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AD8132" w14:textId="7D99E7E9" w:rsidR="008336CA" w:rsidRPr="007F1C6D" w:rsidRDefault="00C779DB" w:rsidP="00EB5F9D">
      <w:pPr>
        <w:spacing w:before="155" w:after="40"/>
        <w:rPr>
          <w:rFonts w:cstheme="minorHAnsi"/>
          <w:b/>
          <w:bCs/>
          <w:sz w:val="40"/>
          <w:szCs w:val="40"/>
          <w:lang w:val="es-419"/>
        </w:rPr>
      </w:pPr>
      <w:r w:rsidRPr="007F1C6D">
        <w:rPr>
          <w:rFonts w:eastAsia="Calibri" w:cstheme="minorHAnsi"/>
          <w:b/>
          <w:bCs/>
          <w:color w:val="4F7BAC"/>
          <w:sz w:val="40"/>
          <w:szCs w:val="40"/>
          <w:lang w:val="es-419"/>
        </w:rPr>
        <w:t>GUI</w:t>
      </w:r>
      <w:r w:rsidR="00B87F1B">
        <w:rPr>
          <w:rFonts w:eastAsia="Calibri" w:cstheme="minorHAnsi"/>
          <w:b/>
          <w:bCs/>
          <w:color w:val="4F7BAC"/>
          <w:sz w:val="40"/>
          <w:szCs w:val="40"/>
          <w:lang w:val="es-419"/>
        </w:rPr>
        <w:t>O</w:t>
      </w:r>
      <w:r w:rsidRPr="007F1C6D">
        <w:rPr>
          <w:rFonts w:eastAsia="Calibri" w:cstheme="minorHAnsi"/>
          <w:b/>
          <w:bCs/>
          <w:color w:val="4F7BAC"/>
          <w:sz w:val="40"/>
          <w:szCs w:val="40"/>
          <w:lang w:val="es-419"/>
        </w:rPr>
        <w:t xml:space="preserve">N DE ENTREVISTA A CONTACTOS DE PERSONAS CON CASO SOSPECHADO O CONFIRMADO </w:t>
      </w:r>
      <w:r w:rsidR="00A45A09" w:rsidRPr="007F1C6D">
        <w:rPr>
          <w:rFonts w:eastAsia="Calibri" w:cstheme="minorHAnsi"/>
          <w:b/>
          <w:bCs/>
          <w:color w:val="4F7BAC"/>
          <w:sz w:val="40"/>
          <w:szCs w:val="40"/>
          <w:lang w:val="es-419"/>
        </w:rPr>
        <w:t xml:space="preserve">DE </w:t>
      </w:r>
      <w:r w:rsidRPr="007F1C6D">
        <w:rPr>
          <w:rFonts w:eastAsia="Calibri" w:cstheme="minorHAnsi"/>
          <w:b/>
          <w:bCs/>
          <w:color w:val="4F7BAC"/>
          <w:sz w:val="40"/>
          <w:szCs w:val="40"/>
          <w:lang w:val="es-419"/>
        </w:rPr>
        <w:t>COVID-19</w:t>
      </w:r>
    </w:p>
    <w:p w14:paraId="24420B32" w14:textId="4206FFE1" w:rsidR="008336CA" w:rsidRPr="007F1C6D" w:rsidRDefault="00C779DB" w:rsidP="00EB5F9D">
      <w:pPr>
        <w:spacing w:before="22" w:after="40"/>
        <w:rPr>
          <w:rFonts w:cstheme="minorHAnsi"/>
          <w:sz w:val="31"/>
          <w:szCs w:val="31"/>
          <w:lang w:val="es-419"/>
        </w:rPr>
      </w:pPr>
      <w:r w:rsidRPr="007F1C6D">
        <w:rPr>
          <w:rFonts w:eastAsia="Calibri" w:cstheme="minorHAnsi"/>
          <w:color w:val="4F7BAC"/>
          <w:sz w:val="31"/>
          <w:szCs w:val="31"/>
          <w:lang w:val="es-419"/>
        </w:rPr>
        <w:t>Para el rastreo de contactos debido a la enfermedad por coronavirus 2019 (COVID-19)</w:t>
      </w:r>
      <w:r w:rsidR="00162C1B" w:rsidRPr="007F1C6D">
        <w:rPr>
          <w:rFonts w:eastAsia="Calibri" w:cstheme="minorHAnsi"/>
          <w:color w:val="4F7BAC"/>
          <w:sz w:val="31"/>
          <w:szCs w:val="31"/>
          <w:lang w:val="es-419"/>
        </w:rPr>
        <w:t xml:space="preserve"> </w:t>
      </w:r>
    </w:p>
    <w:p w14:paraId="6D0003AC" w14:textId="2DA3C6FF" w:rsidR="00B03DF0" w:rsidRPr="007F1C6D" w:rsidRDefault="00C779DB" w:rsidP="008D32BD">
      <w:pPr>
        <w:pStyle w:val="BodyText"/>
        <w:rPr>
          <w:rFonts w:asciiTheme="minorHAnsi" w:hAnsiTheme="minorHAnsi" w:cstheme="minorHAnsi"/>
          <w:lang w:val="es-419"/>
        </w:rPr>
      </w:pPr>
      <w:r w:rsidRPr="007F1C6D">
        <w:rPr>
          <w:rFonts w:asciiTheme="minorHAnsi" w:hAnsiTheme="minorHAnsi" w:cstheme="minorHAnsi"/>
          <w:lang w:val="es-419"/>
        </w:rPr>
        <w:t>A continuación se muestra un esquema de los pasos e información que se debe abarcar mientras se entrevista a alguien que ha estado en contacto con una persona de la que se cree, o se ha confirmado, tiene COVID-19. Para asegurar tener la mejor respuesta a las llamadas, utilice las siguientes sugerencias para proveer</w:t>
      </w:r>
      <w:r w:rsidR="00A45A09" w:rsidRPr="007F1C6D">
        <w:rPr>
          <w:rFonts w:asciiTheme="minorHAnsi" w:hAnsiTheme="minorHAnsi" w:cstheme="minorHAnsi"/>
          <w:lang w:val="es-419"/>
        </w:rPr>
        <w:t xml:space="preserve"> a usted</w:t>
      </w:r>
      <w:r w:rsidRPr="007F1C6D">
        <w:rPr>
          <w:rFonts w:asciiTheme="minorHAnsi" w:hAnsiTheme="minorHAnsi" w:cstheme="minorHAnsi"/>
          <w:lang w:val="es-419"/>
        </w:rPr>
        <w:t>, y al contacto, un ambiente telefónico cómodo:</w:t>
      </w:r>
    </w:p>
    <w:p w14:paraId="322C8F39" w14:textId="7F15ED63" w:rsidR="447B1D46" w:rsidRPr="007F1C6D" w:rsidRDefault="00C779DB" w:rsidP="00220FC4">
      <w:pPr>
        <w:pStyle w:val="ListParagraph"/>
        <w:numPr>
          <w:ilvl w:val="0"/>
          <w:numId w:val="2"/>
        </w:numPr>
        <w:spacing w:after="40"/>
        <w:rPr>
          <w:rFonts w:asciiTheme="minorHAnsi" w:eastAsiaTheme="minorEastAsia" w:hAnsiTheme="minorHAnsi" w:cstheme="minorHAnsi"/>
          <w:color w:val="333333"/>
          <w:sz w:val="21"/>
          <w:szCs w:val="21"/>
          <w:lang w:val="es-419"/>
        </w:rPr>
      </w:pPr>
      <w:r w:rsidRPr="007F1C6D">
        <w:rPr>
          <w:rFonts w:asciiTheme="minorHAnsi" w:hAnsiTheme="minorHAnsi" w:cstheme="minorHAnsi"/>
          <w:color w:val="333333"/>
          <w:sz w:val="21"/>
          <w:szCs w:val="21"/>
          <w:lang w:val="es-419"/>
        </w:rPr>
        <w:t xml:space="preserve">Siempre use tono de voz </w:t>
      </w:r>
      <w:r w:rsidRPr="007F1C6D">
        <w:rPr>
          <w:rFonts w:asciiTheme="minorHAnsi" w:hAnsiTheme="minorHAnsi" w:cstheme="minorHAnsi"/>
          <w:b/>
          <w:bCs/>
          <w:color w:val="333333"/>
          <w:sz w:val="21"/>
          <w:szCs w:val="21"/>
          <w:lang w:val="es-419"/>
        </w:rPr>
        <w:t>cálido, acogedor y confiable.</w:t>
      </w:r>
      <w:r w:rsidRPr="007F1C6D">
        <w:rPr>
          <w:rFonts w:asciiTheme="minorHAnsi" w:hAnsiTheme="minorHAnsi" w:cstheme="minorHAnsi"/>
          <w:color w:val="333333"/>
          <w:sz w:val="21"/>
          <w:szCs w:val="21"/>
          <w:lang w:val="es-419"/>
        </w:rPr>
        <w:t xml:space="preserve"> Su tono debe reflejar una sonrisa positiva y </w:t>
      </w:r>
      <w:r w:rsidR="0012197E" w:rsidRPr="007F1C6D">
        <w:rPr>
          <w:rFonts w:asciiTheme="minorHAnsi" w:hAnsiTheme="minorHAnsi" w:cstheme="minorHAnsi"/>
          <w:color w:val="333333"/>
          <w:sz w:val="21"/>
          <w:szCs w:val="21"/>
          <w:lang w:val="es-419"/>
        </w:rPr>
        <w:t>tranquila</w:t>
      </w:r>
      <w:r w:rsidRPr="007F1C6D">
        <w:rPr>
          <w:rFonts w:asciiTheme="minorHAnsi" w:hAnsiTheme="minorHAnsi" w:cstheme="minorHAnsi"/>
          <w:color w:val="333333"/>
          <w:sz w:val="21"/>
          <w:szCs w:val="21"/>
          <w:lang w:val="es-419"/>
        </w:rPr>
        <w:t>.</w:t>
      </w:r>
      <w:r w:rsidRPr="007F1C6D">
        <w:rPr>
          <w:rFonts w:asciiTheme="minorHAnsi" w:hAnsiTheme="minorHAnsi" w:cstheme="minorHAnsi"/>
          <w:sz w:val="21"/>
          <w:szCs w:val="21"/>
          <w:lang w:val="es-419"/>
        </w:rPr>
        <w:t> </w:t>
      </w:r>
    </w:p>
    <w:p w14:paraId="68E5579B" w14:textId="2A1FE967" w:rsidR="447B1D46" w:rsidRPr="007F1C6D" w:rsidRDefault="00C779DB" w:rsidP="00220FC4">
      <w:pPr>
        <w:pStyle w:val="ListParagraph"/>
        <w:numPr>
          <w:ilvl w:val="0"/>
          <w:numId w:val="2"/>
        </w:numPr>
        <w:spacing w:after="40"/>
        <w:rPr>
          <w:rFonts w:asciiTheme="minorHAnsi" w:eastAsiaTheme="minorEastAsia" w:hAnsiTheme="minorHAnsi" w:cstheme="minorHAnsi"/>
          <w:color w:val="333333"/>
          <w:sz w:val="21"/>
          <w:szCs w:val="21"/>
          <w:lang w:val="es-419"/>
        </w:rPr>
      </w:pPr>
      <w:r w:rsidRPr="007F1C6D">
        <w:rPr>
          <w:rFonts w:asciiTheme="minorHAnsi" w:hAnsiTheme="minorHAnsi" w:cstheme="minorHAnsi"/>
          <w:color w:val="333333"/>
          <w:sz w:val="21"/>
          <w:szCs w:val="21"/>
          <w:lang w:val="es-419"/>
        </w:rPr>
        <w:t xml:space="preserve">Asegúrese de </w:t>
      </w:r>
      <w:r w:rsidRPr="007F1C6D">
        <w:rPr>
          <w:rFonts w:asciiTheme="minorHAnsi" w:hAnsiTheme="minorHAnsi" w:cstheme="minorHAnsi"/>
          <w:b/>
          <w:bCs/>
          <w:color w:val="333333"/>
          <w:sz w:val="21"/>
          <w:szCs w:val="21"/>
          <w:lang w:val="es-419"/>
        </w:rPr>
        <w:t>personalizar la llamada</w:t>
      </w:r>
      <w:r w:rsidRPr="007F1C6D">
        <w:rPr>
          <w:rFonts w:asciiTheme="minorHAnsi" w:hAnsiTheme="minorHAnsi" w:cstheme="minorHAnsi"/>
          <w:color w:val="333333"/>
          <w:sz w:val="21"/>
          <w:szCs w:val="21"/>
          <w:lang w:val="es-419"/>
        </w:rPr>
        <w:t xml:space="preserve">, usted debe sonar abordable, amigable y </w:t>
      </w:r>
      <w:r w:rsidR="0012197E" w:rsidRPr="007F1C6D">
        <w:rPr>
          <w:rFonts w:asciiTheme="minorHAnsi" w:hAnsiTheme="minorHAnsi" w:cstheme="minorHAnsi"/>
          <w:color w:val="333333"/>
          <w:sz w:val="21"/>
          <w:szCs w:val="21"/>
          <w:lang w:val="es-419"/>
        </w:rPr>
        <w:t xml:space="preserve">se </w:t>
      </w:r>
      <w:r w:rsidRPr="007F1C6D">
        <w:rPr>
          <w:rFonts w:asciiTheme="minorHAnsi" w:hAnsiTheme="minorHAnsi" w:cstheme="minorHAnsi"/>
          <w:color w:val="333333"/>
          <w:sz w:val="21"/>
          <w:szCs w:val="21"/>
          <w:lang w:val="es-419"/>
        </w:rPr>
        <w:t>ayudará a formar un vínculo personal con el contacto cercano. Además, para iniciar la llamada puede agregar "buenos días", "qué tal" u otra frase de bienvenida.</w:t>
      </w:r>
      <w:r w:rsidRPr="007F1C6D">
        <w:rPr>
          <w:rFonts w:asciiTheme="minorHAnsi" w:hAnsiTheme="minorHAnsi" w:cstheme="minorHAnsi"/>
          <w:sz w:val="21"/>
          <w:szCs w:val="21"/>
          <w:lang w:val="es-419"/>
        </w:rPr>
        <w:t> </w:t>
      </w:r>
    </w:p>
    <w:p w14:paraId="343A171F" w14:textId="64D78E86" w:rsidR="447B1D46" w:rsidRPr="007F1C6D" w:rsidRDefault="00C779DB" w:rsidP="00220FC4">
      <w:pPr>
        <w:pStyle w:val="ListParagraph"/>
        <w:numPr>
          <w:ilvl w:val="0"/>
          <w:numId w:val="2"/>
        </w:numPr>
        <w:spacing w:after="40"/>
        <w:rPr>
          <w:rFonts w:asciiTheme="minorHAnsi" w:eastAsiaTheme="minorEastAsia" w:hAnsiTheme="minorHAnsi" w:cstheme="minorHAnsi"/>
          <w:color w:val="333333"/>
          <w:sz w:val="21"/>
          <w:szCs w:val="21"/>
          <w:lang w:val="es-419"/>
        </w:rPr>
      </w:pPr>
      <w:r w:rsidRPr="007F1C6D">
        <w:rPr>
          <w:rFonts w:asciiTheme="minorHAnsi" w:hAnsiTheme="minorHAnsi" w:cstheme="minorHAnsi"/>
          <w:color w:val="333333"/>
          <w:sz w:val="21"/>
          <w:szCs w:val="21"/>
          <w:lang w:val="es-419"/>
        </w:rPr>
        <w:t>Es importante recordar que cada contacto cercano es diferente; algunos estarán nerviosos o asustados, otros pudieran sentirse frustrados y confundidos.</w:t>
      </w:r>
    </w:p>
    <w:p w14:paraId="5C3EF849" w14:textId="2549D59C" w:rsidR="447B1D46" w:rsidRPr="007F1C6D" w:rsidRDefault="0012197E" w:rsidP="00220FC4">
      <w:pPr>
        <w:pStyle w:val="ListParagraph"/>
        <w:numPr>
          <w:ilvl w:val="0"/>
          <w:numId w:val="2"/>
        </w:numPr>
        <w:spacing w:after="40"/>
        <w:rPr>
          <w:rFonts w:asciiTheme="minorHAnsi" w:eastAsiaTheme="minorEastAsia" w:hAnsiTheme="minorHAnsi" w:cstheme="minorHAnsi"/>
          <w:color w:val="333333"/>
          <w:sz w:val="21"/>
          <w:szCs w:val="21"/>
          <w:lang w:val="es-419"/>
        </w:rPr>
      </w:pPr>
      <w:r w:rsidRPr="007F1C6D">
        <w:rPr>
          <w:rFonts w:asciiTheme="minorHAnsi" w:hAnsiTheme="minorHAnsi" w:cstheme="minorHAnsi"/>
          <w:color w:val="333333"/>
          <w:sz w:val="21"/>
          <w:szCs w:val="21"/>
          <w:lang w:val="es-419"/>
        </w:rPr>
        <w:t>Alguien pudría estar llamado en nombre de un cónyuge</w:t>
      </w:r>
      <w:r w:rsidR="00C779DB" w:rsidRPr="007F1C6D">
        <w:rPr>
          <w:rFonts w:asciiTheme="minorHAnsi" w:hAnsiTheme="minorHAnsi" w:cstheme="minorHAnsi"/>
          <w:color w:val="333333"/>
          <w:sz w:val="21"/>
          <w:szCs w:val="21"/>
          <w:lang w:val="es-419"/>
        </w:rPr>
        <w:t xml:space="preserve">, hijo o ser querido, así que recuerde ser </w:t>
      </w:r>
      <w:r w:rsidR="00C779DB" w:rsidRPr="007F1C6D">
        <w:rPr>
          <w:rFonts w:asciiTheme="minorHAnsi" w:hAnsiTheme="minorHAnsi" w:cstheme="minorHAnsi"/>
          <w:b/>
          <w:bCs/>
          <w:color w:val="333333"/>
          <w:sz w:val="21"/>
          <w:szCs w:val="21"/>
          <w:lang w:val="es-419"/>
        </w:rPr>
        <w:t>claro, repetir y enfatizar información esencial</w:t>
      </w:r>
      <w:r w:rsidR="00C779DB" w:rsidRPr="007F1C6D">
        <w:rPr>
          <w:rFonts w:asciiTheme="minorHAnsi" w:hAnsiTheme="minorHAnsi" w:cstheme="minorHAnsi"/>
          <w:color w:val="333333"/>
          <w:sz w:val="21"/>
          <w:szCs w:val="21"/>
          <w:lang w:val="es-419"/>
        </w:rPr>
        <w:t>.</w:t>
      </w:r>
    </w:p>
    <w:p w14:paraId="2104302D" w14:textId="1C947633" w:rsidR="447B1D46" w:rsidRPr="007F1C6D" w:rsidRDefault="00C779DB" w:rsidP="00220FC4">
      <w:pPr>
        <w:pStyle w:val="ListParagraph"/>
        <w:numPr>
          <w:ilvl w:val="0"/>
          <w:numId w:val="2"/>
        </w:numPr>
        <w:spacing w:after="40"/>
        <w:rPr>
          <w:rFonts w:asciiTheme="minorHAnsi" w:eastAsiaTheme="minorEastAsia" w:hAnsiTheme="minorHAnsi" w:cstheme="minorHAnsi"/>
          <w:color w:val="333333"/>
          <w:sz w:val="21"/>
          <w:szCs w:val="21"/>
          <w:lang w:val="es-419"/>
        </w:rPr>
      </w:pPr>
      <w:r w:rsidRPr="007F1C6D">
        <w:rPr>
          <w:rFonts w:asciiTheme="minorHAnsi" w:hAnsiTheme="minorHAnsi" w:cstheme="minorHAnsi"/>
          <w:color w:val="333333"/>
          <w:sz w:val="21"/>
          <w:szCs w:val="21"/>
          <w:lang w:val="es-419"/>
        </w:rPr>
        <w:t xml:space="preserve">Ayude a </w:t>
      </w:r>
      <w:r w:rsidRPr="007F1C6D">
        <w:rPr>
          <w:rFonts w:asciiTheme="minorHAnsi" w:hAnsiTheme="minorHAnsi" w:cstheme="minorHAnsi"/>
          <w:b/>
          <w:bCs/>
          <w:color w:val="333333"/>
          <w:sz w:val="21"/>
          <w:szCs w:val="21"/>
          <w:lang w:val="es-419"/>
        </w:rPr>
        <w:t>asegurar que el contacto cercano se sienta cómodo, informado</w:t>
      </w:r>
      <w:r w:rsidRPr="007F1C6D">
        <w:rPr>
          <w:rFonts w:asciiTheme="minorHAnsi" w:hAnsiTheme="minorHAnsi" w:cstheme="minorHAnsi"/>
          <w:color w:val="333333"/>
          <w:sz w:val="21"/>
          <w:szCs w:val="21"/>
          <w:lang w:val="es-419"/>
        </w:rPr>
        <w:t xml:space="preserve"> y que pued</w:t>
      </w:r>
      <w:r w:rsidR="001D3E76" w:rsidRPr="007F1C6D">
        <w:rPr>
          <w:rFonts w:asciiTheme="minorHAnsi" w:hAnsiTheme="minorHAnsi" w:cstheme="minorHAnsi"/>
          <w:color w:val="333333"/>
          <w:sz w:val="21"/>
          <w:szCs w:val="21"/>
          <w:lang w:val="es-419"/>
        </w:rPr>
        <w:t>en</w:t>
      </w:r>
      <w:r w:rsidRPr="007F1C6D">
        <w:rPr>
          <w:rFonts w:asciiTheme="minorHAnsi" w:hAnsiTheme="minorHAnsi" w:cstheme="minorHAnsi"/>
          <w:color w:val="333333"/>
          <w:sz w:val="21"/>
          <w:szCs w:val="21"/>
          <w:lang w:val="es-419"/>
        </w:rPr>
        <w:t xml:space="preserve"> tener acceso a los recursos o apoyo que pudiera necesitar.</w:t>
      </w:r>
    </w:p>
    <w:p w14:paraId="6F0AA44E" w14:textId="08CDB597" w:rsidR="447B1D46" w:rsidRPr="007F1C6D" w:rsidRDefault="00C779DB" w:rsidP="00220FC4">
      <w:pPr>
        <w:pStyle w:val="ListParagraph"/>
        <w:numPr>
          <w:ilvl w:val="0"/>
          <w:numId w:val="2"/>
        </w:numPr>
        <w:spacing w:after="40"/>
        <w:rPr>
          <w:rFonts w:asciiTheme="minorHAnsi" w:eastAsiaTheme="minorEastAsia" w:hAnsiTheme="minorHAnsi" w:cstheme="minorHAnsi"/>
          <w:b/>
          <w:bCs/>
          <w:color w:val="333333"/>
          <w:sz w:val="21"/>
          <w:szCs w:val="21"/>
          <w:lang w:val="es-419"/>
        </w:rPr>
      </w:pPr>
      <w:r w:rsidRPr="007F1C6D">
        <w:rPr>
          <w:rFonts w:asciiTheme="minorHAnsi" w:hAnsiTheme="minorHAnsi" w:cstheme="minorHAnsi"/>
          <w:b/>
          <w:bCs/>
          <w:color w:val="333333"/>
          <w:sz w:val="21"/>
          <w:szCs w:val="21"/>
          <w:lang w:val="es-419"/>
        </w:rPr>
        <w:t>Ofrezca apoyo y sea positivo.</w:t>
      </w:r>
      <w:r w:rsidRPr="007F1C6D">
        <w:rPr>
          <w:rFonts w:asciiTheme="minorHAnsi" w:hAnsiTheme="minorHAnsi" w:cstheme="minorHAnsi"/>
          <w:color w:val="333333"/>
          <w:sz w:val="21"/>
          <w:szCs w:val="21"/>
          <w:lang w:val="es-419"/>
        </w:rPr>
        <w:t xml:space="preserve"> Queremos asegurar </w:t>
      </w:r>
      <w:r w:rsidR="001D3E76" w:rsidRPr="007F1C6D">
        <w:rPr>
          <w:rFonts w:asciiTheme="minorHAnsi" w:hAnsiTheme="minorHAnsi" w:cstheme="minorHAnsi"/>
          <w:color w:val="333333"/>
          <w:sz w:val="21"/>
          <w:szCs w:val="21"/>
          <w:lang w:val="es-419"/>
        </w:rPr>
        <w:t xml:space="preserve">de </w:t>
      </w:r>
      <w:r w:rsidRPr="007F1C6D">
        <w:rPr>
          <w:rFonts w:asciiTheme="minorHAnsi" w:hAnsiTheme="minorHAnsi" w:cstheme="minorHAnsi"/>
          <w:color w:val="333333"/>
          <w:sz w:val="21"/>
          <w:szCs w:val="21"/>
          <w:lang w:val="es-419"/>
        </w:rPr>
        <w:t>que los contactos cercanos no sientan que hicieron algo mal</w:t>
      </w:r>
      <w:r w:rsidR="00F448EE" w:rsidRPr="007F1C6D">
        <w:rPr>
          <w:rFonts w:asciiTheme="minorHAnsi" w:hAnsiTheme="minorHAnsi" w:cstheme="minorHAnsi"/>
          <w:color w:val="333333"/>
          <w:sz w:val="21"/>
          <w:szCs w:val="21"/>
          <w:lang w:val="es-419"/>
        </w:rPr>
        <w:t xml:space="preserve">, ellos </w:t>
      </w:r>
      <w:r w:rsidRPr="007F1C6D">
        <w:rPr>
          <w:rFonts w:asciiTheme="minorHAnsi" w:hAnsiTheme="minorHAnsi" w:cstheme="minorHAnsi"/>
          <w:color w:val="333333"/>
          <w:sz w:val="21"/>
          <w:szCs w:val="21"/>
          <w:lang w:val="es-419"/>
        </w:rPr>
        <w:t>deben saber que estamos aquí para asegurarnos de que estén informados y reciban el apoyo, los recursos y la información que necesiten.</w:t>
      </w:r>
    </w:p>
    <w:p w14:paraId="6A07CB32" w14:textId="068742AB" w:rsidR="447B1D46" w:rsidRPr="007F1C6D" w:rsidRDefault="00C779DB" w:rsidP="00220FC4">
      <w:pPr>
        <w:pStyle w:val="ListParagraph"/>
        <w:numPr>
          <w:ilvl w:val="0"/>
          <w:numId w:val="2"/>
        </w:numPr>
        <w:spacing w:after="40"/>
        <w:rPr>
          <w:rFonts w:asciiTheme="minorHAnsi" w:eastAsiaTheme="minorEastAsia" w:hAnsiTheme="minorHAnsi" w:cstheme="minorHAnsi"/>
          <w:b/>
          <w:bCs/>
          <w:color w:val="333333"/>
          <w:sz w:val="21"/>
          <w:szCs w:val="21"/>
          <w:lang w:val="es-419"/>
        </w:rPr>
      </w:pPr>
      <w:r w:rsidRPr="007F1C6D">
        <w:rPr>
          <w:rFonts w:asciiTheme="minorHAnsi" w:hAnsiTheme="minorHAnsi" w:cstheme="minorHAnsi"/>
          <w:b/>
          <w:bCs/>
          <w:color w:val="333333"/>
          <w:sz w:val="21"/>
          <w:szCs w:val="21"/>
          <w:lang w:val="es-419"/>
        </w:rPr>
        <w:t xml:space="preserve">Confirme datos de </w:t>
      </w:r>
      <w:r w:rsidR="002C7D7C" w:rsidRPr="007F1C6D">
        <w:rPr>
          <w:rFonts w:asciiTheme="minorHAnsi" w:hAnsiTheme="minorHAnsi" w:cstheme="minorHAnsi"/>
          <w:b/>
          <w:bCs/>
          <w:color w:val="333333"/>
          <w:sz w:val="21"/>
          <w:szCs w:val="21"/>
          <w:lang w:val="es-419"/>
        </w:rPr>
        <w:t>verificación.</w:t>
      </w:r>
      <w:r w:rsidR="002C7D7C" w:rsidRPr="007F1C6D">
        <w:rPr>
          <w:rFonts w:asciiTheme="minorHAnsi" w:hAnsiTheme="minorHAnsi" w:cstheme="minorHAnsi"/>
          <w:color w:val="333333"/>
          <w:sz w:val="21"/>
          <w:szCs w:val="21"/>
          <w:lang w:val="es-419"/>
        </w:rPr>
        <w:t xml:space="preserve"> Use</w:t>
      </w:r>
      <w:r w:rsidRPr="007F1C6D">
        <w:rPr>
          <w:rFonts w:asciiTheme="minorHAnsi" w:hAnsiTheme="minorHAnsi" w:cstheme="minorHAnsi"/>
          <w:color w:val="333333"/>
          <w:sz w:val="21"/>
          <w:szCs w:val="21"/>
          <w:lang w:val="es-419"/>
        </w:rPr>
        <w:t xml:space="preserve"> el nombre del contacto cercano si está en la llamada a nombre de otra persona, confirme ese hecho y aborde la conversación a través de ese </w:t>
      </w:r>
      <w:r w:rsidR="006D4A04" w:rsidRPr="007F1C6D">
        <w:rPr>
          <w:rFonts w:asciiTheme="minorHAnsi" w:hAnsiTheme="minorHAnsi" w:cstheme="minorHAnsi"/>
          <w:color w:val="333333"/>
          <w:sz w:val="21"/>
          <w:szCs w:val="21"/>
          <w:lang w:val="es-419"/>
        </w:rPr>
        <w:t>método</w:t>
      </w:r>
      <w:r w:rsidRPr="007F1C6D">
        <w:rPr>
          <w:rFonts w:asciiTheme="minorHAnsi" w:hAnsiTheme="minorHAnsi" w:cstheme="minorHAnsi"/>
          <w:color w:val="333333"/>
          <w:sz w:val="21"/>
          <w:szCs w:val="21"/>
          <w:lang w:val="es-419"/>
        </w:rPr>
        <w:t>, repitiendo información y dándole tiempo para que verifique la información.</w:t>
      </w:r>
    </w:p>
    <w:p w14:paraId="61A1C794" w14:textId="0E15602F" w:rsidR="447B1D46" w:rsidRPr="007F1C6D" w:rsidRDefault="00C779DB" w:rsidP="00220FC4">
      <w:pPr>
        <w:pStyle w:val="ListParagraph"/>
        <w:numPr>
          <w:ilvl w:val="0"/>
          <w:numId w:val="2"/>
        </w:numPr>
        <w:spacing w:after="40"/>
        <w:rPr>
          <w:rFonts w:asciiTheme="minorHAnsi" w:eastAsiaTheme="minorEastAsia" w:hAnsiTheme="minorHAnsi" w:cstheme="minorHAnsi"/>
          <w:b/>
          <w:bCs/>
          <w:color w:val="333333"/>
          <w:sz w:val="21"/>
          <w:szCs w:val="21"/>
          <w:lang w:val="es-419"/>
        </w:rPr>
      </w:pPr>
      <w:r w:rsidRPr="007F1C6D">
        <w:rPr>
          <w:rFonts w:asciiTheme="minorHAnsi" w:hAnsiTheme="minorHAnsi" w:cstheme="minorHAnsi"/>
          <w:b/>
          <w:bCs/>
          <w:color w:val="333333"/>
          <w:sz w:val="21"/>
          <w:szCs w:val="21"/>
          <w:lang w:val="es-419"/>
        </w:rPr>
        <w:t>Comparta el beneficio de la llamada.</w:t>
      </w:r>
      <w:r w:rsidRPr="007F1C6D">
        <w:rPr>
          <w:rFonts w:asciiTheme="minorHAnsi" w:hAnsiTheme="minorHAnsi" w:cstheme="minorHAnsi"/>
          <w:color w:val="333333"/>
          <w:sz w:val="21"/>
          <w:szCs w:val="21"/>
          <w:lang w:val="es-419"/>
        </w:rPr>
        <w:t xml:space="preserve"> Es importante enfatizar que la información que los contactos cercanos estén proporcionando o recibiendo, ayudará a proteger a familiares, seres queridos, amigos y compañeros de trabajo (si corresponde). Sea claro sobre el propósito de la llamada y lo que el contacto cercano ganará al ser parte de ella. Eso puede ayudar a comprender el propósito de la llamada, la importancia y beneficios para el contacto y/o sus seres queridos.</w:t>
      </w:r>
    </w:p>
    <w:p w14:paraId="1C10927F" w14:textId="553603E3" w:rsidR="447B1D46" w:rsidRPr="007F1C6D" w:rsidRDefault="00C779DB" w:rsidP="00220FC4">
      <w:pPr>
        <w:pStyle w:val="ListParagraph"/>
        <w:numPr>
          <w:ilvl w:val="0"/>
          <w:numId w:val="2"/>
        </w:numPr>
        <w:spacing w:after="40"/>
        <w:rPr>
          <w:rFonts w:asciiTheme="minorHAnsi" w:eastAsiaTheme="minorEastAsia" w:hAnsiTheme="minorHAnsi" w:cstheme="minorHAnsi"/>
          <w:b/>
          <w:bCs/>
          <w:color w:val="333333"/>
          <w:sz w:val="21"/>
          <w:szCs w:val="21"/>
          <w:lang w:val="es-419"/>
        </w:rPr>
      </w:pPr>
      <w:r w:rsidRPr="007F1C6D">
        <w:rPr>
          <w:rFonts w:asciiTheme="minorHAnsi" w:hAnsiTheme="minorHAnsi" w:cstheme="minorHAnsi"/>
          <w:b/>
          <w:bCs/>
          <w:color w:val="333333"/>
          <w:sz w:val="21"/>
          <w:szCs w:val="21"/>
          <w:lang w:val="es-419"/>
        </w:rPr>
        <w:t xml:space="preserve">Forme </w:t>
      </w:r>
      <w:r w:rsidR="002C7D7C" w:rsidRPr="007F1C6D">
        <w:rPr>
          <w:rFonts w:asciiTheme="minorHAnsi" w:hAnsiTheme="minorHAnsi" w:cstheme="minorHAnsi"/>
          <w:b/>
          <w:bCs/>
          <w:color w:val="333333"/>
          <w:sz w:val="21"/>
          <w:szCs w:val="21"/>
          <w:lang w:val="es-419"/>
        </w:rPr>
        <w:t>confianza.</w:t>
      </w:r>
      <w:r w:rsidR="002C7D7C" w:rsidRPr="007F1C6D">
        <w:rPr>
          <w:rFonts w:asciiTheme="minorHAnsi" w:hAnsiTheme="minorHAnsi" w:cstheme="minorHAnsi"/>
          <w:color w:val="333333"/>
          <w:sz w:val="21"/>
          <w:szCs w:val="21"/>
          <w:lang w:val="es-419"/>
        </w:rPr>
        <w:t xml:space="preserve"> Estamos</w:t>
      </w:r>
      <w:r w:rsidRPr="007F1C6D">
        <w:rPr>
          <w:rFonts w:asciiTheme="minorHAnsi" w:hAnsiTheme="minorHAnsi" w:cstheme="minorHAnsi"/>
          <w:color w:val="333333"/>
          <w:sz w:val="21"/>
          <w:szCs w:val="21"/>
          <w:lang w:val="es-419"/>
        </w:rPr>
        <w:t xml:space="preserve"> solicitando y compartiendo mucha información relacionada con el contacto cercano, eso puede resultar incómodo y colocar al contacto cercano en una posición vulnerable. Algunos contactos cercanos pudieran tener miedo de responder a ciertas preguntas, o </w:t>
      </w:r>
      <w:r w:rsidR="006D4A04" w:rsidRPr="007F1C6D">
        <w:rPr>
          <w:rFonts w:asciiTheme="minorHAnsi" w:hAnsiTheme="minorHAnsi" w:cstheme="minorHAnsi"/>
          <w:color w:val="333333"/>
          <w:sz w:val="21"/>
          <w:szCs w:val="21"/>
          <w:lang w:val="es-419"/>
        </w:rPr>
        <w:t>pueden</w:t>
      </w:r>
      <w:r w:rsidRPr="007F1C6D">
        <w:rPr>
          <w:rFonts w:asciiTheme="minorHAnsi" w:hAnsiTheme="minorHAnsi" w:cstheme="minorHAnsi"/>
          <w:color w:val="333333"/>
          <w:sz w:val="21"/>
          <w:szCs w:val="21"/>
          <w:lang w:val="es-419"/>
        </w:rPr>
        <w:t xml:space="preserve"> necesitar un momento para procesar la información que usted está dando. Es importante que explique claramente cómo usted participa en el Equipo Comunitario COVID-19, cuál es su función y cómo ayudará a asegurar que el contacto cercano y sus seres queridos reciban los recursos y el apoyo necesarios para protegerse. Si realiza una llamada saliente, el contacto cercano pudiera tener </w:t>
      </w:r>
      <w:r w:rsidR="00DB4501" w:rsidRPr="007F1C6D">
        <w:rPr>
          <w:rFonts w:asciiTheme="minorHAnsi" w:hAnsiTheme="minorHAnsi" w:cstheme="minorHAnsi"/>
          <w:color w:val="333333"/>
          <w:sz w:val="21"/>
          <w:szCs w:val="21"/>
          <w:lang w:val="es-419"/>
        </w:rPr>
        <w:t xml:space="preserve">unas </w:t>
      </w:r>
      <w:r w:rsidRPr="007F1C6D">
        <w:rPr>
          <w:rFonts w:asciiTheme="minorHAnsi" w:hAnsiTheme="minorHAnsi" w:cstheme="minorHAnsi"/>
          <w:color w:val="333333"/>
          <w:sz w:val="21"/>
          <w:szCs w:val="21"/>
          <w:lang w:val="es-419"/>
        </w:rPr>
        <w:t xml:space="preserve">preguntas o inquietudes sobre </w:t>
      </w:r>
      <w:r w:rsidR="00DB4501" w:rsidRPr="007F1C6D">
        <w:rPr>
          <w:rFonts w:asciiTheme="minorHAnsi" w:hAnsiTheme="minorHAnsi" w:cstheme="minorHAnsi"/>
          <w:color w:val="333333"/>
          <w:sz w:val="21"/>
          <w:szCs w:val="21"/>
          <w:lang w:val="es-419"/>
        </w:rPr>
        <w:t>por la razón por la que usted está llamando</w:t>
      </w:r>
      <w:r w:rsidRPr="007F1C6D">
        <w:rPr>
          <w:rFonts w:asciiTheme="minorHAnsi" w:hAnsiTheme="minorHAnsi" w:cstheme="minorHAnsi"/>
          <w:color w:val="333333"/>
          <w:sz w:val="21"/>
          <w:szCs w:val="21"/>
          <w:lang w:val="es-419"/>
        </w:rPr>
        <w:t>, o sobre cómo obtuvo los datos de contacto. Sea claro sobre el rol y el propósito de la llamada.</w:t>
      </w:r>
      <w:r w:rsidRPr="007F1C6D">
        <w:rPr>
          <w:rFonts w:asciiTheme="minorHAnsi" w:hAnsiTheme="minorHAnsi" w:cstheme="minorHAnsi"/>
          <w:sz w:val="21"/>
          <w:szCs w:val="21"/>
          <w:lang w:val="es-419"/>
        </w:rPr>
        <w:t> </w:t>
      </w:r>
    </w:p>
    <w:p w14:paraId="5EB8E7D4" w14:textId="33B23413" w:rsidR="00C93063" w:rsidRPr="007F1C6D" w:rsidRDefault="00C779DB" w:rsidP="3433623B">
      <w:pPr>
        <w:pStyle w:val="ListParagraph"/>
        <w:numPr>
          <w:ilvl w:val="0"/>
          <w:numId w:val="2"/>
        </w:numPr>
        <w:spacing w:after="40"/>
        <w:rPr>
          <w:rFonts w:asciiTheme="minorHAnsi" w:hAnsiTheme="minorHAnsi" w:cstheme="minorBidi"/>
          <w:b/>
          <w:bCs/>
          <w:color w:val="333333"/>
          <w:sz w:val="21"/>
          <w:szCs w:val="21"/>
          <w:lang w:val="es-419"/>
        </w:rPr>
      </w:pPr>
      <w:r w:rsidRPr="3433623B">
        <w:rPr>
          <w:rFonts w:asciiTheme="minorHAnsi" w:hAnsiTheme="minorHAnsi" w:cstheme="minorBidi"/>
          <w:b/>
          <w:bCs/>
          <w:color w:val="333333"/>
          <w:sz w:val="21"/>
          <w:szCs w:val="21"/>
          <w:lang w:val="es-419"/>
        </w:rPr>
        <w:t>Sea paciente.</w:t>
      </w:r>
      <w:r w:rsidRPr="3433623B">
        <w:rPr>
          <w:rFonts w:asciiTheme="minorHAnsi" w:hAnsiTheme="minorHAnsi" w:cstheme="minorBidi"/>
          <w:color w:val="333333"/>
          <w:sz w:val="21"/>
          <w:szCs w:val="21"/>
          <w:lang w:val="es-419"/>
        </w:rPr>
        <w:t xml:space="preserve"> Algunos contactos cercanos pudieran estar trabajando desde casa, o cuidando a seres queridos; otros pudieran estar contestando desde el trabajo. Los contactos cercanos pudieran tener a sus hijos alrededor, o</w:t>
      </w:r>
      <w:r w:rsidR="006865A4" w:rsidRPr="3433623B">
        <w:rPr>
          <w:rFonts w:asciiTheme="minorHAnsi" w:hAnsiTheme="minorHAnsi" w:cstheme="minorBidi"/>
          <w:color w:val="333333"/>
          <w:sz w:val="21"/>
          <w:szCs w:val="21"/>
          <w:lang w:val="es-419"/>
        </w:rPr>
        <w:t xml:space="preserve"> pueden</w:t>
      </w:r>
      <w:r w:rsidRPr="3433623B">
        <w:rPr>
          <w:rFonts w:asciiTheme="minorHAnsi" w:hAnsiTheme="minorHAnsi" w:cstheme="minorBidi"/>
          <w:color w:val="333333"/>
          <w:sz w:val="21"/>
          <w:szCs w:val="21"/>
          <w:lang w:val="es-419"/>
        </w:rPr>
        <w:t xml:space="preserve"> estar realizando múltiples tareas mientras están en la llamada. Asegúrese de repetir información vital, de verificar la comprensión, definir términos médicos y desconocidos (por ejemplo, autoaislamiento, sintomático), para asegurar que se entienda el propósito. Tómese el tiempo necesario para asegurarse de que el contacto cercano se sienta escuchado y tenga la comprensión que necesita para protegerse y proteger a su familia. </w:t>
      </w:r>
      <w:r w:rsidRPr="00474002">
        <w:rPr>
          <w:lang w:val="es-419"/>
        </w:rPr>
        <w:tab/>
      </w:r>
    </w:p>
    <w:p w14:paraId="3F11497C" w14:textId="0A9666B3" w:rsidR="3433623B" w:rsidRDefault="3433623B" w:rsidP="00474002">
      <w:pPr>
        <w:spacing w:after="40"/>
        <w:rPr>
          <w:b/>
          <w:bCs/>
          <w:color w:val="333333"/>
          <w:sz w:val="21"/>
          <w:szCs w:val="21"/>
          <w:lang w:val="es-419"/>
        </w:rPr>
      </w:pPr>
    </w:p>
    <w:p w14:paraId="2612A7E6" w14:textId="4D9D7A61" w:rsidR="3C84A0E6" w:rsidRPr="00474002" w:rsidRDefault="3C84A0E6" w:rsidP="3433623B">
      <w:pPr>
        <w:ind w:right="1005"/>
        <w:rPr>
          <w:lang w:val="es-US"/>
        </w:rPr>
      </w:pPr>
      <w:r w:rsidRPr="3433623B">
        <w:rPr>
          <w:rFonts w:ascii="Calibri" w:eastAsia="Calibri" w:hAnsi="Calibri" w:cs="Calibri"/>
          <w:i/>
          <w:iCs/>
          <w:color w:val="000000" w:themeColor="text1"/>
          <w:sz w:val="20"/>
          <w:szCs w:val="20"/>
          <w:lang w:val="es-ES"/>
        </w:rPr>
        <w:t xml:space="preserve">Este documento proporciona un resumen de los pasos </w:t>
      </w:r>
      <w:r w:rsidR="00B3201E">
        <w:rPr>
          <w:rFonts w:ascii="Calibri" w:eastAsia="Calibri" w:hAnsi="Calibri" w:cs="Calibri"/>
          <w:i/>
          <w:iCs/>
          <w:color w:val="000000" w:themeColor="text1"/>
          <w:sz w:val="20"/>
          <w:szCs w:val="20"/>
          <w:lang w:val="es-ES"/>
        </w:rPr>
        <w:t>y el conten</w:t>
      </w:r>
      <w:r w:rsidR="007A0EB3">
        <w:rPr>
          <w:rFonts w:ascii="Calibri" w:eastAsia="Calibri" w:hAnsi="Calibri" w:cs="Calibri"/>
          <w:i/>
          <w:iCs/>
          <w:color w:val="000000" w:themeColor="text1"/>
          <w:sz w:val="20"/>
          <w:szCs w:val="20"/>
          <w:lang w:val="es-ES"/>
        </w:rPr>
        <w:t>ido</w:t>
      </w:r>
      <w:r w:rsidRPr="3433623B">
        <w:rPr>
          <w:rFonts w:ascii="Calibri" w:eastAsia="Calibri" w:hAnsi="Calibri" w:cs="Calibri"/>
          <w:i/>
          <w:iCs/>
          <w:color w:val="000000" w:themeColor="text1"/>
          <w:sz w:val="20"/>
          <w:szCs w:val="20"/>
          <w:lang w:val="es-ES"/>
        </w:rPr>
        <w:t xml:space="preserve"> que debe cubrirse al entrevistar a alguien que se cree o se confirmado que ha tenido contacto cercano con alguien que tiene COVID-19. Para saltar a una sección en particular, haga clic en los hipervínculos a continuación mientras mantiene sosteniendo oprimida la tecla CTRL en su teclado:</w:t>
      </w:r>
      <w:r w:rsidRPr="3433623B">
        <w:rPr>
          <w:rFonts w:ascii="Calibri" w:eastAsia="Calibri" w:hAnsi="Calibri" w:cs="Calibri"/>
          <w:lang w:val="es-419"/>
        </w:rPr>
        <w:t xml:space="preserve"> </w:t>
      </w:r>
    </w:p>
    <w:tbl>
      <w:tblPr>
        <w:tblStyle w:val="TableGrid"/>
        <w:tblW w:w="10170" w:type="dxa"/>
        <w:tblBorders>
          <w:top w:val="none" w:sz="0" w:space="0" w:color="auto"/>
          <w:left w:val="none" w:sz="0" w:space="0" w:color="auto"/>
          <w:bottom w:val="none" w:sz="0" w:space="0" w:color="auto"/>
          <w:right w:val="none" w:sz="0" w:space="0" w:color="auto"/>
          <w:insideH w:val="single" w:sz="4" w:space="0" w:color="5B9BD5" w:themeColor="accent5"/>
          <w:insideV w:val="none" w:sz="0" w:space="0" w:color="auto"/>
        </w:tblBorders>
        <w:tblCellMar>
          <w:top w:w="29" w:type="dxa"/>
          <w:left w:w="72" w:type="dxa"/>
          <w:bottom w:w="29" w:type="dxa"/>
          <w:right w:w="72" w:type="dxa"/>
        </w:tblCellMar>
        <w:tblLook w:val="0600" w:firstRow="0" w:lastRow="0" w:firstColumn="0" w:lastColumn="0" w:noHBand="1" w:noVBand="1"/>
      </w:tblPr>
      <w:tblGrid>
        <w:gridCol w:w="5940"/>
        <w:gridCol w:w="4230"/>
      </w:tblGrid>
      <w:tr w:rsidR="000260CA" w:rsidRPr="00DB0867" w14:paraId="2C6B7DCE" w14:textId="77777777" w:rsidTr="2E269391">
        <w:trPr>
          <w:trHeight w:val="288"/>
        </w:trPr>
        <w:tc>
          <w:tcPr>
            <w:tcW w:w="10170" w:type="dxa"/>
            <w:gridSpan w:val="2"/>
            <w:vAlign w:val="bottom"/>
          </w:tcPr>
          <w:sdt>
            <w:sdtPr>
              <w:rPr>
                <w:rFonts w:cstheme="minorBidi"/>
                <w:b w:val="0"/>
                <w:bCs w:val="0"/>
                <w:i w:val="0"/>
                <w:iCs w:val="0"/>
                <w:sz w:val="22"/>
                <w:szCs w:val="22"/>
              </w:rPr>
              <w:id w:val="1364334927"/>
              <w:docPartObj>
                <w:docPartGallery w:val="Table of Contents"/>
                <w:docPartUnique/>
              </w:docPartObj>
            </w:sdtPr>
            <w:sdtEndPr>
              <w:rPr>
                <w:noProof/>
              </w:rPr>
            </w:sdtEndPr>
            <w:sdtContent>
              <w:p w14:paraId="085B6BC8" w14:textId="5CE22CAA" w:rsidR="000A205E" w:rsidRDefault="001F5790">
                <w:pPr>
                  <w:pStyle w:val="TOC1"/>
                  <w:rPr>
                    <w:rFonts w:eastAsiaTheme="minorEastAsia" w:cstheme="minorBidi"/>
                    <w:noProof/>
                    <w:sz w:val="24"/>
                  </w:rPr>
                </w:pPr>
                <w:r>
                  <w:fldChar w:fldCharType="begin"/>
                </w:r>
                <w:r>
                  <w:rPr>
                    <w:i w:val="0"/>
                    <w:iCs w:val="0"/>
                  </w:rPr>
                  <w:instrText xml:space="preserve"> TOC \o "1-1" \h \z \u </w:instrText>
                </w:r>
                <w:r>
                  <w:fldChar w:fldCharType="separate"/>
                </w:r>
                <w:hyperlink w:anchor="_Toc118354716" w:history="1">
                  <w:r w:rsidR="000A205E" w:rsidRPr="00510201">
                    <w:rPr>
                      <w:rStyle w:val="Hyperlink"/>
                      <w:noProof/>
                      <w:lang w:val="es-419"/>
                    </w:rPr>
                    <w:t>Sección 1: Preparación para la entrevista</w:t>
                  </w:r>
                  <w:r w:rsidR="000A205E">
                    <w:rPr>
                      <w:noProof/>
                      <w:webHidden/>
                    </w:rPr>
                    <w:tab/>
                  </w:r>
                  <w:r w:rsidR="000A205E">
                    <w:rPr>
                      <w:noProof/>
                      <w:webHidden/>
                    </w:rPr>
                    <w:fldChar w:fldCharType="begin"/>
                  </w:r>
                  <w:r w:rsidR="000A205E">
                    <w:rPr>
                      <w:noProof/>
                      <w:webHidden/>
                    </w:rPr>
                    <w:instrText xml:space="preserve"> PAGEREF _Toc118354716 \h </w:instrText>
                  </w:r>
                  <w:r w:rsidR="000A205E">
                    <w:rPr>
                      <w:noProof/>
                      <w:webHidden/>
                    </w:rPr>
                  </w:r>
                  <w:r w:rsidR="000A205E">
                    <w:rPr>
                      <w:noProof/>
                      <w:webHidden/>
                    </w:rPr>
                    <w:fldChar w:fldCharType="separate"/>
                  </w:r>
                  <w:r w:rsidR="000A205E">
                    <w:rPr>
                      <w:noProof/>
                      <w:webHidden/>
                    </w:rPr>
                    <w:t>2</w:t>
                  </w:r>
                  <w:r w:rsidR="000A205E">
                    <w:rPr>
                      <w:noProof/>
                      <w:webHidden/>
                    </w:rPr>
                    <w:fldChar w:fldCharType="end"/>
                  </w:r>
                </w:hyperlink>
              </w:p>
              <w:p w14:paraId="364292A0" w14:textId="3686B7B3" w:rsidR="000A205E" w:rsidRDefault="009A6FF2">
                <w:pPr>
                  <w:pStyle w:val="TOC1"/>
                  <w:rPr>
                    <w:rFonts w:eastAsiaTheme="minorEastAsia" w:cstheme="minorBidi"/>
                    <w:noProof/>
                    <w:sz w:val="24"/>
                  </w:rPr>
                </w:pPr>
                <w:hyperlink w:anchor="_Toc118354717" w:history="1">
                  <w:r w:rsidR="000A205E" w:rsidRPr="00510201">
                    <w:rPr>
                      <w:rStyle w:val="Hyperlink"/>
                      <w:noProof/>
                      <w:lang w:val="es-419"/>
                    </w:rPr>
                    <w:t>Sección 2: Presentación de su persona y propósito de la llamada</w:t>
                  </w:r>
                  <w:r w:rsidR="000A205E">
                    <w:rPr>
                      <w:noProof/>
                      <w:webHidden/>
                    </w:rPr>
                    <w:tab/>
                  </w:r>
                  <w:r w:rsidR="000A205E">
                    <w:rPr>
                      <w:noProof/>
                      <w:webHidden/>
                    </w:rPr>
                    <w:fldChar w:fldCharType="begin"/>
                  </w:r>
                  <w:r w:rsidR="000A205E">
                    <w:rPr>
                      <w:noProof/>
                      <w:webHidden/>
                    </w:rPr>
                    <w:instrText xml:space="preserve"> PAGEREF _Toc118354717 \h </w:instrText>
                  </w:r>
                  <w:r w:rsidR="000A205E">
                    <w:rPr>
                      <w:noProof/>
                      <w:webHidden/>
                    </w:rPr>
                  </w:r>
                  <w:r w:rsidR="000A205E">
                    <w:rPr>
                      <w:noProof/>
                      <w:webHidden/>
                    </w:rPr>
                    <w:fldChar w:fldCharType="separate"/>
                  </w:r>
                  <w:r w:rsidR="000A205E">
                    <w:rPr>
                      <w:noProof/>
                      <w:webHidden/>
                    </w:rPr>
                    <w:t>2</w:t>
                  </w:r>
                  <w:r w:rsidR="000A205E">
                    <w:rPr>
                      <w:noProof/>
                      <w:webHidden/>
                    </w:rPr>
                    <w:fldChar w:fldCharType="end"/>
                  </w:r>
                </w:hyperlink>
              </w:p>
              <w:p w14:paraId="32FFDC18" w14:textId="30015400" w:rsidR="000A205E" w:rsidRDefault="009A6FF2">
                <w:pPr>
                  <w:pStyle w:val="TOC1"/>
                  <w:rPr>
                    <w:rFonts w:eastAsiaTheme="minorEastAsia" w:cstheme="minorBidi"/>
                    <w:noProof/>
                    <w:sz w:val="24"/>
                  </w:rPr>
                </w:pPr>
                <w:hyperlink w:anchor="_Toc118354718" w:history="1">
                  <w:r w:rsidR="000A205E" w:rsidRPr="00510201">
                    <w:rPr>
                      <w:rStyle w:val="Hyperlink"/>
                      <w:noProof/>
                      <w:lang w:val="es-419"/>
                    </w:rPr>
                    <w:t>Sección 3: Síntomas e historial médico</w:t>
                  </w:r>
                  <w:r w:rsidR="000A205E">
                    <w:rPr>
                      <w:noProof/>
                      <w:webHidden/>
                    </w:rPr>
                    <w:tab/>
                  </w:r>
                  <w:r w:rsidR="000A205E">
                    <w:rPr>
                      <w:noProof/>
                      <w:webHidden/>
                    </w:rPr>
                    <w:fldChar w:fldCharType="begin"/>
                  </w:r>
                  <w:r w:rsidR="000A205E">
                    <w:rPr>
                      <w:noProof/>
                      <w:webHidden/>
                    </w:rPr>
                    <w:instrText xml:space="preserve"> PAGEREF _Toc118354718 \h </w:instrText>
                  </w:r>
                  <w:r w:rsidR="000A205E">
                    <w:rPr>
                      <w:noProof/>
                      <w:webHidden/>
                    </w:rPr>
                  </w:r>
                  <w:r w:rsidR="000A205E">
                    <w:rPr>
                      <w:noProof/>
                      <w:webHidden/>
                    </w:rPr>
                    <w:fldChar w:fldCharType="separate"/>
                  </w:r>
                  <w:r w:rsidR="000A205E">
                    <w:rPr>
                      <w:noProof/>
                      <w:webHidden/>
                    </w:rPr>
                    <w:t>5</w:t>
                  </w:r>
                  <w:r w:rsidR="000A205E">
                    <w:rPr>
                      <w:noProof/>
                      <w:webHidden/>
                    </w:rPr>
                    <w:fldChar w:fldCharType="end"/>
                  </w:r>
                </w:hyperlink>
              </w:p>
              <w:p w14:paraId="1CAB41A3" w14:textId="42A94BC7" w:rsidR="000A205E" w:rsidRDefault="009A6FF2">
                <w:pPr>
                  <w:pStyle w:val="TOC1"/>
                  <w:rPr>
                    <w:rFonts w:eastAsiaTheme="minorEastAsia" w:cstheme="minorBidi"/>
                    <w:noProof/>
                    <w:sz w:val="24"/>
                  </w:rPr>
                </w:pPr>
                <w:hyperlink w:anchor="_Toc118354719" w:history="1">
                  <w:r w:rsidR="000A205E" w:rsidRPr="00510201">
                    <w:rPr>
                      <w:rStyle w:val="Hyperlink"/>
                      <w:noProof/>
                      <w:lang w:val="es-419"/>
                    </w:rPr>
                    <w:t>Sección 4: Lineamientos de cuarentena para contactos</w:t>
                  </w:r>
                  <w:r w:rsidR="000A205E">
                    <w:rPr>
                      <w:noProof/>
                      <w:webHidden/>
                    </w:rPr>
                    <w:tab/>
                  </w:r>
                  <w:r w:rsidR="000A205E">
                    <w:rPr>
                      <w:noProof/>
                      <w:webHidden/>
                    </w:rPr>
                    <w:fldChar w:fldCharType="begin"/>
                  </w:r>
                  <w:r w:rsidR="000A205E">
                    <w:rPr>
                      <w:noProof/>
                      <w:webHidden/>
                    </w:rPr>
                    <w:instrText xml:space="preserve"> PAGEREF _Toc118354719 \h </w:instrText>
                  </w:r>
                  <w:r w:rsidR="000A205E">
                    <w:rPr>
                      <w:noProof/>
                      <w:webHidden/>
                    </w:rPr>
                  </w:r>
                  <w:r w:rsidR="000A205E">
                    <w:rPr>
                      <w:noProof/>
                      <w:webHidden/>
                    </w:rPr>
                    <w:fldChar w:fldCharType="separate"/>
                  </w:r>
                  <w:r w:rsidR="000A205E">
                    <w:rPr>
                      <w:noProof/>
                      <w:webHidden/>
                    </w:rPr>
                    <w:t>6</w:t>
                  </w:r>
                  <w:r w:rsidR="000A205E">
                    <w:rPr>
                      <w:noProof/>
                      <w:webHidden/>
                    </w:rPr>
                    <w:fldChar w:fldCharType="end"/>
                  </w:r>
                </w:hyperlink>
              </w:p>
              <w:p w14:paraId="7101D78A" w14:textId="2D50D612" w:rsidR="000A205E" w:rsidRDefault="009A6FF2">
                <w:pPr>
                  <w:pStyle w:val="TOC1"/>
                  <w:rPr>
                    <w:rFonts w:eastAsiaTheme="minorEastAsia" w:cstheme="minorBidi"/>
                    <w:noProof/>
                    <w:sz w:val="24"/>
                  </w:rPr>
                </w:pPr>
                <w:hyperlink w:anchor="_Toc118354720" w:history="1">
                  <w:r w:rsidR="000A205E" w:rsidRPr="00510201">
                    <w:rPr>
                      <w:rStyle w:val="Hyperlink"/>
                      <w:noProof/>
                      <w:lang w:val="es-419"/>
                    </w:rPr>
                    <w:t>Sección 5: Lineamientos de prueba basados en el estatus de vacunación y síntomas</w:t>
                  </w:r>
                  <w:r w:rsidR="000A205E">
                    <w:rPr>
                      <w:noProof/>
                      <w:webHidden/>
                    </w:rPr>
                    <w:tab/>
                  </w:r>
                  <w:r w:rsidR="000A205E">
                    <w:rPr>
                      <w:noProof/>
                      <w:webHidden/>
                    </w:rPr>
                    <w:fldChar w:fldCharType="begin"/>
                  </w:r>
                  <w:r w:rsidR="000A205E">
                    <w:rPr>
                      <w:noProof/>
                      <w:webHidden/>
                    </w:rPr>
                    <w:instrText xml:space="preserve"> PAGEREF _Toc118354720 \h </w:instrText>
                  </w:r>
                  <w:r w:rsidR="000A205E">
                    <w:rPr>
                      <w:noProof/>
                      <w:webHidden/>
                    </w:rPr>
                  </w:r>
                  <w:r w:rsidR="000A205E">
                    <w:rPr>
                      <w:noProof/>
                      <w:webHidden/>
                    </w:rPr>
                    <w:fldChar w:fldCharType="separate"/>
                  </w:r>
                  <w:r w:rsidR="000A205E">
                    <w:rPr>
                      <w:noProof/>
                      <w:webHidden/>
                    </w:rPr>
                    <w:t>7</w:t>
                  </w:r>
                  <w:r w:rsidR="000A205E">
                    <w:rPr>
                      <w:noProof/>
                      <w:webHidden/>
                    </w:rPr>
                    <w:fldChar w:fldCharType="end"/>
                  </w:r>
                </w:hyperlink>
              </w:p>
              <w:p w14:paraId="6EB6B45A" w14:textId="0B16F9EE" w:rsidR="000A205E" w:rsidRDefault="009A6FF2">
                <w:pPr>
                  <w:pStyle w:val="TOC1"/>
                  <w:rPr>
                    <w:rFonts w:eastAsiaTheme="minorEastAsia" w:cstheme="minorBidi"/>
                    <w:noProof/>
                    <w:sz w:val="24"/>
                  </w:rPr>
                </w:pPr>
                <w:hyperlink w:anchor="_Toc118354721" w:history="1">
                  <w:r w:rsidR="000A205E" w:rsidRPr="00510201">
                    <w:rPr>
                      <w:rStyle w:val="Hyperlink"/>
                      <w:noProof/>
                      <w:lang w:val="es-419"/>
                    </w:rPr>
                    <w:t>Sección 6: Evaluación de necesidad de recursos o apoyo</w:t>
                  </w:r>
                  <w:r w:rsidR="000A205E">
                    <w:rPr>
                      <w:noProof/>
                      <w:webHidden/>
                    </w:rPr>
                    <w:tab/>
                  </w:r>
                  <w:r w:rsidR="000A205E">
                    <w:rPr>
                      <w:noProof/>
                      <w:webHidden/>
                    </w:rPr>
                    <w:fldChar w:fldCharType="begin"/>
                  </w:r>
                  <w:r w:rsidR="000A205E">
                    <w:rPr>
                      <w:noProof/>
                      <w:webHidden/>
                    </w:rPr>
                    <w:instrText xml:space="preserve"> PAGEREF _Toc118354721 \h </w:instrText>
                  </w:r>
                  <w:r w:rsidR="000A205E">
                    <w:rPr>
                      <w:noProof/>
                      <w:webHidden/>
                    </w:rPr>
                  </w:r>
                  <w:r w:rsidR="000A205E">
                    <w:rPr>
                      <w:noProof/>
                      <w:webHidden/>
                    </w:rPr>
                    <w:fldChar w:fldCharType="separate"/>
                  </w:r>
                  <w:r w:rsidR="000A205E">
                    <w:rPr>
                      <w:noProof/>
                      <w:webHidden/>
                    </w:rPr>
                    <w:t>10</w:t>
                  </w:r>
                  <w:r w:rsidR="000A205E">
                    <w:rPr>
                      <w:noProof/>
                      <w:webHidden/>
                    </w:rPr>
                    <w:fldChar w:fldCharType="end"/>
                  </w:r>
                </w:hyperlink>
              </w:p>
              <w:p w14:paraId="7231DE33" w14:textId="71F14FB6" w:rsidR="000A205E" w:rsidRDefault="009A6FF2">
                <w:pPr>
                  <w:pStyle w:val="TOC1"/>
                  <w:rPr>
                    <w:rFonts w:eastAsiaTheme="minorEastAsia" w:cstheme="minorBidi"/>
                    <w:noProof/>
                    <w:sz w:val="24"/>
                  </w:rPr>
                </w:pPr>
                <w:hyperlink w:anchor="_Toc118354722" w:history="1">
                  <w:r w:rsidR="000A205E" w:rsidRPr="00510201">
                    <w:rPr>
                      <w:rStyle w:val="Hyperlink"/>
                      <w:noProof/>
                      <w:lang w:val="es-419"/>
                    </w:rPr>
                    <w:t>Sección 7: Datos adicionales de contacto y demográficos</w:t>
                  </w:r>
                  <w:r w:rsidR="000A205E">
                    <w:rPr>
                      <w:noProof/>
                      <w:webHidden/>
                    </w:rPr>
                    <w:tab/>
                  </w:r>
                  <w:r w:rsidR="000A205E">
                    <w:rPr>
                      <w:noProof/>
                      <w:webHidden/>
                    </w:rPr>
                    <w:fldChar w:fldCharType="begin"/>
                  </w:r>
                  <w:r w:rsidR="000A205E">
                    <w:rPr>
                      <w:noProof/>
                      <w:webHidden/>
                    </w:rPr>
                    <w:instrText xml:space="preserve"> PAGEREF _Toc118354722 \h </w:instrText>
                  </w:r>
                  <w:r w:rsidR="000A205E">
                    <w:rPr>
                      <w:noProof/>
                      <w:webHidden/>
                    </w:rPr>
                  </w:r>
                  <w:r w:rsidR="000A205E">
                    <w:rPr>
                      <w:noProof/>
                      <w:webHidden/>
                    </w:rPr>
                    <w:fldChar w:fldCharType="separate"/>
                  </w:r>
                  <w:r w:rsidR="000A205E">
                    <w:rPr>
                      <w:noProof/>
                      <w:webHidden/>
                    </w:rPr>
                    <w:t>10</w:t>
                  </w:r>
                  <w:r w:rsidR="000A205E">
                    <w:rPr>
                      <w:noProof/>
                      <w:webHidden/>
                    </w:rPr>
                    <w:fldChar w:fldCharType="end"/>
                  </w:r>
                </w:hyperlink>
              </w:p>
              <w:p w14:paraId="7E262DF4" w14:textId="07E808F9" w:rsidR="000A205E" w:rsidRDefault="009A6FF2">
                <w:pPr>
                  <w:pStyle w:val="TOC1"/>
                  <w:rPr>
                    <w:rFonts w:eastAsiaTheme="minorEastAsia" w:cstheme="minorBidi"/>
                    <w:noProof/>
                    <w:sz w:val="24"/>
                  </w:rPr>
                </w:pPr>
                <w:hyperlink w:anchor="_Toc118354723" w:history="1">
                  <w:r w:rsidR="000A205E" w:rsidRPr="00510201">
                    <w:rPr>
                      <w:rStyle w:val="Hyperlink"/>
                      <w:noProof/>
                    </w:rPr>
                    <w:t>Sección 8: Cierre</w:t>
                  </w:r>
                  <w:r w:rsidR="000A205E">
                    <w:rPr>
                      <w:noProof/>
                      <w:webHidden/>
                    </w:rPr>
                    <w:tab/>
                  </w:r>
                  <w:r w:rsidR="000A205E">
                    <w:rPr>
                      <w:noProof/>
                      <w:webHidden/>
                    </w:rPr>
                    <w:fldChar w:fldCharType="begin"/>
                  </w:r>
                  <w:r w:rsidR="000A205E">
                    <w:rPr>
                      <w:noProof/>
                      <w:webHidden/>
                    </w:rPr>
                    <w:instrText xml:space="preserve"> PAGEREF _Toc118354723 \h </w:instrText>
                  </w:r>
                  <w:r w:rsidR="000A205E">
                    <w:rPr>
                      <w:noProof/>
                      <w:webHidden/>
                    </w:rPr>
                  </w:r>
                  <w:r w:rsidR="000A205E">
                    <w:rPr>
                      <w:noProof/>
                      <w:webHidden/>
                    </w:rPr>
                    <w:fldChar w:fldCharType="separate"/>
                  </w:r>
                  <w:r w:rsidR="000A205E">
                    <w:rPr>
                      <w:noProof/>
                      <w:webHidden/>
                    </w:rPr>
                    <w:t>11</w:t>
                  </w:r>
                  <w:r w:rsidR="000A205E">
                    <w:rPr>
                      <w:noProof/>
                      <w:webHidden/>
                    </w:rPr>
                    <w:fldChar w:fldCharType="end"/>
                  </w:r>
                </w:hyperlink>
              </w:p>
              <w:p w14:paraId="19BDEB58" w14:textId="3397CA5C" w:rsidR="000A205E" w:rsidRDefault="009A6FF2">
                <w:pPr>
                  <w:pStyle w:val="TOC1"/>
                  <w:rPr>
                    <w:rFonts w:eastAsiaTheme="minorEastAsia" w:cstheme="minorBidi"/>
                    <w:noProof/>
                    <w:sz w:val="24"/>
                  </w:rPr>
                </w:pPr>
                <w:hyperlink w:anchor="_Toc118354724" w:history="1">
                  <w:r w:rsidR="000A205E" w:rsidRPr="00510201">
                    <w:rPr>
                      <w:rStyle w:val="Hyperlink"/>
                      <w:noProof/>
                      <w:lang w:val="es-US"/>
                    </w:rPr>
                    <w:t>Sección 9: Anexo Suplementario de Información de la Vacuna COVID-19</w:t>
                  </w:r>
                  <w:r w:rsidR="000A205E">
                    <w:rPr>
                      <w:noProof/>
                      <w:webHidden/>
                    </w:rPr>
                    <w:tab/>
                  </w:r>
                  <w:r w:rsidR="000A205E">
                    <w:rPr>
                      <w:noProof/>
                      <w:webHidden/>
                    </w:rPr>
                    <w:fldChar w:fldCharType="begin"/>
                  </w:r>
                  <w:r w:rsidR="000A205E">
                    <w:rPr>
                      <w:noProof/>
                      <w:webHidden/>
                    </w:rPr>
                    <w:instrText xml:space="preserve"> PAGEREF _Toc118354724 \h </w:instrText>
                  </w:r>
                  <w:r w:rsidR="000A205E">
                    <w:rPr>
                      <w:noProof/>
                      <w:webHidden/>
                    </w:rPr>
                  </w:r>
                  <w:r w:rsidR="000A205E">
                    <w:rPr>
                      <w:noProof/>
                      <w:webHidden/>
                    </w:rPr>
                    <w:fldChar w:fldCharType="separate"/>
                  </w:r>
                  <w:r w:rsidR="000A205E">
                    <w:rPr>
                      <w:noProof/>
                      <w:webHidden/>
                    </w:rPr>
                    <w:t>12</w:t>
                  </w:r>
                  <w:r w:rsidR="000A205E">
                    <w:rPr>
                      <w:noProof/>
                      <w:webHidden/>
                    </w:rPr>
                    <w:fldChar w:fldCharType="end"/>
                  </w:r>
                </w:hyperlink>
              </w:p>
              <w:p w14:paraId="6D199CEA" w14:textId="18AFD599" w:rsidR="00127DB0" w:rsidRDefault="001F5790">
                <w:r>
                  <w:rPr>
                    <w:rFonts w:cstheme="minorHAnsi"/>
                    <w:i/>
                    <w:iCs/>
                    <w:sz w:val="20"/>
                    <w:szCs w:val="24"/>
                  </w:rPr>
                  <w:fldChar w:fldCharType="end"/>
                </w:r>
              </w:p>
            </w:sdtContent>
          </w:sdt>
          <w:p w14:paraId="69BA5569" w14:textId="1F5E0BAE" w:rsidR="000260CA" w:rsidRPr="007F1C6D" w:rsidRDefault="000260CA" w:rsidP="00127DB0">
            <w:pPr>
              <w:pStyle w:val="TOC2"/>
              <w:tabs>
                <w:tab w:val="right" w:leader="dot" w:pos="10070"/>
              </w:tabs>
              <w:rPr>
                <w:rStyle w:val="SubtleEmphasis"/>
                <w:i w:val="0"/>
                <w:iCs w:val="0"/>
                <w:color w:val="FFFFFF" w:themeColor="background1"/>
                <w:sz w:val="18"/>
                <w:szCs w:val="18"/>
                <w:lang w:val="es-419"/>
              </w:rPr>
            </w:pPr>
          </w:p>
        </w:tc>
      </w:tr>
      <w:tr w:rsidR="006F6580" w:rsidRPr="00E1500C" w14:paraId="21BA8EB6" w14:textId="77777777" w:rsidTr="2E269391">
        <w:trPr>
          <w:trHeight w:val="288"/>
        </w:trPr>
        <w:tc>
          <w:tcPr>
            <w:tcW w:w="10170" w:type="dxa"/>
            <w:gridSpan w:val="2"/>
            <w:vAlign w:val="bottom"/>
          </w:tcPr>
          <w:p w14:paraId="06CA80C4" w14:textId="26A650F6" w:rsidR="006F6580" w:rsidRPr="007F1C6D" w:rsidRDefault="006F6580" w:rsidP="006F6580">
            <w:pPr>
              <w:pStyle w:val="Heading1"/>
              <w:outlineLvl w:val="0"/>
              <w:rPr>
                <w:rStyle w:val="SubtleEmphasis"/>
                <w:rFonts w:cstheme="minorHAnsi"/>
                <w:i w:val="0"/>
                <w:iCs w:val="0"/>
                <w:color w:val="FFFFFF" w:themeColor="background1"/>
                <w:sz w:val="18"/>
                <w:szCs w:val="18"/>
                <w:lang w:val="es-419"/>
              </w:rPr>
            </w:pPr>
            <w:bookmarkStart w:id="0" w:name="_Sección_1:_Preparación"/>
            <w:bookmarkStart w:id="1" w:name="_Toc82602268"/>
            <w:bookmarkStart w:id="2" w:name="_Toc118354716"/>
            <w:bookmarkEnd w:id="0"/>
            <w:r w:rsidRPr="007F1C6D">
              <w:rPr>
                <w:lang w:val="es-419"/>
              </w:rPr>
              <w:t>Sección 1: Preparación para la entrevista</w:t>
            </w:r>
            <w:bookmarkEnd w:id="1"/>
            <w:bookmarkEnd w:id="2"/>
          </w:p>
        </w:tc>
      </w:tr>
      <w:tr w:rsidR="00D176FA" w:rsidRPr="00E1500C" w14:paraId="20076E41" w14:textId="77777777" w:rsidTr="2E269391">
        <w:tc>
          <w:tcPr>
            <w:tcW w:w="5940" w:type="dxa"/>
          </w:tcPr>
          <w:p w14:paraId="4518B02F" w14:textId="4A9558EB" w:rsidR="00530BBC" w:rsidRPr="007F1C6D" w:rsidRDefault="00C779DB" w:rsidP="0039612B">
            <w:pPr>
              <w:pStyle w:val="BodyText"/>
              <w:rPr>
                <w:rFonts w:asciiTheme="minorHAnsi" w:hAnsiTheme="minorHAnsi" w:cstheme="minorHAnsi"/>
                <w:lang w:val="es-419"/>
              </w:rPr>
            </w:pPr>
            <w:r w:rsidRPr="007F1C6D">
              <w:rPr>
                <w:rFonts w:asciiTheme="minorHAnsi" w:hAnsiTheme="minorHAnsi" w:cstheme="minorHAnsi"/>
                <w:b/>
                <w:bCs/>
                <w:lang w:val="es-419"/>
              </w:rPr>
              <w:t xml:space="preserve">Información del contacto - </w:t>
            </w:r>
            <w:r w:rsidRPr="007F1C6D">
              <w:rPr>
                <w:rFonts w:asciiTheme="minorHAnsi" w:hAnsiTheme="minorHAnsi" w:cstheme="minorHAnsi"/>
                <w:lang w:val="es-419"/>
              </w:rPr>
              <w:t>Preparación de la entrevista</w:t>
            </w:r>
          </w:p>
          <w:p w14:paraId="7268AA8C" w14:textId="07886C24" w:rsidR="00DD0749" w:rsidRPr="007F1C6D" w:rsidRDefault="00C779DB" w:rsidP="00220FC4">
            <w:pPr>
              <w:pStyle w:val="ListParagraph"/>
              <w:numPr>
                <w:ilvl w:val="0"/>
                <w:numId w:val="3"/>
              </w:numPr>
              <w:tabs>
                <w:tab w:val="left" w:pos="1080"/>
                <w:tab w:val="left" w:pos="1081"/>
              </w:tabs>
              <w:spacing w:before="1"/>
              <w:ind w:hanging="361"/>
              <w:rPr>
                <w:rFonts w:asciiTheme="minorHAnsi" w:hAnsiTheme="minorHAnsi" w:cstheme="minorHAnsi"/>
                <w:lang w:val="es-419"/>
              </w:rPr>
            </w:pPr>
            <w:r w:rsidRPr="007F1C6D">
              <w:rPr>
                <w:rFonts w:asciiTheme="minorHAnsi" w:hAnsiTheme="minorHAnsi" w:cstheme="minorHAnsi"/>
                <w:lang w:val="es-419"/>
              </w:rPr>
              <w:t>Fuente del caso-paciente, evento NC COVID #</w:t>
            </w:r>
          </w:p>
          <w:p w14:paraId="5E118953" w14:textId="10E5E10D" w:rsidR="00DD0749" w:rsidRPr="007F1C6D" w:rsidRDefault="00C779DB" w:rsidP="00220FC4">
            <w:pPr>
              <w:pStyle w:val="ListParagraph"/>
              <w:numPr>
                <w:ilvl w:val="0"/>
                <w:numId w:val="3"/>
              </w:numPr>
              <w:tabs>
                <w:tab w:val="left" w:pos="1080"/>
                <w:tab w:val="left" w:pos="1081"/>
              </w:tabs>
              <w:spacing w:before="1"/>
              <w:ind w:hanging="361"/>
              <w:rPr>
                <w:rFonts w:asciiTheme="minorHAnsi" w:hAnsiTheme="minorHAnsi" w:cstheme="minorHAnsi"/>
                <w:lang w:val="es-419"/>
              </w:rPr>
            </w:pPr>
            <w:r w:rsidRPr="007F1C6D">
              <w:rPr>
                <w:rFonts w:asciiTheme="minorHAnsi" w:hAnsiTheme="minorHAnsi" w:cstheme="minorHAnsi"/>
                <w:lang w:val="es-419"/>
              </w:rPr>
              <w:t>La última fecha en que el contacto estuvo expuesto al caso-paciente (según el informe del caso-paciente)</w:t>
            </w:r>
          </w:p>
          <w:p w14:paraId="5F2BC361" w14:textId="7400C313" w:rsidR="00530BBC" w:rsidRPr="007F1C6D" w:rsidRDefault="00C779DB" w:rsidP="00220FC4">
            <w:pPr>
              <w:pStyle w:val="ListParagraph"/>
              <w:numPr>
                <w:ilvl w:val="0"/>
                <w:numId w:val="3"/>
              </w:numPr>
              <w:tabs>
                <w:tab w:val="left" w:pos="1080"/>
                <w:tab w:val="left" w:pos="1081"/>
              </w:tabs>
              <w:spacing w:before="1"/>
              <w:ind w:hanging="361"/>
              <w:rPr>
                <w:rFonts w:asciiTheme="minorHAnsi" w:hAnsiTheme="minorHAnsi" w:cstheme="minorHAnsi"/>
                <w:lang w:val="es-419"/>
              </w:rPr>
            </w:pPr>
            <w:r w:rsidRPr="007F1C6D">
              <w:rPr>
                <w:rFonts w:asciiTheme="minorHAnsi" w:hAnsiTheme="minorHAnsi" w:cstheme="minorHAnsi"/>
                <w:lang w:val="es-419"/>
              </w:rPr>
              <w:t>Nombre y fecha de nacimiento, o edad reportada</w:t>
            </w:r>
          </w:p>
          <w:p w14:paraId="2CF344F2" w14:textId="5D902DD2" w:rsidR="00530BBC" w:rsidRPr="007F1C6D" w:rsidRDefault="00C779DB" w:rsidP="00220FC4">
            <w:pPr>
              <w:pStyle w:val="ListParagraph"/>
              <w:numPr>
                <w:ilvl w:val="0"/>
                <w:numId w:val="3"/>
              </w:numPr>
              <w:tabs>
                <w:tab w:val="left" w:pos="1080"/>
                <w:tab w:val="left" w:pos="1081"/>
              </w:tabs>
              <w:ind w:hanging="361"/>
              <w:rPr>
                <w:rFonts w:asciiTheme="minorHAnsi" w:hAnsiTheme="minorHAnsi" w:cstheme="minorHAnsi"/>
                <w:lang w:val="es-419"/>
              </w:rPr>
            </w:pPr>
            <w:r w:rsidRPr="007F1C6D">
              <w:rPr>
                <w:rFonts w:asciiTheme="minorHAnsi" w:hAnsiTheme="minorHAnsi" w:cstheme="minorHAnsi"/>
                <w:lang w:val="es-419"/>
              </w:rPr>
              <w:t>Domicilio postal</w:t>
            </w:r>
          </w:p>
          <w:p w14:paraId="54A1539F" w14:textId="45BF88EE" w:rsidR="00361FA9" w:rsidRPr="007F1C6D" w:rsidRDefault="00C779DB" w:rsidP="69EA5BBE">
            <w:pPr>
              <w:pStyle w:val="ListParagraph"/>
              <w:numPr>
                <w:ilvl w:val="0"/>
                <w:numId w:val="3"/>
              </w:numPr>
              <w:tabs>
                <w:tab w:val="left" w:pos="1080"/>
                <w:tab w:val="left" w:pos="1081"/>
              </w:tabs>
              <w:spacing w:after="120"/>
              <w:rPr>
                <w:rFonts w:asciiTheme="minorHAnsi" w:hAnsiTheme="minorHAnsi" w:cstheme="minorBidi"/>
                <w:lang w:val="es-419"/>
              </w:rPr>
            </w:pPr>
            <w:r w:rsidRPr="69EA5BBE">
              <w:rPr>
                <w:rFonts w:asciiTheme="minorHAnsi" w:hAnsiTheme="minorHAnsi" w:cstheme="minorBidi"/>
                <w:lang w:val="es-419"/>
              </w:rPr>
              <w:t xml:space="preserve">Nombre y/o ubicación del empleador </w:t>
            </w:r>
          </w:p>
          <w:p w14:paraId="4DE7AF6C" w14:textId="356B7FF2" w:rsidR="00361FA9" w:rsidRPr="00474002" w:rsidRDefault="7DCE891D" w:rsidP="3433623B">
            <w:pPr>
              <w:spacing w:after="120" w:line="257" w:lineRule="auto"/>
              <w:rPr>
                <w:lang w:val="es-419"/>
              </w:rPr>
            </w:pPr>
            <w:r w:rsidRPr="00474002">
              <w:rPr>
                <w:rFonts w:ascii="Calibri" w:eastAsia="Calibri" w:hAnsi="Calibri" w:cs="Calibri"/>
                <w:b/>
                <w:bCs/>
                <w:lang w:val="es-419"/>
              </w:rPr>
              <w:t xml:space="preserve">Guía para personas de contacto cercano: </w:t>
            </w:r>
            <w:r w:rsidRPr="00474002">
              <w:rPr>
                <w:rFonts w:ascii="Calibri" w:eastAsia="Calibri" w:hAnsi="Calibri" w:cs="Calibri"/>
                <w:lang w:val="es-419"/>
              </w:rPr>
              <w:t>después de haber estado expuesto a COVID-19, asegúrese de estar actualizado con la guía para personas de contacto cercano **</w:t>
            </w:r>
          </w:p>
          <w:p w14:paraId="3C6974C9" w14:textId="47F0C444" w:rsidR="00361FA9" w:rsidRPr="00474002" w:rsidRDefault="7DCE891D" w:rsidP="3433623B">
            <w:pPr>
              <w:spacing w:after="120" w:line="257" w:lineRule="auto"/>
              <w:rPr>
                <w:lang w:val="es-419"/>
              </w:rPr>
            </w:pPr>
            <w:r w:rsidRPr="00474002">
              <w:rPr>
                <w:rFonts w:ascii="Calibri" w:eastAsia="Calibri" w:hAnsi="Calibri" w:cs="Calibri"/>
                <w:b/>
                <w:bCs/>
                <w:lang w:val="es-419"/>
              </w:rPr>
              <w:t xml:space="preserve">Información sobre la vacuna COVID-19: </w:t>
            </w:r>
            <w:r w:rsidRPr="00474002">
              <w:rPr>
                <w:rFonts w:ascii="Calibri" w:eastAsia="Calibri" w:hAnsi="Calibri" w:cs="Calibri"/>
                <w:lang w:val="es-419"/>
              </w:rPr>
              <w:t>asegúrese de estar actualizado con la guía de la vacuna COVID-19, con las recomendaciones y cómo hablar con personas de contacto y pacientes caso acerca de obstáculos y dudas sobre la vacuna***</w:t>
            </w:r>
          </w:p>
          <w:p w14:paraId="0D0195BE" w14:textId="676F8D9B" w:rsidR="00361FA9" w:rsidRPr="007F1C6D" w:rsidRDefault="00361FA9" w:rsidP="3433623B">
            <w:pPr>
              <w:tabs>
                <w:tab w:val="left" w:pos="1080"/>
                <w:tab w:val="left" w:pos="1081"/>
              </w:tabs>
              <w:spacing w:after="120"/>
              <w:rPr>
                <w:rFonts w:ascii="Calibri" w:eastAsia="Calibri" w:hAnsi="Calibri" w:cs="Calibri"/>
                <w:lang w:val="es-419"/>
              </w:rPr>
            </w:pPr>
          </w:p>
        </w:tc>
        <w:tc>
          <w:tcPr>
            <w:tcW w:w="4230" w:type="dxa"/>
            <w:shd w:val="clear" w:color="auto" w:fill="2F5496" w:themeFill="accent1" w:themeFillShade="BF"/>
          </w:tcPr>
          <w:p w14:paraId="30DF62B3" w14:textId="703336A3" w:rsidR="00361FA9" w:rsidRPr="007F1C6D" w:rsidRDefault="00C779DB" w:rsidP="5F2F9DD2">
            <w:pPr>
              <w:rPr>
                <w:rStyle w:val="SubtleEmphasis"/>
                <w:rFonts w:cstheme="minorHAnsi"/>
                <w:b/>
                <w:bCs/>
                <w:i w:val="0"/>
                <w:iCs w:val="0"/>
                <w:color w:val="FFFFFF" w:themeColor="background1"/>
                <w:sz w:val="18"/>
                <w:szCs w:val="18"/>
                <w:lang w:val="es-419"/>
              </w:rPr>
            </w:pPr>
            <w:r w:rsidRPr="007F1C6D">
              <w:rPr>
                <w:rStyle w:val="SubtleEmphasis"/>
                <w:rFonts w:eastAsia="Calibri" w:cstheme="minorHAnsi"/>
                <w:i w:val="0"/>
                <w:iCs w:val="0"/>
                <w:color w:val="FFFFFF"/>
                <w:sz w:val="18"/>
                <w:szCs w:val="18"/>
                <w:lang w:val="es-419"/>
              </w:rPr>
              <w:t xml:space="preserve">Este procedimiento se realiza antes de llamar al contacto. Si identifica un informe duplicado, </w:t>
            </w:r>
            <w:hyperlink r:id="rId11" w:history="1">
              <w:r w:rsidRPr="007F1C6D">
                <w:rPr>
                  <w:rStyle w:val="Hyperlink"/>
                  <w:rFonts w:eastAsia="Calibri" w:cstheme="minorHAnsi"/>
                  <w:b/>
                  <w:color w:val="FFFFFF" w:themeColor="background1"/>
                  <w:sz w:val="18"/>
                  <w:szCs w:val="18"/>
                  <w:lang w:val="es-419"/>
                </w:rPr>
                <w:t>siga los procedimientos de ayuda de trabajo</w:t>
              </w:r>
            </w:hyperlink>
            <w:r w:rsidRPr="007F1C6D">
              <w:rPr>
                <w:rStyle w:val="SubtleEmphasis"/>
                <w:rFonts w:eastAsia="Calibri" w:cstheme="minorHAnsi"/>
                <w:i w:val="0"/>
                <w:color w:val="FFFFFF" w:themeColor="background1"/>
                <w:sz w:val="18"/>
                <w:szCs w:val="18"/>
                <w:lang w:val="es-419"/>
              </w:rPr>
              <w:t>.</w:t>
            </w:r>
          </w:p>
          <w:p w14:paraId="450B8240" w14:textId="77777777" w:rsidR="00B30C2A" w:rsidRPr="007F1C6D" w:rsidRDefault="00B30C2A" w:rsidP="0037B6A4">
            <w:pPr>
              <w:rPr>
                <w:rStyle w:val="SubtleEmphasis"/>
                <w:rFonts w:cstheme="minorHAnsi"/>
                <w:color w:val="FFFF00"/>
                <w:sz w:val="18"/>
                <w:szCs w:val="18"/>
                <w:lang w:val="es-419"/>
              </w:rPr>
            </w:pPr>
          </w:p>
          <w:p w14:paraId="3F22D9B8" w14:textId="1F65C889" w:rsidR="00B30C2A" w:rsidRPr="007F1C6D" w:rsidRDefault="00C779DB" w:rsidP="0037B6A4">
            <w:pPr>
              <w:rPr>
                <w:rStyle w:val="SubtleEmphasis"/>
                <w:rFonts w:cstheme="minorHAnsi"/>
                <w:color w:val="FFFFFF" w:themeColor="background1"/>
                <w:sz w:val="18"/>
                <w:szCs w:val="18"/>
                <w:lang w:val="es-419"/>
              </w:rPr>
            </w:pPr>
            <w:r w:rsidRPr="007F1C6D">
              <w:rPr>
                <w:rStyle w:val="SubtleEmphasis"/>
                <w:rFonts w:eastAsia="Calibri" w:cstheme="minorHAnsi"/>
                <w:color w:val="FFFFFF"/>
                <w:sz w:val="18"/>
                <w:szCs w:val="18"/>
                <w:lang w:val="es-419"/>
              </w:rPr>
              <w:t>Durante la llamada, la información del caso-paciente no debe compartirse con el contacto</w:t>
            </w:r>
            <w:r w:rsidRPr="007F1C6D">
              <w:rPr>
                <w:rStyle w:val="SubtleEmphasis"/>
                <w:rFonts w:eastAsia="Calibri" w:cstheme="minorHAnsi"/>
                <w:i w:val="0"/>
                <w:iCs w:val="0"/>
                <w:color w:val="FFFFFF"/>
                <w:sz w:val="18"/>
                <w:szCs w:val="18"/>
                <w:lang w:val="es-419"/>
              </w:rPr>
              <w:t>.</w:t>
            </w:r>
          </w:p>
          <w:p w14:paraId="2D69BCFF" w14:textId="77777777" w:rsidR="002938E4" w:rsidRPr="007F1C6D" w:rsidRDefault="002938E4" w:rsidP="0037B6A4">
            <w:pPr>
              <w:rPr>
                <w:rStyle w:val="SubtleEmphasis"/>
                <w:rFonts w:cstheme="minorHAnsi"/>
                <w:color w:val="FFFFFF" w:themeColor="background1"/>
                <w:sz w:val="18"/>
                <w:szCs w:val="18"/>
                <w:lang w:val="es-419"/>
              </w:rPr>
            </w:pPr>
          </w:p>
          <w:p w14:paraId="47FCC05F" w14:textId="248FE0CB" w:rsidR="002938E4" w:rsidRPr="007F1C6D" w:rsidRDefault="00C779DB" w:rsidP="3433623B">
            <w:pPr>
              <w:rPr>
                <w:rStyle w:val="SubtleEmphasis"/>
                <w:color w:val="FFFFFF" w:themeColor="background1"/>
                <w:sz w:val="18"/>
                <w:szCs w:val="18"/>
                <w:lang w:val="es-419"/>
              </w:rPr>
            </w:pPr>
            <w:r w:rsidRPr="3433623B">
              <w:rPr>
                <w:rStyle w:val="SubtleEmphasis"/>
                <w:rFonts w:eastAsia="Calibri"/>
                <w:i w:val="0"/>
                <w:iCs w:val="0"/>
                <w:color w:val="FFFFFF" w:themeColor="background1"/>
                <w:sz w:val="18"/>
                <w:szCs w:val="18"/>
                <w:lang w:val="es-419"/>
              </w:rPr>
              <w:t>*</w:t>
            </w:r>
            <w:r w:rsidRPr="3433623B">
              <w:rPr>
                <w:rStyle w:val="SubtleEmphasis"/>
                <w:rFonts w:eastAsia="Calibri"/>
                <w:b/>
                <w:bCs/>
                <w:color w:val="FFFFFF" w:themeColor="background1"/>
                <w:sz w:val="18"/>
                <w:szCs w:val="18"/>
                <w:lang w:val="es-419"/>
              </w:rPr>
              <w:t>Si el contacto es menor de edad</w:t>
            </w:r>
            <w:r w:rsidRPr="3433623B">
              <w:rPr>
                <w:rStyle w:val="SubtleEmphasis"/>
                <w:rFonts w:eastAsia="Calibri"/>
                <w:color w:val="FFFFFF" w:themeColor="background1"/>
                <w:sz w:val="18"/>
                <w:szCs w:val="18"/>
                <w:lang w:val="es-419"/>
              </w:rPr>
              <w:t xml:space="preserve">, - hable primero con el tutor. Consulte las secciones del </w:t>
            </w:r>
            <w:r w:rsidR="0024697D" w:rsidRPr="3433623B">
              <w:rPr>
                <w:rStyle w:val="SubtleEmphasis"/>
                <w:rFonts w:eastAsia="Calibri"/>
                <w:color w:val="FFFFFF" w:themeColor="background1"/>
                <w:sz w:val="18"/>
                <w:szCs w:val="18"/>
                <w:lang w:val="es-419"/>
              </w:rPr>
              <w:t>guion</w:t>
            </w:r>
            <w:r w:rsidRPr="3433623B">
              <w:rPr>
                <w:rStyle w:val="SubtleEmphasis"/>
                <w:rFonts w:eastAsia="Calibri"/>
                <w:color w:val="FFFFFF" w:themeColor="background1"/>
                <w:sz w:val="18"/>
                <w:szCs w:val="18"/>
                <w:lang w:val="es-419"/>
              </w:rPr>
              <w:t xml:space="preserve"> a continuación "Menores de 13 años" y "Menores de más de 13, pero men</w:t>
            </w:r>
            <w:r w:rsidR="00F448EE" w:rsidRPr="3433623B">
              <w:rPr>
                <w:rStyle w:val="SubtleEmphasis"/>
                <w:rFonts w:eastAsia="Calibri"/>
                <w:color w:val="FFFFFF" w:themeColor="background1"/>
                <w:sz w:val="18"/>
                <w:szCs w:val="18"/>
                <w:lang w:val="es-419"/>
              </w:rPr>
              <w:t xml:space="preserve">os </w:t>
            </w:r>
            <w:r w:rsidRPr="3433623B">
              <w:rPr>
                <w:rStyle w:val="SubtleEmphasis"/>
                <w:rFonts w:eastAsia="Calibri"/>
                <w:color w:val="FFFFFF" w:themeColor="background1"/>
                <w:sz w:val="18"/>
                <w:szCs w:val="18"/>
                <w:lang w:val="es-419"/>
              </w:rPr>
              <w:t>de 18 años".</w:t>
            </w:r>
          </w:p>
          <w:p w14:paraId="69E4BF53" w14:textId="7D9DA560" w:rsidR="002938E4" w:rsidRPr="007F1C6D" w:rsidRDefault="002938E4" w:rsidP="3433623B">
            <w:pPr>
              <w:rPr>
                <w:rStyle w:val="SubtleEmphasis"/>
                <w:rFonts w:eastAsia="Calibri"/>
                <w:color w:val="FFFFFF" w:themeColor="background1"/>
                <w:sz w:val="18"/>
                <w:szCs w:val="18"/>
                <w:lang w:val="es-419"/>
              </w:rPr>
            </w:pPr>
          </w:p>
          <w:p w14:paraId="330B62BF" w14:textId="2DDC462C" w:rsidR="002938E4" w:rsidRPr="003808D3" w:rsidRDefault="002938E4" w:rsidP="3433623B">
            <w:pPr>
              <w:rPr>
                <w:rStyle w:val="SubtleEmphasis"/>
                <w:rFonts w:ascii="Calibri" w:eastAsia="Calibri" w:hAnsi="Calibri"/>
                <w:color w:val="FFFFFF" w:themeColor="background1"/>
                <w:sz w:val="18"/>
                <w:szCs w:val="18"/>
                <w:lang w:val="es-419"/>
              </w:rPr>
            </w:pPr>
          </w:p>
          <w:p w14:paraId="56514C09" w14:textId="6F11CCAF" w:rsidR="002938E4" w:rsidRPr="003808D3" w:rsidRDefault="586278F9" w:rsidP="3433623B">
            <w:pPr>
              <w:spacing w:line="257" w:lineRule="auto"/>
              <w:rPr>
                <w:rFonts w:ascii="Calibri" w:eastAsia="Calibri" w:hAnsi="Calibri" w:cs="Calibri"/>
                <w:color w:val="FFFFFF" w:themeColor="background1"/>
                <w:sz w:val="18"/>
                <w:szCs w:val="18"/>
                <w:lang w:val="es-US"/>
              </w:rPr>
            </w:pPr>
            <w:r w:rsidRPr="003808D3">
              <w:rPr>
                <w:rFonts w:ascii="Calibri" w:eastAsia="Calibri" w:hAnsi="Calibri" w:cs="Calibri"/>
                <w:color w:val="FFFFFF" w:themeColor="background1"/>
                <w:sz w:val="18"/>
                <w:szCs w:val="18"/>
                <w:lang w:val="es-419"/>
              </w:rPr>
              <w:t xml:space="preserve">** Revise la guía actual en el siguiente enlace: </w:t>
            </w:r>
            <w:hyperlink r:id="rId12">
              <w:r w:rsidRPr="003808D3">
                <w:rPr>
                  <w:rStyle w:val="Hyperlink"/>
                  <w:rFonts w:ascii="Calibri" w:eastAsia="Calibri" w:hAnsi="Calibri" w:cs="Calibri"/>
                  <w:color w:val="FFFFFF" w:themeColor="background1"/>
                  <w:sz w:val="18"/>
                  <w:szCs w:val="18"/>
                  <w:u w:val="none"/>
                  <w:lang w:val="es-419"/>
                </w:rPr>
                <w:t>Qué hacer si estuvo expuesto a COVID-19 | CDC</w:t>
              </w:r>
            </w:hyperlink>
            <w:r w:rsidR="083C42E8" w:rsidRPr="003808D3">
              <w:rPr>
                <w:rFonts w:ascii="Calibri" w:eastAsia="Calibri" w:hAnsi="Calibri" w:cs="Calibri"/>
                <w:color w:val="FFFFFF" w:themeColor="background1"/>
                <w:sz w:val="18"/>
                <w:szCs w:val="18"/>
                <w:lang w:val="es-419"/>
              </w:rPr>
              <w:t xml:space="preserve"> </w:t>
            </w:r>
            <w:r w:rsidR="083C42E8" w:rsidRPr="003808D3">
              <w:rPr>
                <w:rFonts w:ascii="Calibri" w:eastAsia="Calibri" w:hAnsi="Calibri" w:cs="Calibri"/>
                <w:color w:val="FFFFFF" w:themeColor="background1"/>
                <w:sz w:val="18"/>
                <w:szCs w:val="18"/>
                <w:lang w:val="es-US"/>
              </w:rPr>
              <w:t>y asegúrese de entender cómo se aplica a la guía de su departamento de salud local.</w:t>
            </w:r>
          </w:p>
          <w:p w14:paraId="2BA20A6B" w14:textId="52BC4378" w:rsidR="002938E4" w:rsidRPr="003808D3" w:rsidRDefault="002938E4" w:rsidP="3433623B">
            <w:pPr>
              <w:spacing w:line="259" w:lineRule="auto"/>
              <w:rPr>
                <w:rFonts w:ascii="Calibri" w:eastAsia="Calibri" w:hAnsi="Calibri" w:cs="Calibri"/>
                <w:color w:val="FFFFFF" w:themeColor="background1"/>
                <w:sz w:val="18"/>
                <w:szCs w:val="18"/>
                <w:lang w:val="es-419"/>
              </w:rPr>
            </w:pPr>
          </w:p>
          <w:p w14:paraId="10DA414A" w14:textId="20B977CF" w:rsidR="002938E4" w:rsidRPr="00474002" w:rsidRDefault="586278F9" w:rsidP="3433623B">
            <w:pPr>
              <w:spacing w:line="259" w:lineRule="auto"/>
              <w:rPr>
                <w:rFonts w:ascii="Times New Roman" w:eastAsia="Times New Roman" w:hAnsi="Times New Roman" w:cs="Times New Roman"/>
                <w:color w:val="FFFFFF" w:themeColor="background1"/>
                <w:sz w:val="18"/>
                <w:szCs w:val="18"/>
                <w:lang w:val="es-419"/>
              </w:rPr>
            </w:pPr>
            <w:r w:rsidRPr="003808D3">
              <w:rPr>
                <w:rFonts w:ascii="Calibri" w:eastAsia="Times New Roman" w:hAnsi="Calibri" w:cs="Times New Roman"/>
                <w:color w:val="FFFFFF" w:themeColor="background1"/>
                <w:sz w:val="18"/>
                <w:szCs w:val="18"/>
                <w:lang w:val="es-US"/>
              </w:rPr>
              <w:t xml:space="preserve">***Revise </w:t>
            </w:r>
            <w:r w:rsidR="00E93010">
              <w:rPr>
                <w:rFonts w:ascii="Calibri" w:eastAsia="Times New Roman" w:hAnsi="Calibri" w:cs="Times New Roman"/>
                <w:color w:val="FFFFFF" w:themeColor="background1"/>
                <w:sz w:val="18"/>
                <w:szCs w:val="18"/>
                <w:lang w:val="es-US"/>
              </w:rPr>
              <w:t>el</w:t>
            </w:r>
            <w:r w:rsidR="00E93010" w:rsidRPr="00E93010">
              <w:rPr>
                <w:rFonts w:ascii="Calibri" w:eastAsia="Times New Roman" w:hAnsi="Calibri" w:cs="Times New Roman"/>
                <w:color w:val="FFFFFF" w:themeColor="background1"/>
                <w:sz w:val="18"/>
                <w:szCs w:val="18"/>
                <w:lang w:val="es-US"/>
              </w:rPr>
              <w:t xml:space="preserve"> </w:t>
            </w:r>
            <w:hyperlink w:anchor="_Sección_9:_Anexo" w:history="1">
              <w:r w:rsidR="00E93010" w:rsidRPr="00E93010">
                <w:rPr>
                  <w:rFonts w:ascii="Calibri" w:eastAsia="Times New Roman" w:hAnsi="Calibri" w:cs="Times New Roman"/>
                  <w:color w:val="FFFFFF" w:themeColor="background1"/>
                  <w:sz w:val="18"/>
                  <w:szCs w:val="18"/>
                  <w:u w:val="single"/>
                  <w:lang w:val="es-US"/>
                </w:rPr>
                <w:t>A</w:t>
              </w:r>
              <w:r w:rsidR="00E93010" w:rsidRPr="00E93010">
                <w:rPr>
                  <w:rStyle w:val="Hyperlink"/>
                  <w:rFonts w:ascii="Calibri" w:eastAsia="Times New Roman" w:hAnsi="Calibri" w:cs="Times New Roman"/>
                  <w:color w:val="FFFFFF" w:themeColor="background1"/>
                  <w:sz w:val="18"/>
                  <w:szCs w:val="18"/>
                  <w:lang w:val="es-US"/>
                </w:rPr>
                <w:t>nexo Suplementario de</w:t>
              </w:r>
              <w:r w:rsidRPr="00E93010">
                <w:rPr>
                  <w:rStyle w:val="Hyperlink"/>
                  <w:rFonts w:ascii="Calibri" w:eastAsia="Times New Roman" w:hAnsi="Calibri" w:cs="Times New Roman"/>
                  <w:color w:val="FFFFFF" w:themeColor="background1"/>
                  <w:sz w:val="18"/>
                  <w:szCs w:val="18"/>
                  <w:lang w:val="es-US"/>
                </w:rPr>
                <w:t xml:space="preserve"> información </w:t>
              </w:r>
              <w:r w:rsidR="00E93010" w:rsidRPr="00E93010">
                <w:rPr>
                  <w:rStyle w:val="Hyperlink"/>
                  <w:rFonts w:ascii="Calibri" w:eastAsia="Times New Roman" w:hAnsi="Calibri" w:cs="Times New Roman"/>
                  <w:color w:val="FFFFFF" w:themeColor="background1"/>
                  <w:sz w:val="18"/>
                  <w:szCs w:val="18"/>
                  <w:lang w:val="es-US"/>
                </w:rPr>
                <w:t>de</w:t>
              </w:r>
              <w:r w:rsidRPr="00E93010">
                <w:rPr>
                  <w:rStyle w:val="Hyperlink"/>
                  <w:rFonts w:ascii="Calibri" w:eastAsia="Times New Roman" w:hAnsi="Calibri" w:cs="Times New Roman"/>
                  <w:color w:val="FFFFFF" w:themeColor="background1"/>
                  <w:sz w:val="18"/>
                  <w:szCs w:val="18"/>
                  <w:lang w:val="es-US"/>
                </w:rPr>
                <w:t xml:space="preserve"> la vacuna COVID-19</w:t>
              </w:r>
            </w:hyperlink>
          </w:p>
        </w:tc>
      </w:tr>
      <w:tr w:rsidR="00D176FA" w:rsidRPr="00E1500C" w14:paraId="6F52F30D" w14:textId="77777777" w:rsidTr="2E269391">
        <w:tc>
          <w:tcPr>
            <w:tcW w:w="10170" w:type="dxa"/>
            <w:gridSpan w:val="2"/>
          </w:tcPr>
          <w:p w14:paraId="581D7A32" w14:textId="11081A92" w:rsidR="00361FA9" w:rsidRPr="007F1C6D" w:rsidRDefault="00C779DB" w:rsidP="00DB0867">
            <w:pPr>
              <w:pStyle w:val="Heading1"/>
              <w:outlineLvl w:val="0"/>
              <w:rPr>
                <w:lang w:val="es-419"/>
              </w:rPr>
            </w:pPr>
            <w:bookmarkStart w:id="3" w:name="_Sección_2:_Presentación"/>
            <w:bookmarkStart w:id="4" w:name="_Toc82602269"/>
            <w:bookmarkStart w:id="5" w:name="_Toc118354717"/>
            <w:bookmarkEnd w:id="3"/>
            <w:r w:rsidRPr="007F1C6D">
              <w:rPr>
                <w:lang w:val="es-419"/>
              </w:rPr>
              <w:t>Sección 2: Presentación de su persona y propósito de la llamada</w:t>
            </w:r>
            <w:bookmarkEnd w:id="4"/>
            <w:bookmarkEnd w:id="5"/>
          </w:p>
        </w:tc>
      </w:tr>
      <w:tr w:rsidR="00D176FA" w:rsidRPr="00E1500C" w14:paraId="0ECACE50" w14:textId="77777777" w:rsidTr="2E269391">
        <w:tc>
          <w:tcPr>
            <w:tcW w:w="5940" w:type="dxa"/>
          </w:tcPr>
          <w:p w14:paraId="3D1D32CF" w14:textId="029A846A" w:rsidR="00CB6507" w:rsidRPr="007F1C6D" w:rsidRDefault="00C779DB" w:rsidP="00C63F96">
            <w:pPr>
              <w:pStyle w:val="Subtitle"/>
              <w:rPr>
                <w:rFonts w:eastAsiaTheme="minorEastAsia" w:cstheme="minorHAnsi"/>
                <w:color w:val="2F5496" w:themeColor="accent1" w:themeShade="BF"/>
                <w:spacing w:val="15"/>
                <w:lang w:val="es-419"/>
              </w:rPr>
            </w:pPr>
            <w:r w:rsidRPr="007F1C6D">
              <w:rPr>
                <w:rFonts w:eastAsia="Calibri" w:cstheme="minorHAnsi"/>
                <w:color w:val="2F5496"/>
                <w:spacing w:val="15"/>
                <w:lang w:val="es-419"/>
              </w:rPr>
              <w:t>DE HABER RESPUESTA:</w:t>
            </w:r>
          </w:p>
          <w:p w14:paraId="243312D2" w14:textId="7F1215E6" w:rsidR="00CB6507" w:rsidRPr="007F1C6D" w:rsidRDefault="00C779DB" w:rsidP="00CB6507">
            <w:pPr>
              <w:pStyle w:val="BodyText"/>
              <w:spacing w:before="40"/>
              <w:rPr>
                <w:rFonts w:asciiTheme="minorHAnsi" w:hAnsiTheme="minorHAnsi" w:cstheme="minorHAnsi"/>
                <w:lang w:val="es-419"/>
              </w:rPr>
            </w:pPr>
            <w:r w:rsidRPr="007F1C6D">
              <w:rPr>
                <w:rFonts w:asciiTheme="minorHAnsi" w:hAnsiTheme="minorHAnsi" w:cstheme="minorHAnsi"/>
                <w:lang w:val="es-419"/>
              </w:rPr>
              <w:t>“</w:t>
            </w:r>
            <w:r w:rsidR="00CE4848">
              <w:rPr>
                <w:rFonts w:asciiTheme="minorHAnsi" w:hAnsiTheme="minorHAnsi" w:cstheme="minorHAnsi"/>
                <w:lang w:val="es-419"/>
              </w:rPr>
              <w:t>Hola</w:t>
            </w:r>
            <w:r w:rsidRPr="007F1C6D">
              <w:rPr>
                <w:rFonts w:asciiTheme="minorHAnsi" w:hAnsiTheme="minorHAnsi" w:cstheme="minorHAnsi"/>
                <w:lang w:val="es-419"/>
              </w:rPr>
              <w:t>, me llamo [</w:t>
            </w:r>
            <w:r w:rsidR="006D137E">
              <w:rPr>
                <w:rFonts w:asciiTheme="minorHAnsi" w:hAnsiTheme="minorHAnsi" w:cstheme="minorHAnsi"/>
                <w:lang w:val="es-419"/>
              </w:rPr>
              <w:t>inserte</w:t>
            </w:r>
            <w:r w:rsidRPr="007F1C6D">
              <w:rPr>
                <w:rFonts w:asciiTheme="minorHAnsi" w:hAnsiTheme="minorHAnsi" w:cstheme="minorHAnsi"/>
                <w:lang w:val="es-419"/>
              </w:rPr>
              <w:t xml:space="preserve"> su nombre] y estoy llamando </w:t>
            </w:r>
            <w:r w:rsidR="006865A4" w:rsidRPr="007F1C6D">
              <w:rPr>
                <w:rFonts w:asciiTheme="minorHAnsi" w:hAnsiTheme="minorHAnsi" w:cstheme="minorHAnsi"/>
                <w:lang w:val="es-419"/>
              </w:rPr>
              <w:t xml:space="preserve">en </w:t>
            </w:r>
            <w:r w:rsidRPr="007F1C6D">
              <w:rPr>
                <w:rFonts w:asciiTheme="minorHAnsi" w:hAnsiTheme="minorHAnsi" w:cstheme="minorHAnsi"/>
                <w:lang w:val="es-419"/>
              </w:rPr>
              <w:t xml:space="preserve">nombre </w:t>
            </w:r>
            <w:r w:rsidR="00B87F1B" w:rsidRPr="007F1C6D">
              <w:rPr>
                <w:rFonts w:asciiTheme="minorHAnsi" w:hAnsiTheme="minorHAnsi" w:cstheme="minorHAnsi"/>
                <w:lang w:val="es-419"/>
              </w:rPr>
              <w:t>del</w:t>
            </w:r>
            <w:r w:rsidRPr="007F1C6D">
              <w:rPr>
                <w:rFonts w:asciiTheme="minorHAnsi" w:hAnsiTheme="minorHAnsi" w:cstheme="minorHAnsi"/>
                <w:lang w:val="es-419"/>
              </w:rPr>
              <w:t xml:space="preserve"> [</w:t>
            </w:r>
            <w:r w:rsidR="006D137E">
              <w:rPr>
                <w:rFonts w:asciiTheme="minorHAnsi" w:hAnsiTheme="minorHAnsi" w:cstheme="minorHAnsi"/>
                <w:lang w:val="es-419"/>
              </w:rPr>
              <w:t>inserte</w:t>
            </w:r>
            <w:r w:rsidRPr="007F1C6D">
              <w:rPr>
                <w:rFonts w:asciiTheme="minorHAnsi" w:hAnsiTheme="minorHAnsi" w:cstheme="minorHAnsi"/>
                <w:lang w:val="es-419"/>
              </w:rPr>
              <w:t xml:space="preserve"> nombre del departamento local de salud] con respecto a un asunto urgente de salud pública. ¿Podría hablar con [</w:t>
            </w:r>
            <w:r w:rsidR="006D137E">
              <w:rPr>
                <w:rFonts w:asciiTheme="minorHAnsi" w:hAnsiTheme="minorHAnsi" w:cstheme="minorHAnsi"/>
                <w:lang w:val="es-419"/>
              </w:rPr>
              <w:t>inserte</w:t>
            </w:r>
            <w:r w:rsidR="009D1B6A">
              <w:rPr>
                <w:rFonts w:asciiTheme="minorHAnsi" w:hAnsiTheme="minorHAnsi" w:cstheme="minorHAnsi"/>
                <w:lang w:val="es-419"/>
              </w:rPr>
              <w:t xml:space="preserve"> primer</w:t>
            </w:r>
            <w:r w:rsidRPr="007F1C6D">
              <w:rPr>
                <w:rFonts w:asciiTheme="minorHAnsi" w:hAnsiTheme="minorHAnsi" w:cstheme="minorHAnsi"/>
                <w:lang w:val="es-419"/>
              </w:rPr>
              <w:t xml:space="preserve"> nombre del contacto]?”</w:t>
            </w:r>
          </w:p>
          <w:p w14:paraId="5665B564" w14:textId="3667BDDC" w:rsidR="00CB6507" w:rsidRPr="007F1C6D" w:rsidRDefault="00C779DB" w:rsidP="00C63F96">
            <w:pPr>
              <w:pStyle w:val="Subtitle"/>
              <w:rPr>
                <w:rFonts w:eastAsiaTheme="minorEastAsia" w:cstheme="minorHAnsi"/>
                <w:color w:val="2F5496" w:themeColor="accent1" w:themeShade="BF"/>
                <w:spacing w:val="15"/>
                <w:lang w:val="es-419"/>
              </w:rPr>
            </w:pPr>
            <w:r w:rsidRPr="007F1C6D">
              <w:rPr>
                <w:rFonts w:eastAsia="Calibri" w:cstheme="minorHAnsi"/>
                <w:color w:val="2F5496"/>
                <w:spacing w:val="15"/>
                <w:lang w:val="es-419"/>
              </w:rPr>
              <w:lastRenderedPageBreak/>
              <w:t>DE NO HABER RESPUESTA (GUI</w:t>
            </w:r>
            <w:r w:rsidR="0032548A">
              <w:rPr>
                <w:rFonts w:eastAsia="Calibri" w:cstheme="minorHAnsi"/>
                <w:color w:val="2F5496"/>
                <w:spacing w:val="15"/>
                <w:lang w:val="es-419"/>
              </w:rPr>
              <w:t>O</w:t>
            </w:r>
            <w:r w:rsidRPr="007F1C6D">
              <w:rPr>
                <w:rFonts w:eastAsia="Calibri" w:cstheme="minorHAnsi"/>
                <w:color w:val="2F5496"/>
                <w:spacing w:val="15"/>
                <w:lang w:val="es-419"/>
              </w:rPr>
              <w:t>N PARA CORREO DE VOZ):</w:t>
            </w:r>
          </w:p>
          <w:p w14:paraId="16EC9286" w14:textId="1BF9688A" w:rsidR="00CB6507" w:rsidRPr="007F1C6D" w:rsidRDefault="00C779DB" w:rsidP="00CB6507">
            <w:pPr>
              <w:pStyle w:val="BodyText"/>
              <w:rPr>
                <w:rFonts w:asciiTheme="minorHAnsi" w:hAnsiTheme="minorHAnsi" w:cstheme="minorHAnsi"/>
                <w:i/>
                <w:iCs/>
                <w:lang w:val="es-419"/>
              </w:rPr>
            </w:pPr>
            <w:r w:rsidRPr="007F1C6D">
              <w:rPr>
                <w:rFonts w:asciiTheme="minorHAnsi" w:hAnsiTheme="minorHAnsi" w:cstheme="minorHAnsi"/>
                <w:lang w:val="es-419"/>
              </w:rPr>
              <w:t>“</w:t>
            </w:r>
            <w:r w:rsidR="0032548A">
              <w:rPr>
                <w:rFonts w:asciiTheme="minorHAnsi" w:hAnsiTheme="minorHAnsi" w:cstheme="minorHAnsi"/>
                <w:lang w:val="es-419"/>
              </w:rPr>
              <w:t>Hola</w:t>
            </w:r>
            <w:r w:rsidRPr="007F1C6D">
              <w:rPr>
                <w:rFonts w:asciiTheme="minorHAnsi" w:hAnsiTheme="minorHAnsi" w:cstheme="minorHAnsi"/>
                <w:lang w:val="es-419"/>
              </w:rPr>
              <w:t>, soy [</w:t>
            </w:r>
            <w:r w:rsidR="006D137E">
              <w:rPr>
                <w:rFonts w:asciiTheme="minorHAnsi" w:hAnsiTheme="minorHAnsi" w:cstheme="minorHAnsi"/>
                <w:lang w:val="es-419"/>
              </w:rPr>
              <w:t>inserte</w:t>
            </w:r>
            <w:r w:rsidRPr="007F1C6D">
              <w:rPr>
                <w:rFonts w:asciiTheme="minorHAnsi" w:hAnsiTheme="minorHAnsi" w:cstheme="minorHAnsi"/>
                <w:lang w:val="es-419"/>
              </w:rPr>
              <w:t xml:space="preserve"> su nombre] y estoy llamando a [</w:t>
            </w:r>
            <w:r w:rsidR="006D137E">
              <w:rPr>
                <w:rFonts w:asciiTheme="minorHAnsi" w:hAnsiTheme="minorHAnsi" w:cstheme="minorHAnsi"/>
                <w:lang w:val="es-419"/>
              </w:rPr>
              <w:t>inserte</w:t>
            </w:r>
            <w:r w:rsidRPr="007F1C6D">
              <w:rPr>
                <w:rFonts w:asciiTheme="minorHAnsi" w:hAnsiTheme="minorHAnsi" w:cstheme="minorHAnsi"/>
                <w:lang w:val="es-419"/>
              </w:rPr>
              <w:t xml:space="preserve"> </w:t>
            </w:r>
            <w:r w:rsidR="009D1B6A">
              <w:rPr>
                <w:rFonts w:asciiTheme="minorHAnsi" w:hAnsiTheme="minorHAnsi" w:cstheme="minorHAnsi"/>
                <w:lang w:val="es-419"/>
              </w:rPr>
              <w:t xml:space="preserve">primer </w:t>
            </w:r>
            <w:r w:rsidRPr="007F1C6D">
              <w:rPr>
                <w:rFonts w:asciiTheme="minorHAnsi" w:hAnsiTheme="minorHAnsi" w:cstheme="minorHAnsi"/>
                <w:lang w:val="es-419"/>
              </w:rPr>
              <w:t xml:space="preserve">nombre del contacto] </w:t>
            </w:r>
            <w:r w:rsidR="006865A4" w:rsidRPr="007F1C6D">
              <w:rPr>
                <w:rFonts w:asciiTheme="minorHAnsi" w:hAnsiTheme="minorHAnsi" w:cstheme="minorHAnsi"/>
                <w:lang w:val="es-419"/>
              </w:rPr>
              <w:t>en</w:t>
            </w:r>
            <w:r w:rsidRPr="007F1C6D">
              <w:rPr>
                <w:rFonts w:asciiTheme="minorHAnsi" w:hAnsiTheme="minorHAnsi" w:cstheme="minorHAnsi"/>
                <w:lang w:val="es-419"/>
              </w:rPr>
              <w:t xml:space="preserve"> nombre </w:t>
            </w:r>
            <w:r w:rsidR="00B87F1B" w:rsidRPr="007F1C6D">
              <w:rPr>
                <w:rFonts w:asciiTheme="minorHAnsi" w:hAnsiTheme="minorHAnsi" w:cstheme="minorHAnsi"/>
                <w:lang w:val="es-419"/>
              </w:rPr>
              <w:t>del</w:t>
            </w:r>
            <w:r w:rsidRPr="007F1C6D">
              <w:rPr>
                <w:rFonts w:asciiTheme="minorHAnsi" w:hAnsiTheme="minorHAnsi" w:cstheme="minorHAnsi"/>
                <w:lang w:val="es-419"/>
              </w:rPr>
              <w:t xml:space="preserve"> [</w:t>
            </w:r>
            <w:r w:rsidR="006D137E">
              <w:rPr>
                <w:rFonts w:asciiTheme="minorHAnsi" w:hAnsiTheme="minorHAnsi" w:cstheme="minorHAnsi"/>
                <w:lang w:val="es-419"/>
              </w:rPr>
              <w:t>inserte</w:t>
            </w:r>
            <w:r w:rsidRPr="007F1C6D">
              <w:rPr>
                <w:rFonts w:asciiTheme="minorHAnsi" w:hAnsiTheme="minorHAnsi" w:cstheme="minorHAnsi"/>
                <w:lang w:val="es-419"/>
              </w:rPr>
              <w:t xml:space="preserve"> nombre del departamento local de salud]. </w:t>
            </w:r>
            <w:r w:rsidR="006865A4" w:rsidRPr="007F1C6D">
              <w:rPr>
                <w:rFonts w:asciiTheme="minorHAnsi" w:hAnsiTheme="minorHAnsi" w:cstheme="minorHAnsi"/>
                <w:lang w:val="es-419"/>
              </w:rPr>
              <w:t>E</w:t>
            </w:r>
            <w:r w:rsidRPr="007F1C6D">
              <w:rPr>
                <w:rFonts w:asciiTheme="minorHAnsi" w:hAnsiTheme="minorHAnsi" w:cstheme="minorHAnsi"/>
                <w:lang w:val="es-419"/>
              </w:rPr>
              <w:t xml:space="preserve">stamos </w:t>
            </w:r>
            <w:r w:rsidR="006865A4" w:rsidRPr="007F1C6D">
              <w:rPr>
                <w:rFonts w:asciiTheme="minorHAnsi" w:hAnsiTheme="minorHAnsi" w:cstheme="minorHAnsi"/>
                <w:lang w:val="es-419"/>
              </w:rPr>
              <w:t xml:space="preserve">llamando </w:t>
            </w:r>
            <w:r w:rsidRPr="007F1C6D">
              <w:rPr>
                <w:rFonts w:asciiTheme="minorHAnsi" w:hAnsiTheme="minorHAnsi" w:cstheme="minorHAnsi"/>
                <w:lang w:val="es-419"/>
              </w:rPr>
              <w:t>sobre un asunto urgente de salud pública y nos gustaría hablar con usted para darle más información.</w:t>
            </w:r>
            <w:r w:rsidRPr="007F1C6D">
              <w:rPr>
                <w:rFonts w:asciiTheme="minorHAnsi" w:hAnsiTheme="minorHAnsi" w:cstheme="minorHAnsi"/>
                <w:i/>
                <w:iCs/>
                <w:color w:val="FF0000"/>
                <w:lang w:val="es-419"/>
              </w:rPr>
              <w:t xml:space="preserve"> Proceda adecuadamente con una de las opciones siguientes. </w:t>
            </w:r>
            <w:r w:rsidRPr="007F1C6D">
              <w:rPr>
                <w:rFonts w:asciiTheme="minorHAnsi" w:hAnsiTheme="minorHAnsi" w:cstheme="minorHAnsi"/>
                <w:lang w:val="es-419"/>
              </w:rPr>
              <w:t xml:space="preserve">  </w:t>
            </w:r>
          </w:p>
          <w:p w14:paraId="0CBDE651" w14:textId="11DE67AC" w:rsidR="00CB6507" w:rsidRPr="007F1C6D" w:rsidRDefault="00C779DB" w:rsidP="00CB6507">
            <w:pPr>
              <w:pStyle w:val="BodyText"/>
              <w:spacing w:before="40"/>
              <w:rPr>
                <w:rFonts w:asciiTheme="minorHAnsi" w:hAnsiTheme="minorHAnsi" w:cstheme="minorHAnsi"/>
                <w:lang w:val="es-419"/>
              </w:rPr>
            </w:pPr>
            <w:r w:rsidRPr="007F1C6D">
              <w:rPr>
                <w:rFonts w:asciiTheme="minorHAnsi" w:hAnsiTheme="minorHAnsi" w:cstheme="minorHAnsi"/>
                <w:b/>
                <w:bCs/>
                <w:color w:val="FF0000"/>
                <w:lang w:val="es-419"/>
              </w:rPr>
              <w:t xml:space="preserve">SI </w:t>
            </w:r>
            <w:r w:rsidRPr="007F1C6D">
              <w:rPr>
                <w:rFonts w:asciiTheme="minorHAnsi" w:hAnsiTheme="minorHAnsi" w:cstheme="minorHAnsi"/>
                <w:color w:val="FF0000"/>
                <w:lang w:val="es-419"/>
              </w:rPr>
              <w:t>es</w:t>
            </w:r>
            <w:r w:rsidRPr="007F1C6D">
              <w:rPr>
                <w:rFonts w:asciiTheme="minorHAnsi" w:hAnsiTheme="minorHAnsi" w:cstheme="minorHAnsi"/>
                <w:b/>
                <w:bCs/>
                <w:color w:val="FF0000"/>
                <w:lang w:val="es-419"/>
              </w:rPr>
              <w:t xml:space="preserve"> </w:t>
            </w:r>
            <w:r w:rsidRPr="007F1C6D">
              <w:rPr>
                <w:rFonts w:asciiTheme="minorHAnsi" w:hAnsiTheme="minorHAnsi" w:cstheme="minorHAnsi"/>
                <w:color w:val="FF0000"/>
                <w:lang w:val="es-419"/>
              </w:rPr>
              <w:t xml:space="preserve">departamento local de salud (DLS): </w:t>
            </w:r>
            <w:r w:rsidRPr="007F1C6D">
              <w:rPr>
                <w:rFonts w:asciiTheme="minorHAnsi" w:hAnsiTheme="minorHAnsi" w:cstheme="minorHAnsi"/>
                <w:lang w:val="es-419"/>
              </w:rPr>
              <w:t>Llámenos lo antes posible a</w:t>
            </w:r>
            <w:r w:rsidR="00F448EE" w:rsidRPr="007F1C6D">
              <w:rPr>
                <w:rFonts w:asciiTheme="minorHAnsi" w:hAnsiTheme="minorHAnsi" w:cstheme="minorHAnsi"/>
                <w:lang w:val="es-419"/>
              </w:rPr>
              <w:t xml:space="preserve"> </w:t>
            </w:r>
            <w:r w:rsidRPr="007F1C6D">
              <w:rPr>
                <w:rFonts w:asciiTheme="minorHAnsi" w:hAnsiTheme="minorHAnsi" w:cstheme="minorHAnsi"/>
                <w:lang w:val="es-419"/>
              </w:rPr>
              <w:t>[</w:t>
            </w:r>
            <w:r w:rsidR="006D137E">
              <w:rPr>
                <w:rFonts w:asciiTheme="minorHAnsi" w:hAnsiTheme="minorHAnsi" w:cstheme="minorHAnsi"/>
                <w:lang w:val="es-419"/>
              </w:rPr>
              <w:t>inserte</w:t>
            </w:r>
            <w:r w:rsidRPr="007F1C6D">
              <w:rPr>
                <w:rFonts w:asciiTheme="minorHAnsi" w:hAnsiTheme="minorHAnsi" w:cstheme="minorHAnsi"/>
                <w:lang w:val="es-419"/>
              </w:rPr>
              <w:t xml:space="preserve"> nombre del departamento local de salud] al [</w:t>
            </w:r>
            <w:r w:rsidR="006D137E">
              <w:rPr>
                <w:rFonts w:asciiTheme="minorHAnsi" w:hAnsiTheme="minorHAnsi" w:cstheme="minorHAnsi"/>
                <w:lang w:val="es-419"/>
              </w:rPr>
              <w:t>inserte</w:t>
            </w:r>
            <w:r w:rsidRPr="007F1C6D">
              <w:rPr>
                <w:rFonts w:asciiTheme="minorHAnsi" w:hAnsiTheme="minorHAnsi" w:cstheme="minorHAnsi"/>
                <w:lang w:val="es-419"/>
              </w:rPr>
              <w:t xml:space="preserve"> número telefónico], o llámenos a nuestro centro estatal de llamadas al (844) 628-7223. </w:t>
            </w:r>
            <w:r w:rsidR="007D48B4" w:rsidRPr="00DB0867">
              <w:rPr>
                <w:rFonts w:eastAsia="Times New Roman"/>
                <w:lang w:val="es-US"/>
              </w:rPr>
              <w:t xml:space="preserve">El horario es de 8:00 a. m. a 6:00 p. m. </w:t>
            </w:r>
            <w:r w:rsidRPr="007F1C6D">
              <w:rPr>
                <w:rFonts w:asciiTheme="minorHAnsi" w:hAnsiTheme="minorHAnsi" w:cstheme="minorHAnsi"/>
                <w:lang w:val="es-419"/>
              </w:rPr>
              <w:t>Repito, me llamo</w:t>
            </w:r>
            <w:r w:rsidR="00142E7D" w:rsidRPr="007F1C6D">
              <w:rPr>
                <w:rFonts w:asciiTheme="minorHAnsi" w:hAnsiTheme="minorHAnsi" w:cstheme="minorHAnsi"/>
                <w:lang w:val="es-419"/>
              </w:rPr>
              <w:t xml:space="preserve"> </w:t>
            </w:r>
            <w:r w:rsidRPr="007F1C6D">
              <w:rPr>
                <w:rFonts w:asciiTheme="minorHAnsi" w:hAnsiTheme="minorHAnsi" w:cstheme="minorHAnsi"/>
                <w:lang w:val="es-419"/>
              </w:rPr>
              <w:t>[</w:t>
            </w:r>
            <w:r w:rsidR="006D137E">
              <w:rPr>
                <w:rFonts w:asciiTheme="minorHAnsi" w:hAnsiTheme="minorHAnsi" w:cstheme="minorHAnsi"/>
                <w:lang w:val="es-419"/>
              </w:rPr>
              <w:t>inserte</w:t>
            </w:r>
            <w:r w:rsidRPr="007F1C6D">
              <w:rPr>
                <w:rFonts w:asciiTheme="minorHAnsi" w:hAnsiTheme="minorHAnsi" w:cstheme="minorHAnsi"/>
                <w:lang w:val="es-419"/>
              </w:rPr>
              <w:t xml:space="preserve"> su nombre] y estoy llamando </w:t>
            </w:r>
            <w:r w:rsidR="00EA079A" w:rsidRPr="007F1C6D">
              <w:rPr>
                <w:rFonts w:asciiTheme="minorHAnsi" w:hAnsiTheme="minorHAnsi" w:cstheme="minorHAnsi"/>
                <w:lang w:val="es-419"/>
              </w:rPr>
              <w:t>en</w:t>
            </w:r>
            <w:r w:rsidRPr="007F1C6D">
              <w:rPr>
                <w:rFonts w:asciiTheme="minorHAnsi" w:hAnsiTheme="minorHAnsi" w:cstheme="minorHAnsi"/>
                <w:lang w:val="es-419"/>
              </w:rPr>
              <w:t xml:space="preserve"> nombre </w:t>
            </w:r>
            <w:r w:rsidR="00B87F1B" w:rsidRPr="007F1C6D">
              <w:rPr>
                <w:rFonts w:asciiTheme="minorHAnsi" w:hAnsiTheme="minorHAnsi" w:cstheme="minorHAnsi"/>
                <w:lang w:val="es-419"/>
              </w:rPr>
              <w:t>del</w:t>
            </w:r>
            <w:r w:rsidR="00370A37" w:rsidRPr="007F1C6D">
              <w:rPr>
                <w:rFonts w:asciiTheme="minorHAnsi" w:hAnsiTheme="minorHAnsi" w:cstheme="minorHAnsi"/>
                <w:lang w:val="es-419"/>
              </w:rPr>
              <w:t xml:space="preserve"> </w:t>
            </w:r>
            <w:r w:rsidRPr="007F1C6D">
              <w:rPr>
                <w:rFonts w:asciiTheme="minorHAnsi" w:hAnsiTheme="minorHAnsi" w:cstheme="minorHAnsi"/>
                <w:lang w:val="es-419"/>
              </w:rPr>
              <w:t xml:space="preserve">[departamento local de salud] con respecto a un asunto urgente de salud pública; </w:t>
            </w:r>
            <w:r w:rsidR="00F448EE" w:rsidRPr="007F1C6D">
              <w:rPr>
                <w:rFonts w:asciiTheme="minorHAnsi" w:hAnsiTheme="minorHAnsi" w:cstheme="minorHAnsi"/>
                <w:lang w:val="es-419"/>
              </w:rPr>
              <w:t>-</w:t>
            </w:r>
            <w:r w:rsidRPr="007F1C6D">
              <w:rPr>
                <w:rFonts w:asciiTheme="minorHAnsi" w:hAnsiTheme="minorHAnsi" w:cstheme="minorHAnsi"/>
                <w:lang w:val="es-419"/>
              </w:rPr>
              <w:t>gracias.”</w:t>
            </w:r>
          </w:p>
          <w:p w14:paraId="5C431AC1" w14:textId="0190C744" w:rsidR="00361FA9" w:rsidRPr="00DB0867" w:rsidRDefault="00C779DB" w:rsidP="00DF6224">
            <w:pPr>
              <w:adjustRightInd w:val="0"/>
              <w:spacing w:after="160" w:line="257" w:lineRule="auto"/>
              <w:contextualSpacing/>
              <w:rPr>
                <w:rFonts w:eastAsia="Times New Roman"/>
                <w:lang w:val="es-US"/>
              </w:rPr>
            </w:pPr>
            <w:r w:rsidRPr="007F1C6D">
              <w:rPr>
                <w:rFonts w:cstheme="minorHAnsi"/>
                <w:b/>
                <w:bCs/>
                <w:color w:val="FF0000"/>
                <w:lang w:val="es-419"/>
              </w:rPr>
              <w:t xml:space="preserve">SI </w:t>
            </w:r>
            <w:r w:rsidRPr="007F1C6D">
              <w:rPr>
                <w:rFonts w:cstheme="minorHAnsi"/>
                <w:color w:val="FF0000"/>
                <w:lang w:val="es-419"/>
              </w:rPr>
              <w:t>es</w:t>
            </w:r>
            <w:r w:rsidRPr="007F1C6D">
              <w:rPr>
                <w:rFonts w:cstheme="minorHAnsi"/>
                <w:b/>
                <w:bCs/>
                <w:color w:val="FF0000"/>
                <w:lang w:val="es-419"/>
              </w:rPr>
              <w:t xml:space="preserve"> </w:t>
            </w:r>
            <w:r w:rsidRPr="007F1C6D">
              <w:rPr>
                <w:rFonts w:cstheme="minorHAnsi"/>
                <w:color w:val="FF0000"/>
                <w:lang w:val="es-419"/>
              </w:rPr>
              <w:t xml:space="preserve">CCTC: </w:t>
            </w:r>
            <w:r w:rsidRPr="007F1C6D">
              <w:rPr>
                <w:rFonts w:cstheme="minorHAnsi"/>
                <w:lang w:val="es-419"/>
              </w:rPr>
              <w:t>Llámenos lo antes posible a través del centro estatal de llamadas al (844) 628-7223</w:t>
            </w:r>
            <w:r w:rsidR="00F448EE" w:rsidRPr="007F1C6D">
              <w:rPr>
                <w:rFonts w:cstheme="minorHAnsi"/>
                <w:lang w:val="es-419"/>
              </w:rPr>
              <w:t>)</w:t>
            </w:r>
            <w:r w:rsidR="00DB3757" w:rsidRPr="007F1C6D">
              <w:rPr>
                <w:rFonts w:cstheme="minorHAnsi"/>
                <w:lang w:val="es-419"/>
              </w:rPr>
              <w:t xml:space="preserve"> </w:t>
            </w:r>
            <w:r w:rsidR="00DB3757" w:rsidRPr="00DB0867">
              <w:rPr>
                <w:rFonts w:eastAsia="Times New Roman"/>
                <w:lang w:val="es-US"/>
              </w:rPr>
              <w:t xml:space="preserve">entre las 8: 00 a. m. y las 6: 00 p. m. </w:t>
            </w:r>
            <w:r w:rsidRPr="007F1C6D">
              <w:rPr>
                <w:rFonts w:cstheme="minorHAnsi"/>
                <w:lang w:val="es-419"/>
              </w:rPr>
              <w:t>y pida hablar conmigo [</w:t>
            </w:r>
            <w:r w:rsidR="006D137E">
              <w:rPr>
                <w:rFonts w:cstheme="minorHAnsi"/>
                <w:lang w:val="es-419"/>
              </w:rPr>
              <w:t>inserte</w:t>
            </w:r>
            <w:r w:rsidRPr="007F1C6D">
              <w:rPr>
                <w:rFonts w:cstheme="minorHAnsi"/>
                <w:lang w:val="es-419"/>
              </w:rPr>
              <w:t xml:space="preserve"> su nombre] a la extensión [</w:t>
            </w:r>
            <w:r w:rsidR="006D137E">
              <w:rPr>
                <w:rFonts w:cstheme="minorHAnsi"/>
                <w:shd w:val="clear" w:color="auto" w:fill="D9D9D9"/>
                <w:lang w:val="es-419"/>
              </w:rPr>
              <w:t>inserte</w:t>
            </w:r>
            <w:r w:rsidRPr="007F1C6D">
              <w:rPr>
                <w:rFonts w:cstheme="minorHAnsi"/>
                <w:shd w:val="clear" w:color="auto" w:fill="D9D9D9"/>
                <w:lang w:val="es-419"/>
              </w:rPr>
              <w:t xml:space="preserve"> número de extensión</w:t>
            </w:r>
            <w:r w:rsidRPr="007F1C6D">
              <w:rPr>
                <w:rFonts w:cstheme="minorHAnsi"/>
                <w:lang w:val="es-419"/>
              </w:rPr>
              <w:t>]. Repito, el número del centro de llamadas es (844) 628-7223 y soy</w:t>
            </w:r>
            <w:r w:rsidR="00370A37" w:rsidRPr="007F1C6D">
              <w:rPr>
                <w:rFonts w:cstheme="minorHAnsi"/>
                <w:lang w:val="es-419"/>
              </w:rPr>
              <w:t xml:space="preserve"> </w:t>
            </w:r>
            <w:r w:rsidRPr="007F1C6D">
              <w:rPr>
                <w:rFonts w:cstheme="minorHAnsi"/>
                <w:lang w:val="es-419"/>
              </w:rPr>
              <w:t>[</w:t>
            </w:r>
            <w:r w:rsidR="006D137E">
              <w:rPr>
                <w:rFonts w:cstheme="minorHAnsi"/>
                <w:lang w:val="es-419"/>
              </w:rPr>
              <w:t>inserte</w:t>
            </w:r>
            <w:r w:rsidRPr="007F1C6D">
              <w:rPr>
                <w:rFonts w:cstheme="minorHAnsi"/>
                <w:lang w:val="es-419"/>
              </w:rPr>
              <w:t xml:space="preserve"> su nombre] llamando </w:t>
            </w:r>
            <w:r w:rsidR="00EA079A" w:rsidRPr="007F1C6D">
              <w:rPr>
                <w:rFonts w:cstheme="minorHAnsi"/>
                <w:lang w:val="es-419"/>
              </w:rPr>
              <w:t>en</w:t>
            </w:r>
            <w:r w:rsidRPr="007F1C6D">
              <w:rPr>
                <w:rFonts w:cstheme="minorHAnsi"/>
                <w:lang w:val="es-419"/>
              </w:rPr>
              <w:t xml:space="preserve"> nombre </w:t>
            </w:r>
            <w:r w:rsidR="00282E97" w:rsidRPr="007F1C6D">
              <w:rPr>
                <w:rFonts w:cstheme="minorHAnsi"/>
                <w:lang w:val="es-419"/>
              </w:rPr>
              <w:t>del</w:t>
            </w:r>
            <w:r w:rsidR="00370A37" w:rsidRPr="007F1C6D">
              <w:rPr>
                <w:rFonts w:cstheme="minorHAnsi"/>
                <w:lang w:val="es-419"/>
              </w:rPr>
              <w:t xml:space="preserve"> </w:t>
            </w:r>
            <w:r w:rsidRPr="007F1C6D">
              <w:rPr>
                <w:rFonts w:cstheme="minorHAnsi"/>
                <w:lang w:val="es-419"/>
              </w:rPr>
              <w:t>[nombre del departamento local de salud] con respecto a un asunto urgente de salud pública</w:t>
            </w:r>
            <w:r w:rsidR="00F448EE" w:rsidRPr="007F1C6D">
              <w:rPr>
                <w:rFonts w:cstheme="minorHAnsi"/>
                <w:lang w:val="es-419"/>
              </w:rPr>
              <w:t>; -g</w:t>
            </w:r>
            <w:r w:rsidRPr="007F1C6D">
              <w:rPr>
                <w:rFonts w:cstheme="minorHAnsi"/>
                <w:lang w:val="es-419"/>
              </w:rPr>
              <w:t>racias.”</w:t>
            </w:r>
          </w:p>
        </w:tc>
        <w:tc>
          <w:tcPr>
            <w:tcW w:w="4230" w:type="dxa"/>
            <w:shd w:val="clear" w:color="auto" w:fill="2F5496" w:themeFill="accent1" w:themeFillShade="BF"/>
          </w:tcPr>
          <w:p w14:paraId="156640A6" w14:textId="4A55C539" w:rsidR="00361FA9" w:rsidRPr="007F1C6D" w:rsidRDefault="00C779DB" w:rsidP="0037B6A4">
            <w:pPr>
              <w:rPr>
                <w:rStyle w:val="SubtleEmphasis"/>
                <w:rFonts w:cstheme="minorHAnsi"/>
                <w:i w:val="0"/>
                <w:iCs w:val="0"/>
                <w:color w:val="FFFFFF" w:themeColor="background1"/>
                <w:sz w:val="18"/>
                <w:szCs w:val="18"/>
                <w:lang w:val="es-419"/>
              </w:rPr>
            </w:pPr>
            <w:r w:rsidRPr="007F1C6D">
              <w:rPr>
                <w:rStyle w:val="SubtleEmphasis"/>
                <w:rFonts w:eastAsia="Calibri" w:cstheme="minorHAnsi"/>
                <w:i w:val="0"/>
                <w:iCs w:val="0"/>
                <w:color w:val="FFFFFF"/>
                <w:sz w:val="18"/>
                <w:szCs w:val="18"/>
                <w:lang w:val="es-419"/>
              </w:rPr>
              <w:lastRenderedPageBreak/>
              <w:t>Si la persona no es con quien usted estaba tratando de comunicarse, pida hablar con la persona correcta. Si el número es incorrecto, ofrezca disculpas por las molestias y finalice la llamada.</w:t>
            </w:r>
          </w:p>
        </w:tc>
      </w:tr>
      <w:tr w:rsidR="00D176FA" w:rsidRPr="00E1500C" w14:paraId="6D9992D3" w14:textId="77777777" w:rsidTr="2E269391">
        <w:tc>
          <w:tcPr>
            <w:tcW w:w="5940" w:type="dxa"/>
          </w:tcPr>
          <w:p w14:paraId="3158813D" w14:textId="1AFFB4FE" w:rsidR="1A6204A9" w:rsidRPr="007F1C6D" w:rsidRDefault="00C779DB" w:rsidP="008D32BD">
            <w:pPr>
              <w:pStyle w:val="BodyText"/>
              <w:rPr>
                <w:rFonts w:asciiTheme="minorHAnsi" w:hAnsiTheme="minorHAnsi" w:cstheme="minorHAnsi"/>
                <w:i/>
                <w:color w:val="FF0000"/>
                <w:lang w:val="es-419"/>
              </w:rPr>
            </w:pPr>
            <w:r w:rsidRPr="007F1C6D">
              <w:rPr>
                <w:rFonts w:asciiTheme="minorHAnsi" w:hAnsiTheme="minorHAnsi" w:cstheme="minorHAnsi"/>
                <w:lang w:val="es-419"/>
              </w:rPr>
              <w:t>"¿Puedo confirmar si el</w:t>
            </w:r>
            <w:r w:rsidR="00E1500C">
              <w:rPr>
                <w:rFonts w:asciiTheme="minorHAnsi" w:hAnsiTheme="minorHAnsi" w:cstheme="minorHAnsi"/>
                <w:lang w:val="es-419"/>
              </w:rPr>
              <w:t xml:space="preserve"> español</w:t>
            </w:r>
            <w:r w:rsidRPr="007F1C6D">
              <w:rPr>
                <w:rFonts w:asciiTheme="minorHAnsi" w:hAnsiTheme="minorHAnsi" w:cstheme="minorHAnsi"/>
                <w:lang w:val="es-419"/>
              </w:rPr>
              <w:t xml:space="preserve"> es su idioma preferido?"          </w:t>
            </w:r>
          </w:p>
          <w:p w14:paraId="0FB5634E" w14:textId="73796C6A" w:rsidR="00F64259" w:rsidRDefault="00F64259" w:rsidP="00F64259">
            <w:pPr>
              <w:pStyle w:val="BodyText"/>
              <w:rPr>
                <w:rFonts w:eastAsiaTheme="minorEastAsia"/>
                <w:color w:val="2F5496" w:themeColor="accent1" w:themeShade="BF"/>
                <w:lang w:val="es-419" w:bidi="es-ES"/>
              </w:rPr>
            </w:pPr>
            <w:r w:rsidRPr="00F64259">
              <w:rPr>
                <w:rFonts w:eastAsiaTheme="minorEastAsia"/>
                <w:color w:val="FF0000"/>
                <w:lang w:val="es-419" w:bidi="es-ES"/>
              </w:rPr>
              <w:t>SI E</w:t>
            </w:r>
            <w:r w:rsidRPr="00F64259">
              <w:rPr>
                <w:rFonts w:eastAsiaTheme="minorEastAsia"/>
                <w:color w:val="FF0000"/>
                <w:lang w:val="es-419"/>
              </w:rPr>
              <w:t>L ESPAÑOL</w:t>
            </w:r>
            <w:r w:rsidRPr="00F64259">
              <w:rPr>
                <w:rFonts w:eastAsiaTheme="minorEastAsia"/>
                <w:color w:val="FF0000"/>
                <w:lang w:val="es-419" w:bidi="es-ES"/>
              </w:rPr>
              <w:t xml:space="preserve"> ES</w:t>
            </w:r>
            <w:r w:rsidRPr="00F64259">
              <w:rPr>
                <w:rFonts w:eastAsiaTheme="minorEastAsia"/>
                <w:i/>
                <w:iCs/>
                <w:color w:val="FF0000"/>
                <w:lang w:val="es-419" w:bidi="es-ES"/>
              </w:rPr>
              <w:t xml:space="preserve"> </w:t>
            </w:r>
            <w:r w:rsidRPr="00F64259">
              <w:rPr>
                <w:rFonts w:eastAsiaTheme="minorEastAsia"/>
                <w:color w:val="2F5496" w:themeColor="accent1" w:themeShade="BF"/>
                <w:lang w:val="es-419" w:bidi="es-ES"/>
              </w:rPr>
              <w:t>EL IDIOMA PREFERIDO DEL C</w:t>
            </w:r>
            <w:r>
              <w:rPr>
                <w:rFonts w:eastAsiaTheme="minorEastAsia"/>
                <w:color w:val="2F5496" w:themeColor="accent1" w:themeShade="BF"/>
                <w:lang w:val="es-419" w:bidi="es-ES"/>
              </w:rPr>
              <w:t xml:space="preserve">ONTACTO </w:t>
            </w:r>
          </w:p>
          <w:p w14:paraId="58A31FBE" w14:textId="77777777" w:rsidR="00F64259" w:rsidRDefault="00C779DB" w:rsidP="00F64259">
            <w:pPr>
              <w:pStyle w:val="BodyText"/>
              <w:rPr>
                <w:rFonts w:cstheme="minorHAnsi"/>
                <w:lang w:val="es-419"/>
              </w:rPr>
            </w:pPr>
            <w:r w:rsidRPr="007F1C6D">
              <w:rPr>
                <w:rFonts w:cstheme="minorHAnsi"/>
                <w:lang w:val="es-419"/>
              </w:rPr>
              <w:t>“Gracias</w:t>
            </w:r>
            <w:r w:rsidR="00F448EE" w:rsidRPr="007F1C6D">
              <w:rPr>
                <w:rFonts w:cstheme="minorHAnsi"/>
                <w:lang w:val="es-419"/>
              </w:rPr>
              <w:t>;</w:t>
            </w:r>
            <w:r w:rsidRPr="007F1C6D">
              <w:rPr>
                <w:rFonts w:cstheme="minorHAnsi"/>
                <w:lang w:val="es-419"/>
              </w:rPr>
              <w:t xml:space="preserve"> ¿</w:t>
            </w:r>
            <w:r w:rsidR="00F448EE" w:rsidRPr="007F1C6D">
              <w:rPr>
                <w:rFonts w:cstheme="minorHAnsi"/>
                <w:lang w:val="es-419"/>
              </w:rPr>
              <w:t>y</w:t>
            </w:r>
            <w:r w:rsidRPr="007F1C6D">
              <w:rPr>
                <w:rFonts w:cstheme="minorHAnsi"/>
                <w:lang w:val="es-419"/>
              </w:rPr>
              <w:t xml:space="preserve"> es este el mejor número telefónico para comunicarnos con usted?"*    </w:t>
            </w:r>
          </w:p>
          <w:p w14:paraId="0A1A2F15" w14:textId="065E874E" w:rsidR="00E41155" w:rsidRPr="00F64259" w:rsidRDefault="00F64259" w:rsidP="00F64259">
            <w:pPr>
              <w:pStyle w:val="BodyText"/>
              <w:rPr>
                <w:rFonts w:eastAsiaTheme="minorEastAsia"/>
                <w:color w:val="2F5496" w:themeColor="accent1" w:themeShade="BF"/>
                <w:lang w:val="es-419" w:bidi="es-ES"/>
              </w:rPr>
            </w:pPr>
            <w:r w:rsidRPr="00F64259">
              <w:rPr>
                <w:rFonts w:eastAsiaTheme="minorEastAsia"/>
                <w:color w:val="FF0000"/>
                <w:lang w:val="es-419" w:bidi="es-ES"/>
              </w:rPr>
              <w:t>SI E</w:t>
            </w:r>
            <w:r w:rsidRPr="00F64259">
              <w:rPr>
                <w:rFonts w:eastAsiaTheme="minorEastAsia"/>
                <w:color w:val="FF0000"/>
                <w:lang w:val="es-419"/>
              </w:rPr>
              <w:t>L ESPAÑOL</w:t>
            </w:r>
            <w:r w:rsidRPr="00F64259">
              <w:rPr>
                <w:rFonts w:eastAsiaTheme="minorEastAsia"/>
                <w:color w:val="FF0000"/>
                <w:lang w:val="es-419" w:bidi="es-ES"/>
              </w:rPr>
              <w:t xml:space="preserve"> </w:t>
            </w:r>
            <w:r>
              <w:rPr>
                <w:rFonts w:eastAsiaTheme="minorEastAsia"/>
                <w:color w:val="FF0000"/>
                <w:lang w:val="es-419" w:bidi="es-ES"/>
              </w:rPr>
              <w:t xml:space="preserve">NO </w:t>
            </w:r>
            <w:r w:rsidRPr="00F64259">
              <w:rPr>
                <w:rFonts w:eastAsiaTheme="minorEastAsia"/>
                <w:color w:val="FF0000"/>
                <w:lang w:val="es-419" w:bidi="es-ES"/>
              </w:rPr>
              <w:t>ES</w:t>
            </w:r>
            <w:r w:rsidRPr="00F64259">
              <w:rPr>
                <w:rFonts w:eastAsiaTheme="minorEastAsia"/>
                <w:i/>
                <w:iCs/>
                <w:color w:val="FF0000"/>
                <w:lang w:val="es-419" w:bidi="es-ES"/>
              </w:rPr>
              <w:t xml:space="preserve"> </w:t>
            </w:r>
            <w:r w:rsidRPr="00F64259">
              <w:rPr>
                <w:rFonts w:eastAsiaTheme="minorEastAsia"/>
                <w:color w:val="2F5496" w:themeColor="accent1" w:themeShade="BF"/>
                <w:lang w:val="es-419" w:bidi="es-ES"/>
              </w:rPr>
              <w:t>EL IDIOMA PREFERIDO DEL C</w:t>
            </w:r>
            <w:r>
              <w:rPr>
                <w:rFonts w:eastAsiaTheme="minorEastAsia"/>
                <w:color w:val="2F5496" w:themeColor="accent1" w:themeShade="BF"/>
                <w:lang w:val="es-419" w:bidi="es-ES"/>
              </w:rPr>
              <w:t xml:space="preserve">ONTACTO </w:t>
            </w:r>
          </w:p>
          <w:p w14:paraId="0BE774EE" w14:textId="6D62AB0D" w:rsidR="0D66FCA5" w:rsidRPr="007F1C6D" w:rsidRDefault="00C779DB" w:rsidP="008D32BD">
            <w:pPr>
              <w:pStyle w:val="BodyText"/>
              <w:rPr>
                <w:rFonts w:asciiTheme="minorHAnsi" w:hAnsiTheme="minorHAnsi" w:cstheme="minorHAnsi"/>
                <w:lang w:val="es-419"/>
              </w:rPr>
            </w:pPr>
            <w:r w:rsidRPr="007F1C6D">
              <w:rPr>
                <w:rFonts w:asciiTheme="minorHAnsi" w:hAnsiTheme="minorHAnsi" w:cstheme="minorHAnsi"/>
                <w:lang w:val="es-419"/>
              </w:rPr>
              <w:t>“Me gustaría que usted pudiera hablar con alguien que le permita comunicarse de la forma que se sienta más cómodo. ¿Puedo devolverle la llamada en unos minutos con alguien en la línea que pueda ayudarnos con eso?”**</w:t>
            </w:r>
          </w:p>
        </w:tc>
        <w:tc>
          <w:tcPr>
            <w:tcW w:w="4230" w:type="dxa"/>
            <w:shd w:val="clear" w:color="auto" w:fill="2F5496" w:themeFill="accent1" w:themeFillShade="BF"/>
          </w:tcPr>
          <w:p w14:paraId="5C866BA4" w14:textId="77777777" w:rsidR="00DF3600" w:rsidRPr="007F1C6D" w:rsidRDefault="00DF3600" w:rsidP="0D66FCA5">
            <w:pPr>
              <w:rPr>
                <w:rStyle w:val="SubtleEmphasis"/>
                <w:rFonts w:cstheme="minorHAnsi"/>
                <w:i w:val="0"/>
                <w:color w:val="FFFFFF" w:themeColor="background1"/>
                <w:sz w:val="18"/>
                <w:szCs w:val="18"/>
                <w:lang w:val="es-419"/>
              </w:rPr>
            </w:pPr>
          </w:p>
          <w:p w14:paraId="40CDAF9E" w14:textId="77777777" w:rsidR="00DF3600" w:rsidRPr="007F1C6D" w:rsidRDefault="00DF3600" w:rsidP="0D66FCA5">
            <w:pPr>
              <w:rPr>
                <w:rStyle w:val="SubtleEmphasis"/>
                <w:rFonts w:cstheme="minorHAnsi"/>
                <w:color w:val="FFFFFF" w:themeColor="background1"/>
                <w:sz w:val="18"/>
                <w:szCs w:val="18"/>
                <w:lang w:val="es-419"/>
              </w:rPr>
            </w:pPr>
          </w:p>
          <w:p w14:paraId="1E87BEFA" w14:textId="77777777" w:rsidR="0092004D" w:rsidRPr="007F1C6D" w:rsidRDefault="0092004D" w:rsidP="0D66FCA5">
            <w:pPr>
              <w:rPr>
                <w:rStyle w:val="SubtleEmphasis"/>
                <w:rFonts w:cstheme="minorHAnsi"/>
                <w:i w:val="0"/>
                <w:color w:val="FFFFFF" w:themeColor="background1"/>
                <w:sz w:val="18"/>
                <w:szCs w:val="18"/>
                <w:lang w:val="es-419"/>
              </w:rPr>
            </w:pPr>
          </w:p>
          <w:p w14:paraId="6319863E" w14:textId="77777777" w:rsidR="0092004D" w:rsidRPr="007F1C6D" w:rsidRDefault="0092004D" w:rsidP="0D66FCA5">
            <w:pPr>
              <w:rPr>
                <w:rStyle w:val="SubtleEmphasis"/>
                <w:rFonts w:cstheme="minorHAnsi"/>
                <w:i w:val="0"/>
                <w:color w:val="FFFFFF" w:themeColor="background1"/>
                <w:sz w:val="18"/>
                <w:szCs w:val="18"/>
                <w:lang w:val="es-419"/>
              </w:rPr>
            </w:pPr>
          </w:p>
          <w:p w14:paraId="21496767" w14:textId="09D4E2C1" w:rsidR="00B34B24" w:rsidRPr="007F1C6D" w:rsidRDefault="00C779DB" w:rsidP="0D66FCA5">
            <w:pPr>
              <w:rPr>
                <w:rStyle w:val="SubtleEmphasis"/>
                <w:rFonts w:cstheme="minorHAnsi"/>
                <w:i w:val="0"/>
                <w:iCs w:val="0"/>
                <w:color w:val="FFFFFF" w:themeColor="background1"/>
                <w:sz w:val="18"/>
                <w:szCs w:val="18"/>
                <w:lang w:val="es-419"/>
              </w:rPr>
            </w:pPr>
            <w:r w:rsidRPr="007F1C6D">
              <w:rPr>
                <w:rStyle w:val="SubtleEmphasis"/>
                <w:rFonts w:eastAsia="Calibri" w:cstheme="minorHAnsi"/>
                <w:i w:val="0"/>
                <w:color w:val="FFFFFF"/>
                <w:sz w:val="18"/>
                <w:szCs w:val="18"/>
                <w:lang w:val="es-419"/>
              </w:rPr>
              <w:t xml:space="preserve">*Si el contacto indica otro número de teléfono preferido, actualice </w:t>
            </w:r>
            <w:r w:rsidR="00F448EE" w:rsidRPr="007F1C6D">
              <w:rPr>
                <w:rStyle w:val="SubtleEmphasis"/>
                <w:rFonts w:eastAsia="Calibri" w:cstheme="minorHAnsi"/>
                <w:i w:val="0"/>
                <w:color w:val="FFFFFF"/>
                <w:sz w:val="18"/>
                <w:szCs w:val="18"/>
                <w:lang w:val="es-419"/>
              </w:rPr>
              <w:t xml:space="preserve">el </w:t>
            </w:r>
            <w:r w:rsidRPr="007F1C6D">
              <w:rPr>
                <w:rStyle w:val="SubtleEmphasis"/>
                <w:rFonts w:eastAsia="Calibri" w:cstheme="minorHAnsi"/>
                <w:i w:val="0"/>
                <w:color w:val="FFFFFF"/>
                <w:sz w:val="18"/>
                <w:szCs w:val="18"/>
                <w:lang w:val="es-419"/>
              </w:rPr>
              <w:t>evento de monitoreo CCTO apropiadamente.</w:t>
            </w:r>
          </w:p>
          <w:p w14:paraId="501D24F9" w14:textId="77777777" w:rsidR="00E41155" w:rsidRPr="007F1C6D" w:rsidRDefault="00E41155" w:rsidP="0D66FCA5">
            <w:pPr>
              <w:rPr>
                <w:rStyle w:val="SubtleEmphasis"/>
                <w:rFonts w:cstheme="minorHAnsi"/>
                <w:color w:val="FFFFFF" w:themeColor="background1"/>
                <w:sz w:val="18"/>
                <w:szCs w:val="18"/>
                <w:lang w:val="es-419"/>
              </w:rPr>
            </w:pPr>
          </w:p>
          <w:p w14:paraId="7C63F2E6" w14:textId="77777777" w:rsidR="00DF3600" w:rsidRPr="007F1C6D" w:rsidRDefault="00DF3600" w:rsidP="00E41155">
            <w:pPr>
              <w:rPr>
                <w:rStyle w:val="SubtleEmphasis"/>
                <w:rFonts w:cstheme="minorHAnsi"/>
                <w:color w:val="FFFFFF" w:themeColor="background1"/>
                <w:sz w:val="18"/>
                <w:szCs w:val="18"/>
                <w:lang w:val="es-419"/>
              </w:rPr>
            </w:pPr>
          </w:p>
          <w:p w14:paraId="0885C931" w14:textId="77777777" w:rsidR="00DF3600" w:rsidRPr="007F1C6D" w:rsidRDefault="00DF3600" w:rsidP="00E41155">
            <w:pPr>
              <w:rPr>
                <w:rStyle w:val="SubtleEmphasis"/>
                <w:rFonts w:cstheme="minorHAnsi"/>
                <w:color w:val="FFFFFF" w:themeColor="background1"/>
                <w:sz w:val="18"/>
                <w:szCs w:val="18"/>
                <w:lang w:val="es-419"/>
              </w:rPr>
            </w:pPr>
          </w:p>
          <w:p w14:paraId="09203D53" w14:textId="54F76B1B" w:rsidR="00E41155" w:rsidRPr="007F1C6D" w:rsidRDefault="00C779DB" w:rsidP="00E41155">
            <w:pPr>
              <w:rPr>
                <w:rStyle w:val="SubtleEmphasis"/>
                <w:rFonts w:cstheme="minorHAnsi"/>
                <w:i w:val="0"/>
                <w:iCs w:val="0"/>
                <w:color w:val="FFFFFF" w:themeColor="background1"/>
                <w:sz w:val="18"/>
                <w:szCs w:val="18"/>
                <w:lang w:val="es-419"/>
              </w:rPr>
            </w:pPr>
            <w:r w:rsidRPr="007F1C6D">
              <w:rPr>
                <w:rStyle w:val="SubtleEmphasis"/>
                <w:rFonts w:eastAsia="Calibri" w:cstheme="minorHAnsi"/>
                <w:i w:val="0"/>
                <w:iCs w:val="0"/>
                <w:color w:val="FFFFFF"/>
                <w:sz w:val="18"/>
                <w:szCs w:val="18"/>
                <w:lang w:val="es-419"/>
              </w:rPr>
              <w:t xml:space="preserve">**Si el contacto confirma que el </w:t>
            </w:r>
            <w:r w:rsidR="00FB3579">
              <w:rPr>
                <w:rStyle w:val="SubtleEmphasis"/>
                <w:rFonts w:eastAsia="Calibri" w:cstheme="minorHAnsi"/>
                <w:i w:val="0"/>
                <w:iCs w:val="0"/>
                <w:color w:val="FFFFFF"/>
                <w:sz w:val="18"/>
                <w:szCs w:val="18"/>
                <w:lang w:val="es-419"/>
              </w:rPr>
              <w:t xml:space="preserve">español </w:t>
            </w:r>
            <w:r w:rsidRPr="007F1C6D">
              <w:rPr>
                <w:rStyle w:val="SubtleEmphasis"/>
                <w:rFonts w:eastAsia="Calibri" w:cstheme="minorHAnsi"/>
                <w:i w:val="0"/>
                <w:iCs w:val="0"/>
                <w:color w:val="FFFFFF"/>
                <w:sz w:val="18"/>
                <w:szCs w:val="18"/>
                <w:lang w:val="es-419"/>
              </w:rPr>
              <w:t xml:space="preserve">no </w:t>
            </w:r>
            <w:r w:rsidR="00F7598D">
              <w:rPr>
                <w:rStyle w:val="SubtleEmphasis"/>
                <w:rFonts w:eastAsia="Calibri" w:cstheme="minorHAnsi"/>
                <w:i w:val="0"/>
                <w:iCs w:val="0"/>
                <w:color w:val="FFFFFF"/>
                <w:sz w:val="18"/>
                <w:szCs w:val="18"/>
                <w:lang w:val="es-419"/>
              </w:rPr>
              <w:t xml:space="preserve">es el </w:t>
            </w:r>
            <w:r w:rsidRPr="007F1C6D">
              <w:rPr>
                <w:rStyle w:val="SubtleEmphasis"/>
                <w:rFonts w:eastAsia="Calibri" w:cstheme="minorHAnsi"/>
                <w:i w:val="0"/>
                <w:iCs w:val="0"/>
                <w:color w:val="FFFFFF"/>
                <w:sz w:val="18"/>
                <w:szCs w:val="18"/>
                <w:lang w:val="es-419"/>
              </w:rPr>
              <w:t>idioma preferido, continúe de acuerdo con las instrucciones del departamento de salud regional o local.</w:t>
            </w:r>
          </w:p>
          <w:p w14:paraId="03EFED4B" w14:textId="18109B29" w:rsidR="00E41155" w:rsidRPr="007F1C6D" w:rsidRDefault="00E41155" w:rsidP="0D66FCA5">
            <w:pPr>
              <w:rPr>
                <w:rStyle w:val="SubtleEmphasis"/>
                <w:rFonts w:cstheme="minorHAnsi"/>
                <w:i w:val="0"/>
                <w:iCs w:val="0"/>
                <w:color w:val="FFFFFF" w:themeColor="background1"/>
                <w:sz w:val="18"/>
                <w:szCs w:val="18"/>
                <w:lang w:val="es-419"/>
              </w:rPr>
            </w:pPr>
          </w:p>
        </w:tc>
      </w:tr>
      <w:tr w:rsidR="00BE55AB" w:rsidRPr="00E1500C" w14:paraId="614B9406" w14:textId="77777777" w:rsidTr="2E269391">
        <w:tc>
          <w:tcPr>
            <w:tcW w:w="5940" w:type="dxa"/>
          </w:tcPr>
          <w:p w14:paraId="7DA9EFE4" w14:textId="77777777" w:rsidR="00BE55AB" w:rsidRPr="001367CB" w:rsidRDefault="00BE55AB" w:rsidP="00BE55AB">
            <w:pPr>
              <w:pStyle w:val="Subtitle"/>
              <w:rPr>
                <w:color w:val="2F5496" w:themeColor="accent1" w:themeShade="BF"/>
                <w:lang w:val="es-ES"/>
              </w:rPr>
            </w:pPr>
            <w:r w:rsidRPr="001367CB">
              <w:rPr>
                <w:color w:val="2F5496" w:themeColor="accent1" w:themeShade="BF"/>
                <w:lang w:val="es-ES"/>
              </w:rPr>
              <w:t>SI EL PACIENTE DEL CASO NO ESTÁ DISPONIBLE PARA HABLAR:</w:t>
            </w:r>
          </w:p>
          <w:p w14:paraId="7B65005A" w14:textId="77777777" w:rsidR="00BE55AB" w:rsidRPr="0040358E" w:rsidRDefault="00BE55AB" w:rsidP="00BE55AB">
            <w:pPr>
              <w:pStyle w:val="BodyText"/>
              <w:rPr>
                <w:lang w:val="es-ES"/>
              </w:rPr>
            </w:pPr>
            <w:r w:rsidRPr="0040358E">
              <w:rPr>
                <w:lang w:val="es-ES" w:bidi="es-ES"/>
              </w:rPr>
              <w:t xml:space="preserve">"¿Hay un mejor momento para que vuelva a llamar?" </w:t>
            </w:r>
            <w:r w:rsidRPr="0040358E">
              <w:rPr>
                <w:color w:val="FF0000"/>
                <w:lang w:val="es-ES" w:bidi="es-ES"/>
              </w:rPr>
              <w:t xml:space="preserve"> O</w:t>
            </w:r>
          </w:p>
          <w:p w14:paraId="6CCB66B7" w14:textId="77777777" w:rsidR="00BE55AB" w:rsidRPr="0040358E" w:rsidRDefault="00BE55AB" w:rsidP="00BE55AB">
            <w:pPr>
              <w:tabs>
                <w:tab w:val="left" w:pos="2070"/>
              </w:tabs>
              <w:rPr>
                <w:lang w:val="es-ES"/>
              </w:rPr>
            </w:pPr>
            <w:r w:rsidRPr="0040358E">
              <w:rPr>
                <w:lang w:val="es-ES"/>
              </w:rPr>
              <w:t xml:space="preserve">"Parece que este no es un buen momento para usted. ¿Cuándo sería un mejor momento?"  </w:t>
            </w:r>
            <w:r w:rsidRPr="0040358E">
              <w:rPr>
                <w:color w:val="FF0000"/>
                <w:lang w:val="es-ES"/>
              </w:rPr>
              <w:t xml:space="preserve"> O</w:t>
            </w:r>
          </w:p>
          <w:p w14:paraId="52307B95" w14:textId="77777777" w:rsidR="00BE55AB" w:rsidRPr="0040358E" w:rsidRDefault="00BE55AB" w:rsidP="00BE55AB">
            <w:pPr>
              <w:pStyle w:val="BodyText"/>
              <w:rPr>
                <w:lang w:val="es-ES"/>
              </w:rPr>
            </w:pPr>
            <w:r w:rsidRPr="0040358E">
              <w:rPr>
                <w:lang w:val="es-ES" w:bidi="es-ES"/>
              </w:rPr>
              <w:t>"Parece que no se siente con ganas de hablar en este momento. ¿Puede decirme cuando sería un mejor momento?" *</w:t>
            </w:r>
            <w:r w:rsidRPr="0040358E">
              <w:rPr>
                <w:i/>
                <w:iCs/>
                <w:color w:val="FF0000"/>
                <w:lang w:val="es-ES" w:bidi="es-ES"/>
              </w:rPr>
              <w:t xml:space="preserve">Pausa para la respuesta y documentar. </w:t>
            </w:r>
          </w:p>
          <w:p w14:paraId="61423AF5" w14:textId="2901DBC5" w:rsidR="00BE55AB" w:rsidRPr="007F1C6D" w:rsidRDefault="00BE55AB" w:rsidP="00BE55AB">
            <w:pPr>
              <w:pStyle w:val="BodyText"/>
              <w:rPr>
                <w:rFonts w:asciiTheme="minorHAnsi" w:hAnsiTheme="minorHAnsi" w:cstheme="minorHAnsi"/>
                <w:lang w:val="es-419"/>
              </w:rPr>
            </w:pPr>
            <w:r w:rsidRPr="0040358E">
              <w:rPr>
                <w:lang w:val="es-ES" w:bidi="es-ES"/>
              </w:rPr>
              <w:t>"O, si lo prefiere, ¿hay alguien más que pueda estar disponible que tenga su permiso para hablar conmigo sobre su enfermedad?"**</w:t>
            </w:r>
          </w:p>
        </w:tc>
        <w:tc>
          <w:tcPr>
            <w:tcW w:w="4230" w:type="dxa"/>
            <w:shd w:val="clear" w:color="auto" w:fill="2F5496" w:themeFill="accent1" w:themeFillShade="BF"/>
          </w:tcPr>
          <w:p w14:paraId="390F8558" w14:textId="77777777" w:rsidR="00BE55AB" w:rsidRPr="0040358E" w:rsidRDefault="00BE55AB" w:rsidP="00BE55AB">
            <w:pPr>
              <w:spacing w:line="259" w:lineRule="auto"/>
              <w:rPr>
                <w:rStyle w:val="SubtleEmphasis"/>
                <w:rFonts w:ascii="Calibri" w:eastAsia="Calibri" w:hAnsi="Calibri" w:cs="Calibri"/>
                <w:i w:val="0"/>
                <w:iCs w:val="0"/>
                <w:color w:val="FFFFFF" w:themeColor="background1"/>
                <w:sz w:val="18"/>
                <w:szCs w:val="18"/>
                <w:lang w:val="es-ES"/>
              </w:rPr>
            </w:pPr>
            <w:r w:rsidRPr="0040358E">
              <w:rPr>
                <w:rStyle w:val="SubtleEmphasis"/>
                <w:rFonts w:ascii="Calibri" w:eastAsia="Calibri" w:hAnsi="Calibri" w:cs="Calibri"/>
                <w:color w:val="FFFFFF" w:themeColor="background1"/>
                <w:sz w:val="18"/>
                <w:szCs w:val="18"/>
                <w:lang w:val="es-ES"/>
              </w:rPr>
              <w:t>El paciente del caso puede estar durmiendo, descansando o en el trabajo. Espere una respuesta, agradezca a la persona, documente y programe un alcance para el tiempo designado.</w:t>
            </w:r>
          </w:p>
          <w:p w14:paraId="237B4934" w14:textId="77777777" w:rsidR="00BE55AB" w:rsidRPr="0040358E" w:rsidRDefault="00BE55AB" w:rsidP="00BE55AB">
            <w:pPr>
              <w:spacing w:line="259" w:lineRule="auto"/>
              <w:rPr>
                <w:rStyle w:val="SubtleEmphasis"/>
                <w:rFonts w:ascii="Calibri" w:eastAsia="Calibri" w:hAnsi="Calibri" w:cs="Calibri"/>
                <w:i w:val="0"/>
                <w:iCs w:val="0"/>
                <w:color w:val="FFFFFF" w:themeColor="background1"/>
                <w:sz w:val="18"/>
                <w:szCs w:val="18"/>
                <w:lang w:val="es-ES"/>
              </w:rPr>
            </w:pPr>
          </w:p>
          <w:p w14:paraId="4BB40743" w14:textId="77777777" w:rsidR="00BE55AB" w:rsidRPr="0040358E" w:rsidRDefault="00BE55AB" w:rsidP="00BE55AB">
            <w:pPr>
              <w:spacing w:line="259" w:lineRule="auto"/>
              <w:rPr>
                <w:rStyle w:val="SubtleEmphasis"/>
                <w:rFonts w:ascii="Calibri" w:eastAsia="Calibri" w:hAnsi="Calibri" w:cs="Calibri"/>
                <w:i w:val="0"/>
                <w:iCs w:val="0"/>
                <w:color w:val="FFFFFF" w:themeColor="background1"/>
                <w:sz w:val="18"/>
                <w:szCs w:val="18"/>
                <w:lang w:val="es-ES"/>
              </w:rPr>
            </w:pPr>
          </w:p>
          <w:p w14:paraId="54877818" w14:textId="77777777" w:rsidR="00BE55AB" w:rsidRPr="0040358E" w:rsidRDefault="00BE55AB" w:rsidP="00BE55AB">
            <w:pPr>
              <w:rPr>
                <w:rFonts w:ascii="Calibri" w:eastAsia="Calibri" w:hAnsi="Calibri" w:cs="Calibri"/>
                <w:color w:val="FFFFFF" w:themeColor="background1"/>
                <w:sz w:val="18"/>
                <w:szCs w:val="18"/>
                <w:lang w:val="es-ES"/>
              </w:rPr>
            </w:pPr>
            <w:r w:rsidRPr="0040358E">
              <w:rPr>
                <w:rFonts w:ascii="Calibri" w:eastAsia="Calibri" w:hAnsi="Calibri" w:cs="Calibri"/>
                <w:color w:val="FFFFFF" w:themeColor="background1"/>
                <w:sz w:val="18"/>
                <w:szCs w:val="18"/>
                <w:lang w:val="es-ES"/>
              </w:rPr>
              <w:t>*Si necesita volver a llamar más tarde, documente la hora solicitada para devolver la llamada al paciente del caso y establezca un recordatorio de calendario para volver a llamar.</w:t>
            </w:r>
          </w:p>
          <w:p w14:paraId="6C1719FE" w14:textId="77777777" w:rsidR="00BE55AB" w:rsidRPr="0040358E" w:rsidRDefault="00BE55AB" w:rsidP="00BE55AB">
            <w:pPr>
              <w:rPr>
                <w:rFonts w:ascii="Calibri" w:eastAsia="Calibri" w:hAnsi="Calibri" w:cs="Calibri"/>
                <w:color w:val="FFFFFF" w:themeColor="background1"/>
                <w:sz w:val="18"/>
                <w:szCs w:val="18"/>
                <w:lang w:val="es-ES"/>
              </w:rPr>
            </w:pPr>
          </w:p>
          <w:p w14:paraId="44DCAFA8" w14:textId="4D4D06FB" w:rsidR="00BE55AB" w:rsidRPr="007F1C6D" w:rsidRDefault="00BE55AB" w:rsidP="00BE55AB">
            <w:pPr>
              <w:rPr>
                <w:rStyle w:val="SubtleEmphasis"/>
                <w:rFonts w:cstheme="minorHAnsi"/>
                <w:i w:val="0"/>
                <w:iCs w:val="0"/>
                <w:color w:val="FFFFFF" w:themeColor="background1"/>
                <w:sz w:val="18"/>
                <w:szCs w:val="18"/>
                <w:lang w:val="es-419"/>
              </w:rPr>
            </w:pPr>
            <w:r w:rsidRPr="0040358E">
              <w:rPr>
                <w:rFonts w:ascii="Calibri" w:eastAsia="Calibri" w:hAnsi="Calibri" w:cs="Calibri"/>
                <w:color w:val="FFFFFF" w:themeColor="background1"/>
                <w:sz w:val="18"/>
                <w:szCs w:val="18"/>
                <w:lang w:val="es-ES"/>
              </w:rPr>
              <w:t>**Si el paciente del caso proporciona un apoderado, documente el nombre de la persona con la que está hablando y la relación de esa persona con el paciente del caso.</w:t>
            </w:r>
          </w:p>
        </w:tc>
      </w:tr>
      <w:tr w:rsidR="00BE55AB" w:rsidRPr="00E1500C" w14:paraId="59A4D2DE" w14:textId="77777777" w:rsidTr="2E269391">
        <w:trPr>
          <w:trHeight w:val="951"/>
        </w:trPr>
        <w:tc>
          <w:tcPr>
            <w:tcW w:w="5940" w:type="dxa"/>
          </w:tcPr>
          <w:p w14:paraId="14B3F507" w14:textId="31B3C8EB" w:rsidR="00BE55AB" w:rsidRPr="007F1C6D" w:rsidRDefault="00BE55AB" w:rsidP="00BE55AB">
            <w:pPr>
              <w:pStyle w:val="Subtitle"/>
              <w:rPr>
                <w:rFonts w:eastAsiaTheme="minorEastAsia" w:cstheme="minorHAnsi"/>
                <w:color w:val="2F5496" w:themeColor="accent1" w:themeShade="BF"/>
                <w:spacing w:val="15"/>
                <w:lang w:val="es-419"/>
              </w:rPr>
            </w:pPr>
            <w:r w:rsidRPr="007F1C6D">
              <w:rPr>
                <w:rFonts w:eastAsia="Calibri" w:cstheme="minorHAnsi"/>
                <w:color w:val="2F5496"/>
                <w:spacing w:val="15"/>
                <w:lang w:val="es-419"/>
              </w:rPr>
              <w:lastRenderedPageBreak/>
              <w:t>SI EL CONTACTO INTENTA TERMINAR LA CONVERSACIÓN DECIENDO QUE ESTÁ VACUNADO:</w:t>
            </w:r>
          </w:p>
          <w:p w14:paraId="0F67A95D" w14:textId="54E041DA" w:rsidR="00BE55AB" w:rsidRPr="007F1C6D" w:rsidRDefault="00BE55AB" w:rsidP="00BE55AB">
            <w:pPr>
              <w:pStyle w:val="BodyText"/>
              <w:rPr>
                <w:rFonts w:asciiTheme="minorHAnsi" w:hAnsiTheme="minorHAnsi" w:cstheme="minorHAnsi"/>
                <w:lang w:val="es-419"/>
              </w:rPr>
            </w:pPr>
            <w:r w:rsidRPr="007F1C6D">
              <w:rPr>
                <w:rFonts w:asciiTheme="minorHAnsi" w:hAnsiTheme="minorHAnsi" w:cstheme="minorHAnsi"/>
                <w:b/>
                <w:bCs/>
                <w:color w:val="FF0000"/>
                <w:lang w:val="es-419"/>
              </w:rPr>
              <w:t>SI</w:t>
            </w:r>
            <w:r w:rsidRPr="007F1C6D">
              <w:rPr>
                <w:rFonts w:asciiTheme="minorHAnsi" w:hAnsiTheme="minorHAnsi" w:cstheme="minorHAnsi"/>
                <w:color w:val="FF0000"/>
                <w:lang w:val="es-419"/>
              </w:rPr>
              <w:t xml:space="preserve"> el contacto voluntariamente le informa que ha sido vacunado, </w:t>
            </w:r>
            <w:r w:rsidRPr="007F1C6D">
              <w:rPr>
                <w:rFonts w:asciiTheme="minorHAnsi" w:hAnsiTheme="minorHAnsi" w:cstheme="minorHAnsi"/>
                <w:color w:val="FF0000"/>
                <w:lang w:val="es-419"/>
              </w:rPr>
              <w:br/>
            </w:r>
            <w:r w:rsidRPr="007F1C6D">
              <w:rPr>
                <w:rFonts w:asciiTheme="minorHAnsi" w:hAnsiTheme="minorHAnsi" w:cstheme="minorHAnsi"/>
                <w:lang w:val="es-419"/>
              </w:rPr>
              <w:t>dele las gracias por compartir información y hágale saber que le pedirá detalles sobre su estado de vacunación (tipo, fechas, etc.) después de recopilar alguna otra información</w:t>
            </w:r>
          </w:p>
          <w:p w14:paraId="27514F25" w14:textId="2861C066" w:rsidR="00BE55AB" w:rsidRPr="007F1C6D" w:rsidRDefault="00BE55AB" w:rsidP="00BE55AB">
            <w:pPr>
              <w:rPr>
                <w:rFonts w:cstheme="minorHAnsi"/>
                <w:color w:val="FF0000"/>
                <w:lang w:val="es-419"/>
              </w:rPr>
            </w:pPr>
            <w:r w:rsidRPr="007F1C6D">
              <w:rPr>
                <w:rFonts w:eastAsia="Calibri" w:cstheme="minorHAnsi"/>
                <w:b/>
                <w:bCs/>
                <w:color w:val="FF0000"/>
                <w:lang w:val="es-419"/>
              </w:rPr>
              <w:t xml:space="preserve">SI </w:t>
            </w:r>
            <w:r w:rsidRPr="007F1C6D">
              <w:rPr>
                <w:rFonts w:eastAsia="Calibri" w:cstheme="minorHAnsi"/>
                <w:color w:val="FF0000"/>
                <w:lang w:val="es-419"/>
              </w:rPr>
              <w:t>el</w:t>
            </w:r>
            <w:r w:rsidRPr="007F1C6D">
              <w:rPr>
                <w:rFonts w:eastAsia="Calibri" w:cstheme="minorHAnsi"/>
                <w:b/>
                <w:bCs/>
                <w:color w:val="FF0000"/>
                <w:lang w:val="es-419"/>
              </w:rPr>
              <w:t xml:space="preserve"> </w:t>
            </w:r>
            <w:r w:rsidRPr="007F1C6D">
              <w:rPr>
                <w:rFonts w:eastAsia="Calibri" w:cstheme="minorHAnsi"/>
                <w:color w:val="FF0000"/>
                <w:lang w:val="es-419"/>
              </w:rPr>
              <w:t>contacto cuestiona por qué todavía podría estar en riesgo de COVID-19 aun cuando se ha vacunado</w:t>
            </w:r>
            <w:r w:rsidRPr="007F1C6D">
              <w:rPr>
                <w:rFonts w:eastAsia="Calibri" w:cstheme="minorHAnsi"/>
                <w:lang w:val="es-419"/>
              </w:rPr>
              <w:t>, comparta la información que aparece a la derecha.</w:t>
            </w:r>
          </w:p>
        </w:tc>
        <w:tc>
          <w:tcPr>
            <w:tcW w:w="4230" w:type="dxa"/>
            <w:shd w:val="clear" w:color="auto" w:fill="2F5496" w:themeFill="accent1" w:themeFillShade="BF"/>
          </w:tcPr>
          <w:p w14:paraId="11E00959" w14:textId="39A93C76" w:rsidR="00BE55AB" w:rsidRPr="007F1C6D" w:rsidRDefault="00BE55AB" w:rsidP="00BE55AB">
            <w:pPr>
              <w:spacing w:line="259" w:lineRule="auto"/>
              <w:rPr>
                <w:rStyle w:val="SubtleEmphasis"/>
                <w:rFonts w:eastAsia="Calibri" w:cstheme="minorHAnsi"/>
                <w:i w:val="0"/>
                <w:iCs w:val="0"/>
                <w:color w:val="FFFFFF" w:themeColor="background1"/>
                <w:sz w:val="18"/>
                <w:szCs w:val="18"/>
                <w:lang w:val="es-419"/>
              </w:rPr>
            </w:pPr>
          </w:p>
          <w:p w14:paraId="5DF78E55" w14:textId="77777777" w:rsidR="00BE55AB" w:rsidRPr="007F1C6D" w:rsidRDefault="00BE55AB" w:rsidP="00BE55AB">
            <w:pPr>
              <w:spacing w:line="259" w:lineRule="auto"/>
              <w:rPr>
                <w:rStyle w:val="SubtleEmphasis"/>
                <w:rFonts w:eastAsia="Calibri" w:cstheme="minorHAnsi"/>
                <w:i w:val="0"/>
                <w:iCs w:val="0"/>
                <w:color w:val="FFFFFF" w:themeColor="background1"/>
                <w:sz w:val="18"/>
                <w:szCs w:val="18"/>
                <w:lang w:val="es-419"/>
              </w:rPr>
            </w:pPr>
          </w:p>
          <w:p w14:paraId="05450158" w14:textId="77777777" w:rsidR="00BE55AB" w:rsidRPr="007F1C6D" w:rsidRDefault="00BE55AB" w:rsidP="00BE55AB">
            <w:pPr>
              <w:pStyle w:val="ListBullet"/>
              <w:numPr>
                <w:ilvl w:val="0"/>
                <w:numId w:val="1"/>
              </w:numPr>
              <w:tabs>
                <w:tab w:val="left" w:pos="360"/>
              </w:tabs>
              <w:autoSpaceDE w:val="0"/>
              <w:autoSpaceDN w:val="0"/>
              <w:adjustRightInd w:val="0"/>
              <w:spacing w:line="256" w:lineRule="auto"/>
              <w:rPr>
                <w:rStyle w:val="SubtleEmphasis"/>
                <w:rFonts w:eastAsia="Calibri" w:cstheme="minorHAnsi"/>
                <w:i w:val="0"/>
                <w:iCs w:val="0"/>
                <w:color w:val="FFFFFF"/>
                <w:sz w:val="18"/>
                <w:szCs w:val="18"/>
                <w:lang w:val="es-419" w:bidi="en-US"/>
              </w:rPr>
            </w:pPr>
            <w:r w:rsidRPr="007F1C6D">
              <w:rPr>
                <w:rStyle w:val="SubtleEmphasis"/>
                <w:rFonts w:eastAsia="Calibri" w:cstheme="minorHAnsi"/>
                <w:i w:val="0"/>
                <w:iCs w:val="0"/>
                <w:color w:val="FFFFFF"/>
                <w:sz w:val="18"/>
                <w:szCs w:val="18"/>
                <w:lang w:val="es-419" w:bidi="en-US"/>
              </w:rPr>
              <w:t>Infecciones en vacunados son mucho más probables con la nueva cepa Ómicron de COVID-19.</w:t>
            </w:r>
          </w:p>
          <w:p w14:paraId="2F76A7C2" w14:textId="6E26A8E2" w:rsidR="00BE55AB" w:rsidRPr="007F1C6D" w:rsidRDefault="00BE55AB" w:rsidP="00BE55AB">
            <w:pPr>
              <w:pStyle w:val="ListParagraph"/>
              <w:numPr>
                <w:ilvl w:val="0"/>
                <w:numId w:val="1"/>
              </w:numPr>
              <w:spacing w:line="259" w:lineRule="auto"/>
              <w:rPr>
                <w:rStyle w:val="SubtleEmphasis"/>
                <w:rFonts w:asciiTheme="minorHAnsi" w:eastAsiaTheme="minorEastAsia" w:hAnsiTheme="minorHAnsi" w:cstheme="minorHAnsi"/>
                <w:i w:val="0"/>
                <w:iCs w:val="0"/>
                <w:color w:val="FFFFFF" w:themeColor="background1"/>
                <w:sz w:val="18"/>
                <w:szCs w:val="18"/>
                <w:lang w:val="es-419"/>
              </w:rPr>
            </w:pPr>
            <w:r w:rsidRPr="007F1C6D">
              <w:rPr>
                <w:rStyle w:val="SubtleEmphasis"/>
                <w:rFonts w:asciiTheme="minorHAnsi" w:hAnsiTheme="minorHAnsi" w:cstheme="minorHAnsi"/>
                <w:i w:val="0"/>
                <w:iCs w:val="0"/>
                <w:color w:val="FFFFFF"/>
                <w:sz w:val="18"/>
                <w:szCs w:val="18"/>
                <w:lang w:val="es-419"/>
              </w:rPr>
              <w:t xml:space="preserve">La persona ya podría haber estado incubando el virus en el momento de la vacunación. </w:t>
            </w:r>
          </w:p>
          <w:p w14:paraId="48E96E4E" w14:textId="3E396FB1" w:rsidR="00BE55AB" w:rsidRPr="007F1C6D" w:rsidRDefault="00BE55AB" w:rsidP="00BE55AB">
            <w:pPr>
              <w:pStyle w:val="ListParagraph"/>
              <w:numPr>
                <w:ilvl w:val="0"/>
                <w:numId w:val="1"/>
              </w:numPr>
              <w:spacing w:line="259" w:lineRule="auto"/>
              <w:rPr>
                <w:rStyle w:val="SubtleEmphasis"/>
                <w:rFonts w:asciiTheme="minorHAnsi" w:eastAsiaTheme="minorEastAsia" w:hAnsiTheme="minorHAnsi" w:cstheme="minorHAnsi"/>
                <w:i w:val="0"/>
                <w:iCs w:val="0"/>
                <w:color w:val="FFFFFF" w:themeColor="background1"/>
                <w:sz w:val="18"/>
                <w:szCs w:val="18"/>
                <w:lang w:val="es-419"/>
              </w:rPr>
            </w:pPr>
            <w:r w:rsidRPr="007F1C6D">
              <w:rPr>
                <w:rStyle w:val="SubtleEmphasis"/>
                <w:rFonts w:asciiTheme="minorHAnsi" w:hAnsiTheme="minorHAnsi" w:cstheme="minorHAnsi"/>
                <w:i w:val="0"/>
                <w:iCs w:val="0"/>
                <w:color w:val="FFFFFF"/>
                <w:sz w:val="18"/>
                <w:szCs w:val="18"/>
                <w:lang w:val="es-419"/>
              </w:rPr>
              <w:t>Las vacunas son muy eficaces, pero un pequeño porcentaje de personas no desarrolla la respuesta de anticuerpos a las vacunas que se esperaba.</w:t>
            </w:r>
          </w:p>
          <w:p w14:paraId="384974FA" w14:textId="080BEABB" w:rsidR="00BE55AB" w:rsidRPr="007F1C6D" w:rsidRDefault="00BE55AB" w:rsidP="00BE55AB">
            <w:pPr>
              <w:pStyle w:val="ListParagraph"/>
              <w:numPr>
                <w:ilvl w:val="0"/>
                <w:numId w:val="1"/>
              </w:numPr>
              <w:spacing w:line="259" w:lineRule="auto"/>
              <w:rPr>
                <w:rStyle w:val="SubtleEmphasis"/>
                <w:rFonts w:asciiTheme="minorHAnsi" w:eastAsiaTheme="minorEastAsia" w:hAnsiTheme="minorHAnsi" w:cstheme="minorHAnsi"/>
                <w:i w:val="0"/>
                <w:iCs w:val="0"/>
                <w:color w:val="FFFFFF" w:themeColor="background1"/>
                <w:sz w:val="18"/>
                <w:szCs w:val="18"/>
                <w:lang w:val="es-419"/>
              </w:rPr>
            </w:pPr>
            <w:r w:rsidRPr="007F1C6D">
              <w:rPr>
                <w:rStyle w:val="SubtleEmphasis"/>
                <w:rFonts w:asciiTheme="minorHAnsi" w:hAnsiTheme="minorHAnsi" w:cstheme="minorHAnsi"/>
                <w:i w:val="0"/>
                <w:iCs w:val="0"/>
                <w:color w:val="FFFFFF"/>
                <w:sz w:val="18"/>
                <w:szCs w:val="18"/>
                <w:lang w:val="es-419"/>
              </w:rPr>
              <w:t xml:space="preserve">Las vacunas pueden reducir la gravedad de la enfermedad sin prevenir todas las infecciones. </w:t>
            </w:r>
          </w:p>
          <w:p w14:paraId="66989047" w14:textId="77777777" w:rsidR="00BE55AB" w:rsidRPr="007F1C6D" w:rsidRDefault="00BE55AB" w:rsidP="00BE55AB">
            <w:pPr>
              <w:spacing w:line="259" w:lineRule="auto"/>
              <w:rPr>
                <w:rStyle w:val="SubtleEmphasis"/>
                <w:rFonts w:eastAsia="Calibri" w:cstheme="minorHAnsi"/>
                <w:i w:val="0"/>
                <w:iCs w:val="0"/>
                <w:color w:val="FFFFFF"/>
                <w:sz w:val="18"/>
                <w:szCs w:val="18"/>
                <w:lang w:val="es-419"/>
              </w:rPr>
            </w:pPr>
          </w:p>
          <w:p w14:paraId="6150E747" w14:textId="67D5153D" w:rsidR="00BE55AB" w:rsidRPr="006F6580" w:rsidRDefault="00BE55AB" w:rsidP="00BE55AB">
            <w:pPr>
              <w:rPr>
                <w:rStyle w:val="SubtleEmphasis"/>
                <w:rFonts w:eastAsiaTheme="minorEastAsia" w:cstheme="minorHAnsi"/>
                <w:color w:val="FFFFFF" w:themeColor="background1"/>
                <w:sz w:val="18"/>
                <w:szCs w:val="18"/>
                <w:lang w:val="es-US"/>
              </w:rPr>
            </w:pPr>
            <w:r w:rsidRPr="007F1C6D">
              <w:rPr>
                <w:rStyle w:val="SubtleEmphasis"/>
                <w:rFonts w:eastAsia="Calibri" w:cstheme="minorHAnsi"/>
                <w:color w:val="FFFFFF"/>
                <w:sz w:val="18"/>
                <w:szCs w:val="18"/>
                <w:lang w:val="es-419"/>
              </w:rPr>
              <w:t>Tenga en cuenta que es posible que esta persona no esté completamente vacunada o que sea elegible para una dosis de refuerzo</w:t>
            </w:r>
            <w:r w:rsidRPr="006F6580">
              <w:rPr>
                <w:rStyle w:val="SubtleEmphasis"/>
                <w:rFonts w:eastAsia="Times New Roman" w:cstheme="minorHAnsi"/>
                <w:color w:val="FFFFFF" w:themeColor="background1"/>
                <w:lang w:val="es-US"/>
              </w:rPr>
              <w:t xml:space="preserve">. </w:t>
            </w:r>
          </w:p>
        </w:tc>
      </w:tr>
      <w:tr w:rsidR="00BE55AB" w:rsidRPr="00E1500C" w14:paraId="2E77CD5F" w14:textId="77777777" w:rsidTr="2E269391">
        <w:tc>
          <w:tcPr>
            <w:tcW w:w="5940" w:type="dxa"/>
          </w:tcPr>
          <w:p w14:paraId="2B5DE7CD" w14:textId="404A74A4" w:rsidR="00BE55AB" w:rsidRPr="007F1C6D" w:rsidRDefault="00BE55AB" w:rsidP="00BE55AB">
            <w:pPr>
              <w:pStyle w:val="Subtitle"/>
              <w:rPr>
                <w:rFonts w:eastAsiaTheme="minorEastAsia" w:cstheme="minorHAnsi"/>
                <w:color w:val="2F5496" w:themeColor="accent1" w:themeShade="BF"/>
                <w:spacing w:val="15"/>
                <w:lang w:val="es-419"/>
              </w:rPr>
            </w:pPr>
            <w:r w:rsidRPr="007F1C6D">
              <w:rPr>
                <w:rFonts w:eastAsia="Calibri" w:cstheme="minorHAnsi"/>
                <w:color w:val="2F5496"/>
                <w:spacing w:val="15"/>
                <w:lang w:val="es-419"/>
              </w:rPr>
              <w:t>SI EL CONTACTO ESTÁ DISPONIBLE:</w:t>
            </w:r>
          </w:p>
          <w:p w14:paraId="0920A276" w14:textId="655FB682" w:rsidR="00BE55AB" w:rsidRPr="007F1C6D" w:rsidRDefault="00BE55AB" w:rsidP="00BE55AB">
            <w:pPr>
              <w:pStyle w:val="BodyText"/>
              <w:rPr>
                <w:rFonts w:asciiTheme="minorHAnsi" w:hAnsiTheme="minorHAnsi" w:cstheme="minorHAnsi"/>
                <w:lang w:val="es-419"/>
              </w:rPr>
            </w:pPr>
            <w:r w:rsidRPr="007F1C6D">
              <w:rPr>
                <w:rFonts w:asciiTheme="minorHAnsi" w:hAnsiTheme="minorHAnsi" w:cstheme="minorHAnsi"/>
                <w:lang w:val="es-419"/>
              </w:rPr>
              <w:t>“¿</w:t>
            </w:r>
            <w:r>
              <w:rPr>
                <w:rFonts w:asciiTheme="minorHAnsi" w:hAnsiTheme="minorHAnsi" w:cstheme="minorHAnsi"/>
                <w:lang w:val="es-419"/>
              </w:rPr>
              <w:t>Es</w:t>
            </w:r>
            <w:r w:rsidRPr="007F1C6D">
              <w:rPr>
                <w:rFonts w:asciiTheme="minorHAnsi" w:hAnsiTheme="minorHAnsi" w:cstheme="minorHAnsi"/>
                <w:lang w:val="es-419"/>
              </w:rPr>
              <w:t xml:space="preserve">tá bien si le hago algunas preguntas? Tenga en cuenta que cualquier información que das es confidencial, al igual que cualquier información que se proporcione al departamento de salud local." </w:t>
            </w:r>
          </w:p>
          <w:p w14:paraId="32AB4F81" w14:textId="2288C4A1" w:rsidR="00BE55AB" w:rsidRPr="007F1C6D" w:rsidRDefault="00BE55AB" w:rsidP="00BE55AB">
            <w:pPr>
              <w:pStyle w:val="BodyText"/>
              <w:rPr>
                <w:rFonts w:asciiTheme="minorHAnsi" w:hAnsiTheme="minorHAnsi" w:cstheme="minorHAnsi"/>
                <w:lang w:val="es-419"/>
              </w:rPr>
            </w:pPr>
            <w:r w:rsidRPr="007F1C6D">
              <w:rPr>
                <w:rFonts w:asciiTheme="minorHAnsi" w:hAnsiTheme="minorHAnsi" w:cstheme="minorHAnsi"/>
                <w:lang w:val="es-419"/>
              </w:rPr>
              <w:t xml:space="preserve">"¿Le importaría verificar su dirección y fecha de nacimiento para poder asegurarme de que tengo a la persona adecuada en el teléfono y de que la información de la persona adecuada se encuentra en mi sistema?" </w:t>
            </w:r>
          </w:p>
        </w:tc>
        <w:tc>
          <w:tcPr>
            <w:tcW w:w="4230" w:type="dxa"/>
            <w:shd w:val="clear" w:color="auto" w:fill="2F5496" w:themeFill="accent1" w:themeFillShade="BF"/>
          </w:tcPr>
          <w:p w14:paraId="7CBFE32C" w14:textId="77777777" w:rsidR="00BE55AB" w:rsidRPr="007F1C6D" w:rsidRDefault="00BE55AB" w:rsidP="00BE55AB">
            <w:pPr>
              <w:rPr>
                <w:rStyle w:val="SubtleEmphasis"/>
                <w:rFonts w:cstheme="minorHAnsi"/>
                <w:i w:val="0"/>
                <w:iCs w:val="0"/>
                <w:color w:val="FFFFFF" w:themeColor="background1"/>
                <w:sz w:val="18"/>
                <w:szCs w:val="18"/>
                <w:lang w:val="es-419"/>
              </w:rPr>
            </w:pPr>
          </w:p>
          <w:p w14:paraId="37165E96" w14:textId="6207F7FF" w:rsidR="00BE55AB" w:rsidRPr="007F1C6D" w:rsidRDefault="00BE55AB" w:rsidP="00BE55AB">
            <w:pPr>
              <w:rPr>
                <w:rStyle w:val="SubtleEmphasis"/>
                <w:rFonts w:cstheme="minorHAnsi"/>
                <w:i w:val="0"/>
                <w:iCs w:val="0"/>
                <w:color w:val="FFFFFF" w:themeColor="background1"/>
                <w:sz w:val="18"/>
                <w:szCs w:val="18"/>
                <w:lang w:val="es-419"/>
              </w:rPr>
            </w:pPr>
          </w:p>
          <w:p w14:paraId="729F207C" w14:textId="2E569602" w:rsidR="00BE55AB" w:rsidRPr="007F1C6D" w:rsidRDefault="00BE55AB" w:rsidP="00BE55AB">
            <w:pPr>
              <w:spacing w:line="259" w:lineRule="auto"/>
              <w:rPr>
                <w:rStyle w:val="SubtleEmphasis"/>
                <w:rFonts w:eastAsia="Calibri" w:cstheme="minorHAnsi"/>
                <w:i w:val="0"/>
                <w:iCs w:val="0"/>
                <w:color w:val="FFFFFF"/>
                <w:sz w:val="18"/>
                <w:szCs w:val="18"/>
                <w:lang w:val="es-419"/>
              </w:rPr>
            </w:pPr>
            <w:r w:rsidRPr="007F1C6D">
              <w:rPr>
                <w:rStyle w:val="SubtleEmphasis"/>
                <w:rFonts w:eastAsia="Calibri" w:cstheme="minorHAnsi"/>
                <w:i w:val="0"/>
                <w:iCs w:val="0"/>
                <w:color w:val="FFFFFF"/>
                <w:sz w:val="18"/>
                <w:szCs w:val="18"/>
                <w:lang w:val="es-419"/>
              </w:rPr>
              <w:t>Confirme al menos un elemento adicional de información de identificación (ejemplo: fecha de nacimiento, dirección residencial, lugar de trabajo</w:t>
            </w:r>
            <w:r w:rsidRPr="007F1C6D">
              <w:rPr>
                <w:rStyle w:val="SubtleEmphasis"/>
                <w:rFonts w:cstheme="minorHAnsi"/>
                <w:i w:val="0"/>
                <w:iCs w:val="0"/>
                <w:color w:val="FFFFFF"/>
                <w:sz w:val="18"/>
                <w:szCs w:val="18"/>
                <w:lang w:val="es-419"/>
              </w:rPr>
              <w:t>, o apellido si no hay otras opciones</w:t>
            </w:r>
            <w:r w:rsidRPr="007F1C6D">
              <w:rPr>
                <w:rStyle w:val="SubtleEmphasis"/>
                <w:rFonts w:eastAsia="Calibri" w:cstheme="minorHAnsi"/>
                <w:i w:val="0"/>
                <w:iCs w:val="0"/>
                <w:color w:val="FFFFFF"/>
                <w:sz w:val="18"/>
                <w:szCs w:val="18"/>
                <w:lang w:val="es-419"/>
              </w:rPr>
              <w:t>).</w:t>
            </w:r>
          </w:p>
          <w:p w14:paraId="4AC59788" w14:textId="77777777" w:rsidR="00BE55AB" w:rsidRPr="007F1C6D" w:rsidRDefault="00BE55AB" w:rsidP="00BE55AB">
            <w:pPr>
              <w:spacing w:line="259" w:lineRule="auto"/>
              <w:rPr>
                <w:rStyle w:val="SubtleEmphasis"/>
                <w:rFonts w:cstheme="minorHAnsi"/>
                <w:i w:val="0"/>
                <w:iCs w:val="0"/>
                <w:color w:val="FFFFFF"/>
                <w:sz w:val="18"/>
                <w:szCs w:val="18"/>
                <w:lang w:val="es-419"/>
              </w:rPr>
            </w:pPr>
          </w:p>
          <w:p w14:paraId="4C6090DF" w14:textId="08F2E6E0" w:rsidR="00BE55AB" w:rsidRPr="006F6580" w:rsidRDefault="00BE55AB" w:rsidP="00BE55AB">
            <w:pPr>
              <w:adjustRightInd w:val="0"/>
              <w:spacing w:after="160" w:line="257" w:lineRule="auto"/>
              <w:contextualSpacing/>
              <w:rPr>
                <w:rStyle w:val="SubtleEmphasis"/>
                <w:rFonts w:eastAsia="Times New Roman"/>
                <w:i w:val="0"/>
                <w:iCs w:val="0"/>
                <w:color w:val="auto"/>
                <w:lang w:val="es-US"/>
              </w:rPr>
            </w:pPr>
            <w:r w:rsidRPr="007F1C6D">
              <w:rPr>
                <w:rStyle w:val="SubtleEmphasis"/>
                <w:rFonts w:eastAsia="Calibri" w:cstheme="minorHAnsi"/>
                <w:i w:val="0"/>
                <w:iCs w:val="0"/>
                <w:color w:val="FFFFFF"/>
                <w:sz w:val="18"/>
                <w:szCs w:val="18"/>
                <w:lang w:val="es-419"/>
              </w:rPr>
              <w:t>Si el contacto es reacio a confirmar la identidad, anímelo a buscar en Google el número desde el que está llamando y vea que es legítimo; para volver a llamar al centro de llamadas (844-628-7223) entre las 8: 00 a. m. y las 6: 00 p. m. y escuchar el mensaje automatizado; o (como último recurso) llamar al LHD para confirmar que la llamada es legítima. Si el contacto en última instancia no quiere o no puede confirmar su identidad, la llamada no puede continuar. No mencione que está llamando sobre una exposición a COVID-19 a menos que se haya confirmado la identidad.</w:t>
            </w:r>
          </w:p>
          <w:p w14:paraId="79DD00E2" w14:textId="412E8CAE" w:rsidR="00BE55AB" w:rsidRPr="007F1C6D" w:rsidRDefault="00BE55AB" w:rsidP="00BE55AB">
            <w:pPr>
              <w:rPr>
                <w:rStyle w:val="SubtleEmphasis"/>
                <w:rFonts w:cstheme="minorHAnsi"/>
                <w:i w:val="0"/>
                <w:iCs w:val="0"/>
                <w:color w:val="FFFFFF" w:themeColor="background1"/>
                <w:sz w:val="18"/>
                <w:szCs w:val="18"/>
                <w:lang w:val="es-419"/>
              </w:rPr>
            </w:pPr>
          </w:p>
        </w:tc>
      </w:tr>
      <w:tr w:rsidR="00BE55AB" w:rsidRPr="00E1500C" w14:paraId="287A7065" w14:textId="77777777" w:rsidTr="2E269391">
        <w:tc>
          <w:tcPr>
            <w:tcW w:w="5940" w:type="dxa"/>
          </w:tcPr>
          <w:p w14:paraId="4D5BF4E3" w14:textId="0B4EA8A9" w:rsidR="00BE55AB" w:rsidRPr="007F1C6D" w:rsidRDefault="00BE55AB" w:rsidP="00BE55AB">
            <w:pPr>
              <w:pStyle w:val="Subtitle"/>
              <w:rPr>
                <w:rFonts w:eastAsiaTheme="minorEastAsia" w:cstheme="minorHAnsi"/>
                <w:color w:val="2F5496" w:themeColor="accent1" w:themeShade="BF"/>
                <w:spacing w:val="15"/>
                <w:lang w:val="es-419"/>
              </w:rPr>
            </w:pPr>
            <w:r w:rsidRPr="007F1C6D">
              <w:rPr>
                <w:rFonts w:eastAsia="Calibri" w:cstheme="minorHAnsi"/>
                <w:color w:val="2F5496"/>
                <w:spacing w:val="15"/>
                <w:lang w:val="es-419"/>
              </w:rPr>
              <w:t>MENORES DE 13 AÑOS:</w:t>
            </w:r>
          </w:p>
          <w:p w14:paraId="62DA44EF" w14:textId="4D031996" w:rsidR="00BE55AB" w:rsidRPr="006D137E" w:rsidRDefault="00BE55AB" w:rsidP="00BE55AB">
            <w:pPr>
              <w:spacing w:after="160" w:line="256" w:lineRule="auto"/>
              <w:contextualSpacing/>
              <w:rPr>
                <w:rFonts w:cstheme="minorHAnsi"/>
                <w:lang w:val="es-419"/>
              </w:rPr>
            </w:pPr>
            <w:r w:rsidRPr="007F1C6D">
              <w:rPr>
                <w:rFonts w:cstheme="minorHAnsi"/>
                <w:lang w:val="es-419"/>
              </w:rPr>
              <w:t>“Qué tal, me llamo [</w:t>
            </w:r>
            <w:r>
              <w:rPr>
                <w:rFonts w:cstheme="minorHAnsi"/>
                <w:lang w:val="es-419"/>
              </w:rPr>
              <w:t>inserte</w:t>
            </w:r>
            <w:r w:rsidRPr="007F1C6D">
              <w:rPr>
                <w:rFonts w:cstheme="minorHAnsi"/>
                <w:lang w:val="es-419"/>
              </w:rPr>
              <w:t xml:space="preserve"> su nombre] y estoy llamando a nombre de [</w:t>
            </w:r>
            <w:r>
              <w:rPr>
                <w:rFonts w:cstheme="minorHAnsi"/>
                <w:lang w:val="es-419"/>
              </w:rPr>
              <w:t>inserte</w:t>
            </w:r>
            <w:r w:rsidRPr="007F1C6D">
              <w:rPr>
                <w:rFonts w:cstheme="minorHAnsi"/>
                <w:lang w:val="es-419"/>
              </w:rPr>
              <w:t xml:space="preserve"> nombre del departamento local de salud] con respecto a un asunto urgente de salud pública. “</w:t>
            </w:r>
            <w:r w:rsidRPr="006D137E">
              <w:rPr>
                <w:rFonts w:cstheme="minorHAnsi"/>
                <w:lang w:val="es-419"/>
              </w:rPr>
              <w:t>¿Puedo hablar con su tutor legal?”</w:t>
            </w:r>
          </w:p>
          <w:p w14:paraId="3E1B8691" w14:textId="53258E8B" w:rsidR="00BE55AB" w:rsidRPr="006D137E" w:rsidRDefault="00BE55AB" w:rsidP="00BE55AB">
            <w:pPr>
              <w:spacing w:after="160" w:line="256" w:lineRule="auto"/>
              <w:contextualSpacing/>
              <w:rPr>
                <w:rFonts w:ascii="Calibri" w:hAnsi="Calibri" w:cs="Calibri"/>
                <w:b/>
                <w:bCs/>
                <w:sz w:val="24"/>
                <w:szCs w:val="24"/>
                <w:lang w:val="es-419"/>
              </w:rPr>
            </w:pPr>
          </w:p>
        </w:tc>
        <w:tc>
          <w:tcPr>
            <w:tcW w:w="4230" w:type="dxa"/>
            <w:shd w:val="clear" w:color="auto" w:fill="2F5496" w:themeFill="accent1" w:themeFillShade="BF"/>
          </w:tcPr>
          <w:p w14:paraId="4BE2DE65" w14:textId="77777777" w:rsidR="00BE55AB" w:rsidRPr="007F1C6D" w:rsidRDefault="00BE55AB" w:rsidP="00BE55AB">
            <w:pPr>
              <w:rPr>
                <w:rFonts w:cstheme="minorHAnsi"/>
                <w:b/>
                <w:bCs/>
                <w:color w:val="FFFFFF" w:themeColor="background1"/>
                <w:sz w:val="18"/>
                <w:szCs w:val="18"/>
                <w:lang w:val="es-419"/>
              </w:rPr>
            </w:pPr>
            <w:r w:rsidRPr="007F1C6D">
              <w:rPr>
                <w:rFonts w:eastAsia="Calibri" w:cstheme="minorHAnsi"/>
                <w:b/>
                <w:bCs/>
                <w:color w:val="FFFFFF"/>
                <w:sz w:val="18"/>
                <w:szCs w:val="18"/>
                <w:lang w:val="es-419"/>
              </w:rPr>
              <w:t>Debe hablar primeramente con el tutor.</w:t>
            </w:r>
          </w:p>
          <w:p w14:paraId="597AB722" w14:textId="77777777" w:rsidR="00BE55AB" w:rsidRPr="007F1C6D" w:rsidRDefault="00BE55AB" w:rsidP="00BE55AB">
            <w:pPr>
              <w:rPr>
                <w:rFonts w:cstheme="minorHAnsi"/>
                <w:color w:val="FFFFFF" w:themeColor="background1"/>
                <w:sz w:val="18"/>
                <w:szCs w:val="18"/>
                <w:lang w:val="es-419"/>
              </w:rPr>
            </w:pPr>
          </w:p>
          <w:p w14:paraId="53D08983" w14:textId="77777777" w:rsidR="00BE55AB" w:rsidRPr="007F1C6D" w:rsidRDefault="00BE55AB" w:rsidP="00BE55AB">
            <w:pPr>
              <w:rPr>
                <w:rFonts w:cstheme="minorHAnsi"/>
                <w:color w:val="FFFFFF" w:themeColor="background1"/>
                <w:sz w:val="18"/>
                <w:szCs w:val="18"/>
                <w:lang w:val="es-419"/>
              </w:rPr>
            </w:pPr>
          </w:p>
          <w:p w14:paraId="02385197" w14:textId="77777777" w:rsidR="00BE55AB" w:rsidRPr="007F1C6D" w:rsidRDefault="00BE55AB" w:rsidP="00BE55AB">
            <w:pPr>
              <w:rPr>
                <w:rFonts w:cstheme="minorHAnsi"/>
                <w:color w:val="FFFFFF" w:themeColor="background1"/>
                <w:sz w:val="18"/>
                <w:szCs w:val="18"/>
                <w:lang w:val="es-419"/>
              </w:rPr>
            </w:pPr>
          </w:p>
          <w:p w14:paraId="41064463" w14:textId="6614BD36" w:rsidR="00BE55AB" w:rsidRPr="007F1C6D" w:rsidRDefault="00BE55AB" w:rsidP="00BE55AB">
            <w:pPr>
              <w:rPr>
                <w:rStyle w:val="SubtleEmphasis"/>
                <w:rFonts w:cstheme="minorHAnsi"/>
                <w:i w:val="0"/>
                <w:iCs w:val="0"/>
                <w:color w:val="FFFFFF" w:themeColor="background1"/>
                <w:sz w:val="18"/>
                <w:szCs w:val="18"/>
                <w:lang w:val="es-419"/>
              </w:rPr>
            </w:pPr>
            <w:r w:rsidRPr="007F1C6D">
              <w:rPr>
                <w:rFonts w:eastAsia="Calibri" w:cstheme="minorHAnsi"/>
                <w:color w:val="FFFFFF"/>
                <w:sz w:val="18"/>
                <w:szCs w:val="18"/>
                <w:lang w:val="es-419"/>
              </w:rPr>
              <w:t>Antes de continuar la llamada, espere al tutor.</w:t>
            </w:r>
          </w:p>
        </w:tc>
      </w:tr>
      <w:tr w:rsidR="00BE55AB" w:rsidRPr="00E1500C" w14:paraId="213D1E3C" w14:textId="77777777" w:rsidTr="2E269391">
        <w:tc>
          <w:tcPr>
            <w:tcW w:w="5940" w:type="dxa"/>
          </w:tcPr>
          <w:p w14:paraId="49CCFA93" w14:textId="63A91C81" w:rsidR="00BE55AB" w:rsidRPr="007F1C6D" w:rsidRDefault="00BE55AB" w:rsidP="00BE55AB">
            <w:pPr>
              <w:pStyle w:val="Subtitle"/>
              <w:rPr>
                <w:rFonts w:eastAsiaTheme="minorEastAsia" w:cstheme="minorHAnsi"/>
                <w:color w:val="2F5496" w:themeColor="accent1" w:themeShade="BF"/>
                <w:spacing w:val="15"/>
                <w:lang w:val="es-419"/>
              </w:rPr>
            </w:pPr>
            <w:r w:rsidRPr="007F1C6D">
              <w:rPr>
                <w:rFonts w:eastAsia="Calibri" w:cstheme="minorHAnsi"/>
                <w:color w:val="2F5496"/>
                <w:spacing w:val="15"/>
                <w:lang w:val="es-419"/>
              </w:rPr>
              <w:t xml:space="preserve">MENORES CON MÁS DE 13, PERO MENOS DE 18 AÑOS:  </w:t>
            </w:r>
          </w:p>
          <w:p w14:paraId="57B5AA8C" w14:textId="2BD53E07" w:rsidR="00BE55AB" w:rsidRPr="007F1C6D" w:rsidRDefault="00BE55AB" w:rsidP="00BE55AB">
            <w:pPr>
              <w:pStyle w:val="BodyText"/>
              <w:rPr>
                <w:rFonts w:asciiTheme="minorHAnsi" w:hAnsiTheme="minorHAnsi" w:cstheme="minorHAnsi"/>
                <w:lang w:val="es-419"/>
              </w:rPr>
            </w:pPr>
            <w:r w:rsidRPr="007F1C6D">
              <w:rPr>
                <w:rFonts w:asciiTheme="minorHAnsi" w:hAnsiTheme="minorHAnsi" w:cstheme="minorHAnsi"/>
                <w:b/>
                <w:bCs/>
                <w:color w:val="FF0000"/>
                <w:lang w:val="es-419"/>
              </w:rPr>
              <w:t xml:space="preserve">SI </w:t>
            </w:r>
            <w:r w:rsidRPr="007F1C6D">
              <w:rPr>
                <w:rFonts w:asciiTheme="minorHAnsi" w:hAnsiTheme="minorHAnsi" w:cstheme="minorHAnsi"/>
                <w:color w:val="FF0000"/>
                <w:lang w:val="es-419"/>
              </w:rPr>
              <w:t xml:space="preserve">el contacto contesta: </w:t>
            </w:r>
            <w:r w:rsidRPr="007F1C6D">
              <w:rPr>
                <w:rFonts w:asciiTheme="minorHAnsi" w:hAnsiTheme="minorHAnsi" w:cstheme="minorHAnsi"/>
                <w:lang w:val="es-419"/>
              </w:rPr>
              <w:t>“Debido a que tienes menos de 18 años, primero tendré que hablar con el tutor legal. ¿Puedes decirle que tome esta llamada?”</w:t>
            </w:r>
          </w:p>
          <w:p w14:paraId="1E28FD47" w14:textId="1C399FD7" w:rsidR="00BE55AB" w:rsidRPr="007F1C6D" w:rsidRDefault="00BE55AB" w:rsidP="00BE55AB">
            <w:pPr>
              <w:pStyle w:val="BodyText"/>
              <w:rPr>
                <w:rFonts w:asciiTheme="minorHAnsi" w:hAnsiTheme="minorHAnsi" w:cstheme="minorHAnsi"/>
                <w:lang w:val="es-419"/>
              </w:rPr>
            </w:pPr>
            <w:r w:rsidRPr="007F1C6D">
              <w:rPr>
                <w:rFonts w:asciiTheme="minorHAnsi" w:hAnsiTheme="minorHAnsi" w:cstheme="minorHAnsi"/>
                <w:b/>
                <w:bCs/>
                <w:color w:val="FF0000"/>
                <w:lang w:val="es-419"/>
              </w:rPr>
              <w:t xml:space="preserve">SI </w:t>
            </w:r>
            <w:r w:rsidRPr="007F1C6D">
              <w:rPr>
                <w:rFonts w:asciiTheme="minorHAnsi" w:hAnsiTheme="minorHAnsi" w:cstheme="minorHAnsi"/>
                <w:color w:val="FF0000"/>
                <w:lang w:val="es-419"/>
              </w:rPr>
              <w:t xml:space="preserve">el tutor contesta: </w:t>
            </w:r>
            <w:r w:rsidRPr="007F1C6D">
              <w:rPr>
                <w:rFonts w:asciiTheme="minorHAnsi" w:hAnsiTheme="minorHAnsi" w:cstheme="minorHAnsi"/>
                <w:lang w:val="es-419"/>
              </w:rPr>
              <w:t>“Qué tal, me llamo [</w:t>
            </w:r>
            <w:r>
              <w:rPr>
                <w:rFonts w:asciiTheme="minorHAnsi" w:hAnsiTheme="minorHAnsi" w:cstheme="minorHAnsi"/>
                <w:lang w:val="es-419"/>
              </w:rPr>
              <w:t>inserte</w:t>
            </w:r>
            <w:r w:rsidRPr="007F1C6D">
              <w:rPr>
                <w:rFonts w:asciiTheme="minorHAnsi" w:hAnsiTheme="minorHAnsi" w:cstheme="minorHAnsi"/>
                <w:lang w:val="es-419"/>
              </w:rPr>
              <w:t xml:space="preserve"> su nombre]. </w:t>
            </w:r>
            <w:r w:rsidRPr="006F6580">
              <w:rPr>
                <w:rFonts w:cstheme="minorHAnsi"/>
                <w:lang w:val="es-US"/>
              </w:rPr>
              <w:t>¿Puedo hablar con el tutor legal de [nombre del contacto]?”</w:t>
            </w:r>
            <w:r w:rsidRPr="007F1C6D">
              <w:rPr>
                <w:rFonts w:asciiTheme="minorHAnsi" w:hAnsiTheme="minorHAnsi" w:cstheme="minorHAnsi"/>
                <w:lang w:val="es-419"/>
              </w:rPr>
              <w:t xml:space="preserve"> </w:t>
            </w:r>
          </w:p>
          <w:p w14:paraId="526FEF47" w14:textId="10336150" w:rsidR="00BE55AB" w:rsidRPr="007F1C6D" w:rsidRDefault="00BE55AB" w:rsidP="00BE55AB">
            <w:pPr>
              <w:pStyle w:val="BodyText"/>
              <w:rPr>
                <w:rFonts w:asciiTheme="minorHAnsi" w:hAnsiTheme="minorHAnsi" w:cstheme="minorHAnsi"/>
                <w:lang w:val="es-419"/>
              </w:rPr>
            </w:pPr>
            <w:r w:rsidRPr="007F1C6D">
              <w:rPr>
                <w:rFonts w:asciiTheme="minorHAnsi" w:hAnsiTheme="minorHAnsi" w:cstheme="minorHAnsi"/>
                <w:lang w:val="es-419"/>
              </w:rPr>
              <w:t xml:space="preserve">“Con el fin de comprender el riesgo que su hijo(a) corre de enfermarse y para darle información, tengo algunas preguntas </w:t>
            </w:r>
            <w:r w:rsidRPr="007F1C6D">
              <w:rPr>
                <w:rFonts w:asciiTheme="minorHAnsi" w:hAnsiTheme="minorHAnsi" w:cstheme="minorHAnsi"/>
                <w:lang w:val="es-419"/>
              </w:rPr>
              <w:lastRenderedPageBreak/>
              <w:t>para él/ella, ¿Es aceptable para usted si hablo directamente con su hijo(a), o preferiría quedarse usted en la línea?”</w:t>
            </w:r>
          </w:p>
        </w:tc>
        <w:tc>
          <w:tcPr>
            <w:tcW w:w="4230" w:type="dxa"/>
            <w:shd w:val="clear" w:color="auto" w:fill="2F5496" w:themeFill="accent1" w:themeFillShade="BF"/>
          </w:tcPr>
          <w:p w14:paraId="10963564" w14:textId="6958C6E9" w:rsidR="00BE55AB" w:rsidRPr="007F1C6D" w:rsidRDefault="00BE55AB" w:rsidP="00BE55AB">
            <w:pPr>
              <w:rPr>
                <w:rFonts w:cstheme="minorHAnsi"/>
                <w:b/>
                <w:bCs/>
                <w:color w:val="FFFFFF" w:themeColor="background1"/>
                <w:sz w:val="18"/>
                <w:szCs w:val="18"/>
                <w:lang w:val="es-419"/>
              </w:rPr>
            </w:pPr>
            <w:r w:rsidRPr="007F1C6D">
              <w:rPr>
                <w:rFonts w:eastAsia="Calibri" w:cstheme="minorHAnsi"/>
                <w:b/>
                <w:bCs/>
                <w:color w:val="FFFFFF"/>
                <w:sz w:val="18"/>
                <w:szCs w:val="18"/>
                <w:lang w:val="es-419"/>
              </w:rPr>
              <w:lastRenderedPageBreak/>
              <w:t>Debe hablar primeramente con el tutor. Pida permiso para hablar con el menor.</w:t>
            </w:r>
          </w:p>
          <w:p w14:paraId="6D8AE8DC" w14:textId="77777777" w:rsidR="00BE55AB" w:rsidRPr="007F1C6D" w:rsidRDefault="00BE55AB" w:rsidP="00BE55AB">
            <w:pPr>
              <w:rPr>
                <w:rFonts w:cstheme="minorHAnsi"/>
                <w:color w:val="FFFFFF" w:themeColor="background1"/>
                <w:sz w:val="18"/>
                <w:szCs w:val="18"/>
                <w:lang w:val="es-419"/>
              </w:rPr>
            </w:pPr>
          </w:p>
          <w:p w14:paraId="05142E38" w14:textId="23F489B5" w:rsidR="00BE55AB" w:rsidRPr="007F1C6D" w:rsidRDefault="00BE55AB" w:rsidP="00BE55AB">
            <w:pPr>
              <w:rPr>
                <w:rFonts w:cstheme="minorHAnsi"/>
                <w:color w:val="FFFFFF" w:themeColor="background1"/>
                <w:sz w:val="18"/>
                <w:szCs w:val="18"/>
                <w:lang w:val="es-419"/>
              </w:rPr>
            </w:pPr>
            <w:r w:rsidRPr="007F1C6D">
              <w:rPr>
                <w:rFonts w:eastAsia="Calibri" w:cstheme="minorHAnsi"/>
                <w:color w:val="FFFFFF"/>
                <w:sz w:val="18"/>
                <w:szCs w:val="18"/>
                <w:lang w:val="es-419"/>
              </w:rPr>
              <w:t>Espere una respuesta. Si no hay un tutor disponible, pregunte si hay un mejor momento para devolver la llamada, o un número mejor.</w:t>
            </w:r>
          </w:p>
          <w:p w14:paraId="723DDC34" w14:textId="77777777" w:rsidR="00BE55AB" w:rsidRPr="007F1C6D" w:rsidRDefault="00BE55AB" w:rsidP="00BE55AB">
            <w:pPr>
              <w:rPr>
                <w:rFonts w:cstheme="minorHAnsi"/>
                <w:color w:val="FFFFFF" w:themeColor="background1"/>
                <w:sz w:val="18"/>
                <w:szCs w:val="18"/>
                <w:lang w:val="es-419"/>
              </w:rPr>
            </w:pPr>
          </w:p>
          <w:p w14:paraId="4A35AA21" w14:textId="77777777" w:rsidR="00BE55AB" w:rsidRPr="007F1C6D" w:rsidRDefault="00BE55AB" w:rsidP="00BE55AB">
            <w:pPr>
              <w:rPr>
                <w:rFonts w:cstheme="minorHAnsi"/>
                <w:color w:val="FFFFFF" w:themeColor="background1"/>
                <w:sz w:val="18"/>
                <w:szCs w:val="18"/>
                <w:lang w:val="es-419"/>
              </w:rPr>
            </w:pPr>
          </w:p>
          <w:p w14:paraId="2B3B6923" w14:textId="7753B1ED" w:rsidR="00BE55AB" w:rsidRPr="007F1C6D" w:rsidRDefault="00BE55AB" w:rsidP="00BE55AB">
            <w:pPr>
              <w:rPr>
                <w:rFonts w:cstheme="minorHAnsi"/>
                <w:color w:val="FFFFFF" w:themeColor="background1"/>
                <w:sz w:val="18"/>
                <w:szCs w:val="18"/>
                <w:lang w:val="es-419"/>
              </w:rPr>
            </w:pPr>
            <w:r w:rsidRPr="007F1C6D">
              <w:rPr>
                <w:rFonts w:eastAsia="Calibri" w:cstheme="minorHAnsi"/>
                <w:color w:val="FFFFFF"/>
                <w:sz w:val="18"/>
                <w:szCs w:val="18"/>
                <w:lang w:val="es-419"/>
              </w:rPr>
              <w:t xml:space="preserve">Si el tutor contesta el teléfono, continúe con la llamada. </w:t>
            </w:r>
          </w:p>
        </w:tc>
      </w:tr>
      <w:tr w:rsidR="00BE55AB" w:rsidRPr="00E1500C" w14:paraId="2D121A6A" w14:textId="77777777" w:rsidTr="2E269391">
        <w:tc>
          <w:tcPr>
            <w:tcW w:w="5940" w:type="dxa"/>
          </w:tcPr>
          <w:p w14:paraId="41CB6724" w14:textId="1F3F5D10" w:rsidR="00BE55AB" w:rsidRPr="007F1C6D" w:rsidRDefault="00BE55AB" w:rsidP="00BE55AB">
            <w:pPr>
              <w:pStyle w:val="Subtitle"/>
              <w:rPr>
                <w:rFonts w:eastAsiaTheme="minorEastAsia" w:cstheme="minorHAnsi"/>
                <w:color w:val="2F5496" w:themeColor="accent1" w:themeShade="BF"/>
                <w:spacing w:val="15"/>
                <w:lang w:val="es-419"/>
              </w:rPr>
            </w:pPr>
            <w:r w:rsidRPr="007F1C6D">
              <w:rPr>
                <w:rFonts w:eastAsia="Calibri" w:cstheme="minorHAnsi"/>
                <w:color w:val="2F5496"/>
                <w:spacing w:val="15"/>
                <w:lang w:val="es-419"/>
              </w:rPr>
              <w:lastRenderedPageBreak/>
              <w:t xml:space="preserve">SI EL CONTACTO ESTÁ FUERA DE JURISDICCIÓN </w:t>
            </w:r>
          </w:p>
          <w:p w14:paraId="5A33288E" w14:textId="24A0D06F" w:rsidR="00BE55AB" w:rsidRPr="007F1C6D" w:rsidRDefault="00BE55AB" w:rsidP="00BE55AB">
            <w:pPr>
              <w:pStyle w:val="BodyText"/>
              <w:rPr>
                <w:rFonts w:asciiTheme="minorHAnsi" w:hAnsiTheme="minorHAnsi" w:cstheme="minorHAnsi"/>
                <w:color w:val="FF0000"/>
                <w:lang w:val="es-419"/>
              </w:rPr>
            </w:pPr>
            <w:r w:rsidRPr="007F1C6D">
              <w:rPr>
                <w:rFonts w:asciiTheme="minorHAnsi" w:hAnsiTheme="minorHAnsi" w:cstheme="minorHAnsi"/>
                <w:b/>
                <w:bCs/>
                <w:color w:val="FF0000"/>
                <w:lang w:val="es-419"/>
              </w:rPr>
              <w:t>SI</w:t>
            </w:r>
            <w:r w:rsidRPr="007F1C6D">
              <w:rPr>
                <w:rFonts w:asciiTheme="minorHAnsi" w:hAnsiTheme="minorHAnsi" w:cstheme="minorHAnsi"/>
                <w:color w:val="FF0000"/>
                <w:lang w:val="es-419"/>
              </w:rPr>
              <w:t xml:space="preserve"> el contacto es residente de NC, </w:t>
            </w:r>
            <w:r w:rsidRPr="007F1C6D">
              <w:rPr>
                <w:rFonts w:asciiTheme="minorHAnsi" w:hAnsiTheme="minorHAnsi" w:cstheme="minorHAnsi"/>
                <w:lang w:val="es-419"/>
              </w:rPr>
              <w:t>siga el protocolo del Departamento de Salud Local (DSL). Complete la entrevista y asigne el contacto al condado de residencia según la ayuda de trabajo para contactos fuera de jurisdicción</w:t>
            </w:r>
            <w:r w:rsidRPr="007F1C6D">
              <w:rPr>
                <w:rStyle w:val="FootnoteReference"/>
                <w:rFonts w:asciiTheme="minorHAnsi" w:hAnsiTheme="minorHAnsi" w:cstheme="minorHAnsi"/>
                <w:lang w:val="es-419"/>
              </w:rPr>
              <w:footnoteReference w:id="2"/>
            </w:r>
            <w:r w:rsidRPr="007F1C6D">
              <w:rPr>
                <w:rFonts w:asciiTheme="minorHAnsi" w:hAnsiTheme="minorHAnsi" w:cstheme="minorHAnsi"/>
                <w:lang w:val="es-419"/>
              </w:rPr>
              <w:t>. Dígale al contacto que su información será enviada a su condado de residencia.</w:t>
            </w:r>
          </w:p>
          <w:p w14:paraId="4A8A2B2B" w14:textId="65BC7838" w:rsidR="00BE55AB" w:rsidRPr="007F1C6D" w:rsidRDefault="00BE55AB" w:rsidP="00BE55AB">
            <w:pPr>
              <w:pStyle w:val="BodyText"/>
              <w:rPr>
                <w:rFonts w:asciiTheme="minorHAnsi" w:hAnsiTheme="minorHAnsi" w:cstheme="minorHAnsi"/>
                <w:lang w:val="es-419"/>
              </w:rPr>
            </w:pPr>
            <w:r w:rsidRPr="007F1C6D">
              <w:rPr>
                <w:rFonts w:asciiTheme="minorHAnsi" w:hAnsiTheme="minorHAnsi" w:cstheme="minorHAnsi"/>
                <w:b/>
                <w:bCs/>
                <w:color w:val="FF0000"/>
                <w:lang w:val="es-419"/>
              </w:rPr>
              <w:t>SI</w:t>
            </w:r>
            <w:r w:rsidRPr="007F1C6D">
              <w:rPr>
                <w:rFonts w:asciiTheme="minorHAnsi" w:hAnsiTheme="minorHAnsi" w:cstheme="minorHAnsi"/>
                <w:color w:val="FF0000"/>
                <w:lang w:val="es-419"/>
              </w:rPr>
              <w:t xml:space="preserve"> el contacto no es residente de NC, </w:t>
            </w:r>
            <w:r w:rsidRPr="007F1C6D">
              <w:rPr>
                <w:rFonts w:asciiTheme="minorHAnsi" w:hAnsiTheme="minorHAnsi" w:cstheme="minorHAnsi"/>
                <w:lang w:val="es-419"/>
              </w:rPr>
              <w:t xml:space="preserve">confirme el estado de residencia y obtenga </w:t>
            </w:r>
            <w:hyperlink r:id="rId13" w:history="1">
              <w:r w:rsidRPr="00897233">
                <w:rPr>
                  <w:rStyle w:val="Hyperlink"/>
                  <w:rFonts w:asciiTheme="minorHAnsi" w:hAnsiTheme="minorHAnsi" w:cstheme="minorHAnsi"/>
                  <w:color w:val="auto"/>
                  <w:u w:val="none"/>
                  <w:lang w:val="es-419"/>
                </w:rPr>
                <w:t>su información</w:t>
              </w:r>
            </w:hyperlink>
            <w:r w:rsidRPr="00897233">
              <w:rPr>
                <w:rFonts w:asciiTheme="minorHAnsi" w:hAnsiTheme="minorHAnsi" w:cstheme="minorHAnsi"/>
                <w:lang w:val="es-419"/>
              </w:rPr>
              <w:t xml:space="preserve"> </w:t>
            </w:r>
            <w:r w:rsidRPr="007F1C6D">
              <w:rPr>
                <w:rFonts w:asciiTheme="minorHAnsi" w:hAnsiTheme="minorHAnsi" w:cstheme="minorHAnsi"/>
                <w:lang w:val="es-419"/>
              </w:rPr>
              <w:t xml:space="preserve">según la </w:t>
            </w:r>
            <w:hyperlink r:id="rId14" w:history="1">
              <w:r w:rsidRPr="00897233">
                <w:rPr>
                  <w:rStyle w:val="Hyperlink"/>
                  <w:rFonts w:asciiTheme="minorHAnsi" w:hAnsiTheme="minorHAnsi" w:cstheme="minorHAnsi"/>
                  <w:color w:val="auto"/>
                  <w:u w:val="none"/>
                  <w:lang w:val="es-419"/>
                </w:rPr>
                <w:t>ayuda de trabajo</w:t>
              </w:r>
            </w:hyperlink>
            <w:r w:rsidRPr="00897233">
              <w:rPr>
                <w:rFonts w:asciiTheme="minorHAnsi" w:hAnsiTheme="minorHAnsi" w:cstheme="minorHAnsi"/>
                <w:lang w:val="es-419"/>
              </w:rPr>
              <w:t xml:space="preserve"> </w:t>
            </w:r>
            <w:r w:rsidRPr="007F1C6D">
              <w:rPr>
                <w:rFonts w:asciiTheme="minorHAnsi" w:hAnsiTheme="minorHAnsi" w:cstheme="minorHAnsi"/>
                <w:lang w:val="es-419"/>
              </w:rPr>
              <w:t>para contactos fuera de jurisdicción. Comparta los lineamientos de cuarentena de Carolina del Norte, infórmele que alguien más pudiera estar haciendo un seguimiento sobre su caso, agradézcale, complete los pasos del proceso de ayuda de trabajo para contactos fuera de jurisdicción y finalice la llamada.</w:t>
            </w:r>
          </w:p>
          <w:p w14:paraId="13F9D640" w14:textId="4868EAF8" w:rsidR="00BE55AB" w:rsidRPr="007F1C6D" w:rsidRDefault="00BE55AB" w:rsidP="00BE55AB">
            <w:pPr>
              <w:pStyle w:val="BodyText"/>
              <w:rPr>
                <w:rFonts w:asciiTheme="minorHAnsi" w:hAnsiTheme="minorHAnsi" w:cstheme="minorHAnsi"/>
                <w:color w:val="FF0000"/>
                <w:lang w:val="es-419"/>
              </w:rPr>
            </w:pPr>
            <w:r w:rsidRPr="007F1C6D">
              <w:rPr>
                <w:rFonts w:asciiTheme="minorHAnsi" w:hAnsiTheme="minorHAnsi" w:cstheme="minorHAnsi"/>
                <w:b/>
                <w:bCs/>
                <w:color w:val="FF0000"/>
                <w:lang w:val="es-419"/>
              </w:rPr>
              <w:t>SI</w:t>
            </w:r>
            <w:r w:rsidRPr="007F1C6D">
              <w:rPr>
                <w:rFonts w:asciiTheme="minorHAnsi" w:hAnsiTheme="minorHAnsi" w:cstheme="minorHAnsi"/>
                <w:color w:val="FF0000"/>
                <w:lang w:val="es-419"/>
              </w:rPr>
              <w:t xml:space="preserve"> el contacto es un estudiante, un trabajador perteneciente a otro estado, o un visitante en NC, </w:t>
            </w:r>
            <w:r w:rsidRPr="007F1C6D">
              <w:rPr>
                <w:rFonts w:asciiTheme="minorHAnsi" w:hAnsiTheme="minorHAnsi" w:cstheme="minorHAnsi"/>
                <w:lang w:val="es-419"/>
              </w:rPr>
              <w:t xml:space="preserve">siga el protocolo del DSL.  Complete la entrevista y documente la ubicación en Carolina del Norte donde están en cuarentena. </w:t>
            </w:r>
          </w:p>
        </w:tc>
        <w:tc>
          <w:tcPr>
            <w:tcW w:w="4230" w:type="dxa"/>
            <w:shd w:val="clear" w:color="auto" w:fill="2F5496" w:themeFill="accent1" w:themeFillShade="BF"/>
          </w:tcPr>
          <w:p w14:paraId="32A6443B" w14:textId="32F4B911" w:rsidR="00BE55AB" w:rsidRPr="007F1C6D" w:rsidRDefault="00BE55AB" w:rsidP="00BE55AB">
            <w:pPr>
              <w:spacing w:line="259" w:lineRule="auto"/>
              <w:rPr>
                <w:rFonts w:eastAsia="Calibri" w:cstheme="minorHAnsi"/>
                <w:b/>
                <w:bCs/>
                <w:color w:val="FFFFFF" w:themeColor="background1"/>
                <w:sz w:val="18"/>
                <w:szCs w:val="18"/>
                <w:lang w:val="es-419"/>
              </w:rPr>
            </w:pPr>
          </w:p>
          <w:p w14:paraId="44674527" w14:textId="77777777" w:rsidR="00BE55AB" w:rsidRPr="007F1C6D" w:rsidRDefault="00BE55AB" w:rsidP="00BE55AB">
            <w:pPr>
              <w:rPr>
                <w:rFonts w:eastAsia="Calibri" w:cstheme="minorHAnsi"/>
                <w:b/>
                <w:bCs/>
                <w:color w:val="FFFFFF" w:themeColor="background1"/>
                <w:sz w:val="18"/>
                <w:szCs w:val="18"/>
                <w:lang w:val="es-419"/>
              </w:rPr>
            </w:pPr>
          </w:p>
          <w:p w14:paraId="700D53FA" w14:textId="48E142B0" w:rsidR="00BE55AB" w:rsidRPr="007F1C6D" w:rsidRDefault="00BE55AB" w:rsidP="00BE55AB">
            <w:pPr>
              <w:rPr>
                <w:rFonts w:eastAsia="Calibri" w:cstheme="minorHAnsi"/>
                <w:b/>
                <w:bCs/>
                <w:color w:val="FFFFFF" w:themeColor="background1"/>
                <w:sz w:val="18"/>
                <w:szCs w:val="18"/>
                <w:lang w:val="es-419"/>
              </w:rPr>
            </w:pPr>
            <w:r w:rsidRPr="007F1C6D">
              <w:rPr>
                <w:rFonts w:eastAsia="Calibri" w:cstheme="minorHAnsi"/>
                <w:b/>
                <w:bCs/>
                <w:color w:val="FFFFFF"/>
                <w:sz w:val="18"/>
                <w:szCs w:val="18"/>
                <w:lang w:val="es-419"/>
              </w:rPr>
              <w:t xml:space="preserve">*Consulte </w:t>
            </w:r>
            <w:hyperlink r:id="rId15" w:history="1">
              <w:r w:rsidRPr="007F1C6D">
                <w:rPr>
                  <w:rStyle w:val="Hyperlink"/>
                  <w:rFonts w:eastAsia="Calibri" w:cstheme="minorHAnsi"/>
                  <w:b/>
                  <w:bCs/>
                  <w:color w:val="FFFFFF" w:themeColor="background1"/>
                  <w:sz w:val="18"/>
                  <w:szCs w:val="18"/>
                  <w:lang w:val="es-419"/>
                </w:rPr>
                <w:t>la ayuda de trabajo</w:t>
              </w:r>
            </w:hyperlink>
            <w:r w:rsidRPr="007F1C6D">
              <w:rPr>
                <w:rFonts w:eastAsia="Calibri" w:cstheme="minorHAnsi"/>
                <w:b/>
                <w:color w:val="FFFFFF" w:themeColor="background1"/>
                <w:sz w:val="18"/>
                <w:szCs w:val="18"/>
                <w:lang w:val="es-419"/>
              </w:rPr>
              <w:t xml:space="preserve"> </w:t>
            </w:r>
            <w:r w:rsidRPr="007F1C6D">
              <w:rPr>
                <w:rFonts w:eastAsia="Calibri" w:cstheme="minorHAnsi"/>
                <w:b/>
                <w:bCs/>
                <w:color w:val="FFFFFF"/>
                <w:sz w:val="18"/>
                <w:szCs w:val="18"/>
                <w:lang w:val="es-419"/>
              </w:rPr>
              <w:t xml:space="preserve">sobre </w:t>
            </w:r>
            <w:r w:rsidRPr="007F1C6D">
              <w:rPr>
                <w:rFonts w:eastAsia="Calibri" w:cstheme="minorHAnsi"/>
                <w:color w:val="FFFFFF"/>
                <w:sz w:val="18"/>
                <w:szCs w:val="18"/>
                <w:lang w:val="es-419"/>
              </w:rPr>
              <w:t xml:space="preserve">el proceso CCTO para el manejo de contactos pertenecientes a otro estado. </w:t>
            </w:r>
          </w:p>
          <w:p w14:paraId="465A1D0B" w14:textId="77777777" w:rsidR="00BE55AB" w:rsidRPr="007F1C6D" w:rsidRDefault="00BE55AB" w:rsidP="00BE55AB">
            <w:pPr>
              <w:spacing w:line="259" w:lineRule="auto"/>
              <w:rPr>
                <w:rFonts w:eastAsia="Calibri" w:cstheme="minorHAnsi"/>
                <w:b/>
                <w:bCs/>
                <w:color w:val="FFFFFF" w:themeColor="background1"/>
                <w:sz w:val="18"/>
                <w:szCs w:val="18"/>
                <w:lang w:val="es-419"/>
              </w:rPr>
            </w:pPr>
          </w:p>
          <w:p w14:paraId="7DFA755C" w14:textId="0CAA46E3" w:rsidR="00BE55AB" w:rsidRPr="007F1C6D" w:rsidRDefault="00BE55AB" w:rsidP="00BE55AB">
            <w:pPr>
              <w:spacing w:line="259" w:lineRule="auto"/>
              <w:rPr>
                <w:rFonts w:eastAsia="Calibri" w:cstheme="minorHAnsi"/>
                <w:b/>
                <w:bCs/>
                <w:color w:val="FFFFFF" w:themeColor="background1"/>
                <w:sz w:val="18"/>
                <w:szCs w:val="18"/>
                <w:lang w:val="es-419"/>
              </w:rPr>
            </w:pPr>
          </w:p>
          <w:p w14:paraId="7C923D49" w14:textId="7D71386A" w:rsidR="00BE55AB" w:rsidRPr="007F1C6D" w:rsidRDefault="00BE55AB" w:rsidP="00BE55AB">
            <w:pPr>
              <w:rPr>
                <w:rStyle w:val="SubtleEmphasis"/>
                <w:rFonts w:cstheme="minorHAnsi"/>
                <w:i w:val="0"/>
                <w:iCs w:val="0"/>
                <w:color w:val="FFFFFF" w:themeColor="background1"/>
                <w:sz w:val="18"/>
                <w:szCs w:val="18"/>
                <w:lang w:val="es-419"/>
              </w:rPr>
            </w:pPr>
          </w:p>
        </w:tc>
      </w:tr>
      <w:tr w:rsidR="00BE55AB" w:rsidRPr="00E1500C" w14:paraId="25C73DBD" w14:textId="77777777" w:rsidTr="2E269391">
        <w:tc>
          <w:tcPr>
            <w:tcW w:w="5940" w:type="dxa"/>
          </w:tcPr>
          <w:p w14:paraId="0F88978B" w14:textId="02946534" w:rsidR="00BE55AB" w:rsidRPr="007F1C6D" w:rsidRDefault="00BE55AB" w:rsidP="00BE55AB">
            <w:pPr>
              <w:pStyle w:val="BodyText"/>
              <w:rPr>
                <w:rFonts w:asciiTheme="minorHAnsi" w:hAnsiTheme="minorHAnsi" w:cstheme="minorHAnsi"/>
                <w:lang w:val="es-419"/>
              </w:rPr>
            </w:pPr>
            <w:r w:rsidRPr="007F1C6D">
              <w:rPr>
                <w:rFonts w:asciiTheme="minorHAnsi" w:hAnsiTheme="minorHAnsi" w:cstheme="minorHAnsi"/>
                <w:lang w:val="es-419"/>
              </w:rPr>
              <w:t xml:space="preserve">“Hoy le estoy llamando porque estamos monitoreando de cerca la propagación de COVID-19. Hemos identificado que usted tuvo contacto cercano reciente con alguien a quien se le ha diagnosticado COVID-19. ¿Qué piensa de esta noticia?” </w:t>
            </w:r>
          </w:p>
        </w:tc>
        <w:tc>
          <w:tcPr>
            <w:tcW w:w="4230" w:type="dxa"/>
            <w:shd w:val="clear" w:color="auto" w:fill="2F5496" w:themeFill="accent1" w:themeFillShade="BF"/>
          </w:tcPr>
          <w:p w14:paraId="668AC2A2" w14:textId="2EFCF9EC" w:rsidR="00BE55AB" w:rsidRPr="007F1C6D" w:rsidRDefault="00BE55AB" w:rsidP="00BE55AB">
            <w:pPr>
              <w:rPr>
                <w:rStyle w:val="SubtleEmphasis"/>
                <w:rFonts w:cstheme="minorHAnsi"/>
                <w:i w:val="0"/>
                <w:iCs w:val="0"/>
                <w:color w:val="auto"/>
                <w:sz w:val="18"/>
                <w:szCs w:val="18"/>
                <w:lang w:val="es-419"/>
              </w:rPr>
            </w:pPr>
          </w:p>
          <w:p w14:paraId="43817EC3" w14:textId="235D91D8" w:rsidR="00BE55AB" w:rsidRPr="007F1C6D" w:rsidRDefault="00BE55AB" w:rsidP="00BE55AB">
            <w:pPr>
              <w:spacing w:line="259" w:lineRule="auto"/>
              <w:rPr>
                <w:rFonts w:eastAsia="Calibri" w:cstheme="minorHAnsi"/>
                <w:sz w:val="18"/>
                <w:szCs w:val="18"/>
                <w:lang w:val="es-419"/>
              </w:rPr>
            </w:pPr>
            <w:r w:rsidRPr="007F1C6D">
              <w:rPr>
                <w:rFonts w:eastAsia="Calibri" w:cstheme="minorHAnsi"/>
                <w:color w:val="FFFFFF"/>
                <w:sz w:val="18"/>
                <w:szCs w:val="18"/>
                <w:lang w:val="es-419"/>
              </w:rPr>
              <w:t>Escuche, reflexione según sea adecuado.</w:t>
            </w:r>
          </w:p>
          <w:p w14:paraId="062A7495" w14:textId="1EDA67C0" w:rsidR="00BE55AB" w:rsidRPr="007F1C6D" w:rsidRDefault="00BE55AB" w:rsidP="00BE55AB">
            <w:pPr>
              <w:rPr>
                <w:rStyle w:val="SubtleEmphasis"/>
                <w:rFonts w:cstheme="minorHAnsi"/>
                <w:color w:val="FFFFFF" w:themeColor="background1"/>
                <w:sz w:val="18"/>
                <w:szCs w:val="18"/>
                <w:lang w:val="es-419"/>
              </w:rPr>
            </w:pPr>
          </w:p>
        </w:tc>
      </w:tr>
      <w:tr w:rsidR="00BE55AB" w:rsidRPr="00E1500C" w14:paraId="1BA22709" w14:textId="77777777" w:rsidTr="2E269391">
        <w:tc>
          <w:tcPr>
            <w:tcW w:w="5940" w:type="dxa"/>
          </w:tcPr>
          <w:p w14:paraId="4A39D491" w14:textId="2E5412E3" w:rsidR="00BE55AB" w:rsidRPr="007F1C6D" w:rsidRDefault="00BE55AB" w:rsidP="00BE55AB">
            <w:pPr>
              <w:pStyle w:val="Subtitle"/>
              <w:rPr>
                <w:rFonts w:eastAsiaTheme="minorEastAsia" w:cstheme="minorHAnsi"/>
                <w:color w:val="2F5496" w:themeColor="accent1" w:themeShade="BF"/>
                <w:spacing w:val="15"/>
                <w:lang w:val="es-419"/>
              </w:rPr>
            </w:pPr>
            <w:r w:rsidRPr="007F1C6D">
              <w:rPr>
                <w:rFonts w:eastAsia="Calibri" w:cstheme="minorHAnsi"/>
                <w:color w:val="2F5496"/>
                <w:spacing w:val="15"/>
                <w:lang w:val="es-419"/>
              </w:rPr>
              <w:t>SI EL CONTACTO SOLICITA EL NOMBRE DEL CASO-PACIENTE:</w:t>
            </w:r>
          </w:p>
          <w:p w14:paraId="7DF69E6A" w14:textId="0335D8A3" w:rsidR="00BE55AB" w:rsidRPr="007F1C6D" w:rsidRDefault="00BE55AB" w:rsidP="00BE55AB">
            <w:pPr>
              <w:pStyle w:val="BodyText"/>
              <w:rPr>
                <w:rFonts w:asciiTheme="minorHAnsi" w:hAnsiTheme="minorHAnsi" w:cstheme="minorHAnsi"/>
                <w:lang w:val="es-419"/>
              </w:rPr>
            </w:pPr>
            <w:r w:rsidRPr="007F1C6D">
              <w:rPr>
                <w:rFonts w:asciiTheme="minorHAnsi" w:hAnsiTheme="minorHAnsi" w:cstheme="minorHAnsi"/>
                <w:lang w:val="es-419"/>
              </w:rPr>
              <w:t>“Debido a las leyes de privacidad médica, no podemos compartir esa información. Cualquier información compartida aquí, incluida la suya, es confidencial y se mantendrá privada.”</w:t>
            </w:r>
          </w:p>
        </w:tc>
        <w:tc>
          <w:tcPr>
            <w:tcW w:w="4230" w:type="dxa"/>
            <w:shd w:val="clear" w:color="auto" w:fill="2F5496" w:themeFill="accent1" w:themeFillShade="BF"/>
          </w:tcPr>
          <w:p w14:paraId="79285718" w14:textId="586B8F3B" w:rsidR="00BE55AB" w:rsidRPr="007F1C6D" w:rsidRDefault="00BE55AB" w:rsidP="00BE55AB">
            <w:pPr>
              <w:rPr>
                <w:rStyle w:val="SubtleEmphasis"/>
                <w:rFonts w:cstheme="minorHAnsi"/>
                <w:i w:val="0"/>
                <w:iCs w:val="0"/>
                <w:color w:val="FFFFFF" w:themeColor="background1"/>
                <w:sz w:val="18"/>
                <w:szCs w:val="18"/>
                <w:lang w:val="es-419"/>
              </w:rPr>
            </w:pPr>
          </w:p>
        </w:tc>
      </w:tr>
      <w:tr w:rsidR="00BE55AB" w:rsidRPr="00E1500C" w14:paraId="14CCFD81" w14:textId="77777777" w:rsidTr="2E269391">
        <w:tc>
          <w:tcPr>
            <w:tcW w:w="10170" w:type="dxa"/>
            <w:gridSpan w:val="2"/>
          </w:tcPr>
          <w:p w14:paraId="54A9E542" w14:textId="24B6F2E2" w:rsidR="00BE55AB" w:rsidRPr="007F1C6D" w:rsidRDefault="00BE55AB" w:rsidP="00BE55AB">
            <w:pPr>
              <w:pStyle w:val="Heading1"/>
              <w:outlineLvl w:val="0"/>
              <w:rPr>
                <w:color w:val="FFFFFF" w:themeColor="background1"/>
                <w:sz w:val="18"/>
                <w:szCs w:val="18"/>
                <w:lang w:val="es-419"/>
              </w:rPr>
            </w:pPr>
            <w:bookmarkStart w:id="6" w:name="_Sección_3:_Síntomas"/>
            <w:bookmarkStart w:id="7" w:name="_Toc82602270"/>
            <w:bookmarkStart w:id="8" w:name="_Toc118354718"/>
            <w:bookmarkEnd w:id="6"/>
            <w:r w:rsidRPr="007F1C6D">
              <w:rPr>
                <w:lang w:val="es-419"/>
              </w:rPr>
              <w:t>Sección 3: Síntomas e historial médico</w:t>
            </w:r>
            <w:bookmarkEnd w:id="7"/>
            <w:bookmarkEnd w:id="8"/>
          </w:p>
        </w:tc>
      </w:tr>
      <w:tr w:rsidR="00BE55AB" w:rsidRPr="00E1500C" w14:paraId="7636C430" w14:textId="77777777" w:rsidTr="2E269391">
        <w:tc>
          <w:tcPr>
            <w:tcW w:w="5940" w:type="dxa"/>
          </w:tcPr>
          <w:p w14:paraId="17260041" w14:textId="77777777" w:rsidR="00BE55AB" w:rsidRPr="007F1C6D" w:rsidRDefault="00BE55AB" w:rsidP="00BE55AB">
            <w:pPr>
              <w:pStyle w:val="BodyText"/>
              <w:rPr>
                <w:rFonts w:asciiTheme="minorHAnsi" w:hAnsiTheme="minorHAnsi" w:cstheme="minorHAnsi"/>
                <w:lang w:val="es-419"/>
              </w:rPr>
            </w:pPr>
            <w:r w:rsidRPr="007F1C6D">
              <w:rPr>
                <w:rFonts w:asciiTheme="minorHAnsi" w:hAnsiTheme="minorHAnsi" w:cstheme="minorHAnsi"/>
                <w:lang w:val="es-419"/>
              </w:rPr>
              <w:t>“¿Cómo se siente hoy?”</w:t>
            </w:r>
          </w:p>
          <w:p w14:paraId="27E46E8B" w14:textId="77777777" w:rsidR="00BE55AB" w:rsidRPr="007F1C6D" w:rsidRDefault="00BE55AB" w:rsidP="00BE55AB">
            <w:pPr>
              <w:pStyle w:val="Subtitle"/>
              <w:rPr>
                <w:rFonts w:cstheme="minorHAnsi"/>
                <w:lang w:val="es-419"/>
              </w:rPr>
            </w:pPr>
            <w:r w:rsidRPr="007F1C6D">
              <w:rPr>
                <w:rFonts w:eastAsia="Calibri" w:cstheme="minorHAnsi"/>
                <w:lang w:val="es-419"/>
              </w:rPr>
              <w:t xml:space="preserve">"¿Estaría bien si le hago algunas preguntas más sobre sus síntomas e historial médico para que podamos determinar mejor el riesgo que corre de enfermarse?" </w:t>
            </w:r>
          </w:p>
          <w:p w14:paraId="0171956E" w14:textId="77777777" w:rsidR="00BE55AB" w:rsidRPr="007F1C6D" w:rsidRDefault="00BE55AB" w:rsidP="00BE55AB">
            <w:pPr>
              <w:pStyle w:val="BodyText"/>
              <w:rPr>
                <w:rFonts w:asciiTheme="minorHAnsi" w:hAnsiTheme="minorHAnsi" w:cstheme="minorHAnsi"/>
                <w:lang w:val="es-419"/>
              </w:rPr>
            </w:pPr>
            <w:r w:rsidRPr="007F1C6D">
              <w:rPr>
                <w:rFonts w:asciiTheme="minorHAnsi" w:hAnsiTheme="minorHAnsi" w:cstheme="minorHAnsi"/>
                <w:lang w:val="es-419"/>
              </w:rPr>
              <w:t>¿Actualmente tiene alguno de los siguientes síntomas?</w:t>
            </w:r>
          </w:p>
          <w:p w14:paraId="7D7E42A5" w14:textId="77777777" w:rsidR="00BE55AB" w:rsidRPr="007F1C6D" w:rsidRDefault="00BE55AB" w:rsidP="00BE55AB">
            <w:pPr>
              <w:pStyle w:val="ListParagraph"/>
              <w:numPr>
                <w:ilvl w:val="0"/>
                <w:numId w:val="4"/>
              </w:numPr>
              <w:rPr>
                <w:rFonts w:asciiTheme="minorHAnsi" w:hAnsiTheme="minorHAnsi" w:cstheme="minorHAnsi"/>
                <w:lang w:val="es-419"/>
              </w:rPr>
            </w:pPr>
            <w:r w:rsidRPr="007F1C6D">
              <w:rPr>
                <w:rFonts w:asciiTheme="minorHAnsi" w:hAnsiTheme="minorHAnsi" w:cstheme="minorHAnsi"/>
                <w:lang w:val="es-419"/>
              </w:rPr>
              <w:t xml:space="preserve">Fiebre - </w:t>
            </w:r>
            <w:r w:rsidRPr="007F1C6D">
              <w:rPr>
                <w:rFonts w:asciiTheme="minorHAnsi" w:hAnsiTheme="minorHAnsi" w:cstheme="minorHAnsi"/>
                <w:color w:val="FF0000"/>
                <w:lang w:val="es-419"/>
              </w:rPr>
              <w:t xml:space="preserve">En caso afirmativo, </w:t>
            </w:r>
            <w:r w:rsidRPr="007F1C6D">
              <w:rPr>
                <w:rFonts w:asciiTheme="minorHAnsi" w:hAnsiTheme="minorHAnsi" w:cstheme="minorHAnsi"/>
                <w:lang w:val="es-419"/>
              </w:rPr>
              <w:t>“¿cuál ha sido su temperatura más alta en las últimas 24 horas?</w:t>
            </w:r>
          </w:p>
          <w:p w14:paraId="6FCFC227" w14:textId="77777777" w:rsidR="00BE55AB" w:rsidRPr="007F1C6D" w:rsidRDefault="00BE55AB" w:rsidP="00BE55AB">
            <w:pPr>
              <w:pStyle w:val="ListParagraph"/>
              <w:numPr>
                <w:ilvl w:val="0"/>
                <w:numId w:val="4"/>
              </w:numPr>
              <w:rPr>
                <w:rFonts w:asciiTheme="minorHAnsi" w:hAnsiTheme="minorHAnsi" w:cstheme="minorHAnsi"/>
                <w:lang w:val="es-419"/>
              </w:rPr>
            </w:pPr>
            <w:r w:rsidRPr="007F1C6D">
              <w:rPr>
                <w:rFonts w:asciiTheme="minorHAnsi" w:hAnsiTheme="minorHAnsi" w:cstheme="minorHAnsi"/>
                <w:lang w:val="es-419"/>
              </w:rPr>
              <w:t xml:space="preserve">Sudoración </w:t>
            </w:r>
          </w:p>
          <w:p w14:paraId="10585479" w14:textId="77777777" w:rsidR="00BE55AB" w:rsidRPr="007F1C6D" w:rsidRDefault="00BE55AB" w:rsidP="00BE55AB">
            <w:pPr>
              <w:pStyle w:val="ListParagraph"/>
              <w:numPr>
                <w:ilvl w:val="0"/>
                <w:numId w:val="4"/>
              </w:numPr>
              <w:rPr>
                <w:rFonts w:asciiTheme="minorHAnsi" w:hAnsiTheme="minorHAnsi" w:cstheme="minorHAnsi"/>
                <w:lang w:val="es-419"/>
              </w:rPr>
            </w:pPr>
            <w:r w:rsidRPr="007F1C6D">
              <w:rPr>
                <w:rFonts w:asciiTheme="minorHAnsi" w:hAnsiTheme="minorHAnsi" w:cstheme="minorHAnsi"/>
                <w:lang w:val="es-419"/>
              </w:rPr>
              <w:lastRenderedPageBreak/>
              <w:t xml:space="preserve">Escalofríos </w:t>
            </w:r>
          </w:p>
          <w:p w14:paraId="27AD54A4" w14:textId="77777777" w:rsidR="00BE55AB" w:rsidRPr="007F1C6D" w:rsidRDefault="00BE55AB" w:rsidP="00BE55AB">
            <w:pPr>
              <w:pStyle w:val="ListParagraph"/>
              <w:numPr>
                <w:ilvl w:val="0"/>
                <w:numId w:val="4"/>
              </w:numPr>
              <w:rPr>
                <w:rFonts w:asciiTheme="minorHAnsi" w:hAnsiTheme="minorHAnsi" w:cstheme="minorHAnsi"/>
                <w:lang w:val="es-419"/>
              </w:rPr>
            </w:pPr>
            <w:r w:rsidRPr="007F1C6D">
              <w:rPr>
                <w:rFonts w:asciiTheme="minorHAnsi" w:hAnsiTheme="minorHAnsi" w:cstheme="minorHAnsi"/>
                <w:lang w:val="es-419"/>
              </w:rPr>
              <w:t xml:space="preserve">Dolor de cabeza </w:t>
            </w:r>
          </w:p>
          <w:p w14:paraId="3F94D146" w14:textId="77777777" w:rsidR="00BE55AB" w:rsidRPr="007F1C6D" w:rsidRDefault="00BE55AB" w:rsidP="00BE55AB">
            <w:pPr>
              <w:pStyle w:val="ListParagraph"/>
              <w:numPr>
                <w:ilvl w:val="0"/>
                <w:numId w:val="4"/>
              </w:numPr>
              <w:rPr>
                <w:rFonts w:asciiTheme="minorHAnsi" w:hAnsiTheme="minorHAnsi" w:cstheme="minorHAnsi"/>
                <w:lang w:val="es-419"/>
              </w:rPr>
            </w:pPr>
            <w:r w:rsidRPr="007F1C6D">
              <w:rPr>
                <w:rFonts w:asciiTheme="minorHAnsi" w:hAnsiTheme="minorHAnsi" w:cstheme="minorHAnsi"/>
                <w:lang w:val="es-419"/>
              </w:rPr>
              <w:t xml:space="preserve">Dolores musculares </w:t>
            </w:r>
          </w:p>
          <w:p w14:paraId="4B2D3F06" w14:textId="77777777" w:rsidR="00BE55AB" w:rsidRPr="007F1C6D" w:rsidRDefault="00BE55AB" w:rsidP="00BE55AB">
            <w:pPr>
              <w:pStyle w:val="ListParagraph"/>
              <w:numPr>
                <w:ilvl w:val="0"/>
                <w:numId w:val="4"/>
              </w:numPr>
              <w:rPr>
                <w:rFonts w:asciiTheme="minorHAnsi" w:hAnsiTheme="minorHAnsi" w:cstheme="minorHAnsi"/>
                <w:lang w:val="es-419"/>
              </w:rPr>
            </w:pPr>
            <w:r w:rsidRPr="007F1C6D">
              <w:rPr>
                <w:rFonts w:asciiTheme="minorHAnsi" w:hAnsiTheme="minorHAnsi" w:cstheme="minorHAnsi"/>
                <w:lang w:val="es-419"/>
              </w:rPr>
              <w:t xml:space="preserve">Dolor de garganta </w:t>
            </w:r>
          </w:p>
          <w:p w14:paraId="21D7A5CB" w14:textId="77777777" w:rsidR="00BE55AB" w:rsidRPr="007F1C6D" w:rsidRDefault="00BE55AB" w:rsidP="00BE55AB">
            <w:pPr>
              <w:pStyle w:val="ListParagraph"/>
              <w:numPr>
                <w:ilvl w:val="0"/>
                <w:numId w:val="4"/>
              </w:numPr>
              <w:rPr>
                <w:rFonts w:asciiTheme="minorHAnsi" w:hAnsiTheme="minorHAnsi" w:cstheme="minorHAnsi"/>
                <w:lang w:val="es-419"/>
              </w:rPr>
            </w:pPr>
            <w:r w:rsidRPr="007F1C6D">
              <w:rPr>
                <w:rFonts w:asciiTheme="minorHAnsi" w:hAnsiTheme="minorHAnsi" w:cstheme="minorHAnsi"/>
                <w:lang w:val="es-419"/>
              </w:rPr>
              <w:t xml:space="preserve">Tos - </w:t>
            </w:r>
            <w:r w:rsidRPr="007F1C6D">
              <w:rPr>
                <w:rFonts w:asciiTheme="minorHAnsi" w:hAnsiTheme="minorHAnsi" w:cstheme="minorHAnsi"/>
                <w:color w:val="FF0000"/>
                <w:lang w:val="es-419"/>
              </w:rPr>
              <w:t>En caso afirmativo,</w:t>
            </w:r>
            <w:r w:rsidRPr="007F1C6D">
              <w:rPr>
                <w:rFonts w:asciiTheme="minorHAnsi" w:hAnsiTheme="minorHAnsi" w:cstheme="minorHAnsi"/>
                <w:lang w:val="es-419"/>
              </w:rPr>
              <w:t xml:space="preserve"> “¿Ha sido tos abundante? ¿hay mucosidad?” </w:t>
            </w:r>
          </w:p>
          <w:p w14:paraId="690023B3" w14:textId="77777777" w:rsidR="00BE55AB" w:rsidRPr="007F1C6D" w:rsidRDefault="00BE55AB" w:rsidP="00BE55AB">
            <w:pPr>
              <w:pStyle w:val="ListParagraph"/>
              <w:numPr>
                <w:ilvl w:val="0"/>
                <w:numId w:val="4"/>
              </w:numPr>
              <w:rPr>
                <w:rFonts w:asciiTheme="minorHAnsi" w:hAnsiTheme="minorHAnsi" w:cstheme="minorHAnsi"/>
                <w:lang w:val="es-419"/>
              </w:rPr>
            </w:pPr>
            <w:r w:rsidRPr="007F1C6D">
              <w:rPr>
                <w:rFonts w:asciiTheme="minorHAnsi" w:hAnsiTheme="minorHAnsi" w:cstheme="minorHAnsi"/>
                <w:lang w:val="es-419"/>
              </w:rPr>
              <w:t xml:space="preserve">Pérdida del sentido del gusto o del olfato  </w:t>
            </w:r>
          </w:p>
          <w:p w14:paraId="45668AC1" w14:textId="77777777" w:rsidR="00BE55AB" w:rsidRPr="007F1C6D" w:rsidRDefault="00BE55AB" w:rsidP="00BE55AB">
            <w:pPr>
              <w:pStyle w:val="ListParagraph"/>
              <w:numPr>
                <w:ilvl w:val="0"/>
                <w:numId w:val="4"/>
              </w:numPr>
              <w:rPr>
                <w:rFonts w:asciiTheme="minorHAnsi" w:hAnsiTheme="minorHAnsi" w:cstheme="minorHAnsi"/>
                <w:lang w:val="es-419"/>
              </w:rPr>
            </w:pPr>
            <w:r w:rsidRPr="007F1C6D">
              <w:rPr>
                <w:rFonts w:asciiTheme="minorHAnsi" w:hAnsiTheme="minorHAnsi" w:cstheme="minorHAnsi"/>
                <w:lang w:val="es-419"/>
              </w:rPr>
              <w:t xml:space="preserve">Falta de aliento o dificultad para respirar </w:t>
            </w:r>
          </w:p>
          <w:p w14:paraId="09E5EA34" w14:textId="77777777" w:rsidR="00BE55AB" w:rsidRPr="007F1C6D" w:rsidRDefault="00BE55AB" w:rsidP="00BE55AB">
            <w:pPr>
              <w:pStyle w:val="ListParagraph"/>
              <w:numPr>
                <w:ilvl w:val="0"/>
                <w:numId w:val="4"/>
              </w:numPr>
              <w:rPr>
                <w:rFonts w:asciiTheme="minorHAnsi" w:hAnsiTheme="minorHAnsi" w:cstheme="minorHAnsi"/>
                <w:lang w:val="es-419"/>
              </w:rPr>
            </w:pPr>
            <w:r w:rsidRPr="007F1C6D">
              <w:rPr>
                <w:rFonts w:asciiTheme="minorHAnsi" w:hAnsiTheme="minorHAnsi" w:cstheme="minorHAnsi"/>
                <w:lang w:val="es-419"/>
              </w:rPr>
              <w:t xml:space="preserve">Dolor estomacal o calambres  </w:t>
            </w:r>
          </w:p>
          <w:p w14:paraId="5456896F" w14:textId="77777777" w:rsidR="00BE55AB" w:rsidRPr="007F1C6D" w:rsidRDefault="00BE55AB" w:rsidP="00BE55AB">
            <w:pPr>
              <w:pStyle w:val="ListParagraph"/>
              <w:numPr>
                <w:ilvl w:val="0"/>
                <w:numId w:val="4"/>
              </w:numPr>
              <w:rPr>
                <w:rFonts w:asciiTheme="minorHAnsi" w:hAnsiTheme="minorHAnsi" w:cstheme="minorHAnsi"/>
                <w:lang w:val="es-419"/>
              </w:rPr>
            </w:pPr>
            <w:r w:rsidRPr="007F1C6D">
              <w:rPr>
                <w:rFonts w:asciiTheme="minorHAnsi" w:hAnsiTheme="minorHAnsi" w:cstheme="minorHAnsi"/>
                <w:lang w:val="es-419"/>
              </w:rPr>
              <w:t xml:space="preserve">Vómito </w:t>
            </w:r>
          </w:p>
          <w:p w14:paraId="16E3382D" w14:textId="77777777" w:rsidR="00BE55AB" w:rsidRPr="007F1C6D" w:rsidRDefault="00BE55AB" w:rsidP="00BE55AB">
            <w:pPr>
              <w:pStyle w:val="ListParagraph"/>
              <w:numPr>
                <w:ilvl w:val="0"/>
                <w:numId w:val="4"/>
              </w:numPr>
              <w:rPr>
                <w:rFonts w:asciiTheme="minorHAnsi" w:hAnsiTheme="minorHAnsi" w:cstheme="minorHAnsi"/>
                <w:lang w:val="es-419"/>
              </w:rPr>
            </w:pPr>
            <w:r w:rsidRPr="007F1C6D">
              <w:rPr>
                <w:rFonts w:asciiTheme="minorHAnsi" w:hAnsiTheme="minorHAnsi" w:cstheme="minorHAnsi"/>
                <w:lang w:val="es-419"/>
              </w:rPr>
              <w:t xml:space="preserve">Diarrea </w:t>
            </w:r>
          </w:p>
          <w:p w14:paraId="25EEC973" w14:textId="77777777" w:rsidR="00BE55AB" w:rsidRPr="007F1C6D" w:rsidRDefault="00BE55AB" w:rsidP="00BE55AB">
            <w:pPr>
              <w:pStyle w:val="BodyText"/>
              <w:rPr>
                <w:rFonts w:asciiTheme="minorHAnsi" w:hAnsiTheme="minorHAnsi" w:cstheme="minorHAnsi"/>
                <w:lang w:val="es-419"/>
              </w:rPr>
            </w:pPr>
            <w:r w:rsidRPr="007F1C6D">
              <w:rPr>
                <w:rFonts w:asciiTheme="minorHAnsi" w:hAnsiTheme="minorHAnsi" w:cstheme="minorHAnsi"/>
                <w:lang w:val="es-419"/>
              </w:rPr>
              <w:t>¿Cuándo comenzaron los síntomas? mes/día/año”</w:t>
            </w:r>
          </w:p>
        </w:tc>
        <w:tc>
          <w:tcPr>
            <w:tcW w:w="4230" w:type="dxa"/>
            <w:shd w:val="clear" w:color="auto" w:fill="2F5496" w:themeFill="accent1" w:themeFillShade="BF"/>
          </w:tcPr>
          <w:p w14:paraId="78D10105" w14:textId="77777777" w:rsidR="00BE55AB" w:rsidRPr="007F1C6D" w:rsidRDefault="00BE55AB" w:rsidP="00BE55AB">
            <w:pPr>
              <w:rPr>
                <w:rFonts w:cstheme="minorHAnsi"/>
                <w:color w:val="FFFFFF" w:themeColor="background1"/>
                <w:sz w:val="18"/>
                <w:szCs w:val="18"/>
                <w:lang w:val="es-419"/>
              </w:rPr>
            </w:pPr>
          </w:p>
          <w:p w14:paraId="5EABA54B" w14:textId="77777777" w:rsidR="00BE55AB" w:rsidRPr="007F1C6D" w:rsidRDefault="00BE55AB" w:rsidP="00BE55AB">
            <w:pPr>
              <w:rPr>
                <w:rFonts w:cstheme="minorHAnsi"/>
                <w:color w:val="FFFFFF" w:themeColor="background1"/>
                <w:sz w:val="18"/>
                <w:szCs w:val="18"/>
                <w:lang w:val="es-419"/>
              </w:rPr>
            </w:pPr>
          </w:p>
          <w:p w14:paraId="31F20195" w14:textId="77777777" w:rsidR="00BE55AB" w:rsidRPr="007F1C6D" w:rsidRDefault="00BE55AB" w:rsidP="00BE55AB">
            <w:pPr>
              <w:rPr>
                <w:rFonts w:cstheme="minorHAnsi"/>
                <w:color w:val="FFFFFF" w:themeColor="background1"/>
                <w:sz w:val="18"/>
                <w:szCs w:val="18"/>
                <w:lang w:val="es-419"/>
              </w:rPr>
            </w:pPr>
          </w:p>
          <w:p w14:paraId="5083DC79" w14:textId="77777777" w:rsidR="00BE55AB" w:rsidRPr="007F1C6D" w:rsidRDefault="00BE55AB" w:rsidP="00BE55AB">
            <w:pPr>
              <w:rPr>
                <w:rFonts w:cstheme="minorHAnsi"/>
                <w:color w:val="FFFFFF" w:themeColor="background1"/>
                <w:sz w:val="18"/>
                <w:szCs w:val="18"/>
                <w:lang w:val="es-419"/>
              </w:rPr>
            </w:pPr>
          </w:p>
          <w:p w14:paraId="4323D479" w14:textId="77777777" w:rsidR="00BE55AB" w:rsidRPr="007F1C6D" w:rsidRDefault="00BE55AB" w:rsidP="00BE55AB">
            <w:pPr>
              <w:rPr>
                <w:rFonts w:cstheme="minorHAnsi"/>
                <w:color w:val="FFFFFF" w:themeColor="background1"/>
                <w:sz w:val="18"/>
                <w:szCs w:val="18"/>
                <w:lang w:val="es-419"/>
              </w:rPr>
            </w:pPr>
          </w:p>
          <w:p w14:paraId="63B61967" w14:textId="77777777" w:rsidR="00BE55AB" w:rsidRPr="007F1C6D" w:rsidRDefault="00BE55AB" w:rsidP="00BE55AB">
            <w:pPr>
              <w:rPr>
                <w:rFonts w:cstheme="minorHAnsi"/>
                <w:color w:val="FFFFFF" w:themeColor="background1"/>
                <w:sz w:val="18"/>
                <w:szCs w:val="18"/>
                <w:lang w:val="es-419"/>
              </w:rPr>
            </w:pPr>
          </w:p>
          <w:p w14:paraId="0B427D64" w14:textId="77777777" w:rsidR="00BE55AB" w:rsidRPr="007F1C6D" w:rsidRDefault="00BE55AB" w:rsidP="00BE55AB">
            <w:pPr>
              <w:rPr>
                <w:rFonts w:cstheme="minorHAnsi"/>
                <w:color w:val="FFFFFF" w:themeColor="background1"/>
                <w:sz w:val="18"/>
                <w:szCs w:val="18"/>
                <w:lang w:val="es-419"/>
              </w:rPr>
            </w:pPr>
          </w:p>
          <w:p w14:paraId="1C04F90A" w14:textId="77777777" w:rsidR="00BE55AB" w:rsidRPr="007F1C6D" w:rsidRDefault="00BE55AB" w:rsidP="00BE55AB">
            <w:pPr>
              <w:rPr>
                <w:rFonts w:cstheme="minorHAnsi"/>
                <w:color w:val="FFFFFF" w:themeColor="background1"/>
                <w:sz w:val="18"/>
                <w:szCs w:val="18"/>
                <w:lang w:val="es-419"/>
              </w:rPr>
            </w:pPr>
          </w:p>
          <w:p w14:paraId="54B315F8" w14:textId="16960377" w:rsidR="00BE55AB" w:rsidRPr="007F1C6D" w:rsidRDefault="00BE55AB" w:rsidP="00BE55AB">
            <w:pPr>
              <w:rPr>
                <w:rFonts w:cstheme="minorHAnsi"/>
                <w:color w:val="FFFFFF" w:themeColor="background1"/>
                <w:sz w:val="18"/>
                <w:szCs w:val="18"/>
                <w:lang w:val="es-419"/>
              </w:rPr>
            </w:pPr>
            <w:r w:rsidRPr="007F1C6D">
              <w:rPr>
                <w:rFonts w:eastAsia="Calibri" w:cstheme="minorHAnsi"/>
                <w:color w:val="FFFFFF"/>
                <w:sz w:val="18"/>
                <w:szCs w:val="18"/>
                <w:lang w:val="es-419"/>
              </w:rPr>
              <w:t xml:space="preserve">Documente todas las respuestas del contacto dentro de la evaluación de CCTO de acuerdo a </w:t>
            </w:r>
            <w:r w:rsidRPr="00897233">
              <w:rPr>
                <w:rFonts w:eastAsia="Calibri" w:cstheme="minorHAnsi"/>
                <w:color w:val="FFFFFF" w:themeColor="background1"/>
                <w:sz w:val="18"/>
                <w:szCs w:val="18"/>
                <w:lang w:val="es-419"/>
              </w:rPr>
              <w:t xml:space="preserve">la </w:t>
            </w:r>
            <w:hyperlink r:id="rId16" w:history="1">
              <w:r w:rsidRPr="00897233">
                <w:rPr>
                  <w:rStyle w:val="Hyperlink"/>
                  <w:rFonts w:eastAsia="Calibri" w:cstheme="minorHAnsi"/>
                  <w:b/>
                  <w:color w:val="FFFFFF" w:themeColor="background1"/>
                  <w:sz w:val="18"/>
                  <w:szCs w:val="18"/>
                  <w:lang w:val="es-419"/>
                </w:rPr>
                <w:t>ayuda de trabajo</w:t>
              </w:r>
              <w:r w:rsidRPr="00897233">
                <w:rPr>
                  <w:rStyle w:val="Hyperlink"/>
                  <w:rFonts w:eastAsia="Calibri" w:cstheme="minorHAnsi"/>
                  <w:color w:val="FFFFFF" w:themeColor="background1"/>
                  <w:sz w:val="18"/>
                  <w:szCs w:val="18"/>
                  <w:lang w:val="es-419"/>
                </w:rPr>
                <w:t>.</w:t>
              </w:r>
            </w:hyperlink>
            <w:r w:rsidRPr="007F1C6D">
              <w:rPr>
                <w:rFonts w:eastAsia="Calibri" w:cstheme="minorHAnsi"/>
                <w:color w:val="FFFFFF"/>
                <w:sz w:val="18"/>
                <w:szCs w:val="18"/>
                <w:lang w:val="es-419"/>
              </w:rPr>
              <w:t xml:space="preserve"> </w:t>
            </w:r>
            <w:r w:rsidRPr="007F1C6D">
              <w:rPr>
                <w:rFonts w:eastAsia="Calibri" w:cstheme="minorHAnsi"/>
                <w:i/>
                <w:iCs/>
                <w:color w:val="FFFFFF"/>
                <w:sz w:val="18"/>
                <w:szCs w:val="18"/>
                <w:lang w:val="es-419"/>
              </w:rPr>
              <w:t>De ser necesario hacer una remisión, consulte</w:t>
            </w:r>
            <w:r w:rsidRPr="007F1C6D">
              <w:rPr>
                <w:rFonts w:eastAsia="Calibri" w:cstheme="minorHAnsi"/>
                <w:b/>
                <w:bCs/>
                <w:i/>
                <w:iCs/>
                <w:color w:val="FFFFFF"/>
                <w:sz w:val="18"/>
                <w:szCs w:val="18"/>
                <w:lang w:val="es-419"/>
              </w:rPr>
              <w:t xml:space="preserve"> </w:t>
            </w:r>
            <w:hyperlink r:id="rId17" w:history="1">
              <w:r w:rsidRPr="007F1C6D">
                <w:rPr>
                  <w:rFonts w:eastAsia="Calibri" w:cstheme="minorHAnsi"/>
                  <w:i/>
                  <w:iCs/>
                  <w:color w:val="FFFFFF"/>
                  <w:sz w:val="18"/>
                  <w:szCs w:val="18"/>
                  <w:u w:val="single"/>
                  <w:lang w:val="es-419"/>
                </w:rPr>
                <w:t>la</w:t>
              </w:r>
              <w:r w:rsidRPr="007F1C6D">
                <w:rPr>
                  <w:rFonts w:eastAsia="Calibri" w:cstheme="minorHAnsi"/>
                  <w:b/>
                  <w:bCs/>
                  <w:i/>
                  <w:iCs/>
                  <w:color w:val="FFFFFF"/>
                  <w:sz w:val="18"/>
                  <w:szCs w:val="18"/>
                  <w:u w:val="single"/>
                  <w:lang w:val="es-419"/>
                </w:rPr>
                <w:t xml:space="preserve"> ayuda de trabajo respecto a remisiones.</w:t>
              </w:r>
            </w:hyperlink>
          </w:p>
          <w:p w14:paraId="755EB916" w14:textId="77777777" w:rsidR="00BE55AB" w:rsidRPr="007F1C6D" w:rsidRDefault="00BE55AB" w:rsidP="00BE55AB">
            <w:pPr>
              <w:rPr>
                <w:rFonts w:cstheme="minorHAnsi"/>
                <w:color w:val="FFFFFF" w:themeColor="background1"/>
                <w:sz w:val="18"/>
                <w:szCs w:val="18"/>
                <w:lang w:val="es-419"/>
              </w:rPr>
            </w:pPr>
          </w:p>
          <w:p w14:paraId="4DEF73B5" w14:textId="6182EE6F" w:rsidR="00BE55AB" w:rsidRPr="007F1C6D" w:rsidRDefault="00BE55AB" w:rsidP="00BE55AB">
            <w:pPr>
              <w:rPr>
                <w:rFonts w:cstheme="minorHAnsi"/>
                <w:color w:val="FFFFFF" w:themeColor="background1"/>
                <w:sz w:val="18"/>
                <w:szCs w:val="18"/>
                <w:lang w:val="es-419"/>
              </w:rPr>
            </w:pPr>
            <w:r w:rsidRPr="007F1C6D">
              <w:rPr>
                <w:rFonts w:eastAsia="Calibri" w:cstheme="minorHAnsi"/>
                <w:color w:val="FFFFFF"/>
                <w:sz w:val="18"/>
                <w:szCs w:val="18"/>
                <w:lang w:val="es-419"/>
              </w:rPr>
              <w:lastRenderedPageBreak/>
              <w:t>Espere y anote cada respuesta, luego continúe con la siguiente pregunta.</w:t>
            </w:r>
          </w:p>
        </w:tc>
      </w:tr>
      <w:tr w:rsidR="00BE55AB" w:rsidRPr="00E1500C" w14:paraId="7D2D67ED" w14:textId="77777777" w:rsidTr="2E269391">
        <w:tc>
          <w:tcPr>
            <w:tcW w:w="10170" w:type="dxa"/>
            <w:gridSpan w:val="2"/>
          </w:tcPr>
          <w:p w14:paraId="7B9423C6" w14:textId="5DB55751" w:rsidR="00BE55AB" w:rsidRPr="007F1C6D" w:rsidRDefault="00BE55AB" w:rsidP="00BE55AB">
            <w:pPr>
              <w:pStyle w:val="Heading1"/>
              <w:outlineLvl w:val="0"/>
              <w:rPr>
                <w:color w:val="FFFFFF" w:themeColor="background1"/>
                <w:sz w:val="18"/>
                <w:szCs w:val="18"/>
                <w:lang w:val="es-419"/>
              </w:rPr>
            </w:pPr>
            <w:bookmarkStart w:id="9" w:name="_Sección_4:_Estatus"/>
            <w:bookmarkEnd w:id="9"/>
          </w:p>
        </w:tc>
      </w:tr>
      <w:tr w:rsidR="00BE55AB" w:rsidRPr="00E1500C" w14:paraId="3A95D194" w14:textId="77777777" w:rsidTr="2E269391">
        <w:tc>
          <w:tcPr>
            <w:tcW w:w="5940" w:type="dxa"/>
          </w:tcPr>
          <w:p w14:paraId="5926003A" w14:textId="7A14F026" w:rsidR="00BE55AB" w:rsidRPr="007F1C6D" w:rsidRDefault="00BE55AB" w:rsidP="00BE55AB">
            <w:pPr>
              <w:rPr>
                <w:rFonts w:cstheme="minorHAnsi"/>
                <w:lang w:val="es-419"/>
              </w:rPr>
            </w:pPr>
          </w:p>
        </w:tc>
        <w:tc>
          <w:tcPr>
            <w:tcW w:w="4230" w:type="dxa"/>
            <w:shd w:val="clear" w:color="auto" w:fill="2F5496" w:themeFill="accent1" w:themeFillShade="BF"/>
          </w:tcPr>
          <w:p w14:paraId="7F9CB9EE" w14:textId="4724F4F3" w:rsidR="00BE55AB" w:rsidRPr="007F1C6D" w:rsidRDefault="00BE55AB" w:rsidP="00BE55AB">
            <w:pPr>
              <w:rPr>
                <w:rFonts w:cstheme="minorHAnsi"/>
                <w:color w:val="FFFFFF" w:themeColor="background1"/>
                <w:sz w:val="18"/>
                <w:szCs w:val="18"/>
                <w:lang w:val="es-419"/>
              </w:rPr>
            </w:pPr>
          </w:p>
        </w:tc>
      </w:tr>
      <w:tr w:rsidR="00BE55AB" w:rsidRPr="00E1500C" w14:paraId="11F1A302" w14:textId="77777777" w:rsidTr="2E269391">
        <w:tc>
          <w:tcPr>
            <w:tcW w:w="10170" w:type="dxa"/>
            <w:gridSpan w:val="2"/>
          </w:tcPr>
          <w:p w14:paraId="096C11C0" w14:textId="33945FE8" w:rsidR="00BE55AB" w:rsidRPr="007F1C6D" w:rsidRDefault="00BE55AB" w:rsidP="00BE55AB">
            <w:pPr>
              <w:pStyle w:val="Heading1"/>
              <w:outlineLvl w:val="0"/>
              <w:rPr>
                <w:color w:val="FFFFFF" w:themeColor="background1"/>
                <w:sz w:val="18"/>
                <w:szCs w:val="18"/>
                <w:lang w:val="es-419"/>
              </w:rPr>
            </w:pPr>
            <w:bookmarkStart w:id="10" w:name="_Sección_5:_Lineamientos"/>
            <w:bookmarkStart w:id="11" w:name="_Toc82602272"/>
            <w:bookmarkStart w:id="12" w:name="_Toc118354719"/>
            <w:bookmarkEnd w:id="10"/>
            <w:r w:rsidRPr="3433623B">
              <w:rPr>
                <w:lang w:val="es-419"/>
              </w:rPr>
              <w:t>Sección 4: Lineamientos de cuarentena para contactos</w:t>
            </w:r>
            <w:bookmarkEnd w:id="11"/>
            <w:bookmarkEnd w:id="12"/>
          </w:p>
        </w:tc>
      </w:tr>
      <w:tr w:rsidR="00BE55AB" w:rsidRPr="00E1500C" w14:paraId="788F915D" w14:textId="77777777" w:rsidTr="2E269391">
        <w:trPr>
          <w:trHeight w:val="690"/>
        </w:trPr>
        <w:tc>
          <w:tcPr>
            <w:tcW w:w="5940" w:type="dxa"/>
            <w:tcBorders>
              <w:bottom w:val="single" w:sz="4" w:space="0" w:color="FFFFFF" w:themeColor="background1"/>
            </w:tcBorders>
          </w:tcPr>
          <w:p w14:paraId="3C87A7A9" w14:textId="26E6FAD2" w:rsidR="00BE55AB" w:rsidRPr="006F6580" w:rsidRDefault="00BE55AB" w:rsidP="00BE55AB">
            <w:pPr>
              <w:rPr>
                <w:rFonts w:eastAsia="Times New Roman"/>
                <w:color w:val="000000"/>
                <w:sz w:val="20"/>
                <w:lang w:val="es-US"/>
              </w:rPr>
            </w:pPr>
            <w:r w:rsidRPr="006F6580">
              <w:rPr>
                <w:rFonts w:eastAsia="Times New Roman"/>
                <w:color w:val="2F5496"/>
                <w:spacing w:val="15"/>
                <w:lang w:val="es-US"/>
              </w:rPr>
              <w:br/>
              <w:t xml:space="preserve">SI EL CONTACTO </w:t>
            </w:r>
            <w:r w:rsidRPr="006F6580">
              <w:rPr>
                <w:rFonts w:eastAsia="Times New Roman"/>
                <w:b/>
                <w:color w:val="2F5496"/>
                <w:spacing w:val="15"/>
                <w:u w:val="single"/>
                <w:lang w:val="es-US"/>
              </w:rPr>
              <w:t>NO</w:t>
            </w:r>
            <w:r w:rsidRPr="006F6580">
              <w:rPr>
                <w:rFonts w:eastAsia="Times New Roman"/>
                <w:b/>
                <w:color w:val="2F5496"/>
                <w:spacing w:val="15"/>
                <w:lang w:val="es-US"/>
              </w:rPr>
              <w:t xml:space="preserve"> </w:t>
            </w:r>
            <w:r w:rsidRPr="006F6580">
              <w:rPr>
                <w:rFonts w:eastAsia="Times New Roman"/>
                <w:color w:val="2F5496"/>
                <w:spacing w:val="15"/>
                <w:lang w:val="es-US"/>
              </w:rPr>
              <w:t xml:space="preserve">TIENE SÍNTOMAS </w:t>
            </w:r>
            <w:r w:rsidRPr="006F6580">
              <w:rPr>
                <w:rFonts w:eastAsia="Times New Roman"/>
                <w:b/>
                <w:color w:val="2F5496"/>
                <w:spacing w:val="15"/>
                <w:u w:val="single"/>
                <w:lang w:val="es-US"/>
              </w:rPr>
              <w:t>Y</w:t>
            </w:r>
            <w:r w:rsidRPr="006F6580">
              <w:rPr>
                <w:rFonts w:eastAsia="Times New Roman"/>
                <w:b/>
                <w:color w:val="2F5496"/>
                <w:spacing w:val="15"/>
                <w:lang w:val="es-US"/>
              </w:rPr>
              <w:t xml:space="preserve"> </w:t>
            </w:r>
            <w:r w:rsidRPr="006F6580">
              <w:rPr>
                <w:rFonts w:eastAsia="Times New Roman"/>
                <w:color w:val="2F5496"/>
                <w:spacing w:val="15"/>
                <w:lang w:val="es-US"/>
              </w:rPr>
              <w:t>NO VIVE EN UN ENTORNO CONGREGADO DE ALTO RIESGO:</w:t>
            </w:r>
          </w:p>
          <w:p w14:paraId="3B37C86D" w14:textId="7E701095" w:rsidR="00BE55AB" w:rsidRPr="00DB0867" w:rsidRDefault="00BE55AB" w:rsidP="00BE55AB">
            <w:pPr>
              <w:rPr>
                <w:rFonts w:eastAsia="Times New Roman"/>
                <w:color w:val="FF0000"/>
                <w:lang w:val="es-US"/>
              </w:rPr>
            </w:pPr>
            <w:r w:rsidRPr="006F6580">
              <w:rPr>
                <w:rFonts w:eastAsia="Times New Roman"/>
                <w:lang w:val="es-US"/>
              </w:rPr>
              <w:t xml:space="preserve">“Ya no se recomienda la cuarentena para las personas que están expuestas a COVID-19, excepto en ciertos entornos de congregación de alto riesgo. </w:t>
            </w:r>
            <w:r w:rsidRPr="00DB0867">
              <w:rPr>
                <w:rFonts w:eastAsia="Times New Roman"/>
                <w:lang w:val="es-US"/>
              </w:rPr>
              <w:t>Aunque es posible que no necesite ponerse en cuarentena, debe usar una mascarilla hasta [</w:t>
            </w:r>
            <w:r>
              <w:rPr>
                <w:rFonts w:eastAsia="Times New Roman"/>
                <w:lang w:val="es-US"/>
              </w:rPr>
              <w:t>inserte</w:t>
            </w:r>
            <w:r w:rsidRPr="00DB0867">
              <w:rPr>
                <w:rFonts w:eastAsia="Times New Roman"/>
                <w:lang w:val="es-US"/>
              </w:rPr>
              <w:t xml:space="preserve"> fecha basada en 10 días desde la última fecha de exposición] y hacerse la prueba el [</w:t>
            </w:r>
            <w:r>
              <w:rPr>
                <w:rFonts w:eastAsia="Times New Roman"/>
                <w:lang w:val="es-US"/>
              </w:rPr>
              <w:t>inserte</w:t>
            </w:r>
            <w:r w:rsidRPr="00DB0867">
              <w:rPr>
                <w:rFonts w:eastAsia="Times New Roman"/>
                <w:lang w:val="es-US"/>
              </w:rPr>
              <w:t xml:space="preserve"> fecha basada en 5 días desde la última fecha de exposición]; sin embargo, si se vuelve sintomático dentro de los 10 días posteriores a su última exposición a COVID-19, deberá aislarse, hacerse la prueba y llamarnos de nuevo si necesita más ayuda.</w:t>
            </w:r>
            <w:r w:rsidRPr="00DB0867">
              <w:rPr>
                <w:rFonts w:eastAsia="Times New Roman"/>
                <w:color w:val="000000"/>
                <w:lang w:val="es-US"/>
              </w:rPr>
              <w:t xml:space="preserve"> ¿Tiene en casa una mascarilla?" </w:t>
            </w:r>
            <w:r w:rsidRPr="00DB0867">
              <w:rPr>
                <w:rFonts w:eastAsia="Times New Roman"/>
                <w:i/>
                <w:color w:val="FF0000"/>
                <w:lang w:val="es-US"/>
              </w:rPr>
              <w:t>Consulte la guía a la derecha* y la guía de prueba a continuación.</w:t>
            </w:r>
            <w:r w:rsidRPr="00DB0867">
              <w:rPr>
                <w:rFonts w:eastAsia="Times New Roman"/>
                <w:color w:val="FF0000"/>
                <w:lang w:val="es-US"/>
              </w:rPr>
              <w:t xml:space="preserve">  </w:t>
            </w:r>
          </w:p>
          <w:p w14:paraId="66BDDFF1" w14:textId="77777777" w:rsidR="00BE55AB" w:rsidRPr="00DB0867" w:rsidRDefault="00BE55AB" w:rsidP="00BE55AB">
            <w:pPr>
              <w:pStyle w:val="Subtitle"/>
              <w:ind w:right="100"/>
              <w:rPr>
                <w:rFonts w:eastAsia="Times New Roman"/>
                <w:color w:val="2F5496"/>
                <w:spacing w:val="15"/>
                <w:lang w:val="es-US"/>
              </w:rPr>
            </w:pPr>
            <w:r w:rsidRPr="00DB0867">
              <w:rPr>
                <w:rFonts w:eastAsia="Times New Roman"/>
                <w:color w:val="2F5496"/>
                <w:spacing w:val="15"/>
                <w:lang w:val="es-US"/>
              </w:rPr>
              <w:t>SI EL CONTACTO TIENE SÍNTOMAS:</w:t>
            </w:r>
          </w:p>
          <w:p w14:paraId="4C163908" w14:textId="21D42DCD" w:rsidR="00BE55AB" w:rsidRPr="00DB0867" w:rsidRDefault="00BE55AB" w:rsidP="00BE55AB">
            <w:pPr>
              <w:spacing w:before="120" w:after="120"/>
              <w:ind w:right="100"/>
              <w:rPr>
                <w:rFonts w:eastAsia="Times New Roman"/>
                <w:i/>
                <w:color w:val="FF0000"/>
                <w:lang w:val="es-US"/>
              </w:rPr>
            </w:pPr>
            <w:r w:rsidRPr="00DB0867">
              <w:rPr>
                <w:rFonts w:eastAsia="Times New Roman"/>
                <w:lang w:val="es-US"/>
              </w:rPr>
              <w:t>"Cualquier contacto que tenga síntomas de COVID-19 (independientemente del estado de la vacuna o infección previa) debe hacerse la prueba y aislarse inmediatamente hasta al menos [</w:t>
            </w:r>
            <w:r>
              <w:rPr>
                <w:rFonts w:eastAsia="Times New Roman"/>
                <w:lang w:val="es-US"/>
              </w:rPr>
              <w:t>inserte</w:t>
            </w:r>
            <w:r w:rsidRPr="00DB0867">
              <w:rPr>
                <w:rFonts w:eastAsia="Times New Roman"/>
                <w:lang w:val="es-US"/>
              </w:rPr>
              <w:t xml:space="preserve"> fecha basada en 5 días desde el inicio de los síntomas] o hasta que tenga una prueba negativa que confirme que sus síntomas no son causados por COVID-19. Si sus síntomas se resuelven y ha estado sin fiebre durante al menos 24 horas (sin medicamentos para reducir la fiebre), puede salir de su casa, pero debe usar una mascarilla hasta [</w:t>
            </w:r>
            <w:r>
              <w:rPr>
                <w:rFonts w:eastAsia="Times New Roman"/>
                <w:lang w:val="es-US"/>
              </w:rPr>
              <w:t>inserte</w:t>
            </w:r>
            <w:r w:rsidRPr="00DB0867">
              <w:rPr>
                <w:rFonts w:eastAsia="Times New Roman"/>
                <w:lang w:val="es-US"/>
              </w:rPr>
              <w:t xml:space="preserve"> fecha basada en 10 días desde el inicio de los síntomas]. ¿Tiene en casa una mascarilla?" </w:t>
            </w:r>
            <w:r w:rsidRPr="00DB0867">
              <w:rPr>
                <w:rFonts w:eastAsia="Times New Roman"/>
                <w:i/>
                <w:color w:val="FF0000"/>
                <w:lang w:val="es-US"/>
              </w:rPr>
              <w:t>Consulte la guía a la derecha* y la guía de prueba a continuación.</w:t>
            </w:r>
          </w:p>
          <w:p w14:paraId="79B1701A" w14:textId="77777777" w:rsidR="00BE55AB" w:rsidRPr="00DB0867" w:rsidRDefault="00BE55AB" w:rsidP="00BE55AB">
            <w:pPr>
              <w:pStyle w:val="Subtitle"/>
              <w:ind w:right="100"/>
              <w:rPr>
                <w:rFonts w:eastAsia="Times New Roman"/>
                <w:color w:val="2F5496"/>
                <w:spacing w:val="15"/>
                <w:lang w:val="es-US"/>
              </w:rPr>
            </w:pPr>
            <w:r w:rsidRPr="00DB0867">
              <w:rPr>
                <w:rFonts w:eastAsia="Times New Roman"/>
                <w:color w:val="2F5496"/>
                <w:spacing w:val="15"/>
                <w:lang w:val="es-US"/>
              </w:rPr>
              <w:lastRenderedPageBreak/>
              <w:t>SI EL CONTACTO VIVE EN UN ENTORNO CONGREGADO DE ALTO RIESGO:</w:t>
            </w:r>
          </w:p>
          <w:p w14:paraId="27269D11" w14:textId="093B809C" w:rsidR="00BE55AB" w:rsidRPr="00DB0867" w:rsidRDefault="00BE55AB" w:rsidP="00BE55AB">
            <w:pPr>
              <w:ind w:right="100"/>
              <w:rPr>
                <w:rFonts w:eastAsia="Times New Roman"/>
                <w:color w:val="FF0000"/>
                <w:lang w:val="es-US"/>
              </w:rPr>
            </w:pPr>
            <w:r w:rsidRPr="00DB0867">
              <w:rPr>
                <w:rFonts w:eastAsia="Times New Roman"/>
                <w:lang w:val="es-US"/>
              </w:rPr>
              <w:t>"Las personas que están expuestas a COVID-19 y viven en entornos de congregación de alto riesgo, como instalaciones correccionales, refugios para personas sin hogar y asilos de ancianos, deben ponerse en cuarentena. Esto significa que, según el momento de su exposición, deberá permanecer en cuarentena hasta al menos [</w:t>
            </w:r>
            <w:r>
              <w:rPr>
                <w:rFonts w:eastAsia="Times New Roman"/>
                <w:lang w:val="es-US"/>
              </w:rPr>
              <w:t>inserte</w:t>
            </w:r>
            <w:r w:rsidRPr="00DB0867">
              <w:rPr>
                <w:rFonts w:eastAsia="Times New Roman"/>
                <w:lang w:val="es-US"/>
              </w:rPr>
              <w:t xml:space="preserve"> fecha basada en 5 días desde el último día de exposición] y hacerse la prueba en este día, si es posible.</w:t>
            </w:r>
            <w:r w:rsidRPr="00DB0867">
              <w:rPr>
                <w:rFonts w:eastAsia="Times New Roman"/>
                <w:color w:val="000000"/>
                <w:lang w:val="es-US"/>
              </w:rPr>
              <w:t xml:space="preserve"> Luego, si no experimenta síntomas, puede finalizar la cuarentena, pero debe usar una mascarilla hasta el [</w:t>
            </w:r>
            <w:r>
              <w:rPr>
                <w:rFonts w:eastAsia="Times New Roman"/>
                <w:color w:val="000000"/>
                <w:lang w:val="es-US"/>
              </w:rPr>
              <w:t>inserte</w:t>
            </w:r>
            <w:r w:rsidRPr="00DB0867">
              <w:rPr>
                <w:rFonts w:eastAsia="Times New Roman"/>
                <w:color w:val="000000"/>
                <w:lang w:val="es-US"/>
              </w:rPr>
              <w:t xml:space="preserve"> fecha basada en 10 días desde el último día de exposición]. Si desarrolla síntomas, debe realizar una prueba de inmediato. ¿Tiene en casa una mascarilla?" </w:t>
            </w:r>
          </w:p>
          <w:p w14:paraId="12D3C0EE" w14:textId="4681B796" w:rsidR="00BE55AB" w:rsidRPr="007F1C6D" w:rsidRDefault="00BE55AB" w:rsidP="00BE55AB">
            <w:pPr>
              <w:ind w:right="100"/>
              <w:rPr>
                <w:rFonts w:eastAsia="Calibri"/>
                <w:i/>
                <w:iCs/>
                <w:color w:val="FF0000"/>
                <w:lang w:val="es-419" w:bidi="en-US"/>
              </w:rPr>
            </w:pPr>
          </w:p>
          <w:p w14:paraId="17B41597" w14:textId="2C81EDCF" w:rsidR="00BE55AB" w:rsidRPr="007F1C6D" w:rsidRDefault="00BE55AB" w:rsidP="00BE55AB">
            <w:pPr>
              <w:ind w:right="100"/>
              <w:rPr>
                <w:rFonts w:eastAsia="Calibri"/>
                <w:i/>
                <w:iCs/>
                <w:color w:val="FF0000"/>
                <w:lang w:val="es-419" w:bidi="en-US"/>
              </w:rPr>
            </w:pPr>
          </w:p>
          <w:p w14:paraId="266916E2" w14:textId="0A40CCB4" w:rsidR="00BE55AB" w:rsidRPr="007F1C6D" w:rsidRDefault="00BE55AB" w:rsidP="00BE55AB">
            <w:pPr>
              <w:ind w:right="100"/>
              <w:rPr>
                <w:rFonts w:eastAsia="Calibri"/>
                <w:color w:val="FF0000"/>
                <w:lang w:val="es-419" w:bidi="en-US"/>
              </w:rPr>
            </w:pPr>
            <w:r>
              <w:rPr>
                <w:rFonts w:eastAsia="Calibri"/>
                <w:lang w:val="es-419" w:bidi="en-US"/>
              </w:rPr>
              <w:t>“</w:t>
            </w:r>
            <w:r w:rsidRPr="00202632">
              <w:rPr>
                <w:rFonts w:eastAsia="Calibri"/>
                <w:lang w:val="es-419" w:bidi="en-US"/>
              </w:rPr>
              <w:t xml:space="preserve">Me gustaría preguntarle algunas preguntas ahora para ayudarme a entender mejor cual apoyo quizás usted necesita. </w:t>
            </w:r>
            <w:r>
              <w:rPr>
                <w:rFonts w:eastAsia="Calibri" w:cstheme="minorHAnsi"/>
                <w:lang w:val="es-419" w:bidi="en-US"/>
              </w:rPr>
              <w:t>¿</w:t>
            </w:r>
            <w:r w:rsidRPr="00202632">
              <w:rPr>
                <w:rFonts w:eastAsia="Calibri"/>
                <w:lang w:val="es-419" w:bidi="en-US"/>
              </w:rPr>
              <w:t>Estaría bien?</w:t>
            </w:r>
            <w:r>
              <w:rPr>
                <w:rFonts w:eastAsia="Calibri"/>
                <w:lang w:val="es-419" w:bidi="en-US"/>
              </w:rPr>
              <w:t>”</w:t>
            </w:r>
            <w:r w:rsidRPr="00202632">
              <w:rPr>
                <w:rFonts w:eastAsia="Calibri"/>
                <w:lang w:val="es-419" w:bidi="en-US"/>
              </w:rPr>
              <w:t xml:space="preserve"> </w:t>
            </w:r>
            <w:r w:rsidRPr="3433623B">
              <w:rPr>
                <w:rFonts w:eastAsia="Calibri"/>
                <w:i/>
                <w:iCs/>
                <w:color w:val="FF0000"/>
                <w:lang w:val="es-419" w:bidi="en-US"/>
              </w:rPr>
              <w:t>Pausa para responder.</w:t>
            </w:r>
          </w:p>
          <w:p w14:paraId="6A41A495" w14:textId="5FBEAD61" w:rsidR="00BE55AB" w:rsidRPr="007F1C6D" w:rsidRDefault="00BE55AB" w:rsidP="00BE55AB">
            <w:pPr>
              <w:spacing w:line="259" w:lineRule="auto"/>
              <w:ind w:right="100"/>
              <w:rPr>
                <w:rFonts w:ascii="Calibri" w:eastAsia="Calibri" w:hAnsi="Calibri" w:cs="Calibri"/>
                <w:color w:val="000000" w:themeColor="text1"/>
              </w:rPr>
            </w:pPr>
          </w:p>
          <w:p w14:paraId="73D52ADD" w14:textId="55BF816A" w:rsidR="00BE55AB" w:rsidRPr="007F1C6D" w:rsidRDefault="00BE55AB" w:rsidP="00BE55AB">
            <w:pPr>
              <w:ind w:right="100"/>
              <w:rPr>
                <w:rFonts w:eastAsia="Calibri"/>
                <w:i/>
                <w:iCs/>
                <w:color w:val="FF0000"/>
                <w:lang w:val="es-419" w:bidi="en-US"/>
              </w:rPr>
            </w:pPr>
          </w:p>
        </w:tc>
        <w:tc>
          <w:tcPr>
            <w:tcW w:w="4230" w:type="dxa"/>
            <w:shd w:val="clear" w:color="auto" w:fill="2F5496" w:themeFill="accent1" w:themeFillShade="BF"/>
          </w:tcPr>
          <w:p w14:paraId="0B3DC1CB" w14:textId="77777777" w:rsidR="00BE55AB" w:rsidRPr="00DB0867" w:rsidRDefault="00BE55AB" w:rsidP="00BE55AB">
            <w:pPr>
              <w:rPr>
                <w:rFonts w:eastAsia="Times New Roman"/>
                <w:i/>
                <w:color w:val="FFFFFF" w:themeColor="background1"/>
                <w:sz w:val="18"/>
                <w:lang w:val="es-US"/>
              </w:rPr>
            </w:pPr>
            <w:r w:rsidRPr="00DB0867">
              <w:rPr>
                <w:rFonts w:eastAsia="Times New Roman"/>
                <w:i/>
                <w:color w:val="FFFFFF" w:themeColor="background1"/>
                <w:sz w:val="18"/>
                <w:lang w:val="es-US"/>
              </w:rPr>
              <w:lastRenderedPageBreak/>
              <w:t>* Consulte estos enlaces con frecuencia para asegurarse de estar al día con la orientación y asegurarse de comprender la orientación del departamento de salud local.</w:t>
            </w:r>
          </w:p>
          <w:p w14:paraId="5B4038A0" w14:textId="77777777" w:rsidR="00BE55AB" w:rsidRPr="00DB0867" w:rsidRDefault="00BE55AB" w:rsidP="00BE55AB">
            <w:pPr>
              <w:rPr>
                <w:rFonts w:eastAsia="Times New Roman"/>
                <w:i/>
                <w:color w:val="FFFFFF" w:themeColor="background1"/>
                <w:sz w:val="18"/>
                <w:lang w:val="es-US"/>
              </w:rPr>
            </w:pPr>
          </w:p>
          <w:p w14:paraId="4BF8FECA" w14:textId="66849E2F" w:rsidR="00BE55AB" w:rsidRPr="00DB0867" w:rsidRDefault="00BE55AB" w:rsidP="00BE55AB">
            <w:pPr>
              <w:rPr>
                <w:rFonts w:eastAsia="Times New Roman"/>
                <w:color w:val="FFFFFF" w:themeColor="background1"/>
                <w:sz w:val="18"/>
                <w:lang w:val="es-US"/>
              </w:rPr>
            </w:pPr>
            <w:r w:rsidRPr="00DB0867">
              <w:rPr>
                <w:rFonts w:eastAsia="Times New Roman"/>
                <w:color w:val="FFFFFF" w:themeColor="background1"/>
                <w:sz w:val="18"/>
                <w:lang w:val="es-US"/>
              </w:rPr>
              <w:t>Proporcione la guía más reciente basada en la guía actual de CDC y NC DHHS en los siguientes enlaces:</w:t>
            </w:r>
          </w:p>
          <w:p w14:paraId="3A7A41D3" w14:textId="77777777" w:rsidR="00BE55AB" w:rsidRPr="00DB0867" w:rsidRDefault="00BE55AB" w:rsidP="00BE55AB">
            <w:pPr>
              <w:rPr>
                <w:rFonts w:eastAsia="Times New Roman"/>
                <w:color w:val="FFFFFF" w:themeColor="background1"/>
                <w:sz w:val="18"/>
                <w:lang w:val="es-US"/>
              </w:rPr>
            </w:pPr>
          </w:p>
          <w:p w14:paraId="61CDA1A5" w14:textId="27DF3BF0" w:rsidR="00BE55AB" w:rsidRPr="00127DB0" w:rsidRDefault="00BE55AB" w:rsidP="00BE55AB">
            <w:pPr>
              <w:rPr>
                <w:b/>
                <w:bCs/>
                <w:i/>
                <w:iCs/>
                <w:color w:val="000000" w:themeColor="text1"/>
                <w:sz w:val="18"/>
                <w:szCs w:val="18"/>
                <w:lang w:val="es-US"/>
              </w:rPr>
            </w:pPr>
            <w:r w:rsidRPr="3433623B">
              <w:rPr>
                <w:rFonts w:eastAsia="Times New Roman"/>
                <w:color w:val="FFFFFF" w:themeColor="background1"/>
                <w:sz w:val="18"/>
                <w:szCs w:val="18"/>
                <w:lang w:val="es-US"/>
              </w:rPr>
              <w:t xml:space="preserve"> </w:t>
            </w:r>
            <w:hyperlink r:id="rId18">
              <w:r w:rsidRPr="3433623B">
                <w:rPr>
                  <w:rStyle w:val="Hyperlink"/>
                  <w:rFonts w:eastAsia="Times New Roman"/>
                  <w:b/>
                  <w:bCs/>
                  <w:color w:val="FFFFFF" w:themeColor="background1"/>
                  <w:sz w:val="18"/>
                  <w:szCs w:val="18"/>
                  <w:lang w:val="es-US"/>
                </w:rPr>
                <w:t>https://www.cdc.gov/c</w:t>
              </w:r>
            </w:hyperlink>
            <w:bookmarkStart w:id="13" w:name="_Hlt102984584"/>
            <w:bookmarkStart w:id="14" w:name="_Hlt102984585"/>
            <w:r w:rsidRPr="3433623B">
              <w:rPr>
                <w:rStyle w:val="Hyperlink"/>
                <w:rFonts w:eastAsia="Times New Roman"/>
                <w:b/>
                <w:bCs/>
                <w:color w:val="FFFFFF" w:themeColor="background1"/>
                <w:sz w:val="18"/>
                <w:szCs w:val="18"/>
                <w:lang w:val="es-US"/>
              </w:rPr>
              <w:t>o</w:t>
            </w:r>
            <w:bookmarkEnd w:id="13"/>
            <w:bookmarkEnd w:id="14"/>
            <w:r w:rsidRPr="3433623B">
              <w:rPr>
                <w:rStyle w:val="Hyperlink"/>
                <w:rFonts w:eastAsia="Times New Roman"/>
                <w:b/>
                <w:bCs/>
                <w:color w:val="FFFFFF" w:themeColor="background1"/>
                <w:sz w:val="18"/>
                <w:szCs w:val="18"/>
                <w:lang w:val="es-US"/>
              </w:rPr>
              <w:t>ronavirus/2019-ncov/your-health/quarantine-isolation.html</w:t>
            </w:r>
            <w:r w:rsidRPr="3433623B">
              <w:rPr>
                <w:rFonts w:eastAsia="Times New Roman"/>
                <w:b/>
                <w:bCs/>
                <w:color w:val="FFFFFF" w:themeColor="background1"/>
                <w:sz w:val="18"/>
                <w:szCs w:val="18"/>
                <w:u w:val="single"/>
                <w:lang w:val="es-US"/>
              </w:rPr>
              <w:t xml:space="preserve"> </w:t>
            </w:r>
            <w:r w:rsidRPr="00474002">
              <w:rPr>
                <w:lang w:val="es-US"/>
              </w:rPr>
              <w:br/>
            </w:r>
          </w:p>
          <w:p w14:paraId="2DEF7917" w14:textId="126FB05D" w:rsidR="00BE55AB" w:rsidRPr="00127DB0" w:rsidRDefault="00BE55AB" w:rsidP="00BE55AB">
            <w:pPr>
              <w:rPr>
                <w:b/>
                <w:bCs/>
                <w:i/>
                <w:iCs/>
                <w:color w:val="FFFFFF" w:themeColor="background1"/>
                <w:sz w:val="18"/>
                <w:szCs w:val="18"/>
                <w:lang w:val="es-US"/>
              </w:rPr>
            </w:pPr>
            <w:r w:rsidRPr="00127DB0">
              <w:rPr>
                <w:b/>
                <w:bCs/>
                <w:i/>
                <w:iCs/>
                <w:color w:val="FFFFFF" w:themeColor="background1"/>
                <w:sz w:val="18"/>
                <w:szCs w:val="18"/>
                <w:lang w:val="es-US"/>
              </w:rPr>
              <w:t>Contactos asociados con la escuela</w:t>
            </w:r>
          </w:p>
          <w:p w14:paraId="48C20E7D" w14:textId="77777777" w:rsidR="00BE55AB" w:rsidRPr="00127DB0" w:rsidRDefault="00BE55AB" w:rsidP="00BE55AB">
            <w:pPr>
              <w:rPr>
                <w:rFonts w:ascii="Calibri" w:eastAsia="Calibri" w:hAnsi="Calibri" w:cs="Calibri"/>
                <w:color w:val="FFFFFF" w:themeColor="background1"/>
                <w:sz w:val="18"/>
                <w:szCs w:val="18"/>
                <w:lang w:val="es-US"/>
              </w:rPr>
            </w:pPr>
          </w:p>
          <w:p w14:paraId="57052911" w14:textId="2EE13469" w:rsidR="00BE55AB" w:rsidRPr="00127DB0" w:rsidRDefault="00BE55AB" w:rsidP="00BE55AB">
            <w:pPr>
              <w:rPr>
                <w:rFonts w:ascii="Calibri" w:eastAsia="Calibri" w:hAnsi="Calibri" w:cs="Calibri"/>
                <w:color w:val="FFFFFF" w:themeColor="background1"/>
                <w:sz w:val="18"/>
                <w:szCs w:val="18"/>
                <w:lang w:val="es-US" w:bidi="en-US"/>
              </w:rPr>
            </w:pPr>
            <w:r w:rsidRPr="00127DB0">
              <w:rPr>
                <w:rFonts w:ascii="Calibri" w:eastAsia="Calibri" w:hAnsi="Calibri" w:cs="Calibri"/>
                <w:color w:val="FFFFFF" w:themeColor="background1"/>
                <w:sz w:val="18"/>
                <w:szCs w:val="18"/>
                <w:lang w:val="es-US"/>
              </w:rPr>
              <w:t xml:space="preserve">Si sabe o espera que la persona es un estudiante o miembro del personal de una escuela, puede informarle que es posible que pueda continuar yendo a la escuela en persona mientras usa una mascarilla. Debe alentarlo a hablar con la escuela para averiguar detalles específicos sobre esto. </w:t>
            </w:r>
            <w:r>
              <w:rPr>
                <w:rFonts w:ascii="Calibri" w:eastAsia="Calibri" w:hAnsi="Calibri" w:cs="Calibri"/>
                <w:color w:val="FFFFFF" w:themeColor="background1"/>
                <w:sz w:val="18"/>
                <w:szCs w:val="18"/>
                <w:lang w:val="es-US"/>
              </w:rPr>
              <w:t>F</w:t>
            </w:r>
          </w:p>
          <w:p w14:paraId="6AF7A7FF" w14:textId="77777777" w:rsidR="00BE55AB" w:rsidRPr="00127DB0" w:rsidRDefault="00BE55AB" w:rsidP="00BE55AB">
            <w:pPr>
              <w:rPr>
                <w:rFonts w:eastAsia="Times New Roman"/>
                <w:b/>
                <w:i/>
                <w:color w:val="FFFFFF" w:themeColor="background1"/>
                <w:sz w:val="18"/>
                <w:lang w:val="es-US"/>
              </w:rPr>
            </w:pPr>
          </w:p>
          <w:p w14:paraId="39F4D9E6" w14:textId="77777777" w:rsidR="00BE55AB" w:rsidRPr="00EC658F" w:rsidRDefault="00BE55AB" w:rsidP="00BE55AB">
            <w:pPr>
              <w:rPr>
                <w:rStyle w:val="SubtleEmphasis"/>
                <w:i w:val="0"/>
                <w:iCs w:val="0"/>
                <w:color w:val="FFFFFF" w:themeColor="background1"/>
                <w:lang w:val="es-US"/>
              </w:rPr>
            </w:pPr>
            <w:r w:rsidRPr="00EC658F">
              <w:rPr>
                <w:rStyle w:val="SubtleEmphasis"/>
                <w:rFonts w:eastAsia="Times New Roman"/>
                <w:i w:val="0"/>
                <w:iCs w:val="0"/>
                <w:color w:val="FFFFFF" w:themeColor="background1"/>
                <w:sz w:val="18"/>
                <w:lang w:val="es-US"/>
              </w:rPr>
              <w:t xml:space="preserve">Un contacto puede solicitar detalles sobre la fecha de su exposición. En algunas situaciones, hay un retraso significativo entre la fecha de exposición y la fecha de notificación. El contacto puede expresar su frustración por este retraso. Si esto sucede, debe indicar que empatiza con el contacto, pero que esta situación puede ser el resultado de numerosos factores fuera de nuestro control y no son infrecuentes. Por ejemplo, en muchos casos, es posible que la persona que dio positivo no se haga la prueba de inmediato, lo que podría provocar un retraso, especialmente si la exposición tuvo lugar al comienzo de su período contagioso. Además, la prueba puede demorar un par de días para obtener un resultado. Como el proceso para determinar contactos cercanos solo puede comenzar una vez que se informa el resultado de </w:t>
            </w:r>
            <w:r w:rsidRPr="00EC658F">
              <w:rPr>
                <w:rStyle w:val="SubtleEmphasis"/>
                <w:rFonts w:eastAsia="Times New Roman"/>
                <w:i w:val="0"/>
                <w:iCs w:val="0"/>
                <w:color w:val="FFFFFF" w:themeColor="background1"/>
                <w:sz w:val="18"/>
                <w:lang w:val="es-US"/>
              </w:rPr>
              <w:lastRenderedPageBreak/>
              <w:t xml:space="preserve">laboratorio del paciente del caso, la fecha de notificación puede ser muchos días después de la fecha en que ocurrió la exposición. </w:t>
            </w:r>
          </w:p>
          <w:p w14:paraId="53DA4B82" w14:textId="5955A39F" w:rsidR="00BE55AB" w:rsidRPr="007F1C6D" w:rsidRDefault="00BE55AB" w:rsidP="00BE55AB">
            <w:pPr>
              <w:rPr>
                <w:rFonts w:cstheme="minorHAnsi"/>
                <w:color w:val="FFFFFF" w:themeColor="background1"/>
                <w:sz w:val="18"/>
                <w:szCs w:val="18"/>
                <w:lang w:val="es-419"/>
              </w:rPr>
            </w:pPr>
          </w:p>
        </w:tc>
      </w:tr>
      <w:tr w:rsidR="00BE55AB" w:rsidRPr="00E1500C" w14:paraId="3D3432C5" w14:textId="77777777" w:rsidTr="2E269391">
        <w:tc>
          <w:tcPr>
            <w:tcW w:w="5940" w:type="dxa"/>
            <w:tcBorders>
              <w:top w:val="single" w:sz="4" w:space="0" w:color="FFFFFF" w:themeColor="background1"/>
            </w:tcBorders>
          </w:tcPr>
          <w:p w14:paraId="5338FEC3" w14:textId="77777777" w:rsidR="00BE55AB" w:rsidRPr="00127DB0" w:rsidRDefault="00BE55AB" w:rsidP="00BE55AB">
            <w:pPr>
              <w:pStyle w:val="BodyText"/>
              <w:spacing w:after="0" w:line="256" w:lineRule="auto"/>
              <w:ind w:right="100"/>
              <w:rPr>
                <w:rFonts w:eastAsia="Times New Roman"/>
                <w:lang w:val="es-US"/>
              </w:rPr>
            </w:pPr>
            <w:r w:rsidRPr="00127DB0">
              <w:rPr>
                <w:rFonts w:eastAsia="Times New Roman"/>
                <w:lang w:val="es-US"/>
              </w:rPr>
              <w:lastRenderedPageBreak/>
              <w:t>"¿Tiene una mascarilla en casa?"</w:t>
            </w:r>
          </w:p>
          <w:p w14:paraId="4C925981" w14:textId="77777777" w:rsidR="00BE55AB" w:rsidRPr="00127DB0" w:rsidRDefault="00BE55AB" w:rsidP="00BE55AB">
            <w:pPr>
              <w:pStyle w:val="BodyText"/>
              <w:spacing w:after="0" w:line="256" w:lineRule="auto"/>
              <w:ind w:right="100"/>
              <w:rPr>
                <w:rFonts w:eastAsia="Times New Roman"/>
                <w:lang w:val="es-US"/>
              </w:rPr>
            </w:pPr>
            <w:r w:rsidRPr="00127DB0">
              <w:rPr>
                <w:rFonts w:eastAsia="Times New Roman"/>
                <w:lang w:val="es-US"/>
              </w:rPr>
              <w:t>"¿Puede contarme sobre cómo vive?"</w:t>
            </w:r>
          </w:p>
          <w:p w14:paraId="5F031326" w14:textId="0E02593B" w:rsidR="00BE55AB" w:rsidRPr="007F1C6D" w:rsidRDefault="00BE55AB" w:rsidP="00BE55AB">
            <w:pPr>
              <w:pStyle w:val="BodyText"/>
              <w:ind w:right="100"/>
              <w:rPr>
                <w:rFonts w:asciiTheme="minorHAnsi" w:hAnsiTheme="minorHAnsi" w:cstheme="minorHAnsi"/>
                <w:color w:val="FF0000"/>
                <w:lang w:val="es-419"/>
              </w:rPr>
            </w:pPr>
            <w:r w:rsidRPr="00127DB0">
              <w:rPr>
                <w:rFonts w:eastAsia="Times New Roman"/>
                <w:lang w:val="es-US"/>
              </w:rPr>
              <w:t>"¿Cuáles son sus planes si se enferma gravemente?"</w:t>
            </w:r>
          </w:p>
        </w:tc>
        <w:tc>
          <w:tcPr>
            <w:tcW w:w="4230" w:type="dxa"/>
            <w:tcBorders>
              <w:top w:val="single" w:sz="4" w:space="0" w:color="2F5496" w:themeColor="accent1" w:themeShade="BF"/>
            </w:tcBorders>
            <w:shd w:val="clear" w:color="auto" w:fill="2F5496" w:themeFill="accent1" w:themeFillShade="BF"/>
          </w:tcPr>
          <w:p w14:paraId="2B19A125" w14:textId="77777777" w:rsidR="00BE55AB" w:rsidRPr="00127DB0" w:rsidRDefault="00BE55AB" w:rsidP="00BE55AB">
            <w:pPr>
              <w:rPr>
                <w:rFonts w:eastAsia="Times New Roman"/>
                <w:b/>
                <w:color w:val="FFFFFF" w:themeColor="background1"/>
                <w:sz w:val="18"/>
                <w:lang w:val="es-US"/>
              </w:rPr>
            </w:pPr>
          </w:p>
          <w:p w14:paraId="1147D133" w14:textId="77777777" w:rsidR="00BE55AB" w:rsidRPr="00127DB0" w:rsidRDefault="00BE55AB" w:rsidP="00BE55AB">
            <w:pPr>
              <w:rPr>
                <w:rFonts w:eastAsia="Times New Roman"/>
                <w:b/>
                <w:color w:val="FFFFFF" w:themeColor="background1"/>
                <w:sz w:val="18"/>
                <w:lang w:val="es-US"/>
              </w:rPr>
            </w:pPr>
            <w:r w:rsidRPr="00127DB0">
              <w:rPr>
                <w:rFonts w:eastAsia="Times New Roman"/>
                <w:b/>
                <w:color w:val="FFFFFF" w:themeColor="background1"/>
                <w:sz w:val="18"/>
                <w:lang w:val="es-US"/>
              </w:rPr>
              <w:t>Espere cada respuesta, reflexione y documente.</w:t>
            </w:r>
          </w:p>
          <w:p w14:paraId="0B315ED2" w14:textId="77777777" w:rsidR="00BE55AB" w:rsidRPr="00127DB0" w:rsidRDefault="00BE55AB" w:rsidP="00BE55AB">
            <w:pPr>
              <w:rPr>
                <w:rFonts w:eastAsia="Times New Roman"/>
                <w:b/>
                <w:color w:val="FFFFFF" w:themeColor="background1"/>
                <w:sz w:val="18"/>
                <w:lang w:val="es-US"/>
              </w:rPr>
            </w:pPr>
          </w:p>
          <w:p w14:paraId="1402744C" w14:textId="77777777" w:rsidR="00BE55AB" w:rsidRPr="007F1C6D" w:rsidRDefault="00BE55AB" w:rsidP="00BE55AB">
            <w:pPr>
              <w:rPr>
                <w:rFonts w:cstheme="minorHAnsi"/>
                <w:b/>
                <w:bCs/>
                <w:color w:val="FFFFFF" w:themeColor="background1"/>
                <w:sz w:val="18"/>
                <w:szCs w:val="18"/>
                <w:lang w:val="es-419"/>
              </w:rPr>
            </w:pPr>
          </w:p>
        </w:tc>
      </w:tr>
      <w:tr w:rsidR="00BE55AB" w:rsidRPr="00E1500C" w14:paraId="1A3A5705" w14:textId="77777777" w:rsidTr="2E269391">
        <w:tc>
          <w:tcPr>
            <w:tcW w:w="10170" w:type="dxa"/>
            <w:gridSpan w:val="2"/>
          </w:tcPr>
          <w:p w14:paraId="66F68432" w14:textId="3A0B34CA" w:rsidR="00BE55AB" w:rsidRPr="007F1C6D" w:rsidRDefault="00BE55AB" w:rsidP="00BE55AB">
            <w:pPr>
              <w:pStyle w:val="Heading1"/>
              <w:outlineLvl w:val="0"/>
              <w:rPr>
                <w:color w:val="FFFFFF" w:themeColor="background1"/>
                <w:sz w:val="18"/>
                <w:szCs w:val="18"/>
                <w:lang w:val="es-419"/>
              </w:rPr>
            </w:pPr>
            <w:bookmarkStart w:id="15" w:name="_Sección_6:_Lineamientos"/>
            <w:bookmarkStart w:id="16" w:name="_Toc82602273"/>
            <w:bookmarkStart w:id="17" w:name="_Toc118354720"/>
            <w:bookmarkEnd w:id="15"/>
            <w:r w:rsidRPr="3433623B">
              <w:rPr>
                <w:lang w:val="es-419"/>
              </w:rPr>
              <w:t>Sección 5: Lineamientos de prueba basados en el estatus de vacunación y síntomas</w:t>
            </w:r>
            <w:bookmarkEnd w:id="16"/>
            <w:bookmarkEnd w:id="17"/>
          </w:p>
        </w:tc>
      </w:tr>
      <w:tr w:rsidR="00BE55AB" w:rsidRPr="007F1C6D" w14:paraId="7B58156B" w14:textId="77777777" w:rsidTr="2E269391">
        <w:tc>
          <w:tcPr>
            <w:tcW w:w="5940" w:type="dxa"/>
          </w:tcPr>
          <w:p w14:paraId="48A7C7D4" w14:textId="4ED1818A" w:rsidR="00BE55AB" w:rsidRPr="007F1C6D" w:rsidRDefault="00BE55AB" w:rsidP="00BE55AB">
            <w:pPr>
              <w:pStyle w:val="BodyText"/>
              <w:rPr>
                <w:rFonts w:asciiTheme="minorHAnsi" w:hAnsiTheme="minorHAnsi" w:cstheme="minorHAnsi"/>
                <w:lang w:val="es-419"/>
              </w:rPr>
            </w:pPr>
            <w:r w:rsidRPr="007F1C6D">
              <w:rPr>
                <w:rFonts w:asciiTheme="minorHAnsi" w:hAnsiTheme="minorHAnsi" w:cstheme="minorHAnsi"/>
                <w:lang w:val="es-419"/>
              </w:rPr>
              <w:t>"Tengo curiosidad, ¿se ha hecho la prueba COVID-19?"</w:t>
            </w:r>
          </w:p>
        </w:tc>
        <w:tc>
          <w:tcPr>
            <w:tcW w:w="4230" w:type="dxa"/>
            <w:shd w:val="clear" w:color="auto" w:fill="2F5496" w:themeFill="accent1" w:themeFillShade="BF"/>
          </w:tcPr>
          <w:p w14:paraId="2C521694" w14:textId="77777777" w:rsidR="00BE55AB" w:rsidRPr="007F1C6D" w:rsidRDefault="00BE55AB" w:rsidP="00BE55AB">
            <w:pPr>
              <w:rPr>
                <w:rFonts w:cstheme="minorHAnsi"/>
                <w:color w:val="FFFFFF" w:themeColor="background1"/>
                <w:sz w:val="18"/>
                <w:szCs w:val="18"/>
                <w:lang w:val="es-419"/>
              </w:rPr>
            </w:pPr>
            <w:r w:rsidRPr="007F1C6D">
              <w:rPr>
                <w:rFonts w:eastAsia="Calibri" w:cstheme="minorHAnsi"/>
                <w:color w:val="FFFFFF"/>
                <w:sz w:val="18"/>
                <w:szCs w:val="18"/>
                <w:lang w:val="es-419"/>
              </w:rPr>
              <w:t>Asegúrese de actualizar toda información sobre las pruebas, en la sección de pruebas de CCTO. Escuche y responda apropiadamente a preguntas o comentarios.</w:t>
            </w:r>
          </w:p>
          <w:p w14:paraId="67A9E236" w14:textId="718F94F3" w:rsidR="00BE55AB" w:rsidRPr="007F1C6D" w:rsidRDefault="00BE55AB" w:rsidP="00BE55AB">
            <w:pPr>
              <w:rPr>
                <w:rFonts w:cstheme="minorHAnsi"/>
                <w:color w:val="FFFFFF" w:themeColor="background1"/>
                <w:sz w:val="18"/>
                <w:szCs w:val="18"/>
                <w:lang w:val="es-419"/>
              </w:rPr>
            </w:pPr>
          </w:p>
        </w:tc>
      </w:tr>
      <w:tr w:rsidR="00BE55AB" w:rsidRPr="00E1500C" w14:paraId="4DA81987" w14:textId="77777777" w:rsidTr="2E269391">
        <w:tc>
          <w:tcPr>
            <w:tcW w:w="5940" w:type="dxa"/>
          </w:tcPr>
          <w:p w14:paraId="75366548" w14:textId="77777777" w:rsidR="00BE55AB" w:rsidRPr="00127DB0" w:rsidRDefault="00BE55AB" w:rsidP="00BE55AB">
            <w:pPr>
              <w:pStyle w:val="Subtitle"/>
              <w:rPr>
                <w:rFonts w:eastAsia="Times New Roman"/>
                <w:color w:val="2F5496"/>
                <w:spacing w:val="15"/>
                <w:lang w:val="es-US"/>
              </w:rPr>
            </w:pPr>
            <w:r w:rsidRPr="00127DB0">
              <w:rPr>
                <w:rFonts w:eastAsia="Times New Roman"/>
                <w:color w:val="2F5496"/>
                <w:spacing w:val="15"/>
                <w:lang w:val="es-US"/>
              </w:rPr>
              <w:t>SI EL CONTACTO NO SE HA REALIZADO LA PRUEBA:</w:t>
            </w:r>
          </w:p>
          <w:p w14:paraId="42D8651B" w14:textId="77777777" w:rsidR="00BE55AB" w:rsidRPr="00127DB0" w:rsidRDefault="00BE55AB" w:rsidP="00BE55AB">
            <w:pPr>
              <w:pStyle w:val="BodyText"/>
              <w:rPr>
                <w:rFonts w:eastAsia="Times New Roman"/>
                <w:lang w:val="es-US"/>
              </w:rPr>
            </w:pPr>
            <w:r w:rsidRPr="00127DB0">
              <w:rPr>
                <w:rFonts w:eastAsia="Times New Roman"/>
                <w:lang w:val="es-US"/>
              </w:rPr>
              <w:t xml:space="preserve">"Dado que aún no se ha hecho la prueba, ¿puedo compartir alguna información con usted sobre cómo hacerse la prueba?" </w:t>
            </w:r>
          </w:p>
          <w:p w14:paraId="02AB90A8" w14:textId="595BD7FF" w:rsidR="00BE55AB" w:rsidRPr="00127DB0" w:rsidRDefault="00BE55AB" w:rsidP="00BE55AB">
            <w:pPr>
              <w:pStyle w:val="BodyText"/>
              <w:rPr>
                <w:rFonts w:eastAsia="Times New Roman"/>
                <w:lang w:val="es-US"/>
              </w:rPr>
            </w:pPr>
            <w:r w:rsidRPr="00127DB0">
              <w:rPr>
                <w:rFonts w:eastAsia="Times New Roman"/>
                <w:lang w:val="es-US"/>
              </w:rPr>
              <w:t>"Se recomienda que se haga la prueba no antes del [</w:t>
            </w:r>
            <w:r>
              <w:rPr>
                <w:rFonts w:eastAsia="Times New Roman"/>
                <w:shd w:val="clear" w:color="auto" w:fill="E7E6E6" w:themeFill="background2"/>
                <w:lang w:val="es-US"/>
              </w:rPr>
              <w:t>inserte</w:t>
            </w:r>
            <w:r w:rsidRPr="00127DB0">
              <w:rPr>
                <w:rFonts w:eastAsia="Times New Roman"/>
                <w:shd w:val="clear" w:color="auto" w:fill="E7E6E6" w:themeFill="background2"/>
                <w:lang w:val="es-US"/>
              </w:rPr>
              <w:t xml:space="preserve"> fecha basada en 5 días desde el último día de exposición</w:t>
            </w:r>
            <w:r w:rsidRPr="00127DB0">
              <w:rPr>
                <w:rFonts w:eastAsia="Times New Roman"/>
                <w:lang w:val="es-US"/>
              </w:rPr>
              <w:t>]".</w:t>
            </w:r>
          </w:p>
          <w:p w14:paraId="44CE30DA" w14:textId="6DE8585F" w:rsidR="00BE55AB" w:rsidRPr="007F1C6D" w:rsidRDefault="00BE55AB" w:rsidP="00BE55AB">
            <w:pPr>
              <w:pStyle w:val="BodyText"/>
              <w:rPr>
                <w:rFonts w:asciiTheme="minorHAnsi" w:hAnsiTheme="minorHAnsi" w:cstheme="minorHAnsi"/>
                <w:lang w:val="es-419"/>
              </w:rPr>
            </w:pPr>
            <w:r w:rsidRPr="007F1C6D">
              <w:rPr>
                <w:rFonts w:asciiTheme="minorHAnsi" w:hAnsiTheme="minorHAnsi" w:cstheme="minorHAnsi"/>
                <w:lang w:val="es-419"/>
              </w:rPr>
              <w:t>“Alguien que tenga COVID-19 tal vez no presente síntomas, o pudiera presentar síntomas leves, - y aun así propagar la enfermedad, por lo que es importante hacerse la prueba incluso si se siente bien. ¿Qué preguntas tiene sobre la información que estoy compartiendo?”</w:t>
            </w:r>
          </w:p>
          <w:p w14:paraId="3534F7A8" w14:textId="7224AA81" w:rsidR="00BE55AB" w:rsidRPr="007F1C6D" w:rsidRDefault="00BE55AB" w:rsidP="00BE55AB">
            <w:pPr>
              <w:pStyle w:val="BodyText"/>
              <w:ind w:right="111"/>
              <w:rPr>
                <w:rFonts w:asciiTheme="minorHAnsi" w:hAnsiTheme="minorHAnsi" w:cstheme="minorHAnsi"/>
                <w:lang w:val="es-419"/>
              </w:rPr>
            </w:pPr>
            <w:r w:rsidRPr="007F1C6D">
              <w:rPr>
                <w:rFonts w:asciiTheme="minorHAnsi" w:hAnsiTheme="minorHAnsi" w:cstheme="minorHAnsi"/>
                <w:lang w:val="es-419"/>
              </w:rPr>
              <w:t xml:space="preserve">“SI tiene dificultad para programar una prueba sin mostrar síntomas, informe al centro de pruebas que ha sido designado </w:t>
            </w:r>
            <w:r w:rsidRPr="007F1C6D">
              <w:rPr>
                <w:rFonts w:asciiTheme="minorHAnsi" w:hAnsiTheme="minorHAnsi" w:cstheme="minorHAnsi"/>
                <w:lang w:val="es-419"/>
              </w:rPr>
              <w:lastRenderedPageBreak/>
              <w:t>como contacto cercano por [</w:t>
            </w:r>
            <w:r>
              <w:rPr>
                <w:rFonts w:asciiTheme="minorHAnsi" w:hAnsiTheme="minorHAnsi" w:cstheme="minorHAnsi"/>
                <w:shd w:val="clear" w:color="auto" w:fill="D9D9D9"/>
                <w:lang w:val="es-419"/>
              </w:rPr>
              <w:t>inserte</w:t>
            </w:r>
            <w:r w:rsidRPr="007F1C6D">
              <w:rPr>
                <w:rFonts w:asciiTheme="minorHAnsi" w:hAnsiTheme="minorHAnsi" w:cstheme="minorHAnsi"/>
                <w:shd w:val="clear" w:color="auto" w:fill="D9D9D9"/>
                <w:lang w:val="es-419"/>
              </w:rPr>
              <w:t xml:space="preserve"> nombre del departamento local de salud</w:t>
            </w:r>
            <w:r w:rsidRPr="007F1C6D">
              <w:rPr>
                <w:rFonts w:asciiTheme="minorHAnsi" w:hAnsiTheme="minorHAnsi" w:cstheme="minorHAnsi"/>
                <w:lang w:val="es-419"/>
              </w:rPr>
              <w:t>]. Si su proveedor de atención médica de cabecera no administra pruebas, el Departamento de Salud y Servicios Humanos de Carolina del Norte (NCDHHS) cuenta con un enlace en su sitio web para encontrar centros cercanos de pruebas gratuitas, bajo la sección “Encontrar un centro de pruebas.”</w:t>
            </w:r>
          </w:p>
          <w:p w14:paraId="4C0DC76A" w14:textId="349C043F" w:rsidR="00BE55AB" w:rsidRPr="007F1C6D" w:rsidRDefault="00BE55AB" w:rsidP="00BE55AB">
            <w:pPr>
              <w:pStyle w:val="BodyText"/>
              <w:rPr>
                <w:rFonts w:asciiTheme="minorHAnsi" w:hAnsiTheme="minorHAnsi" w:cstheme="minorHAnsi"/>
                <w:lang w:val="es-419"/>
              </w:rPr>
            </w:pPr>
            <w:r w:rsidRPr="007F1C6D">
              <w:rPr>
                <w:rFonts w:asciiTheme="minorHAnsi" w:hAnsiTheme="minorHAnsi" w:cstheme="minorHAnsi"/>
                <w:b/>
                <w:color w:val="FF0000"/>
                <w:lang w:val="es-419"/>
              </w:rPr>
              <w:t>SI</w:t>
            </w:r>
            <w:r w:rsidRPr="007F1C6D">
              <w:rPr>
                <w:rFonts w:asciiTheme="minorHAnsi" w:hAnsiTheme="minorHAnsi" w:cstheme="minorHAnsi"/>
                <w:color w:val="FF0000"/>
                <w:lang w:val="es-419"/>
              </w:rPr>
              <w:t xml:space="preserve"> es el caso apropiado de realización de prueba en casa: </w:t>
            </w:r>
            <w:r w:rsidRPr="007F1C6D">
              <w:rPr>
                <w:rFonts w:asciiTheme="minorHAnsi" w:hAnsiTheme="minorHAnsi" w:cstheme="minorHAnsi"/>
                <w:lang w:val="es-419"/>
              </w:rPr>
              <w:t xml:space="preserve">“Si en estos momentos no cree que pueda acudir a un centro de pruebas, también puedo ayudarte a ordenar en línea suministros para pruebas en casa, sin cargo alguno, el cual se procesará por correo electrónico, ¿estaría interesado?” </w:t>
            </w:r>
          </w:p>
          <w:p w14:paraId="43ED85C8" w14:textId="7D85F766" w:rsidR="00BE55AB" w:rsidRPr="007F1C6D" w:rsidRDefault="00BE55AB" w:rsidP="00BE55AB">
            <w:pPr>
              <w:pStyle w:val="Subtitle"/>
              <w:rPr>
                <w:rFonts w:cstheme="minorHAnsi"/>
                <w:lang w:val="es-419"/>
              </w:rPr>
            </w:pPr>
            <w:r w:rsidRPr="007F1C6D">
              <w:rPr>
                <w:rFonts w:eastAsia="Calibri" w:cstheme="minorHAnsi"/>
                <w:b/>
                <w:bCs/>
                <w:color w:val="FF0000"/>
                <w:lang w:val="es-419"/>
              </w:rPr>
              <w:t>SI</w:t>
            </w:r>
            <w:r w:rsidRPr="007F1C6D">
              <w:rPr>
                <w:rFonts w:eastAsia="Calibri" w:cstheme="minorHAnsi"/>
                <w:color w:val="FF0000"/>
                <w:lang w:val="es-419"/>
              </w:rPr>
              <w:t xml:space="preserve"> el contacto no está abierto a escuchar información,</w:t>
            </w:r>
            <w:r w:rsidRPr="007F1C6D">
              <w:rPr>
                <w:rFonts w:eastAsia="Calibri" w:cstheme="minorHAnsi"/>
                <w:lang w:val="es-419"/>
              </w:rPr>
              <w:t xml:space="preserve"> “¿hay alguna otra información que le gustaría conocer?”</w:t>
            </w:r>
          </w:p>
        </w:tc>
        <w:tc>
          <w:tcPr>
            <w:tcW w:w="4230" w:type="dxa"/>
            <w:shd w:val="clear" w:color="auto" w:fill="2F5496" w:themeFill="accent1" w:themeFillShade="BF"/>
          </w:tcPr>
          <w:p w14:paraId="4A651C11" w14:textId="77777777" w:rsidR="00BE55AB" w:rsidRPr="007F1C6D" w:rsidRDefault="00BE55AB" w:rsidP="00BE55AB">
            <w:pPr>
              <w:rPr>
                <w:rFonts w:cstheme="minorHAnsi"/>
                <w:color w:val="FFFFFF" w:themeColor="background1"/>
                <w:sz w:val="18"/>
                <w:szCs w:val="18"/>
                <w:lang w:val="es-419"/>
              </w:rPr>
            </w:pPr>
          </w:p>
          <w:p w14:paraId="3189593B" w14:textId="77777777" w:rsidR="00BE55AB" w:rsidRPr="007F1C6D" w:rsidRDefault="00BE55AB" w:rsidP="00BE55AB">
            <w:pPr>
              <w:rPr>
                <w:rFonts w:cstheme="minorHAnsi"/>
                <w:color w:val="FFFFFF" w:themeColor="background1"/>
                <w:sz w:val="18"/>
                <w:szCs w:val="18"/>
                <w:lang w:val="es-419"/>
              </w:rPr>
            </w:pPr>
          </w:p>
          <w:p w14:paraId="5B718C9F" w14:textId="77777777" w:rsidR="00BE55AB" w:rsidRPr="007F1C6D" w:rsidRDefault="00BE55AB" w:rsidP="00BE55AB">
            <w:pPr>
              <w:rPr>
                <w:rFonts w:cstheme="minorHAnsi"/>
                <w:color w:val="FFFFFF" w:themeColor="background1"/>
                <w:sz w:val="18"/>
                <w:szCs w:val="18"/>
                <w:lang w:val="es-419"/>
              </w:rPr>
            </w:pPr>
          </w:p>
          <w:p w14:paraId="7CFB3260" w14:textId="77777777" w:rsidR="00BE55AB" w:rsidRPr="007F1C6D" w:rsidRDefault="00BE55AB" w:rsidP="00BE55AB">
            <w:pPr>
              <w:rPr>
                <w:rFonts w:cstheme="minorHAnsi"/>
                <w:color w:val="FFFFFF" w:themeColor="background1"/>
                <w:sz w:val="18"/>
                <w:szCs w:val="18"/>
                <w:lang w:val="es-419"/>
              </w:rPr>
            </w:pPr>
          </w:p>
          <w:p w14:paraId="64976F84" w14:textId="77777777" w:rsidR="00BE55AB" w:rsidRPr="007F1C6D" w:rsidRDefault="00BE55AB" w:rsidP="00BE55AB">
            <w:pPr>
              <w:rPr>
                <w:rFonts w:cstheme="minorHAnsi"/>
                <w:color w:val="FFFFFF" w:themeColor="background1"/>
                <w:sz w:val="18"/>
                <w:szCs w:val="18"/>
                <w:lang w:val="es-419"/>
              </w:rPr>
            </w:pPr>
          </w:p>
          <w:p w14:paraId="689F2C14" w14:textId="77777777" w:rsidR="00BE55AB" w:rsidRPr="007F1C6D" w:rsidRDefault="00BE55AB" w:rsidP="00BE55AB">
            <w:pPr>
              <w:rPr>
                <w:rFonts w:cstheme="minorHAnsi"/>
                <w:color w:val="FFFFFF" w:themeColor="background1"/>
                <w:sz w:val="18"/>
                <w:szCs w:val="18"/>
                <w:lang w:val="es-419"/>
              </w:rPr>
            </w:pPr>
          </w:p>
          <w:p w14:paraId="3AA5DF10" w14:textId="14E16B55" w:rsidR="00BE55AB" w:rsidRPr="007F1C6D" w:rsidRDefault="00BE55AB" w:rsidP="00BE55AB">
            <w:pPr>
              <w:rPr>
                <w:rFonts w:cstheme="minorHAnsi"/>
                <w:color w:val="FFFFFF" w:themeColor="background1"/>
                <w:sz w:val="18"/>
                <w:szCs w:val="18"/>
                <w:lang w:val="es-419"/>
              </w:rPr>
            </w:pPr>
            <w:r w:rsidRPr="007F1C6D">
              <w:rPr>
                <w:rFonts w:eastAsia="Calibri" w:cstheme="minorHAnsi"/>
                <w:color w:val="FFFFFF"/>
                <w:sz w:val="18"/>
                <w:szCs w:val="18"/>
                <w:lang w:val="es-419"/>
              </w:rPr>
              <w:t xml:space="preserve">*Refiera los </w:t>
            </w:r>
            <w:hyperlink r:id="rId19" w:anchor="who-should-get-tested" w:history="1">
              <w:r w:rsidRPr="007F1C6D">
                <w:rPr>
                  <w:rFonts w:eastAsia="Calibri" w:cstheme="minorHAnsi"/>
                  <w:color w:val="FFFFFF"/>
                  <w:sz w:val="18"/>
                  <w:szCs w:val="18"/>
                  <w:u w:val="single"/>
                  <w:lang w:val="es-419"/>
                </w:rPr>
                <w:t xml:space="preserve">lineamientos de CDC </w:t>
              </w:r>
            </w:hyperlink>
            <w:r w:rsidRPr="007F1C6D">
              <w:rPr>
                <w:rFonts w:eastAsia="Calibri" w:cstheme="minorHAnsi"/>
                <w:color w:val="FFFFFF"/>
                <w:sz w:val="18"/>
                <w:szCs w:val="18"/>
                <w:lang w:val="es-419"/>
              </w:rPr>
              <w:t xml:space="preserve"> para obtener información actualizada; recuerde al contacto usar cubrebocas al acudir al centro de pruebas. Asegúrese de dar seguimiento al contacto para determinar si se hizo la prueba.</w:t>
            </w:r>
          </w:p>
          <w:p w14:paraId="086B3565" w14:textId="77777777" w:rsidR="00BE55AB" w:rsidRPr="007F1C6D" w:rsidRDefault="00BE55AB" w:rsidP="00BE55AB">
            <w:pPr>
              <w:rPr>
                <w:rFonts w:cstheme="minorHAnsi"/>
                <w:color w:val="FFFFFF" w:themeColor="background1"/>
                <w:sz w:val="18"/>
                <w:szCs w:val="18"/>
                <w:lang w:val="es-419"/>
              </w:rPr>
            </w:pPr>
          </w:p>
          <w:p w14:paraId="13EC093C" w14:textId="77777777" w:rsidR="00BE55AB" w:rsidRPr="007F1C6D" w:rsidRDefault="00BE55AB" w:rsidP="00BE55AB">
            <w:pPr>
              <w:rPr>
                <w:rFonts w:cstheme="minorHAnsi"/>
                <w:color w:val="FFFFFF" w:themeColor="background1"/>
                <w:sz w:val="18"/>
                <w:szCs w:val="18"/>
                <w:lang w:val="es-419"/>
              </w:rPr>
            </w:pPr>
          </w:p>
          <w:p w14:paraId="04B813F4" w14:textId="77777777" w:rsidR="00BE55AB" w:rsidRPr="007F1C6D" w:rsidRDefault="00BE55AB" w:rsidP="00BE55AB">
            <w:pPr>
              <w:rPr>
                <w:rFonts w:cstheme="minorHAnsi"/>
                <w:b/>
                <w:bCs/>
                <w:color w:val="FFFFFF" w:themeColor="background1"/>
                <w:sz w:val="18"/>
                <w:szCs w:val="18"/>
                <w:lang w:val="es-419"/>
              </w:rPr>
            </w:pPr>
          </w:p>
          <w:p w14:paraId="12861C1E" w14:textId="77777777" w:rsidR="00BE55AB" w:rsidRPr="007F1C6D" w:rsidRDefault="00BE55AB" w:rsidP="00BE55AB">
            <w:pPr>
              <w:rPr>
                <w:rFonts w:cstheme="minorHAnsi"/>
                <w:b/>
                <w:bCs/>
                <w:color w:val="FFFFFF" w:themeColor="background1"/>
                <w:sz w:val="18"/>
                <w:szCs w:val="18"/>
                <w:lang w:val="es-419"/>
              </w:rPr>
            </w:pPr>
          </w:p>
          <w:p w14:paraId="72171F84" w14:textId="77777777" w:rsidR="00BE55AB" w:rsidRPr="007F1C6D" w:rsidRDefault="00BE55AB" w:rsidP="00BE55AB">
            <w:pPr>
              <w:rPr>
                <w:rFonts w:cstheme="minorHAnsi"/>
                <w:b/>
                <w:bCs/>
                <w:color w:val="FFFFFF" w:themeColor="background1"/>
                <w:sz w:val="18"/>
                <w:szCs w:val="18"/>
                <w:lang w:val="es-419"/>
              </w:rPr>
            </w:pPr>
          </w:p>
          <w:p w14:paraId="180C8E02" w14:textId="77777777" w:rsidR="00BE55AB" w:rsidRPr="007F1C6D" w:rsidRDefault="00BE55AB" w:rsidP="00BE55AB">
            <w:pPr>
              <w:rPr>
                <w:rFonts w:cstheme="minorHAnsi"/>
                <w:b/>
                <w:bCs/>
                <w:color w:val="FFFFFF" w:themeColor="background1"/>
                <w:sz w:val="18"/>
                <w:szCs w:val="18"/>
                <w:lang w:val="es-419"/>
              </w:rPr>
            </w:pPr>
          </w:p>
          <w:p w14:paraId="746B26FA" w14:textId="77777777" w:rsidR="00BE55AB" w:rsidRPr="007F1C6D" w:rsidRDefault="00BE55AB" w:rsidP="00BE55AB">
            <w:pPr>
              <w:rPr>
                <w:rFonts w:cstheme="minorHAnsi"/>
                <w:b/>
                <w:bCs/>
                <w:color w:val="FFFFFF" w:themeColor="background1"/>
                <w:sz w:val="18"/>
                <w:szCs w:val="18"/>
                <w:lang w:val="es-419"/>
              </w:rPr>
            </w:pPr>
          </w:p>
          <w:p w14:paraId="5336B739" w14:textId="77777777" w:rsidR="00BE55AB" w:rsidRPr="007F1C6D" w:rsidRDefault="00BE55AB" w:rsidP="00BE55AB">
            <w:pPr>
              <w:rPr>
                <w:rFonts w:cstheme="minorHAnsi"/>
                <w:b/>
                <w:bCs/>
                <w:color w:val="FFFFFF" w:themeColor="background1"/>
                <w:sz w:val="18"/>
                <w:szCs w:val="18"/>
                <w:lang w:val="es-419"/>
              </w:rPr>
            </w:pPr>
          </w:p>
          <w:p w14:paraId="79896A4A" w14:textId="77777777" w:rsidR="00BE55AB" w:rsidRPr="007F1C6D" w:rsidRDefault="00BE55AB" w:rsidP="00BE55AB">
            <w:pPr>
              <w:rPr>
                <w:rFonts w:cstheme="minorHAnsi"/>
                <w:b/>
                <w:bCs/>
                <w:color w:val="FFFFFF" w:themeColor="background1"/>
                <w:sz w:val="18"/>
                <w:szCs w:val="18"/>
                <w:lang w:val="es-419"/>
              </w:rPr>
            </w:pPr>
          </w:p>
          <w:p w14:paraId="14D08A10" w14:textId="77777777" w:rsidR="00BE55AB" w:rsidRPr="007F1C6D" w:rsidRDefault="00BE55AB" w:rsidP="00BE55AB">
            <w:pPr>
              <w:rPr>
                <w:rFonts w:cstheme="minorHAnsi"/>
                <w:b/>
                <w:bCs/>
                <w:color w:val="FFFFFF" w:themeColor="background1"/>
                <w:sz w:val="18"/>
                <w:szCs w:val="18"/>
                <w:lang w:val="es-419"/>
              </w:rPr>
            </w:pPr>
          </w:p>
          <w:p w14:paraId="24542143" w14:textId="77777777" w:rsidR="00BE55AB" w:rsidRPr="007F1C6D" w:rsidRDefault="00BE55AB" w:rsidP="00BE55AB">
            <w:pPr>
              <w:rPr>
                <w:rFonts w:cstheme="minorHAnsi"/>
                <w:b/>
                <w:bCs/>
                <w:color w:val="FFFFFF" w:themeColor="background1"/>
                <w:sz w:val="18"/>
                <w:szCs w:val="18"/>
                <w:lang w:val="es-419"/>
              </w:rPr>
            </w:pPr>
          </w:p>
          <w:p w14:paraId="3E7E85BF" w14:textId="77777777" w:rsidR="00BE55AB" w:rsidRPr="007F1C6D" w:rsidRDefault="00BE55AB" w:rsidP="00BE55AB">
            <w:pPr>
              <w:rPr>
                <w:rFonts w:cstheme="minorHAnsi"/>
                <w:b/>
                <w:bCs/>
                <w:color w:val="FFFFFF" w:themeColor="background1"/>
                <w:sz w:val="18"/>
                <w:szCs w:val="18"/>
                <w:lang w:val="es-419"/>
              </w:rPr>
            </w:pPr>
          </w:p>
          <w:p w14:paraId="7024E059" w14:textId="77777777" w:rsidR="00BE55AB" w:rsidRDefault="00BE55AB" w:rsidP="00BE55AB">
            <w:pPr>
              <w:rPr>
                <w:rFonts w:cstheme="minorHAnsi"/>
                <w:b/>
                <w:bCs/>
                <w:color w:val="FFFFFF" w:themeColor="background1"/>
                <w:sz w:val="18"/>
                <w:szCs w:val="18"/>
                <w:lang w:val="es-419"/>
              </w:rPr>
            </w:pPr>
          </w:p>
          <w:p w14:paraId="1D74FD0F" w14:textId="77777777" w:rsidR="00BE55AB" w:rsidRDefault="00BE55AB" w:rsidP="00BE55AB">
            <w:pPr>
              <w:rPr>
                <w:rFonts w:cstheme="minorHAnsi"/>
                <w:b/>
                <w:bCs/>
                <w:color w:val="FFFFFF" w:themeColor="background1"/>
                <w:sz w:val="18"/>
                <w:szCs w:val="18"/>
                <w:lang w:val="es-419"/>
              </w:rPr>
            </w:pPr>
          </w:p>
          <w:p w14:paraId="6EBA1064" w14:textId="77777777" w:rsidR="00BE55AB" w:rsidRPr="007F1C6D" w:rsidRDefault="00BE55AB" w:rsidP="00BE55AB">
            <w:pPr>
              <w:rPr>
                <w:rFonts w:cstheme="minorHAnsi"/>
                <w:b/>
                <w:bCs/>
                <w:color w:val="FFFFFF" w:themeColor="background1"/>
                <w:sz w:val="18"/>
                <w:szCs w:val="18"/>
                <w:lang w:val="es-419"/>
              </w:rPr>
            </w:pPr>
          </w:p>
          <w:p w14:paraId="612AF659" w14:textId="1F4D3632" w:rsidR="00BE55AB" w:rsidRPr="007F1C6D" w:rsidRDefault="00BE55AB" w:rsidP="00BE55AB">
            <w:pPr>
              <w:rPr>
                <w:rFonts w:cstheme="minorHAnsi"/>
                <w:b/>
                <w:bCs/>
                <w:color w:val="FFFFFF" w:themeColor="background1"/>
                <w:sz w:val="18"/>
                <w:szCs w:val="18"/>
                <w:lang w:val="es-419"/>
              </w:rPr>
            </w:pPr>
            <w:r w:rsidRPr="007F1C6D">
              <w:rPr>
                <w:rFonts w:eastAsia="Calibri" w:cstheme="minorHAnsi"/>
                <w:b/>
                <w:bCs/>
                <w:color w:val="FFFFFF"/>
                <w:sz w:val="18"/>
                <w:szCs w:val="18"/>
                <w:lang w:val="es-419"/>
              </w:rPr>
              <w:t>Recursos de apoyo para contactos:</w:t>
            </w:r>
          </w:p>
          <w:p w14:paraId="48398CF9" w14:textId="77777777" w:rsidR="00BE55AB" w:rsidRPr="007F1C6D" w:rsidRDefault="00BE55AB" w:rsidP="00BE55AB">
            <w:pPr>
              <w:pStyle w:val="ListParagraph"/>
              <w:numPr>
                <w:ilvl w:val="0"/>
                <w:numId w:val="6"/>
              </w:numPr>
              <w:rPr>
                <w:rFonts w:asciiTheme="minorHAnsi" w:hAnsiTheme="minorHAnsi" w:cstheme="minorHAnsi"/>
                <w:color w:val="FFFFFF" w:themeColor="background1"/>
                <w:sz w:val="18"/>
                <w:szCs w:val="18"/>
                <w:lang w:val="es-419"/>
              </w:rPr>
            </w:pPr>
            <w:hyperlink r:id="rId20" w:history="1">
              <w:r w:rsidRPr="007F1C6D">
                <w:rPr>
                  <w:rFonts w:asciiTheme="minorHAnsi" w:hAnsiTheme="minorHAnsi" w:cstheme="minorHAnsi"/>
                  <w:color w:val="FFFFFF"/>
                  <w:sz w:val="18"/>
                  <w:szCs w:val="18"/>
                  <w:u w:val="single"/>
                  <w:lang w:val="es-419"/>
                </w:rPr>
                <w:t>https://cov</w:t>
              </w:r>
              <w:bookmarkStart w:id="18" w:name="_Hlt102984675"/>
              <w:bookmarkStart w:id="19" w:name="_Hlt102984676"/>
              <w:r w:rsidRPr="007F1C6D">
                <w:rPr>
                  <w:rFonts w:asciiTheme="minorHAnsi" w:hAnsiTheme="minorHAnsi" w:cstheme="minorHAnsi"/>
                  <w:color w:val="FFFFFF"/>
                  <w:sz w:val="18"/>
                  <w:szCs w:val="18"/>
                  <w:u w:val="single"/>
                  <w:lang w:val="es-419"/>
                </w:rPr>
                <w:t>i</w:t>
              </w:r>
              <w:bookmarkEnd w:id="18"/>
              <w:bookmarkEnd w:id="19"/>
              <w:r w:rsidRPr="007F1C6D">
                <w:rPr>
                  <w:rFonts w:asciiTheme="minorHAnsi" w:hAnsiTheme="minorHAnsi" w:cstheme="minorHAnsi"/>
                  <w:color w:val="FFFFFF"/>
                  <w:sz w:val="18"/>
                  <w:szCs w:val="18"/>
                  <w:u w:val="single"/>
                  <w:lang w:val="es-419"/>
                </w:rPr>
                <w:t>d19.ncdhhs.gov/about-covid-19/testing</w:t>
              </w:r>
            </w:hyperlink>
            <w:r w:rsidRPr="007F1C6D">
              <w:rPr>
                <w:rFonts w:asciiTheme="minorHAnsi" w:hAnsiTheme="minorHAnsi" w:cstheme="minorHAnsi"/>
                <w:color w:val="FFFFFF"/>
                <w:sz w:val="18"/>
                <w:szCs w:val="18"/>
                <w:lang w:val="es-419"/>
              </w:rPr>
              <w:t xml:space="preserve"> </w:t>
            </w:r>
            <w:r w:rsidRPr="007F1C6D">
              <w:rPr>
                <w:rFonts w:asciiTheme="minorHAnsi" w:hAnsiTheme="minorHAnsi" w:cstheme="minorHAnsi"/>
                <w:b/>
                <w:bCs/>
                <w:color w:val="FFFFFF"/>
                <w:sz w:val="18"/>
                <w:szCs w:val="18"/>
                <w:lang w:val="es-419"/>
              </w:rPr>
              <w:t>Encontrar un centro de pruebas.</w:t>
            </w:r>
          </w:p>
          <w:p w14:paraId="62E201B9" w14:textId="77777777" w:rsidR="00BE55AB" w:rsidRPr="007F1C6D" w:rsidRDefault="00BE55AB" w:rsidP="00BE55AB">
            <w:pPr>
              <w:pStyle w:val="ListParagraph"/>
              <w:numPr>
                <w:ilvl w:val="0"/>
                <w:numId w:val="6"/>
              </w:numPr>
              <w:rPr>
                <w:rFonts w:asciiTheme="minorHAnsi" w:hAnsiTheme="minorHAnsi" w:cstheme="minorHAnsi"/>
                <w:color w:val="FFFFFF" w:themeColor="background1"/>
                <w:sz w:val="18"/>
                <w:szCs w:val="18"/>
                <w:lang w:val="es-419"/>
              </w:rPr>
            </w:pPr>
            <w:hyperlink r:id="rId21" w:history="1">
              <w:r w:rsidRPr="007F1C6D">
                <w:rPr>
                  <w:rFonts w:asciiTheme="minorHAnsi" w:hAnsiTheme="minorHAnsi" w:cstheme="minorHAnsi"/>
                  <w:color w:val="FFFFFF"/>
                  <w:sz w:val="18"/>
                  <w:szCs w:val="18"/>
                  <w:u w:val="single"/>
                  <w:lang w:val="es-419"/>
                </w:rPr>
                <w:t>https://w</w:t>
              </w:r>
              <w:bookmarkStart w:id="20" w:name="_Hlt102984681"/>
              <w:bookmarkStart w:id="21" w:name="_Hlt102984682"/>
              <w:r w:rsidRPr="007F1C6D">
                <w:rPr>
                  <w:rFonts w:asciiTheme="minorHAnsi" w:hAnsiTheme="minorHAnsi" w:cstheme="minorHAnsi"/>
                  <w:color w:val="FFFFFF"/>
                  <w:sz w:val="18"/>
                  <w:szCs w:val="18"/>
                  <w:u w:val="single"/>
                  <w:lang w:val="es-419"/>
                </w:rPr>
                <w:t>w</w:t>
              </w:r>
              <w:bookmarkEnd w:id="20"/>
              <w:bookmarkEnd w:id="21"/>
              <w:r w:rsidRPr="007F1C6D">
                <w:rPr>
                  <w:rFonts w:asciiTheme="minorHAnsi" w:hAnsiTheme="minorHAnsi" w:cstheme="minorHAnsi"/>
                  <w:color w:val="FFFFFF"/>
                  <w:sz w:val="18"/>
                  <w:szCs w:val="18"/>
                  <w:u w:val="single"/>
                  <w:lang w:val="es-419"/>
                </w:rPr>
                <w:t>w.pixel.labcorp.com/nc</w:t>
              </w:r>
            </w:hyperlink>
            <w:r w:rsidRPr="007F1C6D">
              <w:rPr>
                <w:rFonts w:asciiTheme="minorHAnsi" w:hAnsiTheme="minorHAnsi" w:cstheme="minorHAnsi"/>
                <w:color w:val="FFFFFF"/>
                <w:sz w:val="18"/>
                <w:szCs w:val="18"/>
                <w:lang w:val="es-419"/>
              </w:rPr>
              <w:t xml:space="preserve"> </w:t>
            </w:r>
            <w:r w:rsidRPr="007F1C6D">
              <w:rPr>
                <w:rFonts w:asciiTheme="minorHAnsi" w:hAnsiTheme="minorHAnsi" w:cstheme="minorHAnsi"/>
                <w:b/>
                <w:bCs/>
                <w:color w:val="FFFFFF"/>
                <w:sz w:val="18"/>
                <w:szCs w:val="18"/>
                <w:lang w:val="es-419"/>
              </w:rPr>
              <w:t xml:space="preserve">Enlace de suministros </w:t>
            </w:r>
            <w:proofErr w:type="gramStart"/>
            <w:r w:rsidRPr="007F1C6D">
              <w:rPr>
                <w:rFonts w:asciiTheme="minorHAnsi" w:hAnsiTheme="minorHAnsi" w:cstheme="minorHAnsi"/>
                <w:b/>
                <w:bCs/>
                <w:color w:val="FFFFFF"/>
                <w:sz w:val="18"/>
                <w:szCs w:val="18"/>
                <w:lang w:val="es-419"/>
              </w:rPr>
              <w:t>Pixel</w:t>
            </w:r>
            <w:proofErr w:type="gramEnd"/>
            <w:r w:rsidRPr="007F1C6D">
              <w:rPr>
                <w:rFonts w:asciiTheme="minorHAnsi" w:hAnsiTheme="minorHAnsi" w:cstheme="minorHAnsi"/>
                <w:b/>
                <w:bCs/>
                <w:color w:val="FFFFFF"/>
                <w:sz w:val="18"/>
                <w:szCs w:val="18"/>
                <w:lang w:val="es-419"/>
              </w:rPr>
              <w:t xml:space="preserve"> para pruebas en casa </w:t>
            </w:r>
          </w:p>
          <w:p w14:paraId="13690B2C" w14:textId="77777777" w:rsidR="00BE55AB" w:rsidRPr="007F1C6D" w:rsidRDefault="00BE55AB" w:rsidP="00BE55AB">
            <w:pPr>
              <w:rPr>
                <w:rFonts w:cstheme="minorHAnsi"/>
                <w:color w:val="FFFFFF" w:themeColor="background1"/>
                <w:sz w:val="18"/>
                <w:szCs w:val="18"/>
                <w:lang w:val="es-419"/>
              </w:rPr>
            </w:pPr>
          </w:p>
          <w:p w14:paraId="58CED4C4" w14:textId="77777777" w:rsidR="00BE55AB" w:rsidRPr="007F1C6D" w:rsidRDefault="00BE55AB" w:rsidP="00BE55AB">
            <w:pPr>
              <w:rPr>
                <w:rFonts w:cstheme="minorHAnsi"/>
                <w:i/>
                <w:iCs/>
                <w:color w:val="FFFFFF" w:themeColor="background1"/>
                <w:sz w:val="18"/>
                <w:szCs w:val="18"/>
                <w:lang w:val="es-419"/>
              </w:rPr>
            </w:pPr>
          </w:p>
          <w:p w14:paraId="560BA8F2" w14:textId="77777777" w:rsidR="00BE55AB" w:rsidRPr="007F1C6D" w:rsidRDefault="00BE55AB" w:rsidP="00BE55AB">
            <w:pPr>
              <w:rPr>
                <w:rFonts w:cstheme="minorHAnsi"/>
                <w:i/>
                <w:iCs/>
                <w:color w:val="FFFFFF" w:themeColor="background1"/>
                <w:sz w:val="18"/>
                <w:szCs w:val="18"/>
                <w:lang w:val="es-419"/>
              </w:rPr>
            </w:pPr>
          </w:p>
          <w:p w14:paraId="4B1EB054" w14:textId="525BA7D4" w:rsidR="00BE55AB" w:rsidRPr="007F1C6D" w:rsidRDefault="00BE55AB" w:rsidP="00BE55AB">
            <w:pPr>
              <w:rPr>
                <w:rFonts w:cstheme="minorHAnsi"/>
                <w:color w:val="FFFFFF" w:themeColor="background1"/>
                <w:sz w:val="18"/>
                <w:szCs w:val="18"/>
                <w:lang w:val="es-419"/>
              </w:rPr>
            </w:pPr>
            <w:r w:rsidRPr="007F1C6D">
              <w:rPr>
                <w:rFonts w:eastAsia="Calibri" w:cstheme="minorHAnsi"/>
                <w:i/>
                <w:iCs/>
                <w:color w:val="FFFFFF"/>
                <w:sz w:val="18"/>
                <w:szCs w:val="18"/>
                <w:lang w:val="es-419"/>
              </w:rPr>
              <w:t xml:space="preserve">Consulte esta ayuda de trabajo sobre </w:t>
            </w:r>
            <w:hyperlink r:id="rId22" w:history="1">
              <w:r w:rsidRPr="007F1C6D">
                <w:rPr>
                  <w:rFonts w:eastAsia="Calibri" w:cstheme="minorHAnsi"/>
                  <w:i/>
                  <w:iCs/>
                  <w:color w:val="FFFFFF"/>
                  <w:sz w:val="18"/>
                  <w:szCs w:val="18"/>
                  <w:u w:val="single"/>
                  <w:lang w:val="es-419"/>
                </w:rPr>
                <w:t>cómo a</w:t>
              </w:r>
              <w:bookmarkStart w:id="22" w:name="_Hlt102984715"/>
              <w:bookmarkStart w:id="23" w:name="_Hlt102984716"/>
              <w:r w:rsidRPr="007F1C6D">
                <w:rPr>
                  <w:rFonts w:eastAsia="Calibri" w:cstheme="minorHAnsi"/>
                  <w:i/>
                  <w:iCs/>
                  <w:color w:val="FFFFFF"/>
                  <w:sz w:val="18"/>
                  <w:szCs w:val="18"/>
                  <w:u w:val="single"/>
                  <w:lang w:val="es-419"/>
                </w:rPr>
                <w:t>y</w:t>
              </w:r>
              <w:bookmarkEnd w:id="22"/>
              <w:bookmarkEnd w:id="23"/>
              <w:r w:rsidRPr="007F1C6D">
                <w:rPr>
                  <w:rFonts w:eastAsia="Calibri" w:cstheme="minorHAnsi"/>
                  <w:i/>
                  <w:iCs/>
                  <w:color w:val="FFFFFF"/>
                  <w:sz w:val="18"/>
                  <w:szCs w:val="18"/>
                  <w:u w:val="single"/>
                  <w:lang w:val="es-419"/>
                </w:rPr>
                <w:t xml:space="preserve">udar a los contactos a ordenar suministros </w:t>
              </w:r>
              <w:proofErr w:type="gramStart"/>
              <w:r w:rsidRPr="007F1C6D">
                <w:rPr>
                  <w:rFonts w:eastAsia="Calibri" w:cstheme="minorHAnsi"/>
                  <w:i/>
                  <w:iCs/>
                  <w:color w:val="FFFFFF"/>
                  <w:sz w:val="18"/>
                  <w:szCs w:val="18"/>
                  <w:u w:val="single"/>
                  <w:lang w:val="es-419"/>
                </w:rPr>
                <w:t>Pixel</w:t>
              </w:r>
              <w:proofErr w:type="gramEnd"/>
              <w:r w:rsidRPr="007F1C6D">
                <w:rPr>
                  <w:rFonts w:eastAsia="Calibri" w:cstheme="minorHAnsi"/>
                  <w:i/>
                  <w:iCs/>
                  <w:color w:val="FFFFFF"/>
                  <w:sz w:val="18"/>
                  <w:szCs w:val="18"/>
                  <w:u w:val="single"/>
                  <w:lang w:val="es-419"/>
                </w:rPr>
                <w:t xml:space="preserve"> para pruebas en casa</w:t>
              </w:r>
            </w:hyperlink>
            <w:r w:rsidRPr="007F1C6D">
              <w:rPr>
                <w:rFonts w:eastAsia="Calibri" w:cstheme="minorHAnsi"/>
                <w:i/>
                <w:iCs/>
                <w:color w:val="FFFFFF"/>
                <w:sz w:val="18"/>
                <w:szCs w:val="18"/>
                <w:lang w:val="es-419"/>
              </w:rPr>
              <w:t>.</w:t>
            </w:r>
          </w:p>
          <w:p w14:paraId="5D9C3B9F" w14:textId="046D5BA6" w:rsidR="00BE55AB" w:rsidRPr="007F1C6D" w:rsidRDefault="00BE55AB" w:rsidP="00BE55AB">
            <w:pPr>
              <w:rPr>
                <w:rFonts w:cstheme="minorHAnsi"/>
                <w:color w:val="FFFFFF" w:themeColor="background1"/>
                <w:sz w:val="18"/>
                <w:szCs w:val="18"/>
                <w:lang w:val="es-419"/>
              </w:rPr>
            </w:pPr>
          </w:p>
        </w:tc>
      </w:tr>
      <w:tr w:rsidR="00BE55AB" w:rsidRPr="00E1500C" w14:paraId="6FD704D9" w14:textId="77777777" w:rsidTr="2E269391">
        <w:tc>
          <w:tcPr>
            <w:tcW w:w="5940" w:type="dxa"/>
          </w:tcPr>
          <w:p w14:paraId="599DF4F9" w14:textId="77777777" w:rsidR="00BE55AB" w:rsidRPr="006F6580" w:rsidRDefault="00BE55AB" w:rsidP="00BE55AB">
            <w:pPr>
              <w:pStyle w:val="Subtitle"/>
              <w:spacing w:after="0" w:line="256" w:lineRule="auto"/>
              <w:rPr>
                <w:rFonts w:eastAsia="Times New Roman"/>
                <w:color w:val="2F5496"/>
                <w:spacing w:val="15"/>
                <w:lang w:val="es-US"/>
              </w:rPr>
            </w:pPr>
            <w:r w:rsidRPr="006F6580">
              <w:rPr>
                <w:rFonts w:eastAsia="Times New Roman"/>
                <w:color w:val="2F5496"/>
                <w:spacing w:val="15"/>
                <w:lang w:val="es-US"/>
              </w:rPr>
              <w:lastRenderedPageBreak/>
              <w:t>SI EL CONTACTO HA REALIZADO LA PRUEBA*:</w:t>
            </w:r>
          </w:p>
          <w:p w14:paraId="1BCBDAE3" w14:textId="77777777" w:rsidR="00BE55AB" w:rsidRPr="007F1C6D" w:rsidRDefault="00BE55AB" w:rsidP="00BE55AB">
            <w:pPr>
              <w:pStyle w:val="ListParagraph"/>
              <w:numPr>
                <w:ilvl w:val="0"/>
                <w:numId w:val="12"/>
              </w:numPr>
              <w:adjustRightInd w:val="0"/>
              <w:spacing w:line="256" w:lineRule="auto"/>
              <w:ind w:left="720" w:hanging="360"/>
              <w:rPr>
                <w:rFonts w:eastAsia="Times New Roman"/>
              </w:rPr>
            </w:pPr>
            <w:r w:rsidRPr="007F1C6D">
              <w:rPr>
                <w:rFonts w:eastAsia="Times New Roman"/>
              </w:rPr>
              <w:t xml:space="preserve">"¿Cuándo hizo la prueba?"  </w:t>
            </w:r>
          </w:p>
          <w:p w14:paraId="7698F58D" w14:textId="77777777" w:rsidR="00BE55AB" w:rsidRPr="00127DB0" w:rsidRDefault="00BE55AB" w:rsidP="00BE55AB">
            <w:pPr>
              <w:pStyle w:val="ListParagraph"/>
              <w:numPr>
                <w:ilvl w:val="0"/>
                <w:numId w:val="12"/>
              </w:numPr>
              <w:adjustRightInd w:val="0"/>
              <w:spacing w:line="256" w:lineRule="auto"/>
              <w:ind w:left="720" w:hanging="360"/>
              <w:rPr>
                <w:rFonts w:eastAsia="Times New Roman"/>
                <w:lang w:val="es-US"/>
              </w:rPr>
            </w:pPr>
            <w:r w:rsidRPr="00127DB0">
              <w:rPr>
                <w:rFonts w:eastAsia="Times New Roman"/>
                <w:lang w:val="es-US"/>
              </w:rPr>
              <w:t>"¿Su prueba dio negativa o positiva?"</w:t>
            </w:r>
          </w:p>
          <w:p w14:paraId="6511202D" w14:textId="77777777" w:rsidR="00BE55AB" w:rsidRPr="00127DB0" w:rsidRDefault="00BE55AB" w:rsidP="00BE55AB">
            <w:pPr>
              <w:pStyle w:val="ListParagraph"/>
              <w:spacing w:line="256" w:lineRule="auto"/>
              <w:ind w:left="720" w:firstLine="0"/>
              <w:rPr>
                <w:rFonts w:eastAsia="Times New Roman"/>
                <w:sz w:val="8"/>
                <w:lang w:val="es-US"/>
              </w:rPr>
            </w:pPr>
          </w:p>
          <w:p w14:paraId="53A57937" w14:textId="23B0F783" w:rsidR="00BE55AB" w:rsidRPr="006C0294" w:rsidRDefault="00BE55AB" w:rsidP="00BE55AB">
            <w:pPr>
              <w:pStyle w:val="ListParagraph"/>
              <w:numPr>
                <w:ilvl w:val="1"/>
                <w:numId w:val="12"/>
              </w:numPr>
              <w:adjustRightInd w:val="0"/>
              <w:spacing w:line="256" w:lineRule="auto"/>
              <w:ind w:left="1000" w:right="100" w:hanging="450"/>
              <w:rPr>
                <w:rStyle w:val="SubtitleChar"/>
                <w:rFonts w:eastAsia="Times New Roman"/>
                <w:sz w:val="24"/>
                <w:szCs w:val="24"/>
                <w:lang w:val="es-US"/>
              </w:rPr>
            </w:pPr>
            <w:r w:rsidRPr="3694574E">
              <w:rPr>
                <w:rStyle w:val="SubtitleChar"/>
                <w:rFonts w:eastAsia="Times New Roman"/>
                <w:b/>
                <w:bCs/>
                <w:color w:val="FF0000"/>
                <w:lang w:val="es-US"/>
              </w:rPr>
              <w:t xml:space="preserve">SI </w:t>
            </w:r>
            <w:r w:rsidRPr="3694574E">
              <w:rPr>
                <w:rStyle w:val="SubtitleChar"/>
                <w:rFonts w:eastAsia="Times New Roman"/>
                <w:color w:val="FF0000"/>
                <w:lang w:val="es-US"/>
              </w:rPr>
              <w:t xml:space="preserve">negativo: </w:t>
            </w:r>
            <w:r w:rsidRPr="3694574E">
              <w:rPr>
                <w:rStyle w:val="SubtitleChar"/>
                <w:rFonts w:eastAsia="Times New Roman"/>
                <w:lang w:val="es-US"/>
              </w:rPr>
              <w:t xml:space="preserve">“Un resultado negativo significa que no muestra evidencia de COVID-19 en este momento. </w:t>
            </w:r>
            <w:r w:rsidRPr="00583D32">
              <w:rPr>
                <w:lang w:val="es-419"/>
              </w:rPr>
              <w:t>Si se hizo una prueba en casa y salió resultado negativo, considere la posibilidad de volver a hacerse la prueba 1- 2 días después de la primera prueba. Aún si la prueba salió negativa</w:t>
            </w:r>
            <w:r>
              <w:rPr>
                <w:lang w:val="es-419"/>
              </w:rPr>
              <w:t>, t</w:t>
            </w:r>
            <w:r w:rsidRPr="006C0294">
              <w:rPr>
                <w:rStyle w:val="SubtitleChar"/>
                <w:rFonts w:eastAsia="Times New Roman"/>
                <w:lang w:val="es-US"/>
              </w:rPr>
              <w:t>odavía podría enfermarse hasta que esté fuera del período de incubación de 10 días del virus. Esa fecha para usted es [</w:t>
            </w:r>
            <w:r w:rsidRPr="006C0294">
              <w:rPr>
                <w:rStyle w:val="SubtitleChar"/>
                <w:rFonts w:eastAsia="Times New Roman"/>
                <w:shd w:val="clear" w:color="auto" w:fill="E7E6E6" w:themeFill="background2"/>
                <w:lang w:val="es-US"/>
              </w:rPr>
              <w:t>inserte la fecha basada en 10 día desde el último día de exposición</w:t>
            </w:r>
            <w:r w:rsidRPr="006C0294">
              <w:rPr>
                <w:rStyle w:val="SubtitleChar"/>
                <w:rFonts w:eastAsia="Times New Roman"/>
                <w:lang w:val="es-US"/>
              </w:rPr>
              <w:t>], y aún se le pedirá que use una mascarilla con esté con otras personas hasta esta fecha ".</w:t>
            </w:r>
          </w:p>
          <w:p w14:paraId="52EAC00D" w14:textId="77777777" w:rsidR="00BE55AB" w:rsidRPr="007F1C6D" w:rsidRDefault="00BE55AB" w:rsidP="00BE55AB">
            <w:pPr>
              <w:pStyle w:val="ListParagraph"/>
              <w:numPr>
                <w:ilvl w:val="1"/>
                <w:numId w:val="12"/>
              </w:numPr>
              <w:adjustRightInd w:val="0"/>
              <w:spacing w:line="256" w:lineRule="auto"/>
              <w:ind w:left="1000" w:right="100" w:hanging="450"/>
              <w:rPr>
                <w:rFonts w:eastAsia="Times New Roman"/>
                <w:sz w:val="24"/>
                <w:szCs w:val="24"/>
              </w:rPr>
            </w:pPr>
            <w:r w:rsidRPr="2E269391">
              <w:rPr>
                <w:rStyle w:val="SubtitleChar"/>
                <w:rFonts w:eastAsia="Times New Roman"/>
                <w:b/>
                <w:bCs/>
                <w:color w:val="FF0000"/>
                <w:lang w:val="es-US"/>
              </w:rPr>
              <w:t xml:space="preserve">SI </w:t>
            </w:r>
            <w:r w:rsidRPr="2E269391">
              <w:rPr>
                <w:rStyle w:val="SubtitleChar"/>
                <w:rFonts w:eastAsia="Times New Roman"/>
                <w:color w:val="FF0000"/>
                <w:lang w:val="es-US"/>
              </w:rPr>
              <w:t xml:space="preserve">positivo: </w:t>
            </w:r>
            <w:r w:rsidRPr="2E269391">
              <w:rPr>
                <w:rStyle w:val="SubtitleChar"/>
                <w:rFonts w:eastAsia="Times New Roman"/>
                <w:lang w:val="es-US"/>
              </w:rPr>
              <w:t>“Un resultado positivo significa que está infectado con el virus COVID-19 y deberá permanecer aislado durante al menos 5 días desde que comenzaron sus síntomas o desde que le hicieron la prueba de COVID-19 si no tiene síntomas.</w:t>
            </w:r>
            <w:r w:rsidRPr="2E269391">
              <w:rPr>
                <w:rFonts w:eastAsia="Times New Roman"/>
                <w:lang w:val="es-US"/>
              </w:rPr>
              <w:t xml:space="preserve"> Esto significa que deberá permanecer en su hogar y alejado de otras personas en su hogar hasta que ya no se considere que es contagioso. El aislamiento durante 5 días seguido con usar una mascarilla bien ajustada durante 5 días adicionales minimizará el riesgo de transmitir el virus a otras personas. Se le considera no contagioso cuando han pasado al menos 10 días desde que comenzaron sus síntomas o dio positivo (si no tiene síntomas), han </w:t>
            </w:r>
            <w:r w:rsidRPr="2E269391">
              <w:rPr>
                <w:rFonts w:eastAsia="Times New Roman"/>
                <w:lang w:val="es-US"/>
              </w:rPr>
              <w:lastRenderedPageBreak/>
              <w:t>pasado al menos 24 horas desde que tuvo fiebre y sus otros síntomas han mejorado.</w:t>
            </w:r>
            <w:r w:rsidRPr="2E269391">
              <w:rPr>
                <w:rFonts w:eastAsia="Times New Roman"/>
                <w:b/>
                <w:bCs/>
                <w:lang w:val="es-US"/>
              </w:rPr>
              <w:t xml:space="preserve"> </w:t>
            </w:r>
            <w:r w:rsidRPr="2E269391">
              <w:rPr>
                <w:rFonts w:eastAsia="Times New Roman"/>
                <w:lang w:val="es-US"/>
              </w:rPr>
              <w:t xml:space="preserve">La mayoría de las personas con COVID-19 no tienen síntomas de la enfermedad o solo tienen síntomas leves y se recuperan sin necesidad de atención médica ". </w:t>
            </w:r>
            <w:r w:rsidRPr="2E269391">
              <w:rPr>
                <w:rFonts w:eastAsia="Times New Roman"/>
                <w:i/>
                <w:iCs/>
                <w:color w:val="FF0000"/>
              </w:rPr>
              <w:t>Pausa para responder.</w:t>
            </w:r>
          </w:p>
          <w:p w14:paraId="6A93204B" w14:textId="47DF0C61" w:rsidR="00BE55AB" w:rsidRPr="007F1C6D" w:rsidRDefault="00BE55AB" w:rsidP="00BE55AB">
            <w:pPr>
              <w:pStyle w:val="ListParagraph"/>
              <w:numPr>
                <w:ilvl w:val="1"/>
                <w:numId w:val="12"/>
              </w:numPr>
              <w:adjustRightInd w:val="0"/>
              <w:spacing w:line="256" w:lineRule="auto"/>
              <w:ind w:left="1000" w:right="100" w:hanging="450"/>
              <w:rPr>
                <w:rFonts w:eastAsia="Times New Roman"/>
                <w:sz w:val="24"/>
                <w:szCs w:val="24"/>
              </w:rPr>
            </w:pPr>
            <w:r w:rsidRPr="2E269391">
              <w:rPr>
                <w:rFonts w:eastAsia="Times New Roman"/>
                <w:lang w:val="es-US"/>
              </w:rPr>
              <w:t xml:space="preserve">“Además, dado que su prueba fue positiva, otra persona puede llamarlo en nombre del [inserte el nombre del departamento de salud local] para brindarle orientación adicional. La persona que llama puede trabajar con usted para identificar a los amigos, familiares o compañeros de trabajo que necesitan ser notificados de su exposición para que podamos retrasar la propagación del virus y asegurarnos de que podamos ayudar a cualquier persona que pueda necesitar recursos adicionales en este momento. Mientras tanto, debe notificar a cualquier persona con la que haya estado en contacto cercano (dentro de 6 pies durante más de 15 minutos acumulados en 24 horas) sobre su posible exposición. Si no se siente cómodo comunicándose directamente, puedo ofrecerle un sitio web que lo ayudará a notificar a sus contactos de forma anónima. Es posible que reciba un mensaje de texto o correo electrónico con esta información". </w:t>
            </w:r>
            <w:r w:rsidRPr="2E269391">
              <w:rPr>
                <w:rFonts w:eastAsia="Times New Roman"/>
              </w:rPr>
              <w:t>**</w:t>
            </w:r>
          </w:p>
        </w:tc>
        <w:tc>
          <w:tcPr>
            <w:tcW w:w="4230" w:type="dxa"/>
            <w:shd w:val="clear" w:color="auto" w:fill="2F5496" w:themeFill="accent1" w:themeFillShade="BF"/>
          </w:tcPr>
          <w:p w14:paraId="00BE57D3" w14:textId="77777777" w:rsidR="00BE55AB" w:rsidRPr="007F1C6D" w:rsidRDefault="00BE55AB" w:rsidP="00BE55AB">
            <w:pPr>
              <w:rPr>
                <w:rFonts w:eastAsia="Times New Roman"/>
                <w:color w:val="FFFFFF"/>
                <w:sz w:val="18"/>
              </w:rPr>
            </w:pPr>
          </w:p>
          <w:p w14:paraId="213BE018" w14:textId="77777777" w:rsidR="00BE55AB" w:rsidRPr="00127DB0" w:rsidRDefault="00BE55AB" w:rsidP="00BE55AB">
            <w:pPr>
              <w:rPr>
                <w:rFonts w:eastAsia="Times New Roman"/>
                <w:b/>
                <w:color w:val="FFFFFF"/>
                <w:sz w:val="18"/>
                <w:lang w:val="es-US"/>
              </w:rPr>
            </w:pPr>
            <w:r w:rsidRPr="00127DB0">
              <w:rPr>
                <w:rFonts w:eastAsia="Times New Roman"/>
                <w:color w:val="FFFFFF"/>
                <w:sz w:val="18"/>
                <w:lang w:val="es-US"/>
              </w:rPr>
              <w:t>* Si el contacto se ha realizado la prueba, es necesario confirmar que la prueba se realizó en la ventana de tiempo adecuada (al menos 5 días después de la última exposición).</w:t>
            </w:r>
          </w:p>
          <w:p w14:paraId="1110B32B" w14:textId="77777777" w:rsidR="00BE55AB" w:rsidRPr="00127DB0" w:rsidRDefault="00BE55AB" w:rsidP="00BE55AB">
            <w:pPr>
              <w:rPr>
                <w:rFonts w:eastAsia="Times New Roman"/>
                <w:color w:val="FFFFFF"/>
                <w:sz w:val="18"/>
                <w:lang w:val="es-US"/>
              </w:rPr>
            </w:pPr>
          </w:p>
          <w:p w14:paraId="48B62B4F" w14:textId="77777777" w:rsidR="00BE55AB" w:rsidRPr="00127DB0" w:rsidRDefault="00BE55AB" w:rsidP="00BE55AB">
            <w:pPr>
              <w:rPr>
                <w:rFonts w:eastAsia="Times New Roman"/>
                <w:color w:val="FFFFFF"/>
                <w:sz w:val="18"/>
                <w:lang w:val="es-US"/>
              </w:rPr>
            </w:pPr>
          </w:p>
          <w:p w14:paraId="0FA85E1D" w14:textId="77777777" w:rsidR="00BE55AB" w:rsidRPr="00127DB0" w:rsidRDefault="00BE55AB" w:rsidP="00BE55AB">
            <w:pPr>
              <w:pStyle w:val="ListParagraph"/>
              <w:numPr>
                <w:ilvl w:val="0"/>
                <w:numId w:val="13"/>
              </w:numPr>
              <w:adjustRightInd w:val="0"/>
              <w:spacing w:line="256" w:lineRule="auto"/>
              <w:rPr>
                <w:rFonts w:eastAsia="Times New Roman"/>
                <w:color w:val="FFFFFF"/>
                <w:sz w:val="18"/>
                <w:lang w:val="es-US"/>
              </w:rPr>
            </w:pPr>
            <w:r w:rsidRPr="00127DB0">
              <w:rPr>
                <w:rFonts w:eastAsia="Times New Roman"/>
                <w:color w:val="FFFFFF"/>
                <w:sz w:val="18"/>
                <w:lang w:val="es-US"/>
              </w:rPr>
              <w:t>Asegúrese de actualizar toda la información de las pruebas en la sección de pruebas de CCTO.</w:t>
            </w:r>
          </w:p>
          <w:p w14:paraId="492F499D" w14:textId="77777777" w:rsidR="00BE55AB" w:rsidRPr="00127DB0" w:rsidRDefault="00BE55AB" w:rsidP="00BE55AB">
            <w:pPr>
              <w:rPr>
                <w:rFonts w:eastAsia="Times New Roman"/>
                <w:sz w:val="24"/>
                <w:lang w:val="es-US"/>
              </w:rPr>
            </w:pPr>
          </w:p>
          <w:p w14:paraId="3627E606" w14:textId="77777777" w:rsidR="00BE55AB" w:rsidRPr="00127DB0" w:rsidRDefault="00BE55AB" w:rsidP="00BE55AB">
            <w:pPr>
              <w:rPr>
                <w:rFonts w:eastAsia="Times New Roman"/>
                <w:lang w:val="es-US"/>
              </w:rPr>
            </w:pPr>
          </w:p>
          <w:p w14:paraId="33B053CA" w14:textId="77777777" w:rsidR="00BE55AB" w:rsidRPr="00127DB0" w:rsidRDefault="00BE55AB" w:rsidP="00BE55AB">
            <w:pPr>
              <w:rPr>
                <w:rFonts w:eastAsia="Times New Roman"/>
                <w:lang w:val="es-US"/>
              </w:rPr>
            </w:pPr>
          </w:p>
          <w:p w14:paraId="0E8B3D89" w14:textId="77777777" w:rsidR="00BE55AB" w:rsidRPr="00127DB0" w:rsidRDefault="00BE55AB" w:rsidP="00BE55AB">
            <w:pPr>
              <w:rPr>
                <w:rFonts w:eastAsia="Times New Roman"/>
                <w:lang w:val="es-US"/>
              </w:rPr>
            </w:pPr>
          </w:p>
          <w:p w14:paraId="0EC45962" w14:textId="77777777" w:rsidR="00BE55AB" w:rsidRPr="00127DB0" w:rsidRDefault="00BE55AB" w:rsidP="00BE55AB">
            <w:pPr>
              <w:rPr>
                <w:rFonts w:eastAsia="Times New Roman"/>
                <w:lang w:val="es-US"/>
              </w:rPr>
            </w:pPr>
          </w:p>
          <w:p w14:paraId="1DA5C950" w14:textId="77777777" w:rsidR="00BE55AB" w:rsidRPr="00127DB0" w:rsidRDefault="00BE55AB" w:rsidP="00BE55AB">
            <w:pPr>
              <w:rPr>
                <w:rFonts w:eastAsia="Times New Roman"/>
                <w:lang w:val="es-US"/>
              </w:rPr>
            </w:pPr>
          </w:p>
          <w:p w14:paraId="7C28CB30" w14:textId="77777777" w:rsidR="00BE55AB" w:rsidRPr="00127DB0" w:rsidRDefault="00BE55AB" w:rsidP="00BE55AB">
            <w:pPr>
              <w:rPr>
                <w:rFonts w:eastAsia="Times New Roman"/>
                <w:lang w:val="es-US"/>
              </w:rPr>
            </w:pPr>
          </w:p>
          <w:p w14:paraId="4407FB6E" w14:textId="77777777" w:rsidR="00BE55AB" w:rsidRPr="00127DB0" w:rsidRDefault="00BE55AB" w:rsidP="00BE55AB">
            <w:pPr>
              <w:rPr>
                <w:rFonts w:eastAsia="Times New Roman"/>
                <w:lang w:val="es-US"/>
              </w:rPr>
            </w:pPr>
          </w:p>
          <w:p w14:paraId="014582B5" w14:textId="77777777" w:rsidR="00BE55AB" w:rsidRPr="00127DB0" w:rsidRDefault="00BE55AB" w:rsidP="00BE55AB">
            <w:pPr>
              <w:rPr>
                <w:rFonts w:eastAsia="Times New Roman"/>
                <w:lang w:val="es-US"/>
              </w:rPr>
            </w:pPr>
          </w:p>
          <w:p w14:paraId="62B401C4" w14:textId="77777777" w:rsidR="00BE55AB" w:rsidRPr="00127DB0" w:rsidRDefault="00BE55AB" w:rsidP="00BE55AB">
            <w:pPr>
              <w:rPr>
                <w:rFonts w:eastAsia="Times New Roman"/>
                <w:lang w:val="es-US"/>
              </w:rPr>
            </w:pPr>
          </w:p>
          <w:p w14:paraId="2EB495E5" w14:textId="77777777" w:rsidR="00BE55AB" w:rsidRPr="00127DB0" w:rsidRDefault="00BE55AB" w:rsidP="00BE55AB">
            <w:pPr>
              <w:rPr>
                <w:rFonts w:eastAsia="Times New Roman"/>
                <w:lang w:val="es-US"/>
              </w:rPr>
            </w:pPr>
          </w:p>
          <w:p w14:paraId="60E74164" w14:textId="77777777" w:rsidR="00BE55AB" w:rsidRPr="00127DB0" w:rsidRDefault="00BE55AB" w:rsidP="00BE55AB">
            <w:pPr>
              <w:rPr>
                <w:rFonts w:eastAsia="Times New Roman"/>
                <w:lang w:val="es-US"/>
              </w:rPr>
            </w:pPr>
          </w:p>
          <w:p w14:paraId="22C472F2" w14:textId="77777777" w:rsidR="00BE55AB" w:rsidRPr="00127DB0" w:rsidRDefault="00BE55AB" w:rsidP="00BE55AB">
            <w:pPr>
              <w:rPr>
                <w:rFonts w:eastAsia="Times New Roman"/>
                <w:lang w:val="es-US"/>
              </w:rPr>
            </w:pPr>
          </w:p>
          <w:p w14:paraId="657A6AAE" w14:textId="77777777" w:rsidR="00BE55AB" w:rsidRPr="00127DB0" w:rsidRDefault="00BE55AB" w:rsidP="00BE55AB">
            <w:pPr>
              <w:rPr>
                <w:rFonts w:eastAsia="Times New Roman"/>
                <w:lang w:val="es-US"/>
              </w:rPr>
            </w:pPr>
          </w:p>
          <w:p w14:paraId="245B7AF7" w14:textId="77777777" w:rsidR="00BE55AB" w:rsidRPr="00127DB0" w:rsidRDefault="00BE55AB" w:rsidP="00BE55AB">
            <w:pPr>
              <w:rPr>
                <w:rFonts w:eastAsia="Times New Roman"/>
                <w:lang w:val="es-US"/>
              </w:rPr>
            </w:pPr>
          </w:p>
          <w:p w14:paraId="648922D4" w14:textId="77777777" w:rsidR="00BE55AB" w:rsidRPr="00127DB0" w:rsidRDefault="00BE55AB" w:rsidP="00BE55AB">
            <w:pPr>
              <w:rPr>
                <w:rFonts w:eastAsia="Times New Roman"/>
                <w:lang w:val="es-US"/>
              </w:rPr>
            </w:pPr>
          </w:p>
          <w:p w14:paraId="7C0A1BB1" w14:textId="77777777" w:rsidR="00BE55AB" w:rsidRPr="00127DB0" w:rsidRDefault="00BE55AB" w:rsidP="00BE55AB">
            <w:pPr>
              <w:rPr>
                <w:rFonts w:eastAsia="Times New Roman"/>
                <w:lang w:val="es-US"/>
              </w:rPr>
            </w:pPr>
          </w:p>
          <w:p w14:paraId="2AD55F18" w14:textId="77777777" w:rsidR="00BE55AB" w:rsidRPr="00127DB0" w:rsidRDefault="00BE55AB" w:rsidP="00BE55AB">
            <w:pPr>
              <w:rPr>
                <w:rFonts w:eastAsia="Times New Roman"/>
                <w:lang w:val="es-US"/>
              </w:rPr>
            </w:pPr>
          </w:p>
          <w:p w14:paraId="56ADF70E" w14:textId="77777777" w:rsidR="00BE55AB" w:rsidRPr="00127DB0" w:rsidRDefault="00BE55AB" w:rsidP="00BE55AB">
            <w:pPr>
              <w:rPr>
                <w:rFonts w:eastAsia="Times New Roman"/>
                <w:lang w:val="es-US"/>
              </w:rPr>
            </w:pPr>
          </w:p>
          <w:p w14:paraId="6AEBBE08" w14:textId="77777777" w:rsidR="00BE55AB" w:rsidRPr="00127DB0" w:rsidRDefault="00BE55AB" w:rsidP="00BE55AB">
            <w:pPr>
              <w:rPr>
                <w:rFonts w:eastAsia="Times New Roman"/>
                <w:lang w:val="es-US"/>
              </w:rPr>
            </w:pPr>
          </w:p>
          <w:p w14:paraId="70E632F6" w14:textId="68BE5DF9" w:rsidR="00BE55AB" w:rsidRPr="00127DB0" w:rsidRDefault="00BE55AB" w:rsidP="00BE55AB">
            <w:pPr>
              <w:rPr>
                <w:rFonts w:eastAsia="Times New Roman"/>
                <w:sz w:val="21"/>
                <w:lang w:val="es-US"/>
              </w:rPr>
            </w:pPr>
            <w:r w:rsidRPr="00127DB0">
              <w:rPr>
                <w:rFonts w:eastAsia="Times New Roman"/>
                <w:color w:val="FFFFFF"/>
                <w:sz w:val="18"/>
                <w:lang w:val="es-US"/>
              </w:rPr>
              <w:t xml:space="preserve">** Consulte este sitio web para informar a los contactos cercanos sobre la exposición: </w:t>
            </w:r>
            <w:hyperlink r:id="rId23">
              <w:r w:rsidRPr="00127DB0">
                <w:rPr>
                  <w:rStyle w:val="Hyperlink"/>
                  <w:rFonts w:cstheme="minorHAnsi"/>
                  <w:color w:val="FFFFFF" w:themeColor="background1"/>
                  <w:sz w:val="18"/>
                  <w:szCs w:val="18"/>
                  <w:lang w:val="es-US"/>
                </w:rPr>
                <w:t>https://tellyourcontacts.org/</w:t>
              </w:r>
            </w:hyperlink>
            <w:r w:rsidRPr="00127DB0">
              <w:rPr>
                <w:rStyle w:val="Hyperlink"/>
                <w:rFonts w:cstheme="minorHAnsi"/>
                <w:color w:val="FFFFFF" w:themeColor="background1"/>
                <w:sz w:val="18"/>
                <w:szCs w:val="18"/>
                <w:lang w:val="es-US"/>
              </w:rPr>
              <w:t xml:space="preserve"> </w:t>
            </w:r>
          </w:p>
          <w:p w14:paraId="4A3E0386" w14:textId="77777777" w:rsidR="00BE55AB" w:rsidRPr="00127DB0" w:rsidRDefault="00BE55AB" w:rsidP="00BE55AB">
            <w:pPr>
              <w:rPr>
                <w:rFonts w:eastAsia="Times New Roman"/>
                <w:i/>
                <w:color w:val="FFFFFF"/>
                <w:sz w:val="18"/>
                <w:lang w:val="es-US"/>
              </w:rPr>
            </w:pPr>
          </w:p>
          <w:p w14:paraId="1DA5771B" w14:textId="68CF0FDA" w:rsidR="00BE55AB" w:rsidRPr="007F1C6D" w:rsidRDefault="00BE55AB" w:rsidP="00BE55AB">
            <w:pPr>
              <w:rPr>
                <w:rFonts w:cstheme="minorHAnsi"/>
                <w:i/>
                <w:iCs/>
                <w:color w:val="FFFFFF" w:themeColor="background1"/>
                <w:sz w:val="18"/>
                <w:szCs w:val="18"/>
                <w:lang w:val="es-419"/>
              </w:rPr>
            </w:pPr>
          </w:p>
        </w:tc>
      </w:tr>
      <w:tr w:rsidR="00BE55AB" w:rsidRPr="00E1500C" w14:paraId="2E1E92F5" w14:textId="77777777" w:rsidTr="2E269391">
        <w:tc>
          <w:tcPr>
            <w:tcW w:w="5940" w:type="dxa"/>
          </w:tcPr>
          <w:p w14:paraId="26E1E1F5" w14:textId="3BC72318" w:rsidR="00BE55AB" w:rsidRPr="007F1C6D" w:rsidRDefault="00BE55AB" w:rsidP="00BE55AB">
            <w:pPr>
              <w:pStyle w:val="Subtitle"/>
              <w:rPr>
                <w:rFonts w:eastAsiaTheme="minorEastAsia" w:cstheme="minorHAnsi"/>
                <w:color w:val="2F5496" w:themeColor="accent1" w:themeShade="BF"/>
                <w:spacing w:val="15"/>
                <w:lang w:val="es-419"/>
              </w:rPr>
            </w:pPr>
            <w:r w:rsidRPr="007F1C6D">
              <w:rPr>
                <w:rFonts w:eastAsia="Calibri" w:cstheme="minorHAnsi"/>
                <w:color w:val="2F5496"/>
                <w:spacing w:val="15"/>
                <w:lang w:val="es-419"/>
              </w:rPr>
              <w:lastRenderedPageBreak/>
              <w:t>SI EL CONTACTO RECHAZA HACERSE LA PRUEBA:</w:t>
            </w:r>
          </w:p>
          <w:p w14:paraId="42A647D9" w14:textId="48787BC4" w:rsidR="00BE55AB" w:rsidRPr="007F1C6D" w:rsidRDefault="00BE55AB" w:rsidP="00BE55AB">
            <w:pPr>
              <w:pStyle w:val="BodyText"/>
              <w:rPr>
                <w:rFonts w:asciiTheme="minorHAnsi" w:hAnsiTheme="minorHAnsi" w:cstheme="minorHAnsi"/>
                <w:lang w:val="es-419"/>
              </w:rPr>
            </w:pPr>
            <w:r w:rsidRPr="007F1C6D">
              <w:rPr>
                <w:rFonts w:asciiTheme="minorHAnsi" w:hAnsiTheme="minorHAnsi" w:cstheme="minorHAnsi"/>
                <w:lang w:val="es-419"/>
              </w:rPr>
              <w:t>“[</w:t>
            </w:r>
            <w:r>
              <w:rPr>
                <w:rFonts w:asciiTheme="minorHAnsi" w:hAnsiTheme="minorHAnsi" w:cstheme="minorHAnsi"/>
                <w:lang w:val="es-419"/>
              </w:rPr>
              <w:t>Inserte</w:t>
            </w:r>
            <w:r w:rsidRPr="007F1C6D">
              <w:rPr>
                <w:rFonts w:asciiTheme="minorHAnsi" w:hAnsiTheme="minorHAnsi" w:cstheme="minorHAnsi"/>
                <w:lang w:val="es-419"/>
              </w:rPr>
              <w:t xml:space="preserve"> </w:t>
            </w:r>
            <w:r>
              <w:rPr>
                <w:rFonts w:asciiTheme="minorHAnsi" w:hAnsiTheme="minorHAnsi" w:cstheme="minorHAnsi"/>
                <w:lang w:val="es-419"/>
              </w:rPr>
              <w:t xml:space="preserve">primer </w:t>
            </w:r>
            <w:r w:rsidRPr="007F1C6D">
              <w:rPr>
                <w:rFonts w:asciiTheme="minorHAnsi" w:hAnsiTheme="minorHAnsi" w:cstheme="minorHAnsi"/>
                <w:lang w:val="es-419"/>
              </w:rPr>
              <w:t>nombre del contacto], solo usted puede decidir si hacerse la prueba es lo mejor, pero es muy recomendable. Es fundamental que continúe auto monitoreándose para detectar síntomas, y que informe al departamento de salud si hay algún cambio.”</w:t>
            </w:r>
          </w:p>
          <w:p w14:paraId="001F337E" w14:textId="1649B5F0" w:rsidR="00BE55AB" w:rsidRPr="007F1C6D" w:rsidRDefault="00BE55AB" w:rsidP="00BE55AB">
            <w:pPr>
              <w:pStyle w:val="BodyText"/>
              <w:rPr>
                <w:rFonts w:asciiTheme="minorHAnsi" w:hAnsiTheme="minorHAnsi" w:cstheme="minorHAnsi"/>
                <w:lang w:val="es-419"/>
              </w:rPr>
            </w:pPr>
            <w:r w:rsidRPr="007F1C6D">
              <w:rPr>
                <w:rFonts w:asciiTheme="minorHAnsi" w:hAnsiTheme="minorHAnsi" w:cstheme="minorHAnsi"/>
                <w:lang w:val="es-419"/>
              </w:rPr>
              <w:t>“¿Tiene a</w:t>
            </w:r>
            <w:r w:rsidRPr="00127DB0">
              <w:rPr>
                <w:rFonts w:asciiTheme="minorHAnsi" w:hAnsiTheme="minorHAnsi" w:cstheme="minorHAnsi"/>
                <w:lang w:val="es-US"/>
              </w:rPr>
              <w:t xml:space="preserve">lguna </w:t>
            </w:r>
            <w:r w:rsidRPr="007F1C6D">
              <w:rPr>
                <w:rFonts w:asciiTheme="minorHAnsi" w:hAnsiTheme="minorHAnsi" w:cstheme="minorHAnsi"/>
                <w:lang w:val="es-419"/>
              </w:rPr>
              <w:t>pregunta sobre qué hacer si presenta síntomas o si decide hacerse la prueba?”</w:t>
            </w:r>
          </w:p>
          <w:p w14:paraId="48070C37" w14:textId="24D58032" w:rsidR="00BE55AB" w:rsidRPr="007F1C6D" w:rsidRDefault="00BE55AB" w:rsidP="00BE55AB">
            <w:pPr>
              <w:pStyle w:val="BodyText"/>
              <w:rPr>
                <w:rFonts w:asciiTheme="minorHAnsi" w:hAnsiTheme="minorHAnsi" w:cstheme="minorHAnsi"/>
                <w:color w:val="000000" w:themeColor="text1"/>
                <w:lang w:val="es-419"/>
              </w:rPr>
            </w:pPr>
            <w:r w:rsidRPr="007F1C6D">
              <w:rPr>
                <w:rFonts w:asciiTheme="minorHAnsi" w:hAnsiTheme="minorHAnsi" w:cstheme="minorHAnsi"/>
                <w:color w:val="FF0000"/>
                <w:lang w:val="es-419"/>
              </w:rPr>
              <w:t xml:space="preserve">De responder NO: </w:t>
            </w:r>
            <w:r w:rsidRPr="007F1C6D">
              <w:rPr>
                <w:rFonts w:asciiTheme="minorHAnsi" w:hAnsiTheme="minorHAnsi" w:cstheme="minorHAnsi"/>
                <w:lang w:val="es-419"/>
              </w:rPr>
              <w:t>“</w:t>
            </w:r>
            <w:r w:rsidRPr="007F1C6D">
              <w:rPr>
                <w:rFonts w:asciiTheme="minorHAnsi" w:hAnsiTheme="minorHAnsi" w:cstheme="minorHAnsi"/>
                <w:color w:val="000000" w:themeColor="text1"/>
                <w:lang w:val="es-419"/>
              </w:rPr>
              <w:t>Si comienza a mostrar síntomas, le recomendamos que visite un centro de pruebas, a su médico de cabecera o médico familiar. Infórmele que usted ha estado expuesto a COVID-19 que está sintiendo síntomas y que el departamento de salud local le ha recomendado hacerse la prueba.”</w:t>
            </w:r>
          </w:p>
          <w:p w14:paraId="516C7099" w14:textId="77777777" w:rsidR="00BE55AB" w:rsidRPr="007F1C6D" w:rsidRDefault="00BE55AB" w:rsidP="00BE55AB">
            <w:pPr>
              <w:pStyle w:val="BodyText"/>
              <w:rPr>
                <w:rFonts w:asciiTheme="minorHAnsi" w:hAnsiTheme="minorHAnsi" w:cstheme="minorHAnsi"/>
                <w:color w:val="FF0000"/>
                <w:lang w:val="es-419"/>
              </w:rPr>
            </w:pPr>
            <w:r w:rsidRPr="007F1C6D">
              <w:rPr>
                <w:rFonts w:asciiTheme="minorHAnsi" w:hAnsiTheme="minorHAnsi" w:cstheme="minorHAnsi"/>
                <w:color w:val="FF0000"/>
                <w:lang w:val="es-419"/>
              </w:rPr>
              <w:t xml:space="preserve">De responder SÍ: </w:t>
            </w:r>
            <w:r w:rsidRPr="007F1C6D">
              <w:rPr>
                <w:rFonts w:asciiTheme="minorHAnsi" w:hAnsiTheme="minorHAnsi" w:cstheme="minorHAnsi"/>
                <w:lang w:val="es-419"/>
              </w:rPr>
              <w:t>Revise y aproveche la oportunidad para informar al contacto.</w:t>
            </w:r>
          </w:p>
        </w:tc>
        <w:tc>
          <w:tcPr>
            <w:tcW w:w="4230" w:type="dxa"/>
            <w:shd w:val="clear" w:color="auto" w:fill="2F5496" w:themeFill="accent1" w:themeFillShade="BF"/>
          </w:tcPr>
          <w:p w14:paraId="7B835700" w14:textId="77777777" w:rsidR="00BE55AB" w:rsidRPr="007F1C6D" w:rsidRDefault="00BE55AB" w:rsidP="00BE55AB">
            <w:pPr>
              <w:rPr>
                <w:rFonts w:cstheme="minorHAnsi"/>
                <w:color w:val="FFFFFF" w:themeColor="background1"/>
                <w:sz w:val="18"/>
                <w:szCs w:val="18"/>
                <w:lang w:val="es-419"/>
              </w:rPr>
            </w:pPr>
          </w:p>
          <w:p w14:paraId="482884E8" w14:textId="47DE72F7" w:rsidR="00BE55AB" w:rsidRPr="007F1C6D" w:rsidRDefault="00BE55AB" w:rsidP="00BE55AB">
            <w:pPr>
              <w:rPr>
                <w:rFonts w:cstheme="minorHAnsi"/>
                <w:color w:val="FFFFFF" w:themeColor="background1"/>
                <w:sz w:val="18"/>
                <w:szCs w:val="18"/>
                <w:lang w:val="es-419"/>
              </w:rPr>
            </w:pPr>
            <w:r w:rsidRPr="007F1C6D">
              <w:rPr>
                <w:rFonts w:eastAsia="Calibri" w:cstheme="minorHAnsi"/>
                <w:color w:val="FFFFFF"/>
                <w:sz w:val="18"/>
                <w:szCs w:val="18"/>
                <w:lang w:val="es-419"/>
              </w:rPr>
              <w:t xml:space="preserve">Reitere la importancia del auto control de síntomas y de informar al departamento de salud si hay algún cambio o desarrollo de síntomas. </w:t>
            </w:r>
          </w:p>
          <w:p w14:paraId="557FA4A0" w14:textId="77777777" w:rsidR="00BE55AB" w:rsidRPr="007F1C6D" w:rsidRDefault="00BE55AB" w:rsidP="00BE55AB">
            <w:pPr>
              <w:rPr>
                <w:rFonts w:cstheme="minorHAnsi"/>
                <w:color w:val="FFFFFF" w:themeColor="background1"/>
                <w:sz w:val="18"/>
                <w:szCs w:val="18"/>
                <w:lang w:val="es-419"/>
              </w:rPr>
            </w:pPr>
          </w:p>
          <w:p w14:paraId="1CDB80FE" w14:textId="77777777" w:rsidR="00BE55AB" w:rsidRPr="007F1C6D" w:rsidRDefault="00BE55AB" w:rsidP="00BE55AB">
            <w:pPr>
              <w:rPr>
                <w:rFonts w:cstheme="minorHAnsi"/>
                <w:color w:val="FFFFFF" w:themeColor="background1"/>
                <w:sz w:val="18"/>
                <w:szCs w:val="18"/>
                <w:lang w:val="es-419"/>
              </w:rPr>
            </w:pPr>
          </w:p>
          <w:p w14:paraId="2BF05536" w14:textId="77777777" w:rsidR="00BE55AB" w:rsidRPr="007F1C6D" w:rsidRDefault="00BE55AB" w:rsidP="00BE55AB">
            <w:pPr>
              <w:rPr>
                <w:rFonts w:cstheme="minorHAnsi"/>
                <w:color w:val="FFFFFF" w:themeColor="background1"/>
                <w:sz w:val="18"/>
                <w:szCs w:val="18"/>
                <w:lang w:val="es-419"/>
              </w:rPr>
            </w:pPr>
          </w:p>
          <w:p w14:paraId="3E01B04A" w14:textId="77777777" w:rsidR="00BE55AB" w:rsidRPr="007F1C6D" w:rsidRDefault="00BE55AB" w:rsidP="00BE55AB">
            <w:pPr>
              <w:rPr>
                <w:rFonts w:cstheme="minorHAnsi"/>
                <w:color w:val="FFFFFF" w:themeColor="background1"/>
                <w:sz w:val="18"/>
                <w:szCs w:val="18"/>
                <w:lang w:val="es-419"/>
              </w:rPr>
            </w:pPr>
          </w:p>
          <w:p w14:paraId="3E818D98" w14:textId="77777777" w:rsidR="00BE55AB" w:rsidRPr="007F1C6D" w:rsidRDefault="00BE55AB" w:rsidP="00BE55AB">
            <w:pPr>
              <w:rPr>
                <w:rFonts w:cstheme="minorHAnsi"/>
                <w:color w:val="FFFFFF" w:themeColor="background1"/>
                <w:sz w:val="18"/>
                <w:szCs w:val="18"/>
                <w:lang w:val="es-419"/>
              </w:rPr>
            </w:pPr>
          </w:p>
          <w:p w14:paraId="106DE45E" w14:textId="77777777" w:rsidR="00BE55AB" w:rsidRPr="007F1C6D" w:rsidRDefault="00BE55AB" w:rsidP="00BE55AB">
            <w:pPr>
              <w:rPr>
                <w:rFonts w:eastAsia="Calibri" w:cstheme="minorHAnsi"/>
                <w:color w:val="FFFFFF"/>
                <w:sz w:val="18"/>
                <w:szCs w:val="18"/>
                <w:lang w:val="es-419"/>
              </w:rPr>
            </w:pPr>
          </w:p>
          <w:p w14:paraId="103DE137" w14:textId="77777777" w:rsidR="00BE55AB" w:rsidRPr="007F1C6D" w:rsidRDefault="00BE55AB" w:rsidP="00BE55AB">
            <w:pPr>
              <w:rPr>
                <w:rFonts w:eastAsia="Calibri" w:cstheme="minorHAnsi"/>
                <w:color w:val="FFFFFF"/>
                <w:sz w:val="18"/>
                <w:szCs w:val="18"/>
                <w:lang w:val="es-419"/>
              </w:rPr>
            </w:pPr>
          </w:p>
          <w:p w14:paraId="39355E97" w14:textId="62DE966E" w:rsidR="00BE55AB" w:rsidRPr="007F1C6D" w:rsidRDefault="00BE55AB" w:rsidP="00BE55AB">
            <w:pPr>
              <w:rPr>
                <w:rFonts w:cstheme="minorHAnsi"/>
                <w:color w:val="FFFFFF" w:themeColor="background1"/>
                <w:sz w:val="18"/>
                <w:szCs w:val="18"/>
                <w:lang w:val="es-419"/>
              </w:rPr>
            </w:pPr>
            <w:r w:rsidRPr="007F1C6D">
              <w:rPr>
                <w:rFonts w:eastAsia="Calibri" w:cstheme="minorHAnsi"/>
                <w:color w:val="FFFFFF"/>
                <w:sz w:val="18"/>
                <w:szCs w:val="18"/>
                <w:lang w:val="es-419"/>
              </w:rPr>
              <w:t>Recuerde a los contactos que deberán usar cubrebocas en el centro de pruebas, si deciden hacérsela.</w:t>
            </w:r>
          </w:p>
          <w:p w14:paraId="0B21E36D" w14:textId="1501850B" w:rsidR="00BE55AB" w:rsidRPr="007F1C6D" w:rsidRDefault="00BE55AB" w:rsidP="00BE55AB">
            <w:pPr>
              <w:rPr>
                <w:rFonts w:cstheme="minorHAnsi"/>
                <w:color w:val="FFFFFF" w:themeColor="background1"/>
                <w:sz w:val="18"/>
                <w:szCs w:val="18"/>
                <w:lang w:val="es-419"/>
              </w:rPr>
            </w:pPr>
          </w:p>
        </w:tc>
      </w:tr>
      <w:tr w:rsidR="00BE55AB" w:rsidRPr="00E1500C" w14:paraId="3D809034" w14:textId="77777777" w:rsidTr="2E269391">
        <w:tc>
          <w:tcPr>
            <w:tcW w:w="10170" w:type="dxa"/>
            <w:gridSpan w:val="2"/>
          </w:tcPr>
          <w:p w14:paraId="17D76669" w14:textId="03513E2B" w:rsidR="00BE55AB" w:rsidRPr="007F1C6D" w:rsidRDefault="00BE55AB" w:rsidP="00BE55AB">
            <w:pPr>
              <w:pStyle w:val="Heading1"/>
              <w:outlineLvl w:val="0"/>
              <w:rPr>
                <w:color w:val="FFFFFF" w:themeColor="background1"/>
                <w:sz w:val="18"/>
                <w:szCs w:val="18"/>
                <w:lang w:val="es-419"/>
              </w:rPr>
            </w:pPr>
            <w:bookmarkStart w:id="24" w:name="_Sección_7:_Evaluación"/>
            <w:bookmarkStart w:id="25" w:name="_Toc82602274"/>
            <w:bookmarkStart w:id="26" w:name="_Toc118354721"/>
            <w:bookmarkEnd w:id="24"/>
            <w:r w:rsidRPr="3433623B">
              <w:rPr>
                <w:lang w:val="es-419"/>
              </w:rPr>
              <w:lastRenderedPageBreak/>
              <w:t>Sección 6: Evaluación de necesidad de recursos o apoyo</w:t>
            </w:r>
            <w:bookmarkEnd w:id="25"/>
            <w:bookmarkEnd w:id="26"/>
          </w:p>
        </w:tc>
      </w:tr>
      <w:tr w:rsidR="00BE55AB" w:rsidRPr="00E1500C" w14:paraId="1BCE99FF" w14:textId="77777777" w:rsidTr="2E269391">
        <w:tc>
          <w:tcPr>
            <w:tcW w:w="5940" w:type="dxa"/>
          </w:tcPr>
          <w:p w14:paraId="0828EE5D" w14:textId="08546CCA" w:rsidR="00BE55AB" w:rsidRPr="007F1C6D" w:rsidRDefault="00BE55AB" w:rsidP="00BE55AB">
            <w:pPr>
              <w:pStyle w:val="BodyText"/>
              <w:ind w:right="21"/>
              <w:rPr>
                <w:rFonts w:asciiTheme="minorHAnsi" w:hAnsiTheme="minorHAnsi" w:cstheme="minorHAnsi"/>
                <w:lang w:val="es-419"/>
              </w:rPr>
            </w:pPr>
            <w:r w:rsidRPr="007F1C6D">
              <w:rPr>
                <w:rFonts w:asciiTheme="minorHAnsi" w:hAnsiTheme="minorHAnsi" w:cstheme="minorHAnsi"/>
                <w:lang w:val="es-419"/>
              </w:rPr>
              <w:t>“Por último, si le parece bien, me gustaría hacerle una serie de preguntas sobre qué tipo de recursos pudiera necesitar si llegara a enfermarse, o cómo podemos ayudarle</w:t>
            </w:r>
            <w:r>
              <w:rPr>
                <w:rFonts w:asciiTheme="minorHAnsi" w:hAnsiTheme="minorHAnsi" w:cstheme="minorHAnsi"/>
                <w:lang w:val="es-419"/>
              </w:rPr>
              <w:t>.”</w:t>
            </w:r>
          </w:p>
        </w:tc>
        <w:tc>
          <w:tcPr>
            <w:tcW w:w="4230" w:type="dxa"/>
            <w:shd w:val="clear" w:color="auto" w:fill="2F5496" w:themeFill="accent1" w:themeFillShade="BF"/>
          </w:tcPr>
          <w:p w14:paraId="2BE4499D" w14:textId="77777777" w:rsidR="00BE55AB" w:rsidRPr="007F1C6D" w:rsidRDefault="00BE55AB" w:rsidP="00BE55AB">
            <w:pPr>
              <w:rPr>
                <w:rFonts w:cstheme="minorHAnsi"/>
                <w:color w:val="FFFFFF" w:themeColor="background1"/>
                <w:sz w:val="18"/>
                <w:szCs w:val="18"/>
                <w:lang w:val="es-419"/>
              </w:rPr>
            </w:pPr>
          </w:p>
          <w:p w14:paraId="1A8AC0AB" w14:textId="7411A332" w:rsidR="00BE55AB" w:rsidRPr="007F1C6D" w:rsidRDefault="00BE55AB" w:rsidP="00BE55AB">
            <w:pPr>
              <w:rPr>
                <w:rFonts w:cstheme="minorHAnsi"/>
                <w:color w:val="FFFFFF" w:themeColor="background1"/>
                <w:sz w:val="18"/>
                <w:szCs w:val="18"/>
                <w:lang w:val="es-419"/>
              </w:rPr>
            </w:pPr>
            <w:r w:rsidRPr="007F1C6D">
              <w:rPr>
                <w:rFonts w:eastAsia="Calibri" w:cstheme="minorHAnsi"/>
                <w:b/>
                <w:bCs/>
                <w:color w:val="FFFFFF"/>
                <w:sz w:val="18"/>
                <w:szCs w:val="18"/>
                <w:lang w:val="es-419"/>
              </w:rPr>
              <w:t>*DE RESPONDER SÍ</w:t>
            </w:r>
            <w:r w:rsidRPr="007F1C6D">
              <w:rPr>
                <w:rFonts w:eastAsia="Calibri" w:cstheme="minorHAnsi"/>
                <w:color w:val="FFFFFF"/>
                <w:sz w:val="18"/>
                <w:szCs w:val="18"/>
                <w:lang w:val="es-419"/>
              </w:rPr>
              <w:t xml:space="preserve">: Continuar compartiendo información. Haga una pausa a intervalos para confirmar, "¿todo esto tiene sentido?" o "¿tiene preguntas sobre lo que acabo de decir?" </w:t>
            </w:r>
          </w:p>
          <w:p w14:paraId="254D269A" w14:textId="78F2ED69" w:rsidR="00BE55AB" w:rsidRPr="007F1C6D" w:rsidRDefault="00BE55AB" w:rsidP="00BE55AB">
            <w:pPr>
              <w:rPr>
                <w:rFonts w:cstheme="minorHAnsi"/>
                <w:color w:val="FFFFFF" w:themeColor="background1"/>
                <w:sz w:val="18"/>
                <w:szCs w:val="18"/>
                <w:lang w:val="es-419"/>
              </w:rPr>
            </w:pPr>
          </w:p>
        </w:tc>
      </w:tr>
      <w:tr w:rsidR="00BE55AB" w:rsidRPr="00E1500C" w14:paraId="59BB55B8" w14:textId="77777777" w:rsidTr="2E269391">
        <w:tc>
          <w:tcPr>
            <w:tcW w:w="5940" w:type="dxa"/>
          </w:tcPr>
          <w:p w14:paraId="2CB29C71" w14:textId="77777777" w:rsidR="00BE55AB" w:rsidRPr="007F1C6D" w:rsidRDefault="00BE55AB" w:rsidP="00BE55AB">
            <w:pPr>
              <w:pStyle w:val="BodyText"/>
              <w:rPr>
                <w:rFonts w:asciiTheme="minorHAnsi" w:hAnsiTheme="minorHAnsi" w:cstheme="minorHAnsi"/>
                <w:lang w:val="es-419"/>
              </w:rPr>
            </w:pPr>
            <w:r w:rsidRPr="007F1C6D">
              <w:rPr>
                <w:rFonts w:asciiTheme="minorHAnsi" w:hAnsiTheme="minorHAnsi" w:cstheme="minorHAnsi"/>
                <w:lang w:val="es-419"/>
              </w:rPr>
              <w:t>"¿Está bien si le hago algunas preguntas sobre su historial médico para ver si corre un mayor riesgo de enfermarse por COVID-19?"*</w:t>
            </w:r>
          </w:p>
          <w:p w14:paraId="0EAAF586" w14:textId="2FE7CB30" w:rsidR="00BE55AB" w:rsidRPr="007F1C6D" w:rsidRDefault="00BE55AB" w:rsidP="00BE55AB">
            <w:pPr>
              <w:pStyle w:val="BodyText"/>
              <w:rPr>
                <w:rFonts w:asciiTheme="minorHAnsi" w:hAnsiTheme="minorHAnsi" w:cstheme="minorHAnsi"/>
                <w:lang w:val="es-419"/>
              </w:rPr>
            </w:pPr>
            <w:r w:rsidRPr="007F1C6D">
              <w:rPr>
                <w:rFonts w:asciiTheme="minorHAnsi" w:hAnsiTheme="minorHAnsi" w:cstheme="minorHAnsi"/>
                <w:lang w:val="es-419"/>
              </w:rPr>
              <w:t xml:space="preserve">"¿Puedo compartir con usted algunas cosas que a otras personas les  fueron útiles?"  </w:t>
            </w:r>
          </w:p>
        </w:tc>
        <w:tc>
          <w:tcPr>
            <w:tcW w:w="4230" w:type="dxa"/>
            <w:shd w:val="clear" w:color="auto" w:fill="2F5496" w:themeFill="accent1" w:themeFillShade="BF"/>
          </w:tcPr>
          <w:p w14:paraId="62489747" w14:textId="39912366" w:rsidR="00BE55AB" w:rsidRPr="007F1C6D" w:rsidRDefault="00BE55AB" w:rsidP="00BE55AB">
            <w:pPr>
              <w:rPr>
                <w:rFonts w:cstheme="minorHAnsi"/>
                <w:color w:val="FFFFFF" w:themeColor="background1"/>
                <w:sz w:val="18"/>
                <w:szCs w:val="18"/>
                <w:lang w:val="es-419"/>
              </w:rPr>
            </w:pPr>
            <w:r w:rsidRPr="007F1C6D">
              <w:rPr>
                <w:rFonts w:eastAsia="Calibri" w:cstheme="minorHAnsi"/>
                <w:color w:val="FFFFFF"/>
                <w:sz w:val="18"/>
                <w:szCs w:val="18"/>
                <w:lang w:val="es-419"/>
              </w:rPr>
              <w:t>* Ejemplos de condiciones médicas a ser consideradas pueden incluir: ser mayor de 64 años, tener afecciones médicas crónicas, afecciones inmunocomprometidas, etc. Documentar en la sección de notas de CCTO, según corresponda.</w:t>
            </w:r>
          </w:p>
          <w:p w14:paraId="33ABA0E9" w14:textId="77777777" w:rsidR="00BE55AB" w:rsidRPr="007F1C6D" w:rsidRDefault="00BE55AB" w:rsidP="00BE55AB">
            <w:pPr>
              <w:rPr>
                <w:rFonts w:cstheme="minorHAnsi"/>
                <w:color w:val="FFFFFF" w:themeColor="background1"/>
                <w:sz w:val="18"/>
                <w:szCs w:val="18"/>
                <w:lang w:val="es-419"/>
              </w:rPr>
            </w:pPr>
          </w:p>
          <w:p w14:paraId="4F99C8DB" w14:textId="5DE84BAA" w:rsidR="00BE55AB" w:rsidRPr="007F1C6D" w:rsidRDefault="00BE55AB" w:rsidP="00BE55AB">
            <w:pPr>
              <w:rPr>
                <w:rFonts w:cstheme="minorHAnsi"/>
                <w:color w:val="FFFFFF" w:themeColor="background1"/>
                <w:sz w:val="18"/>
                <w:szCs w:val="18"/>
                <w:lang w:val="es-419"/>
              </w:rPr>
            </w:pPr>
            <w:r w:rsidRPr="007F1C6D">
              <w:rPr>
                <w:rFonts w:eastAsia="Calibri" w:cstheme="minorHAnsi"/>
                <w:color w:val="FFFFFF"/>
                <w:sz w:val="18"/>
                <w:szCs w:val="18"/>
                <w:lang w:val="es-419"/>
              </w:rPr>
              <w:t>Si es necesario obtener un aviso para el trabajo, siga el protocolo local para enviárselo al contacto.</w:t>
            </w:r>
          </w:p>
        </w:tc>
      </w:tr>
      <w:tr w:rsidR="00BE55AB" w:rsidRPr="00E1500C" w14:paraId="319DD979" w14:textId="77777777" w:rsidTr="2E269391">
        <w:tc>
          <w:tcPr>
            <w:tcW w:w="5940" w:type="dxa"/>
          </w:tcPr>
          <w:p w14:paraId="17A1F0ED" w14:textId="6B0E0BAE" w:rsidR="00BE55AB" w:rsidRPr="007F1C6D" w:rsidRDefault="00BE55AB" w:rsidP="00BE55AB">
            <w:pPr>
              <w:pStyle w:val="Subtitle"/>
              <w:rPr>
                <w:rFonts w:eastAsiaTheme="minorEastAsia" w:cstheme="minorHAnsi"/>
                <w:color w:val="2F5496" w:themeColor="accent1" w:themeShade="BF"/>
                <w:spacing w:val="15"/>
                <w:lang w:val="es-419"/>
              </w:rPr>
            </w:pPr>
            <w:r w:rsidRPr="007F1C6D">
              <w:rPr>
                <w:rFonts w:eastAsia="Calibri" w:cstheme="minorHAnsi"/>
                <w:color w:val="2F5496"/>
                <w:spacing w:val="15"/>
                <w:lang w:val="es-419"/>
              </w:rPr>
              <w:t>PREGUNTAS ADICIONALES PARA LA EVALUACIÓN CCTO</w:t>
            </w:r>
          </w:p>
          <w:p w14:paraId="0F733B07" w14:textId="7B0C0828" w:rsidR="00BE55AB" w:rsidRPr="007F1C6D" w:rsidRDefault="00BE55AB" w:rsidP="00BE55AB">
            <w:pPr>
              <w:pStyle w:val="BodyText"/>
              <w:numPr>
                <w:ilvl w:val="0"/>
                <w:numId w:val="7"/>
              </w:numPr>
              <w:rPr>
                <w:rFonts w:asciiTheme="minorHAnsi" w:hAnsiTheme="minorHAnsi" w:cstheme="minorHAnsi"/>
                <w:lang w:val="es-419"/>
              </w:rPr>
            </w:pPr>
            <w:r w:rsidRPr="007F1C6D">
              <w:rPr>
                <w:rFonts w:asciiTheme="minorHAnsi" w:hAnsiTheme="minorHAnsi" w:cstheme="minorHAnsi"/>
                <w:lang w:val="es-419"/>
              </w:rPr>
              <w:t xml:space="preserve">"¿Tiene acceso a un teléfono o a Internet?" </w:t>
            </w:r>
          </w:p>
          <w:p w14:paraId="41752937" w14:textId="17606672" w:rsidR="00BE55AB" w:rsidRPr="007F1C6D" w:rsidRDefault="00BE55AB" w:rsidP="00BE55AB">
            <w:pPr>
              <w:pStyle w:val="BodyText"/>
              <w:numPr>
                <w:ilvl w:val="0"/>
                <w:numId w:val="7"/>
              </w:numPr>
              <w:rPr>
                <w:rFonts w:asciiTheme="minorHAnsi" w:hAnsiTheme="minorHAnsi" w:cstheme="minorHAnsi"/>
                <w:lang w:val="es-419"/>
              </w:rPr>
            </w:pPr>
            <w:r w:rsidRPr="007F1C6D">
              <w:rPr>
                <w:rFonts w:asciiTheme="minorHAnsi" w:hAnsiTheme="minorHAnsi" w:cstheme="minorHAnsi"/>
                <w:lang w:val="es-419"/>
              </w:rPr>
              <w:t>“¿Hay algún miembro del hogar que corra alto riesgo de enfermarse gravemente de contraer COVID-19?”</w:t>
            </w:r>
          </w:p>
          <w:p w14:paraId="46BAF793" w14:textId="5A5655F3" w:rsidR="00BE55AB" w:rsidRPr="007F1C6D" w:rsidRDefault="00BE55AB" w:rsidP="00BE55AB">
            <w:pPr>
              <w:pStyle w:val="BodyText"/>
              <w:numPr>
                <w:ilvl w:val="0"/>
                <w:numId w:val="7"/>
              </w:numPr>
              <w:rPr>
                <w:rFonts w:asciiTheme="minorHAnsi" w:hAnsiTheme="minorHAnsi" w:cstheme="minorHAnsi"/>
                <w:lang w:val="es-419"/>
              </w:rPr>
            </w:pPr>
            <w:r w:rsidRPr="007F1C6D">
              <w:rPr>
                <w:rFonts w:asciiTheme="minorHAnsi" w:hAnsiTheme="minorHAnsi" w:cstheme="minorHAnsi"/>
                <w:lang w:val="es-419"/>
              </w:rPr>
              <w:t xml:space="preserve">¿Tiene alguien que pueda traerle alimentos y suministros de ser necesario? </w:t>
            </w:r>
          </w:p>
          <w:p w14:paraId="45F6B2D6" w14:textId="3E43D7E2" w:rsidR="00BE55AB" w:rsidRPr="007F1C6D" w:rsidRDefault="00BE55AB" w:rsidP="00BE55AB">
            <w:pPr>
              <w:pStyle w:val="BodyText"/>
              <w:numPr>
                <w:ilvl w:val="0"/>
                <w:numId w:val="7"/>
              </w:numPr>
              <w:rPr>
                <w:rFonts w:asciiTheme="minorHAnsi" w:hAnsiTheme="minorHAnsi" w:cstheme="minorHAnsi"/>
                <w:lang w:val="es-419"/>
              </w:rPr>
            </w:pPr>
            <w:r w:rsidRPr="007F1C6D">
              <w:rPr>
                <w:rFonts w:asciiTheme="minorHAnsi" w:hAnsiTheme="minorHAnsi" w:cstheme="minorHAnsi"/>
                <w:lang w:val="es-419"/>
              </w:rPr>
              <w:t>¿Tiene proveedor de servicio médico de cabecera?</w:t>
            </w:r>
          </w:p>
          <w:p w14:paraId="1F904D83" w14:textId="7DC9C96C" w:rsidR="00BE55AB" w:rsidRPr="007F1C6D" w:rsidRDefault="00BE55AB" w:rsidP="00BE55AB">
            <w:pPr>
              <w:pStyle w:val="BodyText"/>
              <w:numPr>
                <w:ilvl w:val="0"/>
                <w:numId w:val="7"/>
              </w:numPr>
              <w:rPr>
                <w:rFonts w:asciiTheme="minorHAnsi" w:hAnsiTheme="minorHAnsi" w:cstheme="minorHAnsi"/>
                <w:lang w:val="es-419"/>
              </w:rPr>
            </w:pPr>
            <w:r w:rsidRPr="007F1C6D">
              <w:rPr>
                <w:rFonts w:asciiTheme="minorHAnsi" w:hAnsiTheme="minorHAnsi" w:cstheme="minorHAnsi"/>
                <w:lang w:val="es-419"/>
              </w:rPr>
              <w:t>¿Necesita otros recursos?</w:t>
            </w:r>
          </w:p>
          <w:p w14:paraId="5C07CF0B" w14:textId="14E3060E" w:rsidR="00BE55AB" w:rsidRPr="007F1C6D" w:rsidRDefault="00BE55AB" w:rsidP="00BE55AB">
            <w:pPr>
              <w:pStyle w:val="Subtitle"/>
              <w:rPr>
                <w:rFonts w:eastAsiaTheme="minorEastAsia" w:cstheme="minorHAnsi"/>
                <w:color w:val="2F5496" w:themeColor="accent1" w:themeShade="BF"/>
                <w:spacing w:val="15"/>
                <w:lang w:val="es-419"/>
              </w:rPr>
            </w:pPr>
            <w:r w:rsidRPr="007F1C6D">
              <w:rPr>
                <w:rFonts w:eastAsia="Calibri" w:cstheme="minorHAnsi"/>
                <w:color w:val="2F5496"/>
                <w:spacing w:val="15"/>
                <w:lang w:val="es-419"/>
              </w:rPr>
              <w:t>SI EL CONTACTO IDENTIFICA LA NECESIDAD DE RECURSOS QUE USTED NO PUEDE SATISFACER INMEDIATAMENTE:</w:t>
            </w:r>
          </w:p>
          <w:p w14:paraId="677AA1DF" w14:textId="5F537C5C" w:rsidR="00BE55AB" w:rsidRPr="007F1C6D" w:rsidRDefault="00BE55AB" w:rsidP="00BE55AB">
            <w:pPr>
              <w:pStyle w:val="BodyText"/>
              <w:rPr>
                <w:rFonts w:asciiTheme="minorHAnsi" w:hAnsiTheme="minorHAnsi" w:cstheme="minorHAnsi"/>
                <w:lang w:val="es-419"/>
              </w:rPr>
            </w:pPr>
            <w:r w:rsidRPr="007F1C6D">
              <w:rPr>
                <w:rFonts w:asciiTheme="minorHAnsi" w:hAnsiTheme="minorHAnsi" w:cstheme="minorHAnsi"/>
                <w:lang w:val="es-419"/>
              </w:rPr>
              <w:t>“Gracias por compartir eso conmigo. Quiero asegurarme de que tenga los recursos necesarios para mantenerse sano y salvo, ¿está bien si alguien de</w:t>
            </w:r>
            <w:r>
              <w:rPr>
                <w:rFonts w:asciiTheme="minorHAnsi" w:hAnsiTheme="minorHAnsi" w:cstheme="minorHAnsi"/>
                <w:lang w:val="es-419"/>
              </w:rPr>
              <w:t xml:space="preserve">l </w:t>
            </w:r>
            <w:r w:rsidRPr="007F1C6D">
              <w:rPr>
                <w:rFonts w:asciiTheme="minorHAnsi" w:hAnsiTheme="minorHAnsi" w:cstheme="minorHAnsi"/>
                <w:lang w:val="es-419"/>
              </w:rPr>
              <w:t>[</w:t>
            </w:r>
            <w:r>
              <w:rPr>
                <w:rFonts w:asciiTheme="minorHAnsi" w:hAnsiTheme="minorHAnsi" w:cstheme="minorHAnsi"/>
                <w:shd w:val="clear" w:color="auto" w:fill="D9D9D9"/>
                <w:lang w:val="es-419"/>
              </w:rPr>
              <w:t>inserte</w:t>
            </w:r>
            <w:r w:rsidRPr="007F1C6D">
              <w:rPr>
                <w:rFonts w:asciiTheme="minorHAnsi" w:hAnsiTheme="minorHAnsi" w:cstheme="minorHAnsi"/>
                <w:shd w:val="clear" w:color="auto" w:fill="D9D9D9"/>
                <w:lang w:val="es-419"/>
              </w:rPr>
              <w:t xml:space="preserve"> departamento local de salud</w:t>
            </w:r>
            <w:r w:rsidRPr="007F1C6D">
              <w:rPr>
                <w:rFonts w:asciiTheme="minorHAnsi" w:hAnsiTheme="minorHAnsi" w:cstheme="minorHAnsi"/>
                <w:lang w:val="es-419"/>
              </w:rPr>
              <w:t>] hace un seguimiento con usted dentro de las próximas 24 horas?”</w:t>
            </w:r>
          </w:p>
        </w:tc>
        <w:tc>
          <w:tcPr>
            <w:tcW w:w="4230" w:type="dxa"/>
            <w:shd w:val="clear" w:color="auto" w:fill="2F5496" w:themeFill="accent1" w:themeFillShade="BF"/>
          </w:tcPr>
          <w:p w14:paraId="5325F51B" w14:textId="6A420862" w:rsidR="00BE55AB" w:rsidRPr="007F1C6D" w:rsidRDefault="00BE55AB" w:rsidP="00BE55AB">
            <w:pPr>
              <w:rPr>
                <w:rFonts w:cstheme="minorHAnsi"/>
                <w:color w:val="FFFFFF" w:themeColor="background1"/>
                <w:sz w:val="18"/>
                <w:szCs w:val="18"/>
                <w:lang w:val="es-419"/>
              </w:rPr>
            </w:pPr>
            <w:r w:rsidRPr="007F1C6D">
              <w:rPr>
                <w:rFonts w:eastAsia="Calibri" w:cstheme="minorHAnsi"/>
                <w:color w:val="FFFFFF"/>
                <w:sz w:val="18"/>
                <w:szCs w:val="18"/>
                <w:lang w:val="es-419"/>
              </w:rPr>
              <w:t xml:space="preserve">Documentar todas las respuestas relevantes del contacto dentro de la evaluación CCTO, </w:t>
            </w:r>
            <w:proofErr w:type="gramStart"/>
            <w:r w:rsidRPr="007F1C6D">
              <w:rPr>
                <w:rFonts w:eastAsia="Calibri" w:cstheme="minorHAnsi"/>
                <w:color w:val="FFFFFF"/>
                <w:sz w:val="18"/>
                <w:szCs w:val="18"/>
                <w:lang w:val="es-419"/>
              </w:rPr>
              <w:t>de acuerdo a</w:t>
            </w:r>
            <w:proofErr w:type="gramEnd"/>
            <w:r w:rsidRPr="007F1C6D">
              <w:rPr>
                <w:rFonts w:eastAsia="Calibri" w:cstheme="minorHAnsi"/>
                <w:color w:val="FFFFFF"/>
                <w:sz w:val="18"/>
                <w:szCs w:val="18"/>
                <w:lang w:val="es-419"/>
              </w:rPr>
              <w:t xml:space="preserve"> la </w:t>
            </w:r>
            <w:hyperlink r:id="rId24" w:history="1">
              <w:r w:rsidRPr="007F1C6D">
                <w:rPr>
                  <w:rFonts w:eastAsia="Calibri" w:cstheme="minorHAnsi"/>
                  <w:b/>
                  <w:bCs/>
                  <w:color w:val="FFFFFF"/>
                  <w:sz w:val="18"/>
                  <w:szCs w:val="18"/>
                  <w:u w:val="single"/>
                  <w:lang w:val="es-419"/>
                </w:rPr>
                <w:t xml:space="preserve">ayuda </w:t>
              </w:r>
              <w:bookmarkStart w:id="27" w:name="_Hlt102984962"/>
              <w:bookmarkStart w:id="28" w:name="_Hlt102984963"/>
              <w:r w:rsidRPr="007F1C6D">
                <w:rPr>
                  <w:rFonts w:eastAsia="Calibri" w:cstheme="minorHAnsi"/>
                  <w:b/>
                  <w:bCs/>
                  <w:color w:val="FFFFFF"/>
                  <w:sz w:val="18"/>
                  <w:szCs w:val="18"/>
                  <w:u w:val="single"/>
                  <w:lang w:val="es-419"/>
                </w:rPr>
                <w:t>d</w:t>
              </w:r>
              <w:bookmarkEnd w:id="27"/>
              <w:bookmarkEnd w:id="28"/>
              <w:r w:rsidRPr="007F1C6D">
                <w:rPr>
                  <w:rFonts w:eastAsia="Calibri" w:cstheme="minorHAnsi"/>
                  <w:b/>
                  <w:bCs/>
                  <w:color w:val="FFFFFF"/>
                  <w:sz w:val="18"/>
                  <w:szCs w:val="18"/>
                  <w:u w:val="single"/>
                  <w:lang w:val="es-419"/>
                </w:rPr>
                <w:t>e trabajo</w:t>
              </w:r>
            </w:hyperlink>
            <w:r w:rsidRPr="007F1C6D">
              <w:rPr>
                <w:rFonts w:eastAsia="Calibri" w:cstheme="minorHAnsi"/>
                <w:color w:val="FFFFFF"/>
                <w:sz w:val="18"/>
                <w:szCs w:val="18"/>
                <w:lang w:val="es-419"/>
              </w:rPr>
              <w:t xml:space="preserve">. </w:t>
            </w:r>
            <w:r w:rsidRPr="007F1C6D">
              <w:rPr>
                <w:rFonts w:eastAsia="Calibri" w:cstheme="minorHAnsi"/>
                <w:i/>
                <w:iCs/>
                <w:color w:val="FFFFFF"/>
                <w:sz w:val="18"/>
                <w:szCs w:val="18"/>
                <w:lang w:val="es-419"/>
              </w:rPr>
              <w:t>Si es necesario hacer una remisión, consultar</w:t>
            </w:r>
            <w:r w:rsidRPr="007F1C6D">
              <w:rPr>
                <w:rFonts w:eastAsia="Calibri" w:cstheme="minorHAnsi"/>
                <w:b/>
                <w:bCs/>
                <w:i/>
                <w:iCs/>
                <w:color w:val="FFFFFF"/>
                <w:sz w:val="18"/>
                <w:szCs w:val="18"/>
                <w:lang w:val="es-419"/>
              </w:rPr>
              <w:t xml:space="preserve"> </w:t>
            </w:r>
            <w:hyperlink r:id="rId25" w:history="1">
              <w:r w:rsidRPr="007F1C6D">
                <w:rPr>
                  <w:rFonts w:eastAsia="Calibri" w:cstheme="minorHAnsi"/>
                  <w:b/>
                  <w:bCs/>
                  <w:i/>
                  <w:iCs/>
                  <w:color w:val="FFFFFF"/>
                  <w:sz w:val="18"/>
                  <w:szCs w:val="18"/>
                  <w:u w:val="single"/>
                  <w:lang w:val="es-419"/>
                </w:rPr>
                <w:t>ayuda de trabajo respe</w:t>
              </w:r>
              <w:bookmarkStart w:id="29" w:name="_Hlt102984981"/>
              <w:r w:rsidRPr="007F1C6D">
                <w:rPr>
                  <w:rFonts w:eastAsia="Calibri" w:cstheme="minorHAnsi"/>
                  <w:b/>
                  <w:bCs/>
                  <w:i/>
                  <w:iCs/>
                  <w:color w:val="FFFFFF"/>
                  <w:sz w:val="18"/>
                  <w:szCs w:val="18"/>
                  <w:u w:val="single"/>
                  <w:lang w:val="es-419"/>
                </w:rPr>
                <w:t>c</w:t>
              </w:r>
              <w:bookmarkEnd w:id="29"/>
              <w:r w:rsidRPr="007F1C6D">
                <w:rPr>
                  <w:rFonts w:eastAsia="Calibri" w:cstheme="minorHAnsi"/>
                  <w:b/>
                  <w:bCs/>
                  <w:i/>
                  <w:iCs/>
                  <w:color w:val="FFFFFF"/>
                  <w:sz w:val="18"/>
                  <w:szCs w:val="18"/>
                  <w:u w:val="single"/>
                  <w:lang w:val="es-419"/>
                </w:rPr>
                <w:t>to a remisiones.</w:t>
              </w:r>
            </w:hyperlink>
          </w:p>
          <w:p w14:paraId="25DFD175" w14:textId="77777777" w:rsidR="00BE55AB" w:rsidRPr="007F1C6D" w:rsidRDefault="00BE55AB" w:rsidP="00BE55AB">
            <w:pPr>
              <w:rPr>
                <w:rFonts w:cstheme="minorHAnsi"/>
                <w:color w:val="FFFFFF" w:themeColor="background1"/>
                <w:sz w:val="18"/>
                <w:szCs w:val="18"/>
                <w:lang w:val="es-419"/>
              </w:rPr>
            </w:pPr>
          </w:p>
          <w:p w14:paraId="4C619B29" w14:textId="70115440" w:rsidR="00BE55AB" w:rsidRPr="007F1C6D" w:rsidRDefault="00BE55AB" w:rsidP="00BE55AB">
            <w:pPr>
              <w:rPr>
                <w:rFonts w:cstheme="minorHAnsi"/>
                <w:color w:val="FFFFFF" w:themeColor="background1"/>
                <w:sz w:val="18"/>
                <w:szCs w:val="18"/>
                <w:lang w:val="es-419"/>
              </w:rPr>
            </w:pPr>
            <w:r w:rsidRPr="007F1C6D">
              <w:rPr>
                <w:rFonts w:eastAsia="Calibri" w:cstheme="minorHAnsi"/>
                <w:color w:val="FFFFFF"/>
                <w:sz w:val="18"/>
                <w:szCs w:val="18"/>
                <w:lang w:val="es-419"/>
              </w:rPr>
              <w:t>** Esta pudiera ser la única oportunidad que algunas personas tienen para salir de una situación como el abuso doméstico.</w:t>
            </w:r>
          </w:p>
          <w:p w14:paraId="604D596D" w14:textId="578A4F4E" w:rsidR="00BE55AB" w:rsidRPr="007F1C6D" w:rsidRDefault="00BE55AB" w:rsidP="00BE55AB">
            <w:pPr>
              <w:rPr>
                <w:rFonts w:cstheme="minorHAnsi"/>
                <w:color w:val="FFFFFF" w:themeColor="background1"/>
                <w:sz w:val="18"/>
                <w:szCs w:val="18"/>
                <w:lang w:val="es-419"/>
              </w:rPr>
            </w:pPr>
          </w:p>
          <w:p w14:paraId="5C302D41" w14:textId="77777777" w:rsidR="00BE55AB" w:rsidRPr="007F1C6D" w:rsidRDefault="00BE55AB" w:rsidP="00BE55AB">
            <w:pPr>
              <w:rPr>
                <w:rFonts w:cstheme="minorHAnsi"/>
                <w:color w:val="FFFFFF" w:themeColor="background1"/>
                <w:sz w:val="18"/>
                <w:szCs w:val="18"/>
                <w:lang w:val="es-419"/>
              </w:rPr>
            </w:pPr>
          </w:p>
          <w:p w14:paraId="126C8304" w14:textId="2EACB7C6" w:rsidR="00BE55AB" w:rsidRPr="007F1C6D" w:rsidRDefault="00BE55AB" w:rsidP="00BE55AB">
            <w:pPr>
              <w:rPr>
                <w:rFonts w:cstheme="minorHAnsi"/>
                <w:color w:val="FFFFFF" w:themeColor="background1"/>
                <w:sz w:val="18"/>
                <w:szCs w:val="18"/>
                <w:lang w:val="es-419"/>
              </w:rPr>
            </w:pPr>
            <w:r w:rsidRPr="007F1C6D">
              <w:rPr>
                <w:rFonts w:eastAsia="Calibri" w:cstheme="minorHAnsi"/>
                <w:color w:val="FFFFFF"/>
                <w:sz w:val="18"/>
                <w:szCs w:val="18"/>
                <w:lang w:val="es-419"/>
              </w:rPr>
              <w:t>Si el contacto identifica necesidades de recursos que usted puede ayudarle a resolver, sin necesidad de remitirlo al departamento local de salud (p.ej., remisión al servicio 2-1-1 o a la red NCCARE360), hágalo y documente la resolución en la sección de notas, en el apartado de remisiones de CCTO.</w:t>
            </w:r>
          </w:p>
          <w:p w14:paraId="67EAF0D0" w14:textId="77777777" w:rsidR="00BE55AB" w:rsidRPr="007F1C6D" w:rsidRDefault="00BE55AB" w:rsidP="00BE55AB">
            <w:pPr>
              <w:rPr>
                <w:rFonts w:cstheme="minorHAnsi"/>
                <w:color w:val="FFFFFF" w:themeColor="background1"/>
                <w:sz w:val="18"/>
                <w:szCs w:val="18"/>
                <w:lang w:val="es-419"/>
              </w:rPr>
            </w:pPr>
          </w:p>
          <w:p w14:paraId="3B255CE4" w14:textId="77777777" w:rsidR="00BE55AB" w:rsidRPr="007F1C6D" w:rsidRDefault="00BE55AB" w:rsidP="00BE55AB">
            <w:pPr>
              <w:rPr>
                <w:rFonts w:cstheme="minorHAnsi"/>
                <w:color w:val="FFFFFF" w:themeColor="background1"/>
                <w:sz w:val="18"/>
                <w:szCs w:val="18"/>
                <w:lang w:val="es-419"/>
              </w:rPr>
            </w:pPr>
            <w:r w:rsidRPr="007F1C6D">
              <w:rPr>
                <w:rFonts w:eastAsia="Calibri" w:cstheme="minorHAnsi"/>
                <w:color w:val="FFFFFF"/>
                <w:sz w:val="18"/>
                <w:szCs w:val="18"/>
                <w:lang w:val="es-419"/>
              </w:rPr>
              <w:t xml:space="preserve">Departamento de Salud y Servicios Humanos- Para preguntas sobre COVID-19, llamar al 1-888-675-4567.  </w:t>
            </w:r>
          </w:p>
          <w:p w14:paraId="23695DF0" w14:textId="77777777" w:rsidR="00BE55AB" w:rsidRPr="007F1C6D" w:rsidRDefault="00BE55AB" w:rsidP="00BE55AB">
            <w:pPr>
              <w:rPr>
                <w:rFonts w:cstheme="minorHAnsi"/>
                <w:color w:val="FFFFFF" w:themeColor="background1"/>
                <w:sz w:val="18"/>
                <w:szCs w:val="18"/>
                <w:lang w:val="es-419"/>
              </w:rPr>
            </w:pPr>
          </w:p>
          <w:p w14:paraId="0F62019D" w14:textId="77777777" w:rsidR="00BE55AB" w:rsidRPr="007F1C6D" w:rsidRDefault="00BE55AB" w:rsidP="00BE55AB">
            <w:pPr>
              <w:rPr>
                <w:rFonts w:eastAsia="Calibri" w:cstheme="minorHAnsi"/>
                <w:color w:val="FFFFFF"/>
                <w:sz w:val="18"/>
                <w:szCs w:val="18"/>
                <w:lang w:val="es-419"/>
              </w:rPr>
            </w:pPr>
            <w:r w:rsidRPr="007F1C6D">
              <w:rPr>
                <w:rFonts w:eastAsia="Calibri" w:cstheme="minorHAnsi"/>
                <w:color w:val="FFFFFF"/>
                <w:sz w:val="18"/>
                <w:szCs w:val="18"/>
                <w:lang w:val="es-419"/>
              </w:rPr>
              <w:t>Línea telefónica de apoyo a la vacunación en NC- 877-490-6642 (de 7 am a 11am). (</w:t>
            </w:r>
            <w:r w:rsidRPr="007F1C6D">
              <w:rPr>
                <w:rFonts w:eastAsia="Calibri" w:cstheme="minorHAnsi"/>
                <w:i/>
                <w:iCs/>
                <w:color w:val="FFFFFF"/>
                <w:sz w:val="18"/>
                <w:szCs w:val="18"/>
                <w:lang w:val="es-419"/>
              </w:rPr>
              <w:t>También se puede hablar con un doctor en caso de tener preguntas médicas y no contar con seguro médico.</w:t>
            </w:r>
            <w:r w:rsidRPr="007F1C6D">
              <w:rPr>
                <w:rFonts w:eastAsia="Calibri" w:cstheme="minorHAnsi"/>
                <w:color w:val="FFFFFF"/>
                <w:sz w:val="18"/>
                <w:szCs w:val="18"/>
                <w:lang w:val="es-419"/>
              </w:rPr>
              <w:t>)</w:t>
            </w:r>
          </w:p>
          <w:p w14:paraId="0769D92F" w14:textId="77777777" w:rsidR="00BE55AB" w:rsidRPr="007F1C6D" w:rsidRDefault="00BE55AB" w:rsidP="00BE55AB">
            <w:pPr>
              <w:rPr>
                <w:rFonts w:eastAsia="Calibri" w:cstheme="minorHAnsi"/>
                <w:color w:val="FFFFFF"/>
                <w:sz w:val="18"/>
                <w:szCs w:val="18"/>
                <w:lang w:val="es-419"/>
              </w:rPr>
            </w:pPr>
          </w:p>
          <w:p w14:paraId="1C458220" w14:textId="587147CF" w:rsidR="00BE55AB" w:rsidRPr="00A96569" w:rsidRDefault="00BE55AB" w:rsidP="00BE55AB">
            <w:pPr>
              <w:rPr>
                <w:rFonts w:cstheme="minorHAnsi"/>
                <w:color w:val="FFFFFF" w:themeColor="background1"/>
                <w:sz w:val="18"/>
                <w:szCs w:val="18"/>
                <w:lang w:val="es-419"/>
              </w:rPr>
            </w:pPr>
            <w:r w:rsidRPr="00A96569">
              <w:rPr>
                <w:rStyle w:val="SubtleEmphasis"/>
                <w:rFonts w:eastAsia="Times New Roman"/>
                <w:color w:val="FFFFFF" w:themeColor="background1"/>
                <w:sz w:val="18"/>
                <w:szCs w:val="18"/>
                <w:lang w:val="es-US"/>
              </w:rPr>
              <w:t>Ve</w:t>
            </w:r>
            <w:r>
              <w:rPr>
                <w:rStyle w:val="SubtleEmphasis"/>
                <w:rFonts w:eastAsia="Times New Roman"/>
                <w:color w:val="FFFFFF" w:themeColor="background1"/>
                <w:sz w:val="18"/>
                <w:szCs w:val="18"/>
                <w:lang w:val="es-US"/>
              </w:rPr>
              <w:t>a</w:t>
            </w:r>
            <w:r w:rsidRPr="00A96569">
              <w:rPr>
                <w:rStyle w:val="SubtleEmphasis"/>
                <w:rFonts w:eastAsia="Times New Roman"/>
                <w:color w:val="FFFFFF" w:themeColor="background1"/>
                <w:sz w:val="18"/>
                <w:szCs w:val="18"/>
                <w:lang w:val="es-US"/>
              </w:rPr>
              <w:t xml:space="preserve"> </w:t>
            </w:r>
            <w:hyperlink r:id="rId26" w:history="1">
              <w:r w:rsidRPr="00A96569">
                <w:rPr>
                  <w:rStyle w:val="SubtleEmphasis"/>
                  <w:rFonts w:eastAsia="Times New Roman"/>
                  <w:color w:val="FFFFFF" w:themeColor="background1"/>
                  <w:sz w:val="18"/>
                  <w:szCs w:val="18"/>
                  <w:u w:val="single"/>
                  <w:lang w:val="es-US"/>
                </w:rPr>
                <w:t>este enlace</w:t>
              </w:r>
            </w:hyperlink>
            <w:r w:rsidRPr="00A96569">
              <w:rPr>
                <w:rStyle w:val="SubtleEmphasis"/>
                <w:rFonts w:eastAsia="Times New Roman"/>
                <w:color w:val="FFFFFF" w:themeColor="background1"/>
                <w:sz w:val="18"/>
                <w:szCs w:val="18"/>
                <w:lang w:val="es-US"/>
              </w:rPr>
              <w:t xml:space="preserve"> para una lista de Trabajadores de salud comunitaria (CHWs) asignados a la mayoría de los condados.</w:t>
            </w:r>
          </w:p>
        </w:tc>
      </w:tr>
      <w:tr w:rsidR="00BE55AB" w:rsidRPr="00E1500C" w14:paraId="28A81F07" w14:textId="77777777" w:rsidTr="2E269391">
        <w:tc>
          <w:tcPr>
            <w:tcW w:w="10170" w:type="dxa"/>
            <w:gridSpan w:val="2"/>
          </w:tcPr>
          <w:p w14:paraId="4C59B601" w14:textId="236B044B" w:rsidR="00BE55AB" w:rsidRPr="007F1C6D" w:rsidRDefault="00BE55AB" w:rsidP="00BE55AB">
            <w:pPr>
              <w:pStyle w:val="Heading1"/>
              <w:outlineLvl w:val="0"/>
              <w:rPr>
                <w:color w:val="FFFFFF" w:themeColor="background1"/>
                <w:sz w:val="18"/>
                <w:szCs w:val="18"/>
                <w:lang w:val="es-419"/>
              </w:rPr>
            </w:pPr>
            <w:bookmarkStart w:id="30" w:name="_Sección_8:_Datos"/>
            <w:bookmarkStart w:id="31" w:name="_Toc82602275"/>
            <w:bookmarkStart w:id="32" w:name="_Toc118354722"/>
            <w:bookmarkEnd w:id="30"/>
            <w:r w:rsidRPr="3433623B">
              <w:rPr>
                <w:lang w:val="es-419"/>
              </w:rPr>
              <w:t>Sección 7: Datos adicionales de contacto y demográficos</w:t>
            </w:r>
            <w:bookmarkEnd w:id="31"/>
            <w:bookmarkEnd w:id="32"/>
          </w:p>
        </w:tc>
      </w:tr>
      <w:tr w:rsidR="00BE55AB" w:rsidRPr="00E1500C" w14:paraId="4EEAFB44" w14:textId="77777777" w:rsidTr="2E269391">
        <w:tc>
          <w:tcPr>
            <w:tcW w:w="5940" w:type="dxa"/>
          </w:tcPr>
          <w:p w14:paraId="4C59E4FE" w14:textId="578333AC" w:rsidR="00BE55AB" w:rsidRPr="007F1C6D" w:rsidRDefault="00BE55AB" w:rsidP="00BE55AB">
            <w:pPr>
              <w:pStyle w:val="Subtitle"/>
              <w:rPr>
                <w:rFonts w:cstheme="minorHAnsi"/>
                <w:color w:val="000000" w:themeColor="text1"/>
                <w:lang w:val="es-419"/>
              </w:rPr>
            </w:pPr>
            <w:r w:rsidRPr="007F1C6D">
              <w:rPr>
                <w:rFonts w:eastAsia="Calibri" w:cstheme="minorHAnsi"/>
                <w:color w:val="000000"/>
                <w:lang w:val="es-419"/>
              </w:rPr>
              <w:t xml:space="preserve">Ahora me gustaría recopilar información general sobre usted, la cual nos ayudará a comprender a las poblaciones y comunidades más afectadas por la epidemia COVID-19. </w:t>
            </w:r>
          </w:p>
          <w:p w14:paraId="7F243926" w14:textId="398B8EC1" w:rsidR="00BE55AB" w:rsidRPr="007F1C6D" w:rsidRDefault="00BE55AB" w:rsidP="00BE55AB">
            <w:pPr>
              <w:pStyle w:val="Subtitle"/>
              <w:rPr>
                <w:rFonts w:cstheme="minorHAnsi"/>
                <w:color w:val="000000" w:themeColor="text1"/>
                <w:lang w:val="es-419"/>
              </w:rPr>
            </w:pPr>
            <w:r w:rsidRPr="007F1C6D">
              <w:rPr>
                <w:rFonts w:eastAsia="Calibri" w:cstheme="minorHAnsi"/>
                <w:color w:val="000000"/>
                <w:lang w:val="es-419"/>
              </w:rPr>
              <w:t>“¿Puedo pedirle identificar su sexo, raza y etnia?</w:t>
            </w:r>
            <w:r w:rsidRPr="007F1C6D">
              <w:rPr>
                <w:rFonts w:eastAsia="Calibri" w:cstheme="minorHAnsi"/>
                <w:lang w:val="es-419"/>
              </w:rPr>
              <w:t xml:space="preserve">”* </w:t>
            </w:r>
          </w:p>
          <w:p w14:paraId="521B988A" w14:textId="43A539FF" w:rsidR="00BE55AB" w:rsidRPr="007F1C6D" w:rsidRDefault="00BE55AB" w:rsidP="00BE55AB">
            <w:pPr>
              <w:rPr>
                <w:rFonts w:cstheme="minorHAnsi"/>
                <w:lang w:val="es-419"/>
              </w:rPr>
            </w:pPr>
          </w:p>
          <w:p w14:paraId="239B4664" w14:textId="5582EB9F" w:rsidR="00BE55AB" w:rsidRPr="007F1C6D" w:rsidRDefault="00BE55AB" w:rsidP="00BE55AB">
            <w:pPr>
              <w:rPr>
                <w:rFonts w:cstheme="minorHAnsi"/>
                <w:color w:val="000000" w:themeColor="text1"/>
                <w:lang w:val="es-419"/>
              </w:rPr>
            </w:pPr>
            <w:r w:rsidRPr="007F1C6D">
              <w:rPr>
                <w:rFonts w:eastAsia="Calibri" w:cstheme="minorHAnsi"/>
                <w:color w:val="000000"/>
                <w:lang w:val="es-419"/>
              </w:rPr>
              <w:t xml:space="preserve">“¿Podría verificar la dirección de su casa y el condado?”* </w:t>
            </w:r>
          </w:p>
          <w:p w14:paraId="0DEB06DA" w14:textId="5FA00DEC" w:rsidR="00BE55AB" w:rsidRPr="007F1C6D" w:rsidRDefault="00BE55AB" w:rsidP="00BE55AB">
            <w:pPr>
              <w:rPr>
                <w:rFonts w:cstheme="minorHAnsi"/>
                <w:color w:val="000000" w:themeColor="text1"/>
                <w:lang w:val="es-419"/>
              </w:rPr>
            </w:pPr>
          </w:p>
          <w:p w14:paraId="178822D1" w14:textId="3039C6F6" w:rsidR="00BE55AB" w:rsidRPr="007F1C6D" w:rsidRDefault="00BE55AB" w:rsidP="00BE55AB">
            <w:pPr>
              <w:rPr>
                <w:rFonts w:cstheme="minorHAnsi"/>
                <w:color w:val="000000" w:themeColor="text1"/>
                <w:lang w:val="es-419"/>
              </w:rPr>
            </w:pPr>
            <w:r w:rsidRPr="007F1C6D">
              <w:rPr>
                <w:rFonts w:eastAsia="Calibri" w:cstheme="minorHAnsi"/>
                <w:lang w:val="es-419"/>
              </w:rPr>
              <w:lastRenderedPageBreak/>
              <w:t xml:space="preserve">“Gracias por verificar su información. </w:t>
            </w:r>
            <w:r w:rsidRPr="007F1C6D">
              <w:rPr>
                <w:rFonts w:eastAsia="Calibri" w:cstheme="minorHAnsi"/>
                <w:color w:val="000000"/>
                <w:lang w:val="es-419"/>
              </w:rPr>
              <w:t>Durante estos momentos, es posible que debamos mantenernos en contacto con usted, ¿cuál sería su método preferido para que lo hagamos?”*</w:t>
            </w:r>
            <w:r w:rsidRPr="007F1C6D">
              <w:rPr>
                <w:rFonts w:eastAsia="Calibri" w:cstheme="minorHAnsi"/>
                <w:color w:val="FF0000"/>
                <w:lang w:val="es-419"/>
              </w:rPr>
              <w:t xml:space="preserve"> </w:t>
            </w:r>
          </w:p>
          <w:p w14:paraId="7231E4D8" w14:textId="41413D5A" w:rsidR="00BE55AB" w:rsidRPr="007F1C6D" w:rsidRDefault="00BE55AB" w:rsidP="00BE55AB">
            <w:pPr>
              <w:pStyle w:val="BodyText"/>
              <w:rPr>
                <w:rStyle w:val="normaltextrun"/>
                <w:rFonts w:asciiTheme="minorHAnsi" w:hAnsiTheme="minorHAnsi" w:cstheme="minorHAnsi"/>
                <w:color w:val="FF0000"/>
                <w:lang w:val="es-419"/>
              </w:rPr>
            </w:pPr>
          </w:p>
        </w:tc>
        <w:tc>
          <w:tcPr>
            <w:tcW w:w="4230" w:type="dxa"/>
            <w:shd w:val="clear" w:color="auto" w:fill="2F5496" w:themeFill="accent1" w:themeFillShade="BF"/>
          </w:tcPr>
          <w:p w14:paraId="57EE842B" w14:textId="77777777" w:rsidR="00BE55AB" w:rsidRPr="007F1C6D" w:rsidRDefault="00BE55AB" w:rsidP="00BE55AB">
            <w:pPr>
              <w:rPr>
                <w:rFonts w:cstheme="minorHAnsi"/>
                <w:color w:val="FFFFFF" w:themeColor="background1"/>
                <w:sz w:val="18"/>
                <w:szCs w:val="18"/>
                <w:lang w:val="es-419"/>
              </w:rPr>
            </w:pPr>
          </w:p>
          <w:p w14:paraId="69E15D9E" w14:textId="34D48491" w:rsidR="00BE55AB" w:rsidRPr="007F1C6D" w:rsidRDefault="00BE55AB" w:rsidP="00BE55AB">
            <w:pPr>
              <w:rPr>
                <w:rFonts w:cstheme="minorHAnsi"/>
                <w:color w:val="FFFFFF" w:themeColor="background1"/>
                <w:sz w:val="18"/>
                <w:szCs w:val="18"/>
                <w:lang w:val="es-419"/>
              </w:rPr>
            </w:pPr>
            <w:r w:rsidRPr="007F1C6D">
              <w:rPr>
                <w:rFonts w:eastAsia="Calibri" w:cstheme="minorHAnsi"/>
                <w:color w:val="FFFFFF"/>
                <w:sz w:val="18"/>
                <w:szCs w:val="18"/>
                <w:lang w:val="es-419"/>
              </w:rPr>
              <w:t>Permita que el contacto responda; conteste en consecuencia.</w:t>
            </w:r>
          </w:p>
          <w:p w14:paraId="590E9A7B" w14:textId="77777777" w:rsidR="00BE55AB" w:rsidRPr="007F1C6D" w:rsidRDefault="00BE55AB" w:rsidP="00BE55AB">
            <w:pPr>
              <w:rPr>
                <w:rFonts w:cstheme="minorHAnsi"/>
                <w:color w:val="FFFFFF" w:themeColor="background1"/>
                <w:sz w:val="18"/>
                <w:szCs w:val="18"/>
                <w:lang w:val="es-419"/>
              </w:rPr>
            </w:pPr>
          </w:p>
          <w:p w14:paraId="692CF7C7" w14:textId="77777777" w:rsidR="00BE55AB" w:rsidRPr="007F1C6D" w:rsidRDefault="00BE55AB" w:rsidP="00BE55AB">
            <w:pPr>
              <w:rPr>
                <w:rFonts w:cstheme="minorHAnsi"/>
                <w:color w:val="FFFFFF" w:themeColor="background1"/>
                <w:sz w:val="18"/>
                <w:szCs w:val="18"/>
                <w:lang w:val="es-419"/>
              </w:rPr>
            </w:pPr>
          </w:p>
          <w:p w14:paraId="66DE9D02" w14:textId="77777777" w:rsidR="00BE55AB" w:rsidRPr="007F1C6D" w:rsidRDefault="00BE55AB" w:rsidP="00BE55AB">
            <w:pPr>
              <w:rPr>
                <w:rFonts w:cstheme="minorHAnsi"/>
                <w:color w:val="FFFFFF" w:themeColor="background1"/>
                <w:sz w:val="18"/>
                <w:szCs w:val="18"/>
                <w:lang w:val="es-419"/>
              </w:rPr>
            </w:pPr>
          </w:p>
          <w:p w14:paraId="7D2A76A4" w14:textId="60E04F92" w:rsidR="00BE55AB" w:rsidRPr="007F1C6D" w:rsidRDefault="00BE55AB" w:rsidP="00BE55AB">
            <w:pPr>
              <w:rPr>
                <w:rFonts w:cstheme="minorHAnsi"/>
                <w:color w:val="FFFFFF" w:themeColor="background1"/>
                <w:sz w:val="18"/>
                <w:szCs w:val="18"/>
                <w:lang w:val="es-419"/>
              </w:rPr>
            </w:pPr>
            <w:r w:rsidRPr="007F1C6D">
              <w:rPr>
                <w:rFonts w:eastAsia="Calibri" w:cstheme="minorHAnsi"/>
                <w:color w:val="FFFFFF"/>
                <w:sz w:val="18"/>
                <w:szCs w:val="18"/>
                <w:lang w:val="es-419"/>
              </w:rPr>
              <w:t>*El contacto puede negarse, intente al menos verificar la ciudad y el condado. Asegúrese de documentar la información demográfica, la dirección y el método de contacto preferido dentro de CCTO.</w:t>
            </w:r>
          </w:p>
          <w:p w14:paraId="6640E866" w14:textId="77777777" w:rsidR="00BE55AB" w:rsidRPr="007F1C6D" w:rsidRDefault="00BE55AB" w:rsidP="00BE55AB">
            <w:pPr>
              <w:rPr>
                <w:rFonts w:cstheme="minorHAnsi"/>
                <w:color w:val="FFFFFF" w:themeColor="background1"/>
                <w:sz w:val="18"/>
                <w:szCs w:val="18"/>
                <w:lang w:val="es-419"/>
              </w:rPr>
            </w:pPr>
          </w:p>
          <w:p w14:paraId="283EF14F" w14:textId="77777777" w:rsidR="00BE55AB" w:rsidRPr="007F1C6D" w:rsidRDefault="00BE55AB" w:rsidP="00BE55AB">
            <w:pPr>
              <w:rPr>
                <w:rFonts w:cstheme="minorHAnsi"/>
                <w:color w:val="FFFFFF" w:themeColor="background1"/>
                <w:sz w:val="18"/>
                <w:szCs w:val="18"/>
                <w:lang w:val="es-419"/>
              </w:rPr>
            </w:pPr>
          </w:p>
          <w:p w14:paraId="7C1BF99D" w14:textId="77777777" w:rsidR="00BE55AB" w:rsidRPr="007F1C6D" w:rsidRDefault="00BE55AB" w:rsidP="00BE55AB">
            <w:pPr>
              <w:rPr>
                <w:rFonts w:cstheme="minorHAnsi"/>
                <w:color w:val="FFFFFF" w:themeColor="background1"/>
                <w:sz w:val="18"/>
                <w:szCs w:val="18"/>
                <w:lang w:val="es-419"/>
              </w:rPr>
            </w:pPr>
          </w:p>
          <w:p w14:paraId="42EB8503" w14:textId="77777777" w:rsidR="00BE55AB" w:rsidRPr="007F1C6D" w:rsidRDefault="00BE55AB" w:rsidP="00BE55AB">
            <w:pPr>
              <w:rPr>
                <w:rFonts w:cstheme="minorHAnsi"/>
                <w:color w:val="FFFFFF" w:themeColor="background1"/>
                <w:sz w:val="18"/>
                <w:szCs w:val="18"/>
                <w:lang w:val="es-419"/>
              </w:rPr>
            </w:pPr>
          </w:p>
          <w:p w14:paraId="0DF6B5D2" w14:textId="77777777" w:rsidR="00BE55AB" w:rsidRPr="007F1C6D" w:rsidRDefault="00BE55AB" w:rsidP="00BE55AB">
            <w:pPr>
              <w:rPr>
                <w:rFonts w:cstheme="minorHAnsi"/>
                <w:color w:val="FFFFFF" w:themeColor="background1"/>
                <w:sz w:val="18"/>
                <w:szCs w:val="18"/>
                <w:lang w:val="es-419"/>
              </w:rPr>
            </w:pPr>
          </w:p>
          <w:p w14:paraId="7F252435" w14:textId="4EB35D14" w:rsidR="00BE55AB" w:rsidRPr="007F1C6D" w:rsidRDefault="00BE55AB" w:rsidP="00BE55AB">
            <w:pPr>
              <w:rPr>
                <w:rFonts w:cstheme="minorHAnsi"/>
                <w:color w:val="FFFFFF" w:themeColor="background1"/>
                <w:sz w:val="18"/>
                <w:szCs w:val="18"/>
                <w:lang w:val="es-419"/>
              </w:rPr>
            </w:pPr>
          </w:p>
        </w:tc>
      </w:tr>
      <w:tr w:rsidR="00BE55AB" w:rsidRPr="007F1C6D" w14:paraId="6A010CA4" w14:textId="77777777" w:rsidTr="2E269391">
        <w:tc>
          <w:tcPr>
            <w:tcW w:w="10170" w:type="dxa"/>
            <w:gridSpan w:val="2"/>
          </w:tcPr>
          <w:p w14:paraId="51E219B5" w14:textId="4C545E4C" w:rsidR="00BE55AB" w:rsidRPr="007F1C6D" w:rsidRDefault="00BE55AB" w:rsidP="00BE55AB">
            <w:pPr>
              <w:pStyle w:val="Heading1"/>
              <w:outlineLvl w:val="0"/>
              <w:rPr>
                <w:color w:val="FFFFFF" w:themeColor="background1"/>
                <w:sz w:val="18"/>
                <w:szCs w:val="18"/>
                <w:lang w:val="es-419"/>
              </w:rPr>
            </w:pPr>
            <w:bookmarkStart w:id="33" w:name="_Sección_9:_Cierre_1"/>
            <w:bookmarkStart w:id="34" w:name="_Toc118354723"/>
            <w:bookmarkEnd w:id="33"/>
            <w:proofErr w:type="spellStart"/>
            <w:r>
              <w:lastRenderedPageBreak/>
              <w:t>Sección</w:t>
            </w:r>
            <w:proofErr w:type="spellEnd"/>
            <w:r>
              <w:t xml:space="preserve"> 8: </w:t>
            </w:r>
            <w:proofErr w:type="spellStart"/>
            <w:r>
              <w:t>C</w:t>
            </w:r>
            <w:bookmarkEnd w:id="34"/>
            <w:r>
              <w:t>onclusión</w:t>
            </w:r>
            <w:proofErr w:type="spellEnd"/>
          </w:p>
        </w:tc>
      </w:tr>
      <w:tr w:rsidR="00BE55AB" w:rsidRPr="00E1500C" w14:paraId="0326C64F" w14:textId="77777777" w:rsidTr="2E269391">
        <w:trPr>
          <w:trHeight w:val="1851"/>
        </w:trPr>
        <w:tc>
          <w:tcPr>
            <w:tcW w:w="5940" w:type="dxa"/>
          </w:tcPr>
          <w:p w14:paraId="5A317EA0" w14:textId="00844978" w:rsidR="00BE55AB" w:rsidRPr="007F1C6D" w:rsidRDefault="00BE55AB" w:rsidP="00BE55AB">
            <w:pPr>
              <w:pStyle w:val="BodyText"/>
              <w:ind w:right="114"/>
              <w:rPr>
                <w:rStyle w:val="normaltextrun"/>
                <w:rFonts w:asciiTheme="minorHAnsi" w:hAnsiTheme="minorHAnsi" w:cstheme="minorHAnsi"/>
                <w:lang w:val="es-419"/>
              </w:rPr>
            </w:pPr>
            <w:r w:rsidRPr="007F1C6D">
              <w:rPr>
                <w:rStyle w:val="normaltextrun"/>
                <w:rFonts w:asciiTheme="minorHAnsi" w:hAnsiTheme="minorHAnsi" w:cstheme="minorHAnsi"/>
                <w:lang w:val="es-419"/>
              </w:rPr>
              <w:t xml:space="preserve">“¿Tiene alguna otra pregunta a la que yo pueda responderle ahora?” </w:t>
            </w:r>
          </w:p>
          <w:p w14:paraId="37D39F0F" w14:textId="77777777" w:rsidR="00BE55AB" w:rsidRPr="007F1C6D" w:rsidRDefault="00BE55AB" w:rsidP="00BE55AB">
            <w:pPr>
              <w:pStyle w:val="BodyText"/>
              <w:ind w:right="114"/>
              <w:rPr>
                <w:rStyle w:val="normaltextrun"/>
                <w:rFonts w:asciiTheme="minorHAnsi" w:hAnsiTheme="minorHAnsi" w:cstheme="minorBidi"/>
                <w:lang w:val="es-419"/>
              </w:rPr>
            </w:pPr>
            <w:r w:rsidRPr="3433623B">
              <w:rPr>
                <w:rStyle w:val="normaltextrun"/>
                <w:rFonts w:asciiTheme="minorHAnsi" w:hAnsiTheme="minorHAnsi" w:cstheme="minorBidi"/>
                <w:lang w:val="es-419"/>
              </w:rPr>
              <w:t>“Si presenta algún síntoma grave, tal como fiebre constante por encima de 102</w:t>
            </w:r>
            <w:r w:rsidRPr="3433623B">
              <w:rPr>
                <w:rStyle w:val="normaltextrun"/>
                <w:rFonts w:asciiTheme="minorHAnsi" w:hAnsiTheme="minorHAnsi" w:cstheme="minorBidi"/>
                <w:vertAlign w:val="superscript"/>
                <w:lang w:val="es-419"/>
              </w:rPr>
              <w:t>o</w:t>
            </w:r>
            <w:r w:rsidRPr="3433623B">
              <w:rPr>
                <w:rStyle w:val="normaltextrun"/>
                <w:rFonts w:asciiTheme="minorHAnsi" w:hAnsiTheme="minorHAnsi" w:cstheme="minorBidi"/>
                <w:lang w:val="es-419"/>
              </w:rPr>
              <w:t xml:space="preserve"> Fahrenheit, dificultad para respirar, dolores en el pecho, confusión reciente, incapacidad para despertarse o permanecer despierto, labios o cara azulados, llame a su proveedor médico; o bien, llame al 911 para que le atiendan de inmediato y adecuadamente.” </w:t>
            </w:r>
          </w:p>
          <w:p w14:paraId="24628506" w14:textId="1B4E216E" w:rsidR="00BE55AB" w:rsidRPr="006C0294" w:rsidRDefault="00BE55AB" w:rsidP="00BE55AB">
            <w:pPr>
              <w:spacing w:line="257" w:lineRule="auto"/>
              <w:rPr>
                <w:rFonts w:ascii="Calibri" w:eastAsia="Calibri" w:hAnsi="Calibri" w:cs="Calibri"/>
                <w:lang w:val="es-419"/>
              </w:rPr>
            </w:pPr>
            <w:r w:rsidRPr="006C0294">
              <w:rPr>
                <w:rFonts w:ascii="Calibri" w:eastAsia="Calibri" w:hAnsi="Calibri" w:cs="Calibri"/>
                <w:lang w:val="es-419"/>
              </w:rPr>
              <w:t>"Para que yo pueda informarle acerca de las guías actuales de vacunación, ayudarle a usted y a su comunidad a mantenerse seguros, por curiosidad, pregunto: ¿ha recibido la vacuna COVID-19?"</w:t>
            </w:r>
          </w:p>
          <w:p w14:paraId="74B26E08" w14:textId="786F366C" w:rsidR="00BE55AB" w:rsidRDefault="00BE55AB" w:rsidP="00BE55AB">
            <w:pPr>
              <w:pStyle w:val="BodyText"/>
              <w:ind w:right="114"/>
              <w:rPr>
                <w:rStyle w:val="normaltextrun"/>
                <w:lang w:val="es-419"/>
              </w:rPr>
            </w:pPr>
          </w:p>
          <w:p w14:paraId="31A09535" w14:textId="339D40A5" w:rsidR="00BE55AB" w:rsidRDefault="00BE55AB" w:rsidP="00BE55AB">
            <w:pPr>
              <w:pStyle w:val="BodyText"/>
              <w:ind w:right="114"/>
              <w:rPr>
                <w:rStyle w:val="normaltextrun"/>
                <w:lang w:val="es-419"/>
              </w:rPr>
            </w:pPr>
          </w:p>
          <w:p w14:paraId="7C209770" w14:textId="5DEB6E29" w:rsidR="00BE55AB" w:rsidRPr="007F1C6D" w:rsidRDefault="00BE55AB" w:rsidP="00BE55AB">
            <w:pPr>
              <w:pStyle w:val="Subtitle"/>
              <w:ind w:right="114"/>
              <w:rPr>
                <w:rFonts w:eastAsiaTheme="minorEastAsia" w:cstheme="minorHAnsi"/>
                <w:color w:val="2F5496" w:themeColor="accent1" w:themeShade="BF"/>
                <w:spacing w:val="15"/>
                <w:lang w:val="es-419"/>
              </w:rPr>
            </w:pPr>
            <w:r w:rsidRPr="007F1C6D">
              <w:rPr>
                <w:rFonts w:eastAsia="Calibri" w:cstheme="minorHAnsi"/>
                <w:b/>
                <w:bCs/>
                <w:color w:val="FF0000"/>
                <w:spacing w:val="15"/>
                <w:lang w:val="es-419"/>
              </w:rPr>
              <w:t xml:space="preserve">SI </w:t>
            </w:r>
            <w:r w:rsidRPr="007F1C6D">
              <w:rPr>
                <w:rFonts w:eastAsia="Calibri" w:cstheme="minorHAnsi"/>
                <w:color w:val="2F5496"/>
                <w:spacing w:val="15"/>
                <w:lang w:val="es-419"/>
              </w:rPr>
              <w:t>LA PERSONA ESTÁ VACUNADA*:</w:t>
            </w:r>
          </w:p>
          <w:p w14:paraId="095EA850" w14:textId="2C9870AC" w:rsidR="00BE55AB" w:rsidRPr="007F1C6D" w:rsidRDefault="00BE55AB" w:rsidP="00BE55AB">
            <w:pPr>
              <w:pStyle w:val="Subtitle"/>
              <w:ind w:right="114"/>
              <w:rPr>
                <w:rFonts w:eastAsia="Calibri"/>
                <w:lang w:val="es-419"/>
              </w:rPr>
            </w:pPr>
            <w:r w:rsidRPr="3433623B">
              <w:rPr>
                <w:rFonts w:eastAsia="Calibri"/>
                <w:lang w:val="es-419"/>
              </w:rPr>
              <w:t>"</w:t>
            </w:r>
            <w:r w:rsidRPr="3433623B">
              <w:rPr>
                <w:rFonts w:ascii="Calibri" w:eastAsia="Calibri" w:hAnsi="Calibri" w:cs="Calibri"/>
                <w:color w:val="0078D4"/>
                <w:u w:val="single"/>
                <w:lang w:val="es-ES"/>
              </w:rPr>
              <w:t xml:space="preserve"> </w:t>
            </w:r>
            <w:r w:rsidRPr="009C714D">
              <w:rPr>
                <w:rFonts w:ascii="Calibri" w:eastAsia="Calibri" w:hAnsi="Calibri" w:cs="Calibri"/>
                <w:lang w:val="es-ES"/>
              </w:rPr>
              <w:t xml:space="preserve">Ya que usted ha sido vacunado/a, </w:t>
            </w:r>
            <w:r w:rsidRPr="3433623B">
              <w:rPr>
                <w:rFonts w:eastAsia="Calibri"/>
                <w:lang w:val="es-419"/>
              </w:rPr>
              <w:t>¿</w:t>
            </w:r>
            <w:r w:rsidRPr="009C714D">
              <w:rPr>
                <w:rFonts w:ascii="Calibri" w:eastAsia="Calibri" w:hAnsi="Calibri" w:cs="Calibri"/>
                <w:lang w:val="es-ES"/>
              </w:rPr>
              <w:t>p</w:t>
            </w:r>
            <w:r w:rsidRPr="009C714D">
              <w:rPr>
                <w:rFonts w:ascii="Times New Roman" w:eastAsia="Times New Roman" w:hAnsi="Times New Roman" w:cs="Times New Roman"/>
                <w:lang w:val="es-ES"/>
              </w:rPr>
              <w:t>uede darme las fechas en que recibió cada dosis y qué tipo de vacuna le aplicaron</w:t>
            </w:r>
            <w:r>
              <w:rPr>
                <w:rFonts w:ascii="Times New Roman" w:eastAsia="Times New Roman" w:hAnsi="Times New Roman" w:cs="Times New Roman"/>
                <w:lang w:val="es-ES"/>
              </w:rPr>
              <w:t>?</w:t>
            </w:r>
            <w:r>
              <w:rPr>
                <w:rFonts w:ascii="Times New Roman" w:hAnsi="Times New Roman" w:cs="Times New Roman"/>
                <w:lang w:val="es-ES"/>
              </w:rPr>
              <w:t xml:space="preserve"> </w:t>
            </w:r>
            <w:r w:rsidRPr="3433623B">
              <w:rPr>
                <w:rFonts w:eastAsia="Calibri"/>
                <w:lang w:val="es-419"/>
              </w:rPr>
              <w:t>¿Hay alguna pregunta a la que yo pueda responder, o recursos a los que pueda referirle para ayudar a quienes lo rodean y que quizás aún no se han vacunado?"</w:t>
            </w:r>
          </w:p>
          <w:p w14:paraId="120125F3" w14:textId="628E3E40" w:rsidR="00BE55AB" w:rsidRPr="006F6580" w:rsidRDefault="00BE55AB" w:rsidP="00BE55AB">
            <w:pPr>
              <w:rPr>
                <w:rFonts w:eastAsia="Times New Roman"/>
                <w:color w:val="000000"/>
                <w:lang w:val="es-US"/>
              </w:rPr>
            </w:pPr>
            <w:r w:rsidRPr="3433623B">
              <w:rPr>
                <w:rFonts w:eastAsia="Times New Roman"/>
                <w:color w:val="000000" w:themeColor="text1"/>
                <w:lang w:val="es-US"/>
              </w:rPr>
              <w:t xml:space="preserve">"Un par de cosas finales. </w:t>
            </w:r>
            <w:r w:rsidRPr="009C714D">
              <w:rPr>
                <w:rFonts w:ascii="Calibri" w:eastAsia="Calibri" w:hAnsi="Calibri" w:cs="Calibri"/>
                <w:lang w:val="es-US"/>
              </w:rPr>
              <w:t>¿Ha recibido actualización de la vacuna con la dosis de refuerzo?</w:t>
            </w:r>
          </w:p>
          <w:p w14:paraId="09179BFA" w14:textId="77777777" w:rsidR="00BE55AB" w:rsidRPr="006F6580" w:rsidRDefault="00BE55AB" w:rsidP="00BE55AB">
            <w:pPr>
              <w:pStyle w:val="ListBullet"/>
              <w:numPr>
                <w:ilvl w:val="0"/>
                <w:numId w:val="0"/>
              </w:numPr>
              <w:rPr>
                <w:lang w:val="es-US" w:bidi="en-US"/>
              </w:rPr>
            </w:pPr>
          </w:p>
          <w:p w14:paraId="23A13A65" w14:textId="7794287B" w:rsidR="00BE55AB" w:rsidRPr="001F5790" w:rsidRDefault="00BE55AB" w:rsidP="00BE55AB">
            <w:pPr>
              <w:spacing w:after="160" w:line="256" w:lineRule="auto"/>
              <w:contextualSpacing/>
              <w:rPr>
                <w:color w:val="000000" w:themeColor="text1"/>
                <w:lang w:val="es-US" w:bidi="en-US"/>
              </w:rPr>
            </w:pPr>
            <w:r w:rsidRPr="009C714D">
              <w:rPr>
                <w:rFonts w:ascii="Calibri" w:eastAsia="Calibri" w:hAnsi="Calibri" w:cs="Calibri"/>
                <w:lang w:val="es-US"/>
              </w:rPr>
              <w:t>Puede encontrar más detalles para saber si está actualizado con la vacuna y dosis de refuerzo COVID-19</w:t>
            </w:r>
            <w:r w:rsidRPr="009C714D">
              <w:rPr>
                <w:lang w:val="es-US"/>
              </w:rPr>
              <w:t xml:space="preserve"> </w:t>
            </w:r>
            <w:r w:rsidRPr="3433623B">
              <w:rPr>
                <w:color w:val="000000" w:themeColor="text1"/>
                <w:lang w:val="es-US"/>
              </w:rPr>
              <w:t xml:space="preserve">en el sitio web de los CDC </w:t>
            </w:r>
            <w:r w:rsidRPr="3433623B">
              <w:rPr>
                <w:i/>
                <w:iCs/>
                <w:color w:val="FF0000"/>
                <w:lang w:val="es-US"/>
              </w:rPr>
              <w:t>(ver a la derecha)</w:t>
            </w:r>
            <w:r w:rsidRPr="3433623B">
              <w:rPr>
                <w:color w:val="000000" w:themeColor="text1"/>
                <w:lang w:val="es-US"/>
              </w:rPr>
              <w:t>, o también puede comunicarse con un proveedor de atención médica o con el Centro de llamadas de vacunas (888-675-4567) para cualquier pregunta o inquietud que pueda tener con respecto a las dosis de refuerzo ".</w:t>
            </w:r>
          </w:p>
          <w:p w14:paraId="3EE34F44" w14:textId="77777777" w:rsidR="00BE55AB" w:rsidRPr="007F1C6D" w:rsidRDefault="00BE55AB" w:rsidP="00BE55AB">
            <w:pPr>
              <w:rPr>
                <w:rFonts w:cstheme="minorHAnsi"/>
                <w:lang w:val="es-419"/>
              </w:rPr>
            </w:pPr>
          </w:p>
          <w:p w14:paraId="0F6BCC06" w14:textId="67CAEBBF" w:rsidR="00BE55AB" w:rsidRPr="007F1C6D" w:rsidRDefault="00BE55AB" w:rsidP="00BE55AB">
            <w:pPr>
              <w:pStyle w:val="Subtitle"/>
              <w:ind w:right="114"/>
              <w:rPr>
                <w:rStyle w:val="normaltextrun"/>
                <w:rFonts w:eastAsiaTheme="minorEastAsia" w:cstheme="minorHAnsi"/>
                <w:color w:val="2F5496" w:themeColor="accent1" w:themeShade="BF"/>
                <w:spacing w:val="15"/>
                <w:lang w:val="es-419"/>
              </w:rPr>
            </w:pPr>
            <w:r w:rsidRPr="007F1C6D">
              <w:rPr>
                <w:rFonts w:eastAsia="Calibri" w:cstheme="minorHAnsi"/>
                <w:b/>
                <w:bCs/>
                <w:color w:val="FF0000"/>
                <w:spacing w:val="15"/>
                <w:lang w:val="es-419"/>
              </w:rPr>
              <w:t>SI</w:t>
            </w:r>
            <w:r w:rsidRPr="007F1C6D">
              <w:rPr>
                <w:rFonts w:eastAsia="Calibri" w:cstheme="minorHAnsi"/>
                <w:color w:val="2F5496"/>
                <w:spacing w:val="15"/>
                <w:lang w:val="es-419"/>
              </w:rPr>
              <w:t xml:space="preserve"> LA PERSONA NO ESTÁ VACUNADA**: </w:t>
            </w:r>
          </w:p>
          <w:p w14:paraId="357FA1F0" w14:textId="6ADCE32B" w:rsidR="00BE55AB" w:rsidRPr="009C714D" w:rsidRDefault="00BE55AB" w:rsidP="00BE55AB">
            <w:pPr>
              <w:pStyle w:val="BodyText"/>
              <w:ind w:right="114"/>
              <w:rPr>
                <w:rStyle w:val="normaltextrun"/>
                <w:rFonts w:asciiTheme="minorHAnsi" w:eastAsiaTheme="minorHAnsi" w:hAnsiTheme="minorHAnsi" w:cstheme="minorBidi"/>
                <w:i/>
                <w:iCs/>
                <w:sz w:val="28"/>
                <w:szCs w:val="28"/>
                <w:lang w:val="es-419" w:bidi="ar-SA"/>
              </w:rPr>
            </w:pPr>
            <w:r w:rsidRPr="3433623B">
              <w:rPr>
                <w:rFonts w:asciiTheme="minorHAnsi" w:hAnsiTheme="minorHAnsi" w:cstheme="minorBidi"/>
                <w:lang w:val="es-419"/>
              </w:rPr>
              <w:t>“Antes de terminar la llamada, nosotros en [</w:t>
            </w:r>
            <w:r>
              <w:rPr>
                <w:rFonts w:asciiTheme="minorHAnsi" w:hAnsiTheme="minorHAnsi" w:cstheme="minorBidi"/>
                <w:lang w:val="es-419"/>
              </w:rPr>
              <w:t>inserte</w:t>
            </w:r>
            <w:r w:rsidRPr="3433623B">
              <w:rPr>
                <w:rFonts w:asciiTheme="minorHAnsi" w:hAnsiTheme="minorHAnsi" w:cstheme="minorBidi"/>
                <w:lang w:val="es-419"/>
              </w:rPr>
              <w:t xml:space="preserve"> </w:t>
            </w:r>
            <w:r w:rsidRPr="3433623B">
              <w:rPr>
                <w:rFonts w:asciiTheme="minorHAnsi" w:hAnsiTheme="minorHAnsi" w:cstheme="minorBidi"/>
                <w:shd w:val="clear" w:color="auto" w:fill="D9D9D9"/>
                <w:lang w:val="es-419"/>
              </w:rPr>
              <w:t>nombre del departamento local de salud</w:t>
            </w:r>
            <w:r w:rsidRPr="3433623B">
              <w:rPr>
                <w:rFonts w:asciiTheme="minorHAnsi" w:hAnsiTheme="minorHAnsi" w:cstheme="minorBidi"/>
                <w:shd w:val="clear" w:color="auto" w:fill="FFFFFF"/>
                <w:lang w:val="es-419"/>
              </w:rPr>
              <w:t xml:space="preserve">] </w:t>
            </w:r>
            <w:r w:rsidRPr="3433623B">
              <w:rPr>
                <w:rFonts w:asciiTheme="minorHAnsi" w:hAnsiTheme="minorHAnsi" w:cstheme="minorBidi"/>
                <w:lang w:val="es-419"/>
              </w:rPr>
              <w:t xml:space="preserve">deseamos llegar hasta las personas y hacerles saber a todos en nuestra área que la vacuna COVID-19 es gratuita, segura y está disponible para quien desee recibirla.” </w:t>
            </w:r>
            <w:r w:rsidRPr="3433623B">
              <w:rPr>
                <w:rFonts w:asciiTheme="minorHAnsi" w:hAnsiTheme="minorHAnsi" w:cstheme="minorBidi"/>
                <w:i/>
                <w:iCs/>
                <w:color w:val="FF0000"/>
                <w:lang w:val="es-419"/>
              </w:rPr>
              <w:t xml:space="preserve">Proceda </w:t>
            </w:r>
            <w:hyperlink w:anchor="_Sección_9:_Anexo" w:history="1">
              <w:r w:rsidRPr="009C714D">
                <w:rPr>
                  <w:rStyle w:val="Hyperlink"/>
                  <w:rFonts w:asciiTheme="minorHAnsi" w:hAnsiTheme="minorHAnsi" w:cstheme="minorBidi"/>
                  <w:i/>
                  <w:iCs/>
                  <w:lang w:val="es-419"/>
                </w:rPr>
                <w:t xml:space="preserve">al </w:t>
              </w:r>
              <w:r w:rsidRPr="009C714D">
                <w:rPr>
                  <w:rStyle w:val="Hyperlink"/>
                  <w:lang w:val="es-US"/>
                </w:rPr>
                <w:t xml:space="preserve">Anexo Suplementario de </w:t>
              </w:r>
              <w:r w:rsidRPr="009C714D">
                <w:rPr>
                  <w:rStyle w:val="Hyperlink"/>
                  <w:lang w:val="es-US"/>
                </w:rPr>
                <w:lastRenderedPageBreak/>
                <w:t>Información de la Vacuna COVID-19</w:t>
              </w:r>
            </w:hyperlink>
            <w:r w:rsidRPr="009C714D">
              <w:rPr>
                <w:rFonts w:asciiTheme="minorHAnsi" w:hAnsiTheme="minorHAnsi" w:cstheme="minorBidi"/>
                <w:i/>
                <w:iCs/>
                <w:sz w:val="28"/>
                <w:szCs w:val="28"/>
                <w:lang w:val="es-419"/>
              </w:rPr>
              <w:t xml:space="preserve"> </w:t>
            </w:r>
          </w:p>
          <w:p w14:paraId="566CB74B" w14:textId="30C1B2D8" w:rsidR="00BE55AB" w:rsidRPr="007F1C6D" w:rsidRDefault="00BE55AB" w:rsidP="00BE55AB">
            <w:pPr>
              <w:pStyle w:val="Subtitle"/>
              <w:rPr>
                <w:rStyle w:val="normaltextrun"/>
                <w:rFonts w:eastAsia="Calibri Light" w:cstheme="minorHAnsi"/>
                <w:color w:val="2F5496"/>
                <w:lang w:val="es-419"/>
              </w:rPr>
            </w:pPr>
          </w:p>
          <w:p w14:paraId="11F6CBC2" w14:textId="3BE66D64" w:rsidR="00BE55AB" w:rsidRPr="007F1C6D" w:rsidRDefault="00BE55AB" w:rsidP="00BE55AB">
            <w:pPr>
              <w:pStyle w:val="Subtitle"/>
              <w:ind w:right="114"/>
              <w:rPr>
                <w:rFonts w:eastAsiaTheme="minorEastAsia" w:cstheme="minorHAnsi"/>
                <w:color w:val="2F5496" w:themeColor="accent1" w:themeShade="BF"/>
                <w:spacing w:val="15"/>
                <w:lang w:val="es-419"/>
              </w:rPr>
            </w:pPr>
            <w:r w:rsidRPr="007F1C6D">
              <w:rPr>
                <w:rFonts w:eastAsia="Calibri" w:cstheme="minorHAnsi"/>
                <w:color w:val="2F5496"/>
                <w:spacing w:val="15"/>
                <w:lang w:val="es-419"/>
              </w:rPr>
              <w:t>TERMINAR LA LLAMADA:</w:t>
            </w:r>
          </w:p>
          <w:p w14:paraId="11363D23" w14:textId="1032758F" w:rsidR="00BE55AB" w:rsidRPr="00BB6D96" w:rsidRDefault="00BE55AB" w:rsidP="00BE55AB">
            <w:pPr>
              <w:adjustRightInd w:val="0"/>
              <w:spacing w:after="160" w:line="257" w:lineRule="auto"/>
              <w:contextualSpacing/>
              <w:rPr>
                <w:rStyle w:val="normaltextrun"/>
                <w:rFonts w:eastAsia="Times New Roman"/>
                <w:lang w:val="es-US"/>
              </w:rPr>
            </w:pPr>
            <w:r w:rsidRPr="007F1C6D">
              <w:rPr>
                <w:rStyle w:val="normaltextrun"/>
                <w:rFonts w:cstheme="minorHAnsi"/>
                <w:lang w:val="es-419"/>
              </w:rPr>
              <w:t>“Además, si tiene alguna pregunta después de finalizar esta llamada, puede comunicarse a [</w:t>
            </w:r>
            <w:proofErr w:type="gramStart"/>
            <w:r>
              <w:rPr>
                <w:rStyle w:val="normaltextrun"/>
                <w:rFonts w:cstheme="minorHAnsi"/>
                <w:lang w:val="es-419"/>
              </w:rPr>
              <w:t>inserte</w:t>
            </w:r>
            <w:r w:rsidRPr="007F1C6D">
              <w:rPr>
                <w:rStyle w:val="normaltextrun"/>
                <w:rFonts w:cstheme="minorHAnsi"/>
                <w:lang w:val="es-419"/>
              </w:rPr>
              <w:t xml:space="preserve"> </w:t>
            </w:r>
            <w:r w:rsidRPr="007F1C6D">
              <w:rPr>
                <w:rStyle w:val="normaltextrun"/>
                <w:rFonts w:cstheme="minorHAnsi"/>
                <w:shd w:val="clear" w:color="auto" w:fill="D9D9D9"/>
                <w:lang w:val="es-419"/>
              </w:rPr>
              <w:t xml:space="preserve"> nombre</w:t>
            </w:r>
            <w:proofErr w:type="gramEnd"/>
            <w:r w:rsidRPr="007F1C6D">
              <w:rPr>
                <w:rStyle w:val="normaltextrun"/>
                <w:rFonts w:cstheme="minorHAnsi"/>
                <w:shd w:val="clear" w:color="auto" w:fill="D9D9D9"/>
                <w:lang w:val="es-419"/>
              </w:rPr>
              <w:t xml:space="preserve"> del departamento local de salud</w:t>
            </w:r>
            <w:r w:rsidRPr="007F1C6D">
              <w:rPr>
                <w:rStyle w:val="normaltextrun"/>
                <w:rFonts w:cstheme="minorHAnsi"/>
                <w:shd w:val="clear" w:color="auto" w:fill="FFFFFF"/>
                <w:lang w:val="es-419"/>
              </w:rPr>
              <w:t xml:space="preserve">] </w:t>
            </w:r>
            <w:r w:rsidRPr="007F1C6D">
              <w:rPr>
                <w:rStyle w:val="normaltextrun"/>
                <w:rFonts w:cstheme="minorHAnsi"/>
                <w:lang w:val="es-419"/>
              </w:rPr>
              <w:t>al [</w:t>
            </w:r>
            <w:r>
              <w:rPr>
                <w:rStyle w:val="normaltextrun"/>
                <w:rFonts w:cstheme="minorHAnsi"/>
                <w:lang w:val="es-419"/>
              </w:rPr>
              <w:t>inserte</w:t>
            </w:r>
            <w:r w:rsidRPr="007F1C6D">
              <w:rPr>
                <w:rStyle w:val="normaltextrun"/>
                <w:rFonts w:cstheme="minorHAnsi"/>
                <w:lang w:val="es-419"/>
              </w:rPr>
              <w:t xml:space="preserve"> el número telefónico del DLS]; o bien, al centro de llamadas </w:t>
            </w:r>
            <w:r>
              <w:rPr>
                <w:rStyle w:val="normaltextrun"/>
                <w:rFonts w:cstheme="minorHAnsi"/>
                <w:lang w:val="es-419"/>
              </w:rPr>
              <w:t xml:space="preserve">del Equipo Comunitario de COVID en NC </w:t>
            </w:r>
            <w:r w:rsidRPr="007F1C6D">
              <w:rPr>
                <w:rStyle w:val="normaltextrun"/>
                <w:rFonts w:cstheme="minorHAnsi"/>
                <w:lang w:val="es-419"/>
              </w:rPr>
              <w:t xml:space="preserve">(844-628-7223) </w:t>
            </w:r>
            <w:r w:rsidRPr="006F6580">
              <w:rPr>
                <w:rFonts w:eastAsia="Times New Roman"/>
                <w:lang w:val="es-US"/>
              </w:rPr>
              <w:t>entre las 8: 00 a. m. y las 6: 00 p. m.</w:t>
            </w:r>
            <w:r>
              <w:rPr>
                <w:rFonts w:eastAsia="Times New Roman"/>
                <w:lang w:val="es-US"/>
              </w:rPr>
              <w:t xml:space="preserve"> M</w:t>
            </w:r>
            <w:r w:rsidRPr="007F1C6D">
              <w:rPr>
                <w:rStyle w:val="normaltextrun"/>
                <w:rFonts w:cstheme="minorHAnsi"/>
                <w:lang w:val="es-419"/>
              </w:rPr>
              <w:t xml:space="preserve">i extensión </w:t>
            </w:r>
            <w:r w:rsidRPr="007F1C6D">
              <w:rPr>
                <w:rStyle w:val="normaltextrun"/>
                <w:rFonts w:cstheme="minorHAnsi"/>
                <w:shd w:val="clear" w:color="auto" w:fill="FFFFFF"/>
                <w:lang w:val="es-419"/>
              </w:rPr>
              <w:t>es [</w:t>
            </w:r>
            <w:r>
              <w:rPr>
                <w:rStyle w:val="normaltextrun"/>
                <w:rFonts w:cstheme="minorHAnsi"/>
                <w:lang w:val="es-419"/>
              </w:rPr>
              <w:t>inserte</w:t>
            </w:r>
            <w:r w:rsidRPr="007F1C6D">
              <w:rPr>
                <w:rStyle w:val="normaltextrun"/>
                <w:rFonts w:cstheme="minorHAnsi"/>
                <w:lang w:val="es-419"/>
              </w:rPr>
              <w:t xml:space="preserve"> su extensión]; repito, me llamo [</w:t>
            </w:r>
            <w:r>
              <w:rPr>
                <w:rStyle w:val="normaltextrun"/>
                <w:rFonts w:cstheme="minorHAnsi"/>
                <w:lang w:val="es-419"/>
              </w:rPr>
              <w:t>inserte</w:t>
            </w:r>
            <w:r w:rsidRPr="007F1C6D">
              <w:rPr>
                <w:rStyle w:val="normaltextrun"/>
                <w:rFonts w:cstheme="minorHAnsi"/>
                <w:lang w:val="es-419"/>
              </w:rPr>
              <w:t xml:space="preserve"> su nombre].”</w:t>
            </w:r>
          </w:p>
          <w:p w14:paraId="06B214BF" w14:textId="77777777" w:rsidR="00BE55AB" w:rsidRDefault="00BE55AB" w:rsidP="00BE55AB">
            <w:pPr>
              <w:pStyle w:val="BodyText"/>
              <w:ind w:right="114"/>
              <w:rPr>
                <w:rStyle w:val="normaltextrun"/>
                <w:rFonts w:asciiTheme="minorHAnsi" w:hAnsiTheme="minorHAnsi" w:cstheme="minorHAnsi"/>
                <w:lang w:val="es-419"/>
              </w:rPr>
            </w:pPr>
            <w:r w:rsidRPr="007F1C6D">
              <w:rPr>
                <w:rStyle w:val="normaltextrun"/>
                <w:rFonts w:asciiTheme="minorHAnsi" w:hAnsiTheme="minorHAnsi" w:cstheme="minorHAnsi"/>
                <w:lang w:val="es-419"/>
              </w:rPr>
              <w:t>“Gracias por su tiempo y por responder a mis preguntas; estamos aquí para ayudarle, no dude en comunicarse en caso de tener preguntas durante este desafiante momento".</w:t>
            </w:r>
          </w:p>
          <w:p w14:paraId="6FFB57A8" w14:textId="0F4C8C61" w:rsidR="00BE55AB" w:rsidRPr="00C6418C" w:rsidRDefault="00BE55AB" w:rsidP="00BE55AB">
            <w:pPr>
              <w:pStyle w:val="BodyText"/>
              <w:ind w:right="114"/>
              <w:rPr>
                <w:rFonts w:asciiTheme="minorHAnsi" w:hAnsiTheme="minorHAnsi" w:cstheme="minorHAnsi"/>
                <w:lang w:val="es-419"/>
              </w:rPr>
            </w:pPr>
          </w:p>
        </w:tc>
        <w:tc>
          <w:tcPr>
            <w:tcW w:w="4230" w:type="dxa"/>
            <w:shd w:val="clear" w:color="auto" w:fill="2F5496" w:themeFill="accent1" w:themeFillShade="BF"/>
          </w:tcPr>
          <w:p w14:paraId="1FC5E25C" w14:textId="77777777" w:rsidR="00BE55AB" w:rsidRPr="007F1C6D" w:rsidRDefault="00BE55AB" w:rsidP="00BE55AB">
            <w:pPr>
              <w:rPr>
                <w:rFonts w:cstheme="minorHAnsi"/>
                <w:color w:val="FFFFFF" w:themeColor="background1"/>
                <w:sz w:val="18"/>
                <w:szCs w:val="18"/>
                <w:lang w:val="es-419"/>
              </w:rPr>
            </w:pPr>
            <w:r w:rsidRPr="007F1C6D">
              <w:rPr>
                <w:rFonts w:eastAsia="Calibri" w:cstheme="minorHAnsi"/>
                <w:color w:val="FFFFFF"/>
                <w:sz w:val="18"/>
                <w:szCs w:val="18"/>
                <w:lang w:val="es-419"/>
              </w:rPr>
              <w:lastRenderedPageBreak/>
              <w:t>Permita que el contacto responda; conteste en consecuencia.</w:t>
            </w:r>
          </w:p>
          <w:p w14:paraId="0589B360" w14:textId="77777777" w:rsidR="00BE55AB" w:rsidRPr="007F1C6D" w:rsidRDefault="00BE55AB" w:rsidP="00BE55AB">
            <w:pPr>
              <w:rPr>
                <w:rFonts w:cstheme="minorHAnsi"/>
                <w:color w:val="FFFFFF" w:themeColor="background1"/>
                <w:sz w:val="18"/>
                <w:szCs w:val="18"/>
                <w:lang w:val="es-419"/>
              </w:rPr>
            </w:pPr>
          </w:p>
          <w:p w14:paraId="0EB31616" w14:textId="77777777" w:rsidR="00BE55AB" w:rsidRPr="007F1C6D" w:rsidRDefault="00BE55AB" w:rsidP="00BE55AB">
            <w:pPr>
              <w:rPr>
                <w:rFonts w:cstheme="minorHAnsi"/>
                <w:color w:val="FFFFFF" w:themeColor="background1"/>
                <w:sz w:val="18"/>
                <w:szCs w:val="18"/>
                <w:lang w:val="es-419"/>
              </w:rPr>
            </w:pPr>
          </w:p>
          <w:p w14:paraId="5A4B57EB" w14:textId="3A8793D7" w:rsidR="00BE55AB" w:rsidRPr="007F1C6D" w:rsidRDefault="00BE55AB" w:rsidP="00BE55AB">
            <w:pPr>
              <w:rPr>
                <w:rFonts w:cstheme="minorHAnsi"/>
                <w:color w:val="FFFFFF" w:themeColor="background1"/>
                <w:sz w:val="18"/>
                <w:szCs w:val="18"/>
                <w:lang w:val="es-419"/>
              </w:rPr>
            </w:pPr>
            <w:r w:rsidRPr="007F1C6D">
              <w:rPr>
                <w:rFonts w:eastAsia="Calibri" w:cstheme="minorHAnsi"/>
                <w:color w:val="FFFFFF"/>
                <w:sz w:val="18"/>
                <w:szCs w:val="18"/>
                <w:lang w:val="es-419"/>
              </w:rPr>
              <w:t>Haga que el contacto repita los síntomas que usted ha listado y que él/ella necesita controlar.</w:t>
            </w:r>
          </w:p>
          <w:p w14:paraId="1778AC37" w14:textId="77777777" w:rsidR="00BE55AB" w:rsidRPr="007F1C6D" w:rsidRDefault="00BE55AB" w:rsidP="00BE55AB">
            <w:pPr>
              <w:rPr>
                <w:rFonts w:cstheme="minorHAnsi"/>
                <w:b/>
                <w:bCs/>
                <w:color w:val="FFFFFF" w:themeColor="background1"/>
                <w:sz w:val="18"/>
                <w:szCs w:val="18"/>
                <w:lang w:val="es-419"/>
              </w:rPr>
            </w:pPr>
          </w:p>
          <w:p w14:paraId="0B73654B" w14:textId="77777777" w:rsidR="00BE55AB" w:rsidRPr="007F1C6D" w:rsidRDefault="00BE55AB" w:rsidP="00BE55AB">
            <w:pPr>
              <w:rPr>
                <w:rFonts w:cstheme="minorHAnsi"/>
                <w:b/>
                <w:bCs/>
                <w:color w:val="FFFFFF" w:themeColor="background1"/>
                <w:sz w:val="18"/>
                <w:szCs w:val="18"/>
                <w:lang w:val="es-419"/>
              </w:rPr>
            </w:pPr>
          </w:p>
          <w:p w14:paraId="08E2A0CA" w14:textId="756BBF0F" w:rsidR="00BE55AB" w:rsidRPr="007F1C6D" w:rsidRDefault="00BE55AB" w:rsidP="00BE55AB">
            <w:pPr>
              <w:spacing w:line="259" w:lineRule="auto"/>
              <w:rPr>
                <w:rFonts w:cstheme="minorHAnsi"/>
                <w:b/>
                <w:bCs/>
                <w:color w:val="FFFFFF" w:themeColor="background1"/>
                <w:sz w:val="18"/>
                <w:szCs w:val="18"/>
                <w:lang w:val="es-419"/>
              </w:rPr>
            </w:pPr>
          </w:p>
          <w:p w14:paraId="418DA664" w14:textId="77777777" w:rsidR="00BE55AB" w:rsidRPr="007F1C6D" w:rsidRDefault="00BE55AB" w:rsidP="00BE55AB">
            <w:pPr>
              <w:spacing w:line="259" w:lineRule="auto"/>
              <w:rPr>
                <w:rFonts w:cstheme="minorHAnsi"/>
                <w:b/>
                <w:bCs/>
                <w:color w:val="FFFFFF" w:themeColor="background1"/>
                <w:sz w:val="18"/>
                <w:szCs w:val="18"/>
                <w:lang w:val="es-419"/>
              </w:rPr>
            </w:pPr>
          </w:p>
          <w:p w14:paraId="793F0AFE" w14:textId="77777777" w:rsidR="00BE55AB" w:rsidRPr="007F1C6D" w:rsidRDefault="00BE55AB" w:rsidP="00BE55AB">
            <w:pPr>
              <w:spacing w:line="259" w:lineRule="auto"/>
              <w:rPr>
                <w:rFonts w:cstheme="minorHAnsi"/>
                <w:b/>
                <w:bCs/>
                <w:color w:val="FFFFFF" w:themeColor="background1"/>
                <w:sz w:val="18"/>
                <w:szCs w:val="18"/>
                <w:lang w:val="es-419"/>
              </w:rPr>
            </w:pPr>
          </w:p>
          <w:p w14:paraId="6967F7A2" w14:textId="27829BB7" w:rsidR="00BE55AB" w:rsidRPr="007F1C6D" w:rsidRDefault="00BE55AB" w:rsidP="00BE55AB">
            <w:pPr>
              <w:spacing w:line="259" w:lineRule="auto"/>
              <w:rPr>
                <w:rFonts w:cstheme="minorHAnsi"/>
                <w:color w:val="FFFFFF" w:themeColor="background1"/>
                <w:sz w:val="18"/>
                <w:szCs w:val="18"/>
                <w:lang w:val="es-419"/>
              </w:rPr>
            </w:pPr>
            <w:r w:rsidRPr="007F1C6D">
              <w:rPr>
                <w:rFonts w:eastAsia="Calibri" w:cstheme="minorHAnsi"/>
                <w:color w:val="FFFFFF"/>
                <w:sz w:val="18"/>
                <w:szCs w:val="18"/>
                <w:lang w:val="es-419"/>
              </w:rPr>
              <w:t xml:space="preserve">*Las remisiones a la vacunación deben documentarse (de acuerdo </w:t>
            </w:r>
            <w:hyperlink r:id="rId27" w:history="1">
              <w:r w:rsidRPr="007F1C6D">
                <w:rPr>
                  <w:rFonts w:eastAsia="Calibri" w:cstheme="minorHAnsi"/>
                  <w:b/>
                  <w:bCs/>
                  <w:color w:val="FFFFFF"/>
                  <w:sz w:val="18"/>
                  <w:szCs w:val="18"/>
                  <w:u w:val="single"/>
                  <w:lang w:val="es-419"/>
                </w:rPr>
                <w:t xml:space="preserve">a la ayuda </w:t>
              </w:r>
              <w:bookmarkStart w:id="35" w:name="_Hlt102985021"/>
              <w:r w:rsidRPr="007F1C6D">
                <w:rPr>
                  <w:rFonts w:eastAsia="Calibri" w:cstheme="minorHAnsi"/>
                  <w:b/>
                  <w:bCs/>
                  <w:color w:val="FFFFFF"/>
                  <w:sz w:val="18"/>
                  <w:szCs w:val="18"/>
                  <w:u w:val="single"/>
                  <w:lang w:val="es-419"/>
                </w:rPr>
                <w:t>d</w:t>
              </w:r>
              <w:bookmarkEnd w:id="35"/>
              <w:r w:rsidRPr="007F1C6D">
                <w:rPr>
                  <w:rFonts w:eastAsia="Calibri" w:cstheme="minorHAnsi"/>
                  <w:b/>
                  <w:bCs/>
                  <w:color w:val="FFFFFF"/>
                  <w:sz w:val="18"/>
                  <w:szCs w:val="18"/>
                  <w:u w:val="single"/>
                  <w:lang w:val="es-419"/>
                </w:rPr>
                <w:t xml:space="preserve">e </w:t>
              </w:r>
              <w:r>
                <w:rPr>
                  <w:rFonts w:eastAsia="Calibri" w:cstheme="minorHAnsi"/>
                  <w:b/>
                  <w:bCs/>
                  <w:color w:val="FFFFFF"/>
                  <w:sz w:val="18"/>
                  <w:szCs w:val="18"/>
                  <w:u w:val="single"/>
                  <w:lang w:val="es-419"/>
                </w:rPr>
                <w:t>del</w:t>
              </w:r>
              <w:r w:rsidRPr="007F1C6D">
                <w:rPr>
                  <w:rFonts w:eastAsia="Calibri" w:cstheme="minorHAnsi"/>
                  <w:b/>
                  <w:bCs/>
                  <w:color w:val="FFFFFF"/>
                  <w:sz w:val="18"/>
                  <w:szCs w:val="18"/>
                  <w:u w:val="single"/>
                  <w:lang w:val="es-419"/>
                </w:rPr>
                <w:t xml:space="preserve"> respecto a remisiones)</w:t>
              </w:r>
            </w:hyperlink>
            <w:r w:rsidRPr="007F1C6D">
              <w:rPr>
                <w:rFonts w:eastAsia="Calibri" w:cstheme="minorHAnsi"/>
                <w:color w:val="FFFFFF"/>
                <w:sz w:val="18"/>
                <w:szCs w:val="18"/>
                <w:lang w:val="es-419"/>
              </w:rPr>
              <w:t xml:space="preserve"> para cada caso y contacto siendo monitoreado en CCTO, incluso si están vacunados por completo o rechazan la remisión. Las personas vacunadas también pueden estar interesadas en ofrecer recursos a otros familiares o personas en su comunidad y, por lo tanto, pudieran estar interesadas en las remisiones. o en recibir mayor comunicación sobre la vacuna</w:t>
            </w:r>
          </w:p>
          <w:p w14:paraId="5493ECB3" w14:textId="77777777" w:rsidR="00BE55AB" w:rsidRPr="007F1C6D" w:rsidRDefault="00BE55AB" w:rsidP="00BE55AB">
            <w:pPr>
              <w:rPr>
                <w:rFonts w:cstheme="minorHAnsi"/>
                <w:b/>
                <w:bCs/>
                <w:color w:val="FFFFFF" w:themeColor="background1"/>
                <w:sz w:val="18"/>
                <w:szCs w:val="18"/>
                <w:lang w:val="es-419"/>
              </w:rPr>
            </w:pPr>
          </w:p>
          <w:p w14:paraId="79A3A00F" w14:textId="669A2010" w:rsidR="00BE55AB" w:rsidRPr="006C0294" w:rsidRDefault="00BE55AB" w:rsidP="00BE55AB">
            <w:pPr>
              <w:spacing w:line="257" w:lineRule="auto"/>
              <w:rPr>
                <w:rFonts w:ascii="Calibri" w:eastAsia="Calibri" w:hAnsi="Calibri" w:cs="Calibri"/>
                <w:color w:val="FFFFFF" w:themeColor="background1"/>
                <w:sz w:val="18"/>
                <w:szCs w:val="18"/>
                <w:lang w:val="es-419"/>
              </w:rPr>
            </w:pPr>
            <w:r w:rsidRPr="006C0294">
              <w:rPr>
                <w:rFonts w:ascii="Calibri" w:eastAsia="Calibri" w:hAnsi="Calibri" w:cs="Calibri"/>
                <w:b/>
                <w:bCs/>
                <w:color w:val="FFFFFF" w:themeColor="background1"/>
                <w:sz w:val="18"/>
                <w:szCs w:val="18"/>
                <w:lang w:val="es-419"/>
              </w:rPr>
              <w:t xml:space="preserve">Si el contacto ha sido vacunado, </w:t>
            </w:r>
            <w:r w:rsidRPr="006C0294">
              <w:rPr>
                <w:rFonts w:ascii="Calibri" w:eastAsia="Calibri" w:hAnsi="Calibri" w:cs="Calibri"/>
                <w:color w:val="FFFFFF" w:themeColor="background1"/>
                <w:sz w:val="18"/>
                <w:szCs w:val="18"/>
                <w:lang w:val="es-419"/>
              </w:rPr>
              <w:t>ingrese la información en la sección de vacunación de CCTO.</w:t>
            </w:r>
          </w:p>
          <w:p w14:paraId="59CF8FA8" w14:textId="180B4F04" w:rsidR="00BE55AB" w:rsidRDefault="00BE55AB" w:rsidP="00BE55AB">
            <w:pPr>
              <w:rPr>
                <w:b/>
                <w:bCs/>
                <w:color w:val="FFFFFF" w:themeColor="background1"/>
                <w:sz w:val="18"/>
                <w:szCs w:val="18"/>
                <w:lang w:val="es-419"/>
              </w:rPr>
            </w:pPr>
          </w:p>
          <w:p w14:paraId="676E7BCA" w14:textId="77777777" w:rsidR="00BE55AB" w:rsidRPr="007F1C6D" w:rsidRDefault="00BE55AB" w:rsidP="00BE55AB">
            <w:pPr>
              <w:rPr>
                <w:rFonts w:cstheme="minorHAnsi"/>
                <w:color w:val="FFFFFF" w:themeColor="background1"/>
                <w:sz w:val="18"/>
                <w:szCs w:val="18"/>
                <w:lang w:val="es-419"/>
              </w:rPr>
            </w:pPr>
          </w:p>
          <w:p w14:paraId="148FE4B4" w14:textId="77777777" w:rsidR="00BE55AB" w:rsidRPr="001F5790" w:rsidRDefault="00BE55AB" w:rsidP="00BE55AB">
            <w:pPr>
              <w:rPr>
                <w:rFonts w:cstheme="minorHAnsi"/>
                <w:color w:val="FFFFFF" w:themeColor="background1"/>
                <w:sz w:val="18"/>
                <w:szCs w:val="18"/>
                <w:lang w:val="es-US"/>
              </w:rPr>
            </w:pPr>
            <w:r w:rsidRPr="001F5790">
              <w:rPr>
                <w:rFonts w:eastAsia="Times New Roman" w:cstheme="minorHAnsi"/>
                <w:b/>
                <w:color w:val="FFFFFF" w:themeColor="background1"/>
                <w:sz w:val="18"/>
                <w:szCs w:val="18"/>
                <w:lang w:val="es-US"/>
              </w:rPr>
              <w:t xml:space="preserve">Sitio web de los CDC sobre información sobre la dosis de refuerzo: </w:t>
            </w:r>
            <w:hyperlink r:id="rId28" w:history="1">
              <w:r w:rsidRPr="001F5790">
                <w:rPr>
                  <w:rStyle w:val="Hyperlink"/>
                  <w:rFonts w:eastAsia="Times New Roman" w:cstheme="minorHAnsi"/>
                  <w:b/>
                  <w:color w:val="FFFFFF" w:themeColor="background1"/>
                  <w:sz w:val="18"/>
                  <w:szCs w:val="18"/>
                  <w:lang w:val="es-US"/>
                </w:rPr>
                <w:t>https://espanol.cdc.gov/coronavirus/2019-ncov/vaccines/booster-shot.h</w:t>
              </w:r>
              <w:bookmarkStart w:id="36" w:name="_Hlt102985049"/>
              <w:r w:rsidRPr="001F5790">
                <w:rPr>
                  <w:rStyle w:val="Hyperlink"/>
                  <w:rFonts w:eastAsia="Times New Roman" w:cstheme="minorHAnsi"/>
                  <w:b/>
                  <w:color w:val="FFFFFF" w:themeColor="background1"/>
                  <w:sz w:val="18"/>
                  <w:szCs w:val="18"/>
                  <w:lang w:val="es-US"/>
                </w:rPr>
                <w:t>t</w:t>
              </w:r>
              <w:bookmarkEnd w:id="36"/>
              <w:r w:rsidRPr="001F5790">
                <w:rPr>
                  <w:rStyle w:val="Hyperlink"/>
                  <w:rFonts w:eastAsia="Times New Roman" w:cstheme="minorHAnsi"/>
                  <w:b/>
                  <w:color w:val="FFFFFF" w:themeColor="background1"/>
                  <w:sz w:val="18"/>
                  <w:szCs w:val="18"/>
                  <w:lang w:val="es-US"/>
                </w:rPr>
                <w:t>ml</w:t>
              </w:r>
            </w:hyperlink>
          </w:p>
          <w:p w14:paraId="24DF2B89" w14:textId="77777777" w:rsidR="00BE55AB" w:rsidRPr="007F1C6D" w:rsidRDefault="00BE55AB" w:rsidP="00BE55AB">
            <w:pPr>
              <w:rPr>
                <w:rFonts w:cstheme="minorHAnsi"/>
                <w:color w:val="FFFFFF" w:themeColor="background1"/>
                <w:sz w:val="18"/>
                <w:szCs w:val="18"/>
                <w:lang w:val="es-419"/>
              </w:rPr>
            </w:pPr>
          </w:p>
          <w:p w14:paraId="6FD6BB66" w14:textId="03B0D37C" w:rsidR="00BE55AB" w:rsidRPr="007F1C6D" w:rsidRDefault="00BE55AB" w:rsidP="00BE55AB">
            <w:pPr>
              <w:rPr>
                <w:rFonts w:cstheme="minorHAnsi"/>
                <w:color w:val="FFFFFF" w:themeColor="background1"/>
                <w:sz w:val="18"/>
                <w:szCs w:val="18"/>
                <w:lang w:val="es-419"/>
              </w:rPr>
            </w:pPr>
            <w:r w:rsidRPr="001F5790">
              <w:rPr>
                <w:color w:val="FFFFFF" w:themeColor="background1"/>
                <w:sz w:val="18"/>
                <w:szCs w:val="18"/>
                <w:lang w:val="es-US"/>
              </w:rPr>
              <w:t xml:space="preserve">Las pautas de los centros CDC ahora permiten la dosificación combinada de las vacunas de refuerzo, lo que significa que las personas pueden elegir qué vacuna recibir como vacuna de refuerzo, independientemente de la que hayan recibido anteriormente. Si la personal contacto pregunta al respecto, dígale que hable con su proveedor de atención médica. Se puede encontrar más información aquí: </w:t>
            </w:r>
            <w:hyperlink r:id="rId29" w:history="1">
              <w:r w:rsidRPr="001F5790">
                <w:rPr>
                  <w:rStyle w:val="Hyperlink"/>
                  <w:color w:val="FFFFFF" w:themeColor="background1"/>
                  <w:sz w:val="18"/>
                  <w:szCs w:val="18"/>
                  <w:lang w:val="es-US"/>
                </w:rPr>
                <w:t>https://www.cdc.gov/media/releases/2021/p1021-covid-booster.html</w:t>
              </w:r>
            </w:hyperlink>
          </w:p>
          <w:p w14:paraId="1BE14EF8" w14:textId="7284C041" w:rsidR="00BE55AB" w:rsidRPr="007F1C6D" w:rsidRDefault="00BE55AB" w:rsidP="00BE55AB">
            <w:pPr>
              <w:rPr>
                <w:rFonts w:cstheme="minorHAnsi"/>
                <w:color w:val="FFFFFF" w:themeColor="background1"/>
                <w:sz w:val="18"/>
                <w:szCs w:val="18"/>
                <w:lang w:val="es-419"/>
              </w:rPr>
            </w:pPr>
          </w:p>
          <w:p w14:paraId="69D06F5A" w14:textId="7C4CC5B4" w:rsidR="00BE55AB" w:rsidRPr="007F1C6D" w:rsidRDefault="00BE55AB" w:rsidP="00BE55AB">
            <w:pPr>
              <w:tabs>
                <w:tab w:val="left" w:pos="3379"/>
              </w:tabs>
              <w:rPr>
                <w:rFonts w:cstheme="minorHAnsi"/>
                <w:sz w:val="18"/>
                <w:szCs w:val="18"/>
                <w:lang w:val="es-419"/>
              </w:rPr>
            </w:pPr>
            <w:r w:rsidRPr="007F1C6D">
              <w:rPr>
                <w:rFonts w:cstheme="minorHAnsi"/>
                <w:sz w:val="18"/>
                <w:szCs w:val="18"/>
                <w:lang w:val="es-419"/>
              </w:rPr>
              <w:tab/>
            </w:r>
          </w:p>
          <w:p w14:paraId="2D9F5284" w14:textId="633169FD" w:rsidR="00BE55AB" w:rsidRPr="007F1C6D" w:rsidRDefault="00BE55AB" w:rsidP="00BE55AB">
            <w:pPr>
              <w:rPr>
                <w:b/>
                <w:bCs/>
                <w:color w:val="FFFFFF" w:themeColor="background1"/>
                <w:sz w:val="18"/>
                <w:szCs w:val="18"/>
                <w:u w:val="single"/>
                <w:lang w:val="es-419"/>
              </w:rPr>
            </w:pPr>
            <w:r w:rsidRPr="3433623B">
              <w:rPr>
                <w:rFonts w:eastAsia="Calibri"/>
                <w:color w:val="FFFFFF" w:themeColor="background1"/>
                <w:sz w:val="18"/>
                <w:szCs w:val="18"/>
                <w:lang w:val="es-419"/>
              </w:rPr>
              <w:t xml:space="preserve">**Si las personas no han sido vacunadas, escuche y reflexione en sus respuestas. </w:t>
            </w:r>
            <w:r w:rsidRPr="3433623B">
              <w:rPr>
                <w:rFonts w:eastAsia="Calibri"/>
                <w:b/>
                <w:bCs/>
                <w:color w:val="FFFFFF" w:themeColor="background1"/>
                <w:sz w:val="18"/>
                <w:szCs w:val="18"/>
                <w:lang w:val="es-419"/>
              </w:rPr>
              <w:t xml:space="preserve">Si están dispuestos a seguir hablando con usted, prosiga </w:t>
            </w:r>
            <w:r w:rsidRPr="00A57A40">
              <w:rPr>
                <w:rFonts w:eastAsia="Calibri"/>
                <w:color w:val="FFFFFF" w:themeColor="background1"/>
                <w:sz w:val="18"/>
                <w:szCs w:val="18"/>
                <w:lang w:val="es-419"/>
              </w:rPr>
              <w:t>con</w:t>
            </w:r>
            <w:r w:rsidRPr="00A57A40">
              <w:rPr>
                <w:rFonts w:ascii="Calibri" w:eastAsia="Calibri" w:hAnsi="Calibri" w:cs="Calibri"/>
                <w:color w:val="FFFFFF" w:themeColor="background1"/>
                <w:sz w:val="18"/>
                <w:szCs w:val="18"/>
                <w:u w:val="single"/>
                <w:lang w:val="es-US"/>
              </w:rPr>
              <w:t xml:space="preserve">el </w:t>
            </w:r>
            <w:hyperlink w:anchor="_Sección_9:_Anexo" w:history="1">
              <w:r w:rsidRPr="00A57A40">
                <w:rPr>
                  <w:rStyle w:val="Hyperlink"/>
                  <w:rFonts w:ascii="Calibri" w:eastAsia="Calibri" w:hAnsi="Calibri" w:cs="Calibri"/>
                  <w:color w:val="FFFFFF" w:themeColor="background1"/>
                  <w:sz w:val="18"/>
                  <w:szCs w:val="18"/>
                  <w:lang w:val="es-US"/>
                </w:rPr>
                <w:t>Anexo Suplementario de Información de la Vacuna COVID-19</w:t>
              </w:r>
            </w:hyperlink>
            <w:r w:rsidRPr="3433623B">
              <w:rPr>
                <w:rFonts w:eastAsia="Calibri"/>
                <w:b/>
                <w:bCs/>
                <w:color w:val="FFFFFF" w:themeColor="background1"/>
                <w:sz w:val="18"/>
                <w:szCs w:val="18"/>
                <w:lang w:val="es-419"/>
              </w:rPr>
              <w:t xml:space="preserve"> al terminar la conversación.</w:t>
            </w:r>
          </w:p>
          <w:p w14:paraId="185EAD30" w14:textId="3915FEEB" w:rsidR="00BE55AB" w:rsidRPr="007F1C6D" w:rsidRDefault="00BE55AB" w:rsidP="00BE55AB">
            <w:pPr>
              <w:rPr>
                <w:rFonts w:cstheme="minorHAnsi"/>
                <w:color w:val="FFFFFF" w:themeColor="background1"/>
                <w:sz w:val="18"/>
                <w:szCs w:val="18"/>
                <w:lang w:val="es-419"/>
              </w:rPr>
            </w:pPr>
          </w:p>
        </w:tc>
      </w:tr>
    </w:tbl>
    <w:p w14:paraId="46BA12C9" w14:textId="77777777" w:rsidR="00411D97" w:rsidRDefault="00411D97" w:rsidP="00DB0867">
      <w:pPr>
        <w:pStyle w:val="Heading1"/>
        <w:rPr>
          <w:rFonts w:asciiTheme="minorHAnsi" w:hAnsiTheme="minorHAnsi"/>
          <w:lang w:val="es-US"/>
        </w:rPr>
      </w:pPr>
      <w:bookmarkStart w:id="37" w:name="_Sección_9:_Cierre"/>
      <w:bookmarkStart w:id="38" w:name="Apendice"/>
      <w:bookmarkStart w:id="39" w:name="_Toc118354724"/>
      <w:bookmarkEnd w:id="37"/>
      <w:bookmarkEnd w:id="38"/>
    </w:p>
    <w:p w14:paraId="00658CB1" w14:textId="53ADF225" w:rsidR="00411D97" w:rsidRDefault="00411D97" w:rsidP="00DB0867">
      <w:pPr>
        <w:pStyle w:val="Heading1"/>
        <w:rPr>
          <w:rFonts w:asciiTheme="minorHAnsi" w:hAnsiTheme="minorHAnsi"/>
          <w:lang w:val="es-US"/>
        </w:rPr>
      </w:pPr>
      <w:r>
        <w:rPr>
          <w:rFonts w:asciiTheme="minorHAnsi" w:hAnsiTheme="minorHAnsi"/>
          <w:lang w:val="es-US"/>
        </w:rPr>
        <w:t xml:space="preserve">    </w:t>
      </w:r>
    </w:p>
    <w:p w14:paraId="5B7C923F" w14:textId="77777777" w:rsidR="00411D97" w:rsidRDefault="00411D97" w:rsidP="00411D97">
      <w:pPr>
        <w:rPr>
          <w:lang w:val="es-US"/>
        </w:rPr>
      </w:pPr>
    </w:p>
    <w:p w14:paraId="7D4344D0" w14:textId="77777777" w:rsidR="00411D97" w:rsidRDefault="00411D97" w:rsidP="00411D97">
      <w:pPr>
        <w:rPr>
          <w:lang w:val="es-US"/>
        </w:rPr>
      </w:pPr>
    </w:p>
    <w:p w14:paraId="4998FCFC" w14:textId="77777777" w:rsidR="00411D97" w:rsidRDefault="00411D97" w:rsidP="00411D97">
      <w:pPr>
        <w:rPr>
          <w:lang w:val="es-US"/>
        </w:rPr>
      </w:pPr>
    </w:p>
    <w:p w14:paraId="3ED12E51" w14:textId="77777777" w:rsidR="00411D97" w:rsidRDefault="00411D97" w:rsidP="00411D97">
      <w:pPr>
        <w:rPr>
          <w:lang w:val="es-US"/>
        </w:rPr>
      </w:pPr>
    </w:p>
    <w:p w14:paraId="3E224FE6" w14:textId="77777777" w:rsidR="00411D97" w:rsidRDefault="00411D97" w:rsidP="00411D97">
      <w:pPr>
        <w:rPr>
          <w:lang w:val="es-US"/>
        </w:rPr>
      </w:pPr>
    </w:p>
    <w:p w14:paraId="0E9873BF" w14:textId="77777777" w:rsidR="00411D97" w:rsidRDefault="00411D97" w:rsidP="00411D97">
      <w:pPr>
        <w:rPr>
          <w:lang w:val="es-US"/>
        </w:rPr>
      </w:pPr>
    </w:p>
    <w:p w14:paraId="6D7FA7BA" w14:textId="77777777" w:rsidR="00411D97" w:rsidRDefault="00411D97" w:rsidP="00411D97">
      <w:pPr>
        <w:rPr>
          <w:lang w:val="es-US"/>
        </w:rPr>
      </w:pPr>
    </w:p>
    <w:p w14:paraId="58F932D1" w14:textId="77777777" w:rsidR="00411D97" w:rsidRDefault="00411D97" w:rsidP="00411D97">
      <w:pPr>
        <w:rPr>
          <w:lang w:val="es-US"/>
        </w:rPr>
      </w:pPr>
    </w:p>
    <w:p w14:paraId="2C8EAD5A" w14:textId="77777777" w:rsidR="00411D97" w:rsidRDefault="00411D97" w:rsidP="00411D97">
      <w:pPr>
        <w:rPr>
          <w:lang w:val="es-US"/>
        </w:rPr>
      </w:pPr>
    </w:p>
    <w:p w14:paraId="391C1C94" w14:textId="77777777" w:rsidR="009C714D" w:rsidRDefault="009C714D" w:rsidP="00411D97">
      <w:pPr>
        <w:rPr>
          <w:lang w:val="es-US"/>
        </w:rPr>
      </w:pPr>
    </w:p>
    <w:p w14:paraId="547FED57" w14:textId="4E154B98" w:rsidR="00411D97" w:rsidRDefault="00411D97" w:rsidP="00DB0867">
      <w:pPr>
        <w:pStyle w:val="Heading1"/>
        <w:rPr>
          <w:rFonts w:asciiTheme="minorHAnsi" w:hAnsiTheme="minorHAnsi"/>
          <w:lang w:val="es-US"/>
        </w:rPr>
      </w:pPr>
    </w:p>
    <w:p w14:paraId="3C177B78" w14:textId="77777777" w:rsidR="00AF2E58" w:rsidRDefault="00AF2E58" w:rsidP="00AF2E58">
      <w:pPr>
        <w:rPr>
          <w:lang w:val="es-US"/>
        </w:rPr>
      </w:pPr>
    </w:p>
    <w:p w14:paraId="4FC643AC" w14:textId="77777777" w:rsidR="00AF2E58" w:rsidRPr="00AF2E58" w:rsidRDefault="00AF2E58" w:rsidP="00AF2E58">
      <w:pPr>
        <w:rPr>
          <w:lang w:val="es-US"/>
        </w:rPr>
      </w:pPr>
    </w:p>
    <w:p w14:paraId="2C12EF1B" w14:textId="22401C84" w:rsidR="00A079CE" w:rsidRPr="006F6580" w:rsidRDefault="006F6580" w:rsidP="00DB0867">
      <w:pPr>
        <w:pStyle w:val="Heading1"/>
        <w:rPr>
          <w:lang w:val="es-US"/>
        </w:rPr>
      </w:pPr>
      <w:bookmarkStart w:id="40" w:name="_Sección_9:_Anexo"/>
      <w:bookmarkEnd w:id="40"/>
      <w:r w:rsidRPr="3433623B">
        <w:rPr>
          <w:rFonts w:asciiTheme="minorHAnsi" w:hAnsiTheme="minorHAnsi"/>
          <w:lang w:val="es-US"/>
        </w:rPr>
        <w:lastRenderedPageBreak/>
        <w:t xml:space="preserve">Sección </w:t>
      </w:r>
      <w:r w:rsidR="5A0E3F73" w:rsidRPr="3433623B">
        <w:rPr>
          <w:rFonts w:asciiTheme="minorHAnsi" w:hAnsiTheme="minorHAnsi"/>
          <w:lang w:val="es-US"/>
        </w:rPr>
        <w:t>9</w:t>
      </w:r>
      <w:r w:rsidRPr="3433623B">
        <w:rPr>
          <w:lang w:val="es-US"/>
        </w:rPr>
        <w:t xml:space="preserve">: </w:t>
      </w:r>
      <w:r w:rsidR="00527B9A" w:rsidRPr="3433623B">
        <w:rPr>
          <w:lang w:val="es-US"/>
        </w:rPr>
        <w:t>A</w:t>
      </w:r>
      <w:r w:rsidR="4A663837" w:rsidRPr="3433623B">
        <w:rPr>
          <w:lang w:val="es-US"/>
        </w:rPr>
        <w:t xml:space="preserve">nexo Suplementario de Información </w:t>
      </w:r>
      <w:r w:rsidR="07B2FF42" w:rsidRPr="3433623B">
        <w:rPr>
          <w:lang w:val="es-US"/>
        </w:rPr>
        <w:t xml:space="preserve">de la </w:t>
      </w:r>
      <w:r w:rsidR="00527B9A" w:rsidRPr="3433623B">
        <w:rPr>
          <w:lang w:val="es-US"/>
        </w:rPr>
        <w:t xml:space="preserve">Vacuna </w:t>
      </w:r>
      <w:r w:rsidR="509EB2EA" w:rsidRPr="3433623B">
        <w:rPr>
          <w:lang w:val="es-US"/>
        </w:rPr>
        <w:t>COVID-19</w:t>
      </w:r>
      <w:bookmarkEnd w:id="39"/>
    </w:p>
    <w:p w14:paraId="50A96308" w14:textId="38C065F5" w:rsidR="00FC33C2" w:rsidRPr="00174EDA" w:rsidRDefault="00082C9E" w:rsidP="00FC33C2">
      <w:pPr>
        <w:rPr>
          <w:sz w:val="24"/>
          <w:szCs w:val="24"/>
          <w:lang w:val="es-419"/>
        </w:rPr>
      </w:pPr>
      <w:r w:rsidRPr="00174EDA">
        <w:rPr>
          <w:sz w:val="24"/>
          <w:szCs w:val="24"/>
          <w:lang w:val="es-419"/>
        </w:rPr>
        <w:t>Para asegurarse de que tenga la información y las guías más recientes de los centros CDC con respecto a la vacuna COVID-19, consulte los siguientes sitios web:</w:t>
      </w:r>
    </w:p>
    <w:p w14:paraId="0C968528" w14:textId="559B16BA" w:rsidR="00FC33C2" w:rsidRPr="00174EDA" w:rsidRDefault="009A6FF2" w:rsidP="00281C06">
      <w:pPr>
        <w:pStyle w:val="ListParagraph"/>
        <w:numPr>
          <w:ilvl w:val="0"/>
          <w:numId w:val="14"/>
        </w:numPr>
        <w:ind w:left="2430" w:hanging="270"/>
        <w:rPr>
          <w:sz w:val="24"/>
          <w:szCs w:val="24"/>
          <w:lang w:val="es-419"/>
        </w:rPr>
      </w:pPr>
      <w:hyperlink r:id="rId30">
        <w:r w:rsidR="00FC33C2" w:rsidRPr="00174EDA">
          <w:rPr>
            <w:rStyle w:val="Hyperlink"/>
            <w:sz w:val="24"/>
            <w:szCs w:val="24"/>
            <w:lang w:val="es-419"/>
          </w:rPr>
          <w:t>Manténgase al día con la vacunación</w:t>
        </w:r>
      </w:hyperlink>
    </w:p>
    <w:p w14:paraId="057F0209" w14:textId="6357D434" w:rsidR="00FC33C2" w:rsidRPr="00174EDA" w:rsidRDefault="009A6FF2" w:rsidP="00281C06">
      <w:pPr>
        <w:pStyle w:val="ListParagraph"/>
        <w:numPr>
          <w:ilvl w:val="0"/>
          <w:numId w:val="14"/>
        </w:numPr>
        <w:ind w:left="2430" w:hanging="270"/>
        <w:rPr>
          <w:sz w:val="24"/>
          <w:szCs w:val="24"/>
          <w:lang w:val="es-419"/>
        </w:rPr>
      </w:pPr>
      <w:hyperlink r:id="rId31">
        <w:r w:rsidR="00FC33C2" w:rsidRPr="00174EDA">
          <w:rPr>
            <w:rStyle w:val="Hyperlink"/>
            <w:sz w:val="24"/>
            <w:szCs w:val="24"/>
            <w:lang w:val="es-419"/>
          </w:rPr>
          <w:t>Cómo hablar sobre las vacunas COVID-19</w:t>
        </w:r>
      </w:hyperlink>
    </w:p>
    <w:p w14:paraId="64CC91A0" w14:textId="433E2E28" w:rsidR="00FC33C2" w:rsidRPr="00FC33C2" w:rsidRDefault="009A6FF2" w:rsidP="00281C06">
      <w:pPr>
        <w:pStyle w:val="ListParagraph"/>
        <w:numPr>
          <w:ilvl w:val="0"/>
          <w:numId w:val="14"/>
        </w:numPr>
        <w:ind w:left="2430" w:hanging="270"/>
        <w:rPr>
          <w:rStyle w:val="Hyperlink"/>
          <w:color w:val="auto"/>
          <w:sz w:val="24"/>
          <w:szCs w:val="24"/>
          <w:u w:val="none"/>
          <w:lang w:val="es-419"/>
        </w:rPr>
      </w:pPr>
      <w:hyperlink r:id="rId32">
        <w:r w:rsidR="00FC33C2" w:rsidRPr="00174EDA">
          <w:rPr>
            <w:rStyle w:val="Hyperlink"/>
            <w:sz w:val="24"/>
            <w:szCs w:val="24"/>
            <w:lang w:val="es-419"/>
          </w:rPr>
          <w:t>Cómo funcionan las vacunas COVID-19</w:t>
        </w:r>
      </w:hyperlink>
    </w:p>
    <w:p w14:paraId="333B9050" w14:textId="7FC11453" w:rsidR="00F51ED0" w:rsidRPr="00FC33C2" w:rsidRDefault="00FC33C2" w:rsidP="00281C06">
      <w:pPr>
        <w:pStyle w:val="ListParagraph"/>
        <w:numPr>
          <w:ilvl w:val="0"/>
          <w:numId w:val="14"/>
        </w:numPr>
        <w:ind w:left="2430" w:hanging="270"/>
        <w:rPr>
          <w:sz w:val="24"/>
          <w:szCs w:val="24"/>
          <w:lang w:val="es-419"/>
        </w:rPr>
      </w:pPr>
      <w:r w:rsidRPr="00FC33C2">
        <w:rPr>
          <w:rStyle w:val="Hyperlink"/>
          <w:sz w:val="24"/>
          <w:szCs w:val="24"/>
          <w:lang w:val="es-419"/>
        </w:rPr>
        <w:t xml:space="preserve">Centros CDC: </w:t>
      </w:r>
      <w:hyperlink r:id="rId33">
        <w:r w:rsidRPr="00FC33C2">
          <w:rPr>
            <w:rStyle w:val="Hyperlink"/>
            <w:sz w:val="24"/>
            <w:szCs w:val="24"/>
            <w:lang w:val="es-419"/>
          </w:rPr>
          <w:t>Mitos y realidades sobre las vacunas COVID-19</w:t>
        </w:r>
      </w:hyperlink>
    </w:p>
    <w:p w14:paraId="0F1C1FDD" w14:textId="1CFB565A" w:rsidR="00F51ED0" w:rsidRPr="006F6580" w:rsidRDefault="00F51ED0" w:rsidP="00F51ED0">
      <w:pPr>
        <w:rPr>
          <w:rFonts w:eastAsia="Times New Roman"/>
          <w:lang w:val="es-US"/>
        </w:rPr>
      </w:pPr>
    </w:p>
    <w:p w14:paraId="44FF09BF" w14:textId="5DA19E76" w:rsidR="00F51ED0" w:rsidRPr="006F6580" w:rsidRDefault="007968EA" w:rsidP="00F51ED0">
      <w:pPr>
        <w:rPr>
          <w:rFonts w:eastAsia="Times New Roman"/>
          <w:lang w:val="es-US"/>
        </w:rPr>
      </w:pPr>
      <w:r>
        <w:rPr>
          <w:noProof/>
        </w:rPr>
        <mc:AlternateContent>
          <mc:Choice Requires="wps">
            <w:drawing>
              <wp:anchor distT="0" distB="0" distL="114300" distR="114300" simplePos="0" relativeHeight="251658241" behindDoc="0" locked="0" layoutInCell="1" allowOverlap="1" wp14:anchorId="4C3AE525" wp14:editId="6DAE10B8">
                <wp:simplePos x="0" y="0"/>
                <wp:positionH relativeFrom="margin">
                  <wp:posOffset>1622425</wp:posOffset>
                </wp:positionH>
                <wp:positionV relativeFrom="paragraph">
                  <wp:posOffset>27940</wp:posOffset>
                </wp:positionV>
                <wp:extent cx="2540000" cy="459105"/>
                <wp:effectExtent l="19050" t="19050" r="12700" b="17145"/>
                <wp:wrapNone/>
                <wp:docPr id="7" name="Text Box 7"/>
                <wp:cNvGraphicFramePr/>
                <a:graphic xmlns:a="http://schemas.openxmlformats.org/drawingml/2006/main">
                  <a:graphicData uri="http://schemas.microsoft.com/office/word/2010/wordprocessingShape">
                    <wps:wsp>
                      <wps:cNvSpPr txBox="1"/>
                      <wps:spPr>
                        <a:xfrm>
                          <a:off x="0" y="0"/>
                          <a:ext cx="2540000" cy="459105"/>
                        </a:xfrm>
                        <a:prstGeom prst="rect">
                          <a:avLst/>
                        </a:prstGeom>
                        <a:solidFill>
                          <a:schemeClr val="accent1">
                            <a:lumMod val="60000"/>
                            <a:lumOff val="40000"/>
                          </a:schemeClr>
                        </a:solidFill>
                        <a:ln w="38100">
                          <a:solidFill>
                            <a:schemeClr val="bg1">
                              <a:lumMod val="75000"/>
                            </a:schemeClr>
                          </a:solidFill>
                        </a:ln>
                      </wps:spPr>
                      <wps:txbx>
                        <w:txbxContent>
                          <w:p w14:paraId="5ADE43D6" w14:textId="77777777" w:rsidR="007968EA" w:rsidRPr="00170904" w:rsidRDefault="007968EA" w:rsidP="007968EA">
                            <w:pPr>
                              <w:pStyle w:val="Heading5"/>
                              <w:jc w:val="center"/>
                              <w:rPr>
                                <w:rFonts w:asciiTheme="minorHAnsi" w:hAnsiTheme="minorHAnsi" w:cstheme="minorHAnsi"/>
                              </w:rPr>
                            </w:pPr>
                            <w:r>
                              <w:rPr>
                                <w:rFonts w:asciiTheme="minorHAnsi" w:hAnsiTheme="minorHAnsi" w:cstheme="minorHAnsi"/>
                                <w:sz w:val="32"/>
                                <w:szCs w:val="32"/>
                              </w:rPr>
                              <w:t>Recursos Adiciona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C3AE525" id="_x0000_t202" coordsize="21600,21600" o:spt="202" path="m,l,21600r21600,l21600,xe">
                <v:stroke joinstyle="miter"/>
                <v:path gradientshapeok="t" o:connecttype="rect"/>
              </v:shapetype>
              <v:shape id="Text Box 7" o:spid="_x0000_s1026" type="#_x0000_t202" style="position:absolute;margin-left:127.75pt;margin-top:2.2pt;width:200pt;height:36.15pt;z-index:251658241;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" fillcolor="#8eaadb [1940]" strokecolor="#bfbfbf [2412]" strokeweight="3pt">
                <v:textbox>
                  <w:txbxContent>
                    <w:p w14:paraId="5ADE43D6" w14:textId="77777777" w:rsidR="007968EA" w:rsidRPr="00170904" w:rsidRDefault="007968EA" w:rsidP="007968EA">
                      <w:pPr>
                        <w:pStyle w:val="Heading5"/>
                        <w:jc w:val="center"/>
                        <w:rPr>
                          <w:rFonts w:asciiTheme="minorHAnsi" w:hAnsiTheme="minorHAnsi" w:cstheme="minorHAnsi"/>
                        </w:rPr>
                      </w:pPr>
                      <w:r>
                        <w:rPr>
                          <w:rFonts w:asciiTheme="minorHAnsi" w:hAnsiTheme="minorHAnsi" w:cstheme="minorHAnsi"/>
                          <w:sz w:val="32"/>
                          <w:szCs w:val="32"/>
                        </w:rPr>
                        <w:t>Recursos Adicionales</w:t>
                      </w:r>
                    </w:p>
                  </w:txbxContent>
                </v:textbox>
                <w10:wrap anchorx="margin"/>
              </v:shape>
            </w:pict>
          </mc:Fallback>
        </mc:AlternateContent>
      </w:r>
    </w:p>
    <w:p w14:paraId="0725C187" w14:textId="554C8AD4" w:rsidR="00F51ED0" w:rsidRPr="006F6580" w:rsidRDefault="00DD3A2C" w:rsidP="00F51ED0">
      <w:pPr>
        <w:rPr>
          <w:rFonts w:eastAsia="Times New Roman"/>
          <w:lang w:val="es-US"/>
        </w:rPr>
      </w:pPr>
      <w:r>
        <w:rPr>
          <w:noProof/>
        </w:rPr>
        <mc:AlternateContent>
          <mc:Choice Requires="wps">
            <w:drawing>
              <wp:anchor distT="0" distB="0" distL="114300" distR="114300" simplePos="0" relativeHeight="251658242" behindDoc="1" locked="0" layoutInCell="1" allowOverlap="1" wp14:anchorId="7B427D14" wp14:editId="64D5D909">
                <wp:simplePos x="0" y="0"/>
                <wp:positionH relativeFrom="margin">
                  <wp:posOffset>-60325</wp:posOffset>
                </wp:positionH>
                <wp:positionV relativeFrom="paragraph">
                  <wp:posOffset>217805</wp:posOffset>
                </wp:positionV>
                <wp:extent cx="6365240" cy="2210435"/>
                <wp:effectExtent l="0" t="0" r="16510" b="18415"/>
                <wp:wrapTight wrapText="bothSides">
                  <wp:wrapPolygon edited="0">
                    <wp:start x="776" y="0"/>
                    <wp:lineTo x="0" y="1117"/>
                    <wp:lineTo x="0" y="19546"/>
                    <wp:lineTo x="323" y="20849"/>
                    <wp:lineTo x="711" y="21594"/>
                    <wp:lineTo x="776" y="21594"/>
                    <wp:lineTo x="20880" y="21594"/>
                    <wp:lineTo x="20945" y="21594"/>
                    <wp:lineTo x="21333" y="20849"/>
                    <wp:lineTo x="21591" y="19360"/>
                    <wp:lineTo x="21591" y="1117"/>
                    <wp:lineTo x="20816" y="0"/>
                    <wp:lineTo x="776" y="0"/>
                  </wp:wrapPolygon>
                </wp:wrapTight>
                <wp:docPr id="148596324" name="Rectangle: Rounded Corners 148596324"/>
                <wp:cNvGraphicFramePr/>
                <a:graphic xmlns:a="http://schemas.openxmlformats.org/drawingml/2006/main">
                  <a:graphicData uri="http://schemas.microsoft.com/office/word/2010/wordprocessingShape">
                    <wps:wsp>
                      <wps:cNvSpPr/>
                      <wps:spPr>
                        <a:xfrm>
                          <a:off x="0" y="0"/>
                          <a:ext cx="6365240" cy="2210435"/>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1352097" w14:textId="77777777" w:rsidR="00DD3A2C" w:rsidRPr="00174EDA" w:rsidRDefault="009A6FF2" w:rsidP="00281C06">
                            <w:pPr>
                              <w:pStyle w:val="ListParagraph"/>
                              <w:numPr>
                                <w:ilvl w:val="0"/>
                                <w:numId w:val="15"/>
                              </w:numPr>
                              <w:rPr>
                                <w:color w:val="000000" w:themeColor="text1"/>
                                <w:sz w:val="24"/>
                                <w:szCs w:val="24"/>
                                <w:lang w:val="es-419"/>
                              </w:rPr>
                            </w:pPr>
                            <w:hyperlink r:id="rId34" w:history="1">
                              <w:r w:rsidR="00DD3A2C" w:rsidRPr="00174EDA">
                                <w:rPr>
                                  <w:rStyle w:val="Hyperlink"/>
                                  <w:sz w:val="24"/>
                                  <w:szCs w:val="24"/>
                                  <w:lang w:val="es-419"/>
                                </w:rPr>
                                <w:t>Herramientas para la dosis de refuerzo</w:t>
                              </w:r>
                            </w:hyperlink>
                            <w:r w:rsidR="00DD3A2C" w:rsidRPr="00174EDA">
                              <w:rPr>
                                <w:color w:val="000000" w:themeColor="text1"/>
                                <w:sz w:val="24"/>
                                <w:szCs w:val="24"/>
                                <w:lang w:val="es-419"/>
                              </w:rPr>
                              <w:t xml:space="preserve"> (Averigüe cuándo usted o sus seres queridos deben recibir la próxima dosis)</w:t>
                            </w:r>
                          </w:p>
                          <w:p w14:paraId="6E2FFD65" w14:textId="77777777" w:rsidR="00DD3A2C" w:rsidRPr="00174EDA" w:rsidRDefault="009A6FF2" w:rsidP="00281C06">
                            <w:pPr>
                              <w:pStyle w:val="ListParagraph"/>
                              <w:numPr>
                                <w:ilvl w:val="0"/>
                                <w:numId w:val="15"/>
                              </w:numPr>
                              <w:rPr>
                                <w:color w:val="000000" w:themeColor="text1"/>
                                <w:sz w:val="24"/>
                                <w:szCs w:val="24"/>
                                <w:lang w:val="es-419"/>
                              </w:rPr>
                            </w:pPr>
                            <w:hyperlink r:id="rId35" w:history="1">
                              <w:r w:rsidR="00DD3A2C" w:rsidRPr="00174EDA">
                                <w:rPr>
                                  <w:rStyle w:val="Hyperlink"/>
                                  <w:sz w:val="24"/>
                                  <w:szCs w:val="24"/>
                                  <w:lang w:val="es-419"/>
                                </w:rPr>
                                <w:t>Preguntas frecuentes</w:t>
                              </w:r>
                            </w:hyperlink>
                            <w:r w:rsidR="00DD3A2C" w:rsidRPr="00174EDA">
                              <w:rPr>
                                <w:color w:val="000000" w:themeColor="text1"/>
                                <w:sz w:val="24"/>
                                <w:szCs w:val="24"/>
                                <w:lang w:val="es-419"/>
                              </w:rPr>
                              <w:t xml:space="preserve"> sobre las vacunas COVID-19</w:t>
                            </w:r>
                          </w:p>
                          <w:p w14:paraId="421902E7" w14:textId="77777777" w:rsidR="00DD3A2C" w:rsidRPr="00174EDA" w:rsidRDefault="009A6FF2" w:rsidP="00281C06">
                            <w:pPr>
                              <w:pStyle w:val="ListParagraph"/>
                              <w:numPr>
                                <w:ilvl w:val="0"/>
                                <w:numId w:val="15"/>
                              </w:numPr>
                              <w:rPr>
                                <w:color w:val="000000" w:themeColor="text1"/>
                                <w:sz w:val="24"/>
                                <w:szCs w:val="24"/>
                                <w:lang w:val="es-419"/>
                              </w:rPr>
                            </w:pPr>
                            <w:hyperlink r:id="rId36" w:anchor="datatracker-home" w:history="1">
                              <w:r w:rsidR="007F0FBD" w:rsidRPr="00474002">
                                <w:rPr>
                                  <w:rStyle w:val="Hyperlink"/>
                                  <w:lang w:val="es-US"/>
                                </w:rPr>
                                <w:t>https://covid.cdc.gov/covid-data-tracker/</w:t>
                              </w:r>
                            </w:hyperlink>
                            <w:hyperlink r:id="rId37" w:anchor="datatracker-home" w:history="1">
                              <w:r w:rsidR="00DD3A2C" w:rsidRPr="00174EDA">
                                <w:rPr>
                                  <w:rStyle w:val="Hyperlink"/>
                                  <w:sz w:val="24"/>
                                  <w:szCs w:val="24"/>
                                  <w:lang w:val="es-419"/>
                                </w:rPr>
                                <w:t>Rastreo de datos</w:t>
                              </w:r>
                            </w:hyperlink>
                            <w:r w:rsidR="00DD3A2C" w:rsidRPr="00174EDA">
                              <w:rPr>
                                <w:lang w:val="es-419"/>
                              </w:rPr>
                              <w:t xml:space="preserve"> </w:t>
                            </w:r>
                            <w:hyperlink r:id="rId38" w:anchor="datatracker-home" w:history="1">
                              <w:r w:rsidR="00DD3A2C" w:rsidRPr="00174EDA">
                                <w:rPr>
                                  <w:rStyle w:val="Hyperlink"/>
                                  <w:sz w:val="24"/>
                                  <w:szCs w:val="24"/>
                                  <w:lang w:val="es-419"/>
                                </w:rPr>
                                <w:t>COVID-19</w:t>
                              </w:r>
                            </w:hyperlink>
                          </w:p>
                          <w:p w14:paraId="54913CFF" w14:textId="77777777" w:rsidR="00DD3A2C" w:rsidRPr="00174EDA" w:rsidRDefault="009A6FF2" w:rsidP="00281C06">
                            <w:pPr>
                              <w:pStyle w:val="ListParagraph"/>
                              <w:numPr>
                                <w:ilvl w:val="0"/>
                                <w:numId w:val="15"/>
                              </w:numPr>
                              <w:rPr>
                                <w:color w:val="000000" w:themeColor="text1"/>
                                <w:sz w:val="24"/>
                                <w:szCs w:val="24"/>
                                <w:lang w:val="es-419"/>
                              </w:rPr>
                            </w:pPr>
                            <w:hyperlink r:id="rId39" w:history="1">
                              <w:r w:rsidR="00DD3A2C" w:rsidRPr="00174EDA">
                                <w:rPr>
                                  <w:rStyle w:val="Hyperlink"/>
                                  <w:sz w:val="24"/>
                                  <w:szCs w:val="24"/>
                                  <w:lang w:val="es-419"/>
                                </w:rPr>
                                <w:t>Charlas breves en línea</w:t>
                              </w:r>
                            </w:hyperlink>
                            <w:r w:rsidR="00DD3A2C" w:rsidRPr="00174EDA">
                              <w:rPr>
                                <w:color w:val="000000" w:themeColor="text1"/>
                                <w:sz w:val="24"/>
                                <w:szCs w:val="24"/>
                                <w:lang w:val="es-419"/>
                              </w:rPr>
                              <w:t xml:space="preserve"> con un robot capaz de responder a sus</w:t>
                            </w:r>
                            <w:r w:rsidR="00DD3A2C" w:rsidRPr="00174EDA">
                              <w:rPr>
                                <w:lang w:val="es-419"/>
                              </w:rPr>
                              <w:t xml:space="preserve"> </w:t>
                            </w:r>
                            <w:r w:rsidR="00DD3A2C" w:rsidRPr="00174EDA">
                              <w:rPr>
                                <w:color w:val="000000" w:themeColor="text1"/>
                                <w:sz w:val="24"/>
                                <w:szCs w:val="24"/>
                                <w:lang w:val="es-419"/>
                              </w:rPr>
                              <w:t xml:space="preserve">preguntas sobre la vacuna COVID-19 </w:t>
                            </w:r>
                          </w:p>
                          <w:p w14:paraId="62DDDDBF" w14:textId="77777777" w:rsidR="00DD3A2C" w:rsidRPr="00174EDA" w:rsidRDefault="00DD3A2C" w:rsidP="00281C06">
                            <w:pPr>
                              <w:pStyle w:val="ListParagraph"/>
                              <w:numPr>
                                <w:ilvl w:val="0"/>
                                <w:numId w:val="15"/>
                              </w:numPr>
                              <w:rPr>
                                <w:color w:val="000000" w:themeColor="text1"/>
                                <w:sz w:val="24"/>
                                <w:szCs w:val="24"/>
                                <w:lang w:val="es-419"/>
                              </w:rPr>
                            </w:pPr>
                            <w:r w:rsidRPr="00174EDA">
                              <w:rPr>
                                <w:color w:val="000000" w:themeColor="text1"/>
                                <w:sz w:val="24"/>
                                <w:szCs w:val="24"/>
                                <w:lang w:val="es-419"/>
                              </w:rPr>
                              <w:t xml:space="preserve">Para encontrar centros de vacunación cercanos, puede: </w:t>
                            </w:r>
                          </w:p>
                          <w:p w14:paraId="7490E3CA" w14:textId="77777777" w:rsidR="00DD3A2C" w:rsidRPr="00174EDA" w:rsidRDefault="00DD3A2C" w:rsidP="00281C06">
                            <w:pPr>
                              <w:pStyle w:val="ListParagraph"/>
                              <w:numPr>
                                <w:ilvl w:val="2"/>
                                <w:numId w:val="15"/>
                              </w:numPr>
                              <w:rPr>
                                <w:rStyle w:val="Hyperlink"/>
                                <w:color w:val="000000" w:themeColor="text1"/>
                                <w:sz w:val="24"/>
                                <w:szCs w:val="24"/>
                                <w:lang w:val="es-419"/>
                              </w:rPr>
                            </w:pPr>
                            <w:r w:rsidRPr="00174EDA">
                              <w:rPr>
                                <w:color w:val="000000" w:themeColor="text1"/>
                                <w:sz w:val="24"/>
                                <w:szCs w:val="24"/>
                                <w:lang w:val="es-419"/>
                              </w:rPr>
                              <w:t xml:space="preserve">Visitar </w:t>
                            </w:r>
                            <w:hyperlink r:id="rId40" w:history="1">
                              <w:r w:rsidRPr="00174EDA">
                                <w:rPr>
                                  <w:rStyle w:val="Hyperlink"/>
                                  <w:color w:val="4472C4" w:themeColor="accent1"/>
                                  <w:sz w:val="24"/>
                                  <w:szCs w:val="24"/>
                                  <w:lang w:val="es-419"/>
                                </w:rPr>
                                <w:t>myspot.nc.gov</w:t>
                              </w:r>
                            </w:hyperlink>
                          </w:p>
                          <w:p w14:paraId="757FC2CD" w14:textId="77777777" w:rsidR="00DD3A2C" w:rsidRPr="00174EDA" w:rsidRDefault="00DD3A2C" w:rsidP="00281C06">
                            <w:pPr>
                              <w:pStyle w:val="ListParagraph"/>
                              <w:numPr>
                                <w:ilvl w:val="2"/>
                                <w:numId w:val="15"/>
                              </w:numPr>
                              <w:rPr>
                                <w:color w:val="000000" w:themeColor="text1"/>
                                <w:sz w:val="24"/>
                                <w:szCs w:val="24"/>
                                <w:lang w:val="es-419"/>
                              </w:rPr>
                            </w:pPr>
                            <w:r w:rsidRPr="00174EDA">
                              <w:rPr>
                                <w:color w:val="000000" w:themeColor="text1"/>
                                <w:sz w:val="24"/>
                                <w:szCs w:val="24"/>
                                <w:lang w:val="es-419"/>
                              </w:rPr>
                              <w:t>Llamar al 1-800-232-0233</w:t>
                            </w:r>
                          </w:p>
                          <w:p w14:paraId="41612D95" w14:textId="77777777" w:rsidR="00DD3A2C" w:rsidRPr="00B141B6" w:rsidRDefault="00DD3A2C" w:rsidP="00281C06">
                            <w:pPr>
                              <w:pStyle w:val="ListParagraph"/>
                              <w:numPr>
                                <w:ilvl w:val="2"/>
                                <w:numId w:val="15"/>
                              </w:numPr>
                              <w:rPr>
                                <w:color w:val="000000" w:themeColor="text1"/>
                                <w:sz w:val="24"/>
                                <w:szCs w:val="24"/>
                                <w:lang w:val="es-419"/>
                              </w:rPr>
                            </w:pPr>
                            <w:r w:rsidRPr="00174EDA">
                              <w:rPr>
                                <w:color w:val="000000" w:themeColor="text1"/>
                                <w:sz w:val="24"/>
                                <w:szCs w:val="24"/>
                                <w:lang w:val="es-419"/>
                              </w:rPr>
                              <w:t xml:space="preserve">Enviar un mensaje de texto al 438829 indicando su código postal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B427D14" id="Rectangle: Rounded Corners 148596324" o:spid="_x0000_s1027" style="position:absolute;margin-left:-4.75pt;margin-top:17.15pt;width:501.2pt;height:174.05pt;z-index:-25165823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" fillcolor="#d9e2f3 [660]" strokecolor="#1f3763 [1604]" strokeweight="1pt">
                <v:stroke joinstyle="miter"/>
                <v:textbox>
                  <w:txbxContent>
                    <w:p w14:paraId="01352097" w14:textId="77777777" w:rsidR="00DD3A2C" w:rsidRPr="00174EDA" w:rsidRDefault="009A6FF2" w:rsidP="00281C06">
                      <w:pPr>
                        <w:pStyle w:val="ListParagraph"/>
                        <w:numPr>
                          <w:ilvl w:val="0"/>
                          <w:numId w:val="15"/>
                        </w:numPr>
                        <w:rPr>
                          <w:color w:val="000000" w:themeColor="text1"/>
                          <w:sz w:val="24"/>
                          <w:szCs w:val="24"/>
                          <w:lang w:val="es-419"/>
                        </w:rPr>
                      </w:pPr>
                      <w:hyperlink r:id="rId41" w:history="1">
                        <w:r w:rsidR="00DD3A2C" w:rsidRPr="00174EDA">
                          <w:rPr>
                            <w:rStyle w:val="Hyperlink"/>
                            <w:sz w:val="24"/>
                            <w:szCs w:val="24"/>
                            <w:lang w:val="es-419"/>
                          </w:rPr>
                          <w:t>Herramientas para la dosis de refuerzo</w:t>
                        </w:r>
                      </w:hyperlink>
                      <w:r w:rsidR="00DD3A2C" w:rsidRPr="00174EDA">
                        <w:rPr>
                          <w:color w:val="000000" w:themeColor="text1"/>
                          <w:sz w:val="24"/>
                          <w:szCs w:val="24"/>
                          <w:lang w:val="es-419"/>
                        </w:rPr>
                        <w:t xml:space="preserve"> (Averigüe cuándo usted o sus seres queridos deben recibir la próxima dosis)</w:t>
                      </w:r>
                    </w:p>
                    <w:p w14:paraId="6E2FFD65" w14:textId="77777777" w:rsidR="00DD3A2C" w:rsidRPr="00174EDA" w:rsidRDefault="009A6FF2" w:rsidP="00281C06">
                      <w:pPr>
                        <w:pStyle w:val="ListParagraph"/>
                        <w:numPr>
                          <w:ilvl w:val="0"/>
                          <w:numId w:val="15"/>
                        </w:numPr>
                        <w:rPr>
                          <w:color w:val="000000" w:themeColor="text1"/>
                          <w:sz w:val="24"/>
                          <w:szCs w:val="24"/>
                          <w:lang w:val="es-419"/>
                        </w:rPr>
                      </w:pPr>
                      <w:hyperlink r:id="rId42" w:history="1">
                        <w:r w:rsidR="00DD3A2C" w:rsidRPr="00174EDA">
                          <w:rPr>
                            <w:rStyle w:val="Hyperlink"/>
                            <w:sz w:val="24"/>
                            <w:szCs w:val="24"/>
                            <w:lang w:val="es-419"/>
                          </w:rPr>
                          <w:t>Preguntas frecuentes</w:t>
                        </w:r>
                      </w:hyperlink>
                      <w:r w:rsidR="00DD3A2C" w:rsidRPr="00174EDA">
                        <w:rPr>
                          <w:color w:val="000000" w:themeColor="text1"/>
                          <w:sz w:val="24"/>
                          <w:szCs w:val="24"/>
                          <w:lang w:val="es-419"/>
                        </w:rPr>
                        <w:t xml:space="preserve"> sobre las vacunas COVID-19</w:t>
                      </w:r>
                    </w:p>
                    <w:p w14:paraId="421902E7" w14:textId="77777777" w:rsidR="00DD3A2C" w:rsidRPr="00174EDA" w:rsidRDefault="009A6FF2" w:rsidP="00281C06">
                      <w:pPr>
                        <w:pStyle w:val="ListParagraph"/>
                        <w:numPr>
                          <w:ilvl w:val="0"/>
                          <w:numId w:val="15"/>
                        </w:numPr>
                        <w:rPr>
                          <w:color w:val="000000" w:themeColor="text1"/>
                          <w:sz w:val="24"/>
                          <w:szCs w:val="24"/>
                          <w:lang w:val="es-419"/>
                        </w:rPr>
                      </w:pPr>
                      <w:hyperlink r:id="rId43" w:anchor="datatracker-home" w:history="1">
                        <w:r w:rsidR="007F0FBD" w:rsidRPr="00474002">
                          <w:rPr>
                            <w:rStyle w:val="Hyperlink"/>
                            <w:lang w:val="es-US"/>
                          </w:rPr>
                          <w:t>https://covid.cdc.gov/covid-data-tracker/</w:t>
                        </w:r>
                      </w:hyperlink>
                      <w:hyperlink r:id="rId44" w:anchor="datatracker-home" w:history="1">
                        <w:r w:rsidR="00DD3A2C" w:rsidRPr="00174EDA">
                          <w:rPr>
                            <w:rStyle w:val="Hyperlink"/>
                            <w:sz w:val="24"/>
                            <w:szCs w:val="24"/>
                            <w:lang w:val="es-419"/>
                          </w:rPr>
                          <w:t>Rastreo de datos</w:t>
                        </w:r>
                      </w:hyperlink>
                      <w:r w:rsidR="00DD3A2C" w:rsidRPr="00174EDA">
                        <w:rPr>
                          <w:lang w:val="es-419"/>
                        </w:rPr>
                        <w:t xml:space="preserve"> </w:t>
                      </w:r>
                      <w:hyperlink r:id="rId45" w:anchor="datatracker-home" w:history="1">
                        <w:r w:rsidR="00DD3A2C" w:rsidRPr="00174EDA">
                          <w:rPr>
                            <w:rStyle w:val="Hyperlink"/>
                            <w:sz w:val="24"/>
                            <w:szCs w:val="24"/>
                            <w:lang w:val="es-419"/>
                          </w:rPr>
                          <w:t>COVID-19</w:t>
                        </w:r>
                      </w:hyperlink>
                    </w:p>
                    <w:p w14:paraId="54913CFF" w14:textId="77777777" w:rsidR="00DD3A2C" w:rsidRPr="00174EDA" w:rsidRDefault="009A6FF2" w:rsidP="00281C06">
                      <w:pPr>
                        <w:pStyle w:val="ListParagraph"/>
                        <w:numPr>
                          <w:ilvl w:val="0"/>
                          <w:numId w:val="15"/>
                        </w:numPr>
                        <w:rPr>
                          <w:color w:val="000000" w:themeColor="text1"/>
                          <w:sz w:val="24"/>
                          <w:szCs w:val="24"/>
                          <w:lang w:val="es-419"/>
                        </w:rPr>
                      </w:pPr>
                      <w:hyperlink r:id="rId46" w:history="1">
                        <w:r w:rsidR="00DD3A2C" w:rsidRPr="00174EDA">
                          <w:rPr>
                            <w:rStyle w:val="Hyperlink"/>
                            <w:sz w:val="24"/>
                            <w:szCs w:val="24"/>
                            <w:lang w:val="es-419"/>
                          </w:rPr>
                          <w:t>Charlas breves en línea</w:t>
                        </w:r>
                      </w:hyperlink>
                      <w:r w:rsidR="00DD3A2C" w:rsidRPr="00174EDA">
                        <w:rPr>
                          <w:color w:val="000000" w:themeColor="text1"/>
                          <w:sz w:val="24"/>
                          <w:szCs w:val="24"/>
                          <w:lang w:val="es-419"/>
                        </w:rPr>
                        <w:t xml:space="preserve"> con un robot capaz de responder a sus</w:t>
                      </w:r>
                      <w:r w:rsidR="00DD3A2C" w:rsidRPr="00174EDA">
                        <w:rPr>
                          <w:lang w:val="es-419"/>
                        </w:rPr>
                        <w:t xml:space="preserve"> </w:t>
                      </w:r>
                      <w:r w:rsidR="00DD3A2C" w:rsidRPr="00174EDA">
                        <w:rPr>
                          <w:color w:val="000000" w:themeColor="text1"/>
                          <w:sz w:val="24"/>
                          <w:szCs w:val="24"/>
                          <w:lang w:val="es-419"/>
                        </w:rPr>
                        <w:t xml:space="preserve">preguntas sobre la vacuna COVID-19 </w:t>
                      </w:r>
                    </w:p>
                    <w:p w14:paraId="62DDDDBF" w14:textId="77777777" w:rsidR="00DD3A2C" w:rsidRPr="00174EDA" w:rsidRDefault="00DD3A2C" w:rsidP="00281C06">
                      <w:pPr>
                        <w:pStyle w:val="ListParagraph"/>
                        <w:numPr>
                          <w:ilvl w:val="0"/>
                          <w:numId w:val="15"/>
                        </w:numPr>
                        <w:rPr>
                          <w:color w:val="000000" w:themeColor="text1"/>
                          <w:sz w:val="24"/>
                          <w:szCs w:val="24"/>
                          <w:lang w:val="es-419"/>
                        </w:rPr>
                      </w:pPr>
                      <w:r w:rsidRPr="00174EDA">
                        <w:rPr>
                          <w:color w:val="000000" w:themeColor="text1"/>
                          <w:sz w:val="24"/>
                          <w:szCs w:val="24"/>
                          <w:lang w:val="es-419"/>
                        </w:rPr>
                        <w:t xml:space="preserve">Para encontrar centros de vacunación cercanos, puede: </w:t>
                      </w:r>
                    </w:p>
                    <w:p w14:paraId="7490E3CA" w14:textId="77777777" w:rsidR="00DD3A2C" w:rsidRPr="00174EDA" w:rsidRDefault="00DD3A2C" w:rsidP="00281C06">
                      <w:pPr>
                        <w:pStyle w:val="ListParagraph"/>
                        <w:numPr>
                          <w:ilvl w:val="2"/>
                          <w:numId w:val="15"/>
                        </w:numPr>
                        <w:rPr>
                          <w:rStyle w:val="Hyperlink"/>
                          <w:color w:val="000000" w:themeColor="text1"/>
                          <w:sz w:val="24"/>
                          <w:szCs w:val="24"/>
                          <w:lang w:val="es-419"/>
                        </w:rPr>
                      </w:pPr>
                      <w:r w:rsidRPr="00174EDA">
                        <w:rPr>
                          <w:color w:val="000000" w:themeColor="text1"/>
                          <w:sz w:val="24"/>
                          <w:szCs w:val="24"/>
                          <w:lang w:val="es-419"/>
                        </w:rPr>
                        <w:t xml:space="preserve">Visitar </w:t>
                      </w:r>
                      <w:hyperlink r:id="rId47" w:history="1">
                        <w:r w:rsidRPr="00174EDA">
                          <w:rPr>
                            <w:rStyle w:val="Hyperlink"/>
                            <w:color w:val="4472C4" w:themeColor="accent1"/>
                            <w:sz w:val="24"/>
                            <w:szCs w:val="24"/>
                            <w:lang w:val="es-419"/>
                          </w:rPr>
                          <w:t>myspot.nc.gov</w:t>
                        </w:r>
                      </w:hyperlink>
                    </w:p>
                    <w:p w14:paraId="757FC2CD" w14:textId="77777777" w:rsidR="00DD3A2C" w:rsidRPr="00174EDA" w:rsidRDefault="00DD3A2C" w:rsidP="00281C06">
                      <w:pPr>
                        <w:pStyle w:val="ListParagraph"/>
                        <w:numPr>
                          <w:ilvl w:val="2"/>
                          <w:numId w:val="15"/>
                        </w:numPr>
                        <w:rPr>
                          <w:color w:val="000000" w:themeColor="text1"/>
                          <w:sz w:val="24"/>
                          <w:szCs w:val="24"/>
                          <w:lang w:val="es-419"/>
                        </w:rPr>
                      </w:pPr>
                      <w:r w:rsidRPr="00174EDA">
                        <w:rPr>
                          <w:color w:val="000000" w:themeColor="text1"/>
                          <w:sz w:val="24"/>
                          <w:szCs w:val="24"/>
                          <w:lang w:val="es-419"/>
                        </w:rPr>
                        <w:t>Llamar al 1-800-232-0233</w:t>
                      </w:r>
                    </w:p>
                    <w:p w14:paraId="41612D95" w14:textId="77777777" w:rsidR="00DD3A2C" w:rsidRPr="00B141B6" w:rsidRDefault="00DD3A2C" w:rsidP="00281C06">
                      <w:pPr>
                        <w:pStyle w:val="ListParagraph"/>
                        <w:numPr>
                          <w:ilvl w:val="2"/>
                          <w:numId w:val="15"/>
                        </w:numPr>
                        <w:rPr>
                          <w:color w:val="000000" w:themeColor="text1"/>
                          <w:sz w:val="24"/>
                          <w:szCs w:val="24"/>
                          <w:lang w:val="es-419"/>
                        </w:rPr>
                      </w:pPr>
                      <w:r w:rsidRPr="00174EDA">
                        <w:rPr>
                          <w:color w:val="000000" w:themeColor="text1"/>
                          <w:sz w:val="24"/>
                          <w:szCs w:val="24"/>
                          <w:lang w:val="es-419"/>
                        </w:rPr>
                        <w:t xml:space="preserve">Enviar un mensaje de texto al 438829 indicando su código postal </w:t>
                      </w:r>
                    </w:p>
                  </w:txbxContent>
                </v:textbox>
                <w10:wrap type="tight" anchorx="margin"/>
              </v:roundrect>
            </w:pict>
          </mc:Fallback>
        </mc:AlternateContent>
      </w:r>
    </w:p>
    <w:p w14:paraId="4E7E030D" w14:textId="4B7EA9FF" w:rsidR="00F51ED0" w:rsidRPr="006F6580" w:rsidRDefault="00F51ED0" w:rsidP="00F51ED0">
      <w:pPr>
        <w:tabs>
          <w:tab w:val="left" w:pos="1480"/>
        </w:tabs>
        <w:rPr>
          <w:rFonts w:eastAsia="Times New Roman"/>
          <w:lang w:val="es-US"/>
        </w:rPr>
      </w:pPr>
      <w:r w:rsidRPr="006F6580">
        <w:rPr>
          <w:rFonts w:eastAsia="Times New Roman"/>
          <w:lang w:val="es-US"/>
        </w:rPr>
        <w:tab/>
      </w:r>
    </w:p>
    <w:p w14:paraId="6504855C" w14:textId="062D1C06" w:rsidR="004936B8" w:rsidRPr="006F6580" w:rsidRDefault="004936B8" w:rsidP="003C2DB0">
      <w:pPr>
        <w:tabs>
          <w:tab w:val="left" w:pos="1480"/>
        </w:tabs>
        <w:rPr>
          <w:rFonts w:eastAsia="Times New Roman" w:cstheme="minorHAnsi"/>
          <w:lang w:val="es-US"/>
        </w:rPr>
      </w:pPr>
      <w:r>
        <w:rPr>
          <w:noProof/>
        </w:rPr>
        <mc:AlternateContent>
          <mc:Choice Requires="wps">
            <w:drawing>
              <wp:anchor distT="0" distB="0" distL="114300" distR="114300" simplePos="0" relativeHeight="251658243" behindDoc="0" locked="0" layoutInCell="1" allowOverlap="1" wp14:anchorId="21CBDA01" wp14:editId="16B8DB58">
                <wp:simplePos x="0" y="0"/>
                <wp:positionH relativeFrom="margin">
                  <wp:align>center</wp:align>
                </wp:positionH>
                <wp:positionV relativeFrom="paragraph">
                  <wp:posOffset>635</wp:posOffset>
                </wp:positionV>
                <wp:extent cx="5620043" cy="1744394"/>
                <wp:effectExtent l="0" t="0" r="19050" b="27305"/>
                <wp:wrapNone/>
                <wp:docPr id="148596314" name="Rectangle 148596314"/>
                <wp:cNvGraphicFramePr/>
                <a:graphic xmlns:a="http://schemas.openxmlformats.org/drawingml/2006/main">
                  <a:graphicData uri="http://schemas.microsoft.com/office/word/2010/wordprocessingShape">
                    <wps:wsp>
                      <wps:cNvSpPr/>
                      <wps:spPr>
                        <a:xfrm>
                          <a:off x="0" y="0"/>
                          <a:ext cx="5620043" cy="1744394"/>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3C2AE3E" w14:textId="77777777" w:rsidR="0000343C" w:rsidRPr="001F5790" w:rsidRDefault="0000343C" w:rsidP="0000343C">
                            <w:pPr>
                              <w:pStyle w:val="Heading3"/>
                              <w:jc w:val="center"/>
                              <w:rPr>
                                <w:rFonts w:asciiTheme="minorHAnsi" w:hAnsiTheme="minorHAnsi" w:cstheme="minorHAnsi"/>
                                <w:color w:val="FFFFFF" w:themeColor="background1"/>
                                <w:sz w:val="32"/>
                                <w:szCs w:val="32"/>
                                <w:lang w:val="es-US"/>
                              </w:rPr>
                            </w:pPr>
                            <w:bookmarkStart w:id="41" w:name="_Información_Básica_Sobre"/>
                            <w:bookmarkEnd w:id="41"/>
                            <w:r w:rsidRPr="001F5790">
                              <w:rPr>
                                <w:rFonts w:asciiTheme="minorHAnsi" w:hAnsiTheme="minorHAnsi" w:cstheme="minorHAnsi"/>
                                <w:color w:val="FFFFFF" w:themeColor="background1"/>
                                <w:sz w:val="32"/>
                                <w:szCs w:val="32"/>
                                <w:lang w:val="es-US"/>
                              </w:rPr>
                              <w:t>Información Básica Sobre La Vacuna COVID-19</w:t>
                            </w:r>
                          </w:p>
                          <w:p w14:paraId="2EA332E0" w14:textId="77777777" w:rsidR="0000343C" w:rsidRPr="001F5790" w:rsidRDefault="0000343C" w:rsidP="0000343C">
                            <w:pPr>
                              <w:rPr>
                                <w:lang w:val="es-US"/>
                              </w:rPr>
                            </w:pPr>
                          </w:p>
                          <w:p w14:paraId="45E3979D" w14:textId="77777777" w:rsidR="0000343C" w:rsidRPr="00174EDA" w:rsidRDefault="0000343C" w:rsidP="00281C06">
                            <w:pPr>
                              <w:pStyle w:val="ListParagraph"/>
                              <w:numPr>
                                <w:ilvl w:val="0"/>
                                <w:numId w:val="16"/>
                              </w:numPr>
                              <w:rPr>
                                <w:lang w:val="es-419"/>
                              </w:rPr>
                            </w:pPr>
                            <w:r w:rsidRPr="00174EDA">
                              <w:rPr>
                                <w:lang w:val="es-419"/>
                              </w:rPr>
                              <w:t>Actualmente, en EEUU hay cuatro vacunas COVID-19 recomendadas</w:t>
                            </w:r>
                          </w:p>
                          <w:p w14:paraId="473C2C84" w14:textId="77777777" w:rsidR="0000343C" w:rsidRPr="00174EDA" w:rsidRDefault="0000343C" w:rsidP="00281C06">
                            <w:pPr>
                              <w:pStyle w:val="ListParagraph"/>
                              <w:numPr>
                                <w:ilvl w:val="0"/>
                                <w:numId w:val="16"/>
                              </w:numPr>
                              <w:rPr>
                                <w:lang w:val="es-419"/>
                              </w:rPr>
                            </w:pPr>
                            <w:r w:rsidRPr="00174EDA">
                              <w:rPr>
                                <w:lang w:val="es-419"/>
                              </w:rPr>
                              <w:t xml:space="preserve">La vacuna COVID-19 es gratuita, segura, efectiva, recomendada para toda persona mayor de 6 meses de edad. </w:t>
                            </w:r>
                          </w:p>
                          <w:p w14:paraId="6A848C8E" w14:textId="77777777" w:rsidR="0000343C" w:rsidRPr="00E771BA" w:rsidRDefault="0000343C" w:rsidP="00281C06">
                            <w:pPr>
                              <w:pStyle w:val="ListParagraph"/>
                              <w:numPr>
                                <w:ilvl w:val="0"/>
                                <w:numId w:val="16"/>
                              </w:numPr>
                              <w:rPr>
                                <w:lang w:val="es-419"/>
                              </w:rPr>
                            </w:pPr>
                            <w:r w:rsidRPr="00174EDA">
                              <w:rPr>
                                <w:lang w:val="es-419"/>
                              </w:rPr>
                              <w:t xml:space="preserve">Vacunarse es la mejor manera de volver a la normalidad y de mantener a nuestra comunidad a salvo de enfermedad grave/hospitalización por COVID-19.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CBDA01" id="Rectangle 148596314" o:spid="_x0000_s1028" style="position:absolute;margin-left:0;margin-top:.05pt;width:442.5pt;height:137.35pt;z-index:251658243;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" fillcolor="#8eaadb [1940]" strokecolor="#1f3763 [1604]" strokeweight="1pt">
                <v:textbox>
                  <w:txbxContent>
                    <w:p w14:paraId="13C2AE3E" w14:textId="77777777" w:rsidR="0000343C" w:rsidRPr="001F5790" w:rsidRDefault="0000343C" w:rsidP="0000343C">
                      <w:pPr>
                        <w:pStyle w:val="Heading3"/>
                        <w:jc w:val="center"/>
                        <w:rPr>
                          <w:rFonts w:asciiTheme="minorHAnsi" w:hAnsiTheme="minorHAnsi" w:cstheme="minorHAnsi"/>
                          <w:color w:val="FFFFFF" w:themeColor="background1"/>
                          <w:sz w:val="32"/>
                          <w:szCs w:val="32"/>
                          <w:lang w:val="es-US"/>
                        </w:rPr>
                      </w:pPr>
                      <w:bookmarkStart w:id="42" w:name="_Información_Básica_Sobre"/>
                      <w:bookmarkEnd w:id="42"/>
                      <w:r w:rsidRPr="001F5790">
                        <w:rPr>
                          <w:rFonts w:asciiTheme="minorHAnsi" w:hAnsiTheme="minorHAnsi" w:cstheme="minorHAnsi"/>
                          <w:color w:val="FFFFFF" w:themeColor="background1"/>
                          <w:sz w:val="32"/>
                          <w:szCs w:val="32"/>
                          <w:lang w:val="es-US"/>
                        </w:rPr>
                        <w:t>Información Básica Sobre La Vacuna COVID-19</w:t>
                      </w:r>
                    </w:p>
                    <w:p w14:paraId="2EA332E0" w14:textId="77777777" w:rsidR="0000343C" w:rsidRPr="001F5790" w:rsidRDefault="0000343C" w:rsidP="0000343C">
                      <w:pPr>
                        <w:rPr>
                          <w:lang w:val="es-US"/>
                        </w:rPr>
                      </w:pPr>
                    </w:p>
                    <w:p w14:paraId="45E3979D" w14:textId="77777777" w:rsidR="0000343C" w:rsidRPr="00174EDA" w:rsidRDefault="0000343C" w:rsidP="00281C06">
                      <w:pPr>
                        <w:pStyle w:val="ListParagraph"/>
                        <w:numPr>
                          <w:ilvl w:val="0"/>
                          <w:numId w:val="16"/>
                        </w:numPr>
                        <w:rPr>
                          <w:lang w:val="es-419"/>
                        </w:rPr>
                      </w:pPr>
                      <w:r w:rsidRPr="00174EDA">
                        <w:rPr>
                          <w:lang w:val="es-419"/>
                        </w:rPr>
                        <w:t>Actualmente, en EEUU hay cuatro vacunas COVID-19 recomendadas</w:t>
                      </w:r>
                    </w:p>
                    <w:p w14:paraId="473C2C84" w14:textId="77777777" w:rsidR="0000343C" w:rsidRPr="00174EDA" w:rsidRDefault="0000343C" w:rsidP="00281C06">
                      <w:pPr>
                        <w:pStyle w:val="ListParagraph"/>
                        <w:numPr>
                          <w:ilvl w:val="0"/>
                          <w:numId w:val="16"/>
                        </w:numPr>
                        <w:rPr>
                          <w:lang w:val="es-419"/>
                        </w:rPr>
                      </w:pPr>
                      <w:r w:rsidRPr="00174EDA">
                        <w:rPr>
                          <w:lang w:val="es-419"/>
                        </w:rPr>
                        <w:t xml:space="preserve">La vacuna COVID-19 es gratuita, segura, efectiva, recomendada para toda persona mayor de 6 meses de edad. </w:t>
                      </w:r>
                    </w:p>
                    <w:p w14:paraId="6A848C8E" w14:textId="77777777" w:rsidR="0000343C" w:rsidRPr="00E771BA" w:rsidRDefault="0000343C" w:rsidP="00281C06">
                      <w:pPr>
                        <w:pStyle w:val="ListParagraph"/>
                        <w:numPr>
                          <w:ilvl w:val="0"/>
                          <w:numId w:val="16"/>
                        </w:numPr>
                        <w:rPr>
                          <w:lang w:val="es-419"/>
                        </w:rPr>
                      </w:pPr>
                      <w:r w:rsidRPr="00174EDA">
                        <w:rPr>
                          <w:lang w:val="es-419"/>
                        </w:rPr>
                        <w:t xml:space="preserve">Vacunarse es la mejor manera de volver a la normalidad y de mantener a nuestra comunidad a salvo de enfermedad grave/hospitalización por COVID-19. </w:t>
                      </w:r>
                    </w:p>
                  </w:txbxContent>
                </v:textbox>
                <w10:wrap anchorx="margin"/>
              </v:rect>
            </w:pict>
          </mc:Fallback>
        </mc:AlternateContent>
      </w:r>
    </w:p>
    <w:p w14:paraId="4B77D457" w14:textId="795526AD" w:rsidR="00A65A65" w:rsidRPr="006F6580" w:rsidRDefault="004936B8" w:rsidP="00A65A65">
      <w:pPr>
        <w:rPr>
          <w:rFonts w:eastAsia="Times New Roman" w:cstheme="minorHAnsi"/>
          <w:lang w:val="es-US"/>
        </w:rPr>
      </w:pPr>
      <w:r w:rsidRPr="006F6580">
        <w:rPr>
          <w:rFonts w:eastAsia="Times New Roman" w:cstheme="minorHAnsi"/>
          <w:lang w:val="es-US"/>
        </w:rPr>
        <w:br w:type="page"/>
      </w:r>
    </w:p>
    <w:p w14:paraId="4F19DA8E" w14:textId="25BFEDC1" w:rsidR="00A65A65" w:rsidRPr="006F6580" w:rsidRDefault="00A65A65" w:rsidP="00A65A65">
      <w:pPr>
        <w:rPr>
          <w:rFonts w:eastAsia="Times New Roman" w:cstheme="minorHAnsi"/>
          <w:lang w:val="es-US"/>
        </w:rPr>
      </w:pPr>
      <w:r>
        <w:rPr>
          <w:noProof/>
        </w:rPr>
        <w:lastRenderedPageBreak/>
        <mc:AlternateContent>
          <mc:Choice Requires="wps">
            <w:drawing>
              <wp:anchor distT="0" distB="0" distL="114300" distR="114300" simplePos="0" relativeHeight="251658258" behindDoc="0" locked="0" layoutInCell="1" allowOverlap="1" wp14:anchorId="3B15FDA4" wp14:editId="4C09EA9E">
                <wp:simplePos x="0" y="0"/>
                <wp:positionH relativeFrom="margin">
                  <wp:posOffset>5739836</wp:posOffset>
                </wp:positionH>
                <wp:positionV relativeFrom="paragraph">
                  <wp:posOffset>6320235</wp:posOffset>
                </wp:positionV>
                <wp:extent cx="9887" cy="931762"/>
                <wp:effectExtent l="19050" t="19050" r="28575" b="20955"/>
                <wp:wrapNone/>
                <wp:docPr id="13" name="Straight Connector 13"/>
                <wp:cNvGraphicFramePr/>
                <a:graphic xmlns:a="http://schemas.openxmlformats.org/drawingml/2006/main">
                  <a:graphicData uri="http://schemas.microsoft.com/office/word/2010/wordprocessingShape">
                    <wps:wsp>
                      <wps:cNvCnPr/>
                      <wps:spPr>
                        <a:xfrm>
                          <a:off x="0" y="0"/>
                          <a:ext cx="9887" cy="931762"/>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C79E82" id="Straight Connector 13" o:spid="_x0000_s1026" style="position:absolute;z-index:25165825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51.95pt,497.65pt" to="452.75pt,5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" strokecolor="black [3200]" strokeweight="2.25pt">
                <v:stroke joinstyle="miter"/>
                <w10:wrap anchorx="margin"/>
              </v:line>
            </w:pict>
          </mc:Fallback>
        </mc:AlternateContent>
      </w:r>
      <w:r>
        <w:rPr>
          <w:noProof/>
        </w:rPr>
        <mc:AlternateContent>
          <mc:Choice Requires="wps">
            <w:drawing>
              <wp:anchor distT="0" distB="0" distL="114300" distR="114300" simplePos="0" relativeHeight="251658259" behindDoc="0" locked="0" layoutInCell="1" allowOverlap="1" wp14:anchorId="376F1D69" wp14:editId="48C536D3">
                <wp:simplePos x="0" y="0"/>
                <wp:positionH relativeFrom="column">
                  <wp:posOffset>380195</wp:posOffset>
                </wp:positionH>
                <wp:positionV relativeFrom="paragraph">
                  <wp:posOffset>3599702</wp:posOffset>
                </wp:positionV>
                <wp:extent cx="531310" cy="648279"/>
                <wp:effectExtent l="19050" t="19050" r="21590" b="19050"/>
                <wp:wrapNone/>
                <wp:docPr id="19" name="Straight Connector 19"/>
                <wp:cNvGraphicFramePr/>
                <a:graphic xmlns:a="http://schemas.openxmlformats.org/drawingml/2006/main">
                  <a:graphicData uri="http://schemas.microsoft.com/office/word/2010/wordprocessingShape">
                    <wps:wsp>
                      <wps:cNvCnPr/>
                      <wps:spPr>
                        <a:xfrm flipH="1">
                          <a:off x="0" y="0"/>
                          <a:ext cx="531310" cy="648279"/>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FA9356" id="Straight Connector 19" o:spid="_x0000_s1026" style="position:absolute;flip:x;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95pt,283.45pt" to="71.8pt,3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" strokecolor="black [3200]" strokeweight="2.25pt">
                <v:stroke joinstyle="miter"/>
              </v:line>
            </w:pict>
          </mc:Fallback>
        </mc:AlternateContent>
      </w:r>
      <w:r>
        <w:rPr>
          <w:noProof/>
        </w:rPr>
        <mc:AlternateContent>
          <mc:Choice Requires="wps">
            <w:drawing>
              <wp:anchor distT="0" distB="0" distL="114300" distR="114300" simplePos="0" relativeHeight="251658260" behindDoc="0" locked="0" layoutInCell="1" allowOverlap="1" wp14:anchorId="60BEC4BB" wp14:editId="118E25D5">
                <wp:simplePos x="0" y="0"/>
                <wp:positionH relativeFrom="column">
                  <wp:posOffset>947919</wp:posOffset>
                </wp:positionH>
                <wp:positionV relativeFrom="paragraph">
                  <wp:posOffset>3599701</wp:posOffset>
                </wp:positionV>
                <wp:extent cx="2110692" cy="889563"/>
                <wp:effectExtent l="19050" t="19050" r="23495" b="25400"/>
                <wp:wrapNone/>
                <wp:docPr id="20" name="Straight Connector 20"/>
                <wp:cNvGraphicFramePr/>
                <a:graphic xmlns:a="http://schemas.openxmlformats.org/drawingml/2006/main">
                  <a:graphicData uri="http://schemas.microsoft.com/office/word/2010/wordprocessingShape">
                    <wps:wsp>
                      <wps:cNvCnPr/>
                      <wps:spPr>
                        <a:xfrm>
                          <a:off x="0" y="0"/>
                          <a:ext cx="2110692" cy="889563"/>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483358" id="Straight Connector 20" o:spid="_x0000_s1026" style="position:absolute;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4.65pt,283.45pt" to="240.85pt,3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" strokecolor="black [3200]" strokeweight="2.25pt">
                <v:stroke joinstyle="miter"/>
              </v:line>
            </w:pict>
          </mc:Fallback>
        </mc:AlternateContent>
      </w:r>
      <w:r w:rsidRPr="00F502C0">
        <w:rPr>
          <w:noProof/>
          <w:sz w:val="36"/>
          <w:szCs w:val="36"/>
        </w:rPr>
        <mc:AlternateContent>
          <mc:Choice Requires="wps">
            <w:drawing>
              <wp:anchor distT="45720" distB="45720" distL="114300" distR="114300" simplePos="0" relativeHeight="251658278" behindDoc="0" locked="0" layoutInCell="1" allowOverlap="1" wp14:anchorId="154E2570" wp14:editId="71FEF0FB">
                <wp:simplePos x="0" y="0"/>
                <wp:positionH relativeFrom="margin">
                  <wp:posOffset>-114300</wp:posOffset>
                </wp:positionH>
                <wp:positionV relativeFrom="paragraph">
                  <wp:posOffset>7374255</wp:posOffset>
                </wp:positionV>
                <wp:extent cx="1376045" cy="874395"/>
                <wp:effectExtent l="0" t="0" r="14605" b="20955"/>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6045" cy="874395"/>
                        </a:xfrm>
                        <a:prstGeom prst="rect">
                          <a:avLst/>
                        </a:prstGeom>
                        <a:solidFill>
                          <a:schemeClr val="accent1">
                            <a:lumMod val="40000"/>
                            <a:lumOff val="60000"/>
                          </a:schemeClr>
                        </a:solidFill>
                        <a:ln>
                          <a:headEnd/>
                          <a:tailEnd/>
                        </a:ln>
                      </wps:spPr>
                      <wps:style>
                        <a:lnRef idx="2">
                          <a:schemeClr val="dk1"/>
                        </a:lnRef>
                        <a:fillRef idx="1">
                          <a:schemeClr val="lt1"/>
                        </a:fillRef>
                        <a:effectRef idx="0">
                          <a:schemeClr val="dk1"/>
                        </a:effectRef>
                        <a:fontRef idx="minor">
                          <a:schemeClr val="dk1"/>
                        </a:fontRef>
                      </wps:style>
                      <wps:txbx>
                        <w:txbxContent>
                          <w:p w14:paraId="2198C21D" w14:textId="2363E97C" w:rsidR="00A65A65" w:rsidRPr="00222882" w:rsidRDefault="00A65A65" w:rsidP="00A65A65">
                            <w:pPr>
                              <w:rPr>
                                <w:rStyle w:val="Hyperlink"/>
                                <w:lang w:val="es-419"/>
                              </w:rPr>
                            </w:pPr>
                            <w:r>
                              <w:rPr>
                                <w:rStyle w:val="Hyperlink"/>
                                <w:lang w:val="es-419"/>
                              </w:rPr>
                              <w:fldChar w:fldCharType="begin"/>
                            </w:r>
                            <w:r w:rsidR="00917595">
                              <w:rPr>
                                <w:rStyle w:val="Hyperlink"/>
                                <w:lang w:val="es-419"/>
                              </w:rPr>
                              <w:instrText>HYPERLINK  \l "_Recibí_la_serie"</w:instrText>
                            </w:r>
                            <w:r>
                              <w:rPr>
                                <w:rStyle w:val="Hyperlink"/>
                                <w:lang w:val="es-419"/>
                              </w:rPr>
                            </w:r>
                            <w:r>
                              <w:rPr>
                                <w:rStyle w:val="Hyperlink"/>
                                <w:lang w:val="es-419"/>
                              </w:rPr>
                              <w:fldChar w:fldCharType="separate"/>
                            </w:r>
                            <w:r w:rsidRPr="00474002">
                              <w:rPr>
                                <w:rStyle w:val="Hyperlink"/>
                                <w:color w:val="000000" w:themeColor="text1"/>
                                <w:u w:val="none"/>
                                <w:lang w:val="es-419"/>
                              </w:rPr>
                              <w:t>¿Se pregunta si debe aplicarse la dosis de refuerzo?</w:t>
                            </w:r>
                            <w:r w:rsidRPr="00222882">
                              <w:rPr>
                                <w:rStyle w:val="Hyperlink"/>
                                <w:lang w:val="es-419"/>
                              </w:rPr>
                              <w:t xml:space="preserve">  Haga clic aquí</w:t>
                            </w:r>
                          </w:p>
                          <w:p w14:paraId="7C5BA03C" w14:textId="77777777" w:rsidR="00A65A65" w:rsidRPr="005A44D2" w:rsidRDefault="00A65A65" w:rsidP="00A65A65">
                            <w:pPr>
                              <w:jc w:val="center"/>
                              <w:rPr>
                                <w:color w:val="2F5496" w:themeColor="accent1" w:themeShade="BF"/>
                              </w:rPr>
                            </w:pPr>
                            <w:r>
                              <w:rPr>
                                <w:rStyle w:val="Hyperlink"/>
                                <w:lang w:val="es-419"/>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4E2570" id="Text Box 2" o:spid="_x0000_s1029" type="#_x0000_t202" style="position:absolute;margin-left:-9pt;margin-top:580.65pt;width:108.35pt;height:68.85pt;z-index:25165827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" fillcolor="#b4c6e7 [1300]" strokecolor="black [3200]" strokeweight="1pt">
                <v:textbox>
                  <w:txbxContent>
                    <w:p w14:paraId="2198C21D" w14:textId="2363E97C" w:rsidR="00A65A65" w:rsidRPr="00222882" w:rsidRDefault="00A65A65" w:rsidP="00A65A65">
                      <w:pPr>
                        <w:rPr>
                          <w:rStyle w:val="Hyperlink"/>
                          <w:lang w:val="es-419"/>
                        </w:rPr>
                      </w:pPr>
                      <w:r>
                        <w:rPr>
                          <w:rStyle w:val="Hyperlink"/>
                          <w:lang w:val="es-419"/>
                        </w:rPr>
                        <w:fldChar w:fldCharType="begin"/>
                      </w:r>
                      <w:r w:rsidR="00917595">
                        <w:rPr>
                          <w:rStyle w:val="Hyperlink"/>
                          <w:lang w:val="es-419"/>
                        </w:rPr>
                        <w:instrText>HYPERLINK  \l "_Recibí_la_serie"</w:instrText>
                      </w:r>
                      <w:r>
                        <w:rPr>
                          <w:rStyle w:val="Hyperlink"/>
                          <w:lang w:val="es-419"/>
                        </w:rPr>
                      </w:r>
                      <w:r>
                        <w:rPr>
                          <w:rStyle w:val="Hyperlink"/>
                          <w:lang w:val="es-419"/>
                        </w:rPr>
                        <w:fldChar w:fldCharType="separate"/>
                      </w:r>
                      <w:r w:rsidRPr="00474002">
                        <w:rPr>
                          <w:rStyle w:val="Hyperlink"/>
                          <w:color w:val="000000" w:themeColor="text1"/>
                          <w:u w:val="none"/>
                          <w:lang w:val="es-419"/>
                        </w:rPr>
                        <w:t>¿Se pregunta si debe aplicarse la dosis de refuerzo?</w:t>
                      </w:r>
                      <w:r w:rsidRPr="00222882">
                        <w:rPr>
                          <w:rStyle w:val="Hyperlink"/>
                          <w:lang w:val="es-419"/>
                        </w:rPr>
                        <w:t xml:space="preserve">  Haga clic aquí</w:t>
                      </w:r>
                    </w:p>
                    <w:p w14:paraId="7C5BA03C" w14:textId="77777777" w:rsidR="00A65A65" w:rsidRPr="005A44D2" w:rsidRDefault="00A65A65" w:rsidP="00A65A65">
                      <w:pPr>
                        <w:jc w:val="center"/>
                        <w:rPr>
                          <w:color w:val="2F5496" w:themeColor="accent1" w:themeShade="BF"/>
                        </w:rPr>
                      </w:pPr>
                      <w:r>
                        <w:rPr>
                          <w:rStyle w:val="Hyperlink"/>
                          <w:lang w:val="es-419"/>
                        </w:rPr>
                        <w:fldChar w:fldCharType="end"/>
                      </w:r>
                    </w:p>
                  </w:txbxContent>
                </v:textbox>
                <w10:wrap type="square" anchorx="margin"/>
              </v:shape>
            </w:pict>
          </mc:Fallback>
        </mc:AlternateContent>
      </w:r>
      <w:r>
        <w:rPr>
          <w:noProof/>
          <w:sz w:val="36"/>
          <w:szCs w:val="36"/>
        </w:rPr>
        <mc:AlternateContent>
          <mc:Choice Requires="wps">
            <w:drawing>
              <wp:anchor distT="0" distB="0" distL="114300" distR="114300" simplePos="0" relativeHeight="251658277" behindDoc="0" locked="0" layoutInCell="1" allowOverlap="1" wp14:anchorId="5C6FCF55" wp14:editId="4871DD59">
                <wp:simplePos x="0" y="0"/>
                <wp:positionH relativeFrom="column">
                  <wp:posOffset>-609599</wp:posOffset>
                </wp:positionH>
                <wp:positionV relativeFrom="paragraph">
                  <wp:posOffset>6997700</wp:posOffset>
                </wp:positionV>
                <wp:extent cx="2511272" cy="1643631"/>
                <wp:effectExtent l="0" t="12700" r="54610" b="0"/>
                <wp:wrapNone/>
                <wp:docPr id="22" name="Explosion 2 430979678"/>
                <wp:cNvGraphicFramePr/>
                <a:graphic xmlns:a="http://schemas.openxmlformats.org/drawingml/2006/main">
                  <a:graphicData uri="http://schemas.microsoft.com/office/word/2010/wordprocessingShape">
                    <wps:wsp>
                      <wps:cNvSpPr/>
                      <wps:spPr>
                        <a:xfrm rot="1577239">
                          <a:off x="0" y="0"/>
                          <a:ext cx="2511272" cy="1643631"/>
                        </a:xfrm>
                        <a:prstGeom prst="irregularSeal2">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46017D" id="_x0000_t72" coordsize="21600,21600" o:spt="72" path="m11462,4342l9722,1887,8550,6382,4502,3625r870,4192l1172,8270r2763,3322l,12877r3330,2493l1285,17825r3520,415l4917,21600,7527,18125r1173,1587l9872,17370r1740,1472l12180,15935r2762,1435l14640,14350r4237,1282l16380,12310r1890,-1020l16985,9402,21600,6645,16380,6532,18007,3172,14525,5777,14790,xe">
                <v:stroke joinstyle="miter"/>
                <v:path gradientshapeok="t" o:connecttype="custom" o:connectlocs="9722,1887;0,12877;11612,18842;21600,6645" o:connectangles="270,180,90,0" textboxrect="5372,6382,14640,15935"/>
              </v:shapetype>
              <v:shape id="Explosion 2 430979678" o:spid="_x0000_s1026" type="#_x0000_t72" style="position:absolute;margin-left:-48pt;margin-top:551pt;width:197.75pt;height:129.4pt;rotation:1722766fd;z-index:2516582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" fillcolor="#4472c4 [3204]" strokecolor="#1f3763 [1604]" strokeweight="1pt"/>
            </w:pict>
          </mc:Fallback>
        </mc:AlternateContent>
      </w:r>
      <w:r>
        <w:rPr>
          <w:noProof/>
        </w:rPr>
        <mc:AlternateContent>
          <mc:Choice Requires="wps">
            <w:drawing>
              <wp:anchor distT="0" distB="0" distL="114300" distR="114300" simplePos="0" relativeHeight="251658261" behindDoc="0" locked="0" layoutInCell="1" allowOverlap="1" wp14:anchorId="534587A2" wp14:editId="2D7125B3">
                <wp:simplePos x="0" y="0"/>
                <wp:positionH relativeFrom="column">
                  <wp:posOffset>552450</wp:posOffset>
                </wp:positionH>
                <wp:positionV relativeFrom="paragraph">
                  <wp:posOffset>6878955</wp:posOffset>
                </wp:positionV>
                <wp:extent cx="0" cy="508000"/>
                <wp:effectExtent l="19050" t="0" r="19050" b="25400"/>
                <wp:wrapNone/>
                <wp:docPr id="23" name="Straight Connector 23"/>
                <wp:cNvGraphicFramePr/>
                <a:graphic xmlns:a="http://schemas.openxmlformats.org/drawingml/2006/main">
                  <a:graphicData uri="http://schemas.microsoft.com/office/word/2010/wordprocessingShape">
                    <wps:wsp>
                      <wps:cNvCnPr/>
                      <wps:spPr>
                        <a:xfrm>
                          <a:off x="0" y="0"/>
                          <a:ext cx="0" cy="50800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E68696" id="Straight Connector 23" o:spid="_x0000_s1026" style="position:absolute;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5pt,541.65pt" to="43.5pt,58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" strokecolor="black [3200]" strokeweight="2.25pt">
                <v:stroke joinstyle="miter"/>
              </v:line>
            </w:pict>
          </mc:Fallback>
        </mc:AlternateContent>
      </w:r>
      <w:r>
        <w:rPr>
          <w:noProof/>
        </w:rPr>
        <mc:AlternateContent>
          <mc:Choice Requires="wps">
            <w:drawing>
              <wp:anchor distT="45720" distB="45720" distL="114300" distR="114300" simplePos="0" relativeHeight="251658276" behindDoc="0" locked="0" layoutInCell="1" allowOverlap="1" wp14:anchorId="68C00151" wp14:editId="28FF7098">
                <wp:simplePos x="0" y="0"/>
                <wp:positionH relativeFrom="margin">
                  <wp:posOffset>4972050</wp:posOffset>
                </wp:positionH>
                <wp:positionV relativeFrom="paragraph">
                  <wp:posOffset>4871720</wp:posOffset>
                </wp:positionV>
                <wp:extent cx="1695450" cy="1439545"/>
                <wp:effectExtent l="0" t="0" r="19050" b="2730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1439545"/>
                        </a:xfrm>
                        <a:prstGeom prst="rect">
                          <a:avLst/>
                        </a:prstGeom>
                        <a:solidFill>
                          <a:srgbClr val="FFFFFF"/>
                        </a:solidFill>
                        <a:ln w="19050">
                          <a:solidFill>
                            <a:schemeClr val="accent1"/>
                          </a:solidFill>
                          <a:miter lim="800000"/>
                          <a:headEnd/>
                          <a:tailEnd/>
                        </a:ln>
                      </wps:spPr>
                      <wps:txbx>
                        <w:txbxContent>
                          <w:p w14:paraId="5B22C1F6" w14:textId="77777777" w:rsidR="00A65A65" w:rsidRPr="00174EDA" w:rsidRDefault="00A65A65" w:rsidP="00A65A65">
                            <w:pPr>
                              <w:rPr>
                                <w:lang w:val="es-419"/>
                              </w:rPr>
                            </w:pPr>
                            <w:r w:rsidRPr="00174EDA">
                              <w:rPr>
                                <w:color w:val="000000" w:themeColor="text1"/>
                                <w:lang w:val="es-419"/>
                              </w:rPr>
                              <w:t xml:space="preserve">Gracias por estar dispuesto a hablar más conmigo sobre el tema. ¿Puede decirme más sobre las razones que tiene para no vacunarse? </w:t>
                            </w:r>
                          </w:p>
                          <w:p w14:paraId="5F77D8A0" w14:textId="77777777" w:rsidR="00A65A65" w:rsidRPr="001F5790" w:rsidRDefault="00A65A65" w:rsidP="00A65A65">
                            <w:pPr>
                              <w:rPr>
                                <w:lang w:val="es-US"/>
                              </w:rPr>
                            </w:pPr>
                          </w:p>
                          <w:p w14:paraId="13BE5F4C" w14:textId="77777777" w:rsidR="00A65A65" w:rsidRPr="001F5790" w:rsidRDefault="00A65A65" w:rsidP="00A65A65">
                            <w:pPr>
                              <w:rPr>
                                <w:lang w:val="es-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C00151" id="_x0000_s1030" type="#_x0000_t202" style="position:absolute;margin-left:391.5pt;margin-top:383.6pt;width:133.5pt;height:113.35pt;z-index:2516582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" strokecolor="#4472c4 [3204]" strokeweight="1.5pt">
                <v:textbox>
                  <w:txbxContent>
                    <w:p w14:paraId="5B22C1F6" w14:textId="77777777" w:rsidR="00A65A65" w:rsidRPr="00174EDA" w:rsidRDefault="00A65A65" w:rsidP="00A65A65">
                      <w:pPr>
                        <w:rPr>
                          <w:lang w:val="es-419"/>
                        </w:rPr>
                      </w:pPr>
                      <w:r w:rsidRPr="00174EDA">
                        <w:rPr>
                          <w:color w:val="000000" w:themeColor="text1"/>
                          <w:lang w:val="es-419"/>
                        </w:rPr>
                        <w:t xml:space="preserve">Gracias por estar dispuesto a hablar más conmigo sobre el tema. ¿Puede decirme más sobre las razones que tiene para no vacunarse? </w:t>
                      </w:r>
                    </w:p>
                    <w:p w14:paraId="5F77D8A0" w14:textId="77777777" w:rsidR="00A65A65" w:rsidRPr="001F5790" w:rsidRDefault="00A65A65" w:rsidP="00A65A65">
                      <w:pPr>
                        <w:rPr>
                          <w:lang w:val="es-US"/>
                        </w:rPr>
                      </w:pPr>
                    </w:p>
                    <w:p w14:paraId="13BE5F4C" w14:textId="77777777" w:rsidR="00A65A65" w:rsidRPr="001F5790" w:rsidRDefault="00A65A65" w:rsidP="00A65A65">
                      <w:pPr>
                        <w:rPr>
                          <w:lang w:val="es-US"/>
                        </w:rPr>
                      </w:pPr>
                    </w:p>
                  </w:txbxContent>
                </v:textbox>
                <w10:wrap anchorx="margin"/>
              </v:shape>
            </w:pict>
          </mc:Fallback>
        </mc:AlternateContent>
      </w:r>
      <w:r>
        <w:rPr>
          <w:noProof/>
        </w:rPr>
        <mc:AlternateContent>
          <mc:Choice Requires="wps">
            <w:drawing>
              <wp:anchor distT="45720" distB="45720" distL="114300" distR="114300" simplePos="0" relativeHeight="251658275" behindDoc="0" locked="0" layoutInCell="1" allowOverlap="1" wp14:anchorId="6A8F4DD5" wp14:editId="16A9E3AF">
                <wp:simplePos x="0" y="0"/>
                <wp:positionH relativeFrom="margin">
                  <wp:posOffset>2590800</wp:posOffset>
                </wp:positionH>
                <wp:positionV relativeFrom="paragraph">
                  <wp:posOffset>4902835</wp:posOffset>
                </wp:positionV>
                <wp:extent cx="1693545" cy="1912620"/>
                <wp:effectExtent l="0" t="0" r="20955" b="1143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3545" cy="1912620"/>
                        </a:xfrm>
                        <a:prstGeom prst="rect">
                          <a:avLst/>
                        </a:prstGeom>
                        <a:solidFill>
                          <a:srgbClr val="FFFFFF"/>
                        </a:solidFill>
                        <a:ln w="19050">
                          <a:solidFill>
                            <a:schemeClr val="accent1"/>
                          </a:solidFill>
                          <a:miter lim="800000"/>
                          <a:headEnd/>
                          <a:tailEnd/>
                        </a:ln>
                      </wps:spPr>
                      <wps:txbx>
                        <w:txbxContent>
                          <w:p w14:paraId="77934498" w14:textId="77777777" w:rsidR="00A65A65" w:rsidRPr="00174EDA" w:rsidRDefault="00A65A65" w:rsidP="00A65A65">
                            <w:pPr>
                              <w:rPr>
                                <w:lang w:val="es-419"/>
                              </w:rPr>
                            </w:pPr>
                            <w:r w:rsidRPr="00174EDA">
                              <w:rPr>
                                <w:lang w:val="es-419"/>
                              </w:rPr>
                              <w:t xml:space="preserve">De acuerdo, le agradezco su tiempo. Si más adelante tuviera otras preguntas sobre la vacuna contra COVID-19, no dude en llamar a un proveedor de atención de salud de su confianza; o bien, a su departamento de salud local.  </w:t>
                            </w:r>
                          </w:p>
                          <w:p w14:paraId="67BB83BC" w14:textId="77777777" w:rsidR="00A65A65" w:rsidRPr="001F5790" w:rsidRDefault="00A65A65" w:rsidP="00A65A65">
                            <w:pPr>
                              <w:rPr>
                                <w:lang w:val="es-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8F4DD5" id="_x0000_s1031" type="#_x0000_t202" style="position:absolute;margin-left:204pt;margin-top:386.05pt;width:133.35pt;height:150.6pt;z-index:25165827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" strokecolor="#4472c4 [3204]" strokeweight="1.5pt">
                <v:textbox>
                  <w:txbxContent>
                    <w:p w14:paraId="77934498" w14:textId="77777777" w:rsidR="00A65A65" w:rsidRPr="00174EDA" w:rsidRDefault="00A65A65" w:rsidP="00A65A65">
                      <w:pPr>
                        <w:rPr>
                          <w:lang w:val="es-419"/>
                        </w:rPr>
                      </w:pPr>
                      <w:r w:rsidRPr="00174EDA">
                        <w:rPr>
                          <w:lang w:val="es-419"/>
                        </w:rPr>
                        <w:t xml:space="preserve">De acuerdo, le agradezco su tiempo. Si más adelante tuviera otras preguntas sobre la vacuna contra COVID-19, no dude en llamar a un proveedor de atención de salud de su confianza; o bien, a su departamento de salud local.  </w:t>
                      </w:r>
                    </w:p>
                    <w:p w14:paraId="67BB83BC" w14:textId="77777777" w:rsidR="00A65A65" w:rsidRPr="001F5790" w:rsidRDefault="00A65A65" w:rsidP="00A65A65">
                      <w:pPr>
                        <w:rPr>
                          <w:lang w:val="es-US"/>
                        </w:rPr>
                      </w:pPr>
                    </w:p>
                  </w:txbxContent>
                </v:textbox>
                <w10:wrap anchorx="margin"/>
              </v:shape>
            </w:pict>
          </mc:Fallback>
        </mc:AlternateContent>
      </w:r>
      <w:r>
        <w:rPr>
          <w:noProof/>
        </w:rPr>
        <mc:AlternateContent>
          <mc:Choice Requires="wps">
            <w:drawing>
              <wp:anchor distT="0" distB="0" distL="114300" distR="114300" simplePos="0" relativeHeight="251658263" behindDoc="0" locked="0" layoutInCell="1" allowOverlap="1" wp14:anchorId="0E907B5B" wp14:editId="57D9102C">
                <wp:simplePos x="0" y="0"/>
                <wp:positionH relativeFrom="column">
                  <wp:posOffset>3092449</wp:posOffset>
                </wp:positionH>
                <wp:positionV relativeFrom="paragraph">
                  <wp:posOffset>522605</wp:posOffset>
                </wp:positionV>
                <wp:extent cx="2209800" cy="533400"/>
                <wp:effectExtent l="19050" t="19050" r="19050" b="19050"/>
                <wp:wrapNone/>
                <wp:docPr id="26" name="Straight Connector 26"/>
                <wp:cNvGraphicFramePr/>
                <a:graphic xmlns:a="http://schemas.openxmlformats.org/drawingml/2006/main">
                  <a:graphicData uri="http://schemas.microsoft.com/office/word/2010/wordprocessingShape">
                    <wps:wsp>
                      <wps:cNvCnPr/>
                      <wps:spPr>
                        <a:xfrm flipH="1" flipV="1">
                          <a:off x="0" y="0"/>
                          <a:ext cx="2209800" cy="53340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74B9DA" id="Straight Connector 26" o:spid="_x0000_s1026" style="position:absolute;flip:x y;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3.5pt,41.15pt" to="417.5pt,8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" strokecolor="black [3200]" strokeweight="2.25pt">
                <v:stroke joinstyle="miter"/>
              </v:line>
            </w:pict>
          </mc:Fallback>
        </mc:AlternateContent>
      </w:r>
      <w:r>
        <w:rPr>
          <w:noProof/>
        </w:rPr>
        <mc:AlternateContent>
          <mc:Choice Requires="wps">
            <w:drawing>
              <wp:anchor distT="0" distB="0" distL="114300" distR="114300" simplePos="0" relativeHeight="251658268" behindDoc="0" locked="0" layoutInCell="1" allowOverlap="1" wp14:anchorId="3D4E5814" wp14:editId="0195C6EB">
                <wp:simplePos x="0" y="0"/>
                <wp:positionH relativeFrom="column">
                  <wp:posOffset>4660900</wp:posOffset>
                </wp:positionH>
                <wp:positionV relativeFrom="paragraph">
                  <wp:posOffset>1041400</wp:posOffset>
                </wp:positionV>
                <wp:extent cx="1289050" cy="685800"/>
                <wp:effectExtent l="38100" t="25400" r="31750" b="25400"/>
                <wp:wrapNone/>
                <wp:docPr id="27" name="Flowchart: Decision 27"/>
                <wp:cNvGraphicFramePr/>
                <a:graphic xmlns:a="http://schemas.openxmlformats.org/drawingml/2006/main">
                  <a:graphicData uri="http://schemas.microsoft.com/office/word/2010/wordprocessingShape">
                    <wps:wsp>
                      <wps:cNvSpPr/>
                      <wps:spPr>
                        <a:xfrm>
                          <a:off x="0" y="0"/>
                          <a:ext cx="1289050" cy="685800"/>
                        </a:xfrm>
                        <a:prstGeom prst="flowChartDecision">
                          <a:avLst/>
                        </a:prstGeom>
                        <a:solidFill>
                          <a:schemeClr val="accent1">
                            <a:lumMod val="40000"/>
                            <a:lumOff val="60000"/>
                          </a:schemeClr>
                        </a:solidFill>
                        <a:ln w="19050"/>
                      </wps:spPr>
                      <wps:style>
                        <a:lnRef idx="2">
                          <a:schemeClr val="accent1">
                            <a:shade val="50000"/>
                          </a:schemeClr>
                        </a:lnRef>
                        <a:fillRef idx="1">
                          <a:schemeClr val="accent1"/>
                        </a:fillRef>
                        <a:effectRef idx="0">
                          <a:schemeClr val="accent1"/>
                        </a:effectRef>
                        <a:fontRef idx="minor">
                          <a:schemeClr val="lt1"/>
                        </a:fontRef>
                      </wps:style>
                      <wps:txbx>
                        <w:txbxContent>
                          <w:p w14:paraId="3448DA47" w14:textId="77777777" w:rsidR="00A65A65" w:rsidRPr="00793B9D" w:rsidRDefault="00A65A65" w:rsidP="00A65A65">
                            <w:pPr>
                              <w:jc w:val="center"/>
                              <w:rPr>
                                <w:b/>
                                <w:bCs/>
                                <w:color w:val="000000" w:themeColor="text1"/>
                              </w:rPr>
                            </w:pPr>
                            <w:r w:rsidRPr="00793B9D">
                              <w:rPr>
                                <w:b/>
                                <w:bCs/>
                                <w:color w:val="000000" w:themeColor="text1"/>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3D4E5814" id="_x0000_t110" coordsize="21600,21600" o:spt="110" path="m10800,l,10800,10800,21600,21600,10800xe">
                <v:stroke joinstyle="miter"/>
                <v:path gradientshapeok="t" o:connecttype="rect" textboxrect="5400,5400,16200,16200"/>
              </v:shapetype>
              <v:shape id="Flowchart: Decision 27" o:spid="_x0000_s1032" type="#_x0000_t110" style="position:absolute;margin-left:367pt;margin-top:82pt;width:101.5pt;height:54pt;z-index:2516582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" fillcolor="#b4c6e7 [1300]" strokecolor="#1f3763 [1604]" strokeweight="1.5pt">
                <v:textbox>
                  <w:txbxContent>
                    <w:p w14:paraId="3448DA47" w14:textId="77777777" w:rsidR="00A65A65" w:rsidRPr="00793B9D" w:rsidRDefault="00A65A65" w:rsidP="00A65A65">
                      <w:pPr>
                        <w:jc w:val="center"/>
                        <w:rPr>
                          <w:b/>
                          <w:bCs/>
                          <w:color w:val="000000" w:themeColor="text1"/>
                        </w:rPr>
                      </w:pPr>
                      <w:r w:rsidRPr="00793B9D">
                        <w:rPr>
                          <w:b/>
                          <w:bCs/>
                          <w:color w:val="000000" w:themeColor="text1"/>
                        </w:rPr>
                        <w:t>No</w:t>
                      </w:r>
                    </w:p>
                  </w:txbxContent>
                </v:textbox>
              </v:shape>
            </w:pict>
          </mc:Fallback>
        </mc:AlternateContent>
      </w:r>
      <w:r>
        <w:rPr>
          <w:noProof/>
        </w:rPr>
        <mc:AlternateContent>
          <mc:Choice Requires="wps">
            <w:drawing>
              <wp:anchor distT="45720" distB="45720" distL="114300" distR="114300" simplePos="0" relativeHeight="251658270" behindDoc="0" locked="0" layoutInCell="1" allowOverlap="1" wp14:anchorId="69FCDC11" wp14:editId="249368F2">
                <wp:simplePos x="0" y="0"/>
                <wp:positionH relativeFrom="margin">
                  <wp:posOffset>3657600</wp:posOffset>
                </wp:positionH>
                <wp:positionV relativeFrom="paragraph">
                  <wp:posOffset>1749425</wp:posOffset>
                </wp:positionV>
                <wp:extent cx="3146425" cy="1873250"/>
                <wp:effectExtent l="0" t="0" r="15875" b="1270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6425" cy="1873250"/>
                        </a:xfrm>
                        <a:prstGeom prst="rect">
                          <a:avLst/>
                        </a:prstGeom>
                        <a:solidFill>
                          <a:srgbClr val="FFFFFF"/>
                        </a:solidFill>
                        <a:ln w="19050">
                          <a:solidFill>
                            <a:schemeClr val="accent1"/>
                          </a:solidFill>
                          <a:miter lim="800000"/>
                          <a:headEnd/>
                          <a:tailEnd/>
                        </a:ln>
                      </wps:spPr>
                      <wps:txbx>
                        <w:txbxContent>
                          <w:p w14:paraId="68E2883B" w14:textId="77777777" w:rsidR="00A65A65" w:rsidRPr="00174EDA" w:rsidRDefault="00A65A65" w:rsidP="00A65A65">
                            <w:pPr>
                              <w:rPr>
                                <w:lang w:val="es-419"/>
                              </w:rPr>
                            </w:pPr>
                            <w:r w:rsidRPr="00174EDA">
                              <w:rPr>
                                <w:lang w:val="es-419"/>
                              </w:rPr>
                              <w:t>Eso no es un problema; respeto su decisión</w:t>
                            </w:r>
                            <w:r>
                              <w:rPr>
                                <w:lang w:val="es-419"/>
                              </w:rPr>
                              <w:t>,</w:t>
                            </w:r>
                            <w:r w:rsidRPr="00174EDA">
                              <w:rPr>
                                <w:lang w:val="es-419"/>
                              </w:rPr>
                              <w:t xml:space="preserve"> no estoy aquí para presionarle a nada. Puede haber muchas razones por las que las personas dudan en vacunarse. Es de utilidad para el departamento de salud local estar al tanto de tales razones y así entender mejor a nuestra comunidad.</w:t>
                            </w:r>
                            <w:r>
                              <w:rPr>
                                <w:lang w:val="es-419"/>
                              </w:rPr>
                              <w:t xml:space="preserve"> </w:t>
                            </w:r>
                            <w:r w:rsidRPr="00174EDA">
                              <w:rPr>
                                <w:b/>
                                <w:bCs/>
                                <w:lang w:val="es-419"/>
                              </w:rPr>
                              <w:t>¿Se sentiría cómodo diciéndome un poco sobre sus propias razones?</w:t>
                            </w:r>
                            <w:r w:rsidRPr="00174EDA">
                              <w:rPr>
                                <w:lang w:val="es-419"/>
                              </w:rPr>
                              <w:t xml:space="preserve">  Estoy aquí para escuchar, tratar de entender y solo ofrecer información, si lo desea. </w:t>
                            </w:r>
                          </w:p>
                          <w:p w14:paraId="55913957" w14:textId="77777777" w:rsidR="00A65A65" w:rsidRPr="001F5790" w:rsidRDefault="00A65A65" w:rsidP="00A65A65">
                            <w:pPr>
                              <w:rPr>
                                <w:lang w:val="es-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FCDC11" id="_x0000_s1033" type="#_x0000_t202" style="position:absolute;margin-left:4in;margin-top:137.75pt;width:247.75pt;height:147.5pt;z-index:25165827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" strokecolor="#4472c4 [3204]" strokeweight="1.5pt">
                <v:textbox>
                  <w:txbxContent>
                    <w:p w14:paraId="68E2883B" w14:textId="77777777" w:rsidR="00A65A65" w:rsidRPr="00174EDA" w:rsidRDefault="00A65A65" w:rsidP="00A65A65">
                      <w:pPr>
                        <w:rPr>
                          <w:lang w:val="es-419"/>
                        </w:rPr>
                      </w:pPr>
                      <w:r w:rsidRPr="00174EDA">
                        <w:rPr>
                          <w:lang w:val="es-419"/>
                        </w:rPr>
                        <w:t>Eso no es un problema; respeto su decisión</w:t>
                      </w:r>
                      <w:r>
                        <w:rPr>
                          <w:lang w:val="es-419"/>
                        </w:rPr>
                        <w:t>,</w:t>
                      </w:r>
                      <w:r w:rsidRPr="00174EDA">
                        <w:rPr>
                          <w:lang w:val="es-419"/>
                        </w:rPr>
                        <w:t xml:space="preserve"> no estoy aquí para presionarle a nada. Puede haber muchas razones por las que las personas dudan en vacunarse. Es de utilidad para el departamento de salud local estar al tanto de tales razones y así entender mejor a nuestra comunidad.</w:t>
                      </w:r>
                      <w:r>
                        <w:rPr>
                          <w:lang w:val="es-419"/>
                        </w:rPr>
                        <w:t xml:space="preserve"> </w:t>
                      </w:r>
                      <w:r w:rsidRPr="00174EDA">
                        <w:rPr>
                          <w:b/>
                          <w:bCs/>
                          <w:lang w:val="es-419"/>
                        </w:rPr>
                        <w:t>¿Se sentiría cómodo diciéndome un poco sobre sus propias razones?</w:t>
                      </w:r>
                      <w:r w:rsidRPr="00174EDA">
                        <w:rPr>
                          <w:lang w:val="es-419"/>
                        </w:rPr>
                        <w:t xml:space="preserve">  Estoy aquí para escuchar, tratar de entender y solo ofrecer información, si lo desea. </w:t>
                      </w:r>
                    </w:p>
                    <w:p w14:paraId="55913957" w14:textId="77777777" w:rsidR="00A65A65" w:rsidRPr="001F5790" w:rsidRDefault="00A65A65" w:rsidP="00A65A65">
                      <w:pPr>
                        <w:rPr>
                          <w:lang w:val="es-US"/>
                        </w:rPr>
                      </w:pPr>
                    </w:p>
                  </w:txbxContent>
                </v:textbox>
                <w10:wrap anchorx="margin"/>
              </v:shape>
            </w:pict>
          </mc:Fallback>
        </mc:AlternateContent>
      </w:r>
      <w:r>
        <w:rPr>
          <w:noProof/>
        </w:rPr>
        <mc:AlternateContent>
          <mc:Choice Requires="wps">
            <w:drawing>
              <wp:anchor distT="45720" distB="45720" distL="114300" distR="114300" simplePos="0" relativeHeight="251658274" behindDoc="0" locked="0" layoutInCell="1" allowOverlap="1" wp14:anchorId="462DD904" wp14:editId="67EB44C5">
                <wp:simplePos x="0" y="0"/>
                <wp:positionH relativeFrom="margin">
                  <wp:posOffset>-539750</wp:posOffset>
                </wp:positionH>
                <wp:positionV relativeFrom="paragraph">
                  <wp:posOffset>4814570</wp:posOffset>
                </wp:positionV>
                <wp:extent cx="2400300" cy="2077720"/>
                <wp:effectExtent l="0" t="0" r="19050" b="1778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2077720"/>
                        </a:xfrm>
                        <a:prstGeom prst="rect">
                          <a:avLst/>
                        </a:prstGeom>
                        <a:solidFill>
                          <a:srgbClr val="FFFFFF"/>
                        </a:solidFill>
                        <a:ln w="19050">
                          <a:solidFill>
                            <a:schemeClr val="accent1"/>
                          </a:solidFill>
                          <a:miter lim="800000"/>
                          <a:headEnd/>
                          <a:tailEnd/>
                        </a:ln>
                      </wps:spPr>
                      <wps:txbx>
                        <w:txbxContent>
                          <w:p w14:paraId="3B5D1C0A" w14:textId="77777777" w:rsidR="00A65A65" w:rsidRPr="00174EDA" w:rsidRDefault="00A65A65" w:rsidP="00A65A65">
                            <w:pPr>
                              <w:rPr>
                                <w:lang w:val="es-419"/>
                              </w:rPr>
                            </w:pPr>
                            <w:r w:rsidRPr="00174EDA">
                              <w:rPr>
                                <w:color w:val="000000" w:themeColor="text1"/>
                                <w:lang w:val="es-419"/>
                              </w:rPr>
                              <w:t>Le agradezco estar dispuesto a hablar más conmigo al respecto. ¿Qué vacuna recibió y en qué fecha</w:t>
                            </w:r>
                            <w:r w:rsidRPr="00174EDA">
                              <w:rPr>
                                <w:lang w:val="es-419"/>
                              </w:rPr>
                              <w:t xml:space="preserve">? Si necesita ir a encontrar su tarjeta de vacunación, puedo esperar. </w:t>
                            </w:r>
                          </w:p>
                          <w:p w14:paraId="7E0980BF" w14:textId="0237B664" w:rsidR="00A65A65" w:rsidRPr="00174EDA" w:rsidRDefault="00A65A65" w:rsidP="00A65A65">
                            <w:pPr>
                              <w:rPr>
                                <w:rStyle w:val="Hyperlink"/>
                                <w:lang w:val="es-419"/>
                              </w:rPr>
                            </w:pPr>
                            <w:r w:rsidRPr="00174EDA">
                              <w:rPr>
                                <w:lang w:val="es-419"/>
                              </w:rPr>
                              <w:fldChar w:fldCharType="begin"/>
                            </w:r>
                            <w:r w:rsidR="009E48BE">
                              <w:rPr>
                                <w:lang w:val="es-419"/>
                              </w:rPr>
                              <w:instrText>HYPERLINK  \l "_Calendarización_de_vacunación"</w:instrText>
                            </w:r>
                            <w:r w:rsidRPr="00174EDA">
                              <w:rPr>
                                <w:lang w:val="es-419"/>
                              </w:rPr>
                            </w:r>
                            <w:r w:rsidRPr="00174EDA">
                              <w:rPr>
                                <w:lang w:val="es-419"/>
                              </w:rPr>
                              <w:fldChar w:fldCharType="separate"/>
                            </w:r>
                            <w:r w:rsidRPr="00174EDA">
                              <w:rPr>
                                <w:rStyle w:val="Hyperlink"/>
                                <w:lang w:val="es-419"/>
                              </w:rPr>
                              <w:t xml:space="preserve">Calendarización de vacunación para individuos </w:t>
                            </w:r>
                            <w:r w:rsidR="00943883">
                              <w:rPr>
                                <w:rStyle w:val="Hyperlink"/>
                                <w:lang w:val="es-419"/>
                              </w:rPr>
                              <w:t>que SI y NO</w:t>
                            </w:r>
                            <w:r w:rsidRPr="00174EDA">
                              <w:rPr>
                                <w:rStyle w:val="Hyperlink"/>
                                <w:lang w:val="es-419"/>
                              </w:rPr>
                              <w:t xml:space="preserve"> </w:t>
                            </w:r>
                            <w:r w:rsidR="00BB1AFD">
                              <w:rPr>
                                <w:rStyle w:val="Hyperlink"/>
                                <w:lang w:val="es-419"/>
                              </w:rPr>
                              <w:t xml:space="preserve">estan </w:t>
                            </w:r>
                            <w:r w:rsidRPr="00174EDA">
                              <w:rPr>
                                <w:rStyle w:val="Hyperlink"/>
                                <w:lang w:val="es-419"/>
                              </w:rPr>
                              <w:t>inmunocomprometidos</w:t>
                            </w:r>
                          </w:p>
                          <w:p w14:paraId="4D9D2CC7" w14:textId="00E682B2" w:rsidR="00A65A65" w:rsidRPr="00174EDA" w:rsidRDefault="00A65A65" w:rsidP="00A65A65">
                            <w:pPr>
                              <w:rPr>
                                <w:rStyle w:val="Hyperlink"/>
                                <w:lang w:val="es-419"/>
                              </w:rPr>
                            </w:pPr>
                            <w:r w:rsidRPr="00174EDA">
                              <w:rPr>
                                <w:lang w:val="es-419"/>
                              </w:rPr>
                              <w:fldChar w:fldCharType="end"/>
                            </w:r>
                            <w:r w:rsidRPr="00174EDA">
                              <w:rPr>
                                <w:lang w:val="es-419"/>
                              </w:rPr>
                              <w:fldChar w:fldCharType="begin"/>
                            </w:r>
                            <w:r w:rsidR="00943883">
                              <w:rPr>
                                <w:lang w:val="es-419"/>
                              </w:rPr>
                              <w:instrText>HYPERLINK  \l "_Calendarización_de_vacunación"</w:instrText>
                            </w:r>
                            <w:r w:rsidRPr="00174EDA">
                              <w:rPr>
                                <w:lang w:val="es-419"/>
                              </w:rPr>
                            </w:r>
                            <w:r w:rsidRPr="00174EDA">
                              <w:rPr>
                                <w:lang w:val="es-419"/>
                              </w:rPr>
                              <w:fldChar w:fldCharType="separate"/>
                            </w:r>
                            <w:r w:rsidR="00943883" w:rsidRPr="00174EDA" w:rsidDel="00943883">
                              <w:rPr>
                                <w:rStyle w:val="Hyperlink"/>
                                <w:lang w:val="es-419"/>
                              </w:rPr>
                              <w:t xml:space="preserve"> </w:t>
                            </w:r>
                          </w:p>
                          <w:p w14:paraId="21CB9ED8" w14:textId="77777777" w:rsidR="00A65A65" w:rsidRPr="00474002" w:rsidRDefault="00A65A65" w:rsidP="00A65A65">
                            <w:pPr>
                              <w:rPr>
                                <w:lang w:val="es-US"/>
                              </w:rPr>
                            </w:pPr>
                            <w:r w:rsidRPr="00174EDA">
                              <w:rPr>
                                <w:lang w:val="es-419"/>
                              </w:rPr>
                              <w:fldChar w:fldCharType="end"/>
                            </w:r>
                          </w:p>
                          <w:p w14:paraId="1B998210" w14:textId="77777777" w:rsidR="00A65A65" w:rsidRDefault="00A65A65" w:rsidP="00A65A65">
                            <w:r>
                              <w:t>B</w:t>
                            </w:r>
                          </w:p>
                          <w:p w14:paraId="6B1F5F20" w14:textId="77777777" w:rsidR="00A65A65" w:rsidRDefault="00A65A65" w:rsidP="00A65A6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2DD904" id="_x0000_s1034" type="#_x0000_t202" style="position:absolute;margin-left:-42.5pt;margin-top:379.1pt;width:189pt;height:163.6pt;z-index:25165827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" strokecolor="#4472c4 [3204]" strokeweight="1.5pt">
                <v:textbox>
                  <w:txbxContent>
                    <w:p w14:paraId="3B5D1C0A" w14:textId="77777777" w:rsidR="00A65A65" w:rsidRPr="00174EDA" w:rsidRDefault="00A65A65" w:rsidP="00A65A65">
                      <w:pPr>
                        <w:rPr>
                          <w:lang w:val="es-419"/>
                        </w:rPr>
                      </w:pPr>
                      <w:r w:rsidRPr="00174EDA">
                        <w:rPr>
                          <w:color w:val="000000" w:themeColor="text1"/>
                          <w:lang w:val="es-419"/>
                        </w:rPr>
                        <w:t>Le agradezco estar dispuesto a hablar más conmigo al respecto. ¿Qué vacuna recibió y en qué fecha</w:t>
                      </w:r>
                      <w:r w:rsidRPr="00174EDA">
                        <w:rPr>
                          <w:lang w:val="es-419"/>
                        </w:rPr>
                        <w:t xml:space="preserve">? Si necesita ir a encontrar su tarjeta de vacunación, puedo esperar. </w:t>
                      </w:r>
                    </w:p>
                    <w:p w14:paraId="7E0980BF" w14:textId="0237B664" w:rsidR="00A65A65" w:rsidRPr="00174EDA" w:rsidRDefault="00A65A65" w:rsidP="00A65A65">
                      <w:pPr>
                        <w:rPr>
                          <w:rStyle w:val="Hyperlink"/>
                          <w:lang w:val="es-419"/>
                        </w:rPr>
                      </w:pPr>
                      <w:r w:rsidRPr="00174EDA">
                        <w:rPr>
                          <w:lang w:val="es-419"/>
                        </w:rPr>
                        <w:fldChar w:fldCharType="begin"/>
                      </w:r>
                      <w:r w:rsidR="009E48BE">
                        <w:rPr>
                          <w:lang w:val="es-419"/>
                        </w:rPr>
                        <w:instrText>HYPERLINK  \l "_Calendarización_de_vacunación"</w:instrText>
                      </w:r>
                      <w:r w:rsidRPr="00174EDA">
                        <w:rPr>
                          <w:lang w:val="es-419"/>
                        </w:rPr>
                      </w:r>
                      <w:r w:rsidRPr="00174EDA">
                        <w:rPr>
                          <w:lang w:val="es-419"/>
                        </w:rPr>
                        <w:fldChar w:fldCharType="separate"/>
                      </w:r>
                      <w:r w:rsidRPr="00174EDA">
                        <w:rPr>
                          <w:rStyle w:val="Hyperlink"/>
                          <w:lang w:val="es-419"/>
                        </w:rPr>
                        <w:t xml:space="preserve">Calendarización de vacunación para individuos </w:t>
                      </w:r>
                      <w:r w:rsidR="00943883">
                        <w:rPr>
                          <w:rStyle w:val="Hyperlink"/>
                          <w:lang w:val="es-419"/>
                        </w:rPr>
                        <w:t>que SI y NO</w:t>
                      </w:r>
                      <w:r w:rsidRPr="00174EDA">
                        <w:rPr>
                          <w:rStyle w:val="Hyperlink"/>
                          <w:lang w:val="es-419"/>
                        </w:rPr>
                        <w:t xml:space="preserve"> </w:t>
                      </w:r>
                      <w:r w:rsidR="00BB1AFD">
                        <w:rPr>
                          <w:rStyle w:val="Hyperlink"/>
                          <w:lang w:val="es-419"/>
                        </w:rPr>
                        <w:t xml:space="preserve">estan </w:t>
                      </w:r>
                      <w:r w:rsidRPr="00174EDA">
                        <w:rPr>
                          <w:rStyle w:val="Hyperlink"/>
                          <w:lang w:val="es-419"/>
                        </w:rPr>
                        <w:t>inmunocomprometidos</w:t>
                      </w:r>
                    </w:p>
                    <w:p w14:paraId="4D9D2CC7" w14:textId="00E682B2" w:rsidR="00A65A65" w:rsidRPr="00174EDA" w:rsidRDefault="00A65A65" w:rsidP="00A65A65">
                      <w:pPr>
                        <w:rPr>
                          <w:rStyle w:val="Hyperlink"/>
                          <w:lang w:val="es-419"/>
                        </w:rPr>
                      </w:pPr>
                      <w:r w:rsidRPr="00174EDA">
                        <w:rPr>
                          <w:lang w:val="es-419"/>
                        </w:rPr>
                        <w:fldChar w:fldCharType="end"/>
                      </w:r>
                      <w:r w:rsidRPr="00174EDA">
                        <w:rPr>
                          <w:lang w:val="es-419"/>
                        </w:rPr>
                        <w:fldChar w:fldCharType="begin"/>
                      </w:r>
                      <w:r w:rsidR="00943883">
                        <w:rPr>
                          <w:lang w:val="es-419"/>
                        </w:rPr>
                        <w:instrText>HYPERLINK  \l "_Calendarización_de_vacunación"</w:instrText>
                      </w:r>
                      <w:r w:rsidRPr="00174EDA">
                        <w:rPr>
                          <w:lang w:val="es-419"/>
                        </w:rPr>
                      </w:r>
                      <w:r w:rsidRPr="00174EDA">
                        <w:rPr>
                          <w:lang w:val="es-419"/>
                        </w:rPr>
                        <w:fldChar w:fldCharType="separate"/>
                      </w:r>
                      <w:r w:rsidR="00943883" w:rsidRPr="00174EDA" w:rsidDel="00943883">
                        <w:rPr>
                          <w:rStyle w:val="Hyperlink"/>
                          <w:lang w:val="es-419"/>
                        </w:rPr>
                        <w:t xml:space="preserve"> </w:t>
                      </w:r>
                    </w:p>
                    <w:p w14:paraId="21CB9ED8" w14:textId="77777777" w:rsidR="00A65A65" w:rsidRPr="00474002" w:rsidRDefault="00A65A65" w:rsidP="00A65A65">
                      <w:pPr>
                        <w:rPr>
                          <w:lang w:val="es-US"/>
                        </w:rPr>
                      </w:pPr>
                      <w:r w:rsidRPr="00174EDA">
                        <w:rPr>
                          <w:lang w:val="es-419"/>
                        </w:rPr>
                        <w:fldChar w:fldCharType="end"/>
                      </w:r>
                    </w:p>
                    <w:p w14:paraId="1B998210" w14:textId="77777777" w:rsidR="00A65A65" w:rsidRDefault="00A65A65" w:rsidP="00A65A65">
                      <w:r>
                        <w:t>B</w:t>
                      </w:r>
                    </w:p>
                    <w:p w14:paraId="6B1F5F20" w14:textId="77777777" w:rsidR="00A65A65" w:rsidRDefault="00A65A65" w:rsidP="00A65A65"/>
                  </w:txbxContent>
                </v:textbox>
                <w10:wrap anchorx="margin"/>
              </v:shape>
            </w:pict>
          </mc:Fallback>
        </mc:AlternateContent>
      </w:r>
      <w:r>
        <w:rPr>
          <w:noProof/>
        </w:rPr>
        <mc:AlternateContent>
          <mc:Choice Requires="wps">
            <w:drawing>
              <wp:anchor distT="0" distB="0" distL="114300" distR="114300" simplePos="0" relativeHeight="251658264" behindDoc="0" locked="0" layoutInCell="1" allowOverlap="1" wp14:anchorId="47BA1CFF" wp14:editId="49F73DE6">
                <wp:simplePos x="0" y="0"/>
                <wp:positionH relativeFrom="column">
                  <wp:posOffset>5537200</wp:posOffset>
                </wp:positionH>
                <wp:positionV relativeFrom="paragraph">
                  <wp:posOffset>3602355</wp:posOffset>
                </wp:positionV>
                <wp:extent cx="476250" cy="704850"/>
                <wp:effectExtent l="19050" t="19050" r="19050" b="19050"/>
                <wp:wrapNone/>
                <wp:docPr id="30" name="Straight Connector 30"/>
                <wp:cNvGraphicFramePr/>
                <a:graphic xmlns:a="http://schemas.openxmlformats.org/drawingml/2006/main">
                  <a:graphicData uri="http://schemas.microsoft.com/office/word/2010/wordprocessingShape">
                    <wps:wsp>
                      <wps:cNvCnPr/>
                      <wps:spPr>
                        <a:xfrm>
                          <a:off x="0" y="0"/>
                          <a:ext cx="476250" cy="70485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A2E11C" id="Straight Connector 30" o:spid="_x0000_s1026" style="position:absolute;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6pt,283.65pt" to="473.5pt,33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" strokecolor="black [3200]" strokeweight="2.25pt">
                <v:stroke joinstyle="miter"/>
              </v:line>
            </w:pict>
          </mc:Fallback>
        </mc:AlternateContent>
      </w:r>
      <w:r>
        <w:rPr>
          <w:noProof/>
        </w:rPr>
        <mc:AlternateContent>
          <mc:Choice Requires="wps">
            <w:drawing>
              <wp:anchor distT="0" distB="0" distL="114300" distR="114300" simplePos="0" relativeHeight="251658273" behindDoc="0" locked="0" layoutInCell="1" allowOverlap="1" wp14:anchorId="2D0E8389" wp14:editId="20D8F696">
                <wp:simplePos x="0" y="0"/>
                <wp:positionH relativeFrom="margin">
                  <wp:posOffset>5378450</wp:posOffset>
                </wp:positionH>
                <wp:positionV relativeFrom="paragraph">
                  <wp:posOffset>4313555</wp:posOffset>
                </wp:positionV>
                <wp:extent cx="1289050" cy="541655"/>
                <wp:effectExtent l="38100" t="25400" r="31750" b="29845"/>
                <wp:wrapNone/>
                <wp:docPr id="31" name="Flowchart: Decision 31"/>
                <wp:cNvGraphicFramePr/>
                <a:graphic xmlns:a="http://schemas.openxmlformats.org/drawingml/2006/main">
                  <a:graphicData uri="http://schemas.microsoft.com/office/word/2010/wordprocessingShape">
                    <wps:wsp>
                      <wps:cNvSpPr/>
                      <wps:spPr>
                        <a:xfrm>
                          <a:off x="0" y="0"/>
                          <a:ext cx="1289050" cy="541655"/>
                        </a:xfrm>
                        <a:prstGeom prst="flowChartDecision">
                          <a:avLst/>
                        </a:prstGeom>
                        <a:solidFill>
                          <a:schemeClr val="accent1">
                            <a:lumMod val="40000"/>
                            <a:lumOff val="60000"/>
                          </a:schemeClr>
                        </a:solidFill>
                        <a:ln w="19050"/>
                      </wps:spPr>
                      <wps:style>
                        <a:lnRef idx="2">
                          <a:schemeClr val="accent1">
                            <a:shade val="50000"/>
                          </a:schemeClr>
                        </a:lnRef>
                        <a:fillRef idx="1">
                          <a:schemeClr val="accent1"/>
                        </a:fillRef>
                        <a:effectRef idx="0">
                          <a:schemeClr val="accent1"/>
                        </a:effectRef>
                        <a:fontRef idx="minor">
                          <a:schemeClr val="lt1"/>
                        </a:fontRef>
                      </wps:style>
                      <wps:txbx>
                        <w:txbxContent>
                          <w:p w14:paraId="3795EEB3" w14:textId="77777777" w:rsidR="00A65A65" w:rsidRPr="007942CE" w:rsidRDefault="00A65A65" w:rsidP="00A65A65">
                            <w:pPr>
                              <w:jc w:val="center"/>
                              <w:rPr>
                                <w:b/>
                                <w:bCs/>
                              </w:rPr>
                            </w:pPr>
                            <w:r>
                              <w:rPr>
                                <w:b/>
                                <w:bCs/>
                                <w:color w:val="000000" w:themeColor="text1"/>
                              </w:rPr>
                              <w:t>S</w:t>
                            </w:r>
                            <w:r>
                              <w:rPr>
                                <w:rFonts w:cstheme="minorHAnsi"/>
                                <w:b/>
                                <w:bCs/>
                                <w:color w:val="000000" w:themeColor="text1"/>
                              </w:rPr>
                              <w:t>í</w:t>
                            </w:r>
                          </w:p>
                          <w:p w14:paraId="0DF32C16" w14:textId="77777777" w:rsidR="00A65A65" w:rsidRPr="00170904" w:rsidRDefault="00A65A65" w:rsidP="00A65A65">
                            <w:pP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D0E8389" id="Flowchart: Decision 31" o:spid="_x0000_s1035" type="#_x0000_t110" style="position:absolute;margin-left:423.5pt;margin-top:339.65pt;width:101.5pt;height:42.65pt;z-index:251658273;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" fillcolor="#b4c6e7 [1300]" strokecolor="#1f3763 [1604]" strokeweight="1.5pt">
                <v:textbox>
                  <w:txbxContent>
                    <w:p w14:paraId="3795EEB3" w14:textId="77777777" w:rsidR="00A65A65" w:rsidRPr="007942CE" w:rsidRDefault="00A65A65" w:rsidP="00A65A65">
                      <w:pPr>
                        <w:jc w:val="center"/>
                        <w:rPr>
                          <w:b/>
                          <w:bCs/>
                        </w:rPr>
                      </w:pPr>
                      <w:r>
                        <w:rPr>
                          <w:b/>
                          <w:bCs/>
                          <w:color w:val="000000" w:themeColor="text1"/>
                        </w:rPr>
                        <w:t>S</w:t>
                      </w:r>
                      <w:r>
                        <w:rPr>
                          <w:rFonts w:cstheme="minorHAnsi"/>
                          <w:b/>
                          <w:bCs/>
                          <w:color w:val="000000" w:themeColor="text1"/>
                        </w:rPr>
                        <w:t>í</w:t>
                      </w:r>
                    </w:p>
                    <w:p w14:paraId="0DF32C16" w14:textId="77777777" w:rsidR="00A65A65" w:rsidRPr="00170904" w:rsidRDefault="00A65A65" w:rsidP="00A65A65">
                      <w:pPr>
                        <w:rPr>
                          <w:b/>
                          <w:bCs/>
                        </w:rPr>
                      </w:pPr>
                    </w:p>
                  </w:txbxContent>
                </v:textbox>
                <w10:wrap anchorx="margin"/>
              </v:shape>
            </w:pict>
          </mc:Fallback>
        </mc:AlternateContent>
      </w:r>
      <w:r>
        <w:rPr>
          <w:noProof/>
        </w:rPr>
        <mc:AlternateContent>
          <mc:Choice Requires="wps">
            <w:drawing>
              <wp:anchor distT="0" distB="0" distL="114300" distR="114300" simplePos="0" relativeHeight="251658272" behindDoc="0" locked="0" layoutInCell="1" allowOverlap="1" wp14:anchorId="3E78ADD6" wp14:editId="36B1C050">
                <wp:simplePos x="0" y="0"/>
                <wp:positionH relativeFrom="margin">
                  <wp:posOffset>-254000</wp:posOffset>
                </wp:positionH>
                <wp:positionV relativeFrom="paragraph">
                  <wp:posOffset>4246880</wp:posOffset>
                </wp:positionV>
                <wp:extent cx="1289050" cy="541655"/>
                <wp:effectExtent l="38100" t="25400" r="31750" b="29845"/>
                <wp:wrapNone/>
                <wp:docPr id="32" name="Flowchart: Decision 32"/>
                <wp:cNvGraphicFramePr/>
                <a:graphic xmlns:a="http://schemas.openxmlformats.org/drawingml/2006/main">
                  <a:graphicData uri="http://schemas.microsoft.com/office/word/2010/wordprocessingShape">
                    <wps:wsp>
                      <wps:cNvSpPr/>
                      <wps:spPr>
                        <a:xfrm>
                          <a:off x="0" y="0"/>
                          <a:ext cx="1289050" cy="541655"/>
                        </a:xfrm>
                        <a:prstGeom prst="flowChartDecision">
                          <a:avLst/>
                        </a:prstGeom>
                        <a:solidFill>
                          <a:schemeClr val="accent1">
                            <a:lumMod val="40000"/>
                            <a:lumOff val="60000"/>
                          </a:schemeClr>
                        </a:solidFill>
                        <a:ln w="19050"/>
                      </wps:spPr>
                      <wps:style>
                        <a:lnRef idx="2">
                          <a:schemeClr val="accent1">
                            <a:shade val="50000"/>
                          </a:schemeClr>
                        </a:lnRef>
                        <a:fillRef idx="1">
                          <a:schemeClr val="accent1"/>
                        </a:fillRef>
                        <a:effectRef idx="0">
                          <a:schemeClr val="accent1"/>
                        </a:effectRef>
                        <a:fontRef idx="minor">
                          <a:schemeClr val="lt1"/>
                        </a:fontRef>
                      </wps:style>
                      <wps:txbx>
                        <w:txbxContent>
                          <w:p w14:paraId="1FEFB3BB" w14:textId="77777777" w:rsidR="00A65A65" w:rsidRPr="007942CE" w:rsidRDefault="00A65A65" w:rsidP="00A65A65">
                            <w:pPr>
                              <w:jc w:val="center"/>
                              <w:rPr>
                                <w:b/>
                                <w:bCs/>
                              </w:rPr>
                            </w:pPr>
                            <w:r>
                              <w:rPr>
                                <w:b/>
                                <w:bCs/>
                                <w:color w:val="000000" w:themeColor="text1"/>
                              </w:rPr>
                              <w:t>S</w:t>
                            </w:r>
                            <w:r>
                              <w:rPr>
                                <w:rFonts w:cstheme="minorHAnsi"/>
                                <w:b/>
                                <w:bCs/>
                                <w:color w:val="000000" w:themeColor="text1"/>
                              </w:rPr>
                              <w:t>í</w:t>
                            </w:r>
                          </w:p>
                          <w:p w14:paraId="49CEE2E0" w14:textId="77777777" w:rsidR="00A65A65" w:rsidRPr="00170904" w:rsidRDefault="00A65A65" w:rsidP="00A65A65">
                            <w:pP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E78ADD6" id="Flowchart: Decision 32" o:spid="_x0000_s1036" type="#_x0000_t110" style="position:absolute;margin-left:-20pt;margin-top:334.4pt;width:101.5pt;height:42.65pt;z-index:25165827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" fillcolor="#b4c6e7 [1300]" strokecolor="#1f3763 [1604]" strokeweight="1.5pt">
                <v:textbox>
                  <w:txbxContent>
                    <w:p w14:paraId="1FEFB3BB" w14:textId="77777777" w:rsidR="00A65A65" w:rsidRPr="007942CE" w:rsidRDefault="00A65A65" w:rsidP="00A65A65">
                      <w:pPr>
                        <w:jc w:val="center"/>
                        <w:rPr>
                          <w:b/>
                          <w:bCs/>
                        </w:rPr>
                      </w:pPr>
                      <w:r>
                        <w:rPr>
                          <w:b/>
                          <w:bCs/>
                          <w:color w:val="000000" w:themeColor="text1"/>
                        </w:rPr>
                        <w:t>S</w:t>
                      </w:r>
                      <w:r>
                        <w:rPr>
                          <w:rFonts w:cstheme="minorHAnsi"/>
                          <w:b/>
                          <w:bCs/>
                          <w:color w:val="000000" w:themeColor="text1"/>
                        </w:rPr>
                        <w:t>í</w:t>
                      </w:r>
                    </w:p>
                    <w:p w14:paraId="49CEE2E0" w14:textId="77777777" w:rsidR="00A65A65" w:rsidRPr="00170904" w:rsidRDefault="00A65A65" w:rsidP="00A65A65">
                      <w:pPr>
                        <w:rPr>
                          <w:b/>
                          <w:bCs/>
                        </w:rPr>
                      </w:pPr>
                    </w:p>
                  </w:txbxContent>
                </v:textbox>
                <w10:wrap anchorx="margin"/>
              </v:shape>
            </w:pict>
          </mc:Fallback>
        </mc:AlternateContent>
      </w:r>
      <w:r>
        <w:rPr>
          <w:noProof/>
        </w:rPr>
        <mc:AlternateContent>
          <mc:Choice Requires="wps">
            <w:drawing>
              <wp:anchor distT="0" distB="0" distL="114300" distR="114300" simplePos="0" relativeHeight="251658265" behindDoc="0" locked="0" layoutInCell="1" allowOverlap="1" wp14:anchorId="5C2B812C" wp14:editId="0C075319">
                <wp:simplePos x="0" y="0"/>
                <wp:positionH relativeFrom="column">
                  <wp:posOffset>3340100</wp:posOffset>
                </wp:positionH>
                <wp:positionV relativeFrom="paragraph">
                  <wp:posOffset>3589655</wp:posOffset>
                </wp:positionV>
                <wp:extent cx="2222500" cy="889000"/>
                <wp:effectExtent l="19050" t="19050" r="25400" b="25400"/>
                <wp:wrapNone/>
                <wp:docPr id="34" name="Straight Connector 34"/>
                <wp:cNvGraphicFramePr/>
                <a:graphic xmlns:a="http://schemas.openxmlformats.org/drawingml/2006/main">
                  <a:graphicData uri="http://schemas.microsoft.com/office/word/2010/wordprocessingShape">
                    <wps:wsp>
                      <wps:cNvCnPr/>
                      <wps:spPr>
                        <a:xfrm flipH="1">
                          <a:off x="0" y="0"/>
                          <a:ext cx="2222500" cy="88900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6DF6BC" id="Straight Connector 34" o:spid="_x0000_s1026" style="position:absolute;flip:x;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3pt,282.65pt" to="438pt,35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" strokecolor="black [3200]" strokeweight="2.25pt">
                <v:stroke joinstyle="miter"/>
              </v:line>
            </w:pict>
          </mc:Fallback>
        </mc:AlternateContent>
      </w:r>
      <w:r>
        <w:rPr>
          <w:noProof/>
        </w:rPr>
        <mc:AlternateContent>
          <mc:Choice Requires="wps">
            <w:drawing>
              <wp:anchor distT="0" distB="0" distL="114300" distR="114300" simplePos="0" relativeHeight="251658271" behindDoc="0" locked="0" layoutInCell="1" allowOverlap="1" wp14:anchorId="100B9EF5" wp14:editId="28DDCB50">
                <wp:simplePos x="0" y="0"/>
                <wp:positionH relativeFrom="margin">
                  <wp:align>center</wp:align>
                </wp:positionH>
                <wp:positionV relativeFrom="paragraph">
                  <wp:posOffset>4406900</wp:posOffset>
                </wp:positionV>
                <wp:extent cx="1289050" cy="494421"/>
                <wp:effectExtent l="19050" t="19050" r="25400" b="39370"/>
                <wp:wrapNone/>
                <wp:docPr id="35" name="Flowchart: Decision 35"/>
                <wp:cNvGraphicFramePr/>
                <a:graphic xmlns:a="http://schemas.openxmlformats.org/drawingml/2006/main">
                  <a:graphicData uri="http://schemas.microsoft.com/office/word/2010/wordprocessingShape">
                    <wps:wsp>
                      <wps:cNvSpPr/>
                      <wps:spPr>
                        <a:xfrm>
                          <a:off x="0" y="0"/>
                          <a:ext cx="1289050" cy="494421"/>
                        </a:xfrm>
                        <a:prstGeom prst="flowChartDecision">
                          <a:avLst/>
                        </a:prstGeom>
                        <a:solidFill>
                          <a:schemeClr val="accent1">
                            <a:lumMod val="40000"/>
                            <a:lumOff val="60000"/>
                          </a:schemeClr>
                        </a:solidFill>
                        <a:ln w="19050"/>
                      </wps:spPr>
                      <wps:style>
                        <a:lnRef idx="2">
                          <a:schemeClr val="accent1">
                            <a:shade val="50000"/>
                          </a:schemeClr>
                        </a:lnRef>
                        <a:fillRef idx="1">
                          <a:schemeClr val="accent1"/>
                        </a:fillRef>
                        <a:effectRef idx="0">
                          <a:schemeClr val="accent1"/>
                        </a:effectRef>
                        <a:fontRef idx="minor">
                          <a:schemeClr val="lt1"/>
                        </a:fontRef>
                      </wps:style>
                      <wps:txbx>
                        <w:txbxContent>
                          <w:p w14:paraId="2F146A06" w14:textId="77777777" w:rsidR="00A65A65" w:rsidRPr="00170904" w:rsidRDefault="00A65A65" w:rsidP="00A65A65">
                            <w:pPr>
                              <w:jc w:val="center"/>
                              <w:rPr>
                                <w:b/>
                                <w:bCs/>
                              </w:rPr>
                            </w:pPr>
                            <w:r>
                              <w:rPr>
                                <w:b/>
                                <w:bCs/>
                              </w:rPr>
                              <w:t xml:space="preserve"> </w:t>
                            </w:r>
                            <w:r w:rsidRPr="00793B9D">
                              <w:rPr>
                                <w:b/>
                                <w:bCs/>
                                <w:color w:val="000000" w:themeColor="text1"/>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00B9EF5" id="Flowchart: Decision 35" o:spid="_x0000_s1037" type="#_x0000_t110" style="position:absolute;margin-left:0;margin-top:347pt;width:101.5pt;height:38.95pt;z-index:251658271;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" fillcolor="#b4c6e7 [1300]" strokecolor="#1f3763 [1604]" strokeweight="1.5pt">
                <v:textbox>
                  <w:txbxContent>
                    <w:p w14:paraId="2F146A06" w14:textId="77777777" w:rsidR="00A65A65" w:rsidRPr="00170904" w:rsidRDefault="00A65A65" w:rsidP="00A65A65">
                      <w:pPr>
                        <w:jc w:val="center"/>
                        <w:rPr>
                          <w:b/>
                          <w:bCs/>
                        </w:rPr>
                      </w:pPr>
                      <w:r>
                        <w:rPr>
                          <w:b/>
                          <w:bCs/>
                        </w:rPr>
                        <w:t xml:space="preserve"> </w:t>
                      </w:r>
                      <w:r w:rsidRPr="00793B9D">
                        <w:rPr>
                          <w:b/>
                          <w:bCs/>
                          <w:color w:val="000000" w:themeColor="text1"/>
                        </w:rPr>
                        <w:t>No</w:t>
                      </w:r>
                    </w:p>
                  </w:txbxContent>
                </v:textbox>
                <w10:wrap anchorx="margin"/>
              </v:shape>
            </w:pict>
          </mc:Fallback>
        </mc:AlternateContent>
      </w:r>
      <w:r>
        <w:rPr>
          <w:noProof/>
        </w:rPr>
        <mc:AlternateContent>
          <mc:Choice Requires="wps">
            <w:drawing>
              <wp:anchor distT="0" distB="0" distL="114300" distR="114300" simplePos="0" relativeHeight="251658269" behindDoc="0" locked="0" layoutInCell="1" allowOverlap="1" wp14:anchorId="5FCD7947" wp14:editId="68B281FD">
                <wp:simplePos x="0" y="0"/>
                <wp:positionH relativeFrom="margin">
                  <wp:posOffset>-247650</wp:posOffset>
                </wp:positionH>
                <wp:positionV relativeFrom="paragraph">
                  <wp:posOffset>1778000</wp:posOffset>
                </wp:positionV>
                <wp:extent cx="3057525" cy="1842867"/>
                <wp:effectExtent l="0" t="0" r="28575" b="24130"/>
                <wp:wrapNone/>
                <wp:docPr id="38" name="Text Box 38"/>
                <wp:cNvGraphicFramePr/>
                <a:graphic xmlns:a="http://schemas.openxmlformats.org/drawingml/2006/main">
                  <a:graphicData uri="http://schemas.microsoft.com/office/word/2010/wordprocessingShape">
                    <wps:wsp>
                      <wps:cNvSpPr txBox="1"/>
                      <wps:spPr>
                        <a:xfrm>
                          <a:off x="0" y="0"/>
                          <a:ext cx="3057525" cy="1842867"/>
                        </a:xfrm>
                        <a:prstGeom prst="rect">
                          <a:avLst/>
                        </a:prstGeom>
                        <a:solidFill>
                          <a:srgbClr val="FFFFFF"/>
                        </a:solidFill>
                        <a:ln w="19050">
                          <a:solidFill>
                            <a:schemeClr val="accent1"/>
                          </a:solidFill>
                          <a:miter lim="800000"/>
                          <a:headEnd/>
                          <a:tailEnd/>
                        </a:ln>
                      </wps:spPr>
                      <wps:txbx>
                        <w:txbxContent>
                          <w:p w14:paraId="142CA129" w14:textId="77777777" w:rsidR="00A65A65" w:rsidRPr="00174EDA" w:rsidRDefault="00A65A65" w:rsidP="00A65A65">
                            <w:pPr>
                              <w:rPr>
                                <w:lang w:val="es-419"/>
                              </w:rPr>
                            </w:pPr>
                            <w:r w:rsidRPr="00174EDA">
                              <w:rPr>
                                <w:lang w:val="es-419"/>
                              </w:rPr>
                              <w:t>Esa es una gran noticia, ¡gracias por decírmelo! Para reflejar las vacunas que ha recibido y asegurarnos de que esté al día con las recomendaciones, actualizaremos nuestros archivos.</w:t>
                            </w:r>
                          </w:p>
                          <w:p w14:paraId="0F2F6B2D" w14:textId="31BB8712" w:rsidR="00A65A65" w:rsidRPr="00D3375A" w:rsidRDefault="00A65A65" w:rsidP="00A65A65">
                            <w:pPr>
                              <w:rPr>
                                <w:lang w:val="es-419"/>
                              </w:rPr>
                            </w:pPr>
                            <w:r w:rsidRPr="00174EDA">
                              <w:rPr>
                                <w:lang w:val="es-419"/>
                              </w:rPr>
                              <w:t xml:space="preserve">Para actualizar nuestros registros y saber si usted está </w:t>
                            </w:r>
                            <w:hyperlink r:id="rId48" w:history="1">
                              <w:r w:rsidRPr="00174EDA">
                                <w:rPr>
                                  <w:rStyle w:val="Hyperlink"/>
                                  <w:color w:val="4472C4" w:themeColor="accent1"/>
                                  <w:lang w:val="es-419"/>
                                </w:rPr>
                                <w:t>al día</w:t>
                              </w:r>
                            </w:hyperlink>
                            <w:r w:rsidRPr="00174EDA">
                              <w:rPr>
                                <w:lang w:val="es-419"/>
                              </w:rPr>
                              <w:t>, ¿se siente cómodo diciéndome un poco más sobre las vacunas que ha recibido y las fecha</w:t>
                            </w:r>
                            <w:r>
                              <w:rPr>
                                <w:lang w:val="es-419"/>
                              </w:rPr>
                              <w:t>s?</w:t>
                            </w:r>
                          </w:p>
                          <w:p w14:paraId="292F698D" w14:textId="77777777" w:rsidR="00A65A65" w:rsidRPr="001F5790" w:rsidRDefault="00A65A65" w:rsidP="00A65A65">
                            <w:pPr>
                              <w:rPr>
                                <w:color w:val="4472C4" w:themeColor="accent1"/>
                                <w:u w:val="single"/>
                                <w:lang w:val="es-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CD7947" id="Text Box 38" o:spid="_x0000_s1038" type="#_x0000_t202" style="position:absolute;margin-left:-19.5pt;margin-top:140pt;width:240.75pt;height:145.1pt;z-index:25165826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" strokecolor="#4472c4 [3204]" strokeweight="1.5pt">
                <v:textbox>
                  <w:txbxContent>
                    <w:p w14:paraId="142CA129" w14:textId="77777777" w:rsidR="00A65A65" w:rsidRPr="00174EDA" w:rsidRDefault="00A65A65" w:rsidP="00A65A65">
                      <w:pPr>
                        <w:rPr>
                          <w:lang w:val="es-419"/>
                        </w:rPr>
                      </w:pPr>
                      <w:r w:rsidRPr="00174EDA">
                        <w:rPr>
                          <w:lang w:val="es-419"/>
                        </w:rPr>
                        <w:t>Esa es una gran noticia, ¡gracias por decírmelo! Para reflejar las vacunas que ha recibido y asegurarnos de que esté al día con las recomendaciones, actualizaremos nuestros archivos.</w:t>
                      </w:r>
                    </w:p>
                    <w:p w14:paraId="0F2F6B2D" w14:textId="31BB8712" w:rsidR="00A65A65" w:rsidRPr="00D3375A" w:rsidRDefault="00A65A65" w:rsidP="00A65A65">
                      <w:pPr>
                        <w:rPr>
                          <w:lang w:val="es-419"/>
                        </w:rPr>
                      </w:pPr>
                      <w:r w:rsidRPr="00174EDA">
                        <w:rPr>
                          <w:lang w:val="es-419"/>
                        </w:rPr>
                        <w:t xml:space="preserve">Para actualizar nuestros registros y saber si usted está </w:t>
                      </w:r>
                      <w:hyperlink r:id="rId49" w:history="1">
                        <w:r w:rsidRPr="00174EDA">
                          <w:rPr>
                            <w:rStyle w:val="Hyperlink"/>
                            <w:color w:val="4472C4" w:themeColor="accent1"/>
                            <w:lang w:val="es-419"/>
                          </w:rPr>
                          <w:t>al día</w:t>
                        </w:r>
                      </w:hyperlink>
                      <w:r w:rsidRPr="00174EDA">
                        <w:rPr>
                          <w:lang w:val="es-419"/>
                        </w:rPr>
                        <w:t>, ¿se siente cómodo diciéndome un poco más sobre las vacunas que ha recibido y las fecha</w:t>
                      </w:r>
                      <w:r>
                        <w:rPr>
                          <w:lang w:val="es-419"/>
                        </w:rPr>
                        <w:t>s?</w:t>
                      </w:r>
                    </w:p>
                    <w:p w14:paraId="292F698D" w14:textId="77777777" w:rsidR="00A65A65" w:rsidRPr="001F5790" w:rsidRDefault="00A65A65" w:rsidP="00A65A65">
                      <w:pPr>
                        <w:rPr>
                          <w:color w:val="4472C4" w:themeColor="accent1"/>
                          <w:u w:val="single"/>
                          <w:lang w:val="es-US"/>
                        </w:rPr>
                      </w:pPr>
                    </w:p>
                  </w:txbxContent>
                </v:textbox>
                <w10:wrap anchorx="margin"/>
              </v:shape>
            </w:pict>
          </mc:Fallback>
        </mc:AlternateContent>
      </w:r>
      <w:r>
        <w:rPr>
          <w:noProof/>
        </w:rPr>
        <mc:AlternateContent>
          <mc:Choice Requires="wps">
            <w:drawing>
              <wp:anchor distT="0" distB="0" distL="114300" distR="114300" simplePos="0" relativeHeight="251658267" behindDoc="0" locked="0" layoutInCell="1" allowOverlap="1" wp14:anchorId="2331C804" wp14:editId="47D2F3A8">
                <wp:simplePos x="0" y="0"/>
                <wp:positionH relativeFrom="column">
                  <wp:posOffset>520700</wp:posOffset>
                </wp:positionH>
                <wp:positionV relativeFrom="paragraph">
                  <wp:posOffset>1077595</wp:posOffset>
                </wp:positionV>
                <wp:extent cx="1289050" cy="685800"/>
                <wp:effectExtent l="38100" t="25400" r="31750" b="25400"/>
                <wp:wrapNone/>
                <wp:docPr id="39" name="Flowchart: Decision 39"/>
                <wp:cNvGraphicFramePr/>
                <a:graphic xmlns:a="http://schemas.openxmlformats.org/drawingml/2006/main">
                  <a:graphicData uri="http://schemas.microsoft.com/office/word/2010/wordprocessingShape">
                    <wps:wsp>
                      <wps:cNvSpPr/>
                      <wps:spPr>
                        <a:xfrm>
                          <a:off x="0" y="0"/>
                          <a:ext cx="1289050" cy="685800"/>
                        </a:xfrm>
                        <a:prstGeom prst="flowChartDecision">
                          <a:avLst/>
                        </a:prstGeom>
                        <a:solidFill>
                          <a:schemeClr val="accent1">
                            <a:lumMod val="40000"/>
                            <a:lumOff val="60000"/>
                          </a:schemeClr>
                        </a:solidFill>
                        <a:ln w="19050"/>
                      </wps:spPr>
                      <wps:style>
                        <a:lnRef idx="2">
                          <a:schemeClr val="accent1">
                            <a:shade val="50000"/>
                          </a:schemeClr>
                        </a:lnRef>
                        <a:fillRef idx="1">
                          <a:schemeClr val="accent1"/>
                        </a:fillRef>
                        <a:effectRef idx="0">
                          <a:schemeClr val="accent1"/>
                        </a:effectRef>
                        <a:fontRef idx="minor">
                          <a:schemeClr val="lt1"/>
                        </a:fontRef>
                      </wps:style>
                      <wps:txbx>
                        <w:txbxContent>
                          <w:p w14:paraId="2DD84976" w14:textId="77777777" w:rsidR="00A65A65" w:rsidRPr="007942CE" w:rsidRDefault="00A65A65" w:rsidP="00A65A65">
                            <w:pPr>
                              <w:jc w:val="center"/>
                              <w:rPr>
                                <w:b/>
                                <w:bCs/>
                              </w:rPr>
                            </w:pPr>
                            <w:r>
                              <w:rPr>
                                <w:b/>
                                <w:bCs/>
                                <w:color w:val="000000" w:themeColor="text1"/>
                              </w:rPr>
                              <w:t>S</w:t>
                            </w:r>
                            <w:r>
                              <w:rPr>
                                <w:rFonts w:cstheme="minorHAnsi"/>
                                <w:b/>
                                <w:bCs/>
                                <w:color w:val="000000" w:themeColor="text1"/>
                              </w:rPr>
                              <w:t>í</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331C804" id="Flowchart: Decision 39" o:spid="_x0000_s1039" type="#_x0000_t110" style="position:absolute;margin-left:41pt;margin-top:84.85pt;width:101.5pt;height:54pt;z-index:25165826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" fillcolor="#b4c6e7 [1300]" strokecolor="#1f3763 [1604]" strokeweight="1.5pt">
                <v:textbox>
                  <w:txbxContent>
                    <w:p w14:paraId="2DD84976" w14:textId="77777777" w:rsidR="00A65A65" w:rsidRPr="007942CE" w:rsidRDefault="00A65A65" w:rsidP="00A65A65">
                      <w:pPr>
                        <w:jc w:val="center"/>
                        <w:rPr>
                          <w:b/>
                          <w:bCs/>
                        </w:rPr>
                      </w:pPr>
                      <w:r>
                        <w:rPr>
                          <w:b/>
                          <w:bCs/>
                          <w:color w:val="000000" w:themeColor="text1"/>
                        </w:rPr>
                        <w:t>S</w:t>
                      </w:r>
                      <w:r>
                        <w:rPr>
                          <w:rFonts w:cstheme="minorHAnsi"/>
                          <w:b/>
                          <w:bCs/>
                          <w:color w:val="000000" w:themeColor="text1"/>
                        </w:rPr>
                        <w:t>í</w:t>
                      </w:r>
                    </w:p>
                  </w:txbxContent>
                </v:textbox>
              </v:shape>
            </w:pict>
          </mc:Fallback>
        </mc:AlternateContent>
      </w:r>
      <w:r>
        <w:rPr>
          <w:noProof/>
        </w:rPr>
        <mc:AlternateContent>
          <mc:Choice Requires="wps">
            <w:drawing>
              <wp:anchor distT="0" distB="0" distL="114300" distR="114300" simplePos="0" relativeHeight="251658262" behindDoc="0" locked="0" layoutInCell="1" allowOverlap="1" wp14:anchorId="02DA4256" wp14:editId="0A2F899A">
                <wp:simplePos x="0" y="0"/>
                <wp:positionH relativeFrom="column">
                  <wp:posOffset>1149350</wp:posOffset>
                </wp:positionH>
                <wp:positionV relativeFrom="paragraph">
                  <wp:posOffset>530860</wp:posOffset>
                </wp:positionV>
                <wp:extent cx="1960824" cy="575945"/>
                <wp:effectExtent l="19050" t="19050" r="20955" b="33655"/>
                <wp:wrapNone/>
                <wp:docPr id="40" name="Straight Connector 40"/>
                <wp:cNvGraphicFramePr/>
                <a:graphic xmlns:a="http://schemas.openxmlformats.org/drawingml/2006/main">
                  <a:graphicData uri="http://schemas.microsoft.com/office/word/2010/wordprocessingShape">
                    <wps:wsp>
                      <wps:cNvCnPr/>
                      <wps:spPr>
                        <a:xfrm flipH="1">
                          <a:off x="0" y="0"/>
                          <a:ext cx="1960824" cy="57594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3DF3DC" id="Straight Connector 40" o:spid="_x0000_s1026" style="position:absolute;flip:x;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0.5pt,41.8pt" to="244.9pt,8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" strokecolor="black [3200]" strokeweight="2.25pt">
                <v:stroke joinstyle="miter"/>
              </v:line>
            </w:pict>
          </mc:Fallback>
        </mc:AlternateContent>
      </w:r>
      <w:r>
        <w:rPr>
          <w:noProof/>
        </w:rPr>
        <mc:AlternateContent>
          <mc:Choice Requires="wps">
            <w:drawing>
              <wp:anchor distT="0" distB="0" distL="114300" distR="114300" simplePos="0" relativeHeight="251658266" behindDoc="0" locked="0" layoutInCell="1" allowOverlap="1" wp14:anchorId="5CBEA0CD" wp14:editId="182BD0BA">
                <wp:simplePos x="0" y="0"/>
                <wp:positionH relativeFrom="margin">
                  <wp:align>center</wp:align>
                </wp:positionH>
                <wp:positionV relativeFrom="paragraph">
                  <wp:posOffset>-19050</wp:posOffset>
                </wp:positionV>
                <wp:extent cx="4516120" cy="548005"/>
                <wp:effectExtent l="0" t="0" r="17780" b="23495"/>
                <wp:wrapNone/>
                <wp:docPr id="44" name="Rectangle: Rounded Corners 44"/>
                <wp:cNvGraphicFramePr/>
                <a:graphic xmlns:a="http://schemas.openxmlformats.org/drawingml/2006/main">
                  <a:graphicData uri="http://schemas.microsoft.com/office/word/2010/wordprocessingShape">
                    <wps:wsp>
                      <wps:cNvSpPr/>
                      <wps:spPr>
                        <a:xfrm>
                          <a:off x="0" y="0"/>
                          <a:ext cx="4516120" cy="548005"/>
                        </a:xfrm>
                        <a:prstGeom prst="roundRect">
                          <a:avLst/>
                        </a:prstGeom>
                        <a:solidFill>
                          <a:schemeClr val="accent1">
                            <a:lumMod val="40000"/>
                            <a:lumOff val="60000"/>
                          </a:schemeClr>
                        </a:solidFill>
                        <a:ln w="19050"/>
                      </wps:spPr>
                      <wps:style>
                        <a:lnRef idx="2">
                          <a:schemeClr val="accent1">
                            <a:shade val="50000"/>
                          </a:schemeClr>
                        </a:lnRef>
                        <a:fillRef idx="1">
                          <a:schemeClr val="accent1"/>
                        </a:fillRef>
                        <a:effectRef idx="0">
                          <a:schemeClr val="accent1"/>
                        </a:effectRef>
                        <a:fontRef idx="minor">
                          <a:schemeClr val="lt1"/>
                        </a:fontRef>
                      </wps:style>
                      <wps:txbx>
                        <w:txbxContent>
                          <w:p w14:paraId="20AFCFBB" w14:textId="77777777" w:rsidR="00A65A65" w:rsidRPr="00174EDA" w:rsidRDefault="00A65A65" w:rsidP="00A65A65">
                            <w:pPr>
                              <w:jc w:val="center"/>
                              <w:rPr>
                                <w:color w:val="000000" w:themeColor="text1"/>
                                <w:sz w:val="32"/>
                                <w:szCs w:val="32"/>
                                <w:lang w:val="es-419"/>
                              </w:rPr>
                            </w:pPr>
                            <w:r w:rsidRPr="00174EDA">
                              <w:rPr>
                                <w:color w:val="000000" w:themeColor="text1"/>
                                <w:sz w:val="32"/>
                                <w:szCs w:val="32"/>
                                <w:lang w:val="es-419"/>
                              </w:rPr>
                              <w:t xml:space="preserve">¿Hasta ahora ha recibido alguna vacuna COVID-19? </w:t>
                            </w:r>
                          </w:p>
                          <w:p w14:paraId="13C0FB79" w14:textId="77777777" w:rsidR="00A65A65" w:rsidRPr="00793B9D" w:rsidRDefault="00A65A65" w:rsidP="00A65A65">
                            <w:pPr>
                              <w:jc w:val="center"/>
                              <w:rPr>
                                <w:color w:val="000000" w:themeColor="text1"/>
                                <w:sz w:val="32"/>
                                <w:szCs w:val="32"/>
                              </w:rPr>
                            </w:pPr>
                            <w:r w:rsidRPr="00793B9D">
                              <w:rPr>
                                <w:color w:val="000000" w:themeColor="text1"/>
                                <w:sz w:val="32"/>
                                <w:szCs w:val="32"/>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CBEA0CD" id="Rectangle: Rounded Corners 44" o:spid="_x0000_s1040" style="position:absolute;margin-left:0;margin-top:-1.5pt;width:355.6pt;height:43.15pt;z-index:25165826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" fillcolor="#b4c6e7 [1300]" strokecolor="#1f3763 [1604]" strokeweight="1.5pt">
                <v:stroke joinstyle="miter"/>
                <v:textbox>
                  <w:txbxContent>
                    <w:p w14:paraId="20AFCFBB" w14:textId="77777777" w:rsidR="00A65A65" w:rsidRPr="00174EDA" w:rsidRDefault="00A65A65" w:rsidP="00A65A65">
                      <w:pPr>
                        <w:jc w:val="center"/>
                        <w:rPr>
                          <w:color w:val="000000" w:themeColor="text1"/>
                          <w:sz w:val="32"/>
                          <w:szCs w:val="32"/>
                          <w:lang w:val="es-419"/>
                        </w:rPr>
                      </w:pPr>
                      <w:r w:rsidRPr="00174EDA">
                        <w:rPr>
                          <w:color w:val="000000" w:themeColor="text1"/>
                          <w:sz w:val="32"/>
                          <w:szCs w:val="32"/>
                          <w:lang w:val="es-419"/>
                        </w:rPr>
                        <w:t xml:space="preserve">¿Hasta ahora ha recibido alguna vacuna COVID-19? </w:t>
                      </w:r>
                    </w:p>
                    <w:p w14:paraId="13C0FB79" w14:textId="77777777" w:rsidR="00A65A65" w:rsidRPr="00793B9D" w:rsidRDefault="00A65A65" w:rsidP="00A65A65">
                      <w:pPr>
                        <w:jc w:val="center"/>
                        <w:rPr>
                          <w:color w:val="000000" w:themeColor="text1"/>
                          <w:sz w:val="32"/>
                          <w:szCs w:val="32"/>
                        </w:rPr>
                      </w:pPr>
                      <w:r w:rsidRPr="00793B9D">
                        <w:rPr>
                          <w:color w:val="000000" w:themeColor="text1"/>
                          <w:sz w:val="32"/>
                          <w:szCs w:val="32"/>
                        </w:rPr>
                        <w:t xml:space="preserve">? </w:t>
                      </w:r>
                    </w:p>
                  </w:txbxContent>
                </v:textbox>
                <w10:wrap anchorx="margin"/>
              </v:roundrect>
            </w:pict>
          </mc:Fallback>
        </mc:AlternateContent>
      </w:r>
    </w:p>
    <w:p w14:paraId="5AAD3F4E" w14:textId="77777777" w:rsidR="00591E6D" w:rsidRPr="006F6580" w:rsidRDefault="00591E6D" w:rsidP="002B5DD6">
      <w:pPr>
        <w:rPr>
          <w:rFonts w:eastAsia="Times New Roman" w:cstheme="minorHAnsi"/>
          <w:lang w:val="es-US"/>
        </w:rPr>
      </w:pPr>
    </w:p>
    <w:p w14:paraId="36671674" w14:textId="635F66A2" w:rsidR="00591E6D" w:rsidRPr="006E339F" w:rsidRDefault="005F7D23">
      <w:pPr>
        <w:rPr>
          <w:rFonts w:eastAsia="Times New Roman" w:cstheme="minorHAnsi"/>
          <w:lang w:val="es-419"/>
        </w:rPr>
      </w:pPr>
      <w:r w:rsidRPr="00F502C0">
        <w:rPr>
          <w:noProof/>
          <w:sz w:val="36"/>
          <w:szCs w:val="36"/>
        </w:rPr>
        <mc:AlternateContent>
          <mc:Choice Requires="wps">
            <w:drawing>
              <wp:anchor distT="45720" distB="45720" distL="114300" distR="114300" simplePos="0" relativeHeight="251658309" behindDoc="0" locked="0" layoutInCell="1" allowOverlap="1" wp14:anchorId="319F01AF" wp14:editId="634AF437">
                <wp:simplePos x="0" y="0"/>
                <wp:positionH relativeFrom="page">
                  <wp:posOffset>3947795</wp:posOffset>
                </wp:positionH>
                <wp:positionV relativeFrom="page">
                  <wp:posOffset>7640541</wp:posOffset>
                </wp:positionV>
                <wp:extent cx="3744595" cy="2440305"/>
                <wp:effectExtent l="0" t="0" r="27305" b="1714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4595" cy="2440305"/>
                        </a:xfrm>
                        <a:prstGeom prst="rect">
                          <a:avLst/>
                        </a:prstGeom>
                        <a:solidFill>
                          <a:schemeClr val="accent1">
                            <a:lumMod val="40000"/>
                            <a:lumOff val="60000"/>
                          </a:schemeClr>
                        </a:solidFill>
                        <a:ln>
                          <a:headEnd/>
                          <a:tailEnd/>
                        </a:ln>
                      </wps:spPr>
                      <wps:style>
                        <a:lnRef idx="2">
                          <a:schemeClr val="dk1"/>
                        </a:lnRef>
                        <a:fillRef idx="1">
                          <a:schemeClr val="lt1"/>
                        </a:fillRef>
                        <a:effectRef idx="0">
                          <a:schemeClr val="dk1"/>
                        </a:effectRef>
                        <a:fontRef idx="minor">
                          <a:schemeClr val="dk1"/>
                        </a:fontRef>
                      </wps:style>
                      <wps:txbx>
                        <w:txbxContent>
                          <w:p w14:paraId="482D9885" w14:textId="77777777" w:rsidR="005F7D23" w:rsidRPr="00474002" w:rsidRDefault="005F7D23" w:rsidP="005F7D23">
                            <w:pPr>
                              <w:jc w:val="center"/>
                              <w:rPr>
                                <w:lang w:val="es-US"/>
                              </w:rPr>
                            </w:pPr>
                            <w:r w:rsidRPr="00474002">
                              <w:rPr>
                                <w:lang w:val="es-US"/>
                              </w:rPr>
                              <w:t xml:space="preserve">Para encontrar temas </w:t>
                            </w:r>
                            <w:r w:rsidRPr="00174EDA">
                              <w:rPr>
                                <w:lang w:val="es-419"/>
                              </w:rPr>
                              <w:t xml:space="preserve">de conversación sobre las razones comunes de vacilación, </w:t>
                            </w:r>
                            <w:r w:rsidRPr="00174EDA">
                              <w:rPr>
                                <w:bCs/>
                                <w:lang w:val="es-419"/>
                              </w:rPr>
                              <w:t xml:space="preserve">haga clic a </w:t>
                            </w:r>
                            <w:r w:rsidRPr="00174EDA">
                              <w:rPr>
                                <w:lang w:val="es-419"/>
                              </w:rPr>
                              <w:t>continuación</w:t>
                            </w:r>
                            <w:r>
                              <w:rPr>
                                <w:lang w:val="es-419"/>
                              </w:rPr>
                              <w:t>:</w:t>
                            </w:r>
                          </w:p>
                          <w:tbl>
                            <w:tblPr>
                              <w:tblStyle w:val="TableGrid"/>
                              <w:tblW w:w="5818" w:type="dxa"/>
                              <w:tblInd w:w="-128" w:type="dxa"/>
                              <w:tblLayout w:type="fixed"/>
                              <w:tblLook w:val="04A0" w:firstRow="1" w:lastRow="0" w:firstColumn="1" w:lastColumn="0" w:noHBand="0" w:noVBand="1"/>
                            </w:tblPr>
                            <w:tblGrid>
                              <w:gridCol w:w="2805"/>
                              <w:gridCol w:w="3013"/>
                            </w:tblGrid>
                            <w:tr w:rsidR="005F7D23" w:rsidRPr="00E32D6C" w14:paraId="4FD2CC7A" w14:textId="77777777" w:rsidTr="009D21C0">
                              <w:trPr>
                                <w:trHeight w:val="844"/>
                              </w:trPr>
                              <w:tc>
                                <w:tcPr>
                                  <w:tcW w:w="2805" w:type="dxa"/>
                                  <w:shd w:val="clear" w:color="auto" w:fill="auto"/>
                                </w:tcPr>
                                <w:p w14:paraId="184110F1" w14:textId="02399339" w:rsidR="005F7D23" w:rsidRPr="00474002" w:rsidRDefault="005F7D23" w:rsidP="00E62170">
                                  <w:pPr>
                                    <w:numPr>
                                      <w:ilvl w:val="0"/>
                                      <w:numId w:val="32"/>
                                    </w:numPr>
                                    <w:ind w:left="155" w:hanging="180"/>
                                    <w:rPr>
                                      <w:rStyle w:val="Hyperlink"/>
                                      <w:sz w:val="21"/>
                                      <w:szCs w:val="21"/>
                                    </w:rPr>
                                  </w:pPr>
                                  <w:r>
                                    <w:rPr>
                                      <w:color w:val="000000" w:themeColor="text1"/>
                                      <w:sz w:val="21"/>
                                      <w:szCs w:val="21"/>
                                      <w:lang w:bidi="en-US"/>
                                    </w:rPr>
                                    <w:fldChar w:fldCharType="begin"/>
                                  </w:r>
                                  <w:r w:rsidR="00B25BC1">
                                    <w:rPr>
                                      <w:color w:val="000000" w:themeColor="text1"/>
                                      <w:sz w:val="21"/>
                                      <w:szCs w:val="21"/>
                                      <w:lang w:bidi="en-US"/>
                                    </w:rPr>
                                    <w:instrText>HYPERLINK  \l "_Me_preocupa_el"</w:instrText>
                                  </w:r>
                                  <w:r>
                                    <w:rPr>
                                      <w:color w:val="000000" w:themeColor="text1"/>
                                      <w:sz w:val="21"/>
                                      <w:szCs w:val="21"/>
                                      <w:lang w:bidi="en-US"/>
                                    </w:rPr>
                                  </w:r>
                                  <w:r>
                                    <w:rPr>
                                      <w:color w:val="000000" w:themeColor="text1"/>
                                      <w:sz w:val="21"/>
                                      <w:szCs w:val="21"/>
                                      <w:lang w:bidi="en-US"/>
                                    </w:rPr>
                                    <w:fldChar w:fldCharType="separate"/>
                                  </w:r>
                                  <w:r w:rsidRPr="00424C4B">
                                    <w:rPr>
                                      <w:rStyle w:val="Hyperlink"/>
                                      <w:sz w:val="21"/>
                                      <w:szCs w:val="21"/>
                                      <w:lang w:bidi="en-US"/>
                                    </w:rPr>
                                    <w:t>Costo</w:t>
                                  </w:r>
                                </w:p>
                                <w:p w14:paraId="1333B33D" w14:textId="07EA101C" w:rsidR="005F7D23" w:rsidRPr="00474002" w:rsidRDefault="005F7D23" w:rsidP="00E62170">
                                  <w:pPr>
                                    <w:numPr>
                                      <w:ilvl w:val="0"/>
                                      <w:numId w:val="32"/>
                                    </w:numPr>
                                    <w:ind w:left="155" w:hanging="180"/>
                                    <w:rPr>
                                      <w:rStyle w:val="Hyperlink"/>
                                      <w:sz w:val="21"/>
                                      <w:szCs w:val="21"/>
                                      <w:lang w:val="es-US" w:bidi="en-US"/>
                                    </w:rPr>
                                  </w:pPr>
                                  <w:r>
                                    <w:rPr>
                                      <w:color w:val="000000" w:themeColor="text1"/>
                                      <w:sz w:val="21"/>
                                      <w:szCs w:val="21"/>
                                      <w:lang w:bidi="en-US"/>
                                    </w:rPr>
                                    <w:fldChar w:fldCharType="end"/>
                                  </w:r>
                                  <w:r w:rsidRPr="00424C4B">
                                    <w:rPr>
                                      <w:color w:val="000000" w:themeColor="text1"/>
                                      <w:sz w:val="21"/>
                                      <w:szCs w:val="21"/>
                                    </w:rPr>
                                    <w:fldChar w:fldCharType="begin"/>
                                  </w:r>
                                  <w:r w:rsidR="00917595" w:rsidRPr="00474002">
                                    <w:rPr>
                                      <w:color w:val="000000" w:themeColor="text1"/>
                                      <w:sz w:val="21"/>
                                      <w:szCs w:val="21"/>
                                      <w:lang w:val="es-US"/>
                                    </w:rPr>
                                    <w:instrText>HYPERLINK  \l "_No_creo_que"</w:instrText>
                                  </w:r>
                                  <w:r w:rsidRPr="00424C4B">
                                    <w:rPr>
                                      <w:color w:val="000000" w:themeColor="text1"/>
                                      <w:sz w:val="21"/>
                                      <w:szCs w:val="21"/>
                                    </w:rPr>
                                  </w:r>
                                  <w:r w:rsidRPr="00424C4B">
                                    <w:rPr>
                                      <w:color w:val="000000" w:themeColor="text1"/>
                                      <w:sz w:val="21"/>
                                      <w:szCs w:val="21"/>
                                    </w:rPr>
                                    <w:fldChar w:fldCharType="separate"/>
                                  </w:r>
                                  <w:r w:rsidRPr="00474002">
                                    <w:rPr>
                                      <w:rStyle w:val="Hyperlink"/>
                                      <w:sz w:val="21"/>
                                      <w:szCs w:val="21"/>
                                      <w:lang w:val="es-US"/>
                                    </w:rPr>
                                    <w:t>No hay necesidad (buena salud/se tuvo COVID recientemente)</w:t>
                                  </w:r>
                                </w:p>
                                <w:p w14:paraId="416FDBCA" w14:textId="1890E9CF" w:rsidR="005F7D23" w:rsidRPr="00474002" w:rsidRDefault="005F7D23" w:rsidP="00E62170">
                                  <w:pPr>
                                    <w:numPr>
                                      <w:ilvl w:val="0"/>
                                      <w:numId w:val="32"/>
                                    </w:numPr>
                                    <w:ind w:left="155" w:hanging="180"/>
                                    <w:rPr>
                                      <w:rStyle w:val="Hyperlink"/>
                                      <w:sz w:val="21"/>
                                      <w:szCs w:val="21"/>
                                      <w:lang w:val="es-ES" w:bidi="en-US"/>
                                    </w:rPr>
                                  </w:pPr>
                                  <w:r w:rsidRPr="00424C4B">
                                    <w:rPr>
                                      <w:color w:val="000000" w:themeColor="text1"/>
                                      <w:sz w:val="21"/>
                                      <w:szCs w:val="21"/>
                                    </w:rPr>
                                    <w:fldChar w:fldCharType="end"/>
                                  </w:r>
                                  <w:r>
                                    <w:rPr>
                                      <w:color w:val="000000" w:themeColor="text1"/>
                                      <w:sz w:val="21"/>
                                      <w:szCs w:val="21"/>
                                    </w:rPr>
                                    <w:fldChar w:fldCharType="begin"/>
                                  </w:r>
                                  <w:r w:rsidR="00B25BC1" w:rsidRPr="00474002">
                                    <w:rPr>
                                      <w:color w:val="000000" w:themeColor="text1"/>
                                      <w:sz w:val="21"/>
                                      <w:szCs w:val="21"/>
                                      <w:lang w:val="es-US"/>
                                    </w:rPr>
                                    <w:instrText>HYPERLINK  \l "_La_vacuna_se"</w:instrText>
                                  </w:r>
                                  <w:r>
                                    <w:rPr>
                                      <w:color w:val="000000" w:themeColor="text1"/>
                                      <w:sz w:val="21"/>
                                      <w:szCs w:val="21"/>
                                    </w:rPr>
                                  </w:r>
                                  <w:r>
                                    <w:rPr>
                                      <w:color w:val="000000" w:themeColor="text1"/>
                                      <w:sz w:val="21"/>
                                      <w:szCs w:val="21"/>
                                    </w:rPr>
                                    <w:fldChar w:fldCharType="separate"/>
                                  </w:r>
                                  <w:r w:rsidRPr="00474002">
                                    <w:rPr>
                                      <w:rStyle w:val="Hyperlink"/>
                                      <w:sz w:val="21"/>
                                      <w:szCs w:val="21"/>
                                      <w:lang w:val="es-US"/>
                                    </w:rPr>
                                    <w:t xml:space="preserve">La vacuna se desarrolló muy </w:t>
                                  </w:r>
                                  <w:r w:rsidR="00681BAF" w:rsidRPr="00474002">
                                    <w:rPr>
                                      <w:rStyle w:val="Hyperlink"/>
                                      <w:sz w:val="21"/>
                                      <w:szCs w:val="21"/>
                                      <w:lang w:val="es-US"/>
                                    </w:rPr>
                                    <w:t>rápidamente</w:t>
                                  </w:r>
                                </w:p>
                                <w:p w14:paraId="7B4FA9CC" w14:textId="65790303" w:rsidR="005F7D23" w:rsidRPr="00474002" w:rsidRDefault="005F7D23" w:rsidP="00E62170">
                                  <w:pPr>
                                    <w:numPr>
                                      <w:ilvl w:val="0"/>
                                      <w:numId w:val="32"/>
                                    </w:numPr>
                                    <w:ind w:left="155" w:hanging="180"/>
                                    <w:rPr>
                                      <w:rStyle w:val="Hyperlink"/>
                                      <w:sz w:val="21"/>
                                      <w:szCs w:val="21"/>
                                      <w:lang w:val="es-US" w:bidi="en-US"/>
                                    </w:rPr>
                                  </w:pPr>
                                  <w:r>
                                    <w:rPr>
                                      <w:color w:val="000000" w:themeColor="text1"/>
                                      <w:sz w:val="21"/>
                                      <w:szCs w:val="21"/>
                                    </w:rPr>
                                    <w:fldChar w:fldCharType="end"/>
                                  </w:r>
                                  <w:r>
                                    <w:rPr>
                                      <w:color w:val="000000" w:themeColor="text1"/>
                                      <w:sz w:val="21"/>
                                      <w:szCs w:val="21"/>
                                      <w:lang w:bidi="en-US"/>
                                    </w:rPr>
                                    <w:fldChar w:fldCharType="begin"/>
                                  </w:r>
                                  <w:r w:rsidR="00B25BC1" w:rsidRPr="00474002">
                                    <w:rPr>
                                      <w:color w:val="000000" w:themeColor="text1"/>
                                      <w:sz w:val="21"/>
                                      <w:szCs w:val="21"/>
                                      <w:lang w:val="es-US" w:bidi="en-US"/>
                                    </w:rPr>
                                    <w:instrText>HYPERLINK  \l "_No_creo_que_1"</w:instrText>
                                  </w:r>
                                  <w:r>
                                    <w:rPr>
                                      <w:color w:val="000000" w:themeColor="text1"/>
                                      <w:sz w:val="21"/>
                                      <w:szCs w:val="21"/>
                                      <w:lang w:bidi="en-US"/>
                                    </w:rPr>
                                  </w:r>
                                  <w:r>
                                    <w:rPr>
                                      <w:color w:val="000000" w:themeColor="text1"/>
                                      <w:sz w:val="21"/>
                                      <w:szCs w:val="21"/>
                                      <w:lang w:bidi="en-US"/>
                                    </w:rPr>
                                    <w:fldChar w:fldCharType="separate"/>
                                  </w:r>
                                  <w:r w:rsidRPr="00474002">
                                    <w:rPr>
                                      <w:rStyle w:val="Hyperlink"/>
                                      <w:sz w:val="21"/>
                                      <w:szCs w:val="21"/>
                                      <w:lang w:val="es-US" w:bidi="en-US"/>
                                    </w:rPr>
                                    <w:t>No creo que la vacuna funcione.</w:t>
                                  </w:r>
                                </w:p>
                                <w:p w14:paraId="3A31FA03" w14:textId="6E756FC4" w:rsidR="005F7D23" w:rsidRPr="00474002" w:rsidRDefault="005F7D23" w:rsidP="00E62170">
                                  <w:pPr>
                                    <w:numPr>
                                      <w:ilvl w:val="0"/>
                                      <w:numId w:val="32"/>
                                    </w:numPr>
                                    <w:ind w:left="155" w:hanging="180"/>
                                    <w:rPr>
                                      <w:rStyle w:val="Hyperlink"/>
                                      <w:sz w:val="21"/>
                                      <w:szCs w:val="21"/>
                                      <w:lang w:val="es-US" w:bidi="en-US"/>
                                    </w:rPr>
                                  </w:pPr>
                                  <w:r>
                                    <w:rPr>
                                      <w:color w:val="000000" w:themeColor="text1"/>
                                      <w:sz w:val="21"/>
                                      <w:szCs w:val="21"/>
                                      <w:lang w:bidi="en-US"/>
                                    </w:rPr>
                                    <w:fldChar w:fldCharType="end"/>
                                  </w:r>
                                  <w:r>
                                    <w:rPr>
                                      <w:color w:val="000000" w:themeColor="text1"/>
                                      <w:sz w:val="21"/>
                                      <w:szCs w:val="21"/>
                                      <w:lang w:bidi="en-US"/>
                                    </w:rPr>
                                    <w:fldChar w:fldCharType="begin"/>
                                  </w:r>
                                  <w:r w:rsidR="00FE4EE6" w:rsidRPr="00474002">
                                    <w:rPr>
                                      <w:color w:val="000000" w:themeColor="text1"/>
                                      <w:sz w:val="21"/>
                                      <w:szCs w:val="21"/>
                                      <w:lang w:val="es-US" w:bidi="en-US"/>
                                    </w:rPr>
                                    <w:instrText>HYPERLINK  \l "_Ya_nadie_está"</w:instrText>
                                  </w:r>
                                  <w:r>
                                    <w:rPr>
                                      <w:color w:val="000000" w:themeColor="text1"/>
                                      <w:sz w:val="21"/>
                                      <w:szCs w:val="21"/>
                                      <w:lang w:bidi="en-US"/>
                                    </w:rPr>
                                  </w:r>
                                  <w:r>
                                    <w:rPr>
                                      <w:color w:val="000000" w:themeColor="text1"/>
                                      <w:sz w:val="21"/>
                                      <w:szCs w:val="21"/>
                                      <w:lang w:bidi="en-US"/>
                                    </w:rPr>
                                    <w:fldChar w:fldCharType="separate"/>
                                  </w:r>
                                  <w:r w:rsidRPr="00474002">
                                    <w:rPr>
                                      <w:rStyle w:val="Hyperlink"/>
                                      <w:sz w:val="21"/>
                                      <w:szCs w:val="21"/>
                                      <w:lang w:val="es-US" w:bidi="en-US"/>
                                    </w:rPr>
                                    <w:t xml:space="preserve">No hay necesidad (ya nadie contrae COVID) </w:t>
                                  </w:r>
                                </w:p>
                                <w:p w14:paraId="2A510528" w14:textId="60A2E64E" w:rsidR="005F7D23" w:rsidRPr="00474002" w:rsidRDefault="005F7D23" w:rsidP="00E62170">
                                  <w:pPr>
                                    <w:numPr>
                                      <w:ilvl w:val="0"/>
                                      <w:numId w:val="32"/>
                                    </w:numPr>
                                    <w:ind w:left="155" w:hanging="180"/>
                                    <w:rPr>
                                      <w:color w:val="000000" w:themeColor="text1"/>
                                      <w:sz w:val="21"/>
                                      <w:szCs w:val="21"/>
                                      <w:lang w:val="es-US" w:bidi="en-US"/>
                                    </w:rPr>
                                  </w:pPr>
                                  <w:r>
                                    <w:rPr>
                                      <w:color w:val="000000" w:themeColor="text1"/>
                                      <w:sz w:val="21"/>
                                      <w:szCs w:val="21"/>
                                      <w:lang w:bidi="en-US"/>
                                    </w:rPr>
                                    <w:fldChar w:fldCharType="end"/>
                                  </w:r>
                                  <w:r w:rsidR="008B0350" w:rsidRPr="008B0350">
                                    <w:rPr>
                                      <w:rFonts w:cstheme="minorHAnsi"/>
                                      <w:color w:val="4472C4" w:themeColor="accent1"/>
                                      <w:sz w:val="21"/>
                                      <w:szCs w:val="21"/>
                                      <w:u w:val="single"/>
                                      <w:lang w:val="es-419" w:bidi="en-US"/>
                                    </w:rPr>
                                    <w:t>¿</w:t>
                                  </w:r>
                                  <w:hyperlink w:anchor="_Recibir_la_vacuna" w:history="1">
                                    <w:r w:rsidRPr="00474002">
                                      <w:rPr>
                                        <w:rStyle w:val="Hyperlink"/>
                                        <w:sz w:val="21"/>
                                        <w:szCs w:val="21"/>
                                        <w:lang w:val="es-US" w:bidi="en-US"/>
                                      </w:rPr>
                                      <w:t>Es segura para los niños?</w:t>
                                    </w:r>
                                  </w:hyperlink>
                                  <w:r w:rsidRPr="00474002">
                                    <w:rPr>
                                      <w:color w:val="000000" w:themeColor="text1"/>
                                      <w:sz w:val="21"/>
                                      <w:szCs w:val="21"/>
                                      <w:lang w:val="es-US" w:bidi="en-US"/>
                                    </w:rPr>
                                    <w:t xml:space="preserve"> </w:t>
                                  </w:r>
                                </w:p>
                              </w:tc>
                              <w:tc>
                                <w:tcPr>
                                  <w:tcW w:w="3013" w:type="dxa"/>
                                  <w:shd w:val="clear" w:color="auto" w:fill="auto"/>
                                </w:tcPr>
                                <w:p w14:paraId="013F8EA0" w14:textId="42CD9F49" w:rsidR="005F7D23" w:rsidRPr="00474002" w:rsidRDefault="005F7D23" w:rsidP="00E62170">
                                  <w:pPr>
                                    <w:numPr>
                                      <w:ilvl w:val="0"/>
                                      <w:numId w:val="32"/>
                                    </w:numPr>
                                    <w:ind w:left="312" w:right="33" w:hanging="270"/>
                                    <w:rPr>
                                      <w:rStyle w:val="Hyperlink"/>
                                      <w:sz w:val="21"/>
                                      <w:szCs w:val="21"/>
                                    </w:rPr>
                                  </w:pPr>
                                  <w:r w:rsidRPr="00424C4B">
                                    <w:rPr>
                                      <w:color w:val="000000" w:themeColor="text1"/>
                                      <w:sz w:val="21"/>
                                      <w:szCs w:val="21"/>
                                    </w:rPr>
                                    <w:fldChar w:fldCharType="begin"/>
                                  </w:r>
                                  <w:r w:rsidR="00FE4EE6">
                                    <w:rPr>
                                      <w:color w:val="000000" w:themeColor="text1"/>
                                      <w:sz w:val="21"/>
                                      <w:szCs w:val="21"/>
                                    </w:rPr>
                                    <w:instrText>HYPERLINK  \l "_Estoy_embarazada_o"</w:instrText>
                                  </w:r>
                                  <w:r w:rsidRPr="00424C4B">
                                    <w:rPr>
                                      <w:color w:val="000000" w:themeColor="text1"/>
                                      <w:sz w:val="21"/>
                                      <w:szCs w:val="21"/>
                                    </w:rPr>
                                  </w:r>
                                  <w:r w:rsidRPr="00424C4B">
                                    <w:rPr>
                                      <w:color w:val="000000" w:themeColor="text1"/>
                                      <w:sz w:val="21"/>
                                      <w:szCs w:val="21"/>
                                    </w:rPr>
                                    <w:fldChar w:fldCharType="separate"/>
                                  </w:r>
                                  <w:r w:rsidRPr="00474002">
                                    <w:rPr>
                                      <w:rStyle w:val="Hyperlink"/>
                                      <w:sz w:val="21"/>
                                      <w:szCs w:val="21"/>
                                    </w:rPr>
                                    <w:t>Embarazo/Lactancia/</w:t>
                                  </w:r>
                                </w:p>
                                <w:p w14:paraId="7E4F4159" w14:textId="77777777" w:rsidR="005F7D23" w:rsidRPr="00424C4B" w:rsidRDefault="005F7D23" w:rsidP="00474002">
                                  <w:pPr>
                                    <w:ind w:left="312" w:right="33"/>
                                    <w:rPr>
                                      <w:rStyle w:val="Hyperlink"/>
                                      <w:sz w:val="21"/>
                                      <w:szCs w:val="21"/>
                                      <w:lang w:bidi="en-US"/>
                                    </w:rPr>
                                  </w:pPr>
                                  <w:r w:rsidRPr="00424C4B">
                                    <w:rPr>
                                      <w:rStyle w:val="Hyperlink"/>
                                      <w:sz w:val="21"/>
                                      <w:szCs w:val="21"/>
                                      <w:lang w:bidi="en-US"/>
                                    </w:rPr>
                                    <w:t>fertilidad</w:t>
                                  </w:r>
                                </w:p>
                                <w:p w14:paraId="418B0080" w14:textId="65649274" w:rsidR="005F7D23" w:rsidRPr="00EE09D7" w:rsidRDefault="005F7D23" w:rsidP="00E62170">
                                  <w:pPr>
                                    <w:numPr>
                                      <w:ilvl w:val="0"/>
                                      <w:numId w:val="32"/>
                                    </w:numPr>
                                    <w:ind w:left="312" w:right="33" w:hanging="270"/>
                                    <w:rPr>
                                      <w:rStyle w:val="Hyperlink"/>
                                      <w:sz w:val="21"/>
                                      <w:szCs w:val="21"/>
                                      <w:lang w:bidi="en-US"/>
                                    </w:rPr>
                                  </w:pPr>
                                  <w:r w:rsidRPr="00424C4B">
                                    <w:rPr>
                                      <w:color w:val="000000" w:themeColor="text1"/>
                                      <w:sz w:val="21"/>
                                      <w:szCs w:val="21"/>
                                    </w:rPr>
                                    <w:fldChar w:fldCharType="end"/>
                                  </w:r>
                                  <w:r>
                                    <w:rPr>
                                      <w:color w:val="000000" w:themeColor="text1"/>
                                      <w:sz w:val="21"/>
                                      <w:szCs w:val="21"/>
                                      <w:lang w:bidi="en-US"/>
                                    </w:rPr>
                                    <w:fldChar w:fldCharType="begin"/>
                                  </w:r>
                                  <w:r w:rsidR="00FE4EE6">
                                    <w:rPr>
                                      <w:color w:val="000000" w:themeColor="text1"/>
                                      <w:sz w:val="21"/>
                                      <w:szCs w:val="21"/>
                                      <w:lang w:bidi="en-US"/>
                                    </w:rPr>
                                    <w:instrText>HYPERLINK  \l "_Me_preocupan_los"</w:instrText>
                                  </w:r>
                                  <w:r>
                                    <w:rPr>
                                      <w:color w:val="000000" w:themeColor="text1"/>
                                      <w:sz w:val="21"/>
                                      <w:szCs w:val="21"/>
                                      <w:lang w:bidi="en-US"/>
                                    </w:rPr>
                                  </w:r>
                                  <w:r>
                                    <w:rPr>
                                      <w:color w:val="000000" w:themeColor="text1"/>
                                      <w:sz w:val="21"/>
                                      <w:szCs w:val="21"/>
                                      <w:lang w:bidi="en-US"/>
                                    </w:rPr>
                                    <w:fldChar w:fldCharType="separate"/>
                                  </w:r>
                                  <w:r w:rsidRPr="00EE09D7">
                                    <w:rPr>
                                      <w:rStyle w:val="Hyperlink"/>
                                      <w:sz w:val="21"/>
                                      <w:szCs w:val="21"/>
                                      <w:lang w:bidi="en-US"/>
                                    </w:rPr>
                                    <w:t>Temor a los efectos secundarios</w:t>
                                  </w:r>
                                </w:p>
                                <w:p w14:paraId="0C9EF59C" w14:textId="5E534B4C" w:rsidR="005F7D23" w:rsidRPr="00474002" w:rsidRDefault="005F7D23" w:rsidP="00E62170">
                                  <w:pPr>
                                    <w:numPr>
                                      <w:ilvl w:val="0"/>
                                      <w:numId w:val="32"/>
                                    </w:numPr>
                                    <w:ind w:left="312" w:right="33" w:hanging="270"/>
                                    <w:rPr>
                                      <w:rStyle w:val="Hyperlink"/>
                                      <w:sz w:val="21"/>
                                      <w:szCs w:val="21"/>
                                      <w:lang w:val="es-US" w:bidi="en-US"/>
                                    </w:rPr>
                                  </w:pPr>
                                  <w:r>
                                    <w:rPr>
                                      <w:color w:val="000000" w:themeColor="text1"/>
                                      <w:sz w:val="21"/>
                                      <w:szCs w:val="21"/>
                                      <w:lang w:bidi="en-US"/>
                                    </w:rPr>
                                    <w:fldChar w:fldCharType="end"/>
                                  </w:r>
                                  <w:r>
                                    <w:rPr>
                                      <w:color w:val="000000" w:themeColor="text1"/>
                                      <w:sz w:val="21"/>
                                      <w:szCs w:val="21"/>
                                      <w:lang w:bidi="en-US"/>
                                    </w:rPr>
                                    <w:fldChar w:fldCharType="begin"/>
                                  </w:r>
                                  <w:r w:rsidR="00FE4EE6" w:rsidRPr="00474002">
                                    <w:rPr>
                                      <w:color w:val="000000" w:themeColor="text1"/>
                                      <w:sz w:val="21"/>
                                      <w:szCs w:val="21"/>
                                      <w:lang w:val="es-US" w:bidi="en-US"/>
                                    </w:rPr>
                                    <w:instrText>HYPERLINK  \l "_No_sé_por"</w:instrText>
                                  </w:r>
                                  <w:r>
                                    <w:rPr>
                                      <w:color w:val="000000" w:themeColor="text1"/>
                                      <w:sz w:val="21"/>
                                      <w:szCs w:val="21"/>
                                      <w:lang w:bidi="en-US"/>
                                    </w:rPr>
                                  </w:r>
                                  <w:r>
                                    <w:rPr>
                                      <w:color w:val="000000" w:themeColor="text1"/>
                                      <w:sz w:val="21"/>
                                      <w:szCs w:val="21"/>
                                      <w:lang w:bidi="en-US"/>
                                    </w:rPr>
                                    <w:fldChar w:fldCharType="separate"/>
                                  </w:r>
                                  <w:r w:rsidRPr="00474002">
                                    <w:rPr>
                                      <w:rStyle w:val="Hyperlink"/>
                                      <w:sz w:val="21"/>
                                      <w:szCs w:val="21"/>
                                      <w:lang w:val="es-US" w:bidi="en-US"/>
                                    </w:rPr>
                                    <w:t>No sé por qué no lo quiero; (o bien) otro tema.</w:t>
                                  </w:r>
                                </w:p>
                                <w:p w14:paraId="4941239C" w14:textId="255C409F" w:rsidR="005F7D23" w:rsidRPr="00424C4B" w:rsidRDefault="005F7D23" w:rsidP="00E62170">
                                  <w:pPr>
                                    <w:numPr>
                                      <w:ilvl w:val="0"/>
                                      <w:numId w:val="32"/>
                                    </w:numPr>
                                    <w:ind w:left="312" w:right="33" w:hanging="270"/>
                                    <w:rPr>
                                      <w:color w:val="000000" w:themeColor="text1"/>
                                      <w:sz w:val="21"/>
                                      <w:szCs w:val="21"/>
                                      <w:lang w:bidi="en-US"/>
                                    </w:rPr>
                                  </w:pPr>
                                  <w:r>
                                    <w:rPr>
                                      <w:color w:val="000000" w:themeColor="text1"/>
                                      <w:sz w:val="21"/>
                                      <w:szCs w:val="21"/>
                                      <w:lang w:bidi="en-US"/>
                                    </w:rPr>
                                    <w:fldChar w:fldCharType="end"/>
                                  </w:r>
                                  <w:hyperlink w:anchor="_Padezco_una_afección" w:history="1">
                                    <w:r w:rsidRPr="00424C4B">
                                      <w:rPr>
                                        <w:rStyle w:val="Hyperlink"/>
                                        <w:sz w:val="21"/>
                                        <w:szCs w:val="21"/>
                                        <w:lang w:bidi="en-US"/>
                                      </w:rPr>
                                      <w:t>Condición inmunocomprometida</w:t>
                                    </w:r>
                                  </w:hyperlink>
                                  <w:r w:rsidRPr="00424C4B">
                                    <w:rPr>
                                      <w:color w:val="000000" w:themeColor="text1"/>
                                      <w:sz w:val="21"/>
                                      <w:szCs w:val="21"/>
                                      <w:lang w:bidi="en-US"/>
                                    </w:rPr>
                                    <w:t xml:space="preserve"> </w:t>
                                  </w:r>
                                </w:p>
                                <w:p w14:paraId="62FFEB84" w14:textId="12AD2C30" w:rsidR="005F7D23" w:rsidRPr="00E73D8C" w:rsidRDefault="005F7D23" w:rsidP="00E62170">
                                  <w:pPr>
                                    <w:numPr>
                                      <w:ilvl w:val="0"/>
                                      <w:numId w:val="32"/>
                                    </w:numPr>
                                    <w:ind w:left="312" w:right="33" w:hanging="270"/>
                                    <w:rPr>
                                      <w:rStyle w:val="Hyperlink"/>
                                      <w:sz w:val="21"/>
                                      <w:szCs w:val="21"/>
                                      <w:lang w:bidi="en-US"/>
                                    </w:rPr>
                                  </w:pPr>
                                  <w:r>
                                    <w:rPr>
                                      <w:color w:val="000000" w:themeColor="text1"/>
                                      <w:sz w:val="21"/>
                                      <w:szCs w:val="21"/>
                                    </w:rPr>
                                    <w:fldChar w:fldCharType="begin"/>
                                  </w:r>
                                  <w:r w:rsidR="00FE4EE6">
                                    <w:rPr>
                                      <w:color w:val="000000" w:themeColor="text1"/>
                                      <w:sz w:val="21"/>
                                      <w:szCs w:val="21"/>
                                    </w:rPr>
                                    <w:instrText>HYPERLINK  \l "_No_quiero_tener"</w:instrText>
                                  </w:r>
                                  <w:r>
                                    <w:rPr>
                                      <w:color w:val="000000" w:themeColor="text1"/>
                                      <w:sz w:val="21"/>
                                      <w:szCs w:val="21"/>
                                    </w:rPr>
                                  </w:r>
                                  <w:r>
                                    <w:rPr>
                                      <w:color w:val="000000" w:themeColor="text1"/>
                                      <w:sz w:val="21"/>
                                      <w:szCs w:val="21"/>
                                    </w:rPr>
                                    <w:fldChar w:fldCharType="separate"/>
                                  </w:r>
                                  <w:r w:rsidRPr="00474002">
                                    <w:rPr>
                                      <w:rStyle w:val="Hyperlink"/>
                                      <w:sz w:val="21"/>
                                      <w:szCs w:val="21"/>
                                    </w:rPr>
                                    <w:t>Microchip/falta</w:t>
                                  </w:r>
                                  <w:r w:rsidRPr="00E73D8C">
                                    <w:rPr>
                                      <w:rStyle w:val="Hyperlink"/>
                                      <w:sz w:val="21"/>
                                      <w:szCs w:val="21"/>
                                    </w:rPr>
                                    <w:t xml:space="preserve"> de confianza gubernmental</w:t>
                                  </w:r>
                                </w:p>
                                <w:p w14:paraId="0EFB0A9C" w14:textId="6A7F0B91" w:rsidR="005F7D23" w:rsidRPr="00424C4B" w:rsidRDefault="005F7D23" w:rsidP="00474002">
                                  <w:pPr>
                                    <w:ind w:left="312" w:right="33"/>
                                    <w:rPr>
                                      <w:color w:val="000000" w:themeColor="text1"/>
                                      <w:sz w:val="21"/>
                                      <w:szCs w:val="21"/>
                                      <w:lang w:bidi="en-US"/>
                                    </w:rPr>
                                  </w:pPr>
                                  <w:r>
                                    <w:rPr>
                                      <w:color w:val="000000" w:themeColor="text1"/>
                                      <w:sz w:val="21"/>
                                      <w:szCs w:val="21"/>
                                    </w:rPr>
                                    <w:fldChar w:fldCharType="end"/>
                                  </w:r>
                                </w:p>
                              </w:tc>
                            </w:tr>
                          </w:tbl>
                          <w:p w14:paraId="64FB3AEF" w14:textId="77777777" w:rsidR="005F7D23" w:rsidRDefault="005F7D23" w:rsidP="005F7D23">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9F01AF" id="_x0000_s1041" type="#_x0000_t202" style="position:absolute;margin-left:310.85pt;margin-top:601.6pt;width:294.85pt;height:192.15pt;z-index:251658309;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" fillcolor="#b4c6e7 [1300]" strokecolor="black [3200]" strokeweight="1pt">
                <v:textbox>
                  <w:txbxContent>
                    <w:p w14:paraId="482D9885" w14:textId="77777777" w:rsidR="005F7D23" w:rsidRPr="00474002" w:rsidRDefault="005F7D23" w:rsidP="005F7D23">
                      <w:pPr>
                        <w:jc w:val="center"/>
                        <w:rPr>
                          <w:lang w:val="es-US"/>
                        </w:rPr>
                      </w:pPr>
                      <w:r w:rsidRPr="00474002">
                        <w:rPr>
                          <w:lang w:val="es-US"/>
                        </w:rPr>
                        <w:t xml:space="preserve">Para encontrar temas </w:t>
                      </w:r>
                      <w:r w:rsidRPr="00174EDA">
                        <w:rPr>
                          <w:lang w:val="es-419"/>
                        </w:rPr>
                        <w:t xml:space="preserve">de conversación sobre las razones comunes de vacilación, </w:t>
                      </w:r>
                      <w:r w:rsidRPr="00174EDA">
                        <w:rPr>
                          <w:bCs/>
                          <w:lang w:val="es-419"/>
                        </w:rPr>
                        <w:t xml:space="preserve">haga clic a </w:t>
                      </w:r>
                      <w:r w:rsidRPr="00174EDA">
                        <w:rPr>
                          <w:lang w:val="es-419"/>
                        </w:rPr>
                        <w:t>continuación</w:t>
                      </w:r>
                      <w:r>
                        <w:rPr>
                          <w:lang w:val="es-419"/>
                        </w:rPr>
                        <w:t>:</w:t>
                      </w:r>
                    </w:p>
                    <w:tbl>
                      <w:tblPr>
                        <w:tblStyle w:val="TableGrid"/>
                        <w:tblW w:w="5818" w:type="dxa"/>
                        <w:tblInd w:w="-128" w:type="dxa"/>
                        <w:tblLayout w:type="fixed"/>
                        <w:tblLook w:val="04A0" w:firstRow="1" w:lastRow="0" w:firstColumn="1" w:lastColumn="0" w:noHBand="0" w:noVBand="1"/>
                      </w:tblPr>
                      <w:tblGrid>
                        <w:gridCol w:w="2805"/>
                        <w:gridCol w:w="3013"/>
                      </w:tblGrid>
                      <w:tr w:rsidR="005F7D23" w:rsidRPr="00E32D6C" w14:paraId="4FD2CC7A" w14:textId="77777777" w:rsidTr="009D21C0">
                        <w:trPr>
                          <w:trHeight w:val="844"/>
                        </w:trPr>
                        <w:tc>
                          <w:tcPr>
                            <w:tcW w:w="2805" w:type="dxa"/>
                            <w:shd w:val="clear" w:color="auto" w:fill="auto"/>
                          </w:tcPr>
                          <w:p w14:paraId="184110F1" w14:textId="02399339" w:rsidR="005F7D23" w:rsidRPr="00474002" w:rsidRDefault="005F7D23" w:rsidP="00E62170">
                            <w:pPr>
                              <w:numPr>
                                <w:ilvl w:val="0"/>
                                <w:numId w:val="32"/>
                              </w:numPr>
                              <w:ind w:left="155" w:hanging="180"/>
                              <w:rPr>
                                <w:rStyle w:val="Hyperlink"/>
                                <w:sz w:val="21"/>
                                <w:szCs w:val="21"/>
                              </w:rPr>
                            </w:pPr>
                            <w:r>
                              <w:rPr>
                                <w:color w:val="000000" w:themeColor="text1"/>
                                <w:sz w:val="21"/>
                                <w:szCs w:val="21"/>
                                <w:lang w:bidi="en-US"/>
                              </w:rPr>
                              <w:fldChar w:fldCharType="begin"/>
                            </w:r>
                            <w:r w:rsidR="00B25BC1">
                              <w:rPr>
                                <w:color w:val="000000" w:themeColor="text1"/>
                                <w:sz w:val="21"/>
                                <w:szCs w:val="21"/>
                                <w:lang w:bidi="en-US"/>
                              </w:rPr>
                              <w:instrText>HYPERLINK  \l "_Me_preocupa_el"</w:instrText>
                            </w:r>
                            <w:r>
                              <w:rPr>
                                <w:color w:val="000000" w:themeColor="text1"/>
                                <w:sz w:val="21"/>
                                <w:szCs w:val="21"/>
                                <w:lang w:bidi="en-US"/>
                              </w:rPr>
                            </w:r>
                            <w:r>
                              <w:rPr>
                                <w:color w:val="000000" w:themeColor="text1"/>
                                <w:sz w:val="21"/>
                                <w:szCs w:val="21"/>
                                <w:lang w:bidi="en-US"/>
                              </w:rPr>
                              <w:fldChar w:fldCharType="separate"/>
                            </w:r>
                            <w:r w:rsidRPr="00424C4B">
                              <w:rPr>
                                <w:rStyle w:val="Hyperlink"/>
                                <w:sz w:val="21"/>
                                <w:szCs w:val="21"/>
                                <w:lang w:bidi="en-US"/>
                              </w:rPr>
                              <w:t>Costo</w:t>
                            </w:r>
                          </w:p>
                          <w:p w14:paraId="1333B33D" w14:textId="07EA101C" w:rsidR="005F7D23" w:rsidRPr="00474002" w:rsidRDefault="005F7D23" w:rsidP="00E62170">
                            <w:pPr>
                              <w:numPr>
                                <w:ilvl w:val="0"/>
                                <w:numId w:val="32"/>
                              </w:numPr>
                              <w:ind w:left="155" w:hanging="180"/>
                              <w:rPr>
                                <w:rStyle w:val="Hyperlink"/>
                                <w:sz w:val="21"/>
                                <w:szCs w:val="21"/>
                                <w:lang w:val="es-US" w:bidi="en-US"/>
                              </w:rPr>
                            </w:pPr>
                            <w:r>
                              <w:rPr>
                                <w:color w:val="000000" w:themeColor="text1"/>
                                <w:sz w:val="21"/>
                                <w:szCs w:val="21"/>
                                <w:lang w:bidi="en-US"/>
                              </w:rPr>
                              <w:fldChar w:fldCharType="end"/>
                            </w:r>
                            <w:r w:rsidRPr="00424C4B">
                              <w:rPr>
                                <w:color w:val="000000" w:themeColor="text1"/>
                                <w:sz w:val="21"/>
                                <w:szCs w:val="21"/>
                              </w:rPr>
                              <w:fldChar w:fldCharType="begin"/>
                            </w:r>
                            <w:r w:rsidR="00917595" w:rsidRPr="00474002">
                              <w:rPr>
                                <w:color w:val="000000" w:themeColor="text1"/>
                                <w:sz w:val="21"/>
                                <w:szCs w:val="21"/>
                                <w:lang w:val="es-US"/>
                              </w:rPr>
                              <w:instrText>HYPERLINK  \l "_No_creo_que"</w:instrText>
                            </w:r>
                            <w:r w:rsidRPr="00424C4B">
                              <w:rPr>
                                <w:color w:val="000000" w:themeColor="text1"/>
                                <w:sz w:val="21"/>
                                <w:szCs w:val="21"/>
                              </w:rPr>
                            </w:r>
                            <w:r w:rsidRPr="00424C4B">
                              <w:rPr>
                                <w:color w:val="000000" w:themeColor="text1"/>
                                <w:sz w:val="21"/>
                                <w:szCs w:val="21"/>
                              </w:rPr>
                              <w:fldChar w:fldCharType="separate"/>
                            </w:r>
                            <w:r w:rsidRPr="00474002">
                              <w:rPr>
                                <w:rStyle w:val="Hyperlink"/>
                                <w:sz w:val="21"/>
                                <w:szCs w:val="21"/>
                                <w:lang w:val="es-US"/>
                              </w:rPr>
                              <w:t>No hay necesidad (buena salud/se tuvo COVID recientemente)</w:t>
                            </w:r>
                          </w:p>
                          <w:p w14:paraId="416FDBCA" w14:textId="1890E9CF" w:rsidR="005F7D23" w:rsidRPr="00474002" w:rsidRDefault="005F7D23" w:rsidP="00E62170">
                            <w:pPr>
                              <w:numPr>
                                <w:ilvl w:val="0"/>
                                <w:numId w:val="32"/>
                              </w:numPr>
                              <w:ind w:left="155" w:hanging="180"/>
                              <w:rPr>
                                <w:rStyle w:val="Hyperlink"/>
                                <w:sz w:val="21"/>
                                <w:szCs w:val="21"/>
                                <w:lang w:val="es-ES" w:bidi="en-US"/>
                              </w:rPr>
                            </w:pPr>
                            <w:r w:rsidRPr="00424C4B">
                              <w:rPr>
                                <w:color w:val="000000" w:themeColor="text1"/>
                                <w:sz w:val="21"/>
                                <w:szCs w:val="21"/>
                              </w:rPr>
                              <w:fldChar w:fldCharType="end"/>
                            </w:r>
                            <w:r>
                              <w:rPr>
                                <w:color w:val="000000" w:themeColor="text1"/>
                                <w:sz w:val="21"/>
                                <w:szCs w:val="21"/>
                              </w:rPr>
                              <w:fldChar w:fldCharType="begin"/>
                            </w:r>
                            <w:r w:rsidR="00B25BC1" w:rsidRPr="00474002">
                              <w:rPr>
                                <w:color w:val="000000" w:themeColor="text1"/>
                                <w:sz w:val="21"/>
                                <w:szCs w:val="21"/>
                                <w:lang w:val="es-US"/>
                              </w:rPr>
                              <w:instrText>HYPERLINK  \l "_La_vacuna_se"</w:instrText>
                            </w:r>
                            <w:r>
                              <w:rPr>
                                <w:color w:val="000000" w:themeColor="text1"/>
                                <w:sz w:val="21"/>
                                <w:szCs w:val="21"/>
                              </w:rPr>
                            </w:r>
                            <w:r>
                              <w:rPr>
                                <w:color w:val="000000" w:themeColor="text1"/>
                                <w:sz w:val="21"/>
                                <w:szCs w:val="21"/>
                              </w:rPr>
                              <w:fldChar w:fldCharType="separate"/>
                            </w:r>
                            <w:r w:rsidRPr="00474002">
                              <w:rPr>
                                <w:rStyle w:val="Hyperlink"/>
                                <w:sz w:val="21"/>
                                <w:szCs w:val="21"/>
                                <w:lang w:val="es-US"/>
                              </w:rPr>
                              <w:t xml:space="preserve">La vacuna se desarrolló muy </w:t>
                            </w:r>
                            <w:r w:rsidR="00681BAF" w:rsidRPr="00474002">
                              <w:rPr>
                                <w:rStyle w:val="Hyperlink"/>
                                <w:sz w:val="21"/>
                                <w:szCs w:val="21"/>
                                <w:lang w:val="es-US"/>
                              </w:rPr>
                              <w:t>rápidamente</w:t>
                            </w:r>
                          </w:p>
                          <w:p w14:paraId="7B4FA9CC" w14:textId="65790303" w:rsidR="005F7D23" w:rsidRPr="00474002" w:rsidRDefault="005F7D23" w:rsidP="00E62170">
                            <w:pPr>
                              <w:numPr>
                                <w:ilvl w:val="0"/>
                                <w:numId w:val="32"/>
                              </w:numPr>
                              <w:ind w:left="155" w:hanging="180"/>
                              <w:rPr>
                                <w:rStyle w:val="Hyperlink"/>
                                <w:sz w:val="21"/>
                                <w:szCs w:val="21"/>
                                <w:lang w:val="es-US" w:bidi="en-US"/>
                              </w:rPr>
                            </w:pPr>
                            <w:r>
                              <w:rPr>
                                <w:color w:val="000000" w:themeColor="text1"/>
                                <w:sz w:val="21"/>
                                <w:szCs w:val="21"/>
                              </w:rPr>
                              <w:fldChar w:fldCharType="end"/>
                            </w:r>
                            <w:r>
                              <w:rPr>
                                <w:color w:val="000000" w:themeColor="text1"/>
                                <w:sz w:val="21"/>
                                <w:szCs w:val="21"/>
                                <w:lang w:bidi="en-US"/>
                              </w:rPr>
                              <w:fldChar w:fldCharType="begin"/>
                            </w:r>
                            <w:r w:rsidR="00B25BC1" w:rsidRPr="00474002">
                              <w:rPr>
                                <w:color w:val="000000" w:themeColor="text1"/>
                                <w:sz w:val="21"/>
                                <w:szCs w:val="21"/>
                                <w:lang w:val="es-US" w:bidi="en-US"/>
                              </w:rPr>
                              <w:instrText>HYPERLINK  \l "_No_creo_que_1"</w:instrText>
                            </w:r>
                            <w:r>
                              <w:rPr>
                                <w:color w:val="000000" w:themeColor="text1"/>
                                <w:sz w:val="21"/>
                                <w:szCs w:val="21"/>
                                <w:lang w:bidi="en-US"/>
                              </w:rPr>
                            </w:r>
                            <w:r>
                              <w:rPr>
                                <w:color w:val="000000" w:themeColor="text1"/>
                                <w:sz w:val="21"/>
                                <w:szCs w:val="21"/>
                                <w:lang w:bidi="en-US"/>
                              </w:rPr>
                              <w:fldChar w:fldCharType="separate"/>
                            </w:r>
                            <w:r w:rsidRPr="00474002">
                              <w:rPr>
                                <w:rStyle w:val="Hyperlink"/>
                                <w:sz w:val="21"/>
                                <w:szCs w:val="21"/>
                                <w:lang w:val="es-US" w:bidi="en-US"/>
                              </w:rPr>
                              <w:t>No creo que la vacuna funcione.</w:t>
                            </w:r>
                          </w:p>
                          <w:p w14:paraId="3A31FA03" w14:textId="6E756FC4" w:rsidR="005F7D23" w:rsidRPr="00474002" w:rsidRDefault="005F7D23" w:rsidP="00E62170">
                            <w:pPr>
                              <w:numPr>
                                <w:ilvl w:val="0"/>
                                <w:numId w:val="32"/>
                              </w:numPr>
                              <w:ind w:left="155" w:hanging="180"/>
                              <w:rPr>
                                <w:rStyle w:val="Hyperlink"/>
                                <w:sz w:val="21"/>
                                <w:szCs w:val="21"/>
                                <w:lang w:val="es-US" w:bidi="en-US"/>
                              </w:rPr>
                            </w:pPr>
                            <w:r>
                              <w:rPr>
                                <w:color w:val="000000" w:themeColor="text1"/>
                                <w:sz w:val="21"/>
                                <w:szCs w:val="21"/>
                                <w:lang w:bidi="en-US"/>
                              </w:rPr>
                              <w:fldChar w:fldCharType="end"/>
                            </w:r>
                            <w:r>
                              <w:rPr>
                                <w:color w:val="000000" w:themeColor="text1"/>
                                <w:sz w:val="21"/>
                                <w:szCs w:val="21"/>
                                <w:lang w:bidi="en-US"/>
                              </w:rPr>
                              <w:fldChar w:fldCharType="begin"/>
                            </w:r>
                            <w:r w:rsidR="00FE4EE6" w:rsidRPr="00474002">
                              <w:rPr>
                                <w:color w:val="000000" w:themeColor="text1"/>
                                <w:sz w:val="21"/>
                                <w:szCs w:val="21"/>
                                <w:lang w:val="es-US" w:bidi="en-US"/>
                              </w:rPr>
                              <w:instrText>HYPERLINK  \l "_Ya_nadie_está"</w:instrText>
                            </w:r>
                            <w:r>
                              <w:rPr>
                                <w:color w:val="000000" w:themeColor="text1"/>
                                <w:sz w:val="21"/>
                                <w:szCs w:val="21"/>
                                <w:lang w:bidi="en-US"/>
                              </w:rPr>
                            </w:r>
                            <w:r>
                              <w:rPr>
                                <w:color w:val="000000" w:themeColor="text1"/>
                                <w:sz w:val="21"/>
                                <w:szCs w:val="21"/>
                                <w:lang w:bidi="en-US"/>
                              </w:rPr>
                              <w:fldChar w:fldCharType="separate"/>
                            </w:r>
                            <w:r w:rsidRPr="00474002">
                              <w:rPr>
                                <w:rStyle w:val="Hyperlink"/>
                                <w:sz w:val="21"/>
                                <w:szCs w:val="21"/>
                                <w:lang w:val="es-US" w:bidi="en-US"/>
                              </w:rPr>
                              <w:t xml:space="preserve">No hay necesidad (ya nadie contrae COVID) </w:t>
                            </w:r>
                          </w:p>
                          <w:p w14:paraId="2A510528" w14:textId="60A2E64E" w:rsidR="005F7D23" w:rsidRPr="00474002" w:rsidRDefault="005F7D23" w:rsidP="00E62170">
                            <w:pPr>
                              <w:numPr>
                                <w:ilvl w:val="0"/>
                                <w:numId w:val="32"/>
                              </w:numPr>
                              <w:ind w:left="155" w:hanging="180"/>
                              <w:rPr>
                                <w:color w:val="000000" w:themeColor="text1"/>
                                <w:sz w:val="21"/>
                                <w:szCs w:val="21"/>
                                <w:lang w:val="es-US" w:bidi="en-US"/>
                              </w:rPr>
                            </w:pPr>
                            <w:r>
                              <w:rPr>
                                <w:color w:val="000000" w:themeColor="text1"/>
                                <w:sz w:val="21"/>
                                <w:szCs w:val="21"/>
                                <w:lang w:bidi="en-US"/>
                              </w:rPr>
                              <w:fldChar w:fldCharType="end"/>
                            </w:r>
                            <w:r w:rsidR="008B0350" w:rsidRPr="008B0350">
                              <w:rPr>
                                <w:rFonts w:cstheme="minorHAnsi"/>
                                <w:color w:val="4472C4" w:themeColor="accent1"/>
                                <w:sz w:val="21"/>
                                <w:szCs w:val="21"/>
                                <w:u w:val="single"/>
                                <w:lang w:val="es-419" w:bidi="en-US"/>
                              </w:rPr>
                              <w:t>¿</w:t>
                            </w:r>
                            <w:hyperlink w:anchor="_Recibir_la_vacuna" w:history="1">
                              <w:r w:rsidRPr="00474002">
                                <w:rPr>
                                  <w:rStyle w:val="Hyperlink"/>
                                  <w:sz w:val="21"/>
                                  <w:szCs w:val="21"/>
                                  <w:lang w:val="es-US" w:bidi="en-US"/>
                                </w:rPr>
                                <w:t>Es segura para los niños?</w:t>
                              </w:r>
                            </w:hyperlink>
                            <w:r w:rsidRPr="00474002">
                              <w:rPr>
                                <w:color w:val="000000" w:themeColor="text1"/>
                                <w:sz w:val="21"/>
                                <w:szCs w:val="21"/>
                                <w:lang w:val="es-US" w:bidi="en-US"/>
                              </w:rPr>
                              <w:t xml:space="preserve"> </w:t>
                            </w:r>
                          </w:p>
                        </w:tc>
                        <w:tc>
                          <w:tcPr>
                            <w:tcW w:w="3013" w:type="dxa"/>
                            <w:shd w:val="clear" w:color="auto" w:fill="auto"/>
                          </w:tcPr>
                          <w:p w14:paraId="013F8EA0" w14:textId="42CD9F49" w:rsidR="005F7D23" w:rsidRPr="00474002" w:rsidRDefault="005F7D23" w:rsidP="00E62170">
                            <w:pPr>
                              <w:numPr>
                                <w:ilvl w:val="0"/>
                                <w:numId w:val="32"/>
                              </w:numPr>
                              <w:ind w:left="312" w:right="33" w:hanging="270"/>
                              <w:rPr>
                                <w:rStyle w:val="Hyperlink"/>
                                <w:sz w:val="21"/>
                                <w:szCs w:val="21"/>
                              </w:rPr>
                            </w:pPr>
                            <w:r w:rsidRPr="00424C4B">
                              <w:rPr>
                                <w:color w:val="000000" w:themeColor="text1"/>
                                <w:sz w:val="21"/>
                                <w:szCs w:val="21"/>
                              </w:rPr>
                              <w:fldChar w:fldCharType="begin"/>
                            </w:r>
                            <w:r w:rsidR="00FE4EE6">
                              <w:rPr>
                                <w:color w:val="000000" w:themeColor="text1"/>
                                <w:sz w:val="21"/>
                                <w:szCs w:val="21"/>
                              </w:rPr>
                              <w:instrText>HYPERLINK  \l "_Estoy_embarazada_o"</w:instrText>
                            </w:r>
                            <w:r w:rsidRPr="00424C4B">
                              <w:rPr>
                                <w:color w:val="000000" w:themeColor="text1"/>
                                <w:sz w:val="21"/>
                                <w:szCs w:val="21"/>
                              </w:rPr>
                            </w:r>
                            <w:r w:rsidRPr="00424C4B">
                              <w:rPr>
                                <w:color w:val="000000" w:themeColor="text1"/>
                                <w:sz w:val="21"/>
                                <w:szCs w:val="21"/>
                              </w:rPr>
                              <w:fldChar w:fldCharType="separate"/>
                            </w:r>
                            <w:r w:rsidRPr="00474002">
                              <w:rPr>
                                <w:rStyle w:val="Hyperlink"/>
                                <w:sz w:val="21"/>
                                <w:szCs w:val="21"/>
                              </w:rPr>
                              <w:t>Embarazo/Lactancia/</w:t>
                            </w:r>
                          </w:p>
                          <w:p w14:paraId="7E4F4159" w14:textId="77777777" w:rsidR="005F7D23" w:rsidRPr="00424C4B" w:rsidRDefault="005F7D23" w:rsidP="00474002">
                            <w:pPr>
                              <w:ind w:left="312" w:right="33"/>
                              <w:rPr>
                                <w:rStyle w:val="Hyperlink"/>
                                <w:sz w:val="21"/>
                                <w:szCs w:val="21"/>
                                <w:lang w:bidi="en-US"/>
                              </w:rPr>
                            </w:pPr>
                            <w:r w:rsidRPr="00424C4B">
                              <w:rPr>
                                <w:rStyle w:val="Hyperlink"/>
                                <w:sz w:val="21"/>
                                <w:szCs w:val="21"/>
                                <w:lang w:bidi="en-US"/>
                              </w:rPr>
                              <w:t>fertilidad</w:t>
                            </w:r>
                          </w:p>
                          <w:p w14:paraId="418B0080" w14:textId="65649274" w:rsidR="005F7D23" w:rsidRPr="00EE09D7" w:rsidRDefault="005F7D23" w:rsidP="00E62170">
                            <w:pPr>
                              <w:numPr>
                                <w:ilvl w:val="0"/>
                                <w:numId w:val="32"/>
                              </w:numPr>
                              <w:ind w:left="312" w:right="33" w:hanging="270"/>
                              <w:rPr>
                                <w:rStyle w:val="Hyperlink"/>
                                <w:sz w:val="21"/>
                                <w:szCs w:val="21"/>
                                <w:lang w:bidi="en-US"/>
                              </w:rPr>
                            </w:pPr>
                            <w:r w:rsidRPr="00424C4B">
                              <w:rPr>
                                <w:color w:val="000000" w:themeColor="text1"/>
                                <w:sz w:val="21"/>
                                <w:szCs w:val="21"/>
                              </w:rPr>
                              <w:fldChar w:fldCharType="end"/>
                            </w:r>
                            <w:r>
                              <w:rPr>
                                <w:color w:val="000000" w:themeColor="text1"/>
                                <w:sz w:val="21"/>
                                <w:szCs w:val="21"/>
                                <w:lang w:bidi="en-US"/>
                              </w:rPr>
                              <w:fldChar w:fldCharType="begin"/>
                            </w:r>
                            <w:r w:rsidR="00FE4EE6">
                              <w:rPr>
                                <w:color w:val="000000" w:themeColor="text1"/>
                                <w:sz w:val="21"/>
                                <w:szCs w:val="21"/>
                                <w:lang w:bidi="en-US"/>
                              </w:rPr>
                              <w:instrText>HYPERLINK  \l "_Me_preocupan_los"</w:instrText>
                            </w:r>
                            <w:r>
                              <w:rPr>
                                <w:color w:val="000000" w:themeColor="text1"/>
                                <w:sz w:val="21"/>
                                <w:szCs w:val="21"/>
                                <w:lang w:bidi="en-US"/>
                              </w:rPr>
                            </w:r>
                            <w:r>
                              <w:rPr>
                                <w:color w:val="000000" w:themeColor="text1"/>
                                <w:sz w:val="21"/>
                                <w:szCs w:val="21"/>
                                <w:lang w:bidi="en-US"/>
                              </w:rPr>
                              <w:fldChar w:fldCharType="separate"/>
                            </w:r>
                            <w:r w:rsidRPr="00EE09D7">
                              <w:rPr>
                                <w:rStyle w:val="Hyperlink"/>
                                <w:sz w:val="21"/>
                                <w:szCs w:val="21"/>
                                <w:lang w:bidi="en-US"/>
                              </w:rPr>
                              <w:t>Temor a los efectos secundarios</w:t>
                            </w:r>
                          </w:p>
                          <w:p w14:paraId="0C9EF59C" w14:textId="5E534B4C" w:rsidR="005F7D23" w:rsidRPr="00474002" w:rsidRDefault="005F7D23" w:rsidP="00E62170">
                            <w:pPr>
                              <w:numPr>
                                <w:ilvl w:val="0"/>
                                <w:numId w:val="32"/>
                              </w:numPr>
                              <w:ind w:left="312" w:right="33" w:hanging="270"/>
                              <w:rPr>
                                <w:rStyle w:val="Hyperlink"/>
                                <w:sz w:val="21"/>
                                <w:szCs w:val="21"/>
                                <w:lang w:val="es-US" w:bidi="en-US"/>
                              </w:rPr>
                            </w:pPr>
                            <w:r>
                              <w:rPr>
                                <w:color w:val="000000" w:themeColor="text1"/>
                                <w:sz w:val="21"/>
                                <w:szCs w:val="21"/>
                                <w:lang w:bidi="en-US"/>
                              </w:rPr>
                              <w:fldChar w:fldCharType="end"/>
                            </w:r>
                            <w:r>
                              <w:rPr>
                                <w:color w:val="000000" w:themeColor="text1"/>
                                <w:sz w:val="21"/>
                                <w:szCs w:val="21"/>
                                <w:lang w:bidi="en-US"/>
                              </w:rPr>
                              <w:fldChar w:fldCharType="begin"/>
                            </w:r>
                            <w:r w:rsidR="00FE4EE6" w:rsidRPr="00474002">
                              <w:rPr>
                                <w:color w:val="000000" w:themeColor="text1"/>
                                <w:sz w:val="21"/>
                                <w:szCs w:val="21"/>
                                <w:lang w:val="es-US" w:bidi="en-US"/>
                              </w:rPr>
                              <w:instrText>HYPERLINK  \l "_No_sé_por"</w:instrText>
                            </w:r>
                            <w:r>
                              <w:rPr>
                                <w:color w:val="000000" w:themeColor="text1"/>
                                <w:sz w:val="21"/>
                                <w:szCs w:val="21"/>
                                <w:lang w:bidi="en-US"/>
                              </w:rPr>
                            </w:r>
                            <w:r>
                              <w:rPr>
                                <w:color w:val="000000" w:themeColor="text1"/>
                                <w:sz w:val="21"/>
                                <w:szCs w:val="21"/>
                                <w:lang w:bidi="en-US"/>
                              </w:rPr>
                              <w:fldChar w:fldCharType="separate"/>
                            </w:r>
                            <w:r w:rsidRPr="00474002">
                              <w:rPr>
                                <w:rStyle w:val="Hyperlink"/>
                                <w:sz w:val="21"/>
                                <w:szCs w:val="21"/>
                                <w:lang w:val="es-US" w:bidi="en-US"/>
                              </w:rPr>
                              <w:t>No sé por qué no lo quiero; (o bien) otro tema.</w:t>
                            </w:r>
                          </w:p>
                          <w:p w14:paraId="4941239C" w14:textId="255C409F" w:rsidR="005F7D23" w:rsidRPr="00424C4B" w:rsidRDefault="005F7D23" w:rsidP="00E62170">
                            <w:pPr>
                              <w:numPr>
                                <w:ilvl w:val="0"/>
                                <w:numId w:val="32"/>
                              </w:numPr>
                              <w:ind w:left="312" w:right="33" w:hanging="270"/>
                              <w:rPr>
                                <w:color w:val="000000" w:themeColor="text1"/>
                                <w:sz w:val="21"/>
                                <w:szCs w:val="21"/>
                                <w:lang w:bidi="en-US"/>
                              </w:rPr>
                            </w:pPr>
                            <w:r>
                              <w:rPr>
                                <w:color w:val="000000" w:themeColor="text1"/>
                                <w:sz w:val="21"/>
                                <w:szCs w:val="21"/>
                                <w:lang w:bidi="en-US"/>
                              </w:rPr>
                              <w:fldChar w:fldCharType="end"/>
                            </w:r>
                            <w:hyperlink w:anchor="_Padezco_una_afección" w:history="1">
                              <w:r w:rsidRPr="00424C4B">
                                <w:rPr>
                                  <w:rStyle w:val="Hyperlink"/>
                                  <w:sz w:val="21"/>
                                  <w:szCs w:val="21"/>
                                  <w:lang w:bidi="en-US"/>
                                </w:rPr>
                                <w:t>Condición inmunocomprometida</w:t>
                              </w:r>
                            </w:hyperlink>
                            <w:r w:rsidRPr="00424C4B">
                              <w:rPr>
                                <w:color w:val="000000" w:themeColor="text1"/>
                                <w:sz w:val="21"/>
                                <w:szCs w:val="21"/>
                                <w:lang w:bidi="en-US"/>
                              </w:rPr>
                              <w:t xml:space="preserve"> </w:t>
                            </w:r>
                          </w:p>
                          <w:p w14:paraId="62FFEB84" w14:textId="12AD2C30" w:rsidR="005F7D23" w:rsidRPr="00E73D8C" w:rsidRDefault="005F7D23" w:rsidP="00E62170">
                            <w:pPr>
                              <w:numPr>
                                <w:ilvl w:val="0"/>
                                <w:numId w:val="32"/>
                              </w:numPr>
                              <w:ind w:left="312" w:right="33" w:hanging="270"/>
                              <w:rPr>
                                <w:rStyle w:val="Hyperlink"/>
                                <w:sz w:val="21"/>
                                <w:szCs w:val="21"/>
                                <w:lang w:bidi="en-US"/>
                              </w:rPr>
                            </w:pPr>
                            <w:r>
                              <w:rPr>
                                <w:color w:val="000000" w:themeColor="text1"/>
                                <w:sz w:val="21"/>
                                <w:szCs w:val="21"/>
                              </w:rPr>
                              <w:fldChar w:fldCharType="begin"/>
                            </w:r>
                            <w:r w:rsidR="00FE4EE6">
                              <w:rPr>
                                <w:color w:val="000000" w:themeColor="text1"/>
                                <w:sz w:val="21"/>
                                <w:szCs w:val="21"/>
                              </w:rPr>
                              <w:instrText>HYPERLINK  \l "_No_quiero_tener"</w:instrText>
                            </w:r>
                            <w:r>
                              <w:rPr>
                                <w:color w:val="000000" w:themeColor="text1"/>
                                <w:sz w:val="21"/>
                                <w:szCs w:val="21"/>
                              </w:rPr>
                            </w:r>
                            <w:r>
                              <w:rPr>
                                <w:color w:val="000000" w:themeColor="text1"/>
                                <w:sz w:val="21"/>
                                <w:szCs w:val="21"/>
                              </w:rPr>
                              <w:fldChar w:fldCharType="separate"/>
                            </w:r>
                            <w:r w:rsidRPr="00474002">
                              <w:rPr>
                                <w:rStyle w:val="Hyperlink"/>
                                <w:sz w:val="21"/>
                                <w:szCs w:val="21"/>
                              </w:rPr>
                              <w:t>Microchip/falta</w:t>
                            </w:r>
                            <w:r w:rsidRPr="00E73D8C">
                              <w:rPr>
                                <w:rStyle w:val="Hyperlink"/>
                                <w:sz w:val="21"/>
                                <w:szCs w:val="21"/>
                              </w:rPr>
                              <w:t xml:space="preserve"> de confianza gubernmental</w:t>
                            </w:r>
                          </w:p>
                          <w:p w14:paraId="0EFB0A9C" w14:textId="6A7F0B91" w:rsidR="005F7D23" w:rsidRPr="00424C4B" w:rsidRDefault="005F7D23" w:rsidP="00474002">
                            <w:pPr>
                              <w:ind w:left="312" w:right="33"/>
                              <w:rPr>
                                <w:color w:val="000000" w:themeColor="text1"/>
                                <w:sz w:val="21"/>
                                <w:szCs w:val="21"/>
                                <w:lang w:bidi="en-US"/>
                              </w:rPr>
                            </w:pPr>
                            <w:r>
                              <w:rPr>
                                <w:color w:val="000000" w:themeColor="text1"/>
                                <w:sz w:val="21"/>
                                <w:szCs w:val="21"/>
                              </w:rPr>
                              <w:fldChar w:fldCharType="end"/>
                            </w:r>
                          </w:p>
                        </w:tc>
                      </w:tr>
                    </w:tbl>
                    <w:p w14:paraId="64FB3AEF" w14:textId="77777777" w:rsidR="005F7D23" w:rsidRDefault="005F7D23" w:rsidP="005F7D23">
                      <w:pPr>
                        <w:jc w:val="center"/>
                      </w:pPr>
                    </w:p>
                  </w:txbxContent>
                </v:textbox>
                <w10:wrap type="square" anchorx="page" anchory="page"/>
              </v:shape>
            </w:pict>
          </mc:Fallback>
        </mc:AlternateContent>
      </w:r>
      <w:r w:rsidR="00985645">
        <w:rPr>
          <w:noProof/>
        </w:rPr>
        <mc:AlternateContent>
          <mc:Choice Requires="wps">
            <w:drawing>
              <wp:anchor distT="0" distB="0" distL="114300" distR="114300" simplePos="0" relativeHeight="251658307" behindDoc="0" locked="0" layoutInCell="1" allowOverlap="1" wp14:anchorId="708A1918" wp14:editId="05D7128A">
                <wp:simplePos x="0" y="0"/>
                <wp:positionH relativeFrom="column">
                  <wp:posOffset>2752091</wp:posOffset>
                </wp:positionH>
                <wp:positionV relativeFrom="paragraph">
                  <wp:posOffset>5783363</wp:posOffset>
                </wp:positionV>
                <wp:extent cx="4691380" cy="3395345"/>
                <wp:effectExtent l="0" t="0" r="121920" b="0"/>
                <wp:wrapNone/>
                <wp:docPr id="430979668" name="Explosion 2 430979668"/>
                <wp:cNvGraphicFramePr/>
                <a:graphic xmlns:a="http://schemas.openxmlformats.org/drawingml/2006/main">
                  <a:graphicData uri="http://schemas.microsoft.com/office/word/2010/wordprocessingShape">
                    <wps:wsp>
                      <wps:cNvSpPr/>
                      <wps:spPr>
                        <a:xfrm rot="1141939">
                          <a:off x="0" y="0"/>
                          <a:ext cx="4691380" cy="3395345"/>
                        </a:xfrm>
                        <a:prstGeom prst="irregularSeal2">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1093AF0" w14:textId="77777777" w:rsidR="00985645" w:rsidRDefault="00985645" w:rsidP="0098564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8A1918" id="Explosion 2 430979668" o:spid="_x0000_s1042" type="#_x0000_t72" style="position:absolute;margin-left:216.7pt;margin-top:455.4pt;width:369.4pt;height:267.35pt;rotation:1247302fd;z-index:25165830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" fillcolor="#4472c4 [3204]" strokecolor="#1f3763 [1604]" strokeweight="1pt">
                <v:textbox>
                  <w:txbxContent>
                    <w:p w14:paraId="51093AF0" w14:textId="77777777" w:rsidR="00985645" w:rsidRDefault="00985645" w:rsidP="00985645">
                      <w:pPr>
                        <w:jc w:val="center"/>
                      </w:pPr>
                    </w:p>
                  </w:txbxContent>
                </v:textbox>
              </v:shape>
            </w:pict>
          </mc:Fallback>
        </mc:AlternateContent>
      </w:r>
      <w:r w:rsidR="00591E6D" w:rsidRPr="006F6580">
        <w:rPr>
          <w:rFonts w:eastAsia="Times New Roman" w:cstheme="minorHAnsi"/>
          <w:lang w:val="es-US"/>
        </w:rPr>
        <w:br w:type="page"/>
      </w:r>
    </w:p>
    <w:p w14:paraId="4A5C1B56" w14:textId="7F2021A1" w:rsidR="00D64763" w:rsidRDefault="00ED7536" w:rsidP="00474002">
      <w:pPr>
        <w:jc w:val="center"/>
        <w:rPr>
          <w:rFonts w:eastAsia="Times New Roman"/>
          <w:lang w:val="es-US"/>
        </w:rPr>
      </w:pPr>
      <w:r w:rsidRPr="005D104E">
        <w:rPr>
          <w:rFonts w:ascii="Helvetica Neue" w:hAnsi="Helvetica Neue" w:cs="Helvetica Neue"/>
          <w:color w:val="000000"/>
          <w:sz w:val="26"/>
          <w:lang w:val="es-US"/>
        </w:rPr>
        <w:lastRenderedPageBreak/>
        <w:t>Conversaciones sobre la Vacilación de Vacunación y Fomento de Confianza</w:t>
      </w:r>
      <w:r w:rsidRPr="00474002" w:rsidDel="00D64763">
        <w:rPr>
          <w:lang w:val="es-US"/>
        </w:rPr>
        <w:t xml:space="preserve"> </w:t>
      </w:r>
    </w:p>
    <w:p w14:paraId="3D6E4415" w14:textId="215A6EA8" w:rsidR="00591E6D" w:rsidRPr="006F6580" w:rsidRDefault="008758B3">
      <w:pPr>
        <w:rPr>
          <w:rFonts w:eastAsia="Times New Roman" w:cstheme="minorHAnsi"/>
          <w:lang w:val="es-US"/>
        </w:rPr>
      </w:pPr>
      <w:r>
        <w:rPr>
          <w:noProof/>
        </w:rPr>
        <mc:AlternateContent>
          <mc:Choice Requires="wps">
            <w:drawing>
              <wp:anchor distT="0" distB="0" distL="114300" distR="114300" simplePos="0" relativeHeight="251658257" behindDoc="0" locked="0" layoutInCell="1" allowOverlap="1" wp14:anchorId="424E18AF" wp14:editId="17BE3F5E">
                <wp:simplePos x="0" y="0"/>
                <wp:positionH relativeFrom="margin">
                  <wp:posOffset>1000565</wp:posOffset>
                </wp:positionH>
                <wp:positionV relativeFrom="paragraph">
                  <wp:posOffset>6707554</wp:posOffset>
                </wp:positionV>
                <wp:extent cx="6001272" cy="1244279"/>
                <wp:effectExtent l="0" t="0" r="19050" b="13335"/>
                <wp:wrapNone/>
                <wp:docPr id="42" name="Rectangle: Rounded Corners 42"/>
                <wp:cNvGraphicFramePr/>
                <a:graphic xmlns:a="http://schemas.openxmlformats.org/drawingml/2006/main">
                  <a:graphicData uri="http://schemas.microsoft.com/office/word/2010/wordprocessingShape">
                    <wps:wsp>
                      <wps:cNvSpPr/>
                      <wps:spPr>
                        <a:xfrm>
                          <a:off x="0" y="0"/>
                          <a:ext cx="6001272" cy="1244279"/>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CE235C5" w14:textId="77777777" w:rsidR="002530B6" w:rsidRDefault="002530B6" w:rsidP="00281C06">
                            <w:pPr>
                              <w:pStyle w:val="ListParagraph"/>
                              <w:numPr>
                                <w:ilvl w:val="0"/>
                                <w:numId w:val="21"/>
                              </w:numPr>
                              <w:rPr>
                                <w:color w:val="000000" w:themeColor="text1"/>
                                <w:lang w:val="es-419"/>
                              </w:rPr>
                            </w:pPr>
                            <w:r w:rsidRPr="00382F58">
                              <w:rPr>
                                <w:color w:val="000000" w:themeColor="text1"/>
                                <w:lang w:val="es-419"/>
                              </w:rPr>
                              <w:t>Si tiene inquietudes respecto de una afección específica, debe consultar a su médico.</w:t>
                            </w:r>
                          </w:p>
                          <w:p w14:paraId="6D359E01" w14:textId="77777777" w:rsidR="002530B6" w:rsidRPr="00382F58" w:rsidRDefault="002530B6" w:rsidP="00281C06">
                            <w:pPr>
                              <w:pStyle w:val="ListParagraph"/>
                              <w:numPr>
                                <w:ilvl w:val="0"/>
                                <w:numId w:val="21"/>
                              </w:numPr>
                              <w:rPr>
                                <w:rStyle w:val="Hyperlink"/>
                                <w:color w:val="000000" w:themeColor="text1"/>
                                <w:lang w:val="es-419"/>
                              </w:rPr>
                            </w:pPr>
                            <w:r w:rsidRPr="00382F58">
                              <w:rPr>
                                <w:color w:val="000000" w:themeColor="text1"/>
                                <w:lang w:val="es-419"/>
                              </w:rPr>
                              <w:t>Las personas con afecciones inmunocomprometidas entre moderadas y graves, corren un riesgo mayor de enfermarse gravemente o incluso, de morir por COVID-19, por lo que la vacunación es especialmente importante (</w:t>
                            </w:r>
                            <w:hyperlink r:id="rId50" w:history="1">
                              <w:r w:rsidRPr="00382F58">
                                <w:rPr>
                                  <w:rStyle w:val="Hyperlink"/>
                                  <w:lang w:val="es-419"/>
                                </w:rPr>
                                <w:t>CDC).</w:t>
                              </w:r>
                            </w:hyperlink>
                          </w:p>
                          <w:p w14:paraId="3CFB8B98" w14:textId="77777777" w:rsidR="002530B6" w:rsidRPr="00382F58" w:rsidRDefault="002530B6" w:rsidP="00281C06">
                            <w:pPr>
                              <w:pStyle w:val="ListParagraph"/>
                              <w:numPr>
                                <w:ilvl w:val="0"/>
                                <w:numId w:val="21"/>
                              </w:numPr>
                              <w:rPr>
                                <w:color w:val="000000" w:themeColor="text1"/>
                                <w:lang w:val="es-419"/>
                              </w:rPr>
                            </w:pPr>
                            <w:r w:rsidRPr="00382F58">
                              <w:rPr>
                                <w:color w:val="000000" w:themeColor="text1"/>
                                <w:lang w:val="es-419"/>
                              </w:rPr>
                              <w:t>Usted puede dar fe de su propia afección inmunocomprometida entre moderada o severa; no se necesita presentar documentación para recibir la vacuna o dosis de refuerzo (</w:t>
                            </w:r>
                            <w:hyperlink r:id="rId51" w:history="1">
                              <w:r w:rsidRPr="00382F58">
                                <w:rPr>
                                  <w:rStyle w:val="Hyperlink"/>
                                  <w:lang w:val="es-419"/>
                                </w:rPr>
                                <w:t>CDC).</w:t>
                              </w:r>
                            </w:hyperlink>
                            <w:r w:rsidRPr="00382F58">
                              <w:rPr>
                                <w:color w:val="000000" w:themeColor="text1"/>
                                <w:lang w:val="es-419"/>
                              </w:rPr>
                              <w:t xml:space="preserve"> </w:t>
                            </w:r>
                          </w:p>
                          <w:p w14:paraId="19270A2E" w14:textId="77777777" w:rsidR="002530B6" w:rsidRPr="001F5790" w:rsidRDefault="002530B6" w:rsidP="002530B6">
                            <w:pPr>
                              <w:jc w:val="center"/>
                              <w:rPr>
                                <w:color w:val="000000" w:themeColor="text1"/>
                                <w:lang w:val="es-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24E18AF" id="Rectangle: Rounded Corners 42" o:spid="_x0000_s1043" style="position:absolute;margin-left:78.8pt;margin-top:528.15pt;width:472.55pt;height:97.95pt;z-index:25165825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" fillcolor="#d9e2f3 [660]" strokecolor="#1f3763 [1604]" strokeweight="1pt">
                <v:stroke joinstyle="miter"/>
                <v:textbox>
                  <w:txbxContent>
                    <w:p w14:paraId="5CE235C5" w14:textId="77777777" w:rsidR="002530B6" w:rsidRDefault="002530B6" w:rsidP="00281C06">
                      <w:pPr>
                        <w:pStyle w:val="ListParagraph"/>
                        <w:numPr>
                          <w:ilvl w:val="0"/>
                          <w:numId w:val="21"/>
                        </w:numPr>
                        <w:rPr>
                          <w:color w:val="000000" w:themeColor="text1"/>
                          <w:lang w:val="es-419"/>
                        </w:rPr>
                      </w:pPr>
                      <w:r w:rsidRPr="00382F58">
                        <w:rPr>
                          <w:color w:val="000000" w:themeColor="text1"/>
                          <w:lang w:val="es-419"/>
                        </w:rPr>
                        <w:t>Si tiene inquietudes respecto de una afección específica, debe consultar a su médico.</w:t>
                      </w:r>
                    </w:p>
                    <w:p w14:paraId="6D359E01" w14:textId="77777777" w:rsidR="002530B6" w:rsidRPr="00382F58" w:rsidRDefault="002530B6" w:rsidP="00281C06">
                      <w:pPr>
                        <w:pStyle w:val="ListParagraph"/>
                        <w:numPr>
                          <w:ilvl w:val="0"/>
                          <w:numId w:val="21"/>
                        </w:numPr>
                        <w:rPr>
                          <w:rStyle w:val="Hyperlink"/>
                          <w:color w:val="000000" w:themeColor="text1"/>
                          <w:lang w:val="es-419"/>
                        </w:rPr>
                      </w:pPr>
                      <w:r w:rsidRPr="00382F58">
                        <w:rPr>
                          <w:color w:val="000000" w:themeColor="text1"/>
                          <w:lang w:val="es-419"/>
                        </w:rPr>
                        <w:t>Las personas con afecciones inmunocomprometidas entre moderadas y graves, corren un riesgo mayor de enfermarse gravemente o incluso, de morir por COVID-19, por lo que la vacunación es especialmente importante (</w:t>
                      </w:r>
                      <w:hyperlink r:id="rId52" w:history="1">
                        <w:r w:rsidRPr="00382F58">
                          <w:rPr>
                            <w:rStyle w:val="Hyperlink"/>
                            <w:lang w:val="es-419"/>
                          </w:rPr>
                          <w:t>CDC).</w:t>
                        </w:r>
                      </w:hyperlink>
                    </w:p>
                    <w:p w14:paraId="3CFB8B98" w14:textId="77777777" w:rsidR="002530B6" w:rsidRPr="00382F58" w:rsidRDefault="002530B6" w:rsidP="00281C06">
                      <w:pPr>
                        <w:pStyle w:val="ListParagraph"/>
                        <w:numPr>
                          <w:ilvl w:val="0"/>
                          <w:numId w:val="21"/>
                        </w:numPr>
                        <w:rPr>
                          <w:color w:val="000000" w:themeColor="text1"/>
                          <w:lang w:val="es-419"/>
                        </w:rPr>
                      </w:pPr>
                      <w:r w:rsidRPr="00382F58">
                        <w:rPr>
                          <w:color w:val="000000" w:themeColor="text1"/>
                          <w:lang w:val="es-419"/>
                        </w:rPr>
                        <w:t>Usted puede dar fe de su propia afección inmunocomprometida entre moderada o severa; no se necesita presentar documentación para recibir la vacuna o dosis de refuerzo (</w:t>
                      </w:r>
                      <w:hyperlink r:id="rId53" w:history="1">
                        <w:r w:rsidRPr="00382F58">
                          <w:rPr>
                            <w:rStyle w:val="Hyperlink"/>
                            <w:lang w:val="es-419"/>
                          </w:rPr>
                          <w:t>CDC).</w:t>
                        </w:r>
                      </w:hyperlink>
                      <w:r w:rsidRPr="00382F58">
                        <w:rPr>
                          <w:color w:val="000000" w:themeColor="text1"/>
                          <w:lang w:val="es-419"/>
                        </w:rPr>
                        <w:t xml:space="preserve"> </w:t>
                      </w:r>
                    </w:p>
                    <w:p w14:paraId="19270A2E" w14:textId="77777777" w:rsidR="002530B6" w:rsidRPr="001F5790" w:rsidRDefault="002530B6" w:rsidP="002530B6">
                      <w:pPr>
                        <w:jc w:val="center"/>
                        <w:rPr>
                          <w:color w:val="000000" w:themeColor="text1"/>
                          <w:lang w:val="es-US"/>
                        </w:rPr>
                      </w:pPr>
                    </w:p>
                  </w:txbxContent>
                </v:textbox>
                <w10:wrap anchorx="margin"/>
              </v:roundrect>
            </w:pict>
          </mc:Fallback>
        </mc:AlternateContent>
      </w:r>
      <w:r>
        <w:rPr>
          <w:noProof/>
        </w:rPr>
        <mc:AlternateContent>
          <mc:Choice Requires="wps">
            <w:drawing>
              <wp:anchor distT="0" distB="0" distL="114300" distR="114300" simplePos="0" relativeHeight="251658256" behindDoc="0" locked="0" layoutInCell="1" allowOverlap="1" wp14:anchorId="65ADFFB9" wp14:editId="254F4F2A">
                <wp:simplePos x="0" y="0"/>
                <wp:positionH relativeFrom="column">
                  <wp:posOffset>1131815</wp:posOffset>
                </wp:positionH>
                <wp:positionV relativeFrom="paragraph">
                  <wp:posOffset>6254506</wp:posOffset>
                </wp:positionV>
                <wp:extent cx="4312285" cy="330200"/>
                <wp:effectExtent l="438150" t="0" r="12065" b="12700"/>
                <wp:wrapNone/>
                <wp:docPr id="16" name="Speech Bubble: Rectangle with Corners Rounded 44"/>
                <wp:cNvGraphicFramePr/>
                <a:graphic xmlns:a="http://schemas.openxmlformats.org/drawingml/2006/main">
                  <a:graphicData uri="http://schemas.microsoft.com/office/word/2010/wordprocessingShape">
                    <wps:wsp>
                      <wps:cNvSpPr/>
                      <wps:spPr>
                        <a:xfrm>
                          <a:off x="0" y="0"/>
                          <a:ext cx="4312285" cy="330200"/>
                        </a:xfrm>
                        <a:prstGeom prst="wedgeRoundRectCallout">
                          <a:avLst>
                            <a:gd name="adj1" fmla="val -59182"/>
                            <a:gd name="adj2" fmla="val -448"/>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705729D" w14:textId="77777777" w:rsidR="004C3667" w:rsidRPr="00EE56B2" w:rsidRDefault="004C3667" w:rsidP="00474002">
                            <w:pPr>
                              <w:pStyle w:val="Heading5"/>
                              <w:rPr>
                                <w:color w:val="FFFFFF" w:themeColor="background1"/>
                                <w:lang w:val="es-419"/>
                              </w:rPr>
                            </w:pPr>
                            <w:bookmarkStart w:id="43" w:name="_Padezco_una_afección"/>
                            <w:bookmarkEnd w:id="43"/>
                            <w:r w:rsidRPr="00474002">
                              <w:rPr>
                                <w:rFonts w:asciiTheme="minorHAnsi" w:hAnsiTheme="minorHAnsi" w:cstheme="minorHAnsi"/>
                                <w:color w:val="FFFFFF" w:themeColor="background1"/>
                                <w:lang w:val="es-419"/>
                              </w:rPr>
                              <w:t xml:space="preserve">Padezco una afección de </w:t>
                            </w:r>
                            <w:r w:rsidRPr="00EE56B2">
                              <w:rPr>
                                <w:color w:val="FFFFFF" w:themeColor="background1"/>
                                <w:lang w:val="es-419"/>
                              </w:rPr>
                              <w:t>salud y me preocupa mi seguridad sanitaria.</w:t>
                            </w:r>
                          </w:p>
                          <w:p w14:paraId="370AC422" w14:textId="77777777" w:rsidR="004C3667" w:rsidRPr="00474002" w:rsidRDefault="004C3667">
                            <w:pPr>
                              <w:pStyle w:val="Heading5"/>
                              <w:rPr>
                                <w:rFonts w:asciiTheme="minorHAnsi" w:hAnsiTheme="minorHAnsi" w:cstheme="minorHAnsi"/>
                                <w:color w:val="FFFFFF" w:themeColor="background1"/>
                                <w:lang w:val="es-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ADFFB9"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44" o:spid="_x0000_s1044" type="#_x0000_t62" style="position:absolute;margin-left:89.1pt;margin-top:492.5pt;width:339.55pt;height:26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" adj="-1983,10703" fillcolor="#4472c4 [3204]" strokecolor="#1f3763 [1604]" strokeweight="1pt">
                <v:textbox>
                  <w:txbxContent>
                    <w:p w14:paraId="4705729D" w14:textId="77777777" w:rsidR="004C3667" w:rsidRPr="00EE56B2" w:rsidRDefault="004C3667" w:rsidP="00474002">
                      <w:pPr>
                        <w:pStyle w:val="Heading5"/>
                        <w:rPr>
                          <w:color w:val="FFFFFF" w:themeColor="background1"/>
                          <w:lang w:val="es-419"/>
                        </w:rPr>
                      </w:pPr>
                      <w:bookmarkStart w:id="44" w:name="_Padezco_una_afección"/>
                      <w:bookmarkEnd w:id="44"/>
                      <w:r w:rsidRPr="00474002">
                        <w:rPr>
                          <w:rFonts w:asciiTheme="minorHAnsi" w:hAnsiTheme="minorHAnsi" w:cstheme="minorHAnsi"/>
                          <w:color w:val="FFFFFF" w:themeColor="background1"/>
                          <w:lang w:val="es-419"/>
                        </w:rPr>
                        <w:t xml:space="preserve">Padezco una afección de </w:t>
                      </w:r>
                      <w:r w:rsidRPr="00EE56B2">
                        <w:rPr>
                          <w:color w:val="FFFFFF" w:themeColor="background1"/>
                          <w:lang w:val="es-419"/>
                        </w:rPr>
                        <w:t>salud y me preocupa mi seguridad sanitaria.</w:t>
                      </w:r>
                    </w:p>
                    <w:p w14:paraId="370AC422" w14:textId="77777777" w:rsidR="004C3667" w:rsidRPr="00474002" w:rsidRDefault="004C3667">
                      <w:pPr>
                        <w:pStyle w:val="Heading5"/>
                        <w:rPr>
                          <w:rFonts w:asciiTheme="minorHAnsi" w:hAnsiTheme="minorHAnsi" w:cstheme="minorHAnsi"/>
                          <w:color w:val="FFFFFF" w:themeColor="background1"/>
                          <w:lang w:val="es-US"/>
                        </w:rPr>
                      </w:pPr>
                    </w:p>
                  </w:txbxContent>
                </v:textbox>
              </v:shape>
            </w:pict>
          </mc:Fallback>
        </mc:AlternateContent>
      </w:r>
      <w:r>
        <w:rPr>
          <w:noProof/>
        </w:rPr>
        <w:drawing>
          <wp:anchor distT="0" distB="0" distL="114300" distR="114300" simplePos="0" relativeHeight="251658255" behindDoc="0" locked="0" layoutInCell="1" allowOverlap="1" wp14:anchorId="0489FA8C" wp14:editId="290E059C">
            <wp:simplePos x="0" y="0"/>
            <wp:positionH relativeFrom="margin">
              <wp:align>left</wp:align>
            </wp:positionH>
            <wp:positionV relativeFrom="paragraph">
              <wp:posOffset>5918546</wp:posOffset>
            </wp:positionV>
            <wp:extent cx="960913" cy="9144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l="66264" t="26997" r="2460" b="50690"/>
                    <a:stretch/>
                  </pic:blipFill>
                  <pic:spPr bwMode="auto">
                    <a:xfrm>
                      <a:off x="0" y="0"/>
                      <a:ext cx="960913" cy="914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54" behindDoc="0" locked="0" layoutInCell="1" allowOverlap="1" wp14:anchorId="18D1E4C5" wp14:editId="6295599B">
                <wp:simplePos x="0" y="0"/>
                <wp:positionH relativeFrom="margin">
                  <wp:posOffset>1043451</wp:posOffset>
                </wp:positionH>
                <wp:positionV relativeFrom="paragraph">
                  <wp:posOffset>4620895</wp:posOffset>
                </wp:positionV>
                <wp:extent cx="5908876" cy="1434465"/>
                <wp:effectExtent l="0" t="0" r="15875" b="13335"/>
                <wp:wrapNone/>
                <wp:docPr id="148596289" name="Rectangle: Rounded Corners 37"/>
                <wp:cNvGraphicFramePr/>
                <a:graphic xmlns:a="http://schemas.openxmlformats.org/drawingml/2006/main">
                  <a:graphicData uri="http://schemas.microsoft.com/office/word/2010/wordprocessingShape">
                    <wps:wsp>
                      <wps:cNvSpPr/>
                      <wps:spPr>
                        <a:xfrm>
                          <a:off x="0" y="0"/>
                          <a:ext cx="5908876" cy="1434465"/>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FCBE9E1" w14:textId="77777777" w:rsidR="002C7724" w:rsidRPr="00174EDA" w:rsidRDefault="002C7724" w:rsidP="00281C06">
                            <w:pPr>
                              <w:pStyle w:val="ListParagraph"/>
                              <w:numPr>
                                <w:ilvl w:val="0"/>
                                <w:numId w:val="20"/>
                              </w:numPr>
                              <w:rPr>
                                <w:color w:val="000000" w:themeColor="text1"/>
                                <w:lang w:val="es-419"/>
                              </w:rPr>
                            </w:pPr>
                            <w:r w:rsidRPr="00174EDA">
                              <w:rPr>
                                <w:color w:val="000000" w:themeColor="text1"/>
                                <w:lang w:val="es-419"/>
                              </w:rPr>
                              <w:t xml:space="preserve">Algunos pacientes, después de recibir la vacuna, </w:t>
                            </w:r>
                            <w:r w:rsidRPr="00174EDA">
                              <w:rPr>
                                <w:i/>
                                <w:iCs/>
                                <w:color w:val="000000" w:themeColor="text1"/>
                                <w:lang w:val="es-419"/>
                              </w:rPr>
                              <w:t>experimentan</w:t>
                            </w:r>
                            <w:r w:rsidRPr="00174EDA">
                              <w:rPr>
                                <w:color w:val="000000" w:themeColor="text1"/>
                                <w:lang w:val="es-419"/>
                              </w:rPr>
                              <w:t xml:space="preserve"> efectos secundarios leves. Sin embargo</w:t>
                            </w:r>
                            <w:r w:rsidRPr="00174EDA">
                              <w:rPr>
                                <w:lang w:val="es-419"/>
                              </w:rPr>
                              <w:t xml:space="preserve">, </w:t>
                            </w:r>
                            <w:r w:rsidRPr="00174EDA">
                              <w:rPr>
                                <w:color w:val="000000" w:themeColor="text1"/>
                                <w:lang w:val="es-419"/>
                              </w:rPr>
                              <w:t>los posibles efectos secundarios son menores comparados con la posibilidad de que usted, o un ser querido, contraigan COVID-19 y se enfermen gravemente (</w:t>
                            </w:r>
                            <w:hyperlink r:id="rId55" w:history="1">
                              <w:r w:rsidRPr="00174EDA">
                                <w:rPr>
                                  <w:rStyle w:val="Hyperlink"/>
                                  <w:lang w:val="es-419"/>
                                </w:rPr>
                                <w:t>CDC)</w:t>
                              </w:r>
                            </w:hyperlink>
                            <w:r w:rsidRPr="00174EDA">
                              <w:rPr>
                                <w:color w:val="000000" w:themeColor="text1"/>
                                <w:lang w:val="es-419"/>
                              </w:rPr>
                              <w:t xml:space="preserve"> </w:t>
                            </w:r>
                          </w:p>
                          <w:p w14:paraId="2CD8426B" w14:textId="77777777" w:rsidR="002C7724" w:rsidRDefault="002C7724" w:rsidP="00281C06">
                            <w:pPr>
                              <w:pStyle w:val="ListParagraph"/>
                              <w:numPr>
                                <w:ilvl w:val="0"/>
                                <w:numId w:val="20"/>
                              </w:numPr>
                              <w:rPr>
                                <w:color w:val="000000" w:themeColor="text1"/>
                                <w:lang w:val="es-419"/>
                              </w:rPr>
                            </w:pPr>
                            <w:r w:rsidRPr="00174EDA">
                              <w:rPr>
                                <w:color w:val="000000" w:themeColor="text1"/>
                                <w:lang w:val="es-419"/>
                              </w:rPr>
                              <w:t xml:space="preserve">Los efectos secundarios </w:t>
                            </w:r>
                            <w:r w:rsidRPr="00174EDA">
                              <w:rPr>
                                <w:i/>
                                <w:iCs/>
                                <w:color w:val="000000" w:themeColor="text1"/>
                                <w:lang w:val="es-419"/>
                              </w:rPr>
                              <w:t>no</w:t>
                            </w:r>
                            <w:r w:rsidRPr="00174EDA">
                              <w:rPr>
                                <w:color w:val="000000" w:themeColor="text1"/>
                                <w:lang w:val="es-419"/>
                              </w:rPr>
                              <w:t xml:space="preserve"> incluyen contraer COVID-19 ni otras afecciones de salud graves (</w:t>
                            </w:r>
                            <w:hyperlink r:id="rId56" w:history="1">
                              <w:r w:rsidRPr="00174EDA">
                                <w:rPr>
                                  <w:rStyle w:val="Hyperlink"/>
                                  <w:lang w:val="es-419"/>
                                </w:rPr>
                                <w:t>CDC)</w:t>
                              </w:r>
                            </w:hyperlink>
                            <w:r w:rsidRPr="00174EDA">
                              <w:rPr>
                                <w:color w:val="000000" w:themeColor="text1"/>
                                <w:lang w:val="es-419"/>
                              </w:rPr>
                              <w:t xml:space="preserve"> </w:t>
                            </w:r>
                          </w:p>
                          <w:p w14:paraId="7F78C900" w14:textId="77777777" w:rsidR="002C7724" w:rsidRPr="006E490E" w:rsidRDefault="002C7724" w:rsidP="00281C06">
                            <w:pPr>
                              <w:pStyle w:val="ListParagraph"/>
                              <w:numPr>
                                <w:ilvl w:val="0"/>
                                <w:numId w:val="20"/>
                              </w:numPr>
                              <w:rPr>
                                <w:color w:val="000000" w:themeColor="text1"/>
                                <w:lang w:val="es-419"/>
                              </w:rPr>
                            </w:pPr>
                            <w:r w:rsidRPr="006E490E">
                              <w:rPr>
                                <w:color w:val="000000" w:themeColor="text1"/>
                                <w:lang w:val="es-419"/>
                              </w:rPr>
                              <w:t>Las investigaciones indican que la vacunación es la mejor manera de protegerse contra efectos secundarios graves, hospitalización y muerte por COVID-19 (</w:t>
                            </w:r>
                            <w:hyperlink r:id="rId57" w:history="1">
                              <w:r w:rsidRPr="006E490E">
                                <w:rPr>
                                  <w:rStyle w:val="Hyperlink"/>
                                  <w:lang w:val="es-419"/>
                                </w:rPr>
                                <w:t>CDC)</w:t>
                              </w:r>
                            </w:hyperlink>
                            <w:r w:rsidRPr="006E490E">
                              <w:rPr>
                                <w:color w:val="000000" w:themeColor="text1"/>
                                <w:lang w:val="es-419"/>
                              </w:rPr>
                              <w:t xml:space="preserve"> </w:t>
                            </w:r>
                          </w:p>
                          <w:p w14:paraId="57C405CD" w14:textId="77777777" w:rsidR="002C7724" w:rsidRPr="00174EDA" w:rsidRDefault="002C7724" w:rsidP="002C7724">
                            <w:pPr>
                              <w:rPr>
                                <w:color w:val="000000" w:themeColor="text1"/>
                                <w:lang w:val="es-419"/>
                              </w:rPr>
                            </w:pPr>
                          </w:p>
                          <w:p w14:paraId="161F6C9B" w14:textId="77777777" w:rsidR="002C7724" w:rsidRPr="00CE5632" w:rsidRDefault="002C7724" w:rsidP="00281C06">
                            <w:pPr>
                              <w:pStyle w:val="ListParagraph"/>
                              <w:numPr>
                                <w:ilvl w:val="0"/>
                                <w:numId w:val="20"/>
                              </w:numPr>
                              <w:rPr>
                                <w:color w:val="000000" w:themeColor="text1"/>
                                <w:lang w:val="es-419"/>
                              </w:rPr>
                            </w:pPr>
                          </w:p>
                          <w:p w14:paraId="4E9635B3" w14:textId="77777777" w:rsidR="002C7724" w:rsidRPr="001F5790" w:rsidRDefault="002C7724" w:rsidP="002C7724">
                            <w:pPr>
                              <w:jc w:val="center"/>
                              <w:rPr>
                                <w:lang w:val="es-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8D1E4C5" id="Rectangle: Rounded Corners 37" o:spid="_x0000_s1045" style="position:absolute;margin-left:82.15pt;margin-top:363.85pt;width:465.25pt;height:112.95pt;z-index:2516582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" fillcolor="#d9e2f3 [660]" strokecolor="#1f3763 [1604]" strokeweight="1pt">
                <v:stroke joinstyle="miter"/>
                <v:textbox>
                  <w:txbxContent>
                    <w:p w14:paraId="5FCBE9E1" w14:textId="77777777" w:rsidR="002C7724" w:rsidRPr="00174EDA" w:rsidRDefault="002C7724" w:rsidP="00281C06">
                      <w:pPr>
                        <w:pStyle w:val="ListParagraph"/>
                        <w:numPr>
                          <w:ilvl w:val="0"/>
                          <w:numId w:val="20"/>
                        </w:numPr>
                        <w:rPr>
                          <w:color w:val="000000" w:themeColor="text1"/>
                          <w:lang w:val="es-419"/>
                        </w:rPr>
                      </w:pPr>
                      <w:r w:rsidRPr="00174EDA">
                        <w:rPr>
                          <w:color w:val="000000" w:themeColor="text1"/>
                          <w:lang w:val="es-419"/>
                        </w:rPr>
                        <w:t xml:space="preserve">Algunos pacientes, después de recibir la vacuna, </w:t>
                      </w:r>
                      <w:r w:rsidRPr="00174EDA">
                        <w:rPr>
                          <w:i/>
                          <w:iCs/>
                          <w:color w:val="000000" w:themeColor="text1"/>
                          <w:lang w:val="es-419"/>
                        </w:rPr>
                        <w:t>experimentan</w:t>
                      </w:r>
                      <w:r w:rsidRPr="00174EDA">
                        <w:rPr>
                          <w:color w:val="000000" w:themeColor="text1"/>
                          <w:lang w:val="es-419"/>
                        </w:rPr>
                        <w:t xml:space="preserve"> efectos secundarios leves. Sin embargo</w:t>
                      </w:r>
                      <w:r w:rsidRPr="00174EDA">
                        <w:rPr>
                          <w:lang w:val="es-419"/>
                        </w:rPr>
                        <w:t xml:space="preserve">, </w:t>
                      </w:r>
                      <w:r w:rsidRPr="00174EDA">
                        <w:rPr>
                          <w:color w:val="000000" w:themeColor="text1"/>
                          <w:lang w:val="es-419"/>
                        </w:rPr>
                        <w:t>los posibles efectos secundarios son menores comparados con la posibilidad de que usted, o un ser querido, contraigan COVID-19 y se enfermen gravemente (</w:t>
                      </w:r>
                      <w:hyperlink r:id="rId58" w:history="1">
                        <w:r w:rsidRPr="00174EDA">
                          <w:rPr>
                            <w:rStyle w:val="Hyperlink"/>
                            <w:lang w:val="es-419"/>
                          </w:rPr>
                          <w:t>CDC)</w:t>
                        </w:r>
                      </w:hyperlink>
                      <w:r w:rsidRPr="00174EDA">
                        <w:rPr>
                          <w:color w:val="000000" w:themeColor="text1"/>
                          <w:lang w:val="es-419"/>
                        </w:rPr>
                        <w:t xml:space="preserve"> </w:t>
                      </w:r>
                    </w:p>
                    <w:p w14:paraId="2CD8426B" w14:textId="77777777" w:rsidR="002C7724" w:rsidRDefault="002C7724" w:rsidP="00281C06">
                      <w:pPr>
                        <w:pStyle w:val="ListParagraph"/>
                        <w:numPr>
                          <w:ilvl w:val="0"/>
                          <w:numId w:val="20"/>
                        </w:numPr>
                        <w:rPr>
                          <w:color w:val="000000" w:themeColor="text1"/>
                          <w:lang w:val="es-419"/>
                        </w:rPr>
                      </w:pPr>
                      <w:r w:rsidRPr="00174EDA">
                        <w:rPr>
                          <w:color w:val="000000" w:themeColor="text1"/>
                          <w:lang w:val="es-419"/>
                        </w:rPr>
                        <w:t xml:space="preserve">Los efectos secundarios </w:t>
                      </w:r>
                      <w:r w:rsidRPr="00174EDA">
                        <w:rPr>
                          <w:i/>
                          <w:iCs/>
                          <w:color w:val="000000" w:themeColor="text1"/>
                          <w:lang w:val="es-419"/>
                        </w:rPr>
                        <w:t>no</w:t>
                      </w:r>
                      <w:r w:rsidRPr="00174EDA">
                        <w:rPr>
                          <w:color w:val="000000" w:themeColor="text1"/>
                          <w:lang w:val="es-419"/>
                        </w:rPr>
                        <w:t xml:space="preserve"> incluyen contraer COVID-19 ni otras afecciones de salud graves (</w:t>
                      </w:r>
                      <w:hyperlink r:id="rId59" w:history="1">
                        <w:r w:rsidRPr="00174EDA">
                          <w:rPr>
                            <w:rStyle w:val="Hyperlink"/>
                            <w:lang w:val="es-419"/>
                          </w:rPr>
                          <w:t>CDC)</w:t>
                        </w:r>
                      </w:hyperlink>
                      <w:r w:rsidRPr="00174EDA">
                        <w:rPr>
                          <w:color w:val="000000" w:themeColor="text1"/>
                          <w:lang w:val="es-419"/>
                        </w:rPr>
                        <w:t xml:space="preserve"> </w:t>
                      </w:r>
                    </w:p>
                    <w:p w14:paraId="7F78C900" w14:textId="77777777" w:rsidR="002C7724" w:rsidRPr="006E490E" w:rsidRDefault="002C7724" w:rsidP="00281C06">
                      <w:pPr>
                        <w:pStyle w:val="ListParagraph"/>
                        <w:numPr>
                          <w:ilvl w:val="0"/>
                          <w:numId w:val="20"/>
                        </w:numPr>
                        <w:rPr>
                          <w:color w:val="000000" w:themeColor="text1"/>
                          <w:lang w:val="es-419"/>
                        </w:rPr>
                      </w:pPr>
                      <w:r w:rsidRPr="006E490E">
                        <w:rPr>
                          <w:color w:val="000000" w:themeColor="text1"/>
                          <w:lang w:val="es-419"/>
                        </w:rPr>
                        <w:t>Las investigaciones indican que la vacunación es la mejor manera de protegerse contra efectos secundarios graves, hospitalización y muerte por COVID-19 (</w:t>
                      </w:r>
                      <w:hyperlink r:id="rId60" w:history="1">
                        <w:r w:rsidRPr="006E490E">
                          <w:rPr>
                            <w:rStyle w:val="Hyperlink"/>
                            <w:lang w:val="es-419"/>
                          </w:rPr>
                          <w:t>CDC)</w:t>
                        </w:r>
                      </w:hyperlink>
                      <w:r w:rsidRPr="006E490E">
                        <w:rPr>
                          <w:color w:val="000000" w:themeColor="text1"/>
                          <w:lang w:val="es-419"/>
                        </w:rPr>
                        <w:t xml:space="preserve"> </w:t>
                      </w:r>
                    </w:p>
                    <w:p w14:paraId="57C405CD" w14:textId="77777777" w:rsidR="002C7724" w:rsidRPr="00174EDA" w:rsidRDefault="002C7724" w:rsidP="002C7724">
                      <w:pPr>
                        <w:rPr>
                          <w:color w:val="000000" w:themeColor="text1"/>
                          <w:lang w:val="es-419"/>
                        </w:rPr>
                      </w:pPr>
                    </w:p>
                    <w:p w14:paraId="161F6C9B" w14:textId="77777777" w:rsidR="002C7724" w:rsidRPr="00CE5632" w:rsidRDefault="002C7724" w:rsidP="00281C06">
                      <w:pPr>
                        <w:pStyle w:val="ListParagraph"/>
                        <w:numPr>
                          <w:ilvl w:val="0"/>
                          <w:numId w:val="20"/>
                        </w:numPr>
                        <w:rPr>
                          <w:color w:val="000000" w:themeColor="text1"/>
                          <w:lang w:val="es-419"/>
                        </w:rPr>
                      </w:pPr>
                    </w:p>
                    <w:p w14:paraId="4E9635B3" w14:textId="77777777" w:rsidR="002C7724" w:rsidRPr="001F5790" w:rsidRDefault="002C7724" w:rsidP="002C7724">
                      <w:pPr>
                        <w:jc w:val="center"/>
                        <w:rPr>
                          <w:lang w:val="es-US"/>
                        </w:rPr>
                      </w:pPr>
                    </w:p>
                  </w:txbxContent>
                </v:textbox>
                <w10:wrap anchorx="margin"/>
              </v:roundrect>
            </w:pict>
          </mc:Fallback>
        </mc:AlternateContent>
      </w:r>
      <w:r>
        <w:rPr>
          <w:noProof/>
        </w:rPr>
        <mc:AlternateContent>
          <mc:Choice Requires="wps">
            <w:drawing>
              <wp:anchor distT="0" distB="0" distL="114300" distR="114300" simplePos="0" relativeHeight="251658253" behindDoc="0" locked="0" layoutInCell="1" allowOverlap="1" wp14:anchorId="047D7987" wp14:editId="3F0BC10A">
                <wp:simplePos x="0" y="0"/>
                <wp:positionH relativeFrom="column">
                  <wp:posOffset>1140802</wp:posOffset>
                </wp:positionH>
                <wp:positionV relativeFrom="paragraph">
                  <wp:posOffset>4180889</wp:posOffset>
                </wp:positionV>
                <wp:extent cx="3219450" cy="317500"/>
                <wp:effectExtent l="495300" t="38100" r="19050" b="25400"/>
                <wp:wrapNone/>
                <wp:docPr id="672364928" name="Speech Bubble: Rectangle with Corners Rounded 34"/>
                <wp:cNvGraphicFramePr/>
                <a:graphic xmlns:a="http://schemas.openxmlformats.org/drawingml/2006/main">
                  <a:graphicData uri="http://schemas.microsoft.com/office/word/2010/wordprocessingShape">
                    <wps:wsp>
                      <wps:cNvSpPr/>
                      <wps:spPr>
                        <a:xfrm>
                          <a:off x="0" y="0"/>
                          <a:ext cx="3219450" cy="317500"/>
                        </a:xfrm>
                        <a:prstGeom prst="wedgeRoundRectCallout">
                          <a:avLst>
                            <a:gd name="adj1" fmla="val -64030"/>
                            <a:gd name="adj2" fmla="val -52743"/>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7C8F2C8" w14:textId="77777777" w:rsidR="00CA258D" w:rsidRPr="00474002" w:rsidRDefault="00CA258D" w:rsidP="00474002">
                            <w:pPr>
                              <w:pStyle w:val="Heading5"/>
                              <w:rPr>
                                <w:rFonts w:cstheme="minorHAnsi"/>
                                <w:color w:val="FFFFFF" w:themeColor="background1"/>
                                <w:lang w:val="es-419"/>
                              </w:rPr>
                            </w:pPr>
                            <w:bookmarkStart w:id="45" w:name="_Me_preocupan_los"/>
                            <w:bookmarkEnd w:id="45"/>
                            <w:r w:rsidRPr="00474002">
                              <w:rPr>
                                <w:rFonts w:asciiTheme="minorHAnsi" w:hAnsiTheme="minorHAnsi" w:cstheme="minorHAnsi"/>
                                <w:color w:val="FFFFFF" w:themeColor="background1"/>
                                <w:lang w:val="es-419"/>
                              </w:rPr>
                              <w:t xml:space="preserve">Me preocupan los efectos secundarios de la vacuna. </w:t>
                            </w:r>
                          </w:p>
                          <w:p w14:paraId="0316B036" w14:textId="77777777" w:rsidR="00CA258D" w:rsidRPr="001F5790" w:rsidRDefault="00CA258D" w:rsidP="00CA258D">
                            <w:pPr>
                              <w:pStyle w:val="Heading4"/>
                              <w:jc w:val="center"/>
                              <w:rPr>
                                <w:rFonts w:cstheme="minorHAnsi"/>
                                <w:color w:val="FFFFFF" w:themeColor="background1"/>
                                <w:lang w:val="es-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7D7987" id="Speech Bubble: Rectangle with Corners Rounded 34" o:spid="_x0000_s1046" type="#_x0000_t62" style="position:absolute;margin-left:89.85pt;margin-top:329.2pt;width:253.5pt;height:2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" adj="-3030,-592" fillcolor="#4472c4 [3204]" strokecolor="#1f3763 [1604]" strokeweight="1pt">
                <v:textbox>
                  <w:txbxContent>
                    <w:p w14:paraId="47C8F2C8" w14:textId="77777777" w:rsidR="00CA258D" w:rsidRPr="00474002" w:rsidRDefault="00CA258D" w:rsidP="00474002">
                      <w:pPr>
                        <w:pStyle w:val="Heading5"/>
                        <w:rPr>
                          <w:rFonts w:cstheme="minorHAnsi"/>
                          <w:color w:val="FFFFFF" w:themeColor="background1"/>
                          <w:lang w:val="es-419"/>
                        </w:rPr>
                      </w:pPr>
                      <w:bookmarkStart w:id="46" w:name="_Me_preocupan_los"/>
                      <w:bookmarkEnd w:id="46"/>
                      <w:r w:rsidRPr="00474002">
                        <w:rPr>
                          <w:rFonts w:asciiTheme="minorHAnsi" w:hAnsiTheme="minorHAnsi" w:cstheme="minorHAnsi"/>
                          <w:color w:val="FFFFFF" w:themeColor="background1"/>
                          <w:lang w:val="es-419"/>
                        </w:rPr>
                        <w:t xml:space="preserve">Me preocupan los efectos secundarios de la vacuna. </w:t>
                      </w:r>
                    </w:p>
                    <w:p w14:paraId="0316B036" w14:textId="77777777" w:rsidR="00CA258D" w:rsidRPr="001F5790" w:rsidRDefault="00CA258D" w:rsidP="00CA258D">
                      <w:pPr>
                        <w:pStyle w:val="Heading4"/>
                        <w:jc w:val="center"/>
                        <w:rPr>
                          <w:rFonts w:cstheme="minorHAnsi"/>
                          <w:color w:val="FFFFFF" w:themeColor="background1"/>
                          <w:lang w:val="es-US"/>
                        </w:rPr>
                      </w:pPr>
                    </w:p>
                  </w:txbxContent>
                </v:textbox>
              </v:shape>
            </w:pict>
          </mc:Fallback>
        </mc:AlternateContent>
      </w:r>
      <w:r>
        <w:rPr>
          <w:noProof/>
        </w:rPr>
        <w:drawing>
          <wp:anchor distT="0" distB="0" distL="114300" distR="114300" simplePos="0" relativeHeight="251658252" behindDoc="0" locked="0" layoutInCell="1" allowOverlap="1" wp14:anchorId="08C093F4" wp14:editId="3F80514E">
            <wp:simplePos x="0" y="0"/>
            <wp:positionH relativeFrom="margin">
              <wp:align>left</wp:align>
            </wp:positionH>
            <wp:positionV relativeFrom="paragraph">
              <wp:posOffset>3681242</wp:posOffset>
            </wp:positionV>
            <wp:extent cx="986790" cy="963295"/>
            <wp:effectExtent l="0" t="0" r="3810" b="8255"/>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1980" t="2628" r="66320" b="74179"/>
                    <a:stretch/>
                  </pic:blipFill>
                  <pic:spPr bwMode="auto">
                    <a:xfrm>
                      <a:off x="0" y="0"/>
                      <a:ext cx="986790" cy="963295"/>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251" behindDoc="0" locked="0" layoutInCell="1" allowOverlap="1" wp14:anchorId="0B8F44A1" wp14:editId="4CECF93C">
                <wp:simplePos x="0" y="0"/>
                <wp:positionH relativeFrom="page">
                  <wp:posOffset>1866900</wp:posOffset>
                </wp:positionH>
                <wp:positionV relativeFrom="paragraph">
                  <wp:posOffset>2766206</wp:posOffset>
                </wp:positionV>
                <wp:extent cx="5789593" cy="1219200"/>
                <wp:effectExtent l="0" t="0" r="20955" b="19050"/>
                <wp:wrapNone/>
                <wp:docPr id="516912193" name="Rectangle: Rounded Corners 40"/>
                <wp:cNvGraphicFramePr/>
                <a:graphic xmlns:a="http://schemas.openxmlformats.org/drawingml/2006/main">
                  <a:graphicData uri="http://schemas.microsoft.com/office/word/2010/wordprocessingShape">
                    <wps:wsp>
                      <wps:cNvSpPr/>
                      <wps:spPr>
                        <a:xfrm>
                          <a:off x="0" y="0"/>
                          <a:ext cx="5789593" cy="1219200"/>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1378C8A" w14:textId="428AC48B" w:rsidR="00F8224A" w:rsidRDefault="00F8224A" w:rsidP="00281C06">
                            <w:pPr>
                              <w:pStyle w:val="ListParagraph"/>
                              <w:numPr>
                                <w:ilvl w:val="0"/>
                                <w:numId w:val="19"/>
                              </w:numPr>
                              <w:rPr>
                                <w:color w:val="000000" w:themeColor="text1"/>
                                <w:lang w:val="es-419"/>
                              </w:rPr>
                            </w:pPr>
                            <w:r w:rsidRPr="00452482">
                              <w:rPr>
                                <w:color w:val="000000" w:themeColor="text1"/>
                                <w:lang w:val="es-419"/>
                              </w:rPr>
                              <w:t xml:space="preserve">La variante </w:t>
                            </w:r>
                            <w:r w:rsidR="008B0350" w:rsidRPr="00452482">
                              <w:rPr>
                                <w:color w:val="000000" w:themeColor="text1"/>
                                <w:lang w:val="es-419"/>
                              </w:rPr>
                              <w:t>Ómicron</w:t>
                            </w:r>
                            <w:r w:rsidRPr="00452482">
                              <w:rPr>
                                <w:color w:val="000000" w:themeColor="text1"/>
                                <w:lang w:val="es-419"/>
                              </w:rPr>
                              <w:t xml:space="preserve"> es</w:t>
                            </w:r>
                            <w:r w:rsidRPr="00452482">
                              <w:rPr>
                                <w:lang w:val="es-419"/>
                              </w:rPr>
                              <w:t xml:space="preserve"> </w:t>
                            </w:r>
                            <w:r w:rsidRPr="00452482">
                              <w:rPr>
                                <w:color w:val="000000" w:themeColor="text1"/>
                                <w:lang w:val="es-419"/>
                              </w:rPr>
                              <w:t>muy contagiosa; cualquier persona es susceptible de contraer el virus y posiblemente tener síntomas; este virus puede ser propagado por individuos asintomáticos (</w:t>
                            </w:r>
                            <w:hyperlink r:id="rId62" w:anchor="vaccine-effectiveness" w:history="1">
                              <w:r w:rsidRPr="00452482">
                                <w:rPr>
                                  <w:rStyle w:val="Hyperlink"/>
                                  <w:lang w:val="es-419"/>
                                </w:rPr>
                                <w:t>CDC).</w:t>
                              </w:r>
                            </w:hyperlink>
                            <w:r w:rsidRPr="00452482">
                              <w:rPr>
                                <w:color w:val="000000" w:themeColor="text1"/>
                                <w:lang w:val="es-419"/>
                              </w:rPr>
                              <w:t xml:space="preserve"> </w:t>
                            </w:r>
                          </w:p>
                          <w:p w14:paraId="6B175249" w14:textId="77777777" w:rsidR="00F8224A" w:rsidRPr="00452482" w:rsidRDefault="00F8224A" w:rsidP="00281C06">
                            <w:pPr>
                              <w:pStyle w:val="ListParagraph"/>
                              <w:numPr>
                                <w:ilvl w:val="0"/>
                                <w:numId w:val="19"/>
                              </w:numPr>
                              <w:rPr>
                                <w:rStyle w:val="Hyperlink"/>
                                <w:color w:val="000000" w:themeColor="text1"/>
                                <w:lang w:val="es-419"/>
                              </w:rPr>
                            </w:pPr>
                            <w:r w:rsidRPr="00452482">
                              <w:rPr>
                                <w:color w:val="000000" w:themeColor="text1"/>
                                <w:lang w:val="es-419"/>
                              </w:rPr>
                              <w:t>La reinfección puede ocurrir y se siguen descubriendo nuevas variantes del virus (</w:t>
                            </w:r>
                            <w:hyperlink r:id="rId63" w:history="1">
                              <w:r w:rsidRPr="00452482">
                                <w:rPr>
                                  <w:rStyle w:val="Hyperlink"/>
                                  <w:lang w:val="es-419"/>
                                </w:rPr>
                                <w:t>CDC).</w:t>
                              </w:r>
                            </w:hyperlink>
                          </w:p>
                          <w:p w14:paraId="78BCB7A6" w14:textId="77777777" w:rsidR="00F8224A" w:rsidRPr="00452482" w:rsidRDefault="00F8224A" w:rsidP="00281C06">
                            <w:pPr>
                              <w:pStyle w:val="ListParagraph"/>
                              <w:numPr>
                                <w:ilvl w:val="0"/>
                                <w:numId w:val="19"/>
                              </w:numPr>
                              <w:rPr>
                                <w:color w:val="000000" w:themeColor="text1"/>
                                <w:lang w:val="es-419"/>
                              </w:rPr>
                            </w:pPr>
                            <w:r w:rsidRPr="00452482">
                              <w:rPr>
                                <w:color w:val="000000" w:themeColor="text1"/>
                                <w:lang w:val="es-419"/>
                              </w:rPr>
                              <w:t>Quienes hayan tenido previamente la infección COVID-19, tienen menos probabilidades de volver a infectarse si están completamente vacunadas (</w:t>
                            </w:r>
                            <w:hyperlink r:id="rId64" w:history="1">
                              <w:r w:rsidRPr="00452482">
                                <w:rPr>
                                  <w:rStyle w:val="Hyperlink"/>
                                  <w:lang w:val="es-419"/>
                                </w:rPr>
                                <w:t>CDC).</w:t>
                              </w:r>
                            </w:hyperlink>
                          </w:p>
                          <w:p w14:paraId="7ADE4254" w14:textId="77777777" w:rsidR="00F8224A" w:rsidRPr="001F5790" w:rsidRDefault="00F8224A" w:rsidP="00F8224A">
                            <w:pPr>
                              <w:jc w:val="center"/>
                              <w:rPr>
                                <w:color w:val="000000" w:themeColor="text1"/>
                                <w:lang w:val="es-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B8F44A1" id="Rectangle: Rounded Corners 40" o:spid="_x0000_s1047" style="position:absolute;margin-left:147pt;margin-top:217.8pt;width:455.85pt;height:96pt;z-index:25165825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" fillcolor="#d9e2f3 [660]" strokecolor="#1f3763 [1604]" strokeweight="1pt">
                <v:stroke joinstyle="miter"/>
                <v:textbox>
                  <w:txbxContent>
                    <w:p w14:paraId="21378C8A" w14:textId="428AC48B" w:rsidR="00F8224A" w:rsidRDefault="00F8224A" w:rsidP="00281C06">
                      <w:pPr>
                        <w:pStyle w:val="ListParagraph"/>
                        <w:numPr>
                          <w:ilvl w:val="0"/>
                          <w:numId w:val="19"/>
                        </w:numPr>
                        <w:rPr>
                          <w:color w:val="000000" w:themeColor="text1"/>
                          <w:lang w:val="es-419"/>
                        </w:rPr>
                      </w:pPr>
                      <w:r w:rsidRPr="00452482">
                        <w:rPr>
                          <w:color w:val="000000" w:themeColor="text1"/>
                          <w:lang w:val="es-419"/>
                        </w:rPr>
                        <w:t xml:space="preserve">La variante </w:t>
                      </w:r>
                      <w:r w:rsidR="008B0350" w:rsidRPr="00452482">
                        <w:rPr>
                          <w:color w:val="000000" w:themeColor="text1"/>
                          <w:lang w:val="es-419"/>
                        </w:rPr>
                        <w:t>Ómicron</w:t>
                      </w:r>
                      <w:r w:rsidRPr="00452482">
                        <w:rPr>
                          <w:color w:val="000000" w:themeColor="text1"/>
                          <w:lang w:val="es-419"/>
                        </w:rPr>
                        <w:t xml:space="preserve"> es</w:t>
                      </w:r>
                      <w:r w:rsidRPr="00452482">
                        <w:rPr>
                          <w:lang w:val="es-419"/>
                        </w:rPr>
                        <w:t xml:space="preserve"> </w:t>
                      </w:r>
                      <w:r w:rsidRPr="00452482">
                        <w:rPr>
                          <w:color w:val="000000" w:themeColor="text1"/>
                          <w:lang w:val="es-419"/>
                        </w:rPr>
                        <w:t>muy contagiosa; cualquier persona es susceptible de contraer el virus y posiblemente tener síntomas; este virus puede ser propagado por individuos asintomáticos (</w:t>
                      </w:r>
                      <w:hyperlink r:id="rId65" w:anchor="vaccine-effectiveness" w:history="1">
                        <w:r w:rsidRPr="00452482">
                          <w:rPr>
                            <w:rStyle w:val="Hyperlink"/>
                            <w:lang w:val="es-419"/>
                          </w:rPr>
                          <w:t>CDC).</w:t>
                        </w:r>
                      </w:hyperlink>
                      <w:r w:rsidRPr="00452482">
                        <w:rPr>
                          <w:color w:val="000000" w:themeColor="text1"/>
                          <w:lang w:val="es-419"/>
                        </w:rPr>
                        <w:t xml:space="preserve"> </w:t>
                      </w:r>
                    </w:p>
                    <w:p w14:paraId="6B175249" w14:textId="77777777" w:rsidR="00F8224A" w:rsidRPr="00452482" w:rsidRDefault="00F8224A" w:rsidP="00281C06">
                      <w:pPr>
                        <w:pStyle w:val="ListParagraph"/>
                        <w:numPr>
                          <w:ilvl w:val="0"/>
                          <w:numId w:val="19"/>
                        </w:numPr>
                        <w:rPr>
                          <w:rStyle w:val="Hyperlink"/>
                          <w:color w:val="000000" w:themeColor="text1"/>
                          <w:lang w:val="es-419"/>
                        </w:rPr>
                      </w:pPr>
                      <w:r w:rsidRPr="00452482">
                        <w:rPr>
                          <w:color w:val="000000" w:themeColor="text1"/>
                          <w:lang w:val="es-419"/>
                        </w:rPr>
                        <w:t>La reinfección puede ocurrir y se siguen descubriendo nuevas variantes del virus (</w:t>
                      </w:r>
                      <w:hyperlink r:id="rId66" w:history="1">
                        <w:r w:rsidRPr="00452482">
                          <w:rPr>
                            <w:rStyle w:val="Hyperlink"/>
                            <w:lang w:val="es-419"/>
                          </w:rPr>
                          <w:t>CDC).</w:t>
                        </w:r>
                      </w:hyperlink>
                    </w:p>
                    <w:p w14:paraId="78BCB7A6" w14:textId="77777777" w:rsidR="00F8224A" w:rsidRPr="00452482" w:rsidRDefault="00F8224A" w:rsidP="00281C06">
                      <w:pPr>
                        <w:pStyle w:val="ListParagraph"/>
                        <w:numPr>
                          <w:ilvl w:val="0"/>
                          <w:numId w:val="19"/>
                        </w:numPr>
                        <w:rPr>
                          <w:color w:val="000000" w:themeColor="text1"/>
                          <w:lang w:val="es-419"/>
                        </w:rPr>
                      </w:pPr>
                      <w:r w:rsidRPr="00452482">
                        <w:rPr>
                          <w:color w:val="000000" w:themeColor="text1"/>
                          <w:lang w:val="es-419"/>
                        </w:rPr>
                        <w:t>Quienes hayan tenido previamente la infección COVID-19, tienen menos probabilidades de volver a infectarse si están completamente vacunadas (</w:t>
                      </w:r>
                      <w:hyperlink r:id="rId67" w:history="1">
                        <w:r w:rsidRPr="00452482">
                          <w:rPr>
                            <w:rStyle w:val="Hyperlink"/>
                            <w:lang w:val="es-419"/>
                          </w:rPr>
                          <w:t>CDC).</w:t>
                        </w:r>
                      </w:hyperlink>
                    </w:p>
                    <w:p w14:paraId="7ADE4254" w14:textId="77777777" w:rsidR="00F8224A" w:rsidRPr="001F5790" w:rsidRDefault="00F8224A" w:rsidP="00F8224A">
                      <w:pPr>
                        <w:jc w:val="center"/>
                        <w:rPr>
                          <w:color w:val="000000" w:themeColor="text1"/>
                          <w:lang w:val="es-US"/>
                        </w:rPr>
                      </w:pPr>
                    </w:p>
                  </w:txbxContent>
                </v:textbox>
                <w10:wrap anchorx="page"/>
              </v:roundrect>
            </w:pict>
          </mc:Fallback>
        </mc:AlternateContent>
      </w:r>
      <w:r>
        <w:rPr>
          <w:noProof/>
        </w:rPr>
        <mc:AlternateContent>
          <mc:Choice Requires="wps">
            <w:drawing>
              <wp:anchor distT="0" distB="0" distL="114300" distR="114300" simplePos="0" relativeHeight="251658250" behindDoc="0" locked="0" layoutInCell="1" allowOverlap="1" wp14:anchorId="1F829769" wp14:editId="0D77707E">
                <wp:simplePos x="0" y="0"/>
                <wp:positionH relativeFrom="column">
                  <wp:posOffset>1238299</wp:posOffset>
                </wp:positionH>
                <wp:positionV relativeFrom="paragraph">
                  <wp:posOffset>2138192</wp:posOffset>
                </wp:positionV>
                <wp:extent cx="4690110" cy="521335"/>
                <wp:effectExtent l="495300" t="0" r="15240" b="31115"/>
                <wp:wrapNone/>
                <wp:docPr id="1742394523" name="Speech Bubble: Rectangle with Corners Rounded 39"/>
                <wp:cNvGraphicFramePr/>
                <a:graphic xmlns:a="http://schemas.openxmlformats.org/drawingml/2006/main">
                  <a:graphicData uri="http://schemas.microsoft.com/office/word/2010/wordprocessingShape">
                    <wps:wsp>
                      <wps:cNvSpPr/>
                      <wps:spPr>
                        <a:xfrm>
                          <a:off x="0" y="0"/>
                          <a:ext cx="4690110" cy="521335"/>
                        </a:xfrm>
                        <a:prstGeom prst="wedgeRoundRectCallout">
                          <a:avLst>
                            <a:gd name="adj1" fmla="val -59596"/>
                            <a:gd name="adj2" fmla="val 50375"/>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4C6F66F" w14:textId="77777777" w:rsidR="00643F13" w:rsidRPr="001F5790" w:rsidRDefault="00643F13" w:rsidP="00643F13">
                            <w:pPr>
                              <w:pStyle w:val="Heading5"/>
                              <w:rPr>
                                <w:rFonts w:asciiTheme="minorHAnsi" w:hAnsiTheme="minorHAnsi" w:cstheme="minorHAnsi"/>
                                <w:color w:val="FFFFFF" w:themeColor="background1"/>
                                <w:lang w:val="es-US"/>
                              </w:rPr>
                            </w:pPr>
                            <w:r w:rsidRPr="00F75006">
                              <w:rPr>
                                <w:rFonts w:asciiTheme="minorHAnsi" w:hAnsiTheme="minorHAnsi" w:cstheme="minorHAnsi"/>
                                <w:color w:val="auto"/>
                                <w:lang w:val="es-419"/>
                              </w:rPr>
                              <w:t>No creo que necesite la vacuna COVID-19; (</w:t>
                            </w:r>
                            <w:r w:rsidRPr="00F75006">
                              <w:rPr>
                                <w:rFonts w:asciiTheme="minorHAnsi" w:hAnsiTheme="minorHAnsi" w:cstheme="minorHAnsi"/>
                                <w:i/>
                                <w:iCs/>
                                <w:color w:val="auto"/>
                                <w:lang w:val="es-419"/>
                              </w:rPr>
                              <w:t>o bien</w:t>
                            </w:r>
                            <w:r w:rsidRPr="00F75006">
                              <w:rPr>
                                <w:rFonts w:asciiTheme="minorHAnsi" w:hAnsiTheme="minorHAnsi" w:cstheme="minorHAnsi"/>
                                <w:color w:val="FFFFFF" w:themeColor="background1"/>
                                <w:lang w:val="es-419"/>
                              </w:rPr>
                              <w:t xml:space="preserve">), </w:t>
                            </w:r>
                            <w:r w:rsidRPr="00F75006">
                              <w:rPr>
                                <w:rFonts w:asciiTheme="minorHAnsi" w:hAnsiTheme="minorHAnsi" w:cstheme="minorHAnsi"/>
                                <w:color w:val="auto"/>
                                <w:lang w:val="es-419"/>
                              </w:rPr>
                              <w:t>soy joven y sano; (</w:t>
                            </w:r>
                            <w:r w:rsidRPr="00F75006">
                              <w:rPr>
                                <w:rFonts w:asciiTheme="minorHAnsi" w:hAnsiTheme="minorHAnsi" w:cstheme="minorHAnsi"/>
                                <w:i/>
                                <w:iCs/>
                                <w:color w:val="auto"/>
                                <w:lang w:val="es-419"/>
                              </w:rPr>
                              <w:t xml:space="preserve">o bien), </w:t>
                            </w:r>
                            <w:r w:rsidRPr="00F75006">
                              <w:rPr>
                                <w:rFonts w:asciiTheme="minorHAnsi" w:hAnsiTheme="minorHAnsi" w:cstheme="minorHAnsi"/>
                                <w:color w:val="auto"/>
                                <w:lang w:val="es-419"/>
                              </w:rPr>
                              <w:t>hace poco tuve COVID-19, ahora tengo inmunidad natural, ¿verda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829769" id="Speech Bubble: Rectangle with Corners Rounded 39" o:spid="_x0000_s1048" type="#_x0000_t62" style="position:absolute;margin-left:97.5pt;margin-top:168.35pt;width:369.3pt;height:41.0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" adj="-2073,21681" fillcolor="#4472c4 [3204]" strokecolor="#1f3763 [1604]" strokeweight="1pt">
                <v:textbox>
                  <w:txbxContent>
                    <w:p w14:paraId="24C6F66F" w14:textId="77777777" w:rsidR="00643F13" w:rsidRPr="001F5790" w:rsidRDefault="00643F13" w:rsidP="00643F13">
                      <w:pPr>
                        <w:pStyle w:val="Heading5"/>
                        <w:rPr>
                          <w:rFonts w:asciiTheme="minorHAnsi" w:hAnsiTheme="minorHAnsi" w:cstheme="minorHAnsi"/>
                          <w:color w:val="FFFFFF" w:themeColor="background1"/>
                          <w:lang w:val="es-US"/>
                        </w:rPr>
                      </w:pPr>
                      <w:r w:rsidRPr="00F75006">
                        <w:rPr>
                          <w:rFonts w:asciiTheme="minorHAnsi" w:hAnsiTheme="minorHAnsi" w:cstheme="minorHAnsi"/>
                          <w:color w:val="auto"/>
                          <w:lang w:val="es-419"/>
                        </w:rPr>
                        <w:t>No creo que necesite la vacuna COVID-19; (</w:t>
                      </w:r>
                      <w:r w:rsidRPr="00F75006">
                        <w:rPr>
                          <w:rFonts w:asciiTheme="minorHAnsi" w:hAnsiTheme="minorHAnsi" w:cstheme="minorHAnsi"/>
                          <w:i/>
                          <w:iCs/>
                          <w:color w:val="auto"/>
                          <w:lang w:val="es-419"/>
                        </w:rPr>
                        <w:t>o bien</w:t>
                      </w:r>
                      <w:r w:rsidRPr="00F75006">
                        <w:rPr>
                          <w:rFonts w:asciiTheme="minorHAnsi" w:hAnsiTheme="minorHAnsi" w:cstheme="minorHAnsi"/>
                          <w:color w:val="FFFFFF" w:themeColor="background1"/>
                          <w:lang w:val="es-419"/>
                        </w:rPr>
                        <w:t xml:space="preserve">), </w:t>
                      </w:r>
                      <w:r w:rsidRPr="00F75006">
                        <w:rPr>
                          <w:rFonts w:asciiTheme="minorHAnsi" w:hAnsiTheme="minorHAnsi" w:cstheme="minorHAnsi"/>
                          <w:color w:val="auto"/>
                          <w:lang w:val="es-419"/>
                        </w:rPr>
                        <w:t>soy joven y sano; (</w:t>
                      </w:r>
                      <w:r w:rsidRPr="00F75006">
                        <w:rPr>
                          <w:rFonts w:asciiTheme="minorHAnsi" w:hAnsiTheme="minorHAnsi" w:cstheme="minorHAnsi"/>
                          <w:i/>
                          <w:iCs/>
                          <w:color w:val="auto"/>
                          <w:lang w:val="es-419"/>
                        </w:rPr>
                        <w:t xml:space="preserve">o bien), </w:t>
                      </w:r>
                      <w:r w:rsidRPr="00F75006">
                        <w:rPr>
                          <w:rFonts w:asciiTheme="minorHAnsi" w:hAnsiTheme="minorHAnsi" w:cstheme="minorHAnsi"/>
                          <w:color w:val="auto"/>
                          <w:lang w:val="es-419"/>
                        </w:rPr>
                        <w:t>hace poco tuve COVID-19, ahora tengo inmunidad natural, ¿verdad?</w:t>
                      </w:r>
                    </w:p>
                  </w:txbxContent>
                </v:textbox>
              </v:shape>
            </w:pict>
          </mc:Fallback>
        </mc:AlternateContent>
      </w:r>
      <w:r>
        <w:rPr>
          <w:noProof/>
        </w:rPr>
        <w:drawing>
          <wp:anchor distT="0" distB="0" distL="114300" distR="114300" simplePos="0" relativeHeight="251658249" behindDoc="0" locked="0" layoutInCell="1" allowOverlap="1" wp14:anchorId="40BDCE19" wp14:editId="2C3FB1CD">
            <wp:simplePos x="0" y="0"/>
            <wp:positionH relativeFrom="margin">
              <wp:align>left</wp:align>
            </wp:positionH>
            <wp:positionV relativeFrom="paragraph">
              <wp:posOffset>2068244</wp:posOffset>
            </wp:positionV>
            <wp:extent cx="987425" cy="963295"/>
            <wp:effectExtent l="0" t="0" r="3175" b="825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l="34555" t="73880" r="34485" b="3473"/>
                    <a:stretch/>
                  </pic:blipFill>
                  <pic:spPr bwMode="auto">
                    <a:xfrm>
                      <a:off x="0" y="0"/>
                      <a:ext cx="987425" cy="963295"/>
                    </a:xfrm>
                    <a:prstGeom prst="rect">
                      <a:avLst/>
                    </a:prstGeom>
                    <a:noFill/>
                    <a:ln>
                      <a:noFill/>
                    </a:ln>
                    <a:extLst>
                      <a:ext uri="{53640926-AAD7-44D8-BBD7-CCE9431645EC}">
                        <a14:shadowObscured xmlns:a14="http://schemas.microsoft.com/office/drawing/2010/main"/>
                      </a:ext>
                    </a:extLst>
                  </pic:spPr>
                </pic:pic>
              </a:graphicData>
            </a:graphic>
          </wp:anchor>
        </w:drawing>
      </w:r>
      <w:r w:rsidR="00B25BC1">
        <w:rPr>
          <w:noProof/>
        </w:rPr>
        <w:drawing>
          <wp:anchor distT="0" distB="0" distL="114300" distR="114300" simplePos="0" relativeHeight="251658246" behindDoc="0" locked="0" layoutInCell="1" allowOverlap="1" wp14:anchorId="4762121B" wp14:editId="2E3213DE">
            <wp:simplePos x="0" y="0"/>
            <wp:positionH relativeFrom="margin">
              <wp:align>left</wp:align>
            </wp:positionH>
            <wp:positionV relativeFrom="paragraph">
              <wp:posOffset>892561</wp:posOffset>
            </wp:positionV>
            <wp:extent cx="996950" cy="977265"/>
            <wp:effectExtent l="0" t="0" r="0" b="0"/>
            <wp:wrapNone/>
            <wp:docPr id="148596292" name="Picture 148596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l="66715" t="3222" r="2612" b="74232"/>
                    <a:stretch/>
                  </pic:blipFill>
                  <pic:spPr bwMode="auto">
                    <a:xfrm>
                      <a:off x="0" y="0"/>
                      <a:ext cx="996950" cy="977265"/>
                    </a:xfrm>
                    <a:prstGeom prst="rect">
                      <a:avLst/>
                    </a:prstGeom>
                    <a:noFill/>
                    <a:ln>
                      <a:noFill/>
                    </a:ln>
                    <a:extLst>
                      <a:ext uri="{53640926-AAD7-44D8-BBD7-CCE9431645EC}">
                        <a14:shadowObscured xmlns:a14="http://schemas.microsoft.com/office/drawing/2010/main"/>
                      </a:ext>
                    </a:extLst>
                  </pic:spPr>
                </pic:pic>
              </a:graphicData>
            </a:graphic>
          </wp:anchor>
        </w:drawing>
      </w:r>
      <w:r w:rsidR="00B25BC1">
        <w:rPr>
          <w:noProof/>
        </w:rPr>
        <mc:AlternateContent>
          <mc:Choice Requires="wps">
            <w:drawing>
              <wp:anchor distT="0" distB="0" distL="114300" distR="114300" simplePos="0" relativeHeight="251658247" behindDoc="0" locked="0" layoutInCell="1" allowOverlap="1" wp14:anchorId="754C2A8E" wp14:editId="7C514993">
                <wp:simplePos x="0" y="0"/>
                <wp:positionH relativeFrom="margin">
                  <wp:posOffset>1217102</wp:posOffset>
                </wp:positionH>
                <wp:positionV relativeFrom="paragraph">
                  <wp:posOffset>1057690</wp:posOffset>
                </wp:positionV>
                <wp:extent cx="2416175" cy="323850"/>
                <wp:effectExtent l="457200" t="0" r="22225" b="76200"/>
                <wp:wrapNone/>
                <wp:docPr id="912239434" name="Speech Bubble: Rectangle with Corners Rounded 31"/>
                <wp:cNvGraphicFramePr/>
                <a:graphic xmlns:a="http://schemas.openxmlformats.org/drawingml/2006/main">
                  <a:graphicData uri="http://schemas.microsoft.com/office/word/2010/wordprocessingShape">
                    <wps:wsp>
                      <wps:cNvSpPr/>
                      <wps:spPr>
                        <a:xfrm>
                          <a:off x="0" y="0"/>
                          <a:ext cx="2416175" cy="323850"/>
                        </a:xfrm>
                        <a:prstGeom prst="wedgeRoundRectCallout">
                          <a:avLst>
                            <a:gd name="adj1" fmla="val -67186"/>
                            <a:gd name="adj2" fmla="val 59558"/>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149BBBE" w14:textId="77777777" w:rsidR="00F44ACE" w:rsidRPr="00474002" w:rsidRDefault="00F44ACE" w:rsidP="00474002">
                            <w:pPr>
                              <w:pStyle w:val="Heading5"/>
                              <w:rPr>
                                <w:rFonts w:cstheme="minorHAnsi"/>
                                <w:color w:val="FFFFFF" w:themeColor="background1"/>
                                <w:lang w:val="es-US"/>
                              </w:rPr>
                            </w:pPr>
                            <w:bookmarkStart w:id="47" w:name="_Me_preocupa_el"/>
                            <w:bookmarkEnd w:id="47"/>
                            <w:r w:rsidRPr="00474002">
                              <w:rPr>
                                <w:rFonts w:asciiTheme="minorHAnsi" w:hAnsiTheme="minorHAnsi" w:cstheme="minorHAnsi"/>
                                <w:color w:val="FFFFFF" w:themeColor="background1"/>
                                <w:lang w:val="es-US"/>
                              </w:rPr>
                              <w:t xml:space="preserve">Me preocupa el costo de la vacuna.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54C2A8E" id="Speech Bubble: Rectangle with Corners Rounded 31" o:spid="_x0000_s1049" type="#_x0000_t62" style="position:absolute;margin-left:95.85pt;margin-top:83.3pt;width:190.25pt;height:25.5pt;z-index:251658247;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" adj="-3712,23665" fillcolor="#4472c4 [3204]" strokecolor="#1f3763 [1604]" strokeweight="1pt">
                <v:textbox>
                  <w:txbxContent>
                    <w:p w14:paraId="6149BBBE" w14:textId="77777777" w:rsidR="00F44ACE" w:rsidRPr="00474002" w:rsidRDefault="00F44ACE" w:rsidP="00474002">
                      <w:pPr>
                        <w:pStyle w:val="Heading5"/>
                        <w:rPr>
                          <w:rFonts w:cstheme="minorHAnsi"/>
                          <w:color w:val="FFFFFF" w:themeColor="background1"/>
                          <w:lang w:val="es-US"/>
                        </w:rPr>
                      </w:pPr>
                      <w:bookmarkStart w:id="48" w:name="_Me_preocupa_el"/>
                      <w:bookmarkEnd w:id="48"/>
                      <w:r w:rsidRPr="00474002">
                        <w:rPr>
                          <w:rFonts w:asciiTheme="minorHAnsi" w:hAnsiTheme="minorHAnsi" w:cstheme="minorHAnsi"/>
                          <w:color w:val="FFFFFF" w:themeColor="background1"/>
                          <w:lang w:val="es-US"/>
                        </w:rPr>
                        <w:t xml:space="preserve">Me preocupa el costo de la vacuna. </w:t>
                      </w:r>
                    </w:p>
                  </w:txbxContent>
                </v:textbox>
                <w10:wrap anchorx="margin"/>
              </v:shape>
            </w:pict>
          </mc:Fallback>
        </mc:AlternateContent>
      </w:r>
      <w:r w:rsidR="00B25BC1">
        <w:rPr>
          <w:noProof/>
        </w:rPr>
        <mc:AlternateContent>
          <mc:Choice Requires="wps">
            <w:drawing>
              <wp:anchor distT="0" distB="0" distL="114300" distR="114300" simplePos="0" relativeHeight="251658248" behindDoc="0" locked="0" layoutInCell="1" allowOverlap="1" wp14:anchorId="20FE8BC1" wp14:editId="78A09673">
                <wp:simplePos x="0" y="0"/>
                <wp:positionH relativeFrom="margin">
                  <wp:align>right</wp:align>
                </wp:positionH>
                <wp:positionV relativeFrom="paragraph">
                  <wp:posOffset>1484409</wp:posOffset>
                </wp:positionV>
                <wp:extent cx="5149850" cy="457200"/>
                <wp:effectExtent l="0" t="0" r="12700" b="19050"/>
                <wp:wrapNone/>
                <wp:docPr id="62" name="Rectangle: Rounded Corners 36"/>
                <wp:cNvGraphicFramePr/>
                <a:graphic xmlns:a="http://schemas.openxmlformats.org/drawingml/2006/main">
                  <a:graphicData uri="http://schemas.microsoft.com/office/word/2010/wordprocessingShape">
                    <wps:wsp>
                      <wps:cNvSpPr/>
                      <wps:spPr>
                        <a:xfrm>
                          <a:off x="0" y="0"/>
                          <a:ext cx="5149850" cy="457200"/>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927F6FC" w14:textId="77777777" w:rsidR="00E73C6F" w:rsidRPr="00402B02" w:rsidRDefault="00E73C6F" w:rsidP="00281C06">
                            <w:pPr>
                              <w:pStyle w:val="ListParagraph"/>
                              <w:numPr>
                                <w:ilvl w:val="0"/>
                                <w:numId w:val="18"/>
                              </w:numPr>
                              <w:rPr>
                                <w:color w:val="000000" w:themeColor="text1"/>
                                <w:lang w:val="es-419"/>
                              </w:rPr>
                            </w:pPr>
                            <w:r w:rsidRPr="00402B02">
                              <w:rPr>
                                <w:color w:val="000000" w:themeColor="text1"/>
                                <w:lang w:val="es-419"/>
                              </w:rPr>
                              <w:t>La vacuna COVID-19 es gratuita para todos; no se requiere prueba de seguro médico ni de identificación para recibirla (</w:t>
                            </w:r>
                            <w:hyperlink r:id="rId70" w:anchor="how-much-do-the-vaccines-and-boosters-cost" w:history="1">
                              <w:r w:rsidRPr="00402B02">
                                <w:rPr>
                                  <w:rStyle w:val="Hyperlink"/>
                                  <w:lang w:val="es-419"/>
                                </w:rPr>
                                <w:t>NC DHHS</w:t>
                              </w:r>
                            </w:hyperlink>
                            <w:r w:rsidRPr="00402B02">
                              <w:rPr>
                                <w:color w:val="000000" w:themeColor="text1"/>
                                <w:lang w:val="es-419"/>
                              </w:rPr>
                              <w:t>).</w:t>
                            </w:r>
                          </w:p>
                          <w:p w14:paraId="7D3AF696" w14:textId="77777777" w:rsidR="00E73C6F" w:rsidRPr="001F5790" w:rsidRDefault="00E73C6F" w:rsidP="00E73C6F">
                            <w:pPr>
                              <w:jc w:val="center"/>
                              <w:rPr>
                                <w:lang w:val="es-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FE8BC1" id="Rectangle: Rounded Corners 36" o:spid="_x0000_s1050" style="position:absolute;margin-left:354.3pt;margin-top:116.9pt;width:405.5pt;height:36pt;z-index:2516582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" fillcolor="#d9e2f3 [660]" strokecolor="#1f3763 [1604]" strokeweight="1pt">
                <v:stroke joinstyle="miter"/>
                <v:textbox>
                  <w:txbxContent>
                    <w:p w14:paraId="2927F6FC" w14:textId="77777777" w:rsidR="00E73C6F" w:rsidRPr="00402B02" w:rsidRDefault="00E73C6F" w:rsidP="00281C06">
                      <w:pPr>
                        <w:pStyle w:val="ListParagraph"/>
                        <w:numPr>
                          <w:ilvl w:val="0"/>
                          <w:numId w:val="18"/>
                        </w:numPr>
                        <w:rPr>
                          <w:color w:val="000000" w:themeColor="text1"/>
                          <w:lang w:val="es-419"/>
                        </w:rPr>
                      </w:pPr>
                      <w:r w:rsidRPr="00402B02">
                        <w:rPr>
                          <w:color w:val="000000" w:themeColor="text1"/>
                          <w:lang w:val="es-419"/>
                        </w:rPr>
                        <w:t>La vacuna COVID-19 es gratuita para todos; no se requiere prueba de seguro médico ni de identificación para recibirla (</w:t>
                      </w:r>
                      <w:hyperlink r:id="rId71" w:anchor="how-much-do-the-vaccines-and-boosters-cost" w:history="1">
                        <w:r w:rsidRPr="00402B02">
                          <w:rPr>
                            <w:rStyle w:val="Hyperlink"/>
                            <w:lang w:val="es-419"/>
                          </w:rPr>
                          <w:t>NC DHHS</w:t>
                        </w:r>
                      </w:hyperlink>
                      <w:r w:rsidRPr="00402B02">
                        <w:rPr>
                          <w:color w:val="000000" w:themeColor="text1"/>
                          <w:lang w:val="es-419"/>
                        </w:rPr>
                        <w:t>).</w:t>
                      </w:r>
                    </w:p>
                    <w:p w14:paraId="7D3AF696" w14:textId="77777777" w:rsidR="00E73C6F" w:rsidRPr="001F5790" w:rsidRDefault="00E73C6F" w:rsidP="00E73C6F">
                      <w:pPr>
                        <w:jc w:val="center"/>
                        <w:rPr>
                          <w:lang w:val="es-US"/>
                        </w:rPr>
                      </w:pPr>
                    </w:p>
                  </w:txbxContent>
                </v:textbox>
                <w10:wrap anchorx="margin"/>
              </v:roundrect>
            </w:pict>
          </mc:Fallback>
        </mc:AlternateContent>
      </w:r>
      <w:r w:rsidR="00D64763" w:rsidRPr="00174EDA">
        <w:rPr>
          <w:lang w:val="es-419"/>
        </w:rPr>
        <w:t xml:space="preserve">Una de las principales barreras de vacunación es la vacilación, que es la elección personal de retrasar o negarse a vacunarse. Al hablar con personas de contacto y de casos, puede ser útil comprender algunas razones comunes de vacilación y cómo entablar un diálogo. A continuación, se enumeran algunas razones identificadas y sus posibles respuestas. </w:t>
      </w:r>
      <w:r w:rsidR="00591E6D" w:rsidRPr="006F6580">
        <w:rPr>
          <w:rFonts w:eastAsia="Times New Roman" w:cstheme="minorHAnsi"/>
          <w:lang w:val="es-US"/>
        </w:rPr>
        <w:br w:type="page"/>
      </w:r>
    </w:p>
    <w:p w14:paraId="31252208" w14:textId="2812620E" w:rsidR="00591E6D" w:rsidRPr="006F6580" w:rsidRDefault="00D8562B" w:rsidP="002B5DD6">
      <w:pPr>
        <w:rPr>
          <w:rFonts w:eastAsia="Times New Roman" w:cstheme="minorHAnsi"/>
          <w:lang w:val="es-US"/>
        </w:rPr>
      </w:pPr>
      <w:r>
        <w:rPr>
          <w:noProof/>
        </w:rPr>
        <w:lastRenderedPageBreak/>
        <mc:AlternateContent>
          <mc:Choice Requires="wps">
            <w:drawing>
              <wp:anchor distT="0" distB="0" distL="114300" distR="114300" simplePos="0" relativeHeight="251658280" behindDoc="0" locked="0" layoutInCell="1" allowOverlap="1" wp14:anchorId="71B03110" wp14:editId="79CC45F1">
                <wp:simplePos x="0" y="0"/>
                <wp:positionH relativeFrom="column">
                  <wp:posOffset>1061378</wp:posOffset>
                </wp:positionH>
                <wp:positionV relativeFrom="paragraph">
                  <wp:posOffset>-114935</wp:posOffset>
                </wp:positionV>
                <wp:extent cx="3543300" cy="372745"/>
                <wp:effectExtent l="361950" t="0" r="19050" b="27305"/>
                <wp:wrapNone/>
                <wp:docPr id="1185118433" name="Speech Bubble: Rectangle with Corners Rounded 41"/>
                <wp:cNvGraphicFramePr/>
                <a:graphic xmlns:a="http://schemas.openxmlformats.org/drawingml/2006/main">
                  <a:graphicData uri="http://schemas.microsoft.com/office/word/2010/wordprocessingShape">
                    <wps:wsp>
                      <wps:cNvSpPr/>
                      <wps:spPr>
                        <a:xfrm>
                          <a:off x="0" y="0"/>
                          <a:ext cx="3543300" cy="372745"/>
                        </a:xfrm>
                        <a:prstGeom prst="wedgeRoundRectCallout">
                          <a:avLst>
                            <a:gd name="adj1" fmla="val -59180"/>
                            <a:gd name="adj2" fmla="val 33107"/>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3508738" w14:textId="77777777" w:rsidR="00D8562B" w:rsidRPr="00E949ED" w:rsidRDefault="00D8562B" w:rsidP="00474002">
                            <w:pPr>
                              <w:pStyle w:val="Heading5"/>
                              <w:rPr>
                                <w:color w:val="FFFFFF" w:themeColor="background1"/>
                                <w:lang w:val="es-419"/>
                              </w:rPr>
                            </w:pPr>
                            <w:bookmarkStart w:id="49" w:name="_Ya_nadie_está"/>
                            <w:bookmarkEnd w:id="49"/>
                            <w:r w:rsidRPr="00474002">
                              <w:rPr>
                                <w:rFonts w:asciiTheme="minorHAnsi" w:hAnsiTheme="minorHAnsi" w:cstheme="minorHAnsi"/>
                                <w:color w:val="FFFFFF" w:themeColor="background1"/>
                                <w:lang w:val="es-419"/>
                              </w:rPr>
                              <w:t xml:space="preserve">Ya nadie está contrayendo COVID, no necesito la vacuna. </w:t>
                            </w:r>
                          </w:p>
                          <w:p w14:paraId="03605A1F" w14:textId="77777777" w:rsidR="00D8562B" w:rsidRPr="001F5790" w:rsidRDefault="00D8562B" w:rsidP="00D8562B">
                            <w:pPr>
                              <w:pStyle w:val="Heading5"/>
                              <w:rPr>
                                <w:rFonts w:cstheme="minorHAnsi"/>
                                <w:color w:val="FFFFFF" w:themeColor="background1"/>
                                <w:lang w:val="es-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B03110" id="Speech Bubble: Rectangle with Corners Rounded 41" o:spid="_x0000_s1051" type="#_x0000_t62" style="position:absolute;margin-left:83.55pt;margin-top:-9.05pt;width:279pt;height:29.35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" adj="-1983,17951" fillcolor="#4472c4 [3204]" strokecolor="#1f3763 [1604]" strokeweight="1pt">
                <v:textbox>
                  <w:txbxContent>
                    <w:p w14:paraId="43508738" w14:textId="77777777" w:rsidR="00D8562B" w:rsidRPr="00E949ED" w:rsidRDefault="00D8562B" w:rsidP="00474002">
                      <w:pPr>
                        <w:pStyle w:val="Heading5"/>
                        <w:rPr>
                          <w:color w:val="FFFFFF" w:themeColor="background1"/>
                          <w:lang w:val="es-419"/>
                        </w:rPr>
                      </w:pPr>
                      <w:bookmarkStart w:id="50" w:name="_Ya_nadie_está"/>
                      <w:bookmarkEnd w:id="50"/>
                      <w:r w:rsidRPr="00474002">
                        <w:rPr>
                          <w:rFonts w:asciiTheme="minorHAnsi" w:hAnsiTheme="minorHAnsi" w:cstheme="minorHAnsi"/>
                          <w:color w:val="FFFFFF" w:themeColor="background1"/>
                          <w:lang w:val="es-419"/>
                        </w:rPr>
                        <w:t xml:space="preserve">Ya nadie está contrayendo COVID, no necesito la vacuna. </w:t>
                      </w:r>
                    </w:p>
                    <w:p w14:paraId="03605A1F" w14:textId="77777777" w:rsidR="00D8562B" w:rsidRPr="001F5790" w:rsidRDefault="00D8562B" w:rsidP="00D8562B">
                      <w:pPr>
                        <w:pStyle w:val="Heading5"/>
                        <w:rPr>
                          <w:rFonts w:cstheme="minorHAnsi"/>
                          <w:color w:val="FFFFFF" w:themeColor="background1"/>
                          <w:lang w:val="es-US"/>
                        </w:rPr>
                      </w:pPr>
                    </w:p>
                  </w:txbxContent>
                </v:textbox>
              </v:shape>
            </w:pict>
          </mc:Fallback>
        </mc:AlternateContent>
      </w:r>
      <w:r w:rsidR="009F288C">
        <w:rPr>
          <w:noProof/>
        </w:rPr>
        <w:drawing>
          <wp:anchor distT="0" distB="0" distL="114300" distR="114300" simplePos="0" relativeHeight="251658279" behindDoc="0" locked="0" layoutInCell="1" allowOverlap="1" wp14:anchorId="6F0700EC" wp14:editId="1AB702B9">
            <wp:simplePos x="0" y="0"/>
            <wp:positionH relativeFrom="margin">
              <wp:align>left</wp:align>
            </wp:positionH>
            <wp:positionV relativeFrom="paragraph">
              <wp:posOffset>-363067</wp:posOffset>
            </wp:positionV>
            <wp:extent cx="939165" cy="977265"/>
            <wp:effectExtent l="0" t="0" r="0" b="0"/>
            <wp:wrapNone/>
            <wp:docPr id="148596288" name="Picture 148596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l="35303" t="26771" r="34934" b="50013"/>
                    <a:stretch/>
                  </pic:blipFill>
                  <pic:spPr bwMode="auto">
                    <a:xfrm>
                      <a:off x="0" y="0"/>
                      <a:ext cx="939165" cy="977265"/>
                    </a:xfrm>
                    <a:prstGeom prst="rect">
                      <a:avLst/>
                    </a:prstGeom>
                    <a:noFill/>
                    <a:ln>
                      <a:noFill/>
                    </a:ln>
                    <a:extLst>
                      <a:ext uri="{53640926-AAD7-44D8-BBD7-CCE9431645EC}">
                        <a14:shadowObscured xmlns:a14="http://schemas.microsoft.com/office/drawing/2010/main"/>
                      </a:ext>
                    </a:extLst>
                  </pic:spPr>
                </pic:pic>
              </a:graphicData>
            </a:graphic>
          </wp:anchor>
        </w:drawing>
      </w:r>
    </w:p>
    <w:p w14:paraId="6264A988" w14:textId="2BD2C590" w:rsidR="00591E6D" w:rsidRPr="006F6580" w:rsidRDefault="008B44DB">
      <w:pPr>
        <w:rPr>
          <w:rFonts w:eastAsia="Times New Roman" w:cstheme="minorHAnsi"/>
          <w:lang w:val="es-US"/>
        </w:rPr>
      </w:pPr>
      <w:r>
        <w:rPr>
          <w:noProof/>
        </w:rPr>
        <mc:AlternateContent>
          <mc:Choice Requires="wps">
            <w:drawing>
              <wp:anchor distT="0" distB="0" distL="114300" distR="114300" simplePos="0" relativeHeight="251659333" behindDoc="0" locked="0" layoutInCell="1" allowOverlap="1" wp14:anchorId="6BB68A39" wp14:editId="43F2F6AF">
                <wp:simplePos x="0" y="0"/>
                <wp:positionH relativeFrom="margin">
                  <wp:posOffset>935990</wp:posOffset>
                </wp:positionH>
                <wp:positionV relativeFrom="paragraph">
                  <wp:posOffset>78300</wp:posOffset>
                </wp:positionV>
                <wp:extent cx="5324084" cy="876300"/>
                <wp:effectExtent l="0" t="0" r="10160" b="19050"/>
                <wp:wrapNone/>
                <wp:docPr id="148596290" name="Rectangle: Rounded Corners 43"/>
                <wp:cNvGraphicFramePr/>
                <a:graphic xmlns:a="http://schemas.openxmlformats.org/drawingml/2006/main">
                  <a:graphicData uri="http://schemas.microsoft.com/office/word/2010/wordprocessingShape">
                    <wps:wsp>
                      <wps:cNvSpPr/>
                      <wps:spPr>
                        <a:xfrm>
                          <a:off x="0" y="0"/>
                          <a:ext cx="5324084" cy="876300"/>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1280265" w14:textId="77777777" w:rsidR="004B4077" w:rsidRPr="00402B02" w:rsidRDefault="004B4077" w:rsidP="00281C06">
                            <w:pPr>
                              <w:pStyle w:val="ListParagraph"/>
                              <w:numPr>
                                <w:ilvl w:val="0"/>
                                <w:numId w:val="23"/>
                              </w:numPr>
                              <w:rPr>
                                <w:rStyle w:val="Hyperlink"/>
                                <w:color w:val="000000" w:themeColor="text1"/>
                                <w:lang w:val="es-419"/>
                              </w:rPr>
                            </w:pPr>
                            <w:r w:rsidRPr="00402B02">
                              <w:rPr>
                                <w:color w:val="000000" w:themeColor="text1"/>
                                <w:lang w:val="es-419"/>
                              </w:rPr>
                              <w:t>Las personas siguen contrayendo COVID-19 en todo el estado y país (</w:t>
                            </w:r>
                            <w:hyperlink r:id="rId73" w:anchor="trends_dailycases_select_00" w:history="1">
                              <w:r w:rsidRPr="00402B02">
                                <w:rPr>
                                  <w:rStyle w:val="Hyperlink"/>
                                  <w:lang w:val="es-419"/>
                                </w:rPr>
                                <w:t>CDC)</w:t>
                              </w:r>
                            </w:hyperlink>
                          </w:p>
                          <w:p w14:paraId="06F0CF1C" w14:textId="17F5DB8D" w:rsidR="004B4077" w:rsidRPr="00402B02" w:rsidRDefault="004B4077" w:rsidP="00281C06">
                            <w:pPr>
                              <w:pStyle w:val="ListParagraph"/>
                              <w:numPr>
                                <w:ilvl w:val="0"/>
                                <w:numId w:val="23"/>
                              </w:numPr>
                              <w:rPr>
                                <w:rStyle w:val="Hyperlink"/>
                                <w:color w:val="000000" w:themeColor="text1"/>
                                <w:lang w:val="es-419"/>
                              </w:rPr>
                            </w:pPr>
                            <w:r w:rsidRPr="00402B02">
                              <w:rPr>
                                <w:color w:val="000000" w:themeColor="text1"/>
                                <w:lang w:val="es-419"/>
                              </w:rPr>
                              <w:t xml:space="preserve">La variante </w:t>
                            </w:r>
                            <w:r w:rsidR="00681BAF" w:rsidRPr="00402B02">
                              <w:rPr>
                                <w:color w:val="000000" w:themeColor="text1"/>
                                <w:lang w:val="es-419"/>
                              </w:rPr>
                              <w:t>Ómicron</w:t>
                            </w:r>
                            <w:r w:rsidRPr="00402B02">
                              <w:rPr>
                                <w:color w:val="000000" w:themeColor="text1"/>
                                <w:lang w:val="es-419"/>
                              </w:rPr>
                              <w:t xml:space="preserve"> es aún más contagiosa que la variante Delta (</w:t>
                            </w:r>
                            <w:hyperlink r:id="rId74" w:history="1">
                              <w:r w:rsidRPr="00402B02">
                                <w:rPr>
                                  <w:rStyle w:val="Hyperlink"/>
                                  <w:lang w:val="es-419"/>
                                </w:rPr>
                                <w:t>CDC)</w:t>
                              </w:r>
                            </w:hyperlink>
                            <w:r w:rsidRPr="005A7DBE">
                              <w:rPr>
                                <w:noProof/>
                                <w:lang w:val="es-US"/>
                              </w:rPr>
                              <w:t xml:space="preserve"> </w:t>
                            </w:r>
                          </w:p>
                          <w:p w14:paraId="5F4626A8" w14:textId="77777777" w:rsidR="004B4077" w:rsidRPr="00402B02" w:rsidRDefault="004B4077" w:rsidP="00281C06">
                            <w:pPr>
                              <w:pStyle w:val="ListParagraph"/>
                              <w:numPr>
                                <w:ilvl w:val="0"/>
                                <w:numId w:val="23"/>
                              </w:numPr>
                              <w:rPr>
                                <w:rStyle w:val="Hyperlink"/>
                                <w:color w:val="000000" w:themeColor="text1"/>
                                <w:lang w:val="es-419"/>
                              </w:rPr>
                            </w:pPr>
                            <w:r w:rsidRPr="00402B02">
                              <w:rPr>
                                <w:color w:val="000000" w:themeColor="text1"/>
                                <w:lang w:val="es-419"/>
                              </w:rPr>
                              <w:t>Las personas que no están vacunadas representan la mayoría de  casos de hospitalización y muerte por COVID-19 (</w:t>
                            </w:r>
                            <w:hyperlink r:id="rId75" w:anchor="covidnet-hospitalizations-vaccination" w:history="1">
                              <w:r w:rsidRPr="00402B02">
                                <w:rPr>
                                  <w:rStyle w:val="Hyperlink"/>
                                  <w:lang w:val="es-419"/>
                                </w:rPr>
                                <w:t>CDC)</w:t>
                              </w:r>
                            </w:hyperlink>
                          </w:p>
                          <w:p w14:paraId="2145F1CB" w14:textId="77777777" w:rsidR="004B4077" w:rsidRPr="005A7DBE" w:rsidRDefault="004B4077" w:rsidP="00281C06">
                            <w:pPr>
                              <w:pStyle w:val="ListParagraph"/>
                              <w:numPr>
                                <w:ilvl w:val="0"/>
                                <w:numId w:val="22"/>
                              </w:numPr>
                              <w:rPr>
                                <w:lang w:val="es-US"/>
                              </w:rPr>
                            </w:pPr>
                          </w:p>
                          <w:p w14:paraId="1359CEC4" w14:textId="77777777" w:rsidR="004B4077" w:rsidRPr="005A7DBE" w:rsidRDefault="004B4077" w:rsidP="004B4077">
                            <w:pPr>
                              <w:jc w:val="center"/>
                              <w:rPr>
                                <w:lang w:val="es-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BB68A39" id="Rectangle: Rounded Corners 43" o:spid="_x0000_s1052" style="position:absolute;margin-left:73.7pt;margin-top:6.15pt;width:419.2pt;height:69pt;z-index:25165933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" fillcolor="#d9e2f3 [660]" strokecolor="#1f3763 [1604]" strokeweight="1pt">
                <v:stroke joinstyle="miter"/>
                <v:textbox>
                  <w:txbxContent>
                    <w:p w14:paraId="51280265" w14:textId="77777777" w:rsidR="004B4077" w:rsidRPr="00402B02" w:rsidRDefault="004B4077" w:rsidP="00281C06">
                      <w:pPr>
                        <w:pStyle w:val="ListParagraph"/>
                        <w:numPr>
                          <w:ilvl w:val="0"/>
                          <w:numId w:val="23"/>
                        </w:numPr>
                        <w:rPr>
                          <w:rStyle w:val="Hyperlink"/>
                          <w:color w:val="000000" w:themeColor="text1"/>
                          <w:lang w:val="es-419"/>
                        </w:rPr>
                      </w:pPr>
                      <w:r w:rsidRPr="00402B02">
                        <w:rPr>
                          <w:color w:val="000000" w:themeColor="text1"/>
                          <w:lang w:val="es-419"/>
                        </w:rPr>
                        <w:t>Las personas siguen contrayendo COVID-19 en todo el estado y país (</w:t>
                      </w:r>
                      <w:hyperlink r:id="rId76" w:anchor="trends_dailycases_select_00" w:history="1">
                        <w:r w:rsidRPr="00402B02">
                          <w:rPr>
                            <w:rStyle w:val="Hyperlink"/>
                            <w:lang w:val="es-419"/>
                          </w:rPr>
                          <w:t>CDC)</w:t>
                        </w:r>
                      </w:hyperlink>
                    </w:p>
                    <w:p w14:paraId="06F0CF1C" w14:textId="17F5DB8D" w:rsidR="004B4077" w:rsidRPr="00402B02" w:rsidRDefault="004B4077" w:rsidP="00281C06">
                      <w:pPr>
                        <w:pStyle w:val="ListParagraph"/>
                        <w:numPr>
                          <w:ilvl w:val="0"/>
                          <w:numId w:val="23"/>
                        </w:numPr>
                        <w:rPr>
                          <w:rStyle w:val="Hyperlink"/>
                          <w:color w:val="000000" w:themeColor="text1"/>
                          <w:lang w:val="es-419"/>
                        </w:rPr>
                      </w:pPr>
                      <w:r w:rsidRPr="00402B02">
                        <w:rPr>
                          <w:color w:val="000000" w:themeColor="text1"/>
                          <w:lang w:val="es-419"/>
                        </w:rPr>
                        <w:t xml:space="preserve">La variante </w:t>
                      </w:r>
                      <w:r w:rsidR="00681BAF" w:rsidRPr="00402B02">
                        <w:rPr>
                          <w:color w:val="000000" w:themeColor="text1"/>
                          <w:lang w:val="es-419"/>
                        </w:rPr>
                        <w:t>Ómicron</w:t>
                      </w:r>
                      <w:r w:rsidRPr="00402B02">
                        <w:rPr>
                          <w:color w:val="000000" w:themeColor="text1"/>
                          <w:lang w:val="es-419"/>
                        </w:rPr>
                        <w:t xml:space="preserve"> es aún más contagiosa que la variante Delta (</w:t>
                      </w:r>
                      <w:hyperlink r:id="rId77" w:history="1">
                        <w:r w:rsidRPr="00402B02">
                          <w:rPr>
                            <w:rStyle w:val="Hyperlink"/>
                            <w:lang w:val="es-419"/>
                          </w:rPr>
                          <w:t>CDC)</w:t>
                        </w:r>
                      </w:hyperlink>
                      <w:r w:rsidRPr="005A7DBE">
                        <w:rPr>
                          <w:noProof/>
                          <w:lang w:val="es-US"/>
                        </w:rPr>
                        <w:t xml:space="preserve"> </w:t>
                      </w:r>
                    </w:p>
                    <w:p w14:paraId="5F4626A8" w14:textId="77777777" w:rsidR="004B4077" w:rsidRPr="00402B02" w:rsidRDefault="004B4077" w:rsidP="00281C06">
                      <w:pPr>
                        <w:pStyle w:val="ListParagraph"/>
                        <w:numPr>
                          <w:ilvl w:val="0"/>
                          <w:numId w:val="23"/>
                        </w:numPr>
                        <w:rPr>
                          <w:rStyle w:val="Hyperlink"/>
                          <w:color w:val="000000" w:themeColor="text1"/>
                          <w:lang w:val="es-419"/>
                        </w:rPr>
                      </w:pPr>
                      <w:r w:rsidRPr="00402B02">
                        <w:rPr>
                          <w:color w:val="000000" w:themeColor="text1"/>
                          <w:lang w:val="es-419"/>
                        </w:rPr>
                        <w:t>Las personas que no están vacunadas representan la mayoría de  casos de hospitalización y muerte por COVID-19 (</w:t>
                      </w:r>
                      <w:hyperlink r:id="rId78" w:anchor="covidnet-hospitalizations-vaccination" w:history="1">
                        <w:r w:rsidRPr="00402B02">
                          <w:rPr>
                            <w:rStyle w:val="Hyperlink"/>
                            <w:lang w:val="es-419"/>
                          </w:rPr>
                          <w:t>CDC)</w:t>
                        </w:r>
                      </w:hyperlink>
                    </w:p>
                    <w:p w14:paraId="2145F1CB" w14:textId="77777777" w:rsidR="004B4077" w:rsidRPr="005A7DBE" w:rsidRDefault="004B4077" w:rsidP="00281C06">
                      <w:pPr>
                        <w:pStyle w:val="ListParagraph"/>
                        <w:numPr>
                          <w:ilvl w:val="0"/>
                          <w:numId w:val="22"/>
                        </w:numPr>
                        <w:rPr>
                          <w:lang w:val="es-US"/>
                        </w:rPr>
                      </w:pPr>
                    </w:p>
                    <w:p w14:paraId="1359CEC4" w14:textId="77777777" w:rsidR="004B4077" w:rsidRPr="005A7DBE" w:rsidRDefault="004B4077" w:rsidP="004B4077">
                      <w:pPr>
                        <w:jc w:val="center"/>
                        <w:rPr>
                          <w:lang w:val="es-US"/>
                        </w:rPr>
                      </w:pPr>
                    </w:p>
                  </w:txbxContent>
                </v:textbox>
                <w10:wrap anchorx="margin"/>
              </v:roundrect>
            </w:pict>
          </mc:Fallback>
        </mc:AlternateContent>
      </w:r>
      <w:r w:rsidR="00921843">
        <w:rPr>
          <w:noProof/>
        </w:rPr>
        <mc:AlternateContent>
          <mc:Choice Requires="wps">
            <w:drawing>
              <wp:anchor distT="0" distB="0" distL="114300" distR="114300" simplePos="0" relativeHeight="251658289" behindDoc="0" locked="0" layoutInCell="1" allowOverlap="1" wp14:anchorId="3FCDBFF8" wp14:editId="62174556">
                <wp:simplePos x="0" y="0"/>
                <wp:positionH relativeFrom="margin">
                  <wp:posOffset>861646</wp:posOffset>
                </wp:positionH>
                <wp:positionV relativeFrom="paragraph">
                  <wp:posOffset>5774055</wp:posOffset>
                </wp:positionV>
                <wp:extent cx="5819775" cy="2419643"/>
                <wp:effectExtent l="0" t="0" r="28575" b="19050"/>
                <wp:wrapNone/>
                <wp:docPr id="58" name="Rectangle: Rounded Corners 58"/>
                <wp:cNvGraphicFramePr/>
                <a:graphic xmlns:a="http://schemas.openxmlformats.org/drawingml/2006/main">
                  <a:graphicData uri="http://schemas.microsoft.com/office/word/2010/wordprocessingShape">
                    <wps:wsp>
                      <wps:cNvSpPr/>
                      <wps:spPr>
                        <a:xfrm>
                          <a:off x="0" y="0"/>
                          <a:ext cx="5819775" cy="2419643"/>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CF4BDD3" w14:textId="77777777" w:rsidR="0059579C" w:rsidRDefault="0059579C" w:rsidP="00281C06">
                            <w:pPr>
                              <w:pStyle w:val="ListParagraph"/>
                              <w:numPr>
                                <w:ilvl w:val="0"/>
                                <w:numId w:val="25"/>
                              </w:numPr>
                              <w:rPr>
                                <w:color w:val="000000" w:themeColor="text1"/>
                                <w:lang w:val="es-419"/>
                              </w:rPr>
                            </w:pPr>
                            <w:r w:rsidRPr="00874A1E">
                              <w:rPr>
                                <w:color w:val="000000" w:themeColor="text1"/>
                                <w:lang w:val="es-419"/>
                              </w:rPr>
                              <w:t>La vacuna se recomienda para las embarazadas, en etapa de lactancia o que están tratando de quedar embarazadas en el futuro. (</w:t>
                            </w:r>
                            <w:hyperlink r:id="rId79" w:anchor="anchor_1628692520287" w:history="1">
                              <w:r w:rsidRPr="00874A1E">
                                <w:rPr>
                                  <w:rStyle w:val="Hyperlink"/>
                                  <w:lang w:val="es-419"/>
                                </w:rPr>
                                <w:t>CDC)</w:t>
                              </w:r>
                            </w:hyperlink>
                            <w:r w:rsidRPr="00874A1E">
                              <w:rPr>
                                <w:color w:val="000000" w:themeColor="text1"/>
                                <w:lang w:val="es-419"/>
                              </w:rPr>
                              <w:t xml:space="preserve"> </w:t>
                            </w:r>
                          </w:p>
                          <w:p w14:paraId="24230386" w14:textId="77777777" w:rsidR="0059579C" w:rsidRPr="00874A1E" w:rsidRDefault="0059579C" w:rsidP="00281C06">
                            <w:pPr>
                              <w:pStyle w:val="ListParagraph"/>
                              <w:numPr>
                                <w:ilvl w:val="0"/>
                                <w:numId w:val="25"/>
                              </w:numPr>
                              <w:rPr>
                                <w:rStyle w:val="Hyperlink"/>
                                <w:color w:val="000000" w:themeColor="text1"/>
                                <w:lang w:val="es-419"/>
                              </w:rPr>
                            </w:pPr>
                            <w:r w:rsidRPr="00874A1E">
                              <w:rPr>
                                <w:color w:val="000000" w:themeColor="text1"/>
                                <w:lang w:val="es-419"/>
                              </w:rPr>
                              <w:t>Las personas que contraen COVID durante el embarazo tienen más probabilidades de enfermarse gravemente o de tener complicaciones (</w:t>
                            </w:r>
                            <w:hyperlink r:id="rId80" w:history="1">
                              <w:r w:rsidRPr="00874A1E">
                                <w:rPr>
                                  <w:rStyle w:val="Hyperlink"/>
                                  <w:lang w:val="es-419"/>
                                </w:rPr>
                                <w:t>CDC)</w:t>
                              </w:r>
                            </w:hyperlink>
                          </w:p>
                          <w:p w14:paraId="6E4AE42C" w14:textId="77777777" w:rsidR="0059579C" w:rsidRDefault="0059579C" w:rsidP="00281C06">
                            <w:pPr>
                              <w:pStyle w:val="ListParagraph"/>
                              <w:numPr>
                                <w:ilvl w:val="0"/>
                                <w:numId w:val="25"/>
                              </w:numPr>
                              <w:rPr>
                                <w:color w:val="000000" w:themeColor="text1"/>
                                <w:lang w:val="es-419"/>
                              </w:rPr>
                            </w:pPr>
                            <w:r w:rsidRPr="00874A1E">
                              <w:rPr>
                                <w:color w:val="000000" w:themeColor="text1"/>
                                <w:lang w:val="es-419"/>
                              </w:rPr>
                              <w:t>Los estudios muestran que la vacunación contra COVID-19 no afectó la probabilidad de que las mujeres quedaran embarazadas (</w:t>
                            </w:r>
                            <w:hyperlink r:id="rId81" w:history="1">
                              <w:r w:rsidRPr="00874A1E">
                                <w:rPr>
                                  <w:rStyle w:val="Hyperlink"/>
                                  <w:lang w:val="es-419"/>
                                </w:rPr>
                                <w:t>PubMed</w:t>
                              </w:r>
                            </w:hyperlink>
                            <w:r w:rsidRPr="00874A1E">
                              <w:rPr>
                                <w:lang w:val="es-419"/>
                              </w:rPr>
                              <w:t xml:space="preserve">) </w:t>
                            </w:r>
                            <w:r w:rsidRPr="00874A1E">
                              <w:rPr>
                                <w:color w:val="000000" w:themeColor="text1"/>
                                <w:lang w:val="es-419"/>
                              </w:rPr>
                              <w:t>ni aumentó el riesgo de aborto espontáneo (cuando se vacunaron antes de las 20 semanas) (</w:t>
                            </w:r>
                            <w:hyperlink r:id="rId82" w:history="1">
                              <w:r w:rsidRPr="00874A1E">
                                <w:rPr>
                                  <w:rStyle w:val="Hyperlink"/>
                                  <w:lang w:val="es-419"/>
                                </w:rPr>
                                <w:t>CDC)</w:t>
                              </w:r>
                            </w:hyperlink>
                            <w:r w:rsidRPr="00874A1E">
                              <w:rPr>
                                <w:color w:val="000000" w:themeColor="text1"/>
                                <w:lang w:val="es-419"/>
                              </w:rPr>
                              <w:t xml:space="preserve"> </w:t>
                            </w:r>
                          </w:p>
                          <w:p w14:paraId="4A206A8A" w14:textId="29D16AFF" w:rsidR="0059579C" w:rsidRPr="00874A1E" w:rsidRDefault="0059579C" w:rsidP="00281C06">
                            <w:pPr>
                              <w:pStyle w:val="ListParagraph"/>
                              <w:numPr>
                                <w:ilvl w:val="0"/>
                                <w:numId w:val="25"/>
                              </w:numPr>
                              <w:rPr>
                                <w:color w:val="000000" w:themeColor="text1"/>
                                <w:lang w:val="es-419"/>
                              </w:rPr>
                            </w:pPr>
                            <w:r w:rsidRPr="00874A1E">
                              <w:rPr>
                                <w:color w:val="000000" w:themeColor="text1"/>
                                <w:lang w:val="es-419"/>
                              </w:rPr>
                              <w:t xml:space="preserve">Si desea hablar con alguien sobre la vacunación COVID-19 durante el embarazo, puede comunicarse a la organización  MotherToBaby (de madre a bebé), sus expertos están disponibles para responder a preguntas tanto en inglés como en español por teléfono o por charla breve en línea. Llame al </w:t>
                            </w:r>
                            <w:r w:rsidRPr="00874A1E">
                              <w:rPr>
                                <w:b/>
                                <w:bCs/>
                                <w:color w:val="000000" w:themeColor="text1"/>
                                <w:lang w:val="es-419"/>
                              </w:rPr>
                              <w:t>1-866-626-684</w:t>
                            </w:r>
                            <w:r>
                              <w:rPr>
                                <w:b/>
                                <w:bCs/>
                                <w:color w:val="000000" w:themeColor="text1"/>
                                <w:lang w:val="es-419"/>
                              </w:rPr>
                              <w:t xml:space="preserve">7 </w:t>
                            </w:r>
                            <w:r w:rsidRPr="00415C6B">
                              <w:rPr>
                                <w:color w:val="000000" w:themeColor="text1"/>
                                <w:lang w:val="es-419"/>
                              </w:rPr>
                              <w:t>de</w:t>
                            </w:r>
                            <w:r>
                              <w:rPr>
                                <w:b/>
                                <w:bCs/>
                                <w:color w:val="000000" w:themeColor="text1"/>
                                <w:lang w:val="es-419"/>
                              </w:rPr>
                              <w:t xml:space="preserve"> </w:t>
                            </w:r>
                            <w:r w:rsidRPr="00874A1E">
                              <w:rPr>
                                <w:color w:val="000000" w:themeColor="text1"/>
                                <w:lang w:val="es-419"/>
                              </w:rPr>
                              <w:t xml:space="preserve">lunes a viernes, de 8 a 5 pm o bien, visite en línea  </w:t>
                            </w:r>
                            <w:hyperlink r:id="rId83" w:history="1">
                              <w:r w:rsidR="00B3386A">
                                <w:rPr>
                                  <w:rStyle w:val="Hyperlink"/>
                                  <w:lang w:val="es-419"/>
                                </w:rPr>
                                <w:t>https://mothertobaby.org/contact/</w:t>
                              </w:r>
                            </w:hyperlink>
                          </w:p>
                          <w:p w14:paraId="58A40207" w14:textId="77777777" w:rsidR="0059579C" w:rsidRPr="005A7DBE" w:rsidRDefault="0059579C" w:rsidP="0059579C">
                            <w:pPr>
                              <w:ind w:left="360"/>
                              <w:rPr>
                                <w:color w:val="000000" w:themeColor="text1"/>
                                <w:lang w:val="es-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FCDBFF8" id="Rectangle: Rounded Corners 58" o:spid="_x0000_s1053" style="position:absolute;margin-left:67.85pt;margin-top:454.65pt;width:458.25pt;height:190.5pt;z-index:25165828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" fillcolor="#d9e2f3 [660]" strokecolor="#1f3763 [1604]" strokeweight="1pt">
                <v:stroke joinstyle="miter"/>
                <v:textbox>
                  <w:txbxContent>
                    <w:p w14:paraId="0CF4BDD3" w14:textId="77777777" w:rsidR="0059579C" w:rsidRDefault="0059579C" w:rsidP="00281C06">
                      <w:pPr>
                        <w:pStyle w:val="ListParagraph"/>
                        <w:numPr>
                          <w:ilvl w:val="0"/>
                          <w:numId w:val="25"/>
                        </w:numPr>
                        <w:rPr>
                          <w:color w:val="000000" w:themeColor="text1"/>
                          <w:lang w:val="es-419"/>
                        </w:rPr>
                      </w:pPr>
                      <w:r w:rsidRPr="00874A1E">
                        <w:rPr>
                          <w:color w:val="000000" w:themeColor="text1"/>
                          <w:lang w:val="es-419"/>
                        </w:rPr>
                        <w:t>La vacuna se recomienda para las embarazadas, en etapa de lactancia o que están tratando de quedar embarazadas en el futuro. (</w:t>
                      </w:r>
                      <w:hyperlink r:id="rId84" w:anchor="anchor_1628692520287" w:history="1">
                        <w:r w:rsidRPr="00874A1E">
                          <w:rPr>
                            <w:rStyle w:val="Hyperlink"/>
                            <w:lang w:val="es-419"/>
                          </w:rPr>
                          <w:t>CDC)</w:t>
                        </w:r>
                      </w:hyperlink>
                      <w:r w:rsidRPr="00874A1E">
                        <w:rPr>
                          <w:color w:val="000000" w:themeColor="text1"/>
                          <w:lang w:val="es-419"/>
                        </w:rPr>
                        <w:t xml:space="preserve"> </w:t>
                      </w:r>
                    </w:p>
                    <w:p w14:paraId="24230386" w14:textId="77777777" w:rsidR="0059579C" w:rsidRPr="00874A1E" w:rsidRDefault="0059579C" w:rsidP="00281C06">
                      <w:pPr>
                        <w:pStyle w:val="ListParagraph"/>
                        <w:numPr>
                          <w:ilvl w:val="0"/>
                          <w:numId w:val="25"/>
                        </w:numPr>
                        <w:rPr>
                          <w:rStyle w:val="Hyperlink"/>
                          <w:color w:val="000000" w:themeColor="text1"/>
                          <w:lang w:val="es-419"/>
                        </w:rPr>
                      </w:pPr>
                      <w:r w:rsidRPr="00874A1E">
                        <w:rPr>
                          <w:color w:val="000000" w:themeColor="text1"/>
                          <w:lang w:val="es-419"/>
                        </w:rPr>
                        <w:t>Las personas que contraen COVID durante el embarazo tienen más probabilidades de enfermarse gravemente o de tener complicaciones (</w:t>
                      </w:r>
                      <w:hyperlink r:id="rId85" w:history="1">
                        <w:r w:rsidRPr="00874A1E">
                          <w:rPr>
                            <w:rStyle w:val="Hyperlink"/>
                            <w:lang w:val="es-419"/>
                          </w:rPr>
                          <w:t>CDC)</w:t>
                        </w:r>
                      </w:hyperlink>
                    </w:p>
                    <w:p w14:paraId="6E4AE42C" w14:textId="77777777" w:rsidR="0059579C" w:rsidRDefault="0059579C" w:rsidP="00281C06">
                      <w:pPr>
                        <w:pStyle w:val="ListParagraph"/>
                        <w:numPr>
                          <w:ilvl w:val="0"/>
                          <w:numId w:val="25"/>
                        </w:numPr>
                        <w:rPr>
                          <w:color w:val="000000" w:themeColor="text1"/>
                          <w:lang w:val="es-419"/>
                        </w:rPr>
                      </w:pPr>
                      <w:r w:rsidRPr="00874A1E">
                        <w:rPr>
                          <w:color w:val="000000" w:themeColor="text1"/>
                          <w:lang w:val="es-419"/>
                        </w:rPr>
                        <w:t>Los estudios muestran que la vacunación contra COVID-19 no afectó la probabilidad de que las mujeres quedaran embarazadas (</w:t>
                      </w:r>
                      <w:hyperlink r:id="rId86" w:history="1">
                        <w:r w:rsidRPr="00874A1E">
                          <w:rPr>
                            <w:rStyle w:val="Hyperlink"/>
                            <w:lang w:val="es-419"/>
                          </w:rPr>
                          <w:t>PubMed</w:t>
                        </w:r>
                      </w:hyperlink>
                      <w:r w:rsidRPr="00874A1E">
                        <w:rPr>
                          <w:lang w:val="es-419"/>
                        </w:rPr>
                        <w:t xml:space="preserve">) </w:t>
                      </w:r>
                      <w:r w:rsidRPr="00874A1E">
                        <w:rPr>
                          <w:color w:val="000000" w:themeColor="text1"/>
                          <w:lang w:val="es-419"/>
                        </w:rPr>
                        <w:t>ni aumentó el riesgo de aborto espontáneo (cuando se vacunaron antes de las 20 semanas) (</w:t>
                      </w:r>
                      <w:hyperlink r:id="rId87" w:history="1">
                        <w:r w:rsidRPr="00874A1E">
                          <w:rPr>
                            <w:rStyle w:val="Hyperlink"/>
                            <w:lang w:val="es-419"/>
                          </w:rPr>
                          <w:t>CDC)</w:t>
                        </w:r>
                      </w:hyperlink>
                      <w:r w:rsidRPr="00874A1E">
                        <w:rPr>
                          <w:color w:val="000000" w:themeColor="text1"/>
                          <w:lang w:val="es-419"/>
                        </w:rPr>
                        <w:t xml:space="preserve"> </w:t>
                      </w:r>
                    </w:p>
                    <w:p w14:paraId="4A206A8A" w14:textId="29D16AFF" w:rsidR="0059579C" w:rsidRPr="00874A1E" w:rsidRDefault="0059579C" w:rsidP="00281C06">
                      <w:pPr>
                        <w:pStyle w:val="ListParagraph"/>
                        <w:numPr>
                          <w:ilvl w:val="0"/>
                          <w:numId w:val="25"/>
                        </w:numPr>
                        <w:rPr>
                          <w:color w:val="000000" w:themeColor="text1"/>
                          <w:lang w:val="es-419"/>
                        </w:rPr>
                      </w:pPr>
                      <w:r w:rsidRPr="00874A1E">
                        <w:rPr>
                          <w:color w:val="000000" w:themeColor="text1"/>
                          <w:lang w:val="es-419"/>
                        </w:rPr>
                        <w:t xml:space="preserve">Si desea hablar con alguien sobre la vacunación COVID-19 durante el embarazo, puede comunicarse a la organización  MotherToBaby (de madre a bebé), sus expertos están disponibles para responder a preguntas tanto en inglés como en español por teléfono o por charla breve en línea. Llame al </w:t>
                      </w:r>
                      <w:r w:rsidRPr="00874A1E">
                        <w:rPr>
                          <w:b/>
                          <w:bCs/>
                          <w:color w:val="000000" w:themeColor="text1"/>
                          <w:lang w:val="es-419"/>
                        </w:rPr>
                        <w:t>1-866-626-684</w:t>
                      </w:r>
                      <w:r>
                        <w:rPr>
                          <w:b/>
                          <w:bCs/>
                          <w:color w:val="000000" w:themeColor="text1"/>
                          <w:lang w:val="es-419"/>
                        </w:rPr>
                        <w:t xml:space="preserve">7 </w:t>
                      </w:r>
                      <w:r w:rsidRPr="00415C6B">
                        <w:rPr>
                          <w:color w:val="000000" w:themeColor="text1"/>
                          <w:lang w:val="es-419"/>
                        </w:rPr>
                        <w:t>de</w:t>
                      </w:r>
                      <w:r>
                        <w:rPr>
                          <w:b/>
                          <w:bCs/>
                          <w:color w:val="000000" w:themeColor="text1"/>
                          <w:lang w:val="es-419"/>
                        </w:rPr>
                        <w:t xml:space="preserve"> </w:t>
                      </w:r>
                      <w:r w:rsidRPr="00874A1E">
                        <w:rPr>
                          <w:color w:val="000000" w:themeColor="text1"/>
                          <w:lang w:val="es-419"/>
                        </w:rPr>
                        <w:t xml:space="preserve">lunes a viernes, de 8 a 5 pm o bien, visite en línea  </w:t>
                      </w:r>
                      <w:hyperlink r:id="rId88" w:history="1">
                        <w:r w:rsidR="00B3386A">
                          <w:rPr>
                            <w:rStyle w:val="Hyperlink"/>
                            <w:lang w:val="es-419"/>
                          </w:rPr>
                          <w:t>https://mothertobaby.org/contact/</w:t>
                        </w:r>
                      </w:hyperlink>
                    </w:p>
                    <w:p w14:paraId="58A40207" w14:textId="77777777" w:rsidR="0059579C" w:rsidRPr="005A7DBE" w:rsidRDefault="0059579C" w:rsidP="0059579C">
                      <w:pPr>
                        <w:ind w:left="360"/>
                        <w:rPr>
                          <w:color w:val="000000" w:themeColor="text1"/>
                          <w:lang w:val="es-US"/>
                        </w:rPr>
                      </w:pPr>
                    </w:p>
                  </w:txbxContent>
                </v:textbox>
                <w10:wrap anchorx="margin"/>
              </v:roundrect>
            </w:pict>
          </mc:Fallback>
        </mc:AlternateContent>
      </w:r>
      <w:r w:rsidR="00921843">
        <w:rPr>
          <w:noProof/>
        </w:rPr>
        <mc:AlternateContent>
          <mc:Choice Requires="wps">
            <w:drawing>
              <wp:anchor distT="0" distB="0" distL="114300" distR="114300" simplePos="0" relativeHeight="251658288" behindDoc="0" locked="0" layoutInCell="1" allowOverlap="1" wp14:anchorId="01FE5187" wp14:editId="3F8279DD">
                <wp:simplePos x="0" y="0"/>
                <wp:positionH relativeFrom="margin">
                  <wp:posOffset>1100846</wp:posOffset>
                </wp:positionH>
                <wp:positionV relativeFrom="paragraph">
                  <wp:posOffset>4945233</wp:posOffset>
                </wp:positionV>
                <wp:extent cx="4928870" cy="711200"/>
                <wp:effectExtent l="457200" t="0" r="24130" b="12700"/>
                <wp:wrapNone/>
                <wp:docPr id="60" name="Speech Bubble: Rectangle with Corners Rounded 60"/>
                <wp:cNvGraphicFramePr/>
                <a:graphic xmlns:a="http://schemas.openxmlformats.org/drawingml/2006/main">
                  <a:graphicData uri="http://schemas.microsoft.com/office/word/2010/wordprocessingShape">
                    <wps:wsp>
                      <wps:cNvSpPr/>
                      <wps:spPr>
                        <a:xfrm>
                          <a:off x="0" y="0"/>
                          <a:ext cx="4928870" cy="711200"/>
                        </a:xfrm>
                        <a:prstGeom prst="wedgeRoundRectCallout">
                          <a:avLst>
                            <a:gd name="adj1" fmla="val -58445"/>
                            <a:gd name="adj2" fmla="val 1366"/>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C5307E9" w14:textId="77777777" w:rsidR="00152F7B" w:rsidRPr="00474002" w:rsidRDefault="00152F7B" w:rsidP="00474002">
                            <w:pPr>
                              <w:pStyle w:val="Heading5"/>
                              <w:rPr>
                                <w:rFonts w:cstheme="minorHAnsi"/>
                                <w:color w:val="FFFFFF" w:themeColor="background1"/>
                                <w:lang w:val="es-US"/>
                              </w:rPr>
                            </w:pPr>
                            <w:bookmarkStart w:id="51" w:name="_Estoy_embarazada_o"/>
                            <w:bookmarkEnd w:id="51"/>
                            <w:r w:rsidRPr="00474002">
                              <w:rPr>
                                <w:rFonts w:asciiTheme="minorHAnsi" w:hAnsiTheme="minorHAnsi" w:cstheme="minorHAnsi"/>
                                <w:noProof/>
                                <w:color w:val="FFFFFF" w:themeColor="background1"/>
                                <w:lang w:val="es-419"/>
                              </w:rPr>
                              <w:t>Estoy embarazada o estoy en etapa de lactancia o bien, estoy pensando en quedar embarazada en un futuro cercano; me preocupa cómo la vacuna pudiera afectarme a mí y/o a mi hijo(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FE5187" id="Speech Bubble: Rectangle with Corners Rounded 60" o:spid="_x0000_s1054" type="#_x0000_t62" style="position:absolute;margin-left:86.7pt;margin-top:389.4pt;width:388.1pt;height:56pt;z-index:251658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" adj="-1824,11095" fillcolor="#4472c4 [3204]" strokecolor="#1f3763 [1604]" strokeweight="1pt">
                <v:textbox>
                  <w:txbxContent>
                    <w:p w14:paraId="5C5307E9" w14:textId="77777777" w:rsidR="00152F7B" w:rsidRPr="00474002" w:rsidRDefault="00152F7B" w:rsidP="00474002">
                      <w:pPr>
                        <w:pStyle w:val="Heading5"/>
                        <w:rPr>
                          <w:rFonts w:cstheme="minorHAnsi"/>
                          <w:color w:val="FFFFFF" w:themeColor="background1"/>
                          <w:lang w:val="es-US"/>
                        </w:rPr>
                      </w:pPr>
                      <w:bookmarkStart w:id="52" w:name="_Estoy_embarazada_o"/>
                      <w:bookmarkEnd w:id="52"/>
                      <w:r w:rsidRPr="00474002">
                        <w:rPr>
                          <w:rFonts w:asciiTheme="minorHAnsi" w:hAnsiTheme="minorHAnsi" w:cstheme="minorHAnsi"/>
                          <w:noProof/>
                          <w:color w:val="FFFFFF" w:themeColor="background1"/>
                          <w:lang w:val="es-419"/>
                        </w:rPr>
                        <w:t>Estoy embarazada o estoy en etapa de lactancia o bien, estoy pensando en quedar embarazada en un futuro cercano; me preocupa cómo la vacuna pudiera afectarme a mí y/o a mi hijo(a).</w:t>
                      </w:r>
                    </w:p>
                  </w:txbxContent>
                </v:textbox>
                <w10:wrap anchorx="margin"/>
              </v:shape>
            </w:pict>
          </mc:Fallback>
        </mc:AlternateContent>
      </w:r>
      <w:r w:rsidR="00921843">
        <w:rPr>
          <w:noProof/>
        </w:rPr>
        <w:drawing>
          <wp:anchor distT="0" distB="0" distL="114300" distR="114300" simplePos="0" relativeHeight="251658240" behindDoc="0" locked="0" layoutInCell="1" allowOverlap="1" wp14:anchorId="4D8CEE69" wp14:editId="35CB85F4">
            <wp:simplePos x="0" y="0"/>
            <wp:positionH relativeFrom="margin">
              <wp:align>left</wp:align>
            </wp:positionH>
            <wp:positionV relativeFrom="paragraph">
              <wp:posOffset>4653427</wp:posOffset>
            </wp:positionV>
            <wp:extent cx="977900" cy="987425"/>
            <wp:effectExtent l="0" t="0" r="0" b="3175"/>
            <wp:wrapNone/>
            <wp:docPr id="148596293" name="Picture 148596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l="3138" t="73992" r="67088" b="3461"/>
                    <a:stretch/>
                  </pic:blipFill>
                  <pic:spPr bwMode="auto">
                    <a:xfrm>
                      <a:off x="0" y="0"/>
                      <a:ext cx="977900" cy="9874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21843">
        <w:rPr>
          <w:noProof/>
        </w:rPr>
        <mc:AlternateContent>
          <mc:Choice Requires="wps">
            <w:drawing>
              <wp:anchor distT="0" distB="0" distL="114300" distR="114300" simplePos="0" relativeHeight="251658287" behindDoc="0" locked="0" layoutInCell="1" allowOverlap="1" wp14:anchorId="67E1E7D3" wp14:editId="557A8165">
                <wp:simplePos x="0" y="0"/>
                <wp:positionH relativeFrom="margin">
                  <wp:posOffset>915670</wp:posOffset>
                </wp:positionH>
                <wp:positionV relativeFrom="paragraph">
                  <wp:posOffset>3297800</wp:posOffset>
                </wp:positionV>
                <wp:extent cx="5568950" cy="1428750"/>
                <wp:effectExtent l="0" t="0" r="12700" b="19050"/>
                <wp:wrapNone/>
                <wp:docPr id="148596318" name="Rectangle: Rounded Corners 148596318"/>
                <wp:cNvGraphicFramePr/>
                <a:graphic xmlns:a="http://schemas.openxmlformats.org/drawingml/2006/main">
                  <a:graphicData uri="http://schemas.microsoft.com/office/word/2010/wordprocessingShape">
                    <wps:wsp>
                      <wps:cNvSpPr/>
                      <wps:spPr>
                        <a:xfrm>
                          <a:off x="0" y="0"/>
                          <a:ext cx="5568950" cy="1428750"/>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098D56D" w14:textId="77777777" w:rsidR="00230AB6" w:rsidRPr="00174EDA" w:rsidRDefault="00230AB6" w:rsidP="00281C06">
                            <w:pPr>
                              <w:pStyle w:val="ListParagraph"/>
                              <w:numPr>
                                <w:ilvl w:val="0"/>
                                <w:numId w:val="15"/>
                              </w:numPr>
                              <w:rPr>
                                <w:noProof/>
                                <w:color w:val="000000" w:themeColor="text1"/>
                                <w:lang w:val="es-419"/>
                              </w:rPr>
                            </w:pPr>
                            <w:r w:rsidRPr="00174EDA">
                              <w:rPr>
                                <w:color w:val="000000" w:themeColor="text1"/>
                                <w:lang w:val="es-419"/>
                              </w:rPr>
                              <w:t>El rápido desarrollo de la vacuna no se debió a ningún atajo,  siguió el proceso de aprobación estándar de la FDA, como todas las vacunas anteriores (</w:t>
                            </w:r>
                            <w:hyperlink r:id="rId90" w:history="1">
                              <w:r w:rsidRPr="00174EDA">
                                <w:rPr>
                                  <w:rStyle w:val="Hyperlink"/>
                                  <w:lang w:val="es-419"/>
                                </w:rPr>
                                <w:t>CDC).</w:t>
                              </w:r>
                            </w:hyperlink>
                            <w:r w:rsidRPr="00174EDA">
                              <w:rPr>
                                <w:color w:val="000000" w:themeColor="text1"/>
                                <w:lang w:val="es-419"/>
                              </w:rPr>
                              <w:t xml:space="preserve"> </w:t>
                            </w:r>
                          </w:p>
                          <w:p w14:paraId="02406595" w14:textId="77777777" w:rsidR="00230AB6" w:rsidRPr="00174EDA" w:rsidRDefault="00230AB6" w:rsidP="00281C06">
                            <w:pPr>
                              <w:pStyle w:val="ListParagraph"/>
                              <w:numPr>
                                <w:ilvl w:val="0"/>
                                <w:numId w:val="15"/>
                              </w:numPr>
                              <w:rPr>
                                <w:noProof/>
                                <w:color w:val="000000" w:themeColor="text1"/>
                                <w:lang w:val="es-419"/>
                              </w:rPr>
                            </w:pPr>
                            <w:r w:rsidRPr="00174EDA">
                              <w:rPr>
                                <w:color w:val="000000" w:themeColor="text1"/>
                                <w:lang w:val="es-419"/>
                              </w:rPr>
                              <w:t>Más de 619 millones de personas han recibido una vacuna contra COVID-19 (</w:t>
                            </w:r>
                            <w:hyperlink r:id="rId91" w:history="1">
                              <w:r w:rsidRPr="00174EDA">
                                <w:rPr>
                                  <w:rStyle w:val="Hyperlink"/>
                                  <w:lang w:val="es-419"/>
                                </w:rPr>
                                <w:t>CDC)</w:t>
                              </w:r>
                            </w:hyperlink>
                            <w:r w:rsidRPr="00174EDA">
                              <w:rPr>
                                <w:color w:val="000000" w:themeColor="text1"/>
                                <w:lang w:val="es-419"/>
                              </w:rPr>
                              <w:t xml:space="preserve"> </w:t>
                            </w:r>
                          </w:p>
                          <w:p w14:paraId="7B85B455" w14:textId="77777777" w:rsidR="00230AB6" w:rsidRPr="00174EDA" w:rsidRDefault="00230AB6" w:rsidP="00281C06">
                            <w:pPr>
                              <w:pStyle w:val="ListParagraph"/>
                              <w:numPr>
                                <w:ilvl w:val="0"/>
                                <w:numId w:val="15"/>
                              </w:numPr>
                              <w:rPr>
                                <w:noProof/>
                                <w:color w:val="000000" w:themeColor="text1"/>
                                <w:lang w:val="es-419"/>
                              </w:rPr>
                            </w:pPr>
                            <w:r w:rsidRPr="00174EDA">
                              <w:rPr>
                                <w:color w:val="000000" w:themeColor="text1"/>
                                <w:lang w:val="es-419"/>
                              </w:rPr>
                              <w:t>Los investigadores habían estado estudiando durante años los coronavirus y pudieron aventajar en sus desarrollos, basados en tal investigación (</w:t>
                            </w:r>
                            <w:hyperlink r:id="rId92" w:history="1">
                              <w:r w:rsidRPr="00174EDA">
                                <w:rPr>
                                  <w:rStyle w:val="Hyperlink"/>
                                  <w:lang w:val="es-419"/>
                                </w:rPr>
                                <w:t>CDC)</w:t>
                              </w:r>
                            </w:hyperlink>
                            <w:r w:rsidRPr="00174EDA">
                              <w:rPr>
                                <w:color w:val="000000" w:themeColor="text1"/>
                                <w:lang w:val="es-419"/>
                              </w:rPr>
                              <w:t xml:space="preserve"> </w:t>
                            </w:r>
                          </w:p>
                          <w:p w14:paraId="536416DA" w14:textId="77777777" w:rsidR="00230AB6" w:rsidRPr="00174EDA" w:rsidRDefault="00230AB6" w:rsidP="00281C06">
                            <w:pPr>
                              <w:pStyle w:val="ListParagraph"/>
                              <w:numPr>
                                <w:ilvl w:val="0"/>
                                <w:numId w:val="15"/>
                              </w:numPr>
                              <w:rPr>
                                <w:noProof/>
                                <w:color w:val="000000" w:themeColor="text1"/>
                                <w:lang w:val="es-419"/>
                              </w:rPr>
                            </w:pPr>
                            <w:r w:rsidRPr="00174EDA">
                              <w:rPr>
                                <w:noProof/>
                                <w:color w:val="000000" w:themeColor="text1"/>
                                <w:lang w:val="es-419"/>
                              </w:rPr>
                              <w:t>Para asegurarse de que la vacuna sea segura, los CDC ampliaron y fortalecieron su capacidad para monitorear la seguridad de la vacuna (</w:t>
                            </w:r>
                            <w:hyperlink r:id="rId93" w:history="1">
                              <w:r w:rsidRPr="00174EDA">
                                <w:rPr>
                                  <w:rStyle w:val="Hyperlink"/>
                                  <w:noProof/>
                                  <w:lang w:val="es-419"/>
                                </w:rPr>
                                <w:t>CDC)</w:t>
                              </w:r>
                            </w:hyperlink>
                            <w:r w:rsidRPr="00174EDA">
                              <w:rPr>
                                <w:noProof/>
                                <w:color w:val="000000" w:themeColor="text1"/>
                                <w:lang w:val="es-419"/>
                              </w:rPr>
                              <w:t xml:space="preserve"> </w:t>
                            </w:r>
                          </w:p>
                          <w:p w14:paraId="41CD7EFD" w14:textId="77777777" w:rsidR="00230AB6" w:rsidRPr="005A7DBE" w:rsidRDefault="00230AB6" w:rsidP="00281C06">
                            <w:pPr>
                              <w:pStyle w:val="ListParagraph"/>
                              <w:numPr>
                                <w:ilvl w:val="0"/>
                                <w:numId w:val="15"/>
                              </w:numPr>
                              <w:rPr>
                                <w:noProof/>
                                <w:color w:val="000000" w:themeColor="text1"/>
                                <w:lang w:val="es-US"/>
                              </w:rPr>
                            </w:pPr>
                            <w:r w:rsidRPr="005A7DBE">
                              <w:rPr>
                                <w:noProof/>
                                <w:color w:val="000000" w:themeColor="text1"/>
                                <w:lang w:val="es-U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7E1E7D3" id="Rectangle: Rounded Corners 148596318" o:spid="_x0000_s1055" style="position:absolute;margin-left:72.1pt;margin-top:259.65pt;width:438.5pt;height:112.5pt;z-index:251658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" fillcolor="#d9e2f3 [660]" strokecolor="#1f3763 [1604]" strokeweight="1pt">
                <v:stroke joinstyle="miter"/>
                <v:textbox>
                  <w:txbxContent>
                    <w:p w14:paraId="0098D56D" w14:textId="77777777" w:rsidR="00230AB6" w:rsidRPr="00174EDA" w:rsidRDefault="00230AB6" w:rsidP="00281C06">
                      <w:pPr>
                        <w:pStyle w:val="ListParagraph"/>
                        <w:numPr>
                          <w:ilvl w:val="0"/>
                          <w:numId w:val="15"/>
                        </w:numPr>
                        <w:rPr>
                          <w:noProof/>
                          <w:color w:val="000000" w:themeColor="text1"/>
                          <w:lang w:val="es-419"/>
                        </w:rPr>
                      </w:pPr>
                      <w:r w:rsidRPr="00174EDA">
                        <w:rPr>
                          <w:color w:val="000000" w:themeColor="text1"/>
                          <w:lang w:val="es-419"/>
                        </w:rPr>
                        <w:t>El rápido desarrollo de la vacuna no se debió a ningún atajo,  siguió el proceso de aprobación estándar de la FDA, como todas las vacunas anteriores (</w:t>
                      </w:r>
                      <w:hyperlink r:id="rId94" w:history="1">
                        <w:r w:rsidRPr="00174EDA">
                          <w:rPr>
                            <w:rStyle w:val="Hyperlink"/>
                            <w:lang w:val="es-419"/>
                          </w:rPr>
                          <w:t>CDC).</w:t>
                        </w:r>
                      </w:hyperlink>
                      <w:r w:rsidRPr="00174EDA">
                        <w:rPr>
                          <w:color w:val="000000" w:themeColor="text1"/>
                          <w:lang w:val="es-419"/>
                        </w:rPr>
                        <w:t xml:space="preserve"> </w:t>
                      </w:r>
                    </w:p>
                    <w:p w14:paraId="02406595" w14:textId="77777777" w:rsidR="00230AB6" w:rsidRPr="00174EDA" w:rsidRDefault="00230AB6" w:rsidP="00281C06">
                      <w:pPr>
                        <w:pStyle w:val="ListParagraph"/>
                        <w:numPr>
                          <w:ilvl w:val="0"/>
                          <w:numId w:val="15"/>
                        </w:numPr>
                        <w:rPr>
                          <w:noProof/>
                          <w:color w:val="000000" w:themeColor="text1"/>
                          <w:lang w:val="es-419"/>
                        </w:rPr>
                      </w:pPr>
                      <w:r w:rsidRPr="00174EDA">
                        <w:rPr>
                          <w:color w:val="000000" w:themeColor="text1"/>
                          <w:lang w:val="es-419"/>
                        </w:rPr>
                        <w:t>Más de 619 millones de personas han recibido una vacuna contra COVID-19 (</w:t>
                      </w:r>
                      <w:hyperlink r:id="rId95" w:history="1">
                        <w:r w:rsidRPr="00174EDA">
                          <w:rPr>
                            <w:rStyle w:val="Hyperlink"/>
                            <w:lang w:val="es-419"/>
                          </w:rPr>
                          <w:t>CDC)</w:t>
                        </w:r>
                      </w:hyperlink>
                      <w:r w:rsidRPr="00174EDA">
                        <w:rPr>
                          <w:color w:val="000000" w:themeColor="text1"/>
                          <w:lang w:val="es-419"/>
                        </w:rPr>
                        <w:t xml:space="preserve"> </w:t>
                      </w:r>
                    </w:p>
                    <w:p w14:paraId="7B85B455" w14:textId="77777777" w:rsidR="00230AB6" w:rsidRPr="00174EDA" w:rsidRDefault="00230AB6" w:rsidP="00281C06">
                      <w:pPr>
                        <w:pStyle w:val="ListParagraph"/>
                        <w:numPr>
                          <w:ilvl w:val="0"/>
                          <w:numId w:val="15"/>
                        </w:numPr>
                        <w:rPr>
                          <w:noProof/>
                          <w:color w:val="000000" w:themeColor="text1"/>
                          <w:lang w:val="es-419"/>
                        </w:rPr>
                      </w:pPr>
                      <w:r w:rsidRPr="00174EDA">
                        <w:rPr>
                          <w:color w:val="000000" w:themeColor="text1"/>
                          <w:lang w:val="es-419"/>
                        </w:rPr>
                        <w:t>Los investigadores habían estado estudiando durante años los coronavirus y pudieron aventajar en sus desarrollos, basados en tal investigación (</w:t>
                      </w:r>
                      <w:hyperlink r:id="rId96" w:history="1">
                        <w:r w:rsidRPr="00174EDA">
                          <w:rPr>
                            <w:rStyle w:val="Hyperlink"/>
                            <w:lang w:val="es-419"/>
                          </w:rPr>
                          <w:t>CDC)</w:t>
                        </w:r>
                      </w:hyperlink>
                      <w:r w:rsidRPr="00174EDA">
                        <w:rPr>
                          <w:color w:val="000000" w:themeColor="text1"/>
                          <w:lang w:val="es-419"/>
                        </w:rPr>
                        <w:t xml:space="preserve"> </w:t>
                      </w:r>
                    </w:p>
                    <w:p w14:paraId="536416DA" w14:textId="77777777" w:rsidR="00230AB6" w:rsidRPr="00174EDA" w:rsidRDefault="00230AB6" w:rsidP="00281C06">
                      <w:pPr>
                        <w:pStyle w:val="ListParagraph"/>
                        <w:numPr>
                          <w:ilvl w:val="0"/>
                          <w:numId w:val="15"/>
                        </w:numPr>
                        <w:rPr>
                          <w:noProof/>
                          <w:color w:val="000000" w:themeColor="text1"/>
                          <w:lang w:val="es-419"/>
                        </w:rPr>
                      </w:pPr>
                      <w:r w:rsidRPr="00174EDA">
                        <w:rPr>
                          <w:noProof/>
                          <w:color w:val="000000" w:themeColor="text1"/>
                          <w:lang w:val="es-419"/>
                        </w:rPr>
                        <w:t>Para asegurarse de que la vacuna sea segura, los CDC ampliaron y fortalecieron su capacidad para monitorear la seguridad de la vacuna (</w:t>
                      </w:r>
                      <w:hyperlink r:id="rId97" w:history="1">
                        <w:r w:rsidRPr="00174EDA">
                          <w:rPr>
                            <w:rStyle w:val="Hyperlink"/>
                            <w:noProof/>
                            <w:lang w:val="es-419"/>
                          </w:rPr>
                          <w:t>CDC)</w:t>
                        </w:r>
                      </w:hyperlink>
                      <w:r w:rsidRPr="00174EDA">
                        <w:rPr>
                          <w:noProof/>
                          <w:color w:val="000000" w:themeColor="text1"/>
                          <w:lang w:val="es-419"/>
                        </w:rPr>
                        <w:t xml:space="preserve"> </w:t>
                      </w:r>
                    </w:p>
                    <w:p w14:paraId="41CD7EFD" w14:textId="77777777" w:rsidR="00230AB6" w:rsidRPr="005A7DBE" w:rsidRDefault="00230AB6" w:rsidP="00281C06">
                      <w:pPr>
                        <w:pStyle w:val="ListParagraph"/>
                        <w:numPr>
                          <w:ilvl w:val="0"/>
                          <w:numId w:val="15"/>
                        </w:numPr>
                        <w:rPr>
                          <w:noProof/>
                          <w:color w:val="000000" w:themeColor="text1"/>
                          <w:lang w:val="es-US"/>
                        </w:rPr>
                      </w:pPr>
                      <w:r w:rsidRPr="005A7DBE">
                        <w:rPr>
                          <w:noProof/>
                          <w:color w:val="000000" w:themeColor="text1"/>
                          <w:lang w:val="es-US"/>
                        </w:rPr>
                        <w:t xml:space="preserve"> </w:t>
                      </w:r>
                    </w:p>
                  </w:txbxContent>
                </v:textbox>
                <w10:wrap anchorx="margin"/>
              </v:roundrect>
            </w:pict>
          </mc:Fallback>
        </mc:AlternateContent>
      </w:r>
      <w:r w:rsidR="00921843">
        <w:rPr>
          <w:noProof/>
        </w:rPr>
        <mc:AlternateContent>
          <mc:Choice Requires="wps">
            <w:drawing>
              <wp:anchor distT="0" distB="0" distL="114300" distR="114300" simplePos="0" relativeHeight="251658286" behindDoc="0" locked="0" layoutInCell="1" allowOverlap="1" wp14:anchorId="72D210FD" wp14:editId="5D2E5C3B">
                <wp:simplePos x="0" y="0"/>
                <wp:positionH relativeFrom="margin">
                  <wp:align>center</wp:align>
                </wp:positionH>
                <wp:positionV relativeFrom="paragraph">
                  <wp:posOffset>2879188</wp:posOffset>
                </wp:positionV>
                <wp:extent cx="4603750" cy="317500"/>
                <wp:effectExtent l="552450" t="0" r="25400" b="25400"/>
                <wp:wrapNone/>
                <wp:docPr id="148596315" name="Speech Bubble: Rectangle with Corners Rounded 148596315"/>
                <wp:cNvGraphicFramePr/>
                <a:graphic xmlns:a="http://schemas.openxmlformats.org/drawingml/2006/main">
                  <a:graphicData uri="http://schemas.microsoft.com/office/word/2010/wordprocessingShape">
                    <wps:wsp>
                      <wps:cNvSpPr/>
                      <wps:spPr>
                        <a:xfrm>
                          <a:off x="0" y="0"/>
                          <a:ext cx="4603750" cy="317500"/>
                        </a:xfrm>
                        <a:prstGeom prst="wedgeRoundRectCallout">
                          <a:avLst>
                            <a:gd name="adj1" fmla="val -60882"/>
                            <a:gd name="adj2" fmla="val 33962"/>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B25333A" w14:textId="77777777" w:rsidR="005506A2" w:rsidRPr="00474002" w:rsidRDefault="005506A2" w:rsidP="00474002">
                            <w:pPr>
                              <w:pStyle w:val="Heading5"/>
                              <w:rPr>
                                <w:rFonts w:cstheme="minorHAnsi"/>
                                <w:color w:val="FFFFFF" w:themeColor="background1"/>
                                <w:lang w:val="es-US"/>
                              </w:rPr>
                            </w:pPr>
                            <w:bookmarkStart w:id="53" w:name="_La_vacuna_se"/>
                            <w:bookmarkEnd w:id="53"/>
                            <w:r w:rsidRPr="00474002">
                              <w:rPr>
                                <w:rFonts w:asciiTheme="minorHAnsi" w:hAnsiTheme="minorHAnsi" w:cstheme="minorHAnsi"/>
                                <w:color w:val="FFFFFF" w:themeColor="background1"/>
                                <w:lang w:val="es-419"/>
                              </w:rPr>
                              <w:t>La vacuna se desarrolló muy rápidamente; quiero esperar y ver si es segur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D210FD" id="Speech Bubble: Rectangle with Corners Rounded 148596315" o:spid="_x0000_s1056" type="#_x0000_t62" style="position:absolute;margin-left:0;margin-top:226.7pt;width:362.5pt;height:25pt;z-index:25165828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" adj="-2351,18136" fillcolor="#4472c4 [3204]" strokecolor="#1f3763 [1604]" strokeweight="1pt">
                <v:textbox>
                  <w:txbxContent>
                    <w:p w14:paraId="7B25333A" w14:textId="77777777" w:rsidR="005506A2" w:rsidRPr="00474002" w:rsidRDefault="005506A2" w:rsidP="00474002">
                      <w:pPr>
                        <w:pStyle w:val="Heading5"/>
                        <w:rPr>
                          <w:rFonts w:cstheme="minorHAnsi"/>
                          <w:color w:val="FFFFFF" w:themeColor="background1"/>
                          <w:lang w:val="es-US"/>
                        </w:rPr>
                      </w:pPr>
                      <w:bookmarkStart w:id="54" w:name="_La_vacuna_se"/>
                      <w:bookmarkEnd w:id="54"/>
                      <w:r w:rsidRPr="00474002">
                        <w:rPr>
                          <w:rFonts w:asciiTheme="minorHAnsi" w:hAnsiTheme="minorHAnsi" w:cstheme="minorHAnsi"/>
                          <w:color w:val="FFFFFF" w:themeColor="background1"/>
                          <w:lang w:val="es-419"/>
                        </w:rPr>
                        <w:t>La vacuna se desarrolló muy rápidamente; quiero esperar y ver si es segura.</w:t>
                      </w:r>
                    </w:p>
                  </w:txbxContent>
                </v:textbox>
                <w10:wrap anchorx="margin"/>
              </v:shape>
            </w:pict>
          </mc:Fallback>
        </mc:AlternateContent>
      </w:r>
      <w:r w:rsidR="00921843">
        <w:rPr>
          <w:noProof/>
        </w:rPr>
        <w:drawing>
          <wp:anchor distT="0" distB="0" distL="114300" distR="114300" simplePos="0" relativeHeight="251658285" behindDoc="1" locked="0" layoutInCell="1" allowOverlap="1" wp14:anchorId="4FF85D7F" wp14:editId="1925E79B">
            <wp:simplePos x="0" y="0"/>
            <wp:positionH relativeFrom="margin">
              <wp:align>left</wp:align>
            </wp:positionH>
            <wp:positionV relativeFrom="paragraph">
              <wp:posOffset>2533064</wp:posOffset>
            </wp:positionV>
            <wp:extent cx="991870" cy="977900"/>
            <wp:effectExtent l="0" t="0" r="0" b="0"/>
            <wp:wrapNone/>
            <wp:docPr id="148596291" name="Picture 148596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96291" name="Picture 148596291"/>
                    <pic:cNvPicPr>
                      <a:picLocks noChangeAspect="1"/>
                    </pic:cNvPicPr>
                  </pic:nvPicPr>
                  <pic:blipFill rotWithShape="1">
                    <a:blip r:embed="rId98" cstate="print">
                      <a:extLst>
                        <a:ext uri="{28A0092B-C50C-407E-A947-70E740481C1C}">
                          <a14:useLocalDpi xmlns:a14="http://schemas.microsoft.com/office/drawing/2010/main" val="0"/>
                        </a:ext>
                      </a:extLst>
                    </a:blip>
                    <a:srcRect l="2386" t="26771" r="66950" b="50578"/>
                    <a:stretch/>
                  </pic:blipFill>
                  <pic:spPr bwMode="auto">
                    <a:xfrm>
                      <a:off x="0" y="0"/>
                      <a:ext cx="991870" cy="9779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21843">
        <w:rPr>
          <w:noProof/>
        </w:rPr>
        <mc:AlternateContent>
          <mc:Choice Requires="wps">
            <w:drawing>
              <wp:anchor distT="0" distB="0" distL="114300" distR="114300" simplePos="0" relativeHeight="251658284" behindDoc="1" locked="0" layoutInCell="1" allowOverlap="1" wp14:anchorId="0348B9E9" wp14:editId="1ED67194">
                <wp:simplePos x="0" y="0"/>
                <wp:positionH relativeFrom="page">
                  <wp:posOffset>1610360</wp:posOffset>
                </wp:positionH>
                <wp:positionV relativeFrom="paragraph">
                  <wp:posOffset>1604742</wp:posOffset>
                </wp:positionV>
                <wp:extent cx="5478780" cy="1041400"/>
                <wp:effectExtent l="0" t="0" r="26670" b="25400"/>
                <wp:wrapTight wrapText="bothSides">
                  <wp:wrapPolygon edited="0">
                    <wp:start x="300" y="0"/>
                    <wp:lineTo x="0" y="1580"/>
                    <wp:lineTo x="0" y="20151"/>
                    <wp:lineTo x="225" y="21732"/>
                    <wp:lineTo x="21405" y="21732"/>
                    <wp:lineTo x="21630" y="20151"/>
                    <wp:lineTo x="21630" y="1580"/>
                    <wp:lineTo x="21330" y="0"/>
                    <wp:lineTo x="300" y="0"/>
                  </wp:wrapPolygon>
                </wp:wrapTight>
                <wp:docPr id="51" name="Rectangle: Rounded Corners 51"/>
                <wp:cNvGraphicFramePr/>
                <a:graphic xmlns:a="http://schemas.openxmlformats.org/drawingml/2006/main">
                  <a:graphicData uri="http://schemas.microsoft.com/office/word/2010/wordprocessingShape">
                    <wps:wsp>
                      <wps:cNvSpPr/>
                      <wps:spPr>
                        <a:xfrm>
                          <a:off x="0" y="0"/>
                          <a:ext cx="5478780" cy="1041400"/>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97858E0" w14:textId="77777777" w:rsidR="00A44B54" w:rsidRPr="006D5B51" w:rsidRDefault="00A44B54" w:rsidP="00281C06">
                            <w:pPr>
                              <w:pStyle w:val="ListParagraph"/>
                              <w:numPr>
                                <w:ilvl w:val="0"/>
                                <w:numId w:val="24"/>
                              </w:numPr>
                              <w:rPr>
                                <w:rStyle w:val="Hyperlink"/>
                                <w:color w:val="000000" w:themeColor="text1"/>
                                <w:lang w:val="es-419"/>
                              </w:rPr>
                            </w:pPr>
                            <w:r w:rsidRPr="006D5B51">
                              <w:rPr>
                                <w:color w:val="000000" w:themeColor="text1"/>
                                <w:lang w:val="es-419"/>
                              </w:rPr>
                              <w:t xml:space="preserve">La vacuna COVID-19 no contiene ninguna tecnología, incluyendo microchips o software.  Todos los ingredientes de la vacuna se listan públicamente en los sitios web de la FDA y CDC. </w:t>
                            </w:r>
                            <w:r w:rsidRPr="006F1DE2">
                              <w:rPr>
                                <w:rStyle w:val="Hyperlink"/>
                                <w:color w:val="000000" w:themeColor="text1"/>
                                <w:lang w:val="es-419"/>
                              </w:rPr>
                              <w:t xml:space="preserve"> </w:t>
                            </w:r>
                            <w:r w:rsidRPr="006D5B51">
                              <w:rPr>
                                <w:rStyle w:val="Hyperlink"/>
                                <w:color w:val="000000" w:themeColor="text1"/>
                                <w:lang w:val="es-419"/>
                              </w:rPr>
                              <w:t>(</w:t>
                            </w:r>
                            <w:hyperlink r:id="rId99" w:history="1">
                              <w:r w:rsidRPr="006F1DE2">
                                <w:rPr>
                                  <w:rStyle w:val="Hyperlink"/>
                                  <w:color w:val="0070C0"/>
                                  <w:lang w:val="es-419"/>
                                </w:rPr>
                                <w:t>CDC</w:t>
                              </w:r>
                              <w:r w:rsidRPr="006D5B51">
                                <w:rPr>
                                  <w:rStyle w:val="Hyperlink"/>
                                  <w:color w:val="000000" w:themeColor="text1"/>
                                  <w:lang w:val="es-419"/>
                                </w:rPr>
                                <w:t>)</w:t>
                              </w:r>
                            </w:hyperlink>
                          </w:p>
                          <w:p w14:paraId="78F67D36" w14:textId="77777777" w:rsidR="00A44B54" w:rsidRPr="006D5B51" w:rsidRDefault="00A44B54" w:rsidP="00281C06">
                            <w:pPr>
                              <w:pStyle w:val="ListParagraph"/>
                              <w:numPr>
                                <w:ilvl w:val="0"/>
                                <w:numId w:val="24"/>
                              </w:numPr>
                              <w:rPr>
                                <w:color w:val="000000" w:themeColor="text1"/>
                                <w:lang w:val="es-419"/>
                              </w:rPr>
                            </w:pPr>
                            <w:r w:rsidRPr="006D5B51">
                              <w:rPr>
                                <w:color w:val="000000" w:themeColor="text1"/>
                                <w:lang w:val="es-419"/>
                              </w:rPr>
                              <w:t>Las vacunas COVID-19 no fueron desarrolladas por el gobierno, sino por empresas privadas con una reputación probada de provisión de vacunas seguras y efectiv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348B9E9" id="Rectangle: Rounded Corners 51" o:spid="_x0000_s1057" style="position:absolute;margin-left:126.8pt;margin-top:126.35pt;width:431.4pt;height:82pt;z-index:-2516581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" fillcolor="#d9e2f3 [660]" strokecolor="#1f3763 [1604]" strokeweight="1pt">
                <v:stroke joinstyle="miter"/>
                <v:textbox>
                  <w:txbxContent>
                    <w:p w14:paraId="597858E0" w14:textId="77777777" w:rsidR="00A44B54" w:rsidRPr="006D5B51" w:rsidRDefault="00A44B54" w:rsidP="00281C06">
                      <w:pPr>
                        <w:pStyle w:val="ListParagraph"/>
                        <w:numPr>
                          <w:ilvl w:val="0"/>
                          <w:numId w:val="24"/>
                        </w:numPr>
                        <w:rPr>
                          <w:rStyle w:val="Hyperlink"/>
                          <w:color w:val="000000" w:themeColor="text1"/>
                          <w:lang w:val="es-419"/>
                        </w:rPr>
                      </w:pPr>
                      <w:r w:rsidRPr="006D5B51">
                        <w:rPr>
                          <w:color w:val="000000" w:themeColor="text1"/>
                          <w:lang w:val="es-419"/>
                        </w:rPr>
                        <w:t xml:space="preserve">La vacuna COVID-19 no contiene ninguna tecnología, incluyendo microchips o software.  Todos los ingredientes de la vacuna se listan públicamente en los sitios web de la FDA y CDC. </w:t>
                      </w:r>
                      <w:r w:rsidRPr="006F1DE2">
                        <w:rPr>
                          <w:rStyle w:val="Hyperlink"/>
                          <w:color w:val="000000" w:themeColor="text1"/>
                          <w:lang w:val="es-419"/>
                        </w:rPr>
                        <w:t xml:space="preserve"> </w:t>
                      </w:r>
                      <w:r w:rsidRPr="006D5B51">
                        <w:rPr>
                          <w:rStyle w:val="Hyperlink"/>
                          <w:color w:val="000000" w:themeColor="text1"/>
                          <w:lang w:val="es-419"/>
                        </w:rPr>
                        <w:t>(</w:t>
                      </w:r>
                      <w:hyperlink r:id="rId100" w:history="1">
                        <w:r w:rsidRPr="006F1DE2">
                          <w:rPr>
                            <w:rStyle w:val="Hyperlink"/>
                            <w:color w:val="0070C0"/>
                            <w:lang w:val="es-419"/>
                          </w:rPr>
                          <w:t>CDC</w:t>
                        </w:r>
                        <w:r w:rsidRPr="006D5B51">
                          <w:rPr>
                            <w:rStyle w:val="Hyperlink"/>
                            <w:color w:val="000000" w:themeColor="text1"/>
                            <w:lang w:val="es-419"/>
                          </w:rPr>
                          <w:t>)</w:t>
                        </w:r>
                      </w:hyperlink>
                    </w:p>
                    <w:p w14:paraId="78F67D36" w14:textId="77777777" w:rsidR="00A44B54" w:rsidRPr="006D5B51" w:rsidRDefault="00A44B54" w:rsidP="00281C06">
                      <w:pPr>
                        <w:pStyle w:val="ListParagraph"/>
                        <w:numPr>
                          <w:ilvl w:val="0"/>
                          <w:numId w:val="24"/>
                        </w:numPr>
                        <w:rPr>
                          <w:color w:val="000000" w:themeColor="text1"/>
                          <w:lang w:val="es-419"/>
                        </w:rPr>
                      </w:pPr>
                      <w:r w:rsidRPr="006D5B51">
                        <w:rPr>
                          <w:color w:val="000000" w:themeColor="text1"/>
                          <w:lang w:val="es-419"/>
                        </w:rPr>
                        <w:t>Las vacunas COVID-19 no fueron desarrolladas por el gobierno, sino por empresas privadas con una reputación probada de provisión de vacunas seguras y efectivas.</w:t>
                      </w:r>
                    </w:p>
                  </w:txbxContent>
                </v:textbox>
                <w10:wrap type="tight" anchorx="page"/>
              </v:roundrect>
            </w:pict>
          </mc:Fallback>
        </mc:AlternateContent>
      </w:r>
      <w:r w:rsidR="00821485">
        <w:rPr>
          <w:noProof/>
        </w:rPr>
        <mc:AlternateContent>
          <mc:Choice Requires="wps">
            <w:drawing>
              <wp:anchor distT="0" distB="0" distL="114300" distR="114300" simplePos="0" relativeHeight="251658283" behindDoc="0" locked="0" layoutInCell="1" allowOverlap="1" wp14:anchorId="2349F725" wp14:editId="3CFD285D">
                <wp:simplePos x="0" y="0"/>
                <wp:positionH relativeFrom="page">
                  <wp:posOffset>1834515</wp:posOffset>
                </wp:positionH>
                <wp:positionV relativeFrom="paragraph">
                  <wp:posOffset>1160145</wp:posOffset>
                </wp:positionV>
                <wp:extent cx="4696460" cy="330200"/>
                <wp:effectExtent l="419100" t="0" r="27940" b="12700"/>
                <wp:wrapNone/>
                <wp:docPr id="50" name="Speech Bubble: Rectangle with Corners Rounded 50"/>
                <wp:cNvGraphicFramePr/>
                <a:graphic xmlns:a="http://schemas.openxmlformats.org/drawingml/2006/main">
                  <a:graphicData uri="http://schemas.microsoft.com/office/word/2010/wordprocessingShape">
                    <wps:wsp>
                      <wps:cNvSpPr/>
                      <wps:spPr>
                        <a:xfrm>
                          <a:off x="0" y="0"/>
                          <a:ext cx="4696460" cy="330200"/>
                        </a:xfrm>
                        <a:prstGeom prst="wedgeRoundRectCallout">
                          <a:avLst>
                            <a:gd name="adj1" fmla="val -57909"/>
                            <a:gd name="adj2" fmla="val 1613"/>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4C75109" w14:textId="77777777" w:rsidR="001D7C19" w:rsidRPr="0085086F" w:rsidRDefault="001D7C19" w:rsidP="00474002">
                            <w:pPr>
                              <w:pStyle w:val="Heading5"/>
                              <w:rPr>
                                <w:color w:val="FFFFFF" w:themeColor="background1"/>
                                <w:lang w:val="es-419"/>
                              </w:rPr>
                            </w:pPr>
                            <w:bookmarkStart w:id="55" w:name="_No_quiero_tener"/>
                            <w:bookmarkEnd w:id="55"/>
                            <w:r w:rsidRPr="00474002">
                              <w:rPr>
                                <w:rFonts w:asciiTheme="minorHAnsi" w:hAnsiTheme="minorHAnsi" w:cstheme="minorHAnsi"/>
                                <w:color w:val="FFFFFF" w:themeColor="background1"/>
                                <w:lang w:val="es-419"/>
                              </w:rPr>
                              <w:t xml:space="preserve">No </w:t>
                            </w:r>
                            <w:r w:rsidRPr="0085086F">
                              <w:rPr>
                                <w:color w:val="FFFFFF" w:themeColor="background1"/>
                                <w:lang w:val="es-419"/>
                              </w:rPr>
                              <w:t>quiero tener un microchip implantado; (o bien), no confío en el gobierno.</w:t>
                            </w:r>
                          </w:p>
                          <w:p w14:paraId="1D7CBE15" w14:textId="77777777" w:rsidR="001D7C19" w:rsidRPr="005A7DBE" w:rsidRDefault="001D7C19" w:rsidP="001D7C19">
                            <w:pPr>
                              <w:pStyle w:val="Heading5"/>
                              <w:rPr>
                                <w:color w:val="FFFFFF" w:themeColor="background1"/>
                                <w:lang w:val="es-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49F725" id="Speech Bubble: Rectangle with Corners Rounded 50" o:spid="_x0000_s1058" type="#_x0000_t62" style="position:absolute;margin-left:144.45pt;margin-top:91.35pt;width:369.8pt;height:26pt;z-index:25165828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" adj="-1708,11148" fillcolor="#4472c4 [3204]" strokecolor="#1f3763 [1604]" strokeweight="1pt">
                <v:textbox>
                  <w:txbxContent>
                    <w:p w14:paraId="74C75109" w14:textId="77777777" w:rsidR="001D7C19" w:rsidRPr="0085086F" w:rsidRDefault="001D7C19" w:rsidP="00474002">
                      <w:pPr>
                        <w:pStyle w:val="Heading5"/>
                        <w:rPr>
                          <w:color w:val="FFFFFF" w:themeColor="background1"/>
                          <w:lang w:val="es-419"/>
                        </w:rPr>
                      </w:pPr>
                      <w:bookmarkStart w:id="56" w:name="_No_quiero_tener"/>
                      <w:bookmarkEnd w:id="56"/>
                      <w:r w:rsidRPr="00474002">
                        <w:rPr>
                          <w:rFonts w:asciiTheme="minorHAnsi" w:hAnsiTheme="minorHAnsi" w:cstheme="minorHAnsi"/>
                          <w:color w:val="FFFFFF" w:themeColor="background1"/>
                          <w:lang w:val="es-419"/>
                        </w:rPr>
                        <w:t xml:space="preserve">No </w:t>
                      </w:r>
                      <w:r w:rsidRPr="0085086F">
                        <w:rPr>
                          <w:color w:val="FFFFFF" w:themeColor="background1"/>
                          <w:lang w:val="es-419"/>
                        </w:rPr>
                        <w:t>quiero tener un microchip implantado; (o bien), no confío en el gobierno.</w:t>
                      </w:r>
                    </w:p>
                    <w:p w14:paraId="1D7CBE15" w14:textId="77777777" w:rsidR="001D7C19" w:rsidRPr="005A7DBE" w:rsidRDefault="001D7C19" w:rsidP="001D7C19">
                      <w:pPr>
                        <w:pStyle w:val="Heading5"/>
                        <w:rPr>
                          <w:color w:val="FFFFFF" w:themeColor="background1"/>
                          <w:lang w:val="es-US"/>
                        </w:rPr>
                      </w:pPr>
                    </w:p>
                  </w:txbxContent>
                </v:textbox>
                <w10:wrap anchorx="page"/>
              </v:shape>
            </w:pict>
          </mc:Fallback>
        </mc:AlternateContent>
      </w:r>
      <w:r w:rsidR="00821485">
        <w:rPr>
          <w:noProof/>
        </w:rPr>
        <w:drawing>
          <wp:anchor distT="0" distB="0" distL="114300" distR="114300" simplePos="0" relativeHeight="251658282" behindDoc="0" locked="0" layoutInCell="1" allowOverlap="1" wp14:anchorId="1DAE435C" wp14:editId="5566A95C">
            <wp:simplePos x="0" y="0"/>
            <wp:positionH relativeFrom="margin">
              <wp:align>left</wp:align>
            </wp:positionH>
            <wp:positionV relativeFrom="paragraph">
              <wp:posOffset>816415</wp:posOffset>
            </wp:positionV>
            <wp:extent cx="1059180" cy="1049020"/>
            <wp:effectExtent l="0" t="0" r="762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l="33992" t="2998" r="34255" b="73424"/>
                    <a:stretch/>
                  </pic:blipFill>
                  <pic:spPr bwMode="auto">
                    <a:xfrm>
                      <a:off x="0" y="0"/>
                      <a:ext cx="1059180" cy="10490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91E6D" w:rsidRPr="006F6580">
        <w:rPr>
          <w:rFonts w:eastAsia="Times New Roman" w:cstheme="minorHAnsi"/>
          <w:lang w:val="es-US"/>
        </w:rPr>
        <w:br w:type="page"/>
      </w:r>
    </w:p>
    <w:p w14:paraId="11B1F4C8" w14:textId="5DCF6F08" w:rsidR="00591E6D" w:rsidRPr="006F6580" w:rsidRDefault="00D03D48" w:rsidP="002B5DD6">
      <w:pPr>
        <w:rPr>
          <w:rFonts w:eastAsia="Times New Roman" w:cstheme="minorHAnsi"/>
          <w:lang w:val="es-US"/>
        </w:rPr>
      </w:pPr>
      <w:r>
        <w:rPr>
          <w:noProof/>
        </w:rPr>
        <w:lastRenderedPageBreak/>
        <mc:AlternateContent>
          <mc:Choice Requires="wps">
            <w:drawing>
              <wp:anchor distT="0" distB="0" distL="114300" distR="114300" simplePos="0" relativeHeight="251658292" behindDoc="1" locked="0" layoutInCell="1" allowOverlap="1" wp14:anchorId="73D52520" wp14:editId="7C94D841">
                <wp:simplePos x="0" y="0"/>
                <wp:positionH relativeFrom="margin">
                  <wp:posOffset>1086485</wp:posOffset>
                </wp:positionH>
                <wp:positionV relativeFrom="paragraph">
                  <wp:posOffset>200025</wp:posOffset>
                </wp:positionV>
                <wp:extent cx="5908040" cy="1280160"/>
                <wp:effectExtent l="0" t="0" r="16510" b="15240"/>
                <wp:wrapTight wrapText="bothSides">
                  <wp:wrapPolygon edited="0">
                    <wp:start x="348" y="0"/>
                    <wp:lineTo x="0" y="1607"/>
                    <wp:lineTo x="0" y="19607"/>
                    <wp:lineTo x="70" y="20571"/>
                    <wp:lineTo x="348" y="21536"/>
                    <wp:lineTo x="21242" y="21536"/>
                    <wp:lineTo x="21521" y="20571"/>
                    <wp:lineTo x="21591" y="19607"/>
                    <wp:lineTo x="21591" y="1607"/>
                    <wp:lineTo x="21242" y="0"/>
                    <wp:lineTo x="348" y="0"/>
                  </wp:wrapPolygon>
                </wp:wrapTight>
                <wp:docPr id="57" name="Rectangle: Rounded Corners 57"/>
                <wp:cNvGraphicFramePr/>
                <a:graphic xmlns:a="http://schemas.openxmlformats.org/drawingml/2006/main">
                  <a:graphicData uri="http://schemas.microsoft.com/office/word/2010/wordprocessingShape">
                    <wps:wsp>
                      <wps:cNvSpPr/>
                      <wps:spPr>
                        <a:xfrm>
                          <a:off x="0" y="0"/>
                          <a:ext cx="5908040" cy="1280160"/>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B2C84FC" w14:textId="77777777" w:rsidR="00A10CFF" w:rsidRPr="00174EDA" w:rsidRDefault="00A10CFF" w:rsidP="00281C06">
                            <w:pPr>
                              <w:pStyle w:val="ListParagraph"/>
                              <w:numPr>
                                <w:ilvl w:val="0"/>
                                <w:numId w:val="15"/>
                              </w:numPr>
                              <w:rPr>
                                <w:color w:val="000000" w:themeColor="text1"/>
                                <w:lang w:val="es-419"/>
                              </w:rPr>
                            </w:pPr>
                            <w:r w:rsidRPr="00174EDA">
                              <w:rPr>
                                <w:color w:val="000000" w:themeColor="text1"/>
                                <w:lang w:val="es-419"/>
                              </w:rPr>
                              <w:t>Las vacunas para niños son seguras y eficaces. (</w:t>
                            </w:r>
                            <w:hyperlink r:id="rId102" w:history="1">
                              <w:r w:rsidRPr="00174EDA">
                                <w:rPr>
                                  <w:rStyle w:val="Hyperlink"/>
                                  <w:lang w:val="es-419"/>
                                </w:rPr>
                                <w:t>CDC)</w:t>
                              </w:r>
                            </w:hyperlink>
                          </w:p>
                          <w:p w14:paraId="15F670B8" w14:textId="77777777" w:rsidR="00A10CFF" w:rsidRPr="00174EDA" w:rsidRDefault="009A6FF2" w:rsidP="00281C06">
                            <w:pPr>
                              <w:pStyle w:val="ListParagraph"/>
                              <w:numPr>
                                <w:ilvl w:val="0"/>
                                <w:numId w:val="15"/>
                              </w:numPr>
                              <w:rPr>
                                <w:color w:val="000000" w:themeColor="text1"/>
                                <w:lang w:val="es-419"/>
                              </w:rPr>
                            </w:pPr>
                            <w:hyperlink r:id="rId103" w:history="1">
                              <w:r w:rsidR="00A10CFF" w:rsidRPr="00174EDA">
                                <w:rPr>
                                  <w:rStyle w:val="Hyperlink"/>
                                  <w:lang w:val="es-419"/>
                                </w:rPr>
                                <w:t xml:space="preserve">Razones por las que niños y adolescentes deben vacunarse </w:t>
                              </w:r>
                            </w:hyperlink>
                            <w:r w:rsidR="00A10CFF" w:rsidRPr="00174EDA">
                              <w:rPr>
                                <w:color w:val="000000" w:themeColor="text1"/>
                                <w:lang w:val="es-419"/>
                              </w:rPr>
                              <w:t xml:space="preserve"> (CDC) </w:t>
                            </w:r>
                          </w:p>
                          <w:p w14:paraId="2A4F0D06" w14:textId="77777777" w:rsidR="00A10CFF" w:rsidRPr="00174EDA" w:rsidRDefault="00A10CFF" w:rsidP="00281C06">
                            <w:pPr>
                              <w:pStyle w:val="ListParagraph"/>
                              <w:numPr>
                                <w:ilvl w:val="0"/>
                                <w:numId w:val="15"/>
                              </w:numPr>
                              <w:rPr>
                                <w:color w:val="000000" w:themeColor="text1"/>
                                <w:lang w:val="es-419"/>
                              </w:rPr>
                            </w:pPr>
                            <w:r w:rsidRPr="00174EDA">
                              <w:rPr>
                                <w:color w:val="000000" w:themeColor="text1"/>
                                <w:lang w:val="es-419"/>
                              </w:rPr>
                              <w:t>Los niños reciben una dosis más baja que de la vacuna para adolescentes o adultos (</w:t>
                            </w:r>
                            <w:hyperlink r:id="rId104" w:history="1">
                              <w:r w:rsidRPr="00174EDA">
                                <w:rPr>
                                  <w:rStyle w:val="Hyperlink"/>
                                  <w:lang w:val="es-419"/>
                                </w:rPr>
                                <w:t>CDC).</w:t>
                              </w:r>
                            </w:hyperlink>
                            <w:r w:rsidRPr="00174EDA">
                              <w:rPr>
                                <w:color w:val="000000" w:themeColor="text1"/>
                                <w:lang w:val="es-419"/>
                              </w:rPr>
                              <w:t xml:space="preserve"> </w:t>
                            </w:r>
                          </w:p>
                          <w:p w14:paraId="35B37247" w14:textId="77777777" w:rsidR="00A10CFF" w:rsidRPr="00174EDA" w:rsidRDefault="00A10CFF" w:rsidP="00281C06">
                            <w:pPr>
                              <w:pStyle w:val="ListParagraph"/>
                              <w:numPr>
                                <w:ilvl w:val="0"/>
                                <w:numId w:val="15"/>
                              </w:numPr>
                              <w:rPr>
                                <w:color w:val="000000" w:themeColor="text1"/>
                                <w:lang w:val="es-419"/>
                              </w:rPr>
                            </w:pPr>
                            <w:r w:rsidRPr="00174EDA">
                              <w:rPr>
                                <w:color w:val="000000" w:themeColor="text1"/>
                                <w:lang w:val="es-419"/>
                              </w:rPr>
                              <w:t>Millones de estadounidenses entre 5 y 17 años han recibido la vacuna COVID-19 (</w:t>
                            </w:r>
                            <w:hyperlink r:id="rId105" w:history="1">
                              <w:r w:rsidRPr="00174EDA">
                                <w:rPr>
                                  <w:rStyle w:val="Hyperlink"/>
                                  <w:lang w:val="es-419"/>
                                </w:rPr>
                                <w:t>Academia Americana de Pediatría</w:t>
                              </w:r>
                            </w:hyperlink>
                            <w:r w:rsidRPr="00174EDA">
                              <w:rPr>
                                <w:color w:val="000000" w:themeColor="text1"/>
                                <w:lang w:val="es-419"/>
                              </w:rPr>
                              <w:t xml:space="preserve">) </w:t>
                            </w:r>
                          </w:p>
                          <w:p w14:paraId="4033D221" w14:textId="77777777" w:rsidR="00A10CFF" w:rsidRPr="00174EDA" w:rsidRDefault="009A6FF2" w:rsidP="00281C06">
                            <w:pPr>
                              <w:pStyle w:val="ListParagraph"/>
                              <w:numPr>
                                <w:ilvl w:val="0"/>
                                <w:numId w:val="15"/>
                              </w:numPr>
                              <w:rPr>
                                <w:color w:val="000000" w:themeColor="text1"/>
                                <w:lang w:val="es-419"/>
                              </w:rPr>
                            </w:pPr>
                            <w:hyperlink r:id="rId106" w:history="1">
                              <w:r w:rsidR="00A10CFF" w:rsidRPr="00174EDA">
                                <w:rPr>
                                  <w:rStyle w:val="Hyperlink"/>
                                  <w:lang w:val="es-419"/>
                                </w:rPr>
                                <w:t>6 cosas que debe saber sobre la vacunación COVID para niños</w:t>
                              </w:r>
                            </w:hyperlink>
                            <w:r w:rsidR="00A10CFF" w:rsidRPr="00174EDA">
                              <w:rPr>
                                <w:color w:val="000000" w:themeColor="text1"/>
                                <w:lang w:val="es-419"/>
                              </w:rPr>
                              <w:t xml:space="preserve"> (CDC)  </w:t>
                            </w:r>
                          </w:p>
                          <w:p w14:paraId="1F1108A4" w14:textId="77777777" w:rsidR="00A10CFF" w:rsidRPr="005A7DBE" w:rsidRDefault="00A10CFF" w:rsidP="00281C06">
                            <w:pPr>
                              <w:pStyle w:val="ListParagraph"/>
                              <w:numPr>
                                <w:ilvl w:val="0"/>
                                <w:numId w:val="15"/>
                              </w:numPr>
                              <w:rPr>
                                <w:color w:val="000000" w:themeColor="text1"/>
                                <w:lang w:val="es-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3D52520" id="Rectangle: Rounded Corners 57" o:spid="_x0000_s1059" style="position:absolute;margin-left:85.55pt;margin-top:15.75pt;width:465.2pt;height:100.8pt;z-index:-2516581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" fillcolor="#d9e2f3 [660]" strokecolor="#1f3763 [1604]" strokeweight="1pt">
                <v:stroke joinstyle="miter"/>
                <v:textbox>
                  <w:txbxContent>
                    <w:p w14:paraId="1B2C84FC" w14:textId="77777777" w:rsidR="00A10CFF" w:rsidRPr="00174EDA" w:rsidRDefault="00A10CFF" w:rsidP="00281C06">
                      <w:pPr>
                        <w:pStyle w:val="ListParagraph"/>
                        <w:numPr>
                          <w:ilvl w:val="0"/>
                          <w:numId w:val="15"/>
                        </w:numPr>
                        <w:rPr>
                          <w:color w:val="000000" w:themeColor="text1"/>
                          <w:lang w:val="es-419"/>
                        </w:rPr>
                      </w:pPr>
                      <w:r w:rsidRPr="00174EDA">
                        <w:rPr>
                          <w:color w:val="000000" w:themeColor="text1"/>
                          <w:lang w:val="es-419"/>
                        </w:rPr>
                        <w:t>Las vacunas para niños son seguras y eficaces. (</w:t>
                      </w:r>
                      <w:hyperlink r:id="rId107" w:history="1">
                        <w:r w:rsidRPr="00174EDA">
                          <w:rPr>
                            <w:rStyle w:val="Hyperlink"/>
                            <w:lang w:val="es-419"/>
                          </w:rPr>
                          <w:t>CDC)</w:t>
                        </w:r>
                      </w:hyperlink>
                    </w:p>
                    <w:p w14:paraId="15F670B8" w14:textId="77777777" w:rsidR="00A10CFF" w:rsidRPr="00174EDA" w:rsidRDefault="009A6FF2" w:rsidP="00281C06">
                      <w:pPr>
                        <w:pStyle w:val="ListParagraph"/>
                        <w:numPr>
                          <w:ilvl w:val="0"/>
                          <w:numId w:val="15"/>
                        </w:numPr>
                        <w:rPr>
                          <w:color w:val="000000" w:themeColor="text1"/>
                          <w:lang w:val="es-419"/>
                        </w:rPr>
                      </w:pPr>
                      <w:hyperlink r:id="rId108" w:history="1">
                        <w:r w:rsidR="00A10CFF" w:rsidRPr="00174EDA">
                          <w:rPr>
                            <w:rStyle w:val="Hyperlink"/>
                            <w:lang w:val="es-419"/>
                          </w:rPr>
                          <w:t xml:space="preserve">Razones por las que niños y adolescentes deben vacunarse </w:t>
                        </w:r>
                      </w:hyperlink>
                      <w:r w:rsidR="00A10CFF" w:rsidRPr="00174EDA">
                        <w:rPr>
                          <w:color w:val="000000" w:themeColor="text1"/>
                          <w:lang w:val="es-419"/>
                        </w:rPr>
                        <w:t xml:space="preserve"> (CDC) </w:t>
                      </w:r>
                    </w:p>
                    <w:p w14:paraId="2A4F0D06" w14:textId="77777777" w:rsidR="00A10CFF" w:rsidRPr="00174EDA" w:rsidRDefault="00A10CFF" w:rsidP="00281C06">
                      <w:pPr>
                        <w:pStyle w:val="ListParagraph"/>
                        <w:numPr>
                          <w:ilvl w:val="0"/>
                          <w:numId w:val="15"/>
                        </w:numPr>
                        <w:rPr>
                          <w:color w:val="000000" w:themeColor="text1"/>
                          <w:lang w:val="es-419"/>
                        </w:rPr>
                      </w:pPr>
                      <w:r w:rsidRPr="00174EDA">
                        <w:rPr>
                          <w:color w:val="000000" w:themeColor="text1"/>
                          <w:lang w:val="es-419"/>
                        </w:rPr>
                        <w:t>Los niños reciben una dosis más baja que de la vacuna para adolescentes o adultos (</w:t>
                      </w:r>
                      <w:hyperlink r:id="rId109" w:history="1">
                        <w:r w:rsidRPr="00174EDA">
                          <w:rPr>
                            <w:rStyle w:val="Hyperlink"/>
                            <w:lang w:val="es-419"/>
                          </w:rPr>
                          <w:t>CDC).</w:t>
                        </w:r>
                      </w:hyperlink>
                      <w:r w:rsidRPr="00174EDA">
                        <w:rPr>
                          <w:color w:val="000000" w:themeColor="text1"/>
                          <w:lang w:val="es-419"/>
                        </w:rPr>
                        <w:t xml:space="preserve"> </w:t>
                      </w:r>
                    </w:p>
                    <w:p w14:paraId="35B37247" w14:textId="77777777" w:rsidR="00A10CFF" w:rsidRPr="00174EDA" w:rsidRDefault="00A10CFF" w:rsidP="00281C06">
                      <w:pPr>
                        <w:pStyle w:val="ListParagraph"/>
                        <w:numPr>
                          <w:ilvl w:val="0"/>
                          <w:numId w:val="15"/>
                        </w:numPr>
                        <w:rPr>
                          <w:color w:val="000000" w:themeColor="text1"/>
                          <w:lang w:val="es-419"/>
                        </w:rPr>
                      </w:pPr>
                      <w:r w:rsidRPr="00174EDA">
                        <w:rPr>
                          <w:color w:val="000000" w:themeColor="text1"/>
                          <w:lang w:val="es-419"/>
                        </w:rPr>
                        <w:t>Millones de estadounidenses entre 5 y 17 años han recibido la vacuna COVID-19 (</w:t>
                      </w:r>
                      <w:hyperlink r:id="rId110" w:history="1">
                        <w:r w:rsidRPr="00174EDA">
                          <w:rPr>
                            <w:rStyle w:val="Hyperlink"/>
                            <w:lang w:val="es-419"/>
                          </w:rPr>
                          <w:t>Academia Americana de Pediatría</w:t>
                        </w:r>
                      </w:hyperlink>
                      <w:r w:rsidRPr="00174EDA">
                        <w:rPr>
                          <w:color w:val="000000" w:themeColor="text1"/>
                          <w:lang w:val="es-419"/>
                        </w:rPr>
                        <w:t xml:space="preserve">) </w:t>
                      </w:r>
                    </w:p>
                    <w:p w14:paraId="4033D221" w14:textId="77777777" w:rsidR="00A10CFF" w:rsidRPr="00174EDA" w:rsidRDefault="009A6FF2" w:rsidP="00281C06">
                      <w:pPr>
                        <w:pStyle w:val="ListParagraph"/>
                        <w:numPr>
                          <w:ilvl w:val="0"/>
                          <w:numId w:val="15"/>
                        </w:numPr>
                        <w:rPr>
                          <w:color w:val="000000" w:themeColor="text1"/>
                          <w:lang w:val="es-419"/>
                        </w:rPr>
                      </w:pPr>
                      <w:hyperlink r:id="rId111" w:history="1">
                        <w:r w:rsidR="00A10CFF" w:rsidRPr="00174EDA">
                          <w:rPr>
                            <w:rStyle w:val="Hyperlink"/>
                            <w:lang w:val="es-419"/>
                          </w:rPr>
                          <w:t>6 cosas que debe saber sobre la vacunación COVID para niños</w:t>
                        </w:r>
                      </w:hyperlink>
                      <w:r w:rsidR="00A10CFF" w:rsidRPr="00174EDA">
                        <w:rPr>
                          <w:color w:val="000000" w:themeColor="text1"/>
                          <w:lang w:val="es-419"/>
                        </w:rPr>
                        <w:t xml:space="preserve"> (CDC)  </w:t>
                      </w:r>
                    </w:p>
                    <w:p w14:paraId="1F1108A4" w14:textId="77777777" w:rsidR="00A10CFF" w:rsidRPr="005A7DBE" w:rsidRDefault="00A10CFF" w:rsidP="00281C06">
                      <w:pPr>
                        <w:pStyle w:val="ListParagraph"/>
                        <w:numPr>
                          <w:ilvl w:val="0"/>
                          <w:numId w:val="15"/>
                        </w:numPr>
                        <w:rPr>
                          <w:color w:val="000000" w:themeColor="text1"/>
                          <w:lang w:val="es-US"/>
                        </w:rPr>
                      </w:pPr>
                    </w:p>
                  </w:txbxContent>
                </v:textbox>
                <w10:wrap type="tight" anchorx="margin"/>
              </v:roundrect>
            </w:pict>
          </mc:Fallback>
        </mc:AlternateContent>
      </w:r>
      <w:r>
        <w:rPr>
          <w:noProof/>
        </w:rPr>
        <mc:AlternateContent>
          <mc:Choice Requires="wps">
            <w:drawing>
              <wp:anchor distT="0" distB="0" distL="114300" distR="114300" simplePos="0" relativeHeight="251658291" behindDoc="0" locked="0" layoutInCell="1" allowOverlap="1" wp14:anchorId="67C6A177" wp14:editId="5BD01E3E">
                <wp:simplePos x="0" y="0"/>
                <wp:positionH relativeFrom="column">
                  <wp:posOffset>1219056</wp:posOffset>
                </wp:positionH>
                <wp:positionV relativeFrom="paragraph">
                  <wp:posOffset>-410090</wp:posOffset>
                </wp:positionV>
                <wp:extent cx="3994150" cy="533400"/>
                <wp:effectExtent l="514350" t="0" r="25400" b="57150"/>
                <wp:wrapNone/>
                <wp:docPr id="56" name="Speech Bubble: Rectangle with Corners Rounded 56"/>
                <wp:cNvGraphicFramePr/>
                <a:graphic xmlns:a="http://schemas.openxmlformats.org/drawingml/2006/main">
                  <a:graphicData uri="http://schemas.microsoft.com/office/word/2010/wordprocessingShape">
                    <wps:wsp>
                      <wps:cNvSpPr/>
                      <wps:spPr>
                        <a:xfrm>
                          <a:off x="0" y="0"/>
                          <a:ext cx="3994150" cy="533400"/>
                        </a:xfrm>
                        <a:prstGeom prst="wedgeRoundRectCallout">
                          <a:avLst>
                            <a:gd name="adj1" fmla="val -61693"/>
                            <a:gd name="adj2" fmla="val 52685"/>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EA150D5" w14:textId="77777777" w:rsidR="00E66736" w:rsidRPr="001A5971" w:rsidRDefault="00E66736" w:rsidP="00474002">
                            <w:pPr>
                              <w:pStyle w:val="Heading5"/>
                              <w:rPr>
                                <w:color w:val="FFFFFF" w:themeColor="background1"/>
                                <w:lang w:val="es-419"/>
                              </w:rPr>
                            </w:pPr>
                            <w:bookmarkStart w:id="57" w:name="_Recibir_la_vacuna"/>
                            <w:bookmarkEnd w:id="57"/>
                            <w:r w:rsidRPr="00474002">
                              <w:rPr>
                                <w:rFonts w:asciiTheme="minorHAnsi" w:hAnsiTheme="minorHAnsi" w:cstheme="minorHAnsi"/>
                                <w:noProof/>
                                <w:color w:val="FFFFFF" w:themeColor="background1"/>
                                <w:lang w:val="es-419"/>
                              </w:rPr>
                              <w:t xml:space="preserve">Recibir la vacuna para mí es una cosa; vacunar a mi hijo(a) es otra; estoy demasiado asustado como para arriesgarme. </w:t>
                            </w:r>
                          </w:p>
                          <w:p w14:paraId="0DA6E7A7" w14:textId="77777777" w:rsidR="00E66736" w:rsidRPr="005A7DBE" w:rsidRDefault="00E66736" w:rsidP="00E66736">
                            <w:pPr>
                              <w:pStyle w:val="Heading5"/>
                              <w:rPr>
                                <w:rFonts w:cstheme="minorHAnsi"/>
                                <w:color w:val="FFFFFF" w:themeColor="background1"/>
                                <w:lang w:val="es-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C6A177" id="Speech Bubble: Rectangle with Corners Rounded 56" o:spid="_x0000_s1060" type="#_x0000_t62" style="position:absolute;margin-left:96pt;margin-top:-32.3pt;width:314.5pt;height:42pt;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" adj="-2526,22180" fillcolor="#4472c4 [3204]" strokecolor="#1f3763 [1604]" strokeweight="1pt">
                <v:textbox>
                  <w:txbxContent>
                    <w:p w14:paraId="7EA150D5" w14:textId="77777777" w:rsidR="00E66736" w:rsidRPr="001A5971" w:rsidRDefault="00E66736" w:rsidP="00474002">
                      <w:pPr>
                        <w:pStyle w:val="Heading5"/>
                        <w:rPr>
                          <w:color w:val="FFFFFF" w:themeColor="background1"/>
                          <w:lang w:val="es-419"/>
                        </w:rPr>
                      </w:pPr>
                      <w:bookmarkStart w:id="58" w:name="_Recibir_la_vacuna"/>
                      <w:bookmarkEnd w:id="58"/>
                      <w:r w:rsidRPr="00474002">
                        <w:rPr>
                          <w:rFonts w:asciiTheme="minorHAnsi" w:hAnsiTheme="minorHAnsi" w:cstheme="minorHAnsi"/>
                          <w:noProof/>
                          <w:color w:val="FFFFFF" w:themeColor="background1"/>
                          <w:lang w:val="es-419"/>
                        </w:rPr>
                        <w:t xml:space="preserve">Recibir la vacuna para mí es una cosa; vacunar a mi hijo(a) es otra; estoy demasiado asustado como para arriesgarme. </w:t>
                      </w:r>
                    </w:p>
                    <w:p w14:paraId="0DA6E7A7" w14:textId="77777777" w:rsidR="00E66736" w:rsidRPr="005A7DBE" w:rsidRDefault="00E66736" w:rsidP="00E66736">
                      <w:pPr>
                        <w:pStyle w:val="Heading5"/>
                        <w:rPr>
                          <w:rFonts w:cstheme="minorHAnsi"/>
                          <w:color w:val="FFFFFF" w:themeColor="background1"/>
                          <w:lang w:val="es-US"/>
                        </w:rPr>
                      </w:pPr>
                    </w:p>
                  </w:txbxContent>
                </v:textbox>
              </v:shape>
            </w:pict>
          </mc:Fallback>
        </mc:AlternateContent>
      </w:r>
      <w:r>
        <w:rPr>
          <w:noProof/>
        </w:rPr>
        <w:drawing>
          <wp:anchor distT="0" distB="0" distL="114300" distR="114300" simplePos="0" relativeHeight="251658290" behindDoc="0" locked="0" layoutInCell="1" allowOverlap="1" wp14:anchorId="2BA1D85A" wp14:editId="7816419F">
            <wp:simplePos x="0" y="0"/>
            <wp:positionH relativeFrom="margin">
              <wp:align>left</wp:align>
            </wp:positionH>
            <wp:positionV relativeFrom="paragraph">
              <wp:posOffset>-387575</wp:posOffset>
            </wp:positionV>
            <wp:extent cx="1061510" cy="990600"/>
            <wp:effectExtent l="0" t="0" r="571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12" cstate="print">
                      <a:extLst>
                        <a:ext uri="{28A0092B-C50C-407E-A947-70E740481C1C}">
                          <a14:useLocalDpi xmlns:a14="http://schemas.microsoft.com/office/drawing/2010/main" val="0"/>
                        </a:ext>
                      </a:extLst>
                    </a:blip>
                    <a:srcRect l="2085" t="50773" r="66500" b="27252"/>
                    <a:stretch/>
                  </pic:blipFill>
                  <pic:spPr bwMode="auto">
                    <a:xfrm>
                      <a:off x="0" y="0"/>
                      <a:ext cx="1061510" cy="990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0BD7C9D" w14:textId="042D33FA" w:rsidR="00591E6D" w:rsidRPr="006F6580" w:rsidRDefault="00CC7208">
      <w:pPr>
        <w:rPr>
          <w:rFonts w:eastAsia="Times New Roman" w:cstheme="minorHAnsi"/>
          <w:lang w:val="es-US"/>
        </w:rPr>
      </w:pPr>
      <w:r>
        <w:rPr>
          <w:noProof/>
        </w:rPr>
        <mc:AlternateContent>
          <mc:Choice Requires="wps">
            <w:drawing>
              <wp:anchor distT="0" distB="0" distL="114300" distR="114300" simplePos="0" relativeHeight="251658301" behindDoc="0" locked="0" layoutInCell="1" allowOverlap="1" wp14:anchorId="394972F9" wp14:editId="7E393D5A">
                <wp:simplePos x="0" y="0"/>
                <wp:positionH relativeFrom="margin">
                  <wp:posOffset>812800</wp:posOffset>
                </wp:positionH>
                <wp:positionV relativeFrom="paragraph">
                  <wp:posOffset>5335563</wp:posOffset>
                </wp:positionV>
                <wp:extent cx="6182360" cy="3093720"/>
                <wp:effectExtent l="0" t="0" r="27940" b="11430"/>
                <wp:wrapNone/>
                <wp:docPr id="148596321" name="Rectangle: Rounded Corners 148596321"/>
                <wp:cNvGraphicFramePr/>
                <a:graphic xmlns:a="http://schemas.openxmlformats.org/drawingml/2006/main">
                  <a:graphicData uri="http://schemas.microsoft.com/office/word/2010/wordprocessingShape">
                    <wps:wsp>
                      <wps:cNvSpPr/>
                      <wps:spPr>
                        <a:xfrm>
                          <a:off x="0" y="0"/>
                          <a:ext cx="6182360" cy="3093720"/>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FE11B99" w14:textId="68E3FA76" w:rsidR="00D03D48" w:rsidRPr="009106FF" w:rsidRDefault="00D03D48" w:rsidP="00281C06">
                            <w:pPr>
                              <w:pStyle w:val="ListParagraph"/>
                              <w:numPr>
                                <w:ilvl w:val="0"/>
                                <w:numId w:val="28"/>
                              </w:numPr>
                              <w:rPr>
                                <w:rFonts w:eastAsia="Times New Roman" w:cstheme="minorHAnsi"/>
                                <w:color w:val="000000"/>
                                <w:lang w:val="es-419"/>
                              </w:rPr>
                            </w:pPr>
                            <w:r w:rsidRPr="009106FF">
                              <w:rPr>
                                <w:color w:val="000000"/>
                                <w:lang w:val="es-419"/>
                              </w:rPr>
                              <w:t xml:space="preserve">Es genial que haya recibido </w:t>
                            </w:r>
                            <w:r w:rsidRPr="009106FF">
                              <w:rPr>
                                <w:noProof/>
                                <w:color w:val="000000" w:themeColor="text1"/>
                                <w:lang w:val="es-419"/>
                              </w:rPr>
                              <w:t>la serie de vacunación primaria</w:t>
                            </w:r>
                            <w:r w:rsidRPr="009106FF">
                              <w:rPr>
                                <w:color w:val="000000"/>
                                <w:lang w:val="es-419"/>
                              </w:rPr>
                              <w:t xml:space="preserve"> COVID-19, le proporcionará cierta protección. Sin embargo, CDC recomienda que los mayores de 12 años reciban la dosis de refuerzo bivalente, la cual específicamente ayuda a proteger contra la variante </w:t>
                            </w:r>
                            <w:r w:rsidR="00C412EE" w:rsidRPr="009106FF">
                              <w:rPr>
                                <w:color w:val="000000"/>
                                <w:lang w:val="es-419"/>
                              </w:rPr>
                              <w:t>Ómicron</w:t>
                            </w:r>
                            <w:r w:rsidRPr="009106FF">
                              <w:rPr>
                                <w:color w:val="000000"/>
                                <w:lang w:val="es-419"/>
                              </w:rPr>
                              <w:t xml:space="preserve">. Al igual que la vacuna contra la gripe, es importante recibir dosis de refuerzo regularmente porque, con el tiempo, la inmunidad desaparece y surgen nuevas variantes que podrían no estar contempladas por una vacuna anterior, ¿tiene sentido para usted? </w:t>
                            </w:r>
                          </w:p>
                          <w:p w14:paraId="19EC6FD6" w14:textId="77777777" w:rsidR="00D03D48" w:rsidRPr="006727B5" w:rsidRDefault="00D03D48" w:rsidP="00D03D48">
                            <w:pPr>
                              <w:ind w:left="1080"/>
                              <w:rPr>
                                <w:rFonts w:eastAsia="Times New Roman" w:cstheme="minorHAnsi"/>
                                <w:color w:val="000000"/>
                                <w:lang w:val="es-419"/>
                              </w:rPr>
                            </w:pPr>
                            <w:r>
                              <w:rPr>
                                <w:color w:val="000000" w:themeColor="text1"/>
                                <w:lang w:val="es-419"/>
                              </w:rPr>
                              <w:t xml:space="preserve">                                                                                                                                                                         </w:t>
                            </w:r>
                            <w:r w:rsidRPr="006727B5">
                              <w:rPr>
                                <w:color w:val="000000" w:themeColor="text1"/>
                                <w:lang w:val="es-419"/>
                              </w:rPr>
                              <w:t xml:space="preserve">¿Le gustaría saber cómo calendarizar su dosis de refuerzo hoy? </w:t>
                            </w:r>
                          </w:p>
                          <w:p w14:paraId="1E8B2183" w14:textId="220D8498" w:rsidR="00D03D48" w:rsidRPr="00174EDA" w:rsidRDefault="00D03D48" w:rsidP="00281C06">
                            <w:pPr>
                              <w:pStyle w:val="ListParagraph"/>
                              <w:numPr>
                                <w:ilvl w:val="0"/>
                                <w:numId w:val="27"/>
                              </w:numPr>
                              <w:rPr>
                                <w:rStyle w:val="Hyperlink"/>
                                <w:rFonts w:eastAsia="Times New Roman" w:cstheme="minorHAnsi"/>
                                <w:color w:val="000000"/>
                                <w:lang w:val="es-419"/>
                              </w:rPr>
                            </w:pPr>
                            <w:r w:rsidRPr="00174EDA">
                              <w:rPr>
                                <w:i/>
                                <w:iCs/>
                                <w:color w:val="000000" w:themeColor="text1"/>
                                <w:lang w:val="es-419"/>
                              </w:rPr>
                              <w:t xml:space="preserve">En caso afirmativo: </w:t>
                            </w:r>
                            <w:hyperlink r:id="rId113" w:history="1">
                              <w:r w:rsidRPr="00174EDA">
                                <w:rPr>
                                  <w:color w:val="000000" w:themeColor="text1"/>
                                  <w:lang w:val="es-419"/>
                                </w:rPr>
                                <w:t xml:space="preserve">haga clic </w:t>
                              </w:r>
                              <w:r w:rsidRPr="00174EDA">
                                <w:rPr>
                                  <w:rStyle w:val="Hyperlink"/>
                                  <w:lang w:val="es-419"/>
                                </w:rPr>
                                <w:t>aquí</w:t>
                              </w:r>
                            </w:hyperlink>
                          </w:p>
                          <w:p w14:paraId="5A915DFA" w14:textId="77777777" w:rsidR="00D03D48" w:rsidRPr="00174EDA" w:rsidRDefault="00D03D48" w:rsidP="00281C06">
                            <w:pPr>
                              <w:pStyle w:val="ListParagraph"/>
                              <w:numPr>
                                <w:ilvl w:val="0"/>
                                <w:numId w:val="27"/>
                              </w:numPr>
                              <w:rPr>
                                <w:rFonts w:eastAsia="Times New Roman" w:cstheme="minorHAnsi"/>
                                <w:color w:val="000000"/>
                                <w:lang w:val="es-419"/>
                              </w:rPr>
                            </w:pPr>
                            <w:r w:rsidRPr="00174EDA">
                              <w:rPr>
                                <w:i/>
                                <w:iCs/>
                                <w:color w:val="000000" w:themeColor="text1"/>
                                <w:lang w:val="es-419"/>
                              </w:rPr>
                              <w:t>En caso negativo:</w:t>
                            </w:r>
                            <w:r w:rsidRPr="00174EDA">
                              <w:rPr>
                                <w:color w:val="000000" w:themeColor="text1"/>
                                <w:lang w:val="es-419"/>
                              </w:rPr>
                              <w:t xml:space="preserve"> le agradezco su tiempo; siempre hay oportunidad de llamar o consultar en línea más tarde, si lo decide. </w:t>
                            </w:r>
                          </w:p>
                          <w:p w14:paraId="15CF334A" w14:textId="77777777" w:rsidR="00D03D48" w:rsidRPr="006727B5" w:rsidRDefault="00D03D48" w:rsidP="00281C06">
                            <w:pPr>
                              <w:pStyle w:val="ListParagraph"/>
                              <w:numPr>
                                <w:ilvl w:val="0"/>
                                <w:numId w:val="27"/>
                              </w:numPr>
                              <w:rPr>
                                <w:rFonts w:eastAsia="Times New Roman" w:cstheme="minorHAnsi"/>
                                <w:color w:val="000000"/>
                                <w:lang w:val="es-419"/>
                              </w:rPr>
                            </w:pPr>
                            <w:r w:rsidRPr="00174EDA">
                              <w:rPr>
                                <w:color w:val="000000" w:themeColor="text1"/>
                                <w:lang w:val="es-419"/>
                              </w:rPr>
                              <w:t xml:space="preserve">Ofrezca dar información si se solicita: </w:t>
                            </w:r>
                            <w:r>
                              <w:rPr>
                                <w:color w:val="000000" w:themeColor="text1"/>
                                <w:lang w:val="es-419"/>
                              </w:rPr>
                              <w:t xml:space="preserve">                                                                                                        </w:t>
                            </w:r>
                          </w:p>
                          <w:p w14:paraId="48EF4DD6" w14:textId="77777777" w:rsidR="00D03D48" w:rsidRPr="00174EDA" w:rsidRDefault="00D03D48" w:rsidP="00D03D48">
                            <w:pPr>
                              <w:pStyle w:val="ListParagraph"/>
                              <w:ind w:left="720" w:firstLine="0"/>
                              <w:rPr>
                                <w:rFonts w:cstheme="minorHAnsi"/>
                                <w:b/>
                                <w:bCs/>
                                <w:color w:val="000000" w:themeColor="text1"/>
                                <w:lang w:val="es-419"/>
                              </w:rPr>
                            </w:pPr>
                            <w:r>
                              <w:rPr>
                                <w:b/>
                                <w:bCs/>
                                <w:color w:val="000000" w:themeColor="text1"/>
                                <w:lang w:val="es-419"/>
                              </w:rPr>
                              <w:t xml:space="preserve">                                                                                                                                                                                 </w:t>
                            </w:r>
                            <w:r w:rsidRPr="00174EDA">
                              <w:rPr>
                                <w:b/>
                                <w:bCs/>
                                <w:color w:val="000000" w:themeColor="text1"/>
                                <w:lang w:val="es-419"/>
                              </w:rPr>
                              <w:t xml:space="preserve">1.) Visitar el sitio web: </w:t>
                            </w:r>
                            <w:hyperlink r:id="rId114" w:history="1">
                              <w:r w:rsidRPr="00174EDA">
                                <w:rPr>
                                  <w:rStyle w:val="Hyperlink"/>
                                  <w:b/>
                                  <w:bCs/>
                                  <w:color w:val="4472C4" w:themeColor="accent1"/>
                                  <w:lang w:val="es-419"/>
                                </w:rPr>
                                <w:t>myspot.nc.gov</w:t>
                              </w:r>
                            </w:hyperlink>
                            <w:r w:rsidRPr="00174EDA">
                              <w:rPr>
                                <w:rStyle w:val="Hyperlink"/>
                                <w:b/>
                                <w:bCs/>
                                <w:noProof/>
                                <w:color w:val="000000" w:themeColor="text1"/>
                                <w:lang w:val="es-419"/>
                              </w:rPr>
                              <w:t xml:space="preserve"> 2.) </w:t>
                            </w:r>
                            <w:r w:rsidRPr="00174EDA">
                              <w:rPr>
                                <w:lang w:val="es-419"/>
                              </w:rPr>
                              <w:t xml:space="preserve"> </w:t>
                            </w:r>
                            <w:r w:rsidRPr="00174EDA">
                              <w:rPr>
                                <w:rStyle w:val="Hyperlink"/>
                                <w:b/>
                                <w:bCs/>
                                <w:color w:val="000000" w:themeColor="text1"/>
                                <w:lang w:val="es-419"/>
                              </w:rPr>
                              <w:t xml:space="preserve">Llamar al </w:t>
                            </w:r>
                            <w:r w:rsidRPr="00174EDA">
                              <w:rPr>
                                <w:b/>
                                <w:bCs/>
                                <w:color w:val="000000" w:themeColor="text1"/>
                                <w:lang w:val="es-419"/>
                              </w:rPr>
                              <w:t>1-800-232-0233 o 3.) Enviar al 438829</w:t>
                            </w:r>
                          </w:p>
                          <w:p w14:paraId="1F89EE2D" w14:textId="77777777" w:rsidR="00D03D48" w:rsidRPr="00174EDA" w:rsidRDefault="00D03D48" w:rsidP="00D03D48">
                            <w:pPr>
                              <w:pStyle w:val="ListParagraph"/>
                              <w:ind w:left="720" w:firstLine="0"/>
                              <w:rPr>
                                <w:rFonts w:cstheme="minorHAnsi"/>
                                <w:b/>
                                <w:bCs/>
                                <w:color w:val="000000" w:themeColor="text1"/>
                                <w:lang w:val="es-419"/>
                              </w:rPr>
                            </w:pPr>
                            <w:r w:rsidRPr="00174EDA">
                              <w:rPr>
                                <w:b/>
                                <w:bCs/>
                                <w:color w:val="000000" w:themeColor="text1"/>
                                <w:lang w:val="es-419"/>
                              </w:rPr>
                              <w:t xml:space="preserve"> un mensaje de texto </w:t>
                            </w:r>
                          </w:p>
                          <w:p w14:paraId="0982E940" w14:textId="77777777" w:rsidR="00D03D48" w:rsidRPr="00174EDA" w:rsidRDefault="00D03D48" w:rsidP="00D03D48">
                            <w:pPr>
                              <w:pStyle w:val="Heading1"/>
                              <w:rPr>
                                <w:lang w:val="es-419"/>
                              </w:rPr>
                            </w:pPr>
                          </w:p>
                          <w:p w14:paraId="7E3AF8DD" w14:textId="77777777" w:rsidR="00D03D48" w:rsidRPr="00F51D19" w:rsidRDefault="00D03D48" w:rsidP="00D03D48">
                            <w:pPr>
                              <w:pStyle w:val="ListParagraph"/>
                              <w:ind w:left="720" w:firstLine="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94972F9" id="Rectangle: Rounded Corners 148596321" o:spid="_x0000_s1061" style="position:absolute;margin-left:64pt;margin-top:420.1pt;width:486.8pt;height:243.6pt;z-index:25165830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" fillcolor="#d9e2f3 [660]" strokecolor="#1f3763 [1604]" strokeweight="1pt">
                <v:stroke joinstyle="miter"/>
                <v:textbox>
                  <w:txbxContent>
                    <w:p w14:paraId="1FE11B99" w14:textId="68E3FA76" w:rsidR="00D03D48" w:rsidRPr="009106FF" w:rsidRDefault="00D03D48" w:rsidP="00281C06">
                      <w:pPr>
                        <w:pStyle w:val="ListParagraph"/>
                        <w:numPr>
                          <w:ilvl w:val="0"/>
                          <w:numId w:val="28"/>
                        </w:numPr>
                        <w:rPr>
                          <w:rFonts w:eastAsia="Times New Roman" w:cstheme="minorHAnsi"/>
                          <w:color w:val="000000"/>
                          <w:lang w:val="es-419"/>
                        </w:rPr>
                      </w:pPr>
                      <w:r w:rsidRPr="009106FF">
                        <w:rPr>
                          <w:color w:val="000000"/>
                          <w:lang w:val="es-419"/>
                        </w:rPr>
                        <w:t xml:space="preserve">Es genial que haya recibido </w:t>
                      </w:r>
                      <w:r w:rsidRPr="009106FF">
                        <w:rPr>
                          <w:noProof/>
                          <w:color w:val="000000" w:themeColor="text1"/>
                          <w:lang w:val="es-419"/>
                        </w:rPr>
                        <w:t>la serie de vacunación primaria</w:t>
                      </w:r>
                      <w:r w:rsidRPr="009106FF">
                        <w:rPr>
                          <w:color w:val="000000"/>
                          <w:lang w:val="es-419"/>
                        </w:rPr>
                        <w:t xml:space="preserve"> COVID-19, le proporcionará cierta protección. Sin embargo, CDC recomienda que los mayores de 12 años reciban la dosis de refuerzo bivalente, la cual específicamente ayuda a proteger contra la variante </w:t>
                      </w:r>
                      <w:r w:rsidR="00C412EE" w:rsidRPr="009106FF">
                        <w:rPr>
                          <w:color w:val="000000"/>
                          <w:lang w:val="es-419"/>
                        </w:rPr>
                        <w:t>Ómicron</w:t>
                      </w:r>
                      <w:r w:rsidRPr="009106FF">
                        <w:rPr>
                          <w:color w:val="000000"/>
                          <w:lang w:val="es-419"/>
                        </w:rPr>
                        <w:t xml:space="preserve">. Al igual que la vacuna contra la gripe, es importante recibir dosis de refuerzo regularmente porque, con el tiempo, la inmunidad desaparece y surgen nuevas variantes que podrían no estar contempladas por una vacuna anterior, ¿tiene sentido para usted? </w:t>
                      </w:r>
                    </w:p>
                    <w:p w14:paraId="19EC6FD6" w14:textId="77777777" w:rsidR="00D03D48" w:rsidRPr="006727B5" w:rsidRDefault="00D03D48" w:rsidP="00D03D48">
                      <w:pPr>
                        <w:ind w:left="1080"/>
                        <w:rPr>
                          <w:rFonts w:eastAsia="Times New Roman" w:cstheme="minorHAnsi"/>
                          <w:color w:val="000000"/>
                          <w:lang w:val="es-419"/>
                        </w:rPr>
                      </w:pPr>
                      <w:r>
                        <w:rPr>
                          <w:color w:val="000000" w:themeColor="text1"/>
                          <w:lang w:val="es-419"/>
                        </w:rPr>
                        <w:t xml:space="preserve">                                                                                                                                                                         </w:t>
                      </w:r>
                      <w:r w:rsidRPr="006727B5">
                        <w:rPr>
                          <w:color w:val="000000" w:themeColor="text1"/>
                          <w:lang w:val="es-419"/>
                        </w:rPr>
                        <w:t xml:space="preserve">¿Le gustaría saber cómo calendarizar su dosis de refuerzo hoy? </w:t>
                      </w:r>
                    </w:p>
                    <w:p w14:paraId="1E8B2183" w14:textId="220D8498" w:rsidR="00D03D48" w:rsidRPr="00174EDA" w:rsidRDefault="00D03D48" w:rsidP="00281C06">
                      <w:pPr>
                        <w:pStyle w:val="ListParagraph"/>
                        <w:numPr>
                          <w:ilvl w:val="0"/>
                          <w:numId w:val="27"/>
                        </w:numPr>
                        <w:rPr>
                          <w:rStyle w:val="Hyperlink"/>
                          <w:rFonts w:eastAsia="Times New Roman" w:cstheme="minorHAnsi"/>
                          <w:color w:val="000000"/>
                          <w:lang w:val="es-419"/>
                        </w:rPr>
                      </w:pPr>
                      <w:r w:rsidRPr="00174EDA">
                        <w:rPr>
                          <w:i/>
                          <w:iCs/>
                          <w:color w:val="000000" w:themeColor="text1"/>
                          <w:lang w:val="es-419"/>
                        </w:rPr>
                        <w:t xml:space="preserve">En caso afirmativo: </w:t>
                      </w:r>
                      <w:hyperlink r:id="rId115" w:history="1">
                        <w:r w:rsidRPr="00174EDA">
                          <w:rPr>
                            <w:color w:val="000000" w:themeColor="text1"/>
                            <w:lang w:val="es-419"/>
                          </w:rPr>
                          <w:t xml:space="preserve">haga clic </w:t>
                        </w:r>
                        <w:r w:rsidRPr="00174EDA">
                          <w:rPr>
                            <w:rStyle w:val="Hyperlink"/>
                            <w:lang w:val="es-419"/>
                          </w:rPr>
                          <w:t>aquí</w:t>
                        </w:r>
                      </w:hyperlink>
                    </w:p>
                    <w:p w14:paraId="5A915DFA" w14:textId="77777777" w:rsidR="00D03D48" w:rsidRPr="00174EDA" w:rsidRDefault="00D03D48" w:rsidP="00281C06">
                      <w:pPr>
                        <w:pStyle w:val="ListParagraph"/>
                        <w:numPr>
                          <w:ilvl w:val="0"/>
                          <w:numId w:val="27"/>
                        </w:numPr>
                        <w:rPr>
                          <w:rFonts w:eastAsia="Times New Roman" w:cstheme="minorHAnsi"/>
                          <w:color w:val="000000"/>
                          <w:lang w:val="es-419"/>
                        </w:rPr>
                      </w:pPr>
                      <w:r w:rsidRPr="00174EDA">
                        <w:rPr>
                          <w:i/>
                          <w:iCs/>
                          <w:color w:val="000000" w:themeColor="text1"/>
                          <w:lang w:val="es-419"/>
                        </w:rPr>
                        <w:t>En caso negativo:</w:t>
                      </w:r>
                      <w:r w:rsidRPr="00174EDA">
                        <w:rPr>
                          <w:color w:val="000000" w:themeColor="text1"/>
                          <w:lang w:val="es-419"/>
                        </w:rPr>
                        <w:t xml:space="preserve"> le agradezco su tiempo; siempre hay oportunidad de llamar o consultar en línea más tarde, si lo decide. </w:t>
                      </w:r>
                    </w:p>
                    <w:p w14:paraId="15CF334A" w14:textId="77777777" w:rsidR="00D03D48" w:rsidRPr="006727B5" w:rsidRDefault="00D03D48" w:rsidP="00281C06">
                      <w:pPr>
                        <w:pStyle w:val="ListParagraph"/>
                        <w:numPr>
                          <w:ilvl w:val="0"/>
                          <w:numId w:val="27"/>
                        </w:numPr>
                        <w:rPr>
                          <w:rFonts w:eastAsia="Times New Roman" w:cstheme="minorHAnsi"/>
                          <w:color w:val="000000"/>
                          <w:lang w:val="es-419"/>
                        </w:rPr>
                      </w:pPr>
                      <w:r w:rsidRPr="00174EDA">
                        <w:rPr>
                          <w:color w:val="000000" w:themeColor="text1"/>
                          <w:lang w:val="es-419"/>
                        </w:rPr>
                        <w:t xml:space="preserve">Ofrezca dar información si se solicita: </w:t>
                      </w:r>
                      <w:r>
                        <w:rPr>
                          <w:color w:val="000000" w:themeColor="text1"/>
                          <w:lang w:val="es-419"/>
                        </w:rPr>
                        <w:t xml:space="preserve">                                                                                                        </w:t>
                      </w:r>
                    </w:p>
                    <w:p w14:paraId="48EF4DD6" w14:textId="77777777" w:rsidR="00D03D48" w:rsidRPr="00174EDA" w:rsidRDefault="00D03D48" w:rsidP="00D03D48">
                      <w:pPr>
                        <w:pStyle w:val="ListParagraph"/>
                        <w:ind w:left="720" w:firstLine="0"/>
                        <w:rPr>
                          <w:rFonts w:cstheme="minorHAnsi"/>
                          <w:b/>
                          <w:bCs/>
                          <w:color w:val="000000" w:themeColor="text1"/>
                          <w:lang w:val="es-419"/>
                        </w:rPr>
                      </w:pPr>
                      <w:r>
                        <w:rPr>
                          <w:b/>
                          <w:bCs/>
                          <w:color w:val="000000" w:themeColor="text1"/>
                          <w:lang w:val="es-419"/>
                        </w:rPr>
                        <w:t xml:space="preserve">                                                                                                                                                                                 </w:t>
                      </w:r>
                      <w:r w:rsidRPr="00174EDA">
                        <w:rPr>
                          <w:b/>
                          <w:bCs/>
                          <w:color w:val="000000" w:themeColor="text1"/>
                          <w:lang w:val="es-419"/>
                        </w:rPr>
                        <w:t xml:space="preserve">1.) Visitar el sitio web: </w:t>
                      </w:r>
                      <w:hyperlink r:id="rId116" w:history="1">
                        <w:r w:rsidRPr="00174EDA">
                          <w:rPr>
                            <w:rStyle w:val="Hyperlink"/>
                            <w:b/>
                            <w:bCs/>
                            <w:color w:val="4472C4" w:themeColor="accent1"/>
                            <w:lang w:val="es-419"/>
                          </w:rPr>
                          <w:t>myspot.nc.gov</w:t>
                        </w:r>
                      </w:hyperlink>
                      <w:r w:rsidRPr="00174EDA">
                        <w:rPr>
                          <w:rStyle w:val="Hyperlink"/>
                          <w:b/>
                          <w:bCs/>
                          <w:noProof/>
                          <w:color w:val="000000" w:themeColor="text1"/>
                          <w:lang w:val="es-419"/>
                        </w:rPr>
                        <w:t xml:space="preserve"> 2.) </w:t>
                      </w:r>
                      <w:r w:rsidRPr="00174EDA">
                        <w:rPr>
                          <w:lang w:val="es-419"/>
                        </w:rPr>
                        <w:t xml:space="preserve"> </w:t>
                      </w:r>
                      <w:r w:rsidRPr="00174EDA">
                        <w:rPr>
                          <w:rStyle w:val="Hyperlink"/>
                          <w:b/>
                          <w:bCs/>
                          <w:color w:val="000000" w:themeColor="text1"/>
                          <w:lang w:val="es-419"/>
                        </w:rPr>
                        <w:t xml:space="preserve">Llamar al </w:t>
                      </w:r>
                      <w:r w:rsidRPr="00174EDA">
                        <w:rPr>
                          <w:b/>
                          <w:bCs/>
                          <w:color w:val="000000" w:themeColor="text1"/>
                          <w:lang w:val="es-419"/>
                        </w:rPr>
                        <w:t>1-800-232-0233 o 3.) Enviar al 438829</w:t>
                      </w:r>
                    </w:p>
                    <w:p w14:paraId="1F89EE2D" w14:textId="77777777" w:rsidR="00D03D48" w:rsidRPr="00174EDA" w:rsidRDefault="00D03D48" w:rsidP="00D03D48">
                      <w:pPr>
                        <w:pStyle w:val="ListParagraph"/>
                        <w:ind w:left="720" w:firstLine="0"/>
                        <w:rPr>
                          <w:rFonts w:cstheme="minorHAnsi"/>
                          <w:b/>
                          <w:bCs/>
                          <w:color w:val="000000" w:themeColor="text1"/>
                          <w:lang w:val="es-419"/>
                        </w:rPr>
                      </w:pPr>
                      <w:r w:rsidRPr="00174EDA">
                        <w:rPr>
                          <w:b/>
                          <w:bCs/>
                          <w:color w:val="000000" w:themeColor="text1"/>
                          <w:lang w:val="es-419"/>
                        </w:rPr>
                        <w:t xml:space="preserve"> un mensaje de texto </w:t>
                      </w:r>
                    </w:p>
                    <w:p w14:paraId="0982E940" w14:textId="77777777" w:rsidR="00D03D48" w:rsidRPr="00174EDA" w:rsidRDefault="00D03D48" w:rsidP="00D03D48">
                      <w:pPr>
                        <w:pStyle w:val="Heading1"/>
                        <w:rPr>
                          <w:lang w:val="es-419"/>
                        </w:rPr>
                      </w:pPr>
                    </w:p>
                    <w:p w14:paraId="7E3AF8DD" w14:textId="77777777" w:rsidR="00D03D48" w:rsidRPr="00F51D19" w:rsidRDefault="00D03D48" w:rsidP="00D03D48">
                      <w:pPr>
                        <w:pStyle w:val="ListParagraph"/>
                        <w:ind w:left="720" w:firstLine="0"/>
                      </w:pPr>
                    </w:p>
                  </w:txbxContent>
                </v:textbox>
                <w10:wrap anchorx="margin"/>
              </v:roundrect>
            </w:pict>
          </mc:Fallback>
        </mc:AlternateContent>
      </w:r>
      <w:r>
        <w:rPr>
          <w:noProof/>
        </w:rPr>
        <mc:AlternateContent>
          <mc:Choice Requires="wps">
            <w:drawing>
              <wp:anchor distT="0" distB="0" distL="114300" distR="114300" simplePos="0" relativeHeight="251658300" behindDoc="0" locked="0" layoutInCell="1" allowOverlap="1" wp14:anchorId="0CAC7B01" wp14:editId="2A330C04">
                <wp:simplePos x="0" y="0"/>
                <wp:positionH relativeFrom="margin">
                  <wp:posOffset>1085850</wp:posOffset>
                </wp:positionH>
                <wp:positionV relativeFrom="paragraph">
                  <wp:posOffset>4716438</wp:posOffset>
                </wp:positionV>
                <wp:extent cx="5304155" cy="541606"/>
                <wp:effectExtent l="476250" t="0" r="10795" b="11430"/>
                <wp:wrapNone/>
                <wp:docPr id="148596320" name="Speech Bubble: Rectangle with Corners Rounded 148596320"/>
                <wp:cNvGraphicFramePr/>
                <a:graphic xmlns:a="http://schemas.openxmlformats.org/drawingml/2006/main">
                  <a:graphicData uri="http://schemas.microsoft.com/office/word/2010/wordprocessingShape">
                    <wps:wsp>
                      <wps:cNvSpPr/>
                      <wps:spPr>
                        <a:xfrm>
                          <a:off x="0" y="0"/>
                          <a:ext cx="5304155" cy="541606"/>
                        </a:xfrm>
                        <a:prstGeom prst="wedgeRoundRectCallout">
                          <a:avLst>
                            <a:gd name="adj1" fmla="val -58196"/>
                            <a:gd name="adj2" fmla="val 2410"/>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BB7F531" w14:textId="77777777" w:rsidR="00AF35D1" w:rsidRPr="005A7DBE" w:rsidRDefault="00AF35D1" w:rsidP="00AF35D1">
                            <w:pPr>
                              <w:pStyle w:val="Heading5"/>
                              <w:rPr>
                                <w:rFonts w:asciiTheme="minorHAnsi" w:hAnsiTheme="minorHAnsi" w:cstheme="minorHAnsi"/>
                                <w:color w:val="FFFFFF" w:themeColor="background1"/>
                                <w:lang w:val="es-US"/>
                              </w:rPr>
                            </w:pPr>
                            <w:bookmarkStart w:id="59" w:name="_I_got_my"/>
                            <w:bookmarkStart w:id="60" w:name="_Recibí_la_serie"/>
                            <w:bookmarkEnd w:id="59"/>
                            <w:bookmarkEnd w:id="60"/>
                            <w:r w:rsidRPr="005A7DBE" w:rsidDel="008C2735">
                              <w:rPr>
                                <w:rFonts w:asciiTheme="minorHAnsi" w:hAnsiTheme="minorHAnsi" w:cstheme="minorHAnsi"/>
                                <w:color w:val="FFFFFF" w:themeColor="background1"/>
                                <w:lang w:val="es-US"/>
                              </w:rPr>
                              <w:t xml:space="preserve"> </w:t>
                            </w:r>
                            <w:r w:rsidRPr="00402504">
                              <w:rPr>
                                <w:rFonts w:asciiTheme="minorHAnsi" w:hAnsiTheme="minorHAnsi" w:cstheme="minorHAnsi"/>
                                <w:noProof/>
                                <w:color w:val="FFFFFF" w:themeColor="background1"/>
                                <w:lang w:val="es-419"/>
                              </w:rPr>
                              <w:t>Recibí la serie de vacunación primaria, pero no estoy al día con las dosis de refuerzo,  ¿realmente impor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AC7B01" id="Speech Bubble: Rectangle with Corners Rounded 148596320" o:spid="_x0000_s1062" type="#_x0000_t62" style="position:absolute;margin-left:85.5pt;margin-top:371.35pt;width:417.65pt;height:42.65pt;z-index:2516583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" adj="-1770,11321" fillcolor="#4472c4 [3204]" strokecolor="#1f3763 [1604]" strokeweight="1pt">
                <v:textbox>
                  <w:txbxContent>
                    <w:p w14:paraId="0BB7F531" w14:textId="77777777" w:rsidR="00AF35D1" w:rsidRPr="005A7DBE" w:rsidRDefault="00AF35D1" w:rsidP="00AF35D1">
                      <w:pPr>
                        <w:pStyle w:val="Heading5"/>
                        <w:rPr>
                          <w:rFonts w:asciiTheme="minorHAnsi" w:hAnsiTheme="minorHAnsi" w:cstheme="minorHAnsi"/>
                          <w:color w:val="FFFFFF" w:themeColor="background1"/>
                          <w:lang w:val="es-US"/>
                        </w:rPr>
                      </w:pPr>
                      <w:bookmarkStart w:id="61" w:name="_I_got_my"/>
                      <w:bookmarkStart w:id="62" w:name="_Recibí_la_serie"/>
                      <w:bookmarkEnd w:id="61"/>
                      <w:bookmarkEnd w:id="62"/>
                      <w:r w:rsidRPr="005A7DBE" w:rsidDel="008C2735">
                        <w:rPr>
                          <w:rFonts w:asciiTheme="minorHAnsi" w:hAnsiTheme="minorHAnsi" w:cstheme="minorHAnsi"/>
                          <w:color w:val="FFFFFF" w:themeColor="background1"/>
                          <w:lang w:val="es-US"/>
                        </w:rPr>
                        <w:t xml:space="preserve"> </w:t>
                      </w:r>
                      <w:r w:rsidRPr="00402504">
                        <w:rPr>
                          <w:rFonts w:asciiTheme="minorHAnsi" w:hAnsiTheme="minorHAnsi" w:cstheme="minorHAnsi"/>
                          <w:noProof/>
                          <w:color w:val="FFFFFF" w:themeColor="background1"/>
                          <w:lang w:val="es-419"/>
                        </w:rPr>
                        <w:t>Recibí la serie de vacunación primaria, pero no estoy al día con las dosis de refuerzo,  ¿realmente importa?</w:t>
                      </w:r>
                    </w:p>
                  </w:txbxContent>
                </v:textbox>
                <w10:wrap anchorx="margin"/>
              </v:shape>
            </w:pict>
          </mc:Fallback>
        </mc:AlternateContent>
      </w:r>
      <w:r>
        <w:rPr>
          <w:noProof/>
        </w:rPr>
        <mc:AlternateContent>
          <mc:Choice Requires="wps">
            <w:drawing>
              <wp:anchor distT="0" distB="0" distL="114300" distR="114300" simplePos="0" relativeHeight="251658298" behindDoc="0" locked="0" layoutInCell="1" allowOverlap="1" wp14:anchorId="41424833" wp14:editId="01CA9DAA">
                <wp:simplePos x="0" y="0"/>
                <wp:positionH relativeFrom="margin">
                  <wp:posOffset>1038860</wp:posOffset>
                </wp:positionH>
                <wp:positionV relativeFrom="paragraph">
                  <wp:posOffset>3334140</wp:posOffset>
                </wp:positionV>
                <wp:extent cx="5788855" cy="1225550"/>
                <wp:effectExtent l="0" t="0" r="21590" b="12700"/>
                <wp:wrapNone/>
                <wp:docPr id="148596313" name="Rectangle: Rounded Corners 148596313"/>
                <wp:cNvGraphicFramePr/>
                <a:graphic xmlns:a="http://schemas.openxmlformats.org/drawingml/2006/main">
                  <a:graphicData uri="http://schemas.microsoft.com/office/word/2010/wordprocessingShape">
                    <wps:wsp>
                      <wps:cNvSpPr/>
                      <wps:spPr>
                        <a:xfrm>
                          <a:off x="0" y="0"/>
                          <a:ext cx="5788855" cy="1225550"/>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B3C7C10" w14:textId="77777777" w:rsidR="00085222" w:rsidRDefault="00085222" w:rsidP="00281C06">
                            <w:pPr>
                              <w:pStyle w:val="ListParagraph"/>
                              <w:numPr>
                                <w:ilvl w:val="0"/>
                                <w:numId w:val="26"/>
                              </w:numPr>
                              <w:rPr>
                                <w:color w:val="000000" w:themeColor="text1"/>
                                <w:lang w:val="es-419"/>
                              </w:rPr>
                            </w:pPr>
                            <w:r w:rsidRPr="007D1DC7">
                              <w:rPr>
                                <w:color w:val="000000" w:themeColor="text1"/>
                                <w:lang w:val="es-419"/>
                              </w:rPr>
                              <w:t xml:space="preserve">Está bien; sus opiniones son válidas y, al final, vacunarse o no es su decisión; estoy aquí para apoyarle, ¿tiene alguna otra pregunta? </w:t>
                            </w:r>
                          </w:p>
                          <w:p w14:paraId="4A703AAE" w14:textId="52A88FD5" w:rsidR="00085222" w:rsidRPr="007D1DC7" w:rsidRDefault="00085222" w:rsidP="00281C06">
                            <w:pPr>
                              <w:pStyle w:val="ListParagraph"/>
                              <w:numPr>
                                <w:ilvl w:val="0"/>
                                <w:numId w:val="26"/>
                              </w:numPr>
                              <w:rPr>
                                <w:color w:val="000000" w:themeColor="text1"/>
                                <w:lang w:val="es-419"/>
                              </w:rPr>
                            </w:pPr>
                            <w:r w:rsidRPr="007D1DC7">
                              <w:rPr>
                                <w:noProof/>
                                <w:color w:val="000000" w:themeColor="text1"/>
                                <w:lang w:val="es-419"/>
                              </w:rPr>
                              <w:t xml:space="preserve">¿Estaría de acuerdo si le comparto un poco de información sobre la vacuna? </w:t>
                            </w:r>
                            <w:r>
                              <w:rPr>
                                <w:noProof/>
                                <w:color w:val="000000" w:themeColor="text1"/>
                                <w:lang w:val="es-419"/>
                              </w:rPr>
                              <w:tab/>
                            </w:r>
                            <w:r>
                              <w:rPr>
                                <w:noProof/>
                                <w:color w:val="000000" w:themeColor="text1"/>
                                <w:lang w:val="es-419"/>
                              </w:rPr>
                              <w:tab/>
                            </w:r>
                            <w:r w:rsidRPr="007D1DC7">
                              <w:rPr>
                                <w:i/>
                                <w:iCs/>
                                <w:noProof/>
                                <w:color w:val="000000" w:themeColor="text1"/>
                                <w:lang w:val="es-419"/>
                              </w:rPr>
                              <w:t>En caso afirmativo</w:t>
                            </w:r>
                            <w:r w:rsidRPr="007D1DC7">
                              <w:rPr>
                                <w:noProof/>
                                <w:color w:val="000000" w:themeColor="text1"/>
                                <w:lang w:val="es-419"/>
                              </w:rPr>
                              <w:t>:</w:t>
                            </w:r>
                            <w:r w:rsidR="00A13B7E">
                              <w:rPr>
                                <w:lang w:val="es-419"/>
                              </w:rPr>
                              <w:t xml:space="preserve"> </w:t>
                            </w:r>
                            <w:hyperlink w:anchor="_Información_Básica_Sobre" w:history="1">
                              <w:r w:rsidR="00A13B7E" w:rsidRPr="00B3386A">
                                <w:rPr>
                                  <w:rStyle w:val="Hyperlink"/>
                                  <w:lang w:val="es-419"/>
                                </w:rPr>
                                <w:t>información básica sobre la vacuna COVID-19</w:t>
                              </w:r>
                            </w:hyperlink>
                            <w:r w:rsidRPr="007D1DC7">
                              <w:rPr>
                                <w:rStyle w:val="Hyperlink"/>
                                <w:noProof/>
                                <w:lang w:val="es-419"/>
                              </w:rPr>
                              <w:t xml:space="preserve"> </w:t>
                            </w:r>
                          </w:p>
                          <w:p w14:paraId="4E8804A2" w14:textId="77777777" w:rsidR="00085222" w:rsidRPr="00174EDA" w:rsidRDefault="00085222" w:rsidP="00085222">
                            <w:pPr>
                              <w:pStyle w:val="ListParagraph"/>
                              <w:ind w:left="1440" w:firstLine="0"/>
                              <w:rPr>
                                <w:color w:val="000000" w:themeColor="text1"/>
                                <w:lang w:val="es-419"/>
                              </w:rPr>
                            </w:pPr>
                            <w:r w:rsidRPr="00174EDA">
                              <w:rPr>
                                <w:i/>
                                <w:iCs/>
                                <w:color w:val="000000" w:themeColor="text1"/>
                                <w:lang w:val="es-419"/>
                              </w:rPr>
                              <w:t>En caso negativo:</w:t>
                            </w:r>
                            <w:r w:rsidRPr="00174EDA">
                              <w:rPr>
                                <w:color w:val="000000" w:themeColor="text1"/>
                                <w:lang w:val="es-419"/>
                              </w:rPr>
                              <w:t xml:space="preserve"> le agradezco su tiempo; si tiene alguna otra pregunta, puede llamar al departamento de salud local o a su proveedor de atención de salud. </w:t>
                            </w:r>
                          </w:p>
                          <w:p w14:paraId="53268DB9" w14:textId="77777777" w:rsidR="00085222" w:rsidRPr="005A7DBE" w:rsidRDefault="00085222" w:rsidP="00085222">
                            <w:pPr>
                              <w:rPr>
                                <w:noProof/>
                                <w:lang w:val="es-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424833" id="Rectangle: Rounded Corners 148596313" o:spid="_x0000_s1063" style="position:absolute;margin-left:81.8pt;margin-top:262.55pt;width:455.8pt;height:96.5pt;z-index:25165829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" fillcolor="#d9e2f3 [660]" strokecolor="#1f3763 [1604]" strokeweight="1pt">
                <v:stroke joinstyle="miter"/>
                <v:textbox>
                  <w:txbxContent>
                    <w:p w14:paraId="2B3C7C10" w14:textId="77777777" w:rsidR="00085222" w:rsidRDefault="00085222" w:rsidP="00281C06">
                      <w:pPr>
                        <w:pStyle w:val="ListParagraph"/>
                        <w:numPr>
                          <w:ilvl w:val="0"/>
                          <w:numId w:val="26"/>
                        </w:numPr>
                        <w:rPr>
                          <w:color w:val="000000" w:themeColor="text1"/>
                          <w:lang w:val="es-419"/>
                        </w:rPr>
                      </w:pPr>
                      <w:r w:rsidRPr="007D1DC7">
                        <w:rPr>
                          <w:color w:val="000000" w:themeColor="text1"/>
                          <w:lang w:val="es-419"/>
                        </w:rPr>
                        <w:t xml:space="preserve">Está bien; sus opiniones son válidas y, al final, vacunarse o no es su decisión; estoy aquí para apoyarle, ¿tiene alguna otra pregunta? </w:t>
                      </w:r>
                    </w:p>
                    <w:p w14:paraId="4A703AAE" w14:textId="52A88FD5" w:rsidR="00085222" w:rsidRPr="007D1DC7" w:rsidRDefault="00085222" w:rsidP="00281C06">
                      <w:pPr>
                        <w:pStyle w:val="ListParagraph"/>
                        <w:numPr>
                          <w:ilvl w:val="0"/>
                          <w:numId w:val="26"/>
                        </w:numPr>
                        <w:rPr>
                          <w:color w:val="000000" w:themeColor="text1"/>
                          <w:lang w:val="es-419"/>
                        </w:rPr>
                      </w:pPr>
                      <w:r w:rsidRPr="007D1DC7">
                        <w:rPr>
                          <w:noProof/>
                          <w:color w:val="000000" w:themeColor="text1"/>
                          <w:lang w:val="es-419"/>
                        </w:rPr>
                        <w:t xml:space="preserve">¿Estaría de acuerdo si le comparto un poco de información sobre la vacuna? </w:t>
                      </w:r>
                      <w:r>
                        <w:rPr>
                          <w:noProof/>
                          <w:color w:val="000000" w:themeColor="text1"/>
                          <w:lang w:val="es-419"/>
                        </w:rPr>
                        <w:tab/>
                      </w:r>
                      <w:r>
                        <w:rPr>
                          <w:noProof/>
                          <w:color w:val="000000" w:themeColor="text1"/>
                          <w:lang w:val="es-419"/>
                        </w:rPr>
                        <w:tab/>
                      </w:r>
                      <w:r w:rsidRPr="007D1DC7">
                        <w:rPr>
                          <w:i/>
                          <w:iCs/>
                          <w:noProof/>
                          <w:color w:val="000000" w:themeColor="text1"/>
                          <w:lang w:val="es-419"/>
                        </w:rPr>
                        <w:t>En caso afirmativo</w:t>
                      </w:r>
                      <w:r w:rsidRPr="007D1DC7">
                        <w:rPr>
                          <w:noProof/>
                          <w:color w:val="000000" w:themeColor="text1"/>
                          <w:lang w:val="es-419"/>
                        </w:rPr>
                        <w:t>:</w:t>
                      </w:r>
                      <w:r w:rsidR="00A13B7E">
                        <w:rPr>
                          <w:lang w:val="es-419"/>
                        </w:rPr>
                        <w:t xml:space="preserve"> </w:t>
                      </w:r>
                      <w:hyperlink w:anchor="_Información_Básica_Sobre" w:history="1">
                        <w:r w:rsidR="00A13B7E" w:rsidRPr="00B3386A">
                          <w:rPr>
                            <w:rStyle w:val="Hyperlink"/>
                            <w:lang w:val="es-419"/>
                          </w:rPr>
                          <w:t>información básica sobre la vacuna COVID-19</w:t>
                        </w:r>
                      </w:hyperlink>
                      <w:r w:rsidRPr="007D1DC7">
                        <w:rPr>
                          <w:rStyle w:val="Hyperlink"/>
                          <w:noProof/>
                          <w:lang w:val="es-419"/>
                        </w:rPr>
                        <w:t xml:space="preserve"> </w:t>
                      </w:r>
                    </w:p>
                    <w:p w14:paraId="4E8804A2" w14:textId="77777777" w:rsidR="00085222" w:rsidRPr="00174EDA" w:rsidRDefault="00085222" w:rsidP="00085222">
                      <w:pPr>
                        <w:pStyle w:val="ListParagraph"/>
                        <w:ind w:left="1440" w:firstLine="0"/>
                        <w:rPr>
                          <w:color w:val="000000" w:themeColor="text1"/>
                          <w:lang w:val="es-419"/>
                        </w:rPr>
                      </w:pPr>
                      <w:r w:rsidRPr="00174EDA">
                        <w:rPr>
                          <w:i/>
                          <w:iCs/>
                          <w:color w:val="000000" w:themeColor="text1"/>
                          <w:lang w:val="es-419"/>
                        </w:rPr>
                        <w:t>En caso negativo:</w:t>
                      </w:r>
                      <w:r w:rsidRPr="00174EDA">
                        <w:rPr>
                          <w:color w:val="000000" w:themeColor="text1"/>
                          <w:lang w:val="es-419"/>
                        </w:rPr>
                        <w:t xml:space="preserve"> le agradezco su tiempo; si tiene alguna otra pregunta, puede llamar al departamento de salud local o a su proveedor de atención de salud. </w:t>
                      </w:r>
                    </w:p>
                    <w:p w14:paraId="53268DB9" w14:textId="77777777" w:rsidR="00085222" w:rsidRPr="005A7DBE" w:rsidRDefault="00085222" w:rsidP="00085222">
                      <w:pPr>
                        <w:rPr>
                          <w:noProof/>
                          <w:lang w:val="es-US"/>
                        </w:rPr>
                      </w:pPr>
                    </w:p>
                  </w:txbxContent>
                </v:textbox>
                <w10:wrap anchorx="margin"/>
              </v:roundrect>
            </w:pict>
          </mc:Fallback>
        </mc:AlternateContent>
      </w:r>
      <w:r>
        <w:rPr>
          <w:noProof/>
        </w:rPr>
        <mc:AlternateContent>
          <mc:Choice Requires="wps">
            <w:drawing>
              <wp:anchor distT="0" distB="0" distL="114300" distR="114300" simplePos="0" relativeHeight="251658297" behindDoc="0" locked="0" layoutInCell="1" allowOverlap="1" wp14:anchorId="703896CA" wp14:editId="6528F091">
                <wp:simplePos x="0" y="0"/>
                <wp:positionH relativeFrom="margin">
                  <wp:posOffset>1127760</wp:posOffset>
                </wp:positionH>
                <wp:positionV relativeFrom="paragraph">
                  <wp:posOffset>2943127</wp:posOffset>
                </wp:positionV>
                <wp:extent cx="2945765" cy="323215"/>
                <wp:effectExtent l="342900" t="0" r="26035" b="57785"/>
                <wp:wrapNone/>
                <wp:docPr id="148596312" name="Speech Bubble: Rectangle with Corners Rounded 148596312"/>
                <wp:cNvGraphicFramePr/>
                <a:graphic xmlns:a="http://schemas.openxmlformats.org/drawingml/2006/main">
                  <a:graphicData uri="http://schemas.microsoft.com/office/word/2010/wordprocessingShape">
                    <wps:wsp>
                      <wps:cNvSpPr/>
                      <wps:spPr>
                        <a:xfrm>
                          <a:off x="0" y="0"/>
                          <a:ext cx="2945765" cy="323215"/>
                        </a:xfrm>
                        <a:prstGeom prst="wedgeRoundRectCallout">
                          <a:avLst>
                            <a:gd name="adj1" fmla="val -60527"/>
                            <a:gd name="adj2" fmla="val 55958"/>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B176404" w14:textId="77777777" w:rsidR="0011293C" w:rsidRPr="006727B5" w:rsidRDefault="0011293C" w:rsidP="00474002">
                            <w:pPr>
                              <w:pStyle w:val="Heading5"/>
                              <w:rPr>
                                <w:color w:val="000000" w:themeColor="text1"/>
                                <w:lang w:val="es-419"/>
                              </w:rPr>
                            </w:pPr>
                            <w:bookmarkStart w:id="63" w:name="_No_sé_por"/>
                            <w:bookmarkEnd w:id="63"/>
                            <w:r w:rsidRPr="00474002">
                              <w:rPr>
                                <w:rFonts w:asciiTheme="minorHAnsi" w:hAnsiTheme="minorHAnsi" w:cstheme="minorHAnsi"/>
                                <w:noProof/>
                                <w:color w:val="FFFFFF" w:themeColor="background1"/>
                                <w:lang w:val="es-419"/>
                              </w:rPr>
                              <w:t xml:space="preserve">No sé por qué no lo quiero; (o bien) otro tema. </w:t>
                            </w:r>
                          </w:p>
                          <w:p w14:paraId="0B64B517" w14:textId="77777777" w:rsidR="0011293C" w:rsidRPr="005A7DBE" w:rsidRDefault="0011293C" w:rsidP="0011293C">
                            <w:pPr>
                              <w:pStyle w:val="Heading5"/>
                              <w:rPr>
                                <w:rFonts w:cstheme="minorHAnsi"/>
                                <w:color w:val="FFFFFF" w:themeColor="background1"/>
                                <w:lang w:val="es-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3896CA" id="Speech Bubble: Rectangle with Corners Rounded 148596312" o:spid="_x0000_s1064" type="#_x0000_t62" style="position:absolute;margin-left:88.8pt;margin-top:231.75pt;width:231.95pt;height:25.45pt;z-index:25165829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" adj="-2274,22887" fillcolor="#4472c4 [3204]" strokecolor="#1f3763 [1604]" strokeweight="1pt">
                <v:textbox>
                  <w:txbxContent>
                    <w:p w14:paraId="3B176404" w14:textId="77777777" w:rsidR="0011293C" w:rsidRPr="006727B5" w:rsidRDefault="0011293C" w:rsidP="00474002">
                      <w:pPr>
                        <w:pStyle w:val="Heading5"/>
                        <w:rPr>
                          <w:color w:val="000000" w:themeColor="text1"/>
                          <w:lang w:val="es-419"/>
                        </w:rPr>
                      </w:pPr>
                      <w:bookmarkStart w:id="64" w:name="_No_sé_por"/>
                      <w:bookmarkEnd w:id="64"/>
                      <w:r w:rsidRPr="00474002">
                        <w:rPr>
                          <w:rFonts w:asciiTheme="minorHAnsi" w:hAnsiTheme="minorHAnsi" w:cstheme="minorHAnsi"/>
                          <w:noProof/>
                          <w:color w:val="FFFFFF" w:themeColor="background1"/>
                          <w:lang w:val="es-419"/>
                        </w:rPr>
                        <w:t xml:space="preserve">No sé por qué no lo quiero; (o bien) otro tema. </w:t>
                      </w:r>
                    </w:p>
                    <w:p w14:paraId="0B64B517" w14:textId="77777777" w:rsidR="0011293C" w:rsidRPr="005A7DBE" w:rsidRDefault="0011293C" w:rsidP="0011293C">
                      <w:pPr>
                        <w:pStyle w:val="Heading5"/>
                        <w:rPr>
                          <w:rFonts w:cstheme="minorHAnsi"/>
                          <w:color w:val="FFFFFF" w:themeColor="background1"/>
                          <w:lang w:val="es-US"/>
                        </w:rPr>
                      </w:pPr>
                    </w:p>
                  </w:txbxContent>
                </v:textbox>
                <w10:wrap anchorx="margin"/>
              </v:shape>
            </w:pict>
          </mc:Fallback>
        </mc:AlternateContent>
      </w:r>
      <w:r>
        <w:rPr>
          <w:noProof/>
        </w:rPr>
        <w:drawing>
          <wp:anchor distT="0" distB="0" distL="114300" distR="114300" simplePos="0" relativeHeight="251658296" behindDoc="0" locked="0" layoutInCell="1" allowOverlap="1" wp14:anchorId="4FE3E290" wp14:editId="327C0182">
            <wp:simplePos x="0" y="0"/>
            <wp:positionH relativeFrom="margin">
              <wp:align>left</wp:align>
            </wp:positionH>
            <wp:positionV relativeFrom="paragraph">
              <wp:posOffset>2642332</wp:posOffset>
            </wp:positionV>
            <wp:extent cx="1045210" cy="1024890"/>
            <wp:effectExtent l="0" t="0" r="2540" b="3810"/>
            <wp:wrapNone/>
            <wp:docPr id="148596311" name="Picture 148596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7" cstate="print">
                      <a:extLst>
                        <a:ext uri="{28A0092B-C50C-407E-A947-70E740481C1C}">
                          <a14:useLocalDpi xmlns:a14="http://schemas.microsoft.com/office/drawing/2010/main" val="0"/>
                        </a:ext>
                      </a:extLst>
                    </a:blip>
                    <a:srcRect l="65708" t="50399" r="2577" b="26272"/>
                    <a:stretch/>
                  </pic:blipFill>
                  <pic:spPr bwMode="auto">
                    <a:xfrm>
                      <a:off x="0" y="0"/>
                      <a:ext cx="1045210" cy="10248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F0933">
        <w:rPr>
          <w:noProof/>
        </w:rPr>
        <w:drawing>
          <wp:anchor distT="0" distB="0" distL="114300" distR="114300" simplePos="0" relativeHeight="251658299" behindDoc="0" locked="0" layoutInCell="1" allowOverlap="1" wp14:anchorId="7802CE6D" wp14:editId="7B86D4F6">
            <wp:simplePos x="0" y="0"/>
            <wp:positionH relativeFrom="margin">
              <wp:align>left</wp:align>
            </wp:positionH>
            <wp:positionV relativeFrom="paragraph">
              <wp:posOffset>4428392</wp:posOffset>
            </wp:positionV>
            <wp:extent cx="953770" cy="949325"/>
            <wp:effectExtent l="0" t="0" r="0" b="31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18" cstate="print">
                      <a:extLst>
                        <a:ext uri="{28A0092B-C50C-407E-A947-70E740481C1C}">
                          <a14:useLocalDpi xmlns:a14="http://schemas.microsoft.com/office/drawing/2010/main" val="0"/>
                        </a:ext>
                      </a:extLst>
                    </a:blip>
                    <a:srcRect l="34851" t="50210" r="34633" b="27024"/>
                    <a:stretch/>
                  </pic:blipFill>
                  <pic:spPr bwMode="auto">
                    <a:xfrm>
                      <a:off x="0" y="0"/>
                      <a:ext cx="953770" cy="949325"/>
                    </a:xfrm>
                    <a:prstGeom prst="rect">
                      <a:avLst/>
                    </a:prstGeom>
                    <a:noFill/>
                    <a:ln>
                      <a:noFill/>
                    </a:ln>
                    <a:extLst>
                      <a:ext uri="{53640926-AAD7-44D8-BBD7-CCE9431645EC}">
                        <a14:shadowObscured xmlns:a14="http://schemas.microsoft.com/office/drawing/2010/main"/>
                      </a:ext>
                    </a:extLst>
                  </pic:spPr>
                </pic:pic>
              </a:graphicData>
            </a:graphic>
          </wp:anchor>
        </w:drawing>
      </w:r>
      <w:r w:rsidR="00FF2967">
        <w:rPr>
          <w:noProof/>
        </w:rPr>
        <mc:AlternateContent>
          <mc:Choice Requires="wps">
            <w:drawing>
              <wp:anchor distT="0" distB="0" distL="114300" distR="114300" simplePos="0" relativeHeight="251658295" behindDoc="0" locked="0" layoutInCell="1" allowOverlap="1" wp14:anchorId="5185BF2A" wp14:editId="21529FC5">
                <wp:simplePos x="0" y="0"/>
                <wp:positionH relativeFrom="margin">
                  <wp:posOffset>1061720</wp:posOffset>
                </wp:positionH>
                <wp:positionV relativeFrom="paragraph">
                  <wp:posOffset>1819080</wp:posOffset>
                </wp:positionV>
                <wp:extent cx="5724525" cy="956603"/>
                <wp:effectExtent l="0" t="0" r="28575" b="15240"/>
                <wp:wrapNone/>
                <wp:docPr id="148596319" name="Rectangle: Rounded Corners 148596319"/>
                <wp:cNvGraphicFramePr/>
                <a:graphic xmlns:a="http://schemas.openxmlformats.org/drawingml/2006/main">
                  <a:graphicData uri="http://schemas.microsoft.com/office/word/2010/wordprocessingShape">
                    <wps:wsp>
                      <wps:cNvSpPr/>
                      <wps:spPr>
                        <a:xfrm>
                          <a:off x="0" y="0"/>
                          <a:ext cx="5724525" cy="956603"/>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1D4EF88" w14:textId="77777777" w:rsidR="00935DC4" w:rsidRPr="00174EDA" w:rsidRDefault="00935DC4" w:rsidP="00281C06">
                            <w:pPr>
                              <w:pStyle w:val="ListParagraph"/>
                              <w:numPr>
                                <w:ilvl w:val="0"/>
                                <w:numId w:val="15"/>
                              </w:numPr>
                              <w:rPr>
                                <w:noProof/>
                                <w:color w:val="000000" w:themeColor="text1"/>
                                <w:lang w:val="es-419"/>
                              </w:rPr>
                            </w:pPr>
                            <w:r w:rsidRPr="00174EDA">
                              <w:rPr>
                                <w:color w:val="000000"/>
                                <w:lang w:val="es-419"/>
                              </w:rPr>
                              <w:t xml:space="preserve">Los adultos sin vacunar tuvieron 5.3 veces más probabilidades de ser hospitalizados debido a COVID-19 que los vacunados con dosis actualizadas. </w:t>
                            </w:r>
                            <w:r w:rsidRPr="00174EDA">
                              <w:rPr>
                                <w:color w:val="000000" w:themeColor="text1"/>
                                <w:lang w:val="es-419"/>
                              </w:rPr>
                              <w:t xml:space="preserve"> (</w:t>
                            </w:r>
                            <w:hyperlink r:id="rId119" w:anchor="covidnet-hospitalizations-vaccination" w:history="1">
                              <w:r w:rsidRPr="00174EDA">
                                <w:rPr>
                                  <w:rStyle w:val="Hyperlink"/>
                                  <w:lang w:val="es-419"/>
                                </w:rPr>
                                <w:t>CDC)</w:t>
                              </w:r>
                            </w:hyperlink>
                          </w:p>
                          <w:p w14:paraId="60F5E94E" w14:textId="77777777" w:rsidR="00935DC4" w:rsidRPr="009B2BBB" w:rsidRDefault="00935DC4" w:rsidP="00281C06">
                            <w:pPr>
                              <w:pStyle w:val="ListParagraph"/>
                              <w:numPr>
                                <w:ilvl w:val="0"/>
                                <w:numId w:val="15"/>
                              </w:numPr>
                              <w:rPr>
                                <w:noProof/>
                                <w:color w:val="000000" w:themeColor="text1"/>
                                <w:u w:val="single"/>
                                <w:lang w:val="es-419"/>
                              </w:rPr>
                            </w:pPr>
                            <w:r w:rsidRPr="00174EDA">
                              <w:rPr>
                                <w:color w:val="000000" w:themeColor="text1"/>
                                <w:lang w:val="es-419"/>
                              </w:rPr>
                              <w:t xml:space="preserve">La vacuna COVID-19 ha demostrado ser altamente efectiva en la reducción de infección y hospitalización </w:t>
                            </w:r>
                            <w:hyperlink r:id="rId120" w:anchor="vaccine-effectiveness" w:history="1">
                              <w:r w:rsidRPr="00174EDA">
                                <w:rPr>
                                  <w:rStyle w:val="Hyperlink"/>
                                  <w:lang w:val="es-419"/>
                                </w:rPr>
                                <w:t>(CDC)</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185BF2A" id="Rectangle: Rounded Corners 148596319" o:spid="_x0000_s1065" style="position:absolute;margin-left:83.6pt;margin-top:143.25pt;width:450.75pt;height:75.3pt;z-index:25165829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" fillcolor="#d9e2f3 [660]" strokecolor="#1f3763 [1604]" strokeweight="1pt">
                <v:stroke joinstyle="miter"/>
                <v:textbox>
                  <w:txbxContent>
                    <w:p w14:paraId="01D4EF88" w14:textId="77777777" w:rsidR="00935DC4" w:rsidRPr="00174EDA" w:rsidRDefault="00935DC4" w:rsidP="00281C06">
                      <w:pPr>
                        <w:pStyle w:val="ListParagraph"/>
                        <w:numPr>
                          <w:ilvl w:val="0"/>
                          <w:numId w:val="15"/>
                        </w:numPr>
                        <w:rPr>
                          <w:noProof/>
                          <w:color w:val="000000" w:themeColor="text1"/>
                          <w:lang w:val="es-419"/>
                        </w:rPr>
                      </w:pPr>
                      <w:r w:rsidRPr="00174EDA">
                        <w:rPr>
                          <w:color w:val="000000"/>
                          <w:lang w:val="es-419"/>
                        </w:rPr>
                        <w:t xml:space="preserve">Los adultos sin vacunar tuvieron 5.3 veces más probabilidades de ser hospitalizados debido a COVID-19 que los vacunados con dosis actualizadas. </w:t>
                      </w:r>
                      <w:r w:rsidRPr="00174EDA">
                        <w:rPr>
                          <w:color w:val="000000" w:themeColor="text1"/>
                          <w:lang w:val="es-419"/>
                        </w:rPr>
                        <w:t xml:space="preserve"> (</w:t>
                      </w:r>
                      <w:hyperlink r:id="rId121" w:anchor="covidnet-hospitalizations-vaccination" w:history="1">
                        <w:r w:rsidRPr="00174EDA">
                          <w:rPr>
                            <w:rStyle w:val="Hyperlink"/>
                            <w:lang w:val="es-419"/>
                          </w:rPr>
                          <w:t>CDC)</w:t>
                        </w:r>
                      </w:hyperlink>
                    </w:p>
                    <w:p w14:paraId="60F5E94E" w14:textId="77777777" w:rsidR="00935DC4" w:rsidRPr="009B2BBB" w:rsidRDefault="00935DC4" w:rsidP="00281C06">
                      <w:pPr>
                        <w:pStyle w:val="ListParagraph"/>
                        <w:numPr>
                          <w:ilvl w:val="0"/>
                          <w:numId w:val="15"/>
                        </w:numPr>
                        <w:rPr>
                          <w:noProof/>
                          <w:color w:val="000000" w:themeColor="text1"/>
                          <w:u w:val="single"/>
                          <w:lang w:val="es-419"/>
                        </w:rPr>
                      </w:pPr>
                      <w:r w:rsidRPr="00174EDA">
                        <w:rPr>
                          <w:color w:val="000000" w:themeColor="text1"/>
                          <w:lang w:val="es-419"/>
                        </w:rPr>
                        <w:t xml:space="preserve">La vacuna COVID-19 ha demostrado ser altamente efectiva en la reducción de infección y hospitalización </w:t>
                      </w:r>
                      <w:hyperlink r:id="rId122" w:anchor="vaccine-effectiveness" w:history="1">
                        <w:r w:rsidRPr="00174EDA">
                          <w:rPr>
                            <w:rStyle w:val="Hyperlink"/>
                            <w:lang w:val="es-419"/>
                          </w:rPr>
                          <w:t>(CDC)</w:t>
                        </w:r>
                      </w:hyperlink>
                    </w:p>
                  </w:txbxContent>
                </v:textbox>
                <w10:wrap anchorx="margin"/>
              </v:roundrect>
            </w:pict>
          </mc:Fallback>
        </mc:AlternateContent>
      </w:r>
      <w:r w:rsidR="00AB7280">
        <w:rPr>
          <w:noProof/>
        </w:rPr>
        <mc:AlternateContent>
          <mc:Choice Requires="wps">
            <w:drawing>
              <wp:anchor distT="0" distB="0" distL="114300" distR="114300" simplePos="0" relativeHeight="251658294" behindDoc="0" locked="0" layoutInCell="1" allowOverlap="1" wp14:anchorId="79F5A176" wp14:editId="5B6C7B74">
                <wp:simplePos x="0" y="0"/>
                <wp:positionH relativeFrom="column">
                  <wp:posOffset>1143196</wp:posOffset>
                </wp:positionH>
                <wp:positionV relativeFrom="paragraph">
                  <wp:posOffset>1372089</wp:posOffset>
                </wp:positionV>
                <wp:extent cx="2190750" cy="368300"/>
                <wp:effectExtent l="457200" t="0" r="19050" b="12700"/>
                <wp:wrapNone/>
                <wp:docPr id="148596317" name="Speech Bubble: Rectangle with Corners Rounded 148596317"/>
                <wp:cNvGraphicFramePr/>
                <a:graphic xmlns:a="http://schemas.openxmlformats.org/drawingml/2006/main">
                  <a:graphicData uri="http://schemas.microsoft.com/office/word/2010/wordprocessingShape">
                    <wps:wsp>
                      <wps:cNvSpPr/>
                      <wps:spPr>
                        <a:xfrm>
                          <a:off x="0" y="0"/>
                          <a:ext cx="2190750" cy="368300"/>
                        </a:xfrm>
                        <a:prstGeom prst="wedgeRoundRectCallout">
                          <a:avLst>
                            <a:gd name="adj1" fmla="val -68407"/>
                            <a:gd name="adj2" fmla="val -38373"/>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3BA0E6E" w14:textId="77777777" w:rsidR="002725FA" w:rsidRPr="00474002" w:rsidRDefault="002725FA" w:rsidP="00474002">
                            <w:pPr>
                              <w:pStyle w:val="Heading5"/>
                              <w:rPr>
                                <w:rFonts w:cstheme="minorHAnsi"/>
                                <w:color w:val="FFFFFF" w:themeColor="background1"/>
                                <w:lang w:val="es-US"/>
                              </w:rPr>
                            </w:pPr>
                            <w:bookmarkStart w:id="65" w:name="_No_creo_que_1"/>
                            <w:bookmarkEnd w:id="65"/>
                            <w:r w:rsidRPr="00474002">
                              <w:rPr>
                                <w:rFonts w:asciiTheme="minorHAnsi" w:hAnsiTheme="minorHAnsi" w:cstheme="minorHAnsi"/>
                                <w:noProof/>
                                <w:color w:val="FFFFFF" w:themeColor="background1"/>
                                <w:lang w:val="es-419"/>
                              </w:rPr>
                              <w:t>No creo que la vacuna funci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F5A176" id="Speech Bubble: Rectangle with Corners Rounded 148596317" o:spid="_x0000_s1066" type="#_x0000_t62" style="position:absolute;margin-left:90pt;margin-top:108.05pt;width:172.5pt;height:29pt;z-index:2516582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" adj="-3976,2511" fillcolor="#4472c4 [3204]" strokecolor="#1f3763 [1604]" strokeweight="1pt">
                <v:textbox>
                  <w:txbxContent>
                    <w:p w14:paraId="73BA0E6E" w14:textId="77777777" w:rsidR="002725FA" w:rsidRPr="00474002" w:rsidRDefault="002725FA" w:rsidP="00474002">
                      <w:pPr>
                        <w:pStyle w:val="Heading5"/>
                        <w:rPr>
                          <w:rFonts w:cstheme="minorHAnsi"/>
                          <w:color w:val="FFFFFF" w:themeColor="background1"/>
                          <w:lang w:val="es-US"/>
                        </w:rPr>
                      </w:pPr>
                      <w:bookmarkStart w:id="66" w:name="_No_creo_que_1"/>
                      <w:bookmarkEnd w:id="66"/>
                      <w:r w:rsidRPr="00474002">
                        <w:rPr>
                          <w:rFonts w:asciiTheme="minorHAnsi" w:hAnsiTheme="minorHAnsi" w:cstheme="minorHAnsi"/>
                          <w:noProof/>
                          <w:color w:val="FFFFFF" w:themeColor="background1"/>
                          <w:lang w:val="es-419"/>
                        </w:rPr>
                        <w:t>No creo que la vacuna funcione.</w:t>
                      </w:r>
                    </w:p>
                  </w:txbxContent>
                </v:textbox>
              </v:shape>
            </w:pict>
          </mc:Fallback>
        </mc:AlternateContent>
      </w:r>
      <w:r w:rsidR="00AB7280">
        <w:rPr>
          <w:noProof/>
        </w:rPr>
        <w:drawing>
          <wp:anchor distT="0" distB="0" distL="114300" distR="114300" simplePos="0" relativeHeight="251658293" behindDoc="0" locked="0" layoutInCell="1" allowOverlap="1" wp14:anchorId="002009EF" wp14:editId="48BC9FEE">
            <wp:simplePos x="0" y="0"/>
            <wp:positionH relativeFrom="margin">
              <wp:align>left</wp:align>
            </wp:positionH>
            <wp:positionV relativeFrom="paragraph">
              <wp:posOffset>894715</wp:posOffset>
            </wp:positionV>
            <wp:extent cx="1045210" cy="969158"/>
            <wp:effectExtent l="0" t="0" r="2540" b="254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23" cstate="print">
                      <a:extLst>
                        <a:ext uri="{28A0092B-C50C-407E-A947-70E740481C1C}">
                          <a14:useLocalDpi xmlns:a14="http://schemas.microsoft.com/office/drawing/2010/main" val="0"/>
                        </a:ext>
                      </a:extLst>
                    </a:blip>
                    <a:srcRect l="65359" t="73989" r="1579" b="3025"/>
                    <a:stretch/>
                  </pic:blipFill>
                  <pic:spPr bwMode="auto">
                    <a:xfrm>
                      <a:off x="0" y="0"/>
                      <a:ext cx="1045210" cy="969158"/>
                    </a:xfrm>
                    <a:prstGeom prst="rect">
                      <a:avLst/>
                    </a:prstGeom>
                    <a:noFill/>
                    <a:ln>
                      <a:noFill/>
                    </a:ln>
                    <a:extLst>
                      <a:ext uri="{53640926-AAD7-44D8-BBD7-CCE9431645EC}">
                        <a14:shadowObscured xmlns:a14="http://schemas.microsoft.com/office/drawing/2010/main"/>
                      </a:ext>
                    </a:extLst>
                  </pic:spPr>
                </pic:pic>
              </a:graphicData>
            </a:graphic>
          </wp:anchor>
        </w:drawing>
      </w:r>
      <w:r w:rsidR="00591E6D" w:rsidRPr="006F6580">
        <w:rPr>
          <w:rFonts w:eastAsia="Times New Roman" w:cstheme="minorHAnsi"/>
          <w:lang w:val="es-US"/>
        </w:rPr>
        <w:br w:type="page"/>
      </w:r>
    </w:p>
    <w:p w14:paraId="71A2D784" w14:textId="52B9BD26" w:rsidR="00A96419" w:rsidRPr="00E53BC8" w:rsidRDefault="00A96419" w:rsidP="00D42040">
      <w:pPr>
        <w:pStyle w:val="Heading2"/>
        <w:jc w:val="center"/>
        <w:rPr>
          <w:sz w:val="22"/>
          <w:szCs w:val="22"/>
          <w:lang w:val="es-419"/>
        </w:rPr>
      </w:pPr>
      <w:bookmarkStart w:id="67" w:name="_Calendarización_de_vacunación"/>
      <w:bookmarkEnd w:id="67"/>
      <w:r w:rsidRPr="00AA4DCB">
        <w:rPr>
          <w:sz w:val="28"/>
          <w:szCs w:val="28"/>
          <w:lang w:val="es-US"/>
        </w:rPr>
        <w:lastRenderedPageBreak/>
        <w:t>Calendarizaci</w:t>
      </w:r>
      <w:r w:rsidRPr="00AA4DCB">
        <w:rPr>
          <w:rFonts w:cstheme="majorHAnsi"/>
          <w:sz w:val="28"/>
          <w:szCs w:val="28"/>
          <w:lang w:val="es-US"/>
        </w:rPr>
        <w:t>ó</w:t>
      </w:r>
      <w:r w:rsidRPr="00AA4DCB">
        <w:rPr>
          <w:sz w:val="28"/>
          <w:szCs w:val="28"/>
          <w:lang w:val="es-US"/>
        </w:rPr>
        <w:t>n de vacunaci</w:t>
      </w:r>
      <w:r w:rsidRPr="00AA4DCB">
        <w:rPr>
          <w:rFonts w:cstheme="majorHAnsi"/>
          <w:sz w:val="28"/>
          <w:szCs w:val="28"/>
          <w:lang w:val="es-US"/>
        </w:rPr>
        <w:t>ó</w:t>
      </w:r>
      <w:r w:rsidRPr="00AA4DCB">
        <w:rPr>
          <w:sz w:val="28"/>
          <w:szCs w:val="28"/>
          <w:lang w:val="es-US"/>
        </w:rPr>
        <w:t>n para personas que NO est</w:t>
      </w:r>
      <w:r w:rsidRPr="00AA4DCB">
        <w:rPr>
          <w:rFonts w:cstheme="majorHAnsi"/>
          <w:sz w:val="28"/>
          <w:szCs w:val="28"/>
          <w:lang w:val="es-US"/>
        </w:rPr>
        <w:t>á</w:t>
      </w:r>
      <w:r w:rsidRPr="00AA4DCB">
        <w:rPr>
          <w:sz w:val="28"/>
          <w:szCs w:val="28"/>
          <w:lang w:val="es-US"/>
        </w:rPr>
        <w:t>n inmunocomprometidas</w:t>
      </w:r>
    </w:p>
    <w:p w14:paraId="2EA5EE38" w14:textId="57F24E0A" w:rsidR="00A96419" w:rsidRDefault="00A96419" w:rsidP="00A96419">
      <w:pPr>
        <w:jc w:val="center"/>
        <w:rPr>
          <w:sz w:val="28"/>
          <w:szCs w:val="28"/>
        </w:rPr>
      </w:pPr>
      <w:r w:rsidRPr="00B70590">
        <w:rPr>
          <w:noProof/>
          <w:vertAlign w:val="subscript"/>
        </w:rPr>
        <w:drawing>
          <wp:inline distT="0" distB="0" distL="0" distR="0" wp14:anchorId="1F2A8B7F" wp14:editId="3E365596">
            <wp:extent cx="4318000" cy="3919105"/>
            <wp:effectExtent l="19050" t="19050" r="25400" b="2476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4">
                      <a:extLst>
                        <a:ext uri="{28A0092B-C50C-407E-A947-70E740481C1C}">
                          <a14:useLocalDpi xmlns:a14="http://schemas.microsoft.com/office/drawing/2010/main" val="0"/>
                        </a:ext>
                      </a:extLst>
                    </a:blip>
                    <a:srcRect b="9238"/>
                    <a:stretch/>
                  </pic:blipFill>
                  <pic:spPr bwMode="auto">
                    <a:xfrm>
                      <a:off x="0" y="0"/>
                      <a:ext cx="4355817" cy="3953429"/>
                    </a:xfrm>
                    <a:prstGeom prst="rect">
                      <a:avLst/>
                    </a:prstGeom>
                    <a:noFill/>
                    <a:ln w="12700">
                      <a:solidFill>
                        <a:schemeClr val="tx1"/>
                      </a:solidFill>
                    </a:ln>
                    <a:extLst>
                      <a:ext uri="{53640926-AAD7-44D8-BBD7-CCE9431645EC}">
                        <a14:shadowObscured xmlns:a14="http://schemas.microsoft.com/office/drawing/2010/main"/>
                      </a:ext>
                    </a:extLst>
                  </pic:spPr>
                </pic:pic>
              </a:graphicData>
            </a:graphic>
          </wp:inline>
        </w:drawing>
      </w:r>
    </w:p>
    <w:p w14:paraId="2EB0958A" w14:textId="77777777" w:rsidR="00A96419" w:rsidRPr="006F6580" w:rsidRDefault="00A96419" w:rsidP="00A96419">
      <w:pPr>
        <w:jc w:val="center"/>
        <w:rPr>
          <w:lang w:val="es-US"/>
        </w:rPr>
      </w:pPr>
      <w:r w:rsidRPr="00AA4DCB">
        <w:rPr>
          <w:rStyle w:val="Heading5Char"/>
          <w:b/>
          <w:bCs/>
          <w:sz w:val="28"/>
          <w:szCs w:val="28"/>
          <w:lang w:val="es-419"/>
        </w:rPr>
        <w:t>Calendarización de vacunación para personas que SÍ están inmunocomprometidas</w:t>
      </w:r>
      <w:r w:rsidRPr="00474002">
        <w:rPr>
          <w:rStyle w:val="Heading5Char"/>
          <w:b/>
          <w:bCs/>
          <w:sz w:val="28"/>
          <w:szCs w:val="28"/>
          <w:lang w:val="es-US"/>
        </w:rPr>
        <w:t xml:space="preserve">    </w:t>
      </w:r>
      <w:r w:rsidRPr="00474002">
        <w:rPr>
          <w:rStyle w:val="Heading5Char"/>
          <w:b/>
          <w:sz w:val="28"/>
          <w:szCs w:val="28"/>
          <w:lang w:val="es-US"/>
        </w:rPr>
        <w:t xml:space="preserve">      </w:t>
      </w:r>
      <w:r>
        <w:rPr>
          <w:noProof/>
        </w:rPr>
        <w:drawing>
          <wp:inline distT="0" distB="0" distL="0" distR="0" wp14:anchorId="457E3C26" wp14:editId="16D663C9">
            <wp:extent cx="4559300" cy="3498583"/>
            <wp:effectExtent l="133350" t="114300" r="107950" b="159385"/>
            <wp:docPr id="148596304" name="Picture 148596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5" cstate="print">
                      <a:extLst>
                        <a:ext uri="{28A0092B-C50C-407E-A947-70E740481C1C}">
                          <a14:useLocalDpi xmlns:a14="http://schemas.microsoft.com/office/drawing/2010/main" val="0"/>
                        </a:ext>
                      </a:extLst>
                    </a:blip>
                    <a:srcRect b="23265"/>
                    <a:stretch/>
                  </pic:blipFill>
                  <pic:spPr bwMode="auto">
                    <a:xfrm>
                      <a:off x="0" y="0"/>
                      <a:ext cx="4559300" cy="3498583"/>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tbl>
      <w:tblPr>
        <w:tblStyle w:val="TableGrid"/>
        <w:tblpPr w:leftFromText="180" w:rightFromText="180" w:vertAnchor="text" w:horzAnchor="margin" w:tblpY="-1439"/>
        <w:tblW w:w="10170" w:type="dxa"/>
        <w:tblBorders>
          <w:top w:val="none" w:sz="0" w:space="0" w:color="auto"/>
          <w:left w:val="none" w:sz="0" w:space="0" w:color="auto"/>
          <w:bottom w:val="none" w:sz="0" w:space="0" w:color="auto"/>
          <w:right w:val="none" w:sz="0" w:space="0" w:color="auto"/>
          <w:insideH w:val="single" w:sz="4" w:space="0" w:color="5B9BD5" w:themeColor="accent5"/>
          <w:insideV w:val="none" w:sz="0" w:space="0" w:color="auto"/>
        </w:tblBorders>
        <w:tblCellMar>
          <w:top w:w="29" w:type="dxa"/>
          <w:left w:w="72" w:type="dxa"/>
          <w:bottom w:w="29" w:type="dxa"/>
          <w:right w:w="72" w:type="dxa"/>
        </w:tblCellMar>
        <w:tblLook w:val="0600" w:firstRow="0" w:lastRow="0" w:firstColumn="0" w:lastColumn="0" w:noHBand="1" w:noVBand="1"/>
      </w:tblPr>
      <w:tblGrid>
        <w:gridCol w:w="10244"/>
      </w:tblGrid>
      <w:tr w:rsidR="00B5451C" w:rsidRPr="00A07C4C" w14:paraId="24932560" w14:textId="77777777" w:rsidTr="007F0FBD">
        <w:tc>
          <w:tcPr>
            <w:tcW w:w="10170" w:type="dxa"/>
          </w:tcPr>
          <w:p w14:paraId="7E6F037C" w14:textId="2E96716A" w:rsidR="00B5451C" w:rsidRPr="006F6580" w:rsidRDefault="00B5451C" w:rsidP="007F0FBD">
            <w:pPr>
              <w:rPr>
                <w:sz w:val="28"/>
                <w:szCs w:val="28"/>
                <w:lang w:val="es-US"/>
              </w:rPr>
            </w:pPr>
            <w:r w:rsidRPr="006F6580">
              <w:rPr>
                <w:sz w:val="28"/>
                <w:szCs w:val="28"/>
                <w:lang w:val="es-US"/>
              </w:rPr>
              <w:lastRenderedPageBreak/>
              <w:t xml:space="preserve">                   </w:t>
            </w:r>
          </w:p>
          <w:p w14:paraId="03E5A73C" w14:textId="64D5FA4D" w:rsidR="00B5451C" w:rsidRPr="006F6580" w:rsidRDefault="00F1508B" w:rsidP="007F0FBD">
            <w:pPr>
              <w:jc w:val="center"/>
              <w:rPr>
                <w:sz w:val="28"/>
                <w:szCs w:val="28"/>
                <w:lang w:val="es-US"/>
              </w:rPr>
            </w:pPr>
            <w:r>
              <w:rPr>
                <w:noProof/>
              </w:rPr>
              <mc:AlternateContent>
                <mc:Choice Requires="wps">
                  <w:drawing>
                    <wp:anchor distT="45720" distB="45720" distL="114300" distR="114300" simplePos="0" relativeHeight="251658302" behindDoc="0" locked="0" layoutInCell="1" allowOverlap="1" wp14:anchorId="0BB73B81" wp14:editId="226A11C4">
                      <wp:simplePos x="0" y="0"/>
                      <wp:positionH relativeFrom="page">
                        <wp:posOffset>0</wp:posOffset>
                      </wp:positionH>
                      <wp:positionV relativeFrom="paragraph">
                        <wp:posOffset>389255</wp:posOffset>
                      </wp:positionV>
                      <wp:extent cx="6402070" cy="381000"/>
                      <wp:effectExtent l="0" t="0" r="1143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2070" cy="381000"/>
                              </a:xfrm>
                              <a:prstGeom prst="rect">
                                <a:avLst/>
                              </a:prstGeom>
                              <a:solidFill>
                                <a:schemeClr val="accent1"/>
                              </a:solidFill>
                              <a:ln w="12700">
                                <a:solidFill>
                                  <a:schemeClr val="bg1"/>
                                </a:solidFill>
                                <a:miter lim="800000"/>
                                <a:headEnd/>
                                <a:tailEnd/>
                              </a:ln>
                            </wps:spPr>
                            <wps:txbx>
                              <w:txbxContent>
                                <w:p w14:paraId="7E127A01" w14:textId="77777777" w:rsidR="00B5451C" w:rsidRPr="00174EDA" w:rsidRDefault="00B5451C" w:rsidP="00B5451C">
                                  <w:pPr>
                                    <w:jc w:val="center"/>
                                    <w:rPr>
                                      <w:b/>
                                      <w:bCs/>
                                      <w:sz w:val="36"/>
                                      <w:szCs w:val="36"/>
                                      <w:lang w:val="es-419"/>
                                    </w:rPr>
                                  </w:pPr>
                                  <w:r w:rsidRPr="00174EDA">
                                    <w:rPr>
                                      <w:b/>
                                      <w:bCs/>
                                      <w:sz w:val="36"/>
                                      <w:szCs w:val="36"/>
                                      <w:lang w:val="es-419"/>
                                    </w:rPr>
                                    <w:t xml:space="preserve">Cómo </w:t>
                                  </w:r>
                                  <w:r>
                                    <w:rPr>
                                      <w:b/>
                                      <w:bCs/>
                                      <w:sz w:val="36"/>
                                      <w:szCs w:val="36"/>
                                      <w:lang w:val="es-419"/>
                                    </w:rPr>
                                    <w:t>A</w:t>
                                  </w:r>
                                  <w:r w:rsidRPr="00174EDA">
                                    <w:rPr>
                                      <w:b/>
                                      <w:bCs/>
                                      <w:sz w:val="36"/>
                                      <w:szCs w:val="36"/>
                                      <w:lang w:val="es-419"/>
                                    </w:rPr>
                                    <w:t xml:space="preserve">bordar los </w:t>
                                  </w:r>
                                  <w:r>
                                    <w:rPr>
                                      <w:b/>
                                      <w:bCs/>
                                      <w:sz w:val="36"/>
                                      <w:szCs w:val="36"/>
                                      <w:lang w:val="es-419"/>
                                    </w:rPr>
                                    <w:t>O</w:t>
                                  </w:r>
                                  <w:r w:rsidRPr="00174EDA">
                                    <w:rPr>
                                      <w:b/>
                                      <w:bCs/>
                                      <w:sz w:val="36"/>
                                      <w:szCs w:val="36"/>
                                      <w:lang w:val="es-419"/>
                                    </w:rPr>
                                    <w:t xml:space="preserve">bstáculos de </w:t>
                                  </w:r>
                                  <w:r>
                                    <w:rPr>
                                      <w:b/>
                                      <w:bCs/>
                                      <w:sz w:val="36"/>
                                      <w:szCs w:val="36"/>
                                      <w:lang w:val="es-419"/>
                                    </w:rPr>
                                    <w:t>V</w:t>
                                  </w:r>
                                  <w:r w:rsidRPr="00174EDA">
                                    <w:rPr>
                                      <w:b/>
                                      <w:bCs/>
                                      <w:sz w:val="36"/>
                                      <w:szCs w:val="36"/>
                                      <w:lang w:val="es-419"/>
                                    </w:rPr>
                                    <w:t>acunación</w:t>
                                  </w:r>
                                </w:p>
                                <w:p w14:paraId="25DF7A5E" w14:textId="77777777" w:rsidR="00B5451C" w:rsidRPr="005A7DBE" w:rsidRDefault="00B5451C" w:rsidP="00B5451C">
                                  <w:pPr>
                                    <w:jc w:val="center"/>
                                    <w:rPr>
                                      <w:b/>
                                      <w:bCs/>
                                      <w:sz w:val="36"/>
                                      <w:szCs w:val="36"/>
                                      <w:lang w:val="es-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B73B81" id="_x0000_s1067" type="#_x0000_t202" style="position:absolute;left:0;text-align:left;margin-left:0;margin-top:30.65pt;width:504.1pt;height:30pt;z-index:25165830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" fillcolor="#4472c4 [3204]" strokecolor="white [3212]" strokeweight="1pt">
                      <v:textbox>
                        <w:txbxContent>
                          <w:p w14:paraId="7E127A01" w14:textId="77777777" w:rsidR="00B5451C" w:rsidRPr="00174EDA" w:rsidRDefault="00B5451C" w:rsidP="00B5451C">
                            <w:pPr>
                              <w:jc w:val="center"/>
                              <w:rPr>
                                <w:b/>
                                <w:bCs/>
                                <w:sz w:val="36"/>
                                <w:szCs w:val="36"/>
                                <w:lang w:val="es-419"/>
                              </w:rPr>
                            </w:pPr>
                            <w:r w:rsidRPr="00174EDA">
                              <w:rPr>
                                <w:b/>
                                <w:bCs/>
                                <w:sz w:val="36"/>
                                <w:szCs w:val="36"/>
                                <w:lang w:val="es-419"/>
                              </w:rPr>
                              <w:t xml:space="preserve">Cómo </w:t>
                            </w:r>
                            <w:r>
                              <w:rPr>
                                <w:b/>
                                <w:bCs/>
                                <w:sz w:val="36"/>
                                <w:szCs w:val="36"/>
                                <w:lang w:val="es-419"/>
                              </w:rPr>
                              <w:t>A</w:t>
                            </w:r>
                            <w:r w:rsidRPr="00174EDA">
                              <w:rPr>
                                <w:b/>
                                <w:bCs/>
                                <w:sz w:val="36"/>
                                <w:szCs w:val="36"/>
                                <w:lang w:val="es-419"/>
                              </w:rPr>
                              <w:t xml:space="preserve">bordar los </w:t>
                            </w:r>
                            <w:r>
                              <w:rPr>
                                <w:b/>
                                <w:bCs/>
                                <w:sz w:val="36"/>
                                <w:szCs w:val="36"/>
                                <w:lang w:val="es-419"/>
                              </w:rPr>
                              <w:t>O</w:t>
                            </w:r>
                            <w:r w:rsidRPr="00174EDA">
                              <w:rPr>
                                <w:b/>
                                <w:bCs/>
                                <w:sz w:val="36"/>
                                <w:szCs w:val="36"/>
                                <w:lang w:val="es-419"/>
                              </w:rPr>
                              <w:t xml:space="preserve">bstáculos de </w:t>
                            </w:r>
                            <w:r>
                              <w:rPr>
                                <w:b/>
                                <w:bCs/>
                                <w:sz w:val="36"/>
                                <w:szCs w:val="36"/>
                                <w:lang w:val="es-419"/>
                              </w:rPr>
                              <w:t>V</w:t>
                            </w:r>
                            <w:r w:rsidRPr="00174EDA">
                              <w:rPr>
                                <w:b/>
                                <w:bCs/>
                                <w:sz w:val="36"/>
                                <w:szCs w:val="36"/>
                                <w:lang w:val="es-419"/>
                              </w:rPr>
                              <w:t>acunación</w:t>
                            </w:r>
                          </w:p>
                          <w:p w14:paraId="25DF7A5E" w14:textId="77777777" w:rsidR="00B5451C" w:rsidRPr="005A7DBE" w:rsidRDefault="00B5451C" w:rsidP="00B5451C">
                            <w:pPr>
                              <w:jc w:val="center"/>
                              <w:rPr>
                                <w:b/>
                                <w:bCs/>
                                <w:sz w:val="36"/>
                                <w:szCs w:val="36"/>
                                <w:lang w:val="es-US"/>
                              </w:rPr>
                            </w:pPr>
                          </w:p>
                        </w:txbxContent>
                      </v:textbox>
                      <w10:wrap type="square" anchorx="page"/>
                    </v:shape>
                  </w:pict>
                </mc:Fallback>
              </mc:AlternateContent>
            </w:r>
          </w:p>
          <w:p w14:paraId="0437E987" w14:textId="4040253D" w:rsidR="00B5451C" w:rsidRPr="006F6580" w:rsidRDefault="00B5451C" w:rsidP="007F0FBD">
            <w:pPr>
              <w:rPr>
                <w:lang w:val="es-US"/>
              </w:rPr>
            </w:pPr>
            <w:r w:rsidRPr="006F6580">
              <w:rPr>
                <w:rStyle w:val="Heading5Char"/>
                <w:sz w:val="28"/>
                <w:szCs w:val="28"/>
                <w:lang w:val="es-US"/>
              </w:rPr>
              <w:t xml:space="preserve">       </w:t>
            </w:r>
          </w:p>
          <w:p w14:paraId="70069025" w14:textId="77777777" w:rsidR="00B5451C" w:rsidRDefault="00B5451C" w:rsidP="007F0FBD">
            <w:r>
              <w:rPr>
                <w:noProof/>
              </w:rPr>
              <w:drawing>
                <wp:inline distT="0" distB="0" distL="0" distR="0" wp14:anchorId="34EBDB31" wp14:editId="5744C356">
                  <wp:extent cx="914400" cy="914400"/>
                  <wp:effectExtent l="0" t="0" r="0" b="0"/>
                  <wp:docPr id="52" name="Graphic 52" descr="No Driving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phic 26" descr="No Driving outline"/>
                          <pic:cNvPicPr/>
                        </pic:nvPicPr>
                        <pic:blipFill>
                          <a:blip r:embed="rId126">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a:xfrm>
                            <a:off x="0" y="0"/>
                            <a:ext cx="914400" cy="914400"/>
                          </a:xfrm>
                          <a:prstGeom prst="rect">
                            <a:avLst/>
                          </a:prstGeom>
                        </pic:spPr>
                      </pic:pic>
                    </a:graphicData>
                  </a:graphic>
                </wp:inline>
              </w:drawing>
            </w:r>
            <w:r>
              <w:t xml:space="preserve">     </w:t>
            </w:r>
            <w:r>
              <w:rPr>
                <w:noProof/>
              </w:rPr>
              <w:t xml:space="preserve"> </w:t>
            </w:r>
            <w:r>
              <w:rPr>
                <w:noProof/>
              </w:rPr>
              <w:drawing>
                <wp:inline distT="0" distB="0" distL="0" distR="0" wp14:anchorId="0406A099" wp14:editId="0D4BC5B5">
                  <wp:extent cx="914400" cy="914400"/>
                  <wp:effectExtent l="0" t="0" r="0" b="0"/>
                  <wp:docPr id="53" name="Graphic 53" descr="Monito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phic 25" descr="Monitor with solid fill"/>
                          <pic:cNvPicPr/>
                        </pic:nvPicPr>
                        <pic:blipFill>
                          <a:blip r:embed="rId128">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a:xfrm>
                            <a:off x="0" y="0"/>
                            <a:ext cx="914400" cy="914400"/>
                          </a:xfrm>
                          <a:prstGeom prst="rect">
                            <a:avLst/>
                          </a:prstGeom>
                        </pic:spPr>
                      </pic:pic>
                    </a:graphicData>
                  </a:graphic>
                </wp:inline>
              </w:drawing>
            </w:r>
            <w:r>
              <w:rPr>
                <w:noProof/>
              </w:rPr>
              <w:t xml:space="preserve">  </w:t>
            </w:r>
            <w:r>
              <w:t xml:space="preserve">          </w:t>
            </w:r>
            <w:r>
              <w:rPr>
                <w:noProof/>
              </w:rPr>
              <w:drawing>
                <wp:inline distT="0" distB="0" distL="0" distR="0" wp14:anchorId="2EEC661B" wp14:editId="3E15D9DF">
                  <wp:extent cx="914400" cy="914400"/>
                  <wp:effectExtent l="0" t="0" r="0" b="0"/>
                  <wp:docPr id="54" name="Graphic 54" descr="Cloc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phic 30" descr="Clock with solid fill"/>
                          <pic:cNvPicPr/>
                        </pic:nvPicPr>
                        <pic:blipFill>
                          <a:blip r:embed="rId130">
                            <a:extLst>
                              <a:ext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a:xfrm>
                            <a:off x="0" y="0"/>
                            <a:ext cx="914400" cy="914400"/>
                          </a:xfrm>
                          <a:prstGeom prst="rect">
                            <a:avLst/>
                          </a:prstGeom>
                        </pic:spPr>
                      </pic:pic>
                    </a:graphicData>
                  </a:graphic>
                </wp:inline>
              </w:drawing>
            </w:r>
            <w:r>
              <w:t xml:space="preserve">        </w:t>
            </w:r>
            <w:r>
              <w:rPr>
                <w:noProof/>
              </w:rPr>
              <w:drawing>
                <wp:inline distT="0" distB="0" distL="0" distR="0" wp14:anchorId="67542576" wp14:editId="222E1DD3">
                  <wp:extent cx="996914" cy="101096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132">
                            <a:extLst>
                              <a:ext uri="{28A0092B-C50C-407E-A947-70E740481C1C}">
                                <a14:useLocalDpi xmlns:a14="http://schemas.microsoft.com/office/drawing/2010/main" val="0"/>
                              </a:ext>
                            </a:extLst>
                          </a:blip>
                          <a:srcRect t="7706"/>
                          <a:stretch/>
                        </pic:blipFill>
                        <pic:spPr bwMode="auto">
                          <a:xfrm>
                            <a:off x="0" y="0"/>
                            <a:ext cx="1003641" cy="101779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5E3AE817" wp14:editId="14E69C4A">
                  <wp:extent cx="893298" cy="893298"/>
                  <wp:effectExtent l="0" t="0" r="0" b="0"/>
                  <wp:docPr id="59" name="Graphic 59" descr="Doctor fema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Doctor female with solid fill"/>
                          <pic:cNvPicPr/>
                        </pic:nvPicPr>
                        <pic:blipFill>
                          <a:blip r:embed="rId133">
                            <a:extLst>
                              <a:ext uri="{28A0092B-C50C-407E-A947-70E740481C1C}">
                                <a14:useLocalDpi xmlns:a14="http://schemas.microsoft.com/office/drawing/2010/main" val="0"/>
                              </a:ext>
                              <a:ext uri="{96DAC541-7B7A-43D3-8B79-37D633B846F1}">
                                <asvg:svgBlip xmlns:asvg="http://schemas.microsoft.com/office/drawing/2016/SVG/main" r:embed="rId134"/>
                              </a:ext>
                            </a:extLst>
                          </a:blip>
                          <a:stretch>
                            <a:fillRect/>
                          </a:stretch>
                        </pic:blipFill>
                        <pic:spPr>
                          <a:xfrm>
                            <a:off x="0" y="0"/>
                            <a:ext cx="901948" cy="901948"/>
                          </a:xfrm>
                          <a:prstGeom prst="rect">
                            <a:avLst/>
                          </a:prstGeom>
                        </pic:spPr>
                      </pic:pic>
                    </a:graphicData>
                  </a:graphic>
                </wp:inline>
              </w:drawing>
            </w:r>
            <w:r>
              <w:t xml:space="preserve">                       </w:t>
            </w:r>
            <w:r w:rsidDel="00C31352">
              <w:t xml:space="preserve"> </w:t>
            </w:r>
            <w:r>
              <w:t xml:space="preserve">  </w:t>
            </w:r>
          </w:p>
          <w:p w14:paraId="46D4CCCF" w14:textId="77777777" w:rsidR="00B5451C" w:rsidRDefault="00B5451C" w:rsidP="007F0FBD"/>
          <w:p w14:paraId="6CC1F44B" w14:textId="77777777" w:rsidR="00B5451C" w:rsidRDefault="00B5451C" w:rsidP="007F0FBD"/>
          <w:p w14:paraId="67C5CBF1" w14:textId="77777777" w:rsidR="00B5451C" w:rsidRDefault="00B5451C" w:rsidP="007F0FBD">
            <w:r w:rsidRPr="007B0BA4">
              <w:rPr>
                <w:b/>
                <w:bCs/>
                <w:noProof/>
              </w:rPr>
              <mc:AlternateContent>
                <mc:Choice Requires="wps">
                  <w:drawing>
                    <wp:anchor distT="45720" distB="45720" distL="114300" distR="114300" simplePos="0" relativeHeight="251658303" behindDoc="0" locked="0" layoutInCell="1" allowOverlap="1" wp14:anchorId="6E0685DE" wp14:editId="475234BD">
                      <wp:simplePos x="0" y="0"/>
                      <wp:positionH relativeFrom="margin">
                        <wp:posOffset>5770</wp:posOffset>
                      </wp:positionH>
                      <wp:positionV relativeFrom="paragraph">
                        <wp:posOffset>99060</wp:posOffset>
                      </wp:positionV>
                      <wp:extent cx="6379698" cy="461727"/>
                      <wp:effectExtent l="0" t="0" r="21590" b="14605"/>
                      <wp:wrapNone/>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9698" cy="461727"/>
                              </a:xfrm>
                              <a:prstGeom prst="rect">
                                <a:avLst/>
                              </a:prstGeom>
                              <a:solidFill>
                                <a:schemeClr val="accent1">
                                  <a:lumMod val="40000"/>
                                  <a:lumOff val="60000"/>
                                </a:schemeClr>
                              </a:solidFill>
                              <a:ln w="12700">
                                <a:solidFill>
                                  <a:srgbClr val="000000"/>
                                </a:solidFill>
                                <a:miter lim="800000"/>
                                <a:headEnd/>
                                <a:tailEnd/>
                              </a:ln>
                            </wps:spPr>
                            <wps:txbx>
                              <w:txbxContent>
                                <w:p w14:paraId="5B83DA53" w14:textId="77777777" w:rsidR="00B5451C" w:rsidRPr="007B0BA4" w:rsidRDefault="00B5451C" w:rsidP="00B5451C">
                                  <w:pPr>
                                    <w:rPr>
                                      <w:sz w:val="44"/>
                                      <w:szCs w:val="44"/>
                                    </w:rPr>
                                  </w:pPr>
                                  <w:r>
                                    <w:rPr>
                                      <w:sz w:val="44"/>
                                      <w:szCs w:val="44"/>
                                    </w:rPr>
                                    <w:t xml:space="preserve">                </w:t>
                                  </w:r>
                                  <w:r w:rsidRPr="007B0BA4">
                                    <w:rPr>
                                      <w:sz w:val="44"/>
                                      <w:szCs w:val="44"/>
                                    </w:rPr>
                                    <w:t>Barr</w:t>
                                  </w:r>
                                  <w:r>
                                    <w:rPr>
                                      <w:sz w:val="44"/>
                                      <w:szCs w:val="44"/>
                                    </w:rPr>
                                    <w:t>era</w:t>
                                  </w:r>
                                  <w:r w:rsidRPr="007B0BA4">
                                    <w:rPr>
                                      <w:sz w:val="44"/>
                                      <w:szCs w:val="44"/>
                                    </w:rPr>
                                    <w:t>:</w:t>
                                  </w:r>
                                  <w:r>
                                    <w:rPr>
                                      <w:sz w:val="44"/>
                                      <w:szCs w:val="44"/>
                                    </w:rPr>
                                    <w:t xml:space="preserve">                          Posible Intervenci</w:t>
                                  </w:r>
                                  <w:r>
                                    <w:rPr>
                                      <w:rFonts w:cstheme="minorHAnsi"/>
                                      <w:sz w:val="44"/>
                                      <w:szCs w:val="44"/>
                                    </w:rPr>
                                    <w:t>ó</w:t>
                                  </w:r>
                                  <w:r>
                                    <w:rPr>
                                      <w:sz w:val="44"/>
                                      <w:szCs w:val="44"/>
                                    </w:rPr>
                                    <w:t>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0685DE" id="_x0000_s1068" type="#_x0000_t202" style="position:absolute;margin-left:.45pt;margin-top:7.8pt;width:502.35pt;height:36.35pt;z-index:25165830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" fillcolor="#b4c6e7 [1300]" strokeweight="1pt">
                      <v:textbox>
                        <w:txbxContent>
                          <w:p w14:paraId="5B83DA53" w14:textId="77777777" w:rsidR="00B5451C" w:rsidRPr="007B0BA4" w:rsidRDefault="00B5451C" w:rsidP="00B5451C">
                            <w:pPr>
                              <w:rPr>
                                <w:sz w:val="44"/>
                                <w:szCs w:val="44"/>
                              </w:rPr>
                            </w:pPr>
                            <w:r>
                              <w:rPr>
                                <w:sz w:val="44"/>
                                <w:szCs w:val="44"/>
                              </w:rPr>
                              <w:t xml:space="preserve">                </w:t>
                            </w:r>
                            <w:r w:rsidRPr="007B0BA4">
                              <w:rPr>
                                <w:sz w:val="44"/>
                                <w:szCs w:val="44"/>
                              </w:rPr>
                              <w:t>Barr</w:t>
                            </w:r>
                            <w:r>
                              <w:rPr>
                                <w:sz w:val="44"/>
                                <w:szCs w:val="44"/>
                              </w:rPr>
                              <w:t>era</w:t>
                            </w:r>
                            <w:r w:rsidRPr="007B0BA4">
                              <w:rPr>
                                <w:sz w:val="44"/>
                                <w:szCs w:val="44"/>
                              </w:rPr>
                              <w:t>:</w:t>
                            </w:r>
                            <w:r>
                              <w:rPr>
                                <w:sz w:val="44"/>
                                <w:szCs w:val="44"/>
                              </w:rPr>
                              <w:t xml:space="preserve">                          Posible Intervenci</w:t>
                            </w:r>
                            <w:r>
                              <w:rPr>
                                <w:rFonts w:cstheme="minorHAnsi"/>
                                <w:sz w:val="44"/>
                                <w:szCs w:val="44"/>
                              </w:rPr>
                              <w:t>ó</w:t>
                            </w:r>
                            <w:r>
                              <w:rPr>
                                <w:sz w:val="44"/>
                                <w:szCs w:val="44"/>
                              </w:rPr>
                              <w:t>n:</w:t>
                            </w:r>
                          </w:p>
                        </w:txbxContent>
                      </v:textbox>
                      <w10:wrap anchorx="margin"/>
                    </v:shape>
                  </w:pict>
                </mc:Fallback>
              </mc:AlternateContent>
            </w:r>
          </w:p>
          <w:p w14:paraId="2A2DCF91" w14:textId="77777777" w:rsidR="00B5451C" w:rsidRDefault="00B5451C" w:rsidP="007F0FBD"/>
          <w:p w14:paraId="3A80C08C" w14:textId="77777777" w:rsidR="00B5451C" w:rsidRDefault="00B5451C" w:rsidP="007F0FBD"/>
          <w:p w14:paraId="786790A6" w14:textId="197FB6C0" w:rsidR="00B5451C" w:rsidRDefault="00B5451C" w:rsidP="007F0FBD"/>
          <w:tbl>
            <w:tblPr>
              <w:tblStyle w:val="TableGrid"/>
              <w:tblpPr w:leftFromText="180" w:rightFromText="180" w:vertAnchor="text" w:horzAnchor="margin" w:tblpY="46"/>
              <w:tblW w:w="0" w:type="auto"/>
              <w:tblLook w:val="04A0" w:firstRow="1" w:lastRow="0" w:firstColumn="1" w:lastColumn="0" w:noHBand="0" w:noVBand="1"/>
            </w:tblPr>
            <w:tblGrid>
              <w:gridCol w:w="5024"/>
              <w:gridCol w:w="5024"/>
            </w:tblGrid>
            <w:tr w:rsidR="00B5451C" w:rsidRPr="00E1500C" w14:paraId="05607564" w14:textId="77777777" w:rsidTr="007F0FBD">
              <w:trPr>
                <w:trHeight w:val="1430"/>
              </w:trPr>
              <w:tc>
                <w:tcPr>
                  <w:tcW w:w="5024" w:type="dxa"/>
                  <w:shd w:val="clear" w:color="auto" w:fill="8EAADB" w:themeFill="accent1" w:themeFillTint="99"/>
                </w:tcPr>
                <w:p w14:paraId="38252FAF" w14:textId="77777777" w:rsidR="00B5451C" w:rsidRDefault="00B5451C" w:rsidP="0087779A">
                  <w:pPr>
                    <w:jc w:val="center"/>
                    <w:rPr>
                      <w:b/>
                      <w:bCs/>
                    </w:rPr>
                  </w:pPr>
                </w:p>
                <w:p w14:paraId="05A31E53" w14:textId="77777777" w:rsidR="00B5451C" w:rsidRDefault="00B5451C" w:rsidP="0087779A">
                  <w:pPr>
                    <w:jc w:val="center"/>
                    <w:rPr>
                      <w:b/>
                      <w:bCs/>
                    </w:rPr>
                  </w:pPr>
                </w:p>
                <w:p w14:paraId="5DCF1025" w14:textId="77777777" w:rsidR="00B5451C" w:rsidRDefault="00B5451C" w:rsidP="0087779A">
                  <w:pPr>
                    <w:jc w:val="center"/>
                    <w:rPr>
                      <w:b/>
                      <w:bCs/>
                    </w:rPr>
                  </w:pPr>
                  <w:r>
                    <w:rPr>
                      <w:b/>
                      <w:bCs/>
                      <w:sz w:val="24"/>
                      <w:szCs w:val="24"/>
                    </w:rPr>
                    <w:t>Falta de transporte</w:t>
                  </w:r>
                </w:p>
              </w:tc>
              <w:tc>
                <w:tcPr>
                  <w:tcW w:w="5024" w:type="dxa"/>
                  <w:shd w:val="clear" w:color="auto" w:fill="8EAADB" w:themeFill="accent1" w:themeFillTint="99"/>
                </w:tcPr>
                <w:p w14:paraId="6BAB4BE8" w14:textId="77777777" w:rsidR="00B5451C" w:rsidRPr="00174EDA" w:rsidRDefault="00B5451C" w:rsidP="0087779A">
                  <w:pPr>
                    <w:pStyle w:val="ListParagraph"/>
                    <w:numPr>
                      <w:ilvl w:val="0"/>
                      <w:numId w:val="30"/>
                    </w:numPr>
                    <w:rPr>
                      <w:lang w:val="es-419"/>
                    </w:rPr>
                  </w:pPr>
                  <w:r w:rsidRPr="00174EDA">
                    <w:rPr>
                      <w:b/>
                      <w:bCs/>
                      <w:lang w:val="es-419"/>
                    </w:rPr>
                    <w:t>Llamar a la autoridad de tránsito de su localidad para obtener transporte gratuito a la cita de vacunación; quizá deba llamar con anticipación para programar est</w:t>
                  </w:r>
                  <w:r>
                    <w:rPr>
                      <w:b/>
                      <w:bCs/>
                      <w:lang w:val="es-419"/>
                    </w:rPr>
                    <w:t>o.</w:t>
                  </w:r>
                </w:p>
                <w:p w14:paraId="258BF5C6" w14:textId="77777777" w:rsidR="00B5451C" w:rsidRPr="00091644" w:rsidRDefault="00B5451C" w:rsidP="0087779A">
                  <w:pPr>
                    <w:pStyle w:val="ListParagraph"/>
                    <w:numPr>
                      <w:ilvl w:val="0"/>
                      <w:numId w:val="30"/>
                    </w:numPr>
                    <w:rPr>
                      <w:lang w:val="es-419"/>
                    </w:rPr>
                  </w:pPr>
                  <w:r w:rsidRPr="00174EDA">
                    <w:rPr>
                      <w:b/>
                      <w:bCs/>
                      <w:lang w:val="es-419"/>
                    </w:rPr>
                    <w:t>Preguntar al proveedor de vacunación sobre opciones de transporte</w:t>
                  </w:r>
                </w:p>
              </w:tc>
            </w:tr>
            <w:tr w:rsidR="00B5451C" w:rsidRPr="00E1500C" w14:paraId="62C27D39" w14:textId="77777777" w:rsidTr="007F0FBD">
              <w:trPr>
                <w:trHeight w:val="1426"/>
              </w:trPr>
              <w:tc>
                <w:tcPr>
                  <w:tcW w:w="5024" w:type="dxa"/>
                  <w:shd w:val="clear" w:color="auto" w:fill="D9E2F3" w:themeFill="accent1" w:themeFillTint="33"/>
                </w:tcPr>
                <w:p w14:paraId="6084233D" w14:textId="77777777" w:rsidR="00B5451C" w:rsidRPr="006F6580" w:rsidRDefault="00B5451C" w:rsidP="0087779A">
                  <w:pPr>
                    <w:jc w:val="center"/>
                    <w:rPr>
                      <w:b/>
                      <w:bCs/>
                      <w:lang w:val="es-US"/>
                    </w:rPr>
                  </w:pPr>
                </w:p>
                <w:p w14:paraId="4848D7EA" w14:textId="77777777" w:rsidR="00B5451C" w:rsidRPr="006F6580" w:rsidRDefault="00B5451C" w:rsidP="0087779A">
                  <w:pPr>
                    <w:jc w:val="center"/>
                    <w:rPr>
                      <w:b/>
                      <w:bCs/>
                      <w:lang w:val="es-US"/>
                    </w:rPr>
                  </w:pPr>
                </w:p>
                <w:p w14:paraId="2D901668" w14:textId="77777777" w:rsidR="00B5451C" w:rsidRPr="00A9378C" w:rsidRDefault="00B5451C" w:rsidP="0087779A">
                  <w:pPr>
                    <w:jc w:val="center"/>
                    <w:rPr>
                      <w:b/>
                      <w:bCs/>
                      <w:sz w:val="24"/>
                      <w:szCs w:val="24"/>
                      <w:lang w:val="es-419"/>
                    </w:rPr>
                  </w:pPr>
                  <w:r w:rsidRPr="00A9378C">
                    <w:rPr>
                      <w:b/>
                      <w:bCs/>
                      <w:sz w:val="24"/>
                      <w:szCs w:val="24"/>
                      <w:lang w:val="es-419"/>
                    </w:rPr>
                    <w:t>Falta de computadora/Internet/teléfono inteligente</w:t>
                  </w:r>
                </w:p>
                <w:p w14:paraId="0BB86AED" w14:textId="77777777" w:rsidR="00B5451C" w:rsidRPr="006F6580" w:rsidRDefault="00B5451C" w:rsidP="0087779A">
                  <w:pPr>
                    <w:jc w:val="center"/>
                    <w:rPr>
                      <w:b/>
                      <w:bCs/>
                      <w:sz w:val="24"/>
                      <w:szCs w:val="24"/>
                      <w:lang w:val="es-US"/>
                    </w:rPr>
                  </w:pPr>
                </w:p>
              </w:tc>
              <w:tc>
                <w:tcPr>
                  <w:tcW w:w="5024" w:type="dxa"/>
                  <w:shd w:val="clear" w:color="auto" w:fill="D9E2F3" w:themeFill="accent1" w:themeFillTint="33"/>
                </w:tcPr>
                <w:p w14:paraId="3CEAC317" w14:textId="77777777" w:rsidR="00B5451C" w:rsidRPr="006F6580" w:rsidRDefault="00B5451C" w:rsidP="0087779A">
                  <w:pPr>
                    <w:rPr>
                      <w:rStyle w:val="Strong"/>
                      <w:rFonts w:cstheme="minorHAnsi"/>
                      <w:color w:val="000000"/>
                      <w:shd w:val="clear" w:color="auto" w:fill="EBF7F5"/>
                      <w:lang w:val="es-US"/>
                    </w:rPr>
                  </w:pPr>
                </w:p>
                <w:p w14:paraId="154B1DA7" w14:textId="77777777" w:rsidR="00B5451C" w:rsidRPr="00174EDA" w:rsidRDefault="00B5451C" w:rsidP="0087779A">
                  <w:pPr>
                    <w:pStyle w:val="ListParagraph"/>
                    <w:numPr>
                      <w:ilvl w:val="0"/>
                      <w:numId w:val="31"/>
                    </w:numPr>
                    <w:rPr>
                      <w:rStyle w:val="Strong"/>
                      <w:rFonts w:cstheme="minorHAnsi"/>
                      <w:color w:val="000000"/>
                      <w:shd w:val="clear" w:color="auto" w:fill="EBF7F5"/>
                      <w:lang w:val="es-419"/>
                    </w:rPr>
                  </w:pPr>
                  <w:r w:rsidRPr="00174EDA">
                    <w:rPr>
                      <w:rStyle w:val="Strong"/>
                      <w:color w:val="000000"/>
                      <w:lang w:val="es-419"/>
                    </w:rPr>
                    <w:t xml:space="preserve">Llamar al </w:t>
                  </w:r>
                  <w:r w:rsidRPr="00174EDA">
                    <w:rPr>
                      <w:rStyle w:val="Strong"/>
                      <w:color w:val="2F5496" w:themeColor="accent1" w:themeShade="BF"/>
                      <w:lang w:val="es-419"/>
                    </w:rPr>
                    <w:t xml:space="preserve">1-800-232-0233 </w:t>
                  </w:r>
                  <w:r w:rsidRPr="00174EDA">
                    <w:rPr>
                      <w:lang w:val="es-419"/>
                    </w:rPr>
                    <w:t xml:space="preserve"> </w:t>
                  </w:r>
                  <w:r w:rsidRPr="002F30ED">
                    <w:rPr>
                      <w:b/>
                      <w:bCs/>
                      <w:lang w:val="es-419"/>
                    </w:rPr>
                    <w:t>para ha</w:t>
                  </w:r>
                  <w:r w:rsidRPr="002F30ED">
                    <w:rPr>
                      <w:rStyle w:val="Strong"/>
                      <w:color w:val="000000"/>
                      <w:lang w:val="es-419"/>
                    </w:rPr>
                    <w:t>blar</w:t>
                  </w:r>
                  <w:r w:rsidRPr="00174EDA">
                    <w:rPr>
                      <w:rStyle w:val="Strong"/>
                      <w:color w:val="000000"/>
                      <w:lang w:val="es-419"/>
                    </w:rPr>
                    <w:t xml:space="preserve"> con alguien que pueda ayudarle a programar una cita de vacunación.</w:t>
                  </w:r>
                </w:p>
                <w:p w14:paraId="7DBD5067" w14:textId="77777777" w:rsidR="00B5451C" w:rsidRPr="006F6580" w:rsidRDefault="00B5451C" w:rsidP="0087779A">
                  <w:pPr>
                    <w:ind w:left="360"/>
                    <w:rPr>
                      <w:rFonts w:eastAsia="Times New Roman" w:cstheme="minorHAnsi"/>
                      <w:b/>
                      <w:bCs/>
                      <w:lang w:val="es-US"/>
                    </w:rPr>
                  </w:pPr>
                </w:p>
              </w:tc>
            </w:tr>
            <w:tr w:rsidR="00B5451C" w:rsidRPr="00E1500C" w14:paraId="1756D580" w14:textId="77777777" w:rsidTr="007F0FBD">
              <w:trPr>
                <w:trHeight w:val="1337"/>
              </w:trPr>
              <w:tc>
                <w:tcPr>
                  <w:tcW w:w="5024" w:type="dxa"/>
                  <w:shd w:val="clear" w:color="auto" w:fill="8EAADB" w:themeFill="accent1" w:themeFillTint="99"/>
                </w:tcPr>
                <w:p w14:paraId="5A4ACCA5" w14:textId="77777777" w:rsidR="00B5451C" w:rsidRPr="006F6580" w:rsidRDefault="00B5451C" w:rsidP="0087779A">
                  <w:pPr>
                    <w:jc w:val="center"/>
                    <w:rPr>
                      <w:b/>
                      <w:bCs/>
                      <w:lang w:val="es-US"/>
                    </w:rPr>
                  </w:pPr>
                </w:p>
                <w:p w14:paraId="0299C716" w14:textId="77777777" w:rsidR="00B5451C" w:rsidRPr="006F6580" w:rsidRDefault="00B5451C" w:rsidP="0087779A">
                  <w:pPr>
                    <w:jc w:val="center"/>
                    <w:rPr>
                      <w:b/>
                      <w:bCs/>
                      <w:lang w:val="es-US"/>
                    </w:rPr>
                  </w:pPr>
                </w:p>
                <w:p w14:paraId="6077551B" w14:textId="77777777" w:rsidR="00B5451C" w:rsidRPr="00A9378C" w:rsidRDefault="00B5451C" w:rsidP="0087779A">
                  <w:pPr>
                    <w:rPr>
                      <w:b/>
                      <w:bCs/>
                      <w:sz w:val="24"/>
                      <w:szCs w:val="24"/>
                      <w:lang w:val="es-419"/>
                    </w:rPr>
                  </w:pPr>
                  <w:r w:rsidRPr="00A9378C">
                    <w:rPr>
                      <w:b/>
                      <w:bCs/>
                      <w:sz w:val="24"/>
                      <w:szCs w:val="24"/>
                      <w:lang w:val="es-419"/>
                    </w:rPr>
                    <w:t>Falta de tiempo libre por motivos de trabajo</w:t>
                  </w:r>
                </w:p>
                <w:p w14:paraId="5D08DCE7" w14:textId="77777777" w:rsidR="00B5451C" w:rsidRPr="006F6580" w:rsidRDefault="00B5451C" w:rsidP="0087779A">
                  <w:pPr>
                    <w:rPr>
                      <w:b/>
                      <w:bCs/>
                      <w:lang w:val="es-US"/>
                    </w:rPr>
                  </w:pPr>
                </w:p>
              </w:tc>
              <w:tc>
                <w:tcPr>
                  <w:tcW w:w="5024" w:type="dxa"/>
                  <w:shd w:val="clear" w:color="auto" w:fill="8EAADB" w:themeFill="accent1" w:themeFillTint="99"/>
                </w:tcPr>
                <w:p w14:paraId="3D4DEE84" w14:textId="77777777" w:rsidR="00411D97" w:rsidRPr="00A44226" w:rsidRDefault="00411D97" w:rsidP="0087779A">
                  <w:pPr>
                    <w:pStyle w:val="ListParagraph"/>
                    <w:numPr>
                      <w:ilvl w:val="0"/>
                      <w:numId w:val="29"/>
                    </w:numPr>
                    <w:rPr>
                      <w:b/>
                      <w:bCs/>
                      <w:lang w:val="es-419"/>
                    </w:rPr>
                  </w:pPr>
                  <w:r w:rsidRPr="007C6E79">
                    <w:rPr>
                      <w:b/>
                      <w:bCs/>
                      <w:lang w:val="es-419"/>
                    </w:rPr>
                    <w:t xml:space="preserve">Hay citas de vacunación </w:t>
                  </w:r>
                  <w:r>
                    <w:rPr>
                      <w:b/>
                      <w:bCs/>
                      <w:lang w:val="es-419"/>
                    </w:rPr>
                    <w:t xml:space="preserve">en las tardes y también en los fines de semana (Verifique con las farmacias). </w:t>
                  </w:r>
                </w:p>
                <w:p w14:paraId="435E6509" w14:textId="628F382A" w:rsidR="00B5451C" w:rsidRPr="00474002" w:rsidRDefault="00411D97" w:rsidP="0087779A">
                  <w:pPr>
                    <w:pStyle w:val="ListParagraph"/>
                    <w:numPr>
                      <w:ilvl w:val="0"/>
                      <w:numId w:val="29"/>
                    </w:numPr>
                    <w:rPr>
                      <w:b/>
                      <w:bCs/>
                      <w:lang w:val="es-419"/>
                    </w:rPr>
                  </w:pPr>
                  <w:r w:rsidRPr="00003874">
                    <w:rPr>
                      <w:b/>
                      <w:bCs/>
                      <w:lang w:val="es-419"/>
                    </w:rPr>
                    <w:t>Por si tiene efectos secundarios, quizás debe pedir un</w:t>
                  </w:r>
                  <w:r>
                    <w:rPr>
                      <w:b/>
                      <w:bCs/>
                      <w:lang w:val="es-419"/>
                    </w:rPr>
                    <w:t>a cita antes de un día de descanso.</w:t>
                  </w:r>
                </w:p>
              </w:tc>
            </w:tr>
            <w:tr w:rsidR="00B5451C" w:rsidRPr="00E1500C" w14:paraId="5B535237" w14:textId="77777777" w:rsidTr="007F0FBD">
              <w:trPr>
                <w:trHeight w:val="1346"/>
              </w:trPr>
              <w:tc>
                <w:tcPr>
                  <w:tcW w:w="5024" w:type="dxa"/>
                  <w:shd w:val="clear" w:color="auto" w:fill="D9E2F3" w:themeFill="accent1" w:themeFillTint="33"/>
                </w:tcPr>
                <w:p w14:paraId="7949510F" w14:textId="77777777" w:rsidR="00B5451C" w:rsidRPr="00474002" w:rsidRDefault="00B5451C" w:rsidP="0087779A">
                  <w:pPr>
                    <w:jc w:val="center"/>
                    <w:rPr>
                      <w:b/>
                      <w:bCs/>
                      <w:lang w:val="es-419"/>
                    </w:rPr>
                  </w:pPr>
                </w:p>
                <w:p w14:paraId="0CB7AA2F" w14:textId="77777777" w:rsidR="00B5451C" w:rsidRPr="00474002" w:rsidRDefault="00B5451C" w:rsidP="0087779A">
                  <w:pPr>
                    <w:jc w:val="center"/>
                    <w:rPr>
                      <w:b/>
                      <w:bCs/>
                      <w:lang w:val="es-419"/>
                    </w:rPr>
                  </w:pPr>
                </w:p>
                <w:p w14:paraId="7D0878C1" w14:textId="77777777" w:rsidR="00B5451C" w:rsidRPr="002D0928" w:rsidRDefault="00B5451C" w:rsidP="0087779A">
                  <w:pPr>
                    <w:pStyle w:val="ListParagraph"/>
                    <w:ind w:firstLine="0"/>
                    <w:rPr>
                      <w:b/>
                      <w:bCs/>
                      <w:sz w:val="24"/>
                      <w:szCs w:val="24"/>
                      <w:lang w:val="es-419"/>
                    </w:rPr>
                  </w:pPr>
                  <w:r w:rsidRPr="002D0928">
                    <w:rPr>
                      <w:b/>
                      <w:bCs/>
                      <w:sz w:val="24"/>
                      <w:szCs w:val="24"/>
                      <w:lang w:val="es-419"/>
                    </w:rPr>
                    <w:t>Falta de médico de cabecera</w:t>
                  </w:r>
                </w:p>
                <w:p w14:paraId="490D8058" w14:textId="77777777" w:rsidR="00B5451C" w:rsidRDefault="00B5451C" w:rsidP="0087779A">
                  <w:pPr>
                    <w:jc w:val="center"/>
                    <w:rPr>
                      <w:b/>
                      <w:bCs/>
                    </w:rPr>
                  </w:pPr>
                </w:p>
              </w:tc>
              <w:tc>
                <w:tcPr>
                  <w:tcW w:w="5024" w:type="dxa"/>
                  <w:shd w:val="clear" w:color="auto" w:fill="D9E2F3" w:themeFill="accent1" w:themeFillTint="33"/>
                </w:tcPr>
                <w:p w14:paraId="2601901B" w14:textId="77777777" w:rsidR="00B5451C" w:rsidRPr="002971A3" w:rsidRDefault="00B5451C" w:rsidP="0087779A">
                  <w:pPr>
                    <w:pStyle w:val="ListParagraph"/>
                    <w:numPr>
                      <w:ilvl w:val="0"/>
                      <w:numId w:val="29"/>
                    </w:numPr>
                    <w:rPr>
                      <w:b/>
                      <w:bCs/>
                      <w:lang w:val="es-419"/>
                    </w:rPr>
                  </w:pPr>
                  <w:r w:rsidRPr="00174EDA">
                    <w:rPr>
                      <w:b/>
                      <w:bCs/>
                      <w:lang w:val="es-419"/>
                    </w:rPr>
                    <w:t>No necesita tener un médico de cabecera; muchas farmacias y el departamento d de salud local están vacunando</w:t>
                  </w:r>
                  <w:r>
                    <w:rPr>
                      <w:b/>
                      <w:bCs/>
                      <w:lang w:val="es-419"/>
                    </w:rPr>
                    <w:t>.</w:t>
                  </w:r>
                </w:p>
                <w:p w14:paraId="25021102" w14:textId="77777777" w:rsidR="00B5451C" w:rsidRPr="002971A3" w:rsidRDefault="00B5451C" w:rsidP="0087779A">
                  <w:pPr>
                    <w:pStyle w:val="ListParagraph"/>
                    <w:numPr>
                      <w:ilvl w:val="0"/>
                      <w:numId w:val="29"/>
                    </w:numPr>
                    <w:rPr>
                      <w:lang w:val="es-419"/>
                    </w:rPr>
                  </w:pPr>
                  <w:r w:rsidRPr="00174EDA">
                    <w:rPr>
                      <w:b/>
                      <w:bCs/>
                      <w:lang w:val="es-419"/>
                    </w:rPr>
                    <w:t>Si tiene preguntas médicas, puede llamar a la Línea de Apoyo de Vacunas de NC</w:t>
                  </w:r>
                  <w:r w:rsidRPr="00174EDA">
                    <w:rPr>
                      <w:b/>
                      <w:bCs/>
                      <w:color w:val="1F3864" w:themeColor="accent1" w:themeShade="80"/>
                      <w:lang w:val="es-419"/>
                    </w:rPr>
                    <w:t xml:space="preserve"> </w:t>
                  </w:r>
                  <w:r w:rsidRPr="00474002">
                    <w:rPr>
                      <w:b/>
                      <w:bCs/>
                      <w:lang w:val="es-419"/>
                    </w:rPr>
                    <w:t xml:space="preserve">marcando el </w:t>
                  </w:r>
                  <w:r w:rsidRPr="00474002">
                    <w:rPr>
                      <w:b/>
                      <w:bCs/>
                      <w:color w:val="2F5496" w:themeColor="accent1" w:themeShade="BF"/>
                      <w:lang w:val="es-419"/>
                    </w:rPr>
                    <w:t xml:space="preserve">877-490-6642 </w:t>
                  </w:r>
                  <w:r w:rsidRPr="00174EDA">
                    <w:rPr>
                      <w:b/>
                      <w:bCs/>
                      <w:lang w:val="es-419"/>
                    </w:rPr>
                    <w:t>(de 7</w:t>
                  </w:r>
                  <w:r>
                    <w:rPr>
                      <w:b/>
                      <w:bCs/>
                      <w:lang w:val="es-419"/>
                    </w:rPr>
                    <w:t>-</w:t>
                  </w:r>
                  <w:r w:rsidRPr="00174EDA">
                    <w:rPr>
                      <w:b/>
                      <w:bCs/>
                      <w:lang w:val="es-419"/>
                    </w:rPr>
                    <w:t>11 am).</w:t>
                  </w:r>
                  <w:r w:rsidRPr="001F5790">
                    <w:rPr>
                      <w:b/>
                      <w:bCs/>
                      <w:lang w:val="es-US"/>
                    </w:rPr>
                    <w:t xml:space="preserve"> </w:t>
                  </w:r>
                </w:p>
              </w:tc>
            </w:tr>
            <w:tr w:rsidR="00B5451C" w14:paraId="1F1730FF" w14:textId="77777777" w:rsidTr="007F0FBD">
              <w:trPr>
                <w:trHeight w:val="1339"/>
              </w:trPr>
              <w:tc>
                <w:tcPr>
                  <w:tcW w:w="5024" w:type="dxa"/>
                  <w:shd w:val="clear" w:color="auto" w:fill="8EAADB" w:themeFill="accent1" w:themeFillTint="99"/>
                </w:tcPr>
                <w:p w14:paraId="2685F5AD" w14:textId="77777777" w:rsidR="00B5451C" w:rsidRPr="001F5790" w:rsidRDefault="00B5451C" w:rsidP="0087779A">
                  <w:pPr>
                    <w:jc w:val="center"/>
                    <w:rPr>
                      <w:b/>
                      <w:bCs/>
                      <w:lang w:val="es-US"/>
                    </w:rPr>
                  </w:pPr>
                </w:p>
                <w:p w14:paraId="7C2EC4B0" w14:textId="77777777" w:rsidR="00B5451C" w:rsidRPr="00102A39" w:rsidRDefault="00B5451C" w:rsidP="0087779A">
                  <w:pPr>
                    <w:jc w:val="center"/>
                    <w:rPr>
                      <w:b/>
                      <w:bCs/>
                      <w:sz w:val="24"/>
                      <w:szCs w:val="24"/>
                      <w:lang w:val="es-419"/>
                    </w:rPr>
                  </w:pPr>
                  <w:r w:rsidRPr="00102A39">
                    <w:rPr>
                      <w:b/>
                      <w:bCs/>
                      <w:sz w:val="24"/>
                      <w:szCs w:val="24"/>
                      <w:lang w:val="es-419"/>
                    </w:rPr>
                    <w:t>Falta de manejo del idioma inglés</w:t>
                  </w:r>
                </w:p>
                <w:p w14:paraId="293C81C9" w14:textId="77777777" w:rsidR="00B5451C" w:rsidRPr="001F5790" w:rsidRDefault="00B5451C" w:rsidP="0087779A">
                  <w:pPr>
                    <w:jc w:val="center"/>
                    <w:rPr>
                      <w:b/>
                      <w:bCs/>
                      <w:lang w:val="es-US"/>
                    </w:rPr>
                  </w:pPr>
                </w:p>
                <w:p w14:paraId="114BBA96" w14:textId="77777777" w:rsidR="00B5451C" w:rsidRPr="001F5790" w:rsidRDefault="00B5451C" w:rsidP="0087779A">
                  <w:pPr>
                    <w:jc w:val="center"/>
                    <w:rPr>
                      <w:b/>
                      <w:bCs/>
                      <w:lang w:val="es-US"/>
                    </w:rPr>
                  </w:pPr>
                </w:p>
              </w:tc>
              <w:tc>
                <w:tcPr>
                  <w:tcW w:w="5024" w:type="dxa"/>
                  <w:shd w:val="clear" w:color="auto" w:fill="8EAADB" w:themeFill="accent1" w:themeFillTint="99"/>
                </w:tcPr>
                <w:p w14:paraId="2141D9AC" w14:textId="53929BDF" w:rsidR="00B5451C" w:rsidRPr="002971A3" w:rsidRDefault="00B5451C" w:rsidP="0087779A">
                  <w:pPr>
                    <w:pStyle w:val="ListParagraph"/>
                    <w:numPr>
                      <w:ilvl w:val="0"/>
                      <w:numId w:val="29"/>
                    </w:numPr>
                    <w:rPr>
                      <w:b/>
                      <w:bCs/>
                      <w:color w:val="FFFFFF" w:themeColor="background1"/>
                      <w:lang w:val="es-419"/>
                    </w:rPr>
                  </w:pPr>
                  <w:r w:rsidRPr="00174EDA">
                    <w:rPr>
                      <w:b/>
                      <w:bCs/>
                      <w:noProof/>
                      <w:color w:val="2F5496" w:themeColor="accent1" w:themeShade="BF"/>
                      <w:lang w:val="es-419"/>
                    </w:rPr>
                    <mc:AlternateContent>
                      <mc:Choice Requires="wps">
                        <w:drawing>
                          <wp:anchor distT="0" distB="0" distL="114300" distR="114300" simplePos="0" relativeHeight="251658304" behindDoc="0" locked="0" layoutInCell="1" allowOverlap="1" wp14:anchorId="43DD068D" wp14:editId="7F303344">
                            <wp:simplePos x="0" y="0"/>
                            <wp:positionH relativeFrom="column">
                              <wp:posOffset>2675897</wp:posOffset>
                            </wp:positionH>
                            <wp:positionV relativeFrom="paragraph">
                              <wp:posOffset>125216</wp:posOffset>
                            </wp:positionV>
                            <wp:extent cx="434035" cy="236316"/>
                            <wp:effectExtent l="0" t="76200" r="0" b="30480"/>
                            <wp:wrapNone/>
                            <wp:docPr id="48" name="Connector: Elbow 48"/>
                            <wp:cNvGraphicFramePr/>
                            <a:graphic xmlns:a="http://schemas.openxmlformats.org/drawingml/2006/main">
                              <a:graphicData uri="http://schemas.microsoft.com/office/word/2010/wordprocessingShape">
                                <wps:wsp>
                                  <wps:cNvCnPr/>
                                  <wps:spPr>
                                    <a:xfrm flipV="1">
                                      <a:off x="0" y="0"/>
                                      <a:ext cx="434035" cy="236316"/>
                                    </a:xfrm>
                                    <a:prstGeom prst="bentConnector3">
                                      <a:avLst>
                                        <a:gd name="adj1" fmla="val 41927"/>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2754A6"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48" o:spid="_x0000_s1026" type="#_x0000_t34" style="position:absolute;margin-left:210.7pt;margin-top:9.85pt;width:34.2pt;height:18.6pt;flip:y;z-index:25165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" adj="9056" strokecolor="black [3213]" strokeweight=".5pt">
                            <v:stroke endarrow="block"/>
                          </v:shape>
                        </w:pict>
                      </mc:Fallback>
                    </mc:AlternateContent>
                  </w:r>
                  <w:r w:rsidRPr="001F5790">
                    <w:rPr>
                      <w:rFonts w:cstheme="minorHAnsi"/>
                      <w:b/>
                      <w:bCs/>
                      <w:color w:val="FFFFFF" w:themeColor="background1"/>
                      <w:lang w:val="es-US"/>
                    </w:rPr>
                    <w:t xml:space="preserve"> </w:t>
                  </w:r>
                  <w:hyperlink r:id="rId135" w:history="1">
                    <w:r w:rsidRPr="002971A3">
                      <w:rPr>
                        <w:rStyle w:val="Hyperlink"/>
                        <w:b/>
                        <w:bCs/>
                        <w:color w:val="FFFFFF" w:themeColor="background1"/>
                        <w:lang w:val="es-419"/>
                      </w:rPr>
                      <w:t>https://covid19.ncdhhs.gov/vaccines</w:t>
                    </w:r>
                  </w:hyperlink>
                </w:p>
                <w:p w14:paraId="76485267" w14:textId="3BD806EC" w:rsidR="00B5451C" w:rsidRPr="00174EDA" w:rsidRDefault="00B5451C" w:rsidP="0087779A">
                  <w:pPr>
                    <w:pStyle w:val="ListParagraph"/>
                    <w:ind w:left="720" w:firstLine="0"/>
                    <w:rPr>
                      <w:b/>
                      <w:bCs/>
                      <w:lang w:val="es-419"/>
                    </w:rPr>
                  </w:pPr>
                  <w:r w:rsidRPr="00174EDA">
                    <w:rPr>
                      <w:b/>
                      <w:bCs/>
                      <w:lang w:val="es-419"/>
                    </w:rPr>
                    <w:t>La esquina superior derecha dice "</w:t>
                  </w:r>
                  <w:r>
                    <w:rPr>
                      <w:b/>
                      <w:bCs/>
                      <w:lang w:val="es-419"/>
                    </w:rPr>
                    <w:t>Select Language</w:t>
                  </w:r>
                  <w:r w:rsidRPr="00174EDA">
                    <w:rPr>
                      <w:b/>
                      <w:bCs/>
                      <w:lang w:val="es-419"/>
                    </w:rPr>
                    <w:t>"</w:t>
                  </w:r>
                  <w:r>
                    <w:rPr>
                      <w:b/>
                      <w:bCs/>
                      <w:lang w:val="es-419"/>
                    </w:rPr>
                    <w:t xml:space="preserve">  (“Seleccionar idioma”) y después de hacer clic allá, vienen opciones de idiomas</w:t>
                  </w:r>
                </w:p>
                <w:p w14:paraId="4F8E3F17" w14:textId="6FC8D8E6" w:rsidR="00B5451C" w:rsidRPr="00900710" w:rsidRDefault="00B5451C" w:rsidP="0087779A">
                  <w:pPr>
                    <w:pStyle w:val="ListParagraph"/>
                    <w:numPr>
                      <w:ilvl w:val="0"/>
                      <w:numId w:val="29"/>
                    </w:numPr>
                    <w:rPr>
                      <w:lang w:val="es-419"/>
                    </w:rPr>
                  </w:pPr>
                  <w:r w:rsidRPr="00174EDA">
                    <w:rPr>
                      <w:b/>
                      <w:bCs/>
                      <w:lang w:val="es-419"/>
                    </w:rPr>
                    <w:t xml:space="preserve">Teléfono # </w:t>
                  </w:r>
                  <w:r w:rsidRPr="002971A3">
                    <w:rPr>
                      <w:b/>
                      <w:bCs/>
                      <w:color w:val="FFFFFF" w:themeColor="background1"/>
                      <w:lang w:val="es-419"/>
                    </w:rPr>
                    <w:t xml:space="preserve">888-675-4567 </w:t>
                  </w:r>
                  <w:r w:rsidRPr="00174EDA">
                    <w:rPr>
                      <w:b/>
                      <w:bCs/>
                      <w:lang w:val="es-419"/>
                    </w:rPr>
                    <w:t>(hay intérpretes disponibles)</w:t>
                  </w:r>
                </w:p>
              </w:tc>
            </w:tr>
          </w:tbl>
          <w:p w14:paraId="57BF5FBB" w14:textId="77777777" w:rsidR="00B5451C" w:rsidRDefault="00B5451C" w:rsidP="007F0FBD"/>
          <w:p w14:paraId="1BDDBC72" w14:textId="173DA5C3" w:rsidR="00B5451C" w:rsidRPr="00B5451C" w:rsidRDefault="00B5451C" w:rsidP="00B5451C"/>
        </w:tc>
      </w:tr>
    </w:tbl>
    <w:p w14:paraId="0022E82C" w14:textId="0735DF0D" w:rsidR="00A079CE" w:rsidRPr="00E348EB" w:rsidRDefault="00B5451C" w:rsidP="00B5451C">
      <w:pPr>
        <w:rPr>
          <w:rFonts w:eastAsia="Times New Roman" w:cstheme="minorHAnsi"/>
        </w:rPr>
      </w:pPr>
      <w:r>
        <w:rPr>
          <w:noProof/>
        </w:rPr>
        <w:drawing>
          <wp:anchor distT="0" distB="0" distL="114300" distR="114300" simplePos="0" relativeHeight="251658305" behindDoc="0" locked="0" layoutInCell="1" allowOverlap="1" wp14:anchorId="710E8314" wp14:editId="04F43497">
            <wp:simplePos x="0" y="0"/>
            <wp:positionH relativeFrom="margin">
              <wp:posOffset>6403975</wp:posOffset>
            </wp:positionH>
            <wp:positionV relativeFrom="paragraph">
              <wp:posOffset>6887829</wp:posOffset>
            </wp:positionV>
            <wp:extent cx="672465" cy="1581785"/>
            <wp:effectExtent l="76200" t="76200" r="127635" b="132715"/>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672465" cy="15817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306" behindDoc="0" locked="0" layoutInCell="1" allowOverlap="1" wp14:anchorId="04D38EBA" wp14:editId="7E6B7889">
            <wp:simplePos x="0" y="0"/>
            <wp:positionH relativeFrom="page">
              <wp:posOffset>7104380</wp:posOffset>
            </wp:positionH>
            <wp:positionV relativeFrom="paragraph">
              <wp:posOffset>6689548</wp:posOffset>
            </wp:positionV>
            <wp:extent cx="728980" cy="125095"/>
            <wp:effectExtent l="171450" t="190500" r="147320" b="198755"/>
            <wp:wrapNone/>
            <wp:docPr id="148596294" name="Picture 148596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728980" cy="125095"/>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p>
    <w:sectPr w:rsidR="00A079CE" w:rsidRPr="00E348EB" w:rsidSect="003149A3">
      <w:headerReference w:type="default" r:id="rId138"/>
      <w:footerReference w:type="default" r:id="rId139"/>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B8DBA2" w14:textId="77777777" w:rsidR="00F72207" w:rsidRDefault="00F72207">
      <w:pPr>
        <w:spacing w:after="0" w:line="240" w:lineRule="auto"/>
      </w:pPr>
      <w:r>
        <w:separator/>
      </w:r>
    </w:p>
  </w:endnote>
  <w:endnote w:type="continuationSeparator" w:id="0">
    <w:p w14:paraId="7709440F" w14:textId="77777777" w:rsidR="00F72207" w:rsidRDefault="00F72207">
      <w:pPr>
        <w:spacing w:after="0" w:line="240" w:lineRule="auto"/>
      </w:pPr>
      <w:r>
        <w:continuationSeparator/>
      </w:r>
    </w:p>
  </w:endnote>
  <w:endnote w:type="continuationNotice" w:id="1">
    <w:p w14:paraId="3B872ACC" w14:textId="77777777" w:rsidR="00F72207" w:rsidRDefault="00F722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Helvetica Neue">
    <w:altName w:val="Sylfae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168F2" w14:textId="4A9BE664" w:rsidR="00142E7D" w:rsidRPr="00833CB5" w:rsidRDefault="00142E7D" w:rsidP="008758B3">
    <w:pPr>
      <w:pStyle w:val="Footer"/>
      <w:rPr>
        <w:rFonts w:cstheme="minorHAnsi"/>
        <w:color w:val="A6A6A6" w:themeColor="background1" w:themeShade="A6"/>
        <w:sz w:val="20"/>
      </w:rPr>
    </w:pPr>
    <w:proofErr w:type="spellStart"/>
    <w:r w:rsidRPr="00833CB5">
      <w:rPr>
        <w:rFonts w:cstheme="minorHAnsi"/>
        <w:color w:val="A6A6A6" w:themeColor="background1" w:themeShade="A6"/>
        <w:sz w:val="20"/>
      </w:rPr>
      <w:t>Última</w:t>
    </w:r>
    <w:proofErr w:type="spellEnd"/>
    <w:r w:rsidRPr="00833CB5">
      <w:rPr>
        <w:rFonts w:cstheme="minorHAnsi"/>
        <w:color w:val="A6A6A6" w:themeColor="background1" w:themeShade="A6"/>
        <w:sz w:val="20"/>
      </w:rPr>
      <w:t xml:space="preserve"> </w:t>
    </w:r>
    <w:proofErr w:type="spellStart"/>
    <w:r w:rsidRPr="00833CB5">
      <w:rPr>
        <w:rFonts w:cstheme="minorHAnsi"/>
        <w:color w:val="A6A6A6" w:themeColor="background1" w:themeShade="A6"/>
        <w:sz w:val="20"/>
      </w:rPr>
      <w:t>edición</w:t>
    </w:r>
    <w:proofErr w:type="spellEnd"/>
    <w:r w:rsidRPr="00833CB5">
      <w:rPr>
        <w:rFonts w:cstheme="minorHAnsi"/>
        <w:color w:val="A6A6A6" w:themeColor="background1" w:themeShade="A6"/>
        <w:sz w:val="20"/>
      </w:rPr>
      <w:t xml:space="preserve">: </w:t>
    </w:r>
    <w:r w:rsidR="008758B3">
      <w:rPr>
        <w:rFonts w:cstheme="minorHAnsi"/>
        <w:color w:val="A6A6A6" w:themeColor="background1" w:themeShade="A6"/>
        <w:sz w:val="20"/>
      </w:rPr>
      <w:t>17</w:t>
    </w:r>
    <w:r w:rsidR="00E36212">
      <w:rPr>
        <w:rFonts w:cstheme="minorHAnsi"/>
        <w:color w:val="A6A6A6" w:themeColor="background1" w:themeShade="A6"/>
        <w:sz w:val="20"/>
      </w:rPr>
      <w:t xml:space="preserve"> </w:t>
    </w:r>
    <w:proofErr w:type="spellStart"/>
    <w:r w:rsidR="00E36212">
      <w:rPr>
        <w:rFonts w:cstheme="minorHAnsi"/>
        <w:color w:val="A6A6A6" w:themeColor="background1" w:themeShade="A6"/>
        <w:sz w:val="20"/>
      </w:rPr>
      <w:t>noviemb</w:t>
    </w:r>
    <w:r w:rsidR="00FE023A">
      <w:rPr>
        <w:rFonts w:cstheme="minorHAnsi"/>
        <w:color w:val="A6A6A6" w:themeColor="background1" w:themeShade="A6"/>
        <w:sz w:val="20"/>
      </w:rPr>
      <w:t>re</w:t>
    </w:r>
    <w:proofErr w:type="spellEnd"/>
    <w:r w:rsidRPr="00833CB5">
      <w:rPr>
        <w:rFonts w:cstheme="minorHAnsi"/>
        <w:color w:val="A6A6A6" w:themeColor="background1" w:themeShade="A6"/>
        <w:sz w:val="20"/>
      </w:rPr>
      <w:t xml:space="preserve"> 202</w:t>
    </w:r>
    <w:r w:rsidR="00667162">
      <w:rPr>
        <w:rFonts w:cstheme="minorHAnsi"/>
        <w:color w:val="A6A6A6" w:themeColor="background1" w:themeShade="A6"/>
        <w:sz w:val="20"/>
      </w:rPr>
      <w:t>2</w:t>
    </w:r>
  </w:p>
  <w:p w14:paraId="6841C271" w14:textId="77777777" w:rsidR="00387CE0" w:rsidRPr="00833CB5" w:rsidRDefault="00387CE0">
    <w:pPr>
      <w:pStyle w:val="Footer"/>
      <w:rPr>
        <w:rFonts w:cs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58E7AF" w14:textId="77777777" w:rsidR="00F72207" w:rsidRDefault="00F72207">
      <w:pPr>
        <w:spacing w:after="0" w:line="240" w:lineRule="auto"/>
      </w:pPr>
      <w:r>
        <w:separator/>
      </w:r>
    </w:p>
  </w:footnote>
  <w:footnote w:type="continuationSeparator" w:id="0">
    <w:p w14:paraId="44D31B3B" w14:textId="77777777" w:rsidR="00F72207" w:rsidRDefault="00F72207">
      <w:pPr>
        <w:spacing w:after="0" w:line="240" w:lineRule="auto"/>
      </w:pPr>
      <w:r>
        <w:continuationSeparator/>
      </w:r>
    </w:p>
  </w:footnote>
  <w:footnote w:type="continuationNotice" w:id="1">
    <w:p w14:paraId="340D84AF" w14:textId="77777777" w:rsidR="00F72207" w:rsidRDefault="00F72207">
      <w:pPr>
        <w:spacing w:after="0" w:line="240" w:lineRule="auto"/>
      </w:pPr>
    </w:p>
  </w:footnote>
  <w:footnote w:id="2">
    <w:p w14:paraId="53529661" w14:textId="241C483D" w:rsidR="00BE55AB" w:rsidRPr="00210125" w:rsidRDefault="00BE55AB">
      <w:pPr>
        <w:pStyle w:val="FootnoteText"/>
        <w:rPr>
          <w:i/>
        </w:rPr>
      </w:pPr>
      <w:r>
        <w:rPr>
          <w:rStyle w:val="FootnoteReference"/>
        </w:rPr>
        <w:footnoteRef/>
      </w:r>
      <w:r>
        <w:t xml:space="preserve"> </w:t>
      </w:r>
      <w:r w:rsidRPr="00210125">
        <w:rPr>
          <w:rFonts w:ascii="Arial Narrow" w:hAnsi="Arial Narrow"/>
          <w:i/>
        </w:rPr>
        <w:t>Out of Jurisdiction, OOJ</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8966125"/>
      <w:docPartObj>
        <w:docPartGallery w:val="Page Numbers (Top of Page)"/>
        <w:docPartUnique/>
      </w:docPartObj>
    </w:sdtPr>
    <w:sdtEndPr>
      <w:rPr>
        <w:noProof/>
      </w:rPr>
    </w:sdtEndPr>
    <w:sdtContent>
      <w:p w14:paraId="5DCC0C52" w14:textId="6E5040B9" w:rsidR="00142E7D" w:rsidRDefault="00142E7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14B73C1" w14:textId="766EF95B" w:rsidR="00391BE5" w:rsidRDefault="00391B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90CE1D2"/>
    <w:lvl w:ilvl="0">
      <w:start w:val="1"/>
      <w:numFmt w:val="bullet"/>
      <w:pStyle w:val="ListBullet"/>
      <w:lvlText w:val=""/>
      <w:lvlJc w:val="left"/>
      <w:pPr>
        <w:tabs>
          <w:tab w:val="num" w:pos="-6840"/>
        </w:tabs>
        <w:ind w:left="-6840" w:hanging="360"/>
      </w:pPr>
      <w:rPr>
        <w:rFonts w:ascii="Symbol" w:hAnsi="Symbol" w:hint="default"/>
        <w:color w:val="FFFFFF" w:themeColor="background1"/>
      </w:rPr>
    </w:lvl>
  </w:abstractNum>
  <w:abstractNum w:abstractNumId="1" w15:restartNumberingAfterBreak="0">
    <w:nsid w:val="00000002"/>
    <w:multiLevelType w:val="multilevel"/>
    <w:tmpl w:val="05960889"/>
    <w:lvl w:ilvl="0">
      <w:start w:val="1"/>
      <w:numFmt w:val="bullet"/>
      <w:lvlText w:val=""/>
      <w:lvlJc w:val="left"/>
      <w:pPr>
        <w:ind w:left="0" w:firstLine="0"/>
      </w:pPr>
      <w:rPr>
        <w:rFonts w:ascii="Symbol" w:hAnsi="Symbol" w:cs="Symbol"/>
      </w:rPr>
    </w:lvl>
    <w:lvl w:ilvl="1">
      <w:start w:val="1"/>
      <w:numFmt w:val="bullet"/>
      <w:lvlText w:val="o"/>
      <w:lvlJc w:val="left"/>
      <w:pPr>
        <w:ind w:left="0" w:firstLine="0"/>
      </w:pPr>
      <w:rPr>
        <w:rFonts w:ascii="Courier New" w:hAnsi="Courier New" w:cs="Courier New"/>
      </w:rPr>
    </w:lvl>
    <w:lvl w:ilvl="2">
      <w:start w:val="1"/>
      <w:numFmt w:val="bullet"/>
      <w:lvlText w:val=""/>
      <w:lvlJc w:val="left"/>
      <w:pPr>
        <w:ind w:left="0" w:firstLine="0"/>
      </w:pPr>
      <w:rPr>
        <w:rFonts w:ascii="Wingdings" w:hAnsi="Wingdings" w:cs="Wingdings"/>
      </w:rPr>
    </w:lvl>
    <w:lvl w:ilvl="3">
      <w:start w:val="1"/>
      <w:numFmt w:val="bullet"/>
      <w:lvlText w:val=""/>
      <w:lvlJc w:val="left"/>
      <w:pPr>
        <w:ind w:left="0" w:firstLine="0"/>
      </w:pPr>
      <w:rPr>
        <w:rFonts w:ascii="Symbol" w:hAnsi="Symbol" w:cs="Symbol"/>
      </w:rPr>
    </w:lvl>
    <w:lvl w:ilvl="4">
      <w:start w:val="1"/>
      <w:numFmt w:val="bullet"/>
      <w:lvlText w:val="o"/>
      <w:lvlJc w:val="left"/>
      <w:pPr>
        <w:ind w:left="0" w:firstLine="0"/>
      </w:pPr>
      <w:rPr>
        <w:rFonts w:ascii="Courier New" w:hAnsi="Courier New" w:cs="Courier New"/>
      </w:rPr>
    </w:lvl>
    <w:lvl w:ilvl="5">
      <w:start w:val="1"/>
      <w:numFmt w:val="bullet"/>
      <w:lvlText w:val=""/>
      <w:lvlJc w:val="left"/>
      <w:pPr>
        <w:ind w:left="0" w:firstLine="0"/>
      </w:pPr>
      <w:rPr>
        <w:rFonts w:ascii="Wingdings" w:hAnsi="Wingdings" w:cs="Wingdings"/>
      </w:rPr>
    </w:lvl>
    <w:lvl w:ilvl="6">
      <w:start w:val="1"/>
      <w:numFmt w:val="bullet"/>
      <w:lvlText w:val=""/>
      <w:lvlJc w:val="left"/>
      <w:pPr>
        <w:ind w:left="0" w:firstLine="0"/>
      </w:pPr>
      <w:rPr>
        <w:rFonts w:ascii="Symbol" w:hAnsi="Symbol" w:cs="Symbol"/>
      </w:rPr>
    </w:lvl>
    <w:lvl w:ilvl="7">
      <w:start w:val="1"/>
      <w:numFmt w:val="bullet"/>
      <w:lvlText w:val="o"/>
      <w:lvlJc w:val="left"/>
      <w:pPr>
        <w:ind w:left="0" w:firstLine="0"/>
      </w:pPr>
      <w:rPr>
        <w:rFonts w:ascii="Courier New" w:hAnsi="Courier New" w:cs="Courier New"/>
      </w:rPr>
    </w:lvl>
    <w:lvl w:ilvl="8">
      <w:start w:val="1"/>
      <w:numFmt w:val="bullet"/>
      <w:lvlText w:val=""/>
      <w:lvlJc w:val="left"/>
      <w:pPr>
        <w:ind w:left="0" w:firstLine="0"/>
      </w:pPr>
      <w:rPr>
        <w:rFonts w:ascii="Wingdings" w:hAnsi="Wingdings" w:cs="Wingdings"/>
      </w:rPr>
    </w:lvl>
  </w:abstractNum>
  <w:abstractNum w:abstractNumId="2" w15:restartNumberingAfterBreak="0">
    <w:nsid w:val="00000003"/>
    <w:multiLevelType w:val="multilevel"/>
    <w:tmpl w:val="073C2912"/>
    <w:lvl w:ilvl="0">
      <w:numFmt w:val="bullet"/>
      <w:lvlText w:val=""/>
      <w:lvlJc w:val="left"/>
      <w:rPr>
        <w:rFonts w:ascii="Symbol" w:hAnsi="Symbol" w:cs="Symbol"/>
        <w:sz w:val="22"/>
      </w:rPr>
    </w:lvl>
    <w:lvl w:ilvl="1">
      <w:start w:val="1"/>
      <w:numFmt w:val="bullet"/>
      <w:lvlText w:val="o"/>
      <w:lvlJc w:val="left"/>
      <w:rPr>
        <w:rFonts w:ascii="Courier New" w:hAnsi="Courier New" w:cs="Courier New"/>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3" w15:restartNumberingAfterBreak="0">
    <w:nsid w:val="00000005"/>
    <w:multiLevelType w:val="multilevel"/>
    <w:tmpl w:val="0A6624CB"/>
    <w:lvl w:ilvl="0">
      <w:start w:val="1"/>
      <w:numFmt w:val="bullet"/>
      <w:lvlText w:val=""/>
      <w:lvlJc w:val="left"/>
      <w:rPr>
        <w:rFonts w:ascii="Symbol" w:hAnsi="Symbol" w:cs="Symbol"/>
      </w:rPr>
    </w:lvl>
    <w:lvl w:ilvl="1">
      <w:start w:val="1"/>
      <w:numFmt w:val="bullet"/>
      <w:lvlText w:val="o"/>
      <w:lvlJc w:val="left"/>
      <w:rPr>
        <w:rFonts w:ascii="Courier New" w:hAnsi="Courier New" w:cs="Courier New"/>
      </w:rPr>
    </w:lvl>
    <w:lvl w:ilvl="2">
      <w:start w:val="1"/>
      <w:numFmt w:val="bullet"/>
      <w:lvlText w:val=""/>
      <w:lvlJc w:val="left"/>
      <w:rPr>
        <w:rFonts w:ascii="Wingdings" w:hAnsi="Wingdings" w:cs="Wingdings"/>
      </w:rPr>
    </w:lvl>
    <w:lvl w:ilvl="3">
      <w:start w:val="1"/>
      <w:numFmt w:val="bullet"/>
      <w:lvlText w:val=""/>
      <w:lvlJc w:val="left"/>
      <w:rPr>
        <w:rFonts w:ascii="Symbol" w:hAnsi="Symbol" w:cs="Symbol"/>
      </w:rPr>
    </w:lvl>
    <w:lvl w:ilvl="4">
      <w:start w:val="1"/>
      <w:numFmt w:val="bullet"/>
      <w:lvlText w:val="o"/>
      <w:lvlJc w:val="left"/>
      <w:rPr>
        <w:rFonts w:ascii="Courier New" w:hAnsi="Courier New" w:cs="Courier New"/>
      </w:rPr>
    </w:lvl>
    <w:lvl w:ilvl="5">
      <w:start w:val="1"/>
      <w:numFmt w:val="bullet"/>
      <w:lvlText w:val=""/>
      <w:lvlJc w:val="left"/>
      <w:rPr>
        <w:rFonts w:ascii="Wingdings" w:hAnsi="Wingdings" w:cs="Wingdings"/>
      </w:rPr>
    </w:lvl>
    <w:lvl w:ilvl="6">
      <w:start w:val="1"/>
      <w:numFmt w:val="bullet"/>
      <w:lvlText w:val=""/>
      <w:lvlJc w:val="left"/>
      <w:rPr>
        <w:rFonts w:ascii="Symbol" w:hAnsi="Symbol" w:cs="Symbol"/>
      </w:rPr>
    </w:lvl>
    <w:lvl w:ilvl="7">
      <w:start w:val="1"/>
      <w:numFmt w:val="bullet"/>
      <w:lvlText w:val="o"/>
      <w:lvlJc w:val="left"/>
      <w:rPr>
        <w:rFonts w:ascii="Courier New" w:hAnsi="Courier New" w:cs="Courier New"/>
      </w:rPr>
    </w:lvl>
    <w:lvl w:ilvl="8">
      <w:start w:val="1"/>
      <w:numFmt w:val="bullet"/>
      <w:lvlText w:val=""/>
      <w:lvlJc w:val="left"/>
      <w:rPr>
        <w:rFonts w:ascii="Wingdings" w:hAnsi="Wingdings" w:cs="Wingdings"/>
      </w:rPr>
    </w:lvl>
  </w:abstractNum>
  <w:abstractNum w:abstractNumId="4" w15:restartNumberingAfterBreak="0">
    <w:nsid w:val="00000008"/>
    <w:multiLevelType w:val="multilevel"/>
    <w:tmpl w:val="14554661"/>
    <w:lvl w:ilvl="0">
      <w:start w:val="1"/>
      <w:numFmt w:val="bullet"/>
      <w:lvlText w:val=""/>
      <w:lvlJc w:val="left"/>
      <w:rPr>
        <w:rFonts w:ascii="Symbol" w:hAnsi="Symbol" w:cs="Symbol"/>
      </w:rPr>
    </w:lvl>
    <w:lvl w:ilvl="1">
      <w:start w:val="1"/>
      <w:numFmt w:val="bullet"/>
      <w:lvlText w:val="o"/>
      <w:lvlJc w:val="left"/>
      <w:rPr>
        <w:rFonts w:ascii="Courier New" w:hAnsi="Courier New" w:cs="Courier New"/>
      </w:rPr>
    </w:lvl>
    <w:lvl w:ilvl="2">
      <w:start w:val="1"/>
      <w:numFmt w:val="bullet"/>
      <w:lvlText w:val=""/>
      <w:lvlJc w:val="left"/>
      <w:rPr>
        <w:rFonts w:ascii="Wingdings" w:hAnsi="Wingdings" w:cs="Wingdings"/>
      </w:rPr>
    </w:lvl>
    <w:lvl w:ilvl="3">
      <w:start w:val="1"/>
      <w:numFmt w:val="bullet"/>
      <w:lvlText w:val=""/>
      <w:lvlJc w:val="left"/>
      <w:rPr>
        <w:rFonts w:ascii="Symbol" w:hAnsi="Symbol" w:cs="Symbol"/>
      </w:rPr>
    </w:lvl>
    <w:lvl w:ilvl="4">
      <w:start w:val="1"/>
      <w:numFmt w:val="bullet"/>
      <w:lvlText w:val="o"/>
      <w:lvlJc w:val="left"/>
      <w:rPr>
        <w:rFonts w:ascii="Courier New" w:hAnsi="Courier New" w:cs="Courier New"/>
      </w:rPr>
    </w:lvl>
    <w:lvl w:ilvl="5">
      <w:start w:val="1"/>
      <w:numFmt w:val="bullet"/>
      <w:lvlText w:val=""/>
      <w:lvlJc w:val="left"/>
      <w:rPr>
        <w:rFonts w:ascii="Wingdings" w:hAnsi="Wingdings" w:cs="Wingdings"/>
      </w:rPr>
    </w:lvl>
    <w:lvl w:ilvl="6">
      <w:start w:val="1"/>
      <w:numFmt w:val="bullet"/>
      <w:lvlText w:val=""/>
      <w:lvlJc w:val="left"/>
      <w:rPr>
        <w:rFonts w:ascii="Symbol" w:hAnsi="Symbol" w:cs="Symbol"/>
      </w:rPr>
    </w:lvl>
    <w:lvl w:ilvl="7">
      <w:start w:val="1"/>
      <w:numFmt w:val="bullet"/>
      <w:lvlText w:val="o"/>
      <w:lvlJc w:val="left"/>
      <w:rPr>
        <w:rFonts w:ascii="Courier New" w:hAnsi="Courier New" w:cs="Courier New"/>
      </w:rPr>
    </w:lvl>
    <w:lvl w:ilvl="8">
      <w:start w:val="1"/>
      <w:numFmt w:val="bullet"/>
      <w:lvlText w:val=""/>
      <w:lvlJc w:val="left"/>
      <w:rPr>
        <w:rFonts w:ascii="Wingdings" w:hAnsi="Wingdings" w:cs="Wingdings"/>
      </w:rPr>
    </w:lvl>
  </w:abstractNum>
  <w:abstractNum w:abstractNumId="5" w15:restartNumberingAfterBreak="0">
    <w:nsid w:val="0000000A"/>
    <w:multiLevelType w:val="multilevel"/>
    <w:tmpl w:val="72114F22"/>
    <w:lvl w:ilvl="0">
      <w:start w:val="1"/>
      <w:numFmt w:val="bullet"/>
      <w:lvlText w:val=""/>
      <w:lvlJc w:val="left"/>
      <w:pPr>
        <w:ind w:left="0" w:firstLine="0"/>
      </w:pPr>
      <w:rPr>
        <w:rFonts w:ascii="Symbol" w:hAnsi="Symbol" w:cs="Symbol"/>
      </w:rPr>
    </w:lvl>
    <w:lvl w:ilvl="1">
      <w:start w:val="1"/>
      <w:numFmt w:val="bullet"/>
      <w:lvlText w:val="o"/>
      <w:lvlJc w:val="left"/>
      <w:pPr>
        <w:ind w:left="0" w:firstLine="0"/>
      </w:pPr>
      <w:rPr>
        <w:rFonts w:ascii="Courier New" w:hAnsi="Courier New" w:cs="Courier New"/>
      </w:rPr>
    </w:lvl>
    <w:lvl w:ilvl="2">
      <w:start w:val="1"/>
      <w:numFmt w:val="bullet"/>
      <w:lvlText w:val=""/>
      <w:lvlJc w:val="left"/>
      <w:pPr>
        <w:ind w:left="0" w:firstLine="0"/>
      </w:pPr>
      <w:rPr>
        <w:rFonts w:ascii="Wingdings" w:hAnsi="Wingdings" w:cs="Wingdings"/>
      </w:rPr>
    </w:lvl>
    <w:lvl w:ilvl="3">
      <w:start w:val="1"/>
      <w:numFmt w:val="bullet"/>
      <w:lvlText w:val=""/>
      <w:lvlJc w:val="left"/>
      <w:pPr>
        <w:ind w:left="0" w:firstLine="0"/>
      </w:pPr>
      <w:rPr>
        <w:rFonts w:ascii="Symbol" w:hAnsi="Symbol" w:cs="Symbol"/>
      </w:rPr>
    </w:lvl>
    <w:lvl w:ilvl="4">
      <w:start w:val="1"/>
      <w:numFmt w:val="bullet"/>
      <w:lvlText w:val="o"/>
      <w:lvlJc w:val="left"/>
      <w:pPr>
        <w:ind w:left="0" w:firstLine="0"/>
      </w:pPr>
      <w:rPr>
        <w:rFonts w:ascii="Courier New" w:hAnsi="Courier New" w:cs="Courier New"/>
      </w:rPr>
    </w:lvl>
    <w:lvl w:ilvl="5">
      <w:start w:val="1"/>
      <w:numFmt w:val="bullet"/>
      <w:lvlText w:val=""/>
      <w:lvlJc w:val="left"/>
      <w:pPr>
        <w:ind w:left="0" w:firstLine="0"/>
      </w:pPr>
      <w:rPr>
        <w:rFonts w:ascii="Wingdings" w:hAnsi="Wingdings" w:cs="Wingdings"/>
      </w:rPr>
    </w:lvl>
    <w:lvl w:ilvl="6">
      <w:start w:val="1"/>
      <w:numFmt w:val="bullet"/>
      <w:lvlText w:val=""/>
      <w:lvlJc w:val="left"/>
      <w:pPr>
        <w:ind w:left="0" w:firstLine="0"/>
      </w:pPr>
      <w:rPr>
        <w:rFonts w:ascii="Symbol" w:hAnsi="Symbol" w:cs="Symbol"/>
      </w:rPr>
    </w:lvl>
    <w:lvl w:ilvl="7">
      <w:start w:val="1"/>
      <w:numFmt w:val="bullet"/>
      <w:lvlText w:val="o"/>
      <w:lvlJc w:val="left"/>
      <w:pPr>
        <w:ind w:left="0" w:firstLine="0"/>
      </w:pPr>
      <w:rPr>
        <w:rFonts w:ascii="Courier New" w:hAnsi="Courier New" w:cs="Courier New"/>
      </w:rPr>
    </w:lvl>
    <w:lvl w:ilvl="8">
      <w:start w:val="1"/>
      <w:numFmt w:val="bullet"/>
      <w:lvlText w:val=""/>
      <w:lvlJc w:val="left"/>
      <w:pPr>
        <w:ind w:left="0" w:firstLine="0"/>
      </w:pPr>
      <w:rPr>
        <w:rFonts w:ascii="Wingdings" w:hAnsi="Wingdings" w:cs="Wingdings"/>
      </w:rPr>
    </w:lvl>
  </w:abstractNum>
  <w:abstractNum w:abstractNumId="6" w15:restartNumberingAfterBreak="0">
    <w:nsid w:val="0000000B"/>
    <w:multiLevelType w:val="multilevel"/>
    <w:tmpl w:val="0C786D8E"/>
    <w:lvl w:ilvl="0">
      <w:start w:val="1"/>
      <w:numFmt w:val="bullet"/>
      <w:lvlText w:val=""/>
      <w:lvlJc w:val="left"/>
      <w:pPr>
        <w:ind w:left="0" w:firstLine="0"/>
      </w:pPr>
      <w:rPr>
        <w:rFonts w:ascii="Symbol" w:hAnsi="Symbol" w:cs="Symbol"/>
      </w:rPr>
    </w:lvl>
    <w:lvl w:ilvl="1">
      <w:start w:val="1"/>
      <w:numFmt w:val="bullet"/>
      <w:lvlText w:val="o"/>
      <w:lvlJc w:val="left"/>
      <w:pPr>
        <w:ind w:left="0" w:firstLine="0"/>
      </w:pPr>
      <w:rPr>
        <w:rFonts w:ascii="Courier New" w:hAnsi="Courier New" w:cs="Courier New"/>
      </w:rPr>
    </w:lvl>
    <w:lvl w:ilvl="2">
      <w:start w:val="1"/>
      <w:numFmt w:val="bullet"/>
      <w:lvlText w:val=""/>
      <w:lvlJc w:val="left"/>
      <w:pPr>
        <w:ind w:left="0" w:firstLine="0"/>
      </w:pPr>
      <w:rPr>
        <w:rFonts w:ascii="Wingdings" w:hAnsi="Wingdings" w:cs="Wingdings"/>
      </w:rPr>
    </w:lvl>
    <w:lvl w:ilvl="3">
      <w:start w:val="1"/>
      <w:numFmt w:val="bullet"/>
      <w:lvlText w:val=""/>
      <w:lvlJc w:val="left"/>
      <w:pPr>
        <w:ind w:left="0" w:firstLine="0"/>
      </w:pPr>
      <w:rPr>
        <w:rFonts w:ascii="Symbol" w:hAnsi="Symbol" w:cs="Symbol"/>
      </w:rPr>
    </w:lvl>
    <w:lvl w:ilvl="4">
      <w:start w:val="1"/>
      <w:numFmt w:val="bullet"/>
      <w:lvlText w:val="o"/>
      <w:lvlJc w:val="left"/>
      <w:pPr>
        <w:ind w:left="0" w:firstLine="0"/>
      </w:pPr>
      <w:rPr>
        <w:rFonts w:ascii="Courier New" w:hAnsi="Courier New" w:cs="Courier New"/>
      </w:rPr>
    </w:lvl>
    <w:lvl w:ilvl="5">
      <w:start w:val="1"/>
      <w:numFmt w:val="bullet"/>
      <w:lvlText w:val=""/>
      <w:lvlJc w:val="left"/>
      <w:pPr>
        <w:ind w:left="0" w:firstLine="0"/>
      </w:pPr>
      <w:rPr>
        <w:rFonts w:ascii="Wingdings" w:hAnsi="Wingdings" w:cs="Wingdings"/>
      </w:rPr>
    </w:lvl>
    <w:lvl w:ilvl="6">
      <w:start w:val="1"/>
      <w:numFmt w:val="bullet"/>
      <w:lvlText w:val=""/>
      <w:lvlJc w:val="left"/>
      <w:pPr>
        <w:ind w:left="0" w:firstLine="0"/>
      </w:pPr>
      <w:rPr>
        <w:rFonts w:ascii="Symbol" w:hAnsi="Symbol" w:cs="Symbol"/>
      </w:rPr>
    </w:lvl>
    <w:lvl w:ilvl="7">
      <w:start w:val="1"/>
      <w:numFmt w:val="bullet"/>
      <w:lvlText w:val="o"/>
      <w:lvlJc w:val="left"/>
      <w:pPr>
        <w:ind w:left="0" w:firstLine="0"/>
      </w:pPr>
      <w:rPr>
        <w:rFonts w:ascii="Courier New" w:hAnsi="Courier New" w:cs="Courier New"/>
      </w:rPr>
    </w:lvl>
    <w:lvl w:ilvl="8">
      <w:start w:val="1"/>
      <w:numFmt w:val="bullet"/>
      <w:lvlText w:val=""/>
      <w:lvlJc w:val="left"/>
      <w:pPr>
        <w:ind w:left="0" w:firstLine="0"/>
      </w:pPr>
      <w:rPr>
        <w:rFonts w:ascii="Wingdings" w:hAnsi="Wingdings" w:cs="Wingdings"/>
      </w:rPr>
    </w:lvl>
  </w:abstractNum>
  <w:abstractNum w:abstractNumId="7" w15:restartNumberingAfterBreak="0">
    <w:nsid w:val="006C6171"/>
    <w:multiLevelType w:val="hybridMultilevel"/>
    <w:tmpl w:val="0DDC2D4A"/>
    <w:lvl w:ilvl="0" w:tplc="8B7C8CB8">
      <w:start w:val="1"/>
      <w:numFmt w:val="bullet"/>
      <w:lvlText w:val=""/>
      <w:lvlJc w:val="left"/>
      <w:pPr>
        <w:ind w:left="720" w:hanging="360"/>
      </w:pPr>
      <w:rPr>
        <w:rFonts w:ascii="Symbol" w:hAnsi="Symbol" w:hint="default"/>
      </w:rPr>
    </w:lvl>
    <w:lvl w:ilvl="1" w:tplc="0D86417A" w:tentative="1">
      <w:start w:val="1"/>
      <w:numFmt w:val="bullet"/>
      <w:lvlText w:val="o"/>
      <w:lvlJc w:val="left"/>
      <w:pPr>
        <w:ind w:left="1440" w:hanging="360"/>
      </w:pPr>
      <w:rPr>
        <w:rFonts w:ascii="Courier New" w:hAnsi="Courier New" w:cs="Courier New" w:hint="default"/>
      </w:rPr>
    </w:lvl>
    <w:lvl w:ilvl="2" w:tplc="3C260F52" w:tentative="1">
      <w:start w:val="1"/>
      <w:numFmt w:val="bullet"/>
      <w:lvlText w:val=""/>
      <w:lvlJc w:val="left"/>
      <w:pPr>
        <w:ind w:left="2160" w:hanging="360"/>
      </w:pPr>
      <w:rPr>
        <w:rFonts w:ascii="Wingdings" w:hAnsi="Wingdings" w:hint="default"/>
      </w:rPr>
    </w:lvl>
    <w:lvl w:ilvl="3" w:tplc="1842DDA8" w:tentative="1">
      <w:start w:val="1"/>
      <w:numFmt w:val="bullet"/>
      <w:lvlText w:val=""/>
      <w:lvlJc w:val="left"/>
      <w:pPr>
        <w:ind w:left="2880" w:hanging="360"/>
      </w:pPr>
      <w:rPr>
        <w:rFonts w:ascii="Symbol" w:hAnsi="Symbol" w:hint="default"/>
      </w:rPr>
    </w:lvl>
    <w:lvl w:ilvl="4" w:tplc="35961F4A" w:tentative="1">
      <w:start w:val="1"/>
      <w:numFmt w:val="bullet"/>
      <w:lvlText w:val="o"/>
      <w:lvlJc w:val="left"/>
      <w:pPr>
        <w:ind w:left="3600" w:hanging="360"/>
      </w:pPr>
      <w:rPr>
        <w:rFonts w:ascii="Courier New" w:hAnsi="Courier New" w:cs="Courier New" w:hint="default"/>
      </w:rPr>
    </w:lvl>
    <w:lvl w:ilvl="5" w:tplc="E072F4DE" w:tentative="1">
      <w:start w:val="1"/>
      <w:numFmt w:val="bullet"/>
      <w:lvlText w:val=""/>
      <w:lvlJc w:val="left"/>
      <w:pPr>
        <w:ind w:left="4320" w:hanging="360"/>
      </w:pPr>
      <w:rPr>
        <w:rFonts w:ascii="Wingdings" w:hAnsi="Wingdings" w:hint="default"/>
      </w:rPr>
    </w:lvl>
    <w:lvl w:ilvl="6" w:tplc="70387D1C" w:tentative="1">
      <w:start w:val="1"/>
      <w:numFmt w:val="bullet"/>
      <w:lvlText w:val=""/>
      <w:lvlJc w:val="left"/>
      <w:pPr>
        <w:ind w:left="5040" w:hanging="360"/>
      </w:pPr>
      <w:rPr>
        <w:rFonts w:ascii="Symbol" w:hAnsi="Symbol" w:hint="default"/>
      </w:rPr>
    </w:lvl>
    <w:lvl w:ilvl="7" w:tplc="FB048C06" w:tentative="1">
      <w:start w:val="1"/>
      <w:numFmt w:val="bullet"/>
      <w:lvlText w:val="o"/>
      <w:lvlJc w:val="left"/>
      <w:pPr>
        <w:ind w:left="5760" w:hanging="360"/>
      </w:pPr>
      <w:rPr>
        <w:rFonts w:ascii="Courier New" w:hAnsi="Courier New" w:cs="Courier New" w:hint="default"/>
      </w:rPr>
    </w:lvl>
    <w:lvl w:ilvl="8" w:tplc="5CF6CE1A" w:tentative="1">
      <w:start w:val="1"/>
      <w:numFmt w:val="bullet"/>
      <w:lvlText w:val=""/>
      <w:lvlJc w:val="left"/>
      <w:pPr>
        <w:ind w:left="6480" w:hanging="360"/>
      </w:pPr>
      <w:rPr>
        <w:rFonts w:ascii="Wingdings" w:hAnsi="Wingdings" w:hint="default"/>
      </w:rPr>
    </w:lvl>
  </w:abstractNum>
  <w:abstractNum w:abstractNumId="8" w15:restartNumberingAfterBreak="0">
    <w:nsid w:val="073C2912"/>
    <w:multiLevelType w:val="hybridMultilevel"/>
    <w:tmpl w:val="B35E9BFC"/>
    <w:lvl w:ilvl="0" w:tplc="746A875C">
      <w:numFmt w:val="bullet"/>
      <w:lvlText w:val=""/>
      <w:lvlJc w:val="left"/>
      <w:pPr>
        <w:ind w:left="1080" w:hanging="360"/>
      </w:pPr>
      <w:rPr>
        <w:rFonts w:ascii="Symbol" w:eastAsia="Symbol" w:hAnsi="Symbol" w:cs="Symbol" w:hint="default"/>
        <w:w w:val="100"/>
        <w:sz w:val="22"/>
        <w:szCs w:val="22"/>
        <w:lang w:val="en-US" w:eastAsia="en-US" w:bidi="en-US"/>
      </w:rPr>
    </w:lvl>
    <w:lvl w:ilvl="1" w:tplc="56C64280">
      <w:numFmt w:val="bullet"/>
      <w:lvlText w:val="•"/>
      <w:lvlJc w:val="left"/>
      <w:pPr>
        <w:ind w:left="1800" w:hanging="360"/>
      </w:pPr>
      <w:rPr>
        <w:rFonts w:hint="default"/>
        <w:lang w:val="en-US" w:eastAsia="en-US" w:bidi="en-US"/>
      </w:rPr>
    </w:lvl>
    <w:lvl w:ilvl="2" w:tplc="B4C20946">
      <w:numFmt w:val="bullet"/>
      <w:lvlText w:val="•"/>
      <w:lvlJc w:val="left"/>
      <w:pPr>
        <w:ind w:left="2722" w:hanging="360"/>
      </w:pPr>
      <w:rPr>
        <w:rFonts w:hint="default"/>
        <w:lang w:val="en-US" w:eastAsia="en-US" w:bidi="en-US"/>
      </w:rPr>
    </w:lvl>
    <w:lvl w:ilvl="3" w:tplc="4558900A">
      <w:numFmt w:val="bullet"/>
      <w:lvlText w:val="•"/>
      <w:lvlJc w:val="left"/>
      <w:pPr>
        <w:ind w:left="3644" w:hanging="360"/>
      </w:pPr>
      <w:rPr>
        <w:rFonts w:hint="default"/>
        <w:lang w:val="en-US" w:eastAsia="en-US" w:bidi="en-US"/>
      </w:rPr>
    </w:lvl>
    <w:lvl w:ilvl="4" w:tplc="3118C0C0">
      <w:numFmt w:val="bullet"/>
      <w:lvlText w:val="•"/>
      <w:lvlJc w:val="left"/>
      <w:pPr>
        <w:ind w:left="4566" w:hanging="360"/>
      </w:pPr>
      <w:rPr>
        <w:rFonts w:hint="default"/>
        <w:lang w:val="en-US" w:eastAsia="en-US" w:bidi="en-US"/>
      </w:rPr>
    </w:lvl>
    <w:lvl w:ilvl="5" w:tplc="F600FF7C">
      <w:numFmt w:val="bullet"/>
      <w:lvlText w:val="•"/>
      <w:lvlJc w:val="left"/>
      <w:pPr>
        <w:ind w:left="5488" w:hanging="360"/>
      </w:pPr>
      <w:rPr>
        <w:rFonts w:hint="default"/>
        <w:lang w:val="en-US" w:eastAsia="en-US" w:bidi="en-US"/>
      </w:rPr>
    </w:lvl>
    <w:lvl w:ilvl="6" w:tplc="E9F636DC">
      <w:numFmt w:val="bullet"/>
      <w:lvlText w:val="•"/>
      <w:lvlJc w:val="left"/>
      <w:pPr>
        <w:ind w:left="6411" w:hanging="360"/>
      </w:pPr>
      <w:rPr>
        <w:rFonts w:hint="default"/>
        <w:lang w:val="en-US" w:eastAsia="en-US" w:bidi="en-US"/>
      </w:rPr>
    </w:lvl>
    <w:lvl w:ilvl="7" w:tplc="016E22F8">
      <w:numFmt w:val="bullet"/>
      <w:lvlText w:val="•"/>
      <w:lvlJc w:val="left"/>
      <w:pPr>
        <w:ind w:left="7333" w:hanging="360"/>
      </w:pPr>
      <w:rPr>
        <w:rFonts w:hint="default"/>
        <w:lang w:val="en-US" w:eastAsia="en-US" w:bidi="en-US"/>
      </w:rPr>
    </w:lvl>
    <w:lvl w:ilvl="8" w:tplc="F4923502">
      <w:numFmt w:val="bullet"/>
      <w:lvlText w:val="•"/>
      <w:lvlJc w:val="left"/>
      <w:pPr>
        <w:ind w:left="8255" w:hanging="360"/>
      </w:pPr>
      <w:rPr>
        <w:rFonts w:hint="default"/>
        <w:lang w:val="en-US" w:eastAsia="en-US" w:bidi="en-US"/>
      </w:rPr>
    </w:lvl>
  </w:abstractNum>
  <w:abstractNum w:abstractNumId="9" w15:restartNumberingAfterBreak="0">
    <w:nsid w:val="0A481E5F"/>
    <w:multiLevelType w:val="hybridMultilevel"/>
    <w:tmpl w:val="D9B21474"/>
    <w:lvl w:ilvl="0" w:tplc="61E4DFAC">
      <w:start w:val="1"/>
      <w:numFmt w:val="bullet"/>
      <w:lvlText w:val=""/>
      <w:lvlJc w:val="left"/>
      <w:pPr>
        <w:ind w:left="1080" w:hanging="360"/>
      </w:pPr>
      <w:rPr>
        <w:rFonts w:ascii="Symbol" w:hAnsi="Symbol" w:hint="default"/>
      </w:rPr>
    </w:lvl>
    <w:lvl w:ilvl="1" w:tplc="7ADCDD28" w:tentative="1">
      <w:start w:val="1"/>
      <w:numFmt w:val="bullet"/>
      <w:lvlText w:val="o"/>
      <w:lvlJc w:val="left"/>
      <w:pPr>
        <w:ind w:left="1800" w:hanging="360"/>
      </w:pPr>
      <w:rPr>
        <w:rFonts w:ascii="Courier New" w:hAnsi="Courier New" w:cs="Courier New" w:hint="default"/>
      </w:rPr>
    </w:lvl>
    <w:lvl w:ilvl="2" w:tplc="06CC0490" w:tentative="1">
      <w:start w:val="1"/>
      <w:numFmt w:val="bullet"/>
      <w:lvlText w:val=""/>
      <w:lvlJc w:val="left"/>
      <w:pPr>
        <w:ind w:left="2520" w:hanging="360"/>
      </w:pPr>
      <w:rPr>
        <w:rFonts w:ascii="Wingdings" w:hAnsi="Wingdings" w:hint="default"/>
      </w:rPr>
    </w:lvl>
    <w:lvl w:ilvl="3" w:tplc="80C81F42" w:tentative="1">
      <w:start w:val="1"/>
      <w:numFmt w:val="bullet"/>
      <w:lvlText w:val=""/>
      <w:lvlJc w:val="left"/>
      <w:pPr>
        <w:ind w:left="3240" w:hanging="360"/>
      </w:pPr>
      <w:rPr>
        <w:rFonts w:ascii="Symbol" w:hAnsi="Symbol" w:hint="default"/>
      </w:rPr>
    </w:lvl>
    <w:lvl w:ilvl="4" w:tplc="79FC5F68" w:tentative="1">
      <w:start w:val="1"/>
      <w:numFmt w:val="bullet"/>
      <w:lvlText w:val="o"/>
      <w:lvlJc w:val="left"/>
      <w:pPr>
        <w:ind w:left="3960" w:hanging="360"/>
      </w:pPr>
      <w:rPr>
        <w:rFonts w:ascii="Courier New" w:hAnsi="Courier New" w:cs="Courier New" w:hint="default"/>
      </w:rPr>
    </w:lvl>
    <w:lvl w:ilvl="5" w:tplc="936E84E0" w:tentative="1">
      <w:start w:val="1"/>
      <w:numFmt w:val="bullet"/>
      <w:lvlText w:val=""/>
      <w:lvlJc w:val="left"/>
      <w:pPr>
        <w:ind w:left="4680" w:hanging="360"/>
      </w:pPr>
      <w:rPr>
        <w:rFonts w:ascii="Wingdings" w:hAnsi="Wingdings" w:hint="default"/>
      </w:rPr>
    </w:lvl>
    <w:lvl w:ilvl="6" w:tplc="0C6262E0" w:tentative="1">
      <w:start w:val="1"/>
      <w:numFmt w:val="bullet"/>
      <w:lvlText w:val=""/>
      <w:lvlJc w:val="left"/>
      <w:pPr>
        <w:ind w:left="5400" w:hanging="360"/>
      </w:pPr>
      <w:rPr>
        <w:rFonts w:ascii="Symbol" w:hAnsi="Symbol" w:hint="default"/>
      </w:rPr>
    </w:lvl>
    <w:lvl w:ilvl="7" w:tplc="AB0C950A" w:tentative="1">
      <w:start w:val="1"/>
      <w:numFmt w:val="bullet"/>
      <w:lvlText w:val="o"/>
      <w:lvlJc w:val="left"/>
      <w:pPr>
        <w:ind w:left="6120" w:hanging="360"/>
      </w:pPr>
      <w:rPr>
        <w:rFonts w:ascii="Courier New" w:hAnsi="Courier New" w:cs="Courier New" w:hint="default"/>
      </w:rPr>
    </w:lvl>
    <w:lvl w:ilvl="8" w:tplc="4ECAF11E" w:tentative="1">
      <w:start w:val="1"/>
      <w:numFmt w:val="bullet"/>
      <w:lvlText w:val=""/>
      <w:lvlJc w:val="left"/>
      <w:pPr>
        <w:ind w:left="6840" w:hanging="360"/>
      </w:pPr>
      <w:rPr>
        <w:rFonts w:ascii="Wingdings" w:hAnsi="Wingdings" w:hint="default"/>
      </w:rPr>
    </w:lvl>
  </w:abstractNum>
  <w:abstractNum w:abstractNumId="10" w15:restartNumberingAfterBreak="0">
    <w:nsid w:val="0DB87C21"/>
    <w:multiLevelType w:val="hybridMultilevel"/>
    <w:tmpl w:val="85429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B21BDA"/>
    <w:multiLevelType w:val="hybridMultilevel"/>
    <w:tmpl w:val="84205D3E"/>
    <w:lvl w:ilvl="0" w:tplc="DB7CB938">
      <w:start w:val="1"/>
      <w:numFmt w:val="bullet"/>
      <w:lvlText w:val=""/>
      <w:lvlJc w:val="left"/>
      <w:pPr>
        <w:ind w:left="3240" w:hanging="360"/>
      </w:pPr>
      <w:rPr>
        <w:rFonts w:ascii="Symbol" w:hAnsi="Symbol" w:hint="default"/>
      </w:rPr>
    </w:lvl>
    <w:lvl w:ilvl="1" w:tplc="37CC069E" w:tentative="1">
      <w:start w:val="1"/>
      <w:numFmt w:val="bullet"/>
      <w:lvlText w:val="o"/>
      <w:lvlJc w:val="left"/>
      <w:pPr>
        <w:ind w:left="3960" w:hanging="360"/>
      </w:pPr>
      <w:rPr>
        <w:rFonts w:ascii="Courier New" w:hAnsi="Courier New" w:hint="default"/>
      </w:rPr>
    </w:lvl>
    <w:lvl w:ilvl="2" w:tplc="49467966" w:tentative="1">
      <w:start w:val="1"/>
      <w:numFmt w:val="bullet"/>
      <w:lvlText w:val=""/>
      <w:lvlJc w:val="left"/>
      <w:pPr>
        <w:ind w:left="4680" w:hanging="360"/>
      </w:pPr>
      <w:rPr>
        <w:rFonts w:ascii="Wingdings" w:hAnsi="Wingdings" w:hint="default"/>
      </w:rPr>
    </w:lvl>
    <w:lvl w:ilvl="3" w:tplc="AF74A280" w:tentative="1">
      <w:start w:val="1"/>
      <w:numFmt w:val="bullet"/>
      <w:lvlText w:val=""/>
      <w:lvlJc w:val="left"/>
      <w:pPr>
        <w:ind w:left="5400" w:hanging="360"/>
      </w:pPr>
      <w:rPr>
        <w:rFonts w:ascii="Symbol" w:hAnsi="Symbol" w:hint="default"/>
      </w:rPr>
    </w:lvl>
    <w:lvl w:ilvl="4" w:tplc="B1B84C02" w:tentative="1">
      <w:start w:val="1"/>
      <w:numFmt w:val="bullet"/>
      <w:lvlText w:val="o"/>
      <w:lvlJc w:val="left"/>
      <w:pPr>
        <w:ind w:left="6120" w:hanging="360"/>
      </w:pPr>
      <w:rPr>
        <w:rFonts w:ascii="Courier New" w:hAnsi="Courier New" w:hint="default"/>
      </w:rPr>
    </w:lvl>
    <w:lvl w:ilvl="5" w:tplc="43B4B806" w:tentative="1">
      <w:start w:val="1"/>
      <w:numFmt w:val="bullet"/>
      <w:lvlText w:val=""/>
      <w:lvlJc w:val="left"/>
      <w:pPr>
        <w:ind w:left="6840" w:hanging="360"/>
      </w:pPr>
      <w:rPr>
        <w:rFonts w:ascii="Wingdings" w:hAnsi="Wingdings" w:hint="default"/>
      </w:rPr>
    </w:lvl>
    <w:lvl w:ilvl="6" w:tplc="4E78E966" w:tentative="1">
      <w:start w:val="1"/>
      <w:numFmt w:val="bullet"/>
      <w:lvlText w:val=""/>
      <w:lvlJc w:val="left"/>
      <w:pPr>
        <w:ind w:left="7560" w:hanging="360"/>
      </w:pPr>
      <w:rPr>
        <w:rFonts w:ascii="Symbol" w:hAnsi="Symbol" w:hint="default"/>
      </w:rPr>
    </w:lvl>
    <w:lvl w:ilvl="7" w:tplc="A2BC737A" w:tentative="1">
      <w:start w:val="1"/>
      <w:numFmt w:val="bullet"/>
      <w:lvlText w:val="o"/>
      <w:lvlJc w:val="left"/>
      <w:pPr>
        <w:ind w:left="8280" w:hanging="360"/>
      </w:pPr>
      <w:rPr>
        <w:rFonts w:ascii="Courier New" w:hAnsi="Courier New" w:hint="default"/>
      </w:rPr>
    </w:lvl>
    <w:lvl w:ilvl="8" w:tplc="79066C30" w:tentative="1">
      <w:start w:val="1"/>
      <w:numFmt w:val="bullet"/>
      <w:lvlText w:val=""/>
      <w:lvlJc w:val="left"/>
      <w:pPr>
        <w:ind w:left="9000" w:hanging="360"/>
      </w:pPr>
      <w:rPr>
        <w:rFonts w:ascii="Wingdings" w:hAnsi="Wingdings" w:hint="default"/>
      </w:rPr>
    </w:lvl>
  </w:abstractNum>
  <w:abstractNum w:abstractNumId="12" w15:restartNumberingAfterBreak="0">
    <w:nsid w:val="1C800B23"/>
    <w:multiLevelType w:val="hybridMultilevel"/>
    <w:tmpl w:val="EE1AE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854B76"/>
    <w:multiLevelType w:val="hybridMultilevel"/>
    <w:tmpl w:val="6A666248"/>
    <w:lvl w:ilvl="0" w:tplc="25EAFE10">
      <w:start w:val="1"/>
      <w:numFmt w:val="bullet"/>
      <w:lvlText w:val="·"/>
      <w:lvlJc w:val="left"/>
      <w:pPr>
        <w:ind w:left="720" w:hanging="360"/>
      </w:pPr>
      <w:rPr>
        <w:rFonts w:ascii="Symbol" w:hAnsi="Symbol" w:hint="default"/>
      </w:rPr>
    </w:lvl>
    <w:lvl w:ilvl="1" w:tplc="5940480A">
      <w:start w:val="1"/>
      <w:numFmt w:val="bullet"/>
      <w:lvlText w:val="o"/>
      <w:lvlJc w:val="left"/>
      <w:pPr>
        <w:ind w:left="1440" w:hanging="360"/>
      </w:pPr>
      <w:rPr>
        <w:rFonts w:ascii="Courier New" w:hAnsi="Courier New" w:hint="default"/>
      </w:rPr>
    </w:lvl>
    <w:lvl w:ilvl="2" w:tplc="FF3E8F9C">
      <w:start w:val="1"/>
      <w:numFmt w:val="bullet"/>
      <w:lvlText w:val=""/>
      <w:lvlJc w:val="left"/>
      <w:pPr>
        <w:ind w:left="2160" w:hanging="360"/>
      </w:pPr>
      <w:rPr>
        <w:rFonts w:ascii="Wingdings" w:hAnsi="Wingdings" w:hint="default"/>
      </w:rPr>
    </w:lvl>
    <w:lvl w:ilvl="3" w:tplc="C470861C">
      <w:start w:val="1"/>
      <w:numFmt w:val="bullet"/>
      <w:lvlText w:val=""/>
      <w:lvlJc w:val="left"/>
      <w:pPr>
        <w:ind w:left="2880" w:hanging="360"/>
      </w:pPr>
      <w:rPr>
        <w:rFonts w:ascii="Symbol" w:hAnsi="Symbol" w:hint="default"/>
      </w:rPr>
    </w:lvl>
    <w:lvl w:ilvl="4" w:tplc="755E3578">
      <w:start w:val="1"/>
      <w:numFmt w:val="bullet"/>
      <w:lvlText w:val="o"/>
      <w:lvlJc w:val="left"/>
      <w:pPr>
        <w:ind w:left="3600" w:hanging="360"/>
      </w:pPr>
      <w:rPr>
        <w:rFonts w:ascii="Courier New" w:hAnsi="Courier New" w:hint="default"/>
      </w:rPr>
    </w:lvl>
    <w:lvl w:ilvl="5" w:tplc="CF020CCC">
      <w:start w:val="1"/>
      <w:numFmt w:val="bullet"/>
      <w:lvlText w:val=""/>
      <w:lvlJc w:val="left"/>
      <w:pPr>
        <w:ind w:left="4320" w:hanging="360"/>
      </w:pPr>
      <w:rPr>
        <w:rFonts w:ascii="Wingdings" w:hAnsi="Wingdings" w:hint="default"/>
      </w:rPr>
    </w:lvl>
    <w:lvl w:ilvl="6" w:tplc="614283EE">
      <w:start w:val="1"/>
      <w:numFmt w:val="bullet"/>
      <w:lvlText w:val=""/>
      <w:lvlJc w:val="left"/>
      <w:pPr>
        <w:ind w:left="5040" w:hanging="360"/>
      </w:pPr>
      <w:rPr>
        <w:rFonts w:ascii="Symbol" w:hAnsi="Symbol" w:hint="default"/>
      </w:rPr>
    </w:lvl>
    <w:lvl w:ilvl="7" w:tplc="BEA2CBD2">
      <w:start w:val="1"/>
      <w:numFmt w:val="bullet"/>
      <w:lvlText w:val="o"/>
      <w:lvlJc w:val="left"/>
      <w:pPr>
        <w:ind w:left="5760" w:hanging="360"/>
      </w:pPr>
      <w:rPr>
        <w:rFonts w:ascii="Courier New" w:hAnsi="Courier New" w:hint="default"/>
      </w:rPr>
    </w:lvl>
    <w:lvl w:ilvl="8" w:tplc="E7B0D798">
      <w:start w:val="1"/>
      <w:numFmt w:val="bullet"/>
      <w:lvlText w:val=""/>
      <w:lvlJc w:val="left"/>
      <w:pPr>
        <w:ind w:left="6480" w:hanging="360"/>
      </w:pPr>
      <w:rPr>
        <w:rFonts w:ascii="Wingdings" w:hAnsi="Wingdings" w:hint="default"/>
      </w:rPr>
    </w:lvl>
  </w:abstractNum>
  <w:abstractNum w:abstractNumId="14" w15:restartNumberingAfterBreak="0">
    <w:nsid w:val="1F6C2564"/>
    <w:multiLevelType w:val="hybridMultilevel"/>
    <w:tmpl w:val="0BBA3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162BA1"/>
    <w:multiLevelType w:val="hybridMultilevel"/>
    <w:tmpl w:val="0E28521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C1143E"/>
    <w:multiLevelType w:val="hybridMultilevel"/>
    <w:tmpl w:val="8698E45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6542BE"/>
    <w:multiLevelType w:val="hybridMultilevel"/>
    <w:tmpl w:val="78222D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04C09CC"/>
    <w:multiLevelType w:val="multilevel"/>
    <w:tmpl w:val="760ABF34"/>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29D6072"/>
    <w:multiLevelType w:val="hybridMultilevel"/>
    <w:tmpl w:val="9874162A"/>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52D3780"/>
    <w:multiLevelType w:val="hybridMultilevel"/>
    <w:tmpl w:val="EEB078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DE2137"/>
    <w:multiLevelType w:val="hybridMultilevel"/>
    <w:tmpl w:val="C1CC4EA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AA7FE2"/>
    <w:multiLevelType w:val="hybridMultilevel"/>
    <w:tmpl w:val="59DE1856"/>
    <w:lvl w:ilvl="0" w:tplc="15B2A86A">
      <w:start w:val="1"/>
      <w:numFmt w:val="bullet"/>
      <w:lvlText w:val=""/>
      <w:lvlJc w:val="left"/>
      <w:pPr>
        <w:ind w:left="720" w:hanging="360"/>
      </w:pPr>
      <w:rPr>
        <w:rFonts w:ascii="Symbol" w:hAnsi="Symbol" w:hint="default"/>
        <w:color w:val="4472C4" w:themeColor="accent1"/>
      </w:rPr>
    </w:lvl>
    <w:lvl w:ilvl="1" w:tplc="2C9E1D06">
      <w:start w:val="1"/>
      <w:numFmt w:val="bullet"/>
      <w:lvlText w:val="o"/>
      <w:lvlJc w:val="left"/>
      <w:pPr>
        <w:ind w:left="1440" w:hanging="360"/>
      </w:pPr>
      <w:rPr>
        <w:rFonts w:ascii="Courier New" w:hAnsi="Courier New" w:cs="Courier New" w:hint="default"/>
      </w:rPr>
    </w:lvl>
    <w:lvl w:ilvl="2" w:tplc="E0B6541C">
      <w:start w:val="1"/>
      <w:numFmt w:val="bullet"/>
      <w:lvlText w:val="?"/>
      <w:lvlJc w:val="left"/>
      <w:pPr>
        <w:ind w:left="2160" w:hanging="360"/>
      </w:pPr>
      <w:rPr>
        <w:rFonts w:ascii="Wingdings" w:hAnsi="Wingdings" w:hint="default"/>
      </w:rPr>
    </w:lvl>
    <w:lvl w:ilvl="3" w:tplc="0A8A8AB2">
      <w:start w:val="1"/>
      <w:numFmt w:val="bullet"/>
      <w:lvlText w:val="?"/>
      <w:lvlJc w:val="left"/>
      <w:pPr>
        <w:ind w:left="2880" w:hanging="360"/>
      </w:pPr>
      <w:rPr>
        <w:rFonts w:ascii="Symbol" w:hAnsi="Symbol" w:hint="default"/>
      </w:rPr>
    </w:lvl>
    <w:lvl w:ilvl="4" w:tplc="3ECEF24C">
      <w:start w:val="1"/>
      <w:numFmt w:val="bullet"/>
      <w:lvlText w:val="o"/>
      <w:lvlJc w:val="left"/>
      <w:pPr>
        <w:ind w:left="3600" w:hanging="360"/>
      </w:pPr>
      <w:rPr>
        <w:rFonts w:ascii="Courier New" w:hAnsi="Courier New" w:cs="Courier New" w:hint="default"/>
      </w:rPr>
    </w:lvl>
    <w:lvl w:ilvl="5" w:tplc="084E0242">
      <w:start w:val="1"/>
      <w:numFmt w:val="bullet"/>
      <w:lvlText w:val="?"/>
      <w:lvlJc w:val="left"/>
      <w:pPr>
        <w:ind w:left="4320" w:hanging="360"/>
      </w:pPr>
      <w:rPr>
        <w:rFonts w:ascii="Wingdings" w:hAnsi="Wingdings" w:hint="default"/>
      </w:rPr>
    </w:lvl>
    <w:lvl w:ilvl="6" w:tplc="DC1E1FF6">
      <w:start w:val="1"/>
      <w:numFmt w:val="bullet"/>
      <w:lvlText w:val="?"/>
      <w:lvlJc w:val="left"/>
      <w:pPr>
        <w:ind w:left="5040" w:hanging="360"/>
      </w:pPr>
      <w:rPr>
        <w:rFonts w:ascii="Symbol" w:hAnsi="Symbol" w:hint="default"/>
      </w:rPr>
    </w:lvl>
    <w:lvl w:ilvl="7" w:tplc="A984BA84">
      <w:start w:val="1"/>
      <w:numFmt w:val="bullet"/>
      <w:lvlText w:val="o"/>
      <w:lvlJc w:val="left"/>
      <w:pPr>
        <w:ind w:left="5760" w:hanging="360"/>
      </w:pPr>
      <w:rPr>
        <w:rFonts w:ascii="Courier New" w:hAnsi="Courier New" w:cs="Courier New" w:hint="default"/>
      </w:rPr>
    </w:lvl>
    <w:lvl w:ilvl="8" w:tplc="E1C282CC">
      <w:start w:val="1"/>
      <w:numFmt w:val="bullet"/>
      <w:lvlText w:val="?"/>
      <w:lvlJc w:val="left"/>
      <w:pPr>
        <w:ind w:left="6480" w:hanging="360"/>
      </w:pPr>
      <w:rPr>
        <w:rFonts w:ascii="Wingdings" w:hAnsi="Wingdings" w:hint="default"/>
      </w:rPr>
    </w:lvl>
  </w:abstractNum>
  <w:abstractNum w:abstractNumId="23" w15:restartNumberingAfterBreak="0">
    <w:nsid w:val="3ADF3726"/>
    <w:multiLevelType w:val="hybridMultilevel"/>
    <w:tmpl w:val="6A50F96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4" w15:restartNumberingAfterBreak="0">
    <w:nsid w:val="3C4D0890"/>
    <w:multiLevelType w:val="hybridMultilevel"/>
    <w:tmpl w:val="4CBE9EB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B614D5"/>
    <w:multiLevelType w:val="hybridMultilevel"/>
    <w:tmpl w:val="E29E7622"/>
    <w:lvl w:ilvl="0" w:tplc="7FA444C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9E43E4"/>
    <w:multiLevelType w:val="hybridMultilevel"/>
    <w:tmpl w:val="12BAD050"/>
    <w:lvl w:ilvl="0" w:tplc="4A840EA2">
      <w:start w:val="1"/>
      <w:numFmt w:val="bullet"/>
      <w:lvlText w:val="o"/>
      <w:lvlJc w:val="left"/>
      <w:pPr>
        <w:ind w:left="720" w:hanging="360"/>
      </w:pPr>
      <w:rPr>
        <w:rFonts w:ascii="Courier New" w:hAnsi="Courier New" w:cs="Courier New"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7900652"/>
    <w:multiLevelType w:val="hybridMultilevel"/>
    <w:tmpl w:val="553C60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BF10B1"/>
    <w:multiLevelType w:val="hybridMultilevel"/>
    <w:tmpl w:val="1F2C3A84"/>
    <w:lvl w:ilvl="0" w:tplc="D6B8DDF6">
      <w:start w:val="1"/>
      <w:numFmt w:val="bullet"/>
      <w:lvlText w:val=""/>
      <w:lvlJc w:val="left"/>
      <w:pPr>
        <w:ind w:left="720" w:hanging="360"/>
      </w:pPr>
      <w:rPr>
        <w:rFonts w:ascii="Symbol" w:hAnsi="Symbol" w:hint="default"/>
      </w:rPr>
    </w:lvl>
    <w:lvl w:ilvl="1" w:tplc="E9D8C36C" w:tentative="1">
      <w:start w:val="1"/>
      <w:numFmt w:val="bullet"/>
      <w:lvlText w:val="o"/>
      <w:lvlJc w:val="left"/>
      <w:pPr>
        <w:ind w:left="1440" w:hanging="360"/>
      </w:pPr>
      <w:rPr>
        <w:rFonts w:ascii="Courier New" w:hAnsi="Courier New" w:cs="Courier New" w:hint="default"/>
      </w:rPr>
    </w:lvl>
    <w:lvl w:ilvl="2" w:tplc="817044FC" w:tentative="1">
      <w:start w:val="1"/>
      <w:numFmt w:val="bullet"/>
      <w:lvlText w:val=""/>
      <w:lvlJc w:val="left"/>
      <w:pPr>
        <w:ind w:left="2160" w:hanging="360"/>
      </w:pPr>
      <w:rPr>
        <w:rFonts w:ascii="Wingdings" w:hAnsi="Wingdings" w:hint="default"/>
      </w:rPr>
    </w:lvl>
    <w:lvl w:ilvl="3" w:tplc="EC620568" w:tentative="1">
      <w:start w:val="1"/>
      <w:numFmt w:val="bullet"/>
      <w:lvlText w:val=""/>
      <w:lvlJc w:val="left"/>
      <w:pPr>
        <w:ind w:left="2880" w:hanging="360"/>
      </w:pPr>
      <w:rPr>
        <w:rFonts w:ascii="Symbol" w:hAnsi="Symbol" w:hint="default"/>
      </w:rPr>
    </w:lvl>
    <w:lvl w:ilvl="4" w:tplc="B9D82468" w:tentative="1">
      <w:start w:val="1"/>
      <w:numFmt w:val="bullet"/>
      <w:lvlText w:val="o"/>
      <w:lvlJc w:val="left"/>
      <w:pPr>
        <w:ind w:left="3600" w:hanging="360"/>
      </w:pPr>
      <w:rPr>
        <w:rFonts w:ascii="Courier New" w:hAnsi="Courier New" w:cs="Courier New" w:hint="default"/>
      </w:rPr>
    </w:lvl>
    <w:lvl w:ilvl="5" w:tplc="1DA0CF90" w:tentative="1">
      <w:start w:val="1"/>
      <w:numFmt w:val="bullet"/>
      <w:lvlText w:val=""/>
      <w:lvlJc w:val="left"/>
      <w:pPr>
        <w:ind w:left="4320" w:hanging="360"/>
      </w:pPr>
      <w:rPr>
        <w:rFonts w:ascii="Wingdings" w:hAnsi="Wingdings" w:hint="default"/>
      </w:rPr>
    </w:lvl>
    <w:lvl w:ilvl="6" w:tplc="6C38FCC4" w:tentative="1">
      <w:start w:val="1"/>
      <w:numFmt w:val="bullet"/>
      <w:lvlText w:val=""/>
      <w:lvlJc w:val="left"/>
      <w:pPr>
        <w:ind w:left="5040" w:hanging="360"/>
      </w:pPr>
      <w:rPr>
        <w:rFonts w:ascii="Symbol" w:hAnsi="Symbol" w:hint="default"/>
      </w:rPr>
    </w:lvl>
    <w:lvl w:ilvl="7" w:tplc="9AD6698C" w:tentative="1">
      <w:start w:val="1"/>
      <w:numFmt w:val="bullet"/>
      <w:lvlText w:val="o"/>
      <w:lvlJc w:val="left"/>
      <w:pPr>
        <w:ind w:left="5760" w:hanging="360"/>
      </w:pPr>
      <w:rPr>
        <w:rFonts w:ascii="Courier New" w:hAnsi="Courier New" w:cs="Courier New" w:hint="default"/>
      </w:rPr>
    </w:lvl>
    <w:lvl w:ilvl="8" w:tplc="BC1CF85A" w:tentative="1">
      <w:start w:val="1"/>
      <w:numFmt w:val="bullet"/>
      <w:lvlText w:val=""/>
      <w:lvlJc w:val="left"/>
      <w:pPr>
        <w:ind w:left="6480" w:hanging="360"/>
      </w:pPr>
      <w:rPr>
        <w:rFonts w:ascii="Wingdings" w:hAnsi="Wingdings" w:hint="default"/>
      </w:rPr>
    </w:lvl>
  </w:abstractNum>
  <w:abstractNum w:abstractNumId="29" w15:restartNumberingAfterBreak="0">
    <w:nsid w:val="6C6A5B7A"/>
    <w:multiLevelType w:val="hybridMultilevel"/>
    <w:tmpl w:val="EA10EFD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0" w15:restartNumberingAfterBreak="0">
    <w:nsid w:val="70885BA9"/>
    <w:multiLevelType w:val="hybridMultilevel"/>
    <w:tmpl w:val="67AA79E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AE1D64"/>
    <w:multiLevelType w:val="hybridMultilevel"/>
    <w:tmpl w:val="7CC4C6BE"/>
    <w:lvl w:ilvl="0" w:tplc="CD024436">
      <w:start w:val="1"/>
      <w:numFmt w:val="bullet"/>
      <w:lvlText w:val=""/>
      <w:lvlJc w:val="left"/>
      <w:pPr>
        <w:ind w:left="360" w:hanging="360"/>
      </w:pPr>
      <w:rPr>
        <w:rFonts w:ascii="Symbol" w:hAnsi="Symbol" w:hint="default"/>
      </w:rPr>
    </w:lvl>
    <w:lvl w:ilvl="1" w:tplc="34D65B20">
      <w:start w:val="1"/>
      <w:numFmt w:val="bullet"/>
      <w:lvlText w:val="o"/>
      <w:lvlJc w:val="left"/>
      <w:pPr>
        <w:ind w:left="1080" w:hanging="360"/>
      </w:pPr>
      <w:rPr>
        <w:rFonts w:ascii="Courier New" w:hAnsi="Courier New" w:hint="default"/>
      </w:rPr>
    </w:lvl>
    <w:lvl w:ilvl="2" w:tplc="3614EA4C">
      <w:start w:val="1"/>
      <w:numFmt w:val="bullet"/>
      <w:lvlText w:val=""/>
      <w:lvlJc w:val="left"/>
      <w:pPr>
        <w:ind w:left="1800" w:hanging="360"/>
      </w:pPr>
      <w:rPr>
        <w:rFonts w:ascii="Wingdings" w:hAnsi="Wingdings" w:hint="default"/>
      </w:rPr>
    </w:lvl>
    <w:lvl w:ilvl="3" w:tplc="E788D7BA">
      <w:start w:val="1"/>
      <w:numFmt w:val="bullet"/>
      <w:lvlText w:val=""/>
      <w:lvlJc w:val="left"/>
      <w:pPr>
        <w:ind w:left="2520" w:hanging="360"/>
      </w:pPr>
      <w:rPr>
        <w:rFonts w:ascii="Symbol" w:hAnsi="Symbol" w:hint="default"/>
      </w:rPr>
    </w:lvl>
    <w:lvl w:ilvl="4" w:tplc="A6907C76">
      <w:start w:val="1"/>
      <w:numFmt w:val="bullet"/>
      <w:lvlText w:val="o"/>
      <w:lvlJc w:val="left"/>
      <w:pPr>
        <w:ind w:left="3240" w:hanging="360"/>
      </w:pPr>
      <w:rPr>
        <w:rFonts w:ascii="Courier New" w:hAnsi="Courier New" w:hint="default"/>
      </w:rPr>
    </w:lvl>
    <w:lvl w:ilvl="5" w:tplc="44D405D4">
      <w:start w:val="1"/>
      <w:numFmt w:val="bullet"/>
      <w:lvlText w:val=""/>
      <w:lvlJc w:val="left"/>
      <w:pPr>
        <w:ind w:left="3960" w:hanging="360"/>
      </w:pPr>
      <w:rPr>
        <w:rFonts w:ascii="Wingdings" w:hAnsi="Wingdings" w:hint="default"/>
      </w:rPr>
    </w:lvl>
    <w:lvl w:ilvl="6" w:tplc="15442622">
      <w:start w:val="1"/>
      <w:numFmt w:val="bullet"/>
      <w:lvlText w:val=""/>
      <w:lvlJc w:val="left"/>
      <w:pPr>
        <w:ind w:left="4680" w:hanging="360"/>
      </w:pPr>
      <w:rPr>
        <w:rFonts w:ascii="Symbol" w:hAnsi="Symbol" w:hint="default"/>
      </w:rPr>
    </w:lvl>
    <w:lvl w:ilvl="7" w:tplc="34588B62">
      <w:start w:val="1"/>
      <w:numFmt w:val="bullet"/>
      <w:lvlText w:val="o"/>
      <w:lvlJc w:val="left"/>
      <w:pPr>
        <w:ind w:left="5400" w:hanging="360"/>
      </w:pPr>
      <w:rPr>
        <w:rFonts w:ascii="Courier New" w:hAnsi="Courier New" w:hint="default"/>
      </w:rPr>
    </w:lvl>
    <w:lvl w:ilvl="8" w:tplc="ACDACEF0">
      <w:start w:val="1"/>
      <w:numFmt w:val="bullet"/>
      <w:lvlText w:val=""/>
      <w:lvlJc w:val="left"/>
      <w:pPr>
        <w:ind w:left="6120" w:hanging="360"/>
      </w:pPr>
      <w:rPr>
        <w:rFonts w:ascii="Wingdings" w:hAnsi="Wingdings" w:hint="default"/>
      </w:rPr>
    </w:lvl>
  </w:abstractNum>
  <w:abstractNum w:abstractNumId="32" w15:restartNumberingAfterBreak="0">
    <w:nsid w:val="78285E46"/>
    <w:multiLevelType w:val="hybridMultilevel"/>
    <w:tmpl w:val="FDBE09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885404"/>
    <w:multiLevelType w:val="hybridMultilevel"/>
    <w:tmpl w:val="9544D3B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5648489">
    <w:abstractNumId w:val="31"/>
  </w:num>
  <w:num w:numId="2" w16cid:durableId="503327146">
    <w:abstractNumId w:val="13"/>
  </w:num>
  <w:num w:numId="3" w16cid:durableId="138377795">
    <w:abstractNumId w:val="8"/>
  </w:num>
  <w:num w:numId="4" w16cid:durableId="852763659">
    <w:abstractNumId w:val="9"/>
  </w:num>
  <w:num w:numId="5" w16cid:durableId="2037928654">
    <w:abstractNumId w:val="0"/>
  </w:num>
  <w:num w:numId="6" w16cid:durableId="24915724">
    <w:abstractNumId w:val="28"/>
  </w:num>
  <w:num w:numId="7" w16cid:durableId="463012498">
    <w:abstractNumId w:val="7"/>
  </w:num>
  <w:num w:numId="8" w16cid:durableId="1177579916">
    <w:abstractNumId w:val="2"/>
  </w:num>
  <w:num w:numId="9" w16cid:durableId="1790008611">
    <w:abstractNumId w:val="6"/>
  </w:num>
  <w:num w:numId="10" w16cid:durableId="1306163651">
    <w:abstractNumId w:val="3"/>
  </w:num>
  <w:num w:numId="11" w16cid:durableId="2108883044">
    <w:abstractNumId w:val="5"/>
  </w:num>
  <w:num w:numId="12" w16cid:durableId="970402833">
    <w:abstractNumId w:val="1"/>
  </w:num>
  <w:num w:numId="13" w16cid:durableId="1084230333">
    <w:abstractNumId w:val="4"/>
  </w:num>
  <w:num w:numId="14" w16cid:durableId="657611416">
    <w:abstractNumId w:val="11"/>
  </w:num>
  <w:num w:numId="15" w16cid:durableId="933444022">
    <w:abstractNumId w:val="26"/>
  </w:num>
  <w:num w:numId="16" w16cid:durableId="855654273">
    <w:abstractNumId w:val="19"/>
  </w:num>
  <w:num w:numId="17" w16cid:durableId="26299149">
    <w:abstractNumId w:val="12"/>
  </w:num>
  <w:num w:numId="18" w16cid:durableId="2064330418">
    <w:abstractNumId w:val="27"/>
  </w:num>
  <w:num w:numId="19" w16cid:durableId="234826744">
    <w:abstractNumId w:val="24"/>
  </w:num>
  <w:num w:numId="20" w16cid:durableId="283659229">
    <w:abstractNumId w:val="15"/>
  </w:num>
  <w:num w:numId="21" w16cid:durableId="449861127">
    <w:abstractNumId w:val="30"/>
  </w:num>
  <w:num w:numId="22" w16cid:durableId="300118754">
    <w:abstractNumId w:val="33"/>
  </w:num>
  <w:num w:numId="23" w16cid:durableId="208305225">
    <w:abstractNumId w:val="32"/>
  </w:num>
  <w:num w:numId="24" w16cid:durableId="1272081355">
    <w:abstractNumId w:val="16"/>
  </w:num>
  <w:num w:numId="25" w16cid:durableId="641428420">
    <w:abstractNumId w:val="10"/>
  </w:num>
  <w:num w:numId="26" w16cid:durableId="2139909413">
    <w:abstractNumId w:val="21"/>
  </w:num>
  <w:num w:numId="27" w16cid:durableId="2002343480">
    <w:abstractNumId w:val="17"/>
  </w:num>
  <w:num w:numId="28" w16cid:durableId="1817601063">
    <w:abstractNumId w:val="20"/>
  </w:num>
  <w:num w:numId="29" w16cid:durableId="1802188409">
    <w:abstractNumId w:val="25"/>
  </w:num>
  <w:num w:numId="30" w16cid:durableId="1845318807">
    <w:abstractNumId w:val="18"/>
  </w:num>
  <w:num w:numId="31" w16cid:durableId="1743865303">
    <w:abstractNumId w:val="14"/>
  </w:num>
  <w:num w:numId="32" w16cid:durableId="399328309">
    <w:abstractNumId w:val="22"/>
  </w:num>
  <w:num w:numId="33" w16cid:durableId="1724404201">
    <w:abstractNumId w:val="23"/>
  </w:num>
  <w:num w:numId="34" w16cid:durableId="349719961">
    <w:abstractNumId w:val="29"/>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ysDSztDQ2NzU0NjNW0lEKTi0uzszPAykwrQUAISAL8SwAAAA="/>
  </w:docVars>
  <w:rsids>
    <w:rsidRoot w:val="008336CA"/>
    <w:rsid w:val="00000204"/>
    <w:rsid w:val="00000255"/>
    <w:rsid w:val="0000343C"/>
    <w:rsid w:val="000040DC"/>
    <w:rsid w:val="000044E2"/>
    <w:rsid w:val="0000494E"/>
    <w:rsid w:val="00005D96"/>
    <w:rsid w:val="00006B5C"/>
    <w:rsid w:val="000074E1"/>
    <w:rsid w:val="00007CCF"/>
    <w:rsid w:val="00010FDF"/>
    <w:rsid w:val="00011D6F"/>
    <w:rsid w:val="000121C7"/>
    <w:rsid w:val="00012326"/>
    <w:rsid w:val="00012438"/>
    <w:rsid w:val="00012D7E"/>
    <w:rsid w:val="00012F18"/>
    <w:rsid w:val="000135DF"/>
    <w:rsid w:val="00013C86"/>
    <w:rsid w:val="000168F7"/>
    <w:rsid w:val="0001727C"/>
    <w:rsid w:val="00017E84"/>
    <w:rsid w:val="00020A71"/>
    <w:rsid w:val="000215EB"/>
    <w:rsid w:val="00021815"/>
    <w:rsid w:val="0002546F"/>
    <w:rsid w:val="000260CA"/>
    <w:rsid w:val="00027D1E"/>
    <w:rsid w:val="0003054A"/>
    <w:rsid w:val="000309CD"/>
    <w:rsid w:val="00030F5C"/>
    <w:rsid w:val="00033AC4"/>
    <w:rsid w:val="00034324"/>
    <w:rsid w:val="00034B67"/>
    <w:rsid w:val="00034CAD"/>
    <w:rsid w:val="0003502D"/>
    <w:rsid w:val="00037889"/>
    <w:rsid w:val="000379F2"/>
    <w:rsid w:val="00040282"/>
    <w:rsid w:val="00040384"/>
    <w:rsid w:val="0004212A"/>
    <w:rsid w:val="00042C8B"/>
    <w:rsid w:val="00042CDB"/>
    <w:rsid w:val="00043A96"/>
    <w:rsid w:val="000457F9"/>
    <w:rsid w:val="000467C0"/>
    <w:rsid w:val="000469AB"/>
    <w:rsid w:val="00046B91"/>
    <w:rsid w:val="00047489"/>
    <w:rsid w:val="00047A16"/>
    <w:rsid w:val="00050D9F"/>
    <w:rsid w:val="00051024"/>
    <w:rsid w:val="00051FA5"/>
    <w:rsid w:val="000522D9"/>
    <w:rsid w:val="00052399"/>
    <w:rsid w:val="000543A7"/>
    <w:rsid w:val="0005674D"/>
    <w:rsid w:val="00060127"/>
    <w:rsid w:val="000601B2"/>
    <w:rsid w:val="00060C6B"/>
    <w:rsid w:val="000632EE"/>
    <w:rsid w:val="000637E7"/>
    <w:rsid w:val="0006458C"/>
    <w:rsid w:val="00066B26"/>
    <w:rsid w:val="00066CD9"/>
    <w:rsid w:val="00066D80"/>
    <w:rsid w:val="00067257"/>
    <w:rsid w:val="00067816"/>
    <w:rsid w:val="00067E1A"/>
    <w:rsid w:val="00072C20"/>
    <w:rsid w:val="0007464A"/>
    <w:rsid w:val="0007692E"/>
    <w:rsid w:val="000772ED"/>
    <w:rsid w:val="00080556"/>
    <w:rsid w:val="00080666"/>
    <w:rsid w:val="00081E4F"/>
    <w:rsid w:val="00082C9E"/>
    <w:rsid w:val="000833A5"/>
    <w:rsid w:val="000838B0"/>
    <w:rsid w:val="00085222"/>
    <w:rsid w:val="00087811"/>
    <w:rsid w:val="0008782A"/>
    <w:rsid w:val="000901BE"/>
    <w:rsid w:val="00090F4A"/>
    <w:rsid w:val="00091AAD"/>
    <w:rsid w:val="000920C5"/>
    <w:rsid w:val="000927B2"/>
    <w:rsid w:val="00092DB7"/>
    <w:rsid w:val="00096CD4"/>
    <w:rsid w:val="000A012D"/>
    <w:rsid w:val="000A01AC"/>
    <w:rsid w:val="000A0DFB"/>
    <w:rsid w:val="000A126A"/>
    <w:rsid w:val="000A1A37"/>
    <w:rsid w:val="000A205E"/>
    <w:rsid w:val="000A3EBD"/>
    <w:rsid w:val="000A4C95"/>
    <w:rsid w:val="000A7446"/>
    <w:rsid w:val="000A7A27"/>
    <w:rsid w:val="000A7C24"/>
    <w:rsid w:val="000B022E"/>
    <w:rsid w:val="000B05EE"/>
    <w:rsid w:val="000B1014"/>
    <w:rsid w:val="000B1429"/>
    <w:rsid w:val="000B1BDA"/>
    <w:rsid w:val="000B1F21"/>
    <w:rsid w:val="000B22EB"/>
    <w:rsid w:val="000B2320"/>
    <w:rsid w:val="000B3482"/>
    <w:rsid w:val="000B3717"/>
    <w:rsid w:val="000B4525"/>
    <w:rsid w:val="000B4B3F"/>
    <w:rsid w:val="000B6B34"/>
    <w:rsid w:val="000B754F"/>
    <w:rsid w:val="000B7A6A"/>
    <w:rsid w:val="000C0143"/>
    <w:rsid w:val="000C1957"/>
    <w:rsid w:val="000C1E9F"/>
    <w:rsid w:val="000C20D3"/>
    <w:rsid w:val="000C341C"/>
    <w:rsid w:val="000C3BE3"/>
    <w:rsid w:val="000C47CE"/>
    <w:rsid w:val="000C532E"/>
    <w:rsid w:val="000C6177"/>
    <w:rsid w:val="000C69DF"/>
    <w:rsid w:val="000C6F4E"/>
    <w:rsid w:val="000C768A"/>
    <w:rsid w:val="000C773F"/>
    <w:rsid w:val="000C7A45"/>
    <w:rsid w:val="000C7B4B"/>
    <w:rsid w:val="000D0BFA"/>
    <w:rsid w:val="000D277A"/>
    <w:rsid w:val="000D2DAE"/>
    <w:rsid w:val="000D46F3"/>
    <w:rsid w:val="000D5D56"/>
    <w:rsid w:val="000D65D0"/>
    <w:rsid w:val="000D7568"/>
    <w:rsid w:val="000E035B"/>
    <w:rsid w:val="000E5EDE"/>
    <w:rsid w:val="000E6DE5"/>
    <w:rsid w:val="000E7679"/>
    <w:rsid w:val="000F046A"/>
    <w:rsid w:val="000F049A"/>
    <w:rsid w:val="000F0EA6"/>
    <w:rsid w:val="000F1FC8"/>
    <w:rsid w:val="000F4017"/>
    <w:rsid w:val="000F4270"/>
    <w:rsid w:val="000F42DD"/>
    <w:rsid w:val="000F507B"/>
    <w:rsid w:val="000F635C"/>
    <w:rsid w:val="000F637C"/>
    <w:rsid w:val="000F6630"/>
    <w:rsid w:val="000F6B02"/>
    <w:rsid w:val="000F6FE5"/>
    <w:rsid w:val="000F6FF6"/>
    <w:rsid w:val="0010012B"/>
    <w:rsid w:val="00100A3A"/>
    <w:rsid w:val="001014F3"/>
    <w:rsid w:val="001035F0"/>
    <w:rsid w:val="00104187"/>
    <w:rsid w:val="001047E7"/>
    <w:rsid w:val="00106449"/>
    <w:rsid w:val="00106617"/>
    <w:rsid w:val="00106B1F"/>
    <w:rsid w:val="00107299"/>
    <w:rsid w:val="00110922"/>
    <w:rsid w:val="00112306"/>
    <w:rsid w:val="0011293C"/>
    <w:rsid w:val="00112D21"/>
    <w:rsid w:val="001136B1"/>
    <w:rsid w:val="00113945"/>
    <w:rsid w:val="00113F65"/>
    <w:rsid w:val="00114CBF"/>
    <w:rsid w:val="00114DC4"/>
    <w:rsid w:val="00115F7B"/>
    <w:rsid w:val="00116269"/>
    <w:rsid w:val="0011777F"/>
    <w:rsid w:val="0012197E"/>
    <w:rsid w:val="00122D33"/>
    <w:rsid w:val="00123BAC"/>
    <w:rsid w:val="00123D98"/>
    <w:rsid w:val="001244D1"/>
    <w:rsid w:val="00125DDC"/>
    <w:rsid w:val="00125E6F"/>
    <w:rsid w:val="001260B6"/>
    <w:rsid w:val="00126A82"/>
    <w:rsid w:val="00127DB0"/>
    <w:rsid w:val="00127E5A"/>
    <w:rsid w:val="00130988"/>
    <w:rsid w:val="00130D46"/>
    <w:rsid w:val="00130EA8"/>
    <w:rsid w:val="0013300D"/>
    <w:rsid w:val="001338E3"/>
    <w:rsid w:val="00134F32"/>
    <w:rsid w:val="00134F89"/>
    <w:rsid w:val="001356C9"/>
    <w:rsid w:val="001367CB"/>
    <w:rsid w:val="0014161D"/>
    <w:rsid w:val="001419D4"/>
    <w:rsid w:val="00142E7D"/>
    <w:rsid w:val="001432CE"/>
    <w:rsid w:val="00143403"/>
    <w:rsid w:val="00143C7F"/>
    <w:rsid w:val="00145E2C"/>
    <w:rsid w:val="0014684D"/>
    <w:rsid w:val="00147DCA"/>
    <w:rsid w:val="0014925A"/>
    <w:rsid w:val="00150CA4"/>
    <w:rsid w:val="001510C2"/>
    <w:rsid w:val="001513F6"/>
    <w:rsid w:val="00151A42"/>
    <w:rsid w:val="00151C84"/>
    <w:rsid w:val="00152C9C"/>
    <w:rsid w:val="00152F7B"/>
    <w:rsid w:val="001532DA"/>
    <w:rsid w:val="00154D78"/>
    <w:rsid w:val="0015516A"/>
    <w:rsid w:val="00155D57"/>
    <w:rsid w:val="00156299"/>
    <w:rsid w:val="00160875"/>
    <w:rsid w:val="00162C1B"/>
    <w:rsid w:val="00163F8D"/>
    <w:rsid w:val="0016452B"/>
    <w:rsid w:val="00165396"/>
    <w:rsid w:val="00165E03"/>
    <w:rsid w:val="00166747"/>
    <w:rsid w:val="001668A6"/>
    <w:rsid w:val="00166C2D"/>
    <w:rsid w:val="00167030"/>
    <w:rsid w:val="00167F49"/>
    <w:rsid w:val="00170B5A"/>
    <w:rsid w:val="00172151"/>
    <w:rsid w:val="001728B2"/>
    <w:rsid w:val="00172CF7"/>
    <w:rsid w:val="001757B6"/>
    <w:rsid w:val="00175E6A"/>
    <w:rsid w:val="00176133"/>
    <w:rsid w:val="001774D6"/>
    <w:rsid w:val="00177A21"/>
    <w:rsid w:val="00181035"/>
    <w:rsid w:val="0018169F"/>
    <w:rsid w:val="00181E9F"/>
    <w:rsid w:val="001822EA"/>
    <w:rsid w:val="00182A72"/>
    <w:rsid w:val="001833EF"/>
    <w:rsid w:val="00185296"/>
    <w:rsid w:val="0018556F"/>
    <w:rsid w:val="001873D2"/>
    <w:rsid w:val="00187BD9"/>
    <w:rsid w:val="00187F46"/>
    <w:rsid w:val="00190C75"/>
    <w:rsid w:val="00190E21"/>
    <w:rsid w:val="00191256"/>
    <w:rsid w:val="001954AD"/>
    <w:rsid w:val="00195B3C"/>
    <w:rsid w:val="00196924"/>
    <w:rsid w:val="001A002C"/>
    <w:rsid w:val="001A1603"/>
    <w:rsid w:val="001A1E83"/>
    <w:rsid w:val="001A1F10"/>
    <w:rsid w:val="001A1F91"/>
    <w:rsid w:val="001A2155"/>
    <w:rsid w:val="001A39F0"/>
    <w:rsid w:val="001A5083"/>
    <w:rsid w:val="001A59A8"/>
    <w:rsid w:val="001A60E7"/>
    <w:rsid w:val="001A6E20"/>
    <w:rsid w:val="001A7CC4"/>
    <w:rsid w:val="001A7D2F"/>
    <w:rsid w:val="001B078C"/>
    <w:rsid w:val="001B170F"/>
    <w:rsid w:val="001B17F0"/>
    <w:rsid w:val="001B397C"/>
    <w:rsid w:val="001B5501"/>
    <w:rsid w:val="001B5C18"/>
    <w:rsid w:val="001B762A"/>
    <w:rsid w:val="001C06C6"/>
    <w:rsid w:val="001C0B5D"/>
    <w:rsid w:val="001C0E30"/>
    <w:rsid w:val="001C1112"/>
    <w:rsid w:val="001C18CF"/>
    <w:rsid w:val="001C35DB"/>
    <w:rsid w:val="001C3AF7"/>
    <w:rsid w:val="001C49AC"/>
    <w:rsid w:val="001C5181"/>
    <w:rsid w:val="001C7499"/>
    <w:rsid w:val="001C7ABD"/>
    <w:rsid w:val="001D0805"/>
    <w:rsid w:val="001D19F3"/>
    <w:rsid w:val="001D1A30"/>
    <w:rsid w:val="001D22FA"/>
    <w:rsid w:val="001D3E76"/>
    <w:rsid w:val="001D6275"/>
    <w:rsid w:val="001D6BC6"/>
    <w:rsid w:val="001D7C19"/>
    <w:rsid w:val="001D7EA2"/>
    <w:rsid w:val="001E080F"/>
    <w:rsid w:val="001E0AD3"/>
    <w:rsid w:val="001E0EE2"/>
    <w:rsid w:val="001E161E"/>
    <w:rsid w:val="001E22FE"/>
    <w:rsid w:val="001E3BA4"/>
    <w:rsid w:val="001E5091"/>
    <w:rsid w:val="001E58DE"/>
    <w:rsid w:val="001E5E7E"/>
    <w:rsid w:val="001E6760"/>
    <w:rsid w:val="001E748A"/>
    <w:rsid w:val="001F14FF"/>
    <w:rsid w:val="001F2E3F"/>
    <w:rsid w:val="001F3EDC"/>
    <w:rsid w:val="001F43F6"/>
    <w:rsid w:val="001F55E7"/>
    <w:rsid w:val="001F5790"/>
    <w:rsid w:val="001F5931"/>
    <w:rsid w:val="001F6890"/>
    <w:rsid w:val="001F6F41"/>
    <w:rsid w:val="001F708D"/>
    <w:rsid w:val="001F72D6"/>
    <w:rsid w:val="00200D7F"/>
    <w:rsid w:val="00201A8A"/>
    <w:rsid w:val="00201AE0"/>
    <w:rsid w:val="00202632"/>
    <w:rsid w:val="002039EC"/>
    <w:rsid w:val="0020418C"/>
    <w:rsid w:val="00204C3A"/>
    <w:rsid w:val="002055A2"/>
    <w:rsid w:val="00205BB3"/>
    <w:rsid w:val="0020707B"/>
    <w:rsid w:val="00207E3C"/>
    <w:rsid w:val="00210125"/>
    <w:rsid w:val="00214FF7"/>
    <w:rsid w:val="0021788D"/>
    <w:rsid w:val="00217BEA"/>
    <w:rsid w:val="00217ED1"/>
    <w:rsid w:val="0022018F"/>
    <w:rsid w:val="00220284"/>
    <w:rsid w:val="002208D6"/>
    <w:rsid w:val="00220FC4"/>
    <w:rsid w:val="00221AFD"/>
    <w:rsid w:val="0022321E"/>
    <w:rsid w:val="0022547B"/>
    <w:rsid w:val="00226557"/>
    <w:rsid w:val="00226FF4"/>
    <w:rsid w:val="00230AB6"/>
    <w:rsid w:val="00230DC1"/>
    <w:rsid w:val="00231599"/>
    <w:rsid w:val="00232944"/>
    <w:rsid w:val="0023351A"/>
    <w:rsid w:val="002337F5"/>
    <w:rsid w:val="00233B32"/>
    <w:rsid w:val="00237972"/>
    <w:rsid w:val="00240E43"/>
    <w:rsid w:val="00240F3A"/>
    <w:rsid w:val="00240F96"/>
    <w:rsid w:val="00241195"/>
    <w:rsid w:val="002412DE"/>
    <w:rsid w:val="00241681"/>
    <w:rsid w:val="00242361"/>
    <w:rsid w:val="00242468"/>
    <w:rsid w:val="00243549"/>
    <w:rsid w:val="00243EE1"/>
    <w:rsid w:val="002440F8"/>
    <w:rsid w:val="00244330"/>
    <w:rsid w:val="0024475A"/>
    <w:rsid w:val="00244EC8"/>
    <w:rsid w:val="002451A9"/>
    <w:rsid w:val="00245C5C"/>
    <w:rsid w:val="002467A8"/>
    <w:rsid w:val="0024697D"/>
    <w:rsid w:val="00246F41"/>
    <w:rsid w:val="00247A67"/>
    <w:rsid w:val="00247FB7"/>
    <w:rsid w:val="00250F9B"/>
    <w:rsid w:val="0025159B"/>
    <w:rsid w:val="00251D31"/>
    <w:rsid w:val="0025212E"/>
    <w:rsid w:val="002530B6"/>
    <w:rsid w:val="00253C3D"/>
    <w:rsid w:val="00254CF1"/>
    <w:rsid w:val="002561DE"/>
    <w:rsid w:val="0025705A"/>
    <w:rsid w:val="0025760F"/>
    <w:rsid w:val="00261108"/>
    <w:rsid w:val="00261521"/>
    <w:rsid w:val="002621EC"/>
    <w:rsid w:val="00262BE8"/>
    <w:rsid w:val="0026347F"/>
    <w:rsid w:val="002656DC"/>
    <w:rsid w:val="00266A08"/>
    <w:rsid w:val="0026763A"/>
    <w:rsid w:val="00267FFB"/>
    <w:rsid w:val="002703FB"/>
    <w:rsid w:val="00270458"/>
    <w:rsid w:val="00272203"/>
    <w:rsid w:val="002725FA"/>
    <w:rsid w:val="00272E27"/>
    <w:rsid w:val="00273623"/>
    <w:rsid w:val="00273938"/>
    <w:rsid w:val="002761D5"/>
    <w:rsid w:val="00277902"/>
    <w:rsid w:val="00281064"/>
    <w:rsid w:val="00281C06"/>
    <w:rsid w:val="00281ECA"/>
    <w:rsid w:val="00282E97"/>
    <w:rsid w:val="0028408B"/>
    <w:rsid w:val="00284344"/>
    <w:rsid w:val="00290D63"/>
    <w:rsid w:val="0029100E"/>
    <w:rsid w:val="002913E7"/>
    <w:rsid w:val="00292434"/>
    <w:rsid w:val="0029301A"/>
    <w:rsid w:val="00293805"/>
    <w:rsid w:val="002938E4"/>
    <w:rsid w:val="0029435E"/>
    <w:rsid w:val="002943A9"/>
    <w:rsid w:val="00295C38"/>
    <w:rsid w:val="00296299"/>
    <w:rsid w:val="00296CAE"/>
    <w:rsid w:val="00297A0E"/>
    <w:rsid w:val="002A03C7"/>
    <w:rsid w:val="002A184A"/>
    <w:rsid w:val="002A3AFE"/>
    <w:rsid w:val="002A4A1C"/>
    <w:rsid w:val="002A4C6F"/>
    <w:rsid w:val="002A4DD8"/>
    <w:rsid w:val="002A556B"/>
    <w:rsid w:val="002A5677"/>
    <w:rsid w:val="002A5725"/>
    <w:rsid w:val="002A5B79"/>
    <w:rsid w:val="002A5B7A"/>
    <w:rsid w:val="002B0365"/>
    <w:rsid w:val="002B1643"/>
    <w:rsid w:val="002B2A84"/>
    <w:rsid w:val="002B327A"/>
    <w:rsid w:val="002B33FE"/>
    <w:rsid w:val="002B348D"/>
    <w:rsid w:val="002B4963"/>
    <w:rsid w:val="002B5DD6"/>
    <w:rsid w:val="002B6FF4"/>
    <w:rsid w:val="002B78D0"/>
    <w:rsid w:val="002B7D3C"/>
    <w:rsid w:val="002C0D93"/>
    <w:rsid w:val="002C3B0F"/>
    <w:rsid w:val="002C4C55"/>
    <w:rsid w:val="002C5005"/>
    <w:rsid w:val="002C5732"/>
    <w:rsid w:val="002C6DFA"/>
    <w:rsid w:val="002C7245"/>
    <w:rsid w:val="002C7724"/>
    <w:rsid w:val="002C7D7C"/>
    <w:rsid w:val="002D0B28"/>
    <w:rsid w:val="002D1959"/>
    <w:rsid w:val="002D3A69"/>
    <w:rsid w:val="002D3FAB"/>
    <w:rsid w:val="002D50AD"/>
    <w:rsid w:val="002D64D1"/>
    <w:rsid w:val="002D6940"/>
    <w:rsid w:val="002D7278"/>
    <w:rsid w:val="002E28E9"/>
    <w:rsid w:val="002E31E1"/>
    <w:rsid w:val="002E580C"/>
    <w:rsid w:val="002E5BB0"/>
    <w:rsid w:val="002E648A"/>
    <w:rsid w:val="002E65BC"/>
    <w:rsid w:val="002E6BF3"/>
    <w:rsid w:val="002E7396"/>
    <w:rsid w:val="002E758D"/>
    <w:rsid w:val="002E778A"/>
    <w:rsid w:val="002F1CE8"/>
    <w:rsid w:val="002F29A8"/>
    <w:rsid w:val="002F34C6"/>
    <w:rsid w:val="002F36F1"/>
    <w:rsid w:val="002F3717"/>
    <w:rsid w:val="002F3877"/>
    <w:rsid w:val="002F4F61"/>
    <w:rsid w:val="002F5CFC"/>
    <w:rsid w:val="002F6636"/>
    <w:rsid w:val="002F6CAF"/>
    <w:rsid w:val="002F7F29"/>
    <w:rsid w:val="003005EA"/>
    <w:rsid w:val="00301B13"/>
    <w:rsid w:val="00301D46"/>
    <w:rsid w:val="00302C5A"/>
    <w:rsid w:val="00302D26"/>
    <w:rsid w:val="00302F8E"/>
    <w:rsid w:val="00304733"/>
    <w:rsid w:val="00304DB3"/>
    <w:rsid w:val="00305093"/>
    <w:rsid w:val="003056EC"/>
    <w:rsid w:val="00306EA2"/>
    <w:rsid w:val="00307A79"/>
    <w:rsid w:val="00307F5C"/>
    <w:rsid w:val="00310525"/>
    <w:rsid w:val="00311DB5"/>
    <w:rsid w:val="0031330A"/>
    <w:rsid w:val="00313462"/>
    <w:rsid w:val="00313A1C"/>
    <w:rsid w:val="00313D6D"/>
    <w:rsid w:val="003149A3"/>
    <w:rsid w:val="00314A65"/>
    <w:rsid w:val="0031514A"/>
    <w:rsid w:val="00317704"/>
    <w:rsid w:val="00317BC2"/>
    <w:rsid w:val="00320019"/>
    <w:rsid w:val="0032067A"/>
    <w:rsid w:val="00320710"/>
    <w:rsid w:val="00320E0E"/>
    <w:rsid w:val="0032137E"/>
    <w:rsid w:val="00322ABF"/>
    <w:rsid w:val="00323262"/>
    <w:rsid w:val="00324BE8"/>
    <w:rsid w:val="00324F1B"/>
    <w:rsid w:val="0032548A"/>
    <w:rsid w:val="00325749"/>
    <w:rsid w:val="00325F28"/>
    <w:rsid w:val="00326E6D"/>
    <w:rsid w:val="003306A7"/>
    <w:rsid w:val="00332537"/>
    <w:rsid w:val="00332773"/>
    <w:rsid w:val="00333035"/>
    <w:rsid w:val="003347EA"/>
    <w:rsid w:val="00335A06"/>
    <w:rsid w:val="00335DF9"/>
    <w:rsid w:val="00337A28"/>
    <w:rsid w:val="003400FE"/>
    <w:rsid w:val="00340454"/>
    <w:rsid w:val="003410A1"/>
    <w:rsid w:val="00345368"/>
    <w:rsid w:val="00345593"/>
    <w:rsid w:val="00345E79"/>
    <w:rsid w:val="00346261"/>
    <w:rsid w:val="00347278"/>
    <w:rsid w:val="00347852"/>
    <w:rsid w:val="00350193"/>
    <w:rsid w:val="003511B7"/>
    <w:rsid w:val="00352256"/>
    <w:rsid w:val="003526D7"/>
    <w:rsid w:val="0035367E"/>
    <w:rsid w:val="00357321"/>
    <w:rsid w:val="0035798F"/>
    <w:rsid w:val="00357ACC"/>
    <w:rsid w:val="0036002A"/>
    <w:rsid w:val="0036111F"/>
    <w:rsid w:val="00361165"/>
    <w:rsid w:val="00361FA9"/>
    <w:rsid w:val="003620AD"/>
    <w:rsid w:val="00363211"/>
    <w:rsid w:val="003642CE"/>
    <w:rsid w:val="0036716E"/>
    <w:rsid w:val="0036740A"/>
    <w:rsid w:val="003675ED"/>
    <w:rsid w:val="0037075F"/>
    <w:rsid w:val="00370A37"/>
    <w:rsid w:val="00370B84"/>
    <w:rsid w:val="003715B0"/>
    <w:rsid w:val="003717A0"/>
    <w:rsid w:val="00371BF4"/>
    <w:rsid w:val="003727F8"/>
    <w:rsid w:val="00373F68"/>
    <w:rsid w:val="00374A9C"/>
    <w:rsid w:val="00374EC4"/>
    <w:rsid w:val="00375275"/>
    <w:rsid w:val="00376295"/>
    <w:rsid w:val="003767FA"/>
    <w:rsid w:val="00377C4E"/>
    <w:rsid w:val="0037B6A4"/>
    <w:rsid w:val="00380190"/>
    <w:rsid w:val="003808D3"/>
    <w:rsid w:val="00381254"/>
    <w:rsid w:val="0038354D"/>
    <w:rsid w:val="00383C7A"/>
    <w:rsid w:val="00384267"/>
    <w:rsid w:val="00384F01"/>
    <w:rsid w:val="0038544D"/>
    <w:rsid w:val="00385454"/>
    <w:rsid w:val="00385986"/>
    <w:rsid w:val="00385EEA"/>
    <w:rsid w:val="00386608"/>
    <w:rsid w:val="00387424"/>
    <w:rsid w:val="00387AD4"/>
    <w:rsid w:val="00387BB9"/>
    <w:rsid w:val="00387C30"/>
    <w:rsid w:val="00387CE0"/>
    <w:rsid w:val="00391BE5"/>
    <w:rsid w:val="0039223A"/>
    <w:rsid w:val="00395059"/>
    <w:rsid w:val="00395296"/>
    <w:rsid w:val="00395E0C"/>
    <w:rsid w:val="0039612B"/>
    <w:rsid w:val="00396392"/>
    <w:rsid w:val="00397B82"/>
    <w:rsid w:val="003A1395"/>
    <w:rsid w:val="003A14AD"/>
    <w:rsid w:val="003A2357"/>
    <w:rsid w:val="003A2574"/>
    <w:rsid w:val="003A2CA1"/>
    <w:rsid w:val="003A30F3"/>
    <w:rsid w:val="003A5292"/>
    <w:rsid w:val="003A5B46"/>
    <w:rsid w:val="003A716D"/>
    <w:rsid w:val="003B08D8"/>
    <w:rsid w:val="003B2BA8"/>
    <w:rsid w:val="003B2DA9"/>
    <w:rsid w:val="003B332D"/>
    <w:rsid w:val="003B6623"/>
    <w:rsid w:val="003B6A25"/>
    <w:rsid w:val="003C02F3"/>
    <w:rsid w:val="003C1707"/>
    <w:rsid w:val="003C266C"/>
    <w:rsid w:val="003C2DB0"/>
    <w:rsid w:val="003C33FD"/>
    <w:rsid w:val="003C39F2"/>
    <w:rsid w:val="003C3CDD"/>
    <w:rsid w:val="003C4E57"/>
    <w:rsid w:val="003C6079"/>
    <w:rsid w:val="003C7A52"/>
    <w:rsid w:val="003D0962"/>
    <w:rsid w:val="003D59E2"/>
    <w:rsid w:val="003D6DD5"/>
    <w:rsid w:val="003E01F8"/>
    <w:rsid w:val="003E0610"/>
    <w:rsid w:val="003E0B3E"/>
    <w:rsid w:val="003E22BE"/>
    <w:rsid w:val="003E3AAD"/>
    <w:rsid w:val="003E4314"/>
    <w:rsid w:val="003E44C7"/>
    <w:rsid w:val="003E45A7"/>
    <w:rsid w:val="003E4AC2"/>
    <w:rsid w:val="003E4B5E"/>
    <w:rsid w:val="003E4EBA"/>
    <w:rsid w:val="003E518A"/>
    <w:rsid w:val="003E785A"/>
    <w:rsid w:val="003F075B"/>
    <w:rsid w:val="003F0933"/>
    <w:rsid w:val="003F1C00"/>
    <w:rsid w:val="003F47D2"/>
    <w:rsid w:val="003F5489"/>
    <w:rsid w:val="003F5C52"/>
    <w:rsid w:val="003F64E5"/>
    <w:rsid w:val="00401F44"/>
    <w:rsid w:val="00402772"/>
    <w:rsid w:val="0040358E"/>
    <w:rsid w:val="00403DBA"/>
    <w:rsid w:val="00404304"/>
    <w:rsid w:val="004051B8"/>
    <w:rsid w:val="00405231"/>
    <w:rsid w:val="004103A1"/>
    <w:rsid w:val="00411D97"/>
    <w:rsid w:val="004132DD"/>
    <w:rsid w:val="00413A6A"/>
    <w:rsid w:val="00414C94"/>
    <w:rsid w:val="00414D68"/>
    <w:rsid w:val="00415593"/>
    <w:rsid w:val="00415E81"/>
    <w:rsid w:val="00416181"/>
    <w:rsid w:val="00417347"/>
    <w:rsid w:val="00417909"/>
    <w:rsid w:val="00421501"/>
    <w:rsid w:val="0042417D"/>
    <w:rsid w:val="004242D5"/>
    <w:rsid w:val="00426026"/>
    <w:rsid w:val="0042699D"/>
    <w:rsid w:val="00426B11"/>
    <w:rsid w:val="00431C16"/>
    <w:rsid w:val="004323F9"/>
    <w:rsid w:val="0043358F"/>
    <w:rsid w:val="004335CB"/>
    <w:rsid w:val="004338A6"/>
    <w:rsid w:val="00433CBD"/>
    <w:rsid w:val="00434AA0"/>
    <w:rsid w:val="00435A86"/>
    <w:rsid w:val="00436440"/>
    <w:rsid w:val="00436F1D"/>
    <w:rsid w:val="00440F07"/>
    <w:rsid w:val="004417F2"/>
    <w:rsid w:val="00442906"/>
    <w:rsid w:val="004436C0"/>
    <w:rsid w:val="0044423A"/>
    <w:rsid w:val="00446B9E"/>
    <w:rsid w:val="00447744"/>
    <w:rsid w:val="00447B7E"/>
    <w:rsid w:val="00450E1C"/>
    <w:rsid w:val="00451BE7"/>
    <w:rsid w:val="00452724"/>
    <w:rsid w:val="00454783"/>
    <w:rsid w:val="00454AD3"/>
    <w:rsid w:val="004623D6"/>
    <w:rsid w:val="00463C7C"/>
    <w:rsid w:val="0046489A"/>
    <w:rsid w:val="004675B4"/>
    <w:rsid w:val="004716BE"/>
    <w:rsid w:val="00471845"/>
    <w:rsid w:val="00471C9C"/>
    <w:rsid w:val="004722E8"/>
    <w:rsid w:val="00474002"/>
    <w:rsid w:val="00474F68"/>
    <w:rsid w:val="00477F18"/>
    <w:rsid w:val="00481047"/>
    <w:rsid w:val="00481B1B"/>
    <w:rsid w:val="00481F43"/>
    <w:rsid w:val="00482110"/>
    <w:rsid w:val="00482375"/>
    <w:rsid w:val="00483808"/>
    <w:rsid w:val="00484C85"/>
    <w:rsid w:val="00484E9B"/>
    <w:rsid w:val="00484F71"/>
    <w:rsid w:val="00485CB5"/>
    <w:rsid w:val="00485EEC"/>
    <w:rsid w:val="00486153"/>
    <w:rsid w:val="004863D0"/>
    <w:rsid w:val="00490532"/>
    <w:rsid w:val="00490B0B"/>
    <w:rsid w:val="00493466"/>
    <w:rsid w:val="004936B8"/>
    <w:rsid w:val="00493CB4"/>
    <w:rsid w:val="004964AD"/>
    <w:rsid w:val="00496B69"/>
    <w:rsid w:val="004A0D18"/>
    <w:rsid w:val="004A103D"/>
    <w:rsid w:val="004A15F6"/>
    <w:rsid w:val="004A1A21"/>
    <w:rsid w:val="004A1B29"/>
    <w:rsid w:val="004A26C7"/>
    <w:rsid w:val="004A2F6A"/>
    <w:rsid w:val="004A3FC3"/>
    <w:rsid w:val="004A57EA"/>
    <w:rsid w:val="004A6402"/>
    <w:rsid w:val="004A68F1"/>
    <w:rsid w:val="004A6A4F"/>
    <w:rsid w:val="004B2692"/>
    <w:rsid w:val="004B2743"/>
    <w:rsid w:val="004B3513"/>
    <w:rsid w:val="004B3F06"/>
    <w:rsid w:val="004B4077"/>
    <w:rsid w:val="004B6C15"/>
    <w:rsid w:val="004B707D"/>
    <w:rsid w:val="004B7154"/>
    <w:rsid w:val="004B7B31"/>
    <w:rsid w:val="004C0447"/>
    <w:rsid w:val="004C0A6D"/>
    <w:rsid w:val="004C12E5"/>
    <w:rsid w:val="004C16E2"/>
    <w:rsid w:val="004C278D"/>
    <w:rsid w:val="004C3667"/>
    <w:rsid w:val="004C49F1"/>
    <w:rsid w:val="004C53A4"/>
    <w:rsid w:val="004C53EB"/>
    <w:rsid w:val="004C583E"/>
    <w:rsid w:val="004C59C5"/>
    <w:rsid w:val="004C64CC"/>
    <w:rsid w:val="004C64F7"/>
    <w:rsid w:val="004C6798"/>
    <w:rsid w:val="004C71E8"/>
    <w:rsid w:val="004D0830"/>
    <w:rsid w:val="004D19E3"/>
    <w:rsid w:val="004D54F4"/>
    <w:rsid w:val="004D64C1"/>
    <w:rsid w:val="004D7F72"/>
    <w:rsid w:val="004E00EA"/>
    <w:rsid w:val="004E0581"/>
    <w:rsid w:val="004E09A2"/>
    <w:rsid w:val="004E36A2"/>
    <w:rsid w:val="004E473E"/>
    <w:rsid w:val="004E4C5E"/>
    <w:rsid w:val="004E53CC"/>
    <w:rsid w:val="004E7BE3"/>
    <w:rsid w:val="004F1B6E"/>
    <w:rsid w:val="004F2015"/>
    <w:rsid w:val="004F225B"/>
    <w:rsid w:val="004F25B4"/>
    <w:rsid w:val="004F2D8D"/>
    <w:rsid w:val="004F42AA"/>
    <w:rsid w:val="004F4990"/>
    <w:rsid w:val="004F651C"/>
    <w:rsid w:val="004F7EA4"/>
    <w:rsid w:val="00501394"/>
    <w:rsid w:val="00501AFE"/>
    <w:rsid w:val="0050208E"/>
    <w:rsid w:val="005021A6"/>
    <w:rsid w:val="005025E2"/>
    <w:rsid w:val="00502945"/>
    <w:rsid w:val="005036B4"/>
    <w:rsid w:val="00504386"/>
    <w:rsid w:val="005044A3"/>
    <w:rsid w:val="005049F8"/>
    <w:rsid w:val="005068EC"/>
    <w:rsid w:val="00507448"/>
    <w:rsid w:val="00510BB1"/>
    <w:rsid w:val="00512C6F"/>
    <w:rsid w:val="0051351B"/>
    <w:rsid w:val="00513DCB"/>
    <w:rsid w:val="00514161"/>
    <w:rsid w:val="005159B5"/>
    <w:rsid w:val="005162D0"/>
    <w:rsid w:val="00516F6A"/>
    <w:rsid w:val="005210EE"/>
    <w:rsid w:val="00521683"/>
    <w:rsid w:val="00521BA6"/>
    <w:rsid w:val="00523117"/>
    <w:rsid w:val="0052341B"/>
    <w:rsid w:val="00523A0C"/>
    <w:rsid w:val="00523D4C"/>
    <w:rsid w:val="00523E13"/>
    <w:rsid w:val="00524768"/>
    <w:rsid w:val="00524E04"/>
    <w:rsid w:val="00525F5D"/>
    <w:rsid w:val="00526AF6"/>
    <w:rsid w:val="00526E0B"/>
    <w:rsid w:val="00526F87"/>
    <w:rsid w:val="00527A20"/>
    <w:rsid w:val="00527B9A"/>
    <w:rsid w:val="00527C3F"/>
    <w:rsid w:val="0053017C"/>
    <w:rsid w:val="005303F4"/>
    <w:rsid w:val="005306F0"/>
    <w:rsid w:val="00530BBC"/>
    <w:rsid w:val="00531959"/>
    <w:rsid w:val="005329DF"/>
    <w:rsid w:val="005339FF"/>
    <w:rsid w:val="00533D9F"/>
    <w:rsid w:val="00533E3A"/>
    <w:rsid w:val="005340F6"/>
    <w:rsid w:val="00534AA5"/>
    <w:rsid w:val="005372D6"/>
    <w:rsid w:val="00537FCF"/>
    <w:rsid w:val="00540A65"/>
    <w:rsid w:val="005416E4"/>
    <w:rsid w:val="005424AF"/>
    <w:rsid w:val="00542C1B"/>
    <w:rsid w:val="00543CC6"/>
    <w:rsid w:val="00543D88"/>
    <w:rsid w:val="00544BDC"/>
    <w:rsid w:val="005469DF"/>
    <w:rsid w:val="00546EB6"/>
    <w:rsid w:val="0054777A"/>
    <w:rsid w:val="005506A2"/>
    <w:rsid w:val="00550773"/>
    <w:rsid w:val="00550902"/>
    <w:rsid w:val="00550C50"/>
    <w:rsid w:val="00551A61"/>
    <w:rsid w:val="00551F75"/>
    <w:rsid w:val="0055242E"/>
    <w:rsid w:val="005524C9"/>
    <w:rsid w:val="00552502"/>
    <w:rsid w:val="005527A4"/>
    <w:rsid w:val="00553043"/>
    <w:rsid w:val="0055337B"/>
    <w:rsid w:val="005534DD"/>
    <w:rsid w:val="005539CA"/>
    <w:rsid w:val="00553B13"/>
    <w:rsid w:val="00555314"/>
    <w:rsid w:val="0055565D"/>
    <w:rsid w:val="00555DBA"/>
    <w:rsid w:val="005613A4"/>
    <w:rsid w:val="005616AD"/>
    <w:rsid w:val="00561A55"/>
    <w:rsid w:val="0056253F"/>
    <w:rsid w:val="0056266C"/>
    <w:rsid w:val="00563ED0"/>
    <w:rsid w:val="00565039"/>
    <w:rsid w:val="00565B2F"/>
    <w:rsid w:val="00566DD3"/>
    <w:rsid w:val="0056759F"/>
    <w:rsid w:val="005676FF"/>
    <w:rsid w:val="00567DD4"/>
    <w:rsid w:val="005715F4"/>
    <w:rsid w:val="00573A7D"/>
    <w:rsid w:val="00576457"/>
    <w:rsid w:val="00576861"/>
    <w:rsid w:val="00576D4E"/>
    <w:rsid w:val="005800B8"/>
    <w:rsid w:val="00580270"/>
    <w:rsid w:val="00583A04"/>
    <w:rsid w:val="00583D32"/>
    <w:rsid w:val="00583F56"/>
    <w:rsid w:val="005847CB"/>
    <w:rsid w:val="00584A1A"/>
    <w:rsid w:val="00586932"/>
    <w:rsid w:val="00587A2A"/>
    <w:rsid w:val="0059046E"/>
    <w:rsid w:val="0059057E"/>
    <w:rsid w:val="0059187E"/>
    <w:rsid w:val="00591E6D"/>
    <w:rsid w:val="00592AB0"/>
    <w:rsid w:val="0059579C"/>
    <w:rsid w:val="005960B4"/>
    <w:rsid w:val="00596967"/>
    <w:rsid w:val="005A1882"/>
    <w:rsid w:val="005A1CB8"/>
    <w:rsid w:val="005A25E5"/>
    <w:rsid w:val="005A2A8C"/>
    <w:rsid w:val="005A3311"/>
    <w:rsid w:val="005A361E"/>
    <w:rsid w:val="005A4EF8"/>
    <w:rsid w:val="005A57A3"/>
    <w:rsid w:val="005A5B75"/>
    <w:rsid w:val="005A5C44"/>
    <w:rsid w:val="005A727B"/>
    <w:rsid w:val="005A7373"/>
    <w:rsid w:val="005A7995"/>
    <w:rsid w:val="005A7DBE"/>
    <w:rsid w:val="005B0648"/>
    <w:rsid w:val="005B0E50"/>
    <w:rsid w:val="005B0EC0"/>
    <w:rsid w:val="005B2DAF"/>
    <w:rsid w:val="005B3579"/>
    <w:rsid w:val="005B41C2"/>
    <w:rsid w:val="005B4735"/>
    <w:rsid w:val="005B69A6"/>
    <w:rsid w:val="005B7526"/>
    <w:rsid w:val="005B7BD5"/>
    <w:rsid w:val="005C005E"/>
    <w:rsid w:val="005C0143"/>
    <w:rsid w:val="005C1555"/>
    <w:rsid w:val="005C161D"/>
    <w:rsid w:val="005C2D88"/>
    <w:rsid w:val="005C3104"/>
    <w:rsid w:val="005C59B8"/>
    <w:rsid w:val="005C63C7"/>
    <w:rsid w:val="005C6618"/>
    <w:rsid w:val="005C7B62"/>
    <w:rsid w:val="005D0D28"/>
    <w:rsid w:val="005D0D2D"/>
    <w:rsid w:val="005D129C"/>
    <w:rsid w:val="005D1687"/>
    <w:rsid w:val="005D174A"/>
    <w:rsid w:val="005D2108"/>
    <w:rsid w:val="005D6EA4"/>
    <w:rsid w:val="005D6EED"/>
    <w:rsid w:val="005D6F25"/>
    <w:rsid w:val="005D7113"/>
    <w:rsid w:val="005E0558"/>
    <w:rsid w:val="005E19E6"/>
    <w:rsid w:val="005E252E"/>
    <w:rsid w:val="005E2A6C"/>
    <w:rsid w:val="005E3EA0"/>
    <w:rsid w:val="005E493C"/>
    <w:rsid w:val="005E5BE5"/>
    <w:rsid w:val="005EBBA8"/>
    <w:rsid w:val="005F1D9C"/>
    <w:rsid w:val="005F1E48"/>
    <w:rsid w:val="005F3EB0"/>
    <w:rsid w:val="005F40D2"/>
    <w:rsid w:val="005F4798"/>
    <w:rsid w:val="005F5A14"/>
    <w:rsid w:val="005F615F"/>
    <w:rsid w:val="005F6264"/>
    <w:rsid w:val="005F6698"/>
    <w:rsid w:val="005F7D23"/>
    <w:rsid w:val="00600DC8"/>
    <w:rsid w:val="00600DCC"/>
    <w:rsid w:val="00601056"/>
    <w:rsid w:val="0060159A"/>
    <w:rsid w:val="00601FAE"/>
    <w:rsid w:val="00602115"/>
    <w:rsid w:val="00602664"/>
    <w:rsid w:val="0060348F"/>
    <w:rsid w:val="00603A90"/>
    <w:rsid w:val="00603C65"/>
    <w:rsid w:val="00605262"/>
    <w:rsid w:val="006053E8"/>
    <w:rsid w:val="00606173"/>
    <w:rsid w:val="00607166"/>
    <w:rsid w:val="00607B0D"/>
    <w:rsid w:val="00611607"/>
    <w:rsid w:val="00611D11"/>
    <w:rsid w:val="00612629"/>
    <w:rsid w:val="00613409"/>
    <w:rsid w:val="00613873"/>
    <w:rsid w:val="00613AA9"/>
    <w:rsid w:val="00613FDB"/>
    <w:rsid w:val="006168EA"/>
    <w:rsid w:val="00616C0F"/>
    <w:rsid w:val="0061752D"/>
    <w:rsid w:val="00617B4F"/>
    <w:rsid w:val="00617D73"/>
    <w:rsid w:val="00620652"/>
    <w:rsid w:val="00623D77"/>
    <w:rsid w:val="0062474D"/>
    <w:rsid w:val="0062485E"/>
    <w:rsid w:val="00624D63"/>
    <w:rsid w:val="00625F1C"/>
    <w:rsid w:val="00626EFE"/>
    <w:rsid w:val="006270C6"/>
    <w:rsid w:val="006303A9"/>
    <w:rsid w:val="0063189B"/>
    <w:rsid w:val="00632A94"/>
    <w:rsid w:val="006342F6"/>
    <w:rsid w:val="006344FA"/>
    <w:rsid w:val="00634E8C"/>
    <w:rsid w:val="00635310"/>
    <w:rsid w:val="00635C63"/>
    <w:rsid w:val="00636998"/>
    <w:rsid w:val="00636A3D"/>
    <w:rsid w:val="00636B59"/>
    <w:rsid w:val="006370AD"/>
    <w:rsid w:val="006409F0"/>
    <w:rsid w:val="00640D57"/>
    <w:rsid w:val="00642DEE"/>
    <w:rsid w:val="00642FE1"/>
    <w:rsid w:val="00643F13"/>
    <w:rsid w:val="006447C1"/>
    <w:rsid w:val="00645E91"/>
    <w:rsid w:val="0064696D"/>
    <w:rsid w:val="00647A06"/>
    <w:rsid w:val="006506E4"/>
    <w:rsid w:val="00650805"/>
    <w:rsid w:val="006515F6"/>
    <w:rsid w:val="0065212A"/>
    <w:rsid w:val="0065306E"/>
    <w:rsid w:val="00655291"/>
    <w:rsid w:val="00655DD9"/>
    <w:rsid w:val="00656645"/>
    <w:rsid w:val="0065664E"/>
    <w:rsid w:val="00656785"/>
    <w:rsid w:val="006569F6"/>
    <w:rsid w:val="00656F93"/>
    <w:rsid w:val="006605DF"/>
    <w:rsid w:val="00660832"/>
    <w:rsid w:val="00660BBF"/>
    <w:rsid w:val="006633FA"/>
    <w:rsid w:val="00663C5E"/>
    <w:rsid w:val="006641DA"/>
    <w:rsid w:val="00665778"/>
    <w:rsid w:val="00666206"/>
    <w:rsid w:val="006669B0"/>
    <w:rsid w:val="00667162"/>
    <w:rsid w:val="00667FC0"/>
    <w:rsid w:val="00670D5D"/>
    <w:rsid w:val="0067339C"/>
    <w:rsid w:val="00673AA8"/>
    <w:rsid w:val="00674042"/>
    <w:rsid w:val="0067439F"/>
    <w:rsid w:val="00675881"/>
    <w:rsid w:val="0067726E"/>
    <w:rsid w:val="00677661"/>
    <w:rsid w:val="00677DE0"/>
    <w:rsid w:val="00680148"/>
    <w:rsid w:val="00680746"/>
    <w:rsid w:val="00681BAF"/>
    <w:rsid w:val="00682812"/>
    <w:rsid w:val="006836CA"/>
    <w:rsid w:val="006855B8"/>
    <w:rsid w:val="006865A4"/>
    <w:rsid w:val="00686EA1"/>
    <w:rsid w:val="00691586"/>
    <w:rsid w:val="0069237C"/>
    <w:rsid w:val="006927A8"/>
    <w:rsid w:val="0069326D"/>
    <w:rsid w:val="00694D0B"/>
    <w:rsid w:val="0069733A"/>
    <w:rsid w:val="00697E54"/>
    <w:rsid w:val="006A03CE"/>
    <w:rsid w:val="006A0A39"/>
    <w:rsid w:val="006A0B9E"/>
    <w:rsid w:val="006A110D"/>
    <w:rsid w:val="006A3E39"/>
    <w:rsid w:val="006A45BA"/>
    <w:rsid w:val="006A4D98"/>
    <w:rsid w:val="006B21C6"/>
    <w:rsid w:val="006B22A1"/>
    <w:rsid w:val="006B33EA"/>
    <w:rsid w:val="006B49B4"/>
    <w:rsid w:val="006B7EB1"/>
    <w:rsid w:val="006C0023"/>
    <w:rsid w:val="006C0294"/>
    <w:rsid w:val="006C0854"/>
    <w:rsid w:val="006C09E5"/>
    <w:rsid w:val="006C1E70"/>
    <w:rsid w:val="006C2FF4"/>
    <w:rsid w:val="006C303A"/>
    <w:rsid w:val="006C3964"/>
    <w:rsid w:val="006C3978"/>
    <w:rsid w:val="006C3C0F"/>
    <w:rsid w:val="006C3C2D"/>
    <w:rsid w:val="006C451A"/>
    <w:rsid w:val="006C4894"/>
    <w:rsid w:val="006C4A01"/>
    <w:rsid w:val="006C5F95"/>
    <w:rsid w:val="006C600D"/>
    <w:rsid w:val="006C61B0"/>
    <w:rsid w:val="006C6A7C"/>
    <w:rsid w:val="006C6BEA"/>
    <w:rsid w:val="006C71B6"/>
    <w:rsid w:val="006D0B43"/>
    <w:rsid w:val="006D137E"/>
    <w:rsid w:val="006D3B7A"/>
    <w:rsid w:val="006D3DCD"/>
    <w:rsid w:val="006D4A04"/>
    <w:rsid w:val="006D607D"/>
    <w:rsid w:val="006E11AD"/>
    <w:rsid w:val="006E11B8"/>
    <w:rsid w:val="006E2252"/>
    <w:rsid w:val="006E2D7B"/>
    <w:rsid w:val="006E339F"/>
    <w:rsid w:val="006E45B3"/>
    <w:rsid w:val="006E5945"/>
    <w:rsid w:val="006E5A54"/>
    <w:rsid w:val="006E610E"/>
    <w:rsid w:val="006E6303"/>
    <w:rsid w:val="006E6D72"/>
    <w:rsid w:val="006E7382"/>
    <w:rsid w:val="006E786D"/>
    <w:rsid w:val="006F02C4"/>
    <w:rsid w:val="006F0466"/>
    <w:rsid w:val="006F0C9F"/>
    <w:rsid w:val="006F0D73"/>
    <w:rsid w:val="006F13BA"/>
    <w:rsid w:val="006F2B6E"/>
    <w:rsid w:val="006F40AE"/>
    <w:rsid w:val="006F4D7B"/>
    <w:rsid w:val="006F5797"/>
    <w:rsid w:val="006F58F1"/>
    <w:rsid w:val="006F6580"/>
    <w:rsid w:val="006F7A81"/>
    <w:rsid w:val="006F7AB8"/>
    <w:rsid w:val="006F7C42"/>
    <w:rsid w:val="00700362"/>
    <w:rsid w:val="007006EB"/>
    <w:rsid w:val="00702EAF"/>
    <w:rsid w:val="00703B31"/>
    <w:rsid w:val="007076C3"/>
    <w:rsid w:val="00707FFC"/>
    <w:rsid w:val="00710EF7"/>
    <w:rsid w:val="0071208C"/>
    <w:rsid w:val="007129BF"/>
    <w:rsid w:val="0071358C"/>
    <w:rsid w:val="007135A1"/>
    <w:rsid w:val="00713968"/>
    <w:rsid w:val="00714038"/>
    <w:rsid w:val="00714868"/>
    <w:rsid w:val="00714969"/>
    <w:rsid w:val="00715054"/>
    <w:rsid w:val="0071643A"/>
    <w:rsid w:val="0071721C"/>
    <w:rsid w:val="007179EB"/>
    <w:rsid w:val="00717C5C"/>
    <w:rsid w:val="00720479"/>
    <w:rsid w:val="00720CEC"/>
    <w:rsid w:val="00721B23"/>
    <w:rsid w:val="00721E7F"/>
    <w:rsid w:val="00722F72"/>
    <w:rsid w:val="00722FAC"/>
    <w:rsid w:val="007245CD"/>
    <w:rsid w:val="007248D6"/>
    <w:rsid w:val="00725A06"/>
    <w:rsid w:val="0072608B"/>
    <w:rsid w:val="007263EA"/>
    <w:rsid w:val="007271C0"/>
    <w:rsid w:val="0072756B"/>
    <w:rsid w:val="007307EB"/>
    <w:rsid w:val="007309AD"/>
    <w:rsid w:val="00730A1D"/>
    <w:rsid w:val="007318A1"/>
    <w:rsid w:val="00732621"/>
    <w:rsid w:val="00732D12"/>
    <w:rsid w:val="00734374"/>
    <w:rsid w:val="00736D01"/>
    <w:rsid w:val="007370AC"/>
    <w:rsid w:val="00741738"/>
    <w:rsid w:val="00741C53"/>
    <w:rsid w:val="00741F50"/>
    <w:rsid w:val="007435D0"/>
    <w:rsid w:val="00743A1E"/>
    <w:rsid w:val="0074400E"/>
    <w:rsid w:val="007444F9"/>
    <w:rsid w:val="00745D74"/>
    <w:rsid w:val="00745EC6"/>
    <w:rsid w:val="00746C84"/>
    <w:rsid w:val="0074796A"/>
    <w:rsid w:val="0075002D"/>
    <w:rsid w:val="00750109"/>
    <w:rsid w:val="007502D8"/>
    <w:rsid w:val="0075067E"/>
    <w:rsid w:val="00750BD0"/>
    <w:rsid w:val="007510BE"/>
    <w:rsid w:val="00751610"/>
    <w:rsid w:val="0075177E"/>
    <w:rsid w:val="007529BA"/>
    <w:rsid w:val="00752FC3"/>
    <w:rsid w:val="00753ABE"/>
    <w:rsid w:val="00753E48"/>
    <w:rsid w:val="007574D7"/>
    <w:rsid w:val="00757BD2"/>
    <w:rsid w:val="0076000E"/>
    <w:rsid w:val="00760AD1"/>
    <w:rsid w:val="00760C42"/>
    <w:rsid w:val="00764ED0"/>
    <w:rsid w:val="0076504C"/>
    <w:rsid w:val="0076569B"/>
    <w:rsid w:val="007659F0"/>
    <w:rsid w:val="00765BFF"/>
    <w:rsid w:val="00771857"/>
    <w:rsid w:val="00772651"/>
    <w:rsid w:val="00773089"/>
    <w:rsid w:val="007732E4"/>
    <w:rsid w:val="007740F1"/>
    <w:rsid w:val="007753E4"/>
    <w:rsid w:val="00775548"/>
    <w:rsid w:val="0077573C"/>
    <w:rsid w:val="007759D5"/>
    <w:rsid w:val="0077641D"/>
    <w:rsid w:val="00776AB0"/>
    <w:rsid w:val="00780985"/>
    <w:rsid w:val="0078133C"/>
    <w:rsid w:val="00782555"/>
    <w:rsid w:val="00782750"/>
    <w:rsid w:val="00782A6D"/>
    <w:rsid w:val="00782FE3"/>
    <w:rsid w:val="00783076"/>
    <w:rsid w:val="00783787"/>
    <w:rsid w:val="00784405"/>
    <w:rsid w:val="00784653"/>
    <w:rsid w:val="00784A59"/>
    <w:rsid w:val="00785A87"/>
    <w:rsid w:val="00787939"/>
    <w:rsid w:val="00787D04"/>
    <w:rsid w:val="00790C09"/>
    <w:rsid w:val="007912C9"/>
    <w:rsid w:val="00791DA0"/>
    <w:rsid w:val="00791ED7"/>
    <w:rsid w:val="007920C3"/>
    <w:rsid w:val="007926B5"/>
    <w:rsid w:val="007927B8"/>
    <w:rsid w:val="007955EA"/>
    <w:rsid w:val="007958D1"/>
    <w:rsid w:val="007963BD"/>
    <w:rsid w:val="007968EA"/>
    <w:rsid w:val="00796A81"/>
    <w:rsid w:val="00797947"/>
    <w:rsid w:val="007A0EB3"/>
    <w:rsid w:val="007A14AB"/>
    <w:rsid w:val="007A1D12"/>
    <w:rsid w:val="007A4086"/>
    <w:rsid w:val="007A51D8"/>
    <w:rsid w:val="007A5212"/>
    <w:rsid w:val="007A574E"/>
    <w:rsid w:val="007A6921"/>
    <w:rsid w:val="007A70E3"/>
    <w:rsid w:val="007A7E58"/>
    <w:rsid w:val="007B0376"/>
    <w:rsid w:val="007B04C0"/>
    <w:rsid w:val="007B4DC5"/>
    <w:rsid w:val="007B5EDC"/>
    <w:rsid w:val="007B6978"/>
    <w:rsid w:val="007B7809"/>
    <w:rsid w:val="007C03BC"/>
    <w:rsid w:val="007C17BF"/>
    <w:rsid w:val="007C1C31"/>
    <w:rsid w:val="007C1EC3"/>
    <w:rsid w:val="007C2F5C"/>
    <w:rsid w:val="007C3CBA"/>
    <w:rsid w:val="007C3E35"/>
    <w:rsid w:val="007C534A"/>
    <w:rsid w:val="007C5EE6"/>
    <w:rsid w:val="007C6AB3"/>
    <w:rsid w:val="007C733F"/>
    <w:rsid w:val="007C766A"/>
    <w:rsid w:val="007D0E12"/>
    <w:rsid w:val="007D48B4"/>
    <w:rsid w:val="007D5200"/>
    <w:rsid w:val="007D7441"/>
    <w:rsid w:val="007E0124"/>
    <w:rsid w:val="007E0751"/>
    <w:rsid w:val="007E0795"/>
    <w:rsid w:val="007E0E75"/>
    <w:rsid w:val="007E233D"/>
    <w:rsid w:val="007E28AB"/>
    <w:rsid w:val="007E29FD"/>
    <w:rsid w:val="007E2BC1"/>
    <w:rsid w:val="007E2E61"/>
    <w:rsid w:val="007E3E8C"/>
    <w:rsid w:val="007E51B4"/>
    <w:rsid w:val="007E58E6"/>
    <w:rsid w:val="007E5A8C"/>
    <w:rsid w:val="007E68C0"/>
    <w:rsid w:val="007F044A"/>
    <w:rsid w:val="007F0AC5"/>
    <w:rsid w:val="007F0FBD"/>
    <w:rsid w:val="007F108E"/>
    <w:rsid w:val="007F1C6D"/>
    <w:rsid w:val="007F1CCA"/>
    <w:rsid w:val="007F1F9D"/>
    <w:rsid w:val="007F354E"/>
    <w:rsid w:val="007F3D9A"/>
    <w:rsid w:val="007F3F8C"/>
    <w:rsid w:val="007F49FC"/>
    <w:rsid w:val="007F50FB"/>
    <w:rsid w:val="007F5AFE"/>
    <w:rsid w:val="007F62FB"/>
    <w:rsid w:val="007F6880"/>
    <w:rsid w:val="007F6F1E"/>
    <w:rsid w:val="007F7221"/>
    <w:rsid w:val="00802932"/>
    <w:rsid w:val="00804BAE"/>
    <w:rsid w:val="00805AC5"/>
    <w:rsid w:val="00806A2E"/>
    <w:rsid w:val="00806ABE"/>
    <w:rsid w:val="00810038"/>
    <w:rsid w:val="00810E0D"/>
    <w:rsid w:val="008119DC"/>
    <w:rsid w:val="00813690"/>
    <w:rsid w:val="008142AA"/>
    <w:rsid w:val="00816F00"/>
    <w:rsid w:val="00821485"/>
    <w:rsid w:val="00821A7E"/>
    <w:rsid w:val="00821F61"/>
    <w:rsid w:val="0082279B"/>
    <w:rsid w:val="00823022"/>
    <w:rsid w:val="0082346D"/>
    <w:rsid w:val="008235BD"/>
    <w:rsid w:val="008244A8"/>
    <w:rsid w:val="008261CD"/>
    <w:rsid w:val="0082717C"/>
    <w:rsid w:val="008315BD"/>
    <w:rsid w:val="008336CA"/>
    <w:rsid w:val="00833842"/>
    <w:rsid w:val="00833CB5"/>
    <w:rsid w:val="008352FD"/>
    <w:rsid w:val="00836442"/>
    <w:rsid w:val="00836C1D"/>
    <w:rsid w:val="00837096"/>
    <w:rsid w:val="0083771D"/>
    <w:rsid w:val="0083787A"/>
    <w:rsid w:val="00840179"/>
    <w:rsid w:val="00840413"/>
    <w:rsid w:val="008404DB"/>
    <w:rsid w:val="008409A3"/>
    <w:rsid w:val="008437A0"/>
    <w:rsid w:val="008439EA"/>
    <w:rsid w:val="00844478"/>
    <w:rsid w:val="008444AE"/>
    <w:rsid w:val="00844760"/>
    <w:rsid w:val="00844CB4"/>
    <w:rsid w:val="00844D51"/>
    <w:rsid w:val="00844D71"/>
    <w:rsid w:val="0084632D"/>
    <w:rsid w:val="0084667E"/>
    <w:rsid w:val="00847069"/>
    <w:rsid w:val="00850C4A"/>
    <w:rsid w:val="0085112C"/>
    <w:rsid w:val="0085257A"/>
    <w:rsid w:val="00852625"/>
    <w:rsid w:val="00852981"/>
    <w:rsid w:val="008531F5"/>
    <w:rsid w:val="00853B64"/>
    <w:rsid w:val="00854819"/>
    <w:rsid w:val="008552F8"/>
    <w:rsid w:val="008568C7"/>
    <w:rsid w:val="0085696D"/>
    <w:rsid w:val="00856A17"/>
    <w:rsid w:val="008605EF"/>
    <w:rsid w:val="00860F5C"/>
    <w:rsid w:val="0086161E"/>
    <w:rsid w:val="0086169D"/>
    <w:rsid w:val="00861C1E"/>
    <w:rsid w:val="00861E3A"/>
    <w:rsid w:val="00862020"/>
    <w:rsid w:val="008626E9"/>
    <w:rsid w:val="008630BB"/>
    <w:rsid w:val="008650AE"/>
    <w:rsid w:val="00865516"/>
    <w:rsid w:val="00865B9F"/>
    <w:rsid w:val="00865E3C"/>
    <w:rsid w:val="00865F75"/>
    <w:rsid w:val="0086600E"/>
    <w:rsid w:val="00866303"/>
    <w:rsid w:val="008666A4"/>
    <w:rsid w:val="00867287"/>
    <w:rsid w:val="00867BFA"/>
    <w:rsid w:val="00870214"/>
    <w:rsid w:val="008703E3"/>
    <w:rsid w:val="008712A6"/>
    <w:rsid w:val="008715B3"/>
    <w:rsid w:val="008719E7"/>
    <w:rsid w:val="00871A3C"/>
    <w:rsid w:val="008758B3"/>
    <w:rsid w:val="00875D2E"/>
    <w:rsid w:val="00877F8E"/>
    <w:rsid w:val="0088193E"/>
    <w:rsid w:val="00881BF7"/>
    <w:rsid w:val="00881F48"/>
    <w:rsid w:val="00882461"/>
    <w:rsid w:val="008827D5"/>
    <w:rsid w:val="0088479A"/>
    <w:rsid w:val="0088609A"/>
    <w:rsid w:val="008873E4"/>
    <w:rsid w:val="008901DD"/>
    <w:rsid w:val="00891342"/>
    <w:rsid w:val="00891B72"/>
    <w:rsid w:val="008928EF"/>
    <w:rsid w:val="008935E9"/>
    <w:rsid w:val="008939DE"/>
    <w:rsid w:val="0089421F"/>
    <w:rsid w:val="00895300"/>
    <w:rsid w:val="00895FE5"/>
    <w:rsid w:val="00897233"/>
    <w:rsid w:val="0089761E"/>
    <w:rsid w:val="00897AE8"/>
    <w:rsid w:val="008A075B"/>
    <w:rsid w:val="008A10D8"/>
    <w:rsid w:val="008A15C0"/>
    <w:rsid w:val="008A24B7"/>
    <w:rsid w:val="008A2973"/>
    <w:rsid w:val="008A2B2D"/>
    <w:rsid w:val="008A47F2"/>
    <w:rsid w:val="008A48A8"/>
    <w:rsid w:val="008A55BD"/>
    <w:rsid w:val="008A62AA"/>
    <w:rsid w:val="008A64B1"/>
    <w:rsid w:val="008A687D"/>
    <w:rsid w:val="008A77DD"/>
    <w:rsid w:val="008A7F31"/>
    <w:rsid w:val="008B0350"/>
    <w:rsid w:val="008B0FE5"/>
    <w:rsid w:val="008B1AC8"/>
    <w:rsid w:val="008B23B5"/>
    <w:rsid w:val="008B2C5B"/>
    <w:rsid w:val="008B2E2F"/>
    <w:rsid w:val="008B3617"/>
    <w:rsid w:val="008B44DB"/>
    <w:rsid w:val="008B5312"/>
    <w:rsid w:val="008B5D80"/>
    <w:rsid w:val="008B712A"/>
    <w:rsid w:val="008B728F"/>
    <w:rsid w:val="008B796F"/>
    <w:rsid w:val="008B7A3C"/>
    <w:rsid w:val="008B7AAE"/>
    <w:rsid w:val="008C1AEE"/>
    <w:rsid w:val="008C241F"/>
    <w:rsid w:val="008C3608"/>
    <w:rsid w:val="008C5D21"/>
    <w:rsid w:val="008C5E96"/>
    <w:rsid w:val="008C72BB"/>
    <w:rsid w:val="008C7C1B"/>
    <w:rsid w:val="008C7ECF"/>
    <w:rsid w:val="008D0D3D"/>
    <w:rsid w:val="008D1332"/>
    <w:rsid w:val="008D32BD"/>
    <w:rsid w:val="008D44B0"/>
    <w:rsid w:val="008D4888"/>
    <w:rsid w:val="008D6A1D"/>
    <w:rsid w:val="008D732B"/>
    <w:rsid w:val="008D7B8D"/>
    <w:rsid w:val="008D7C3E"/>
    <w:rsid w:val="008E0373"/>
    <w:rsid w:val="008E11DE"/>
    <w:rsid w:val="008E26AE"/>
    <w:rsid w:val="008E47AD"/>
    <w:rsid w:val="008E4D53"/>
    <w:rsid w:val="008E4DEA"/>
    <w:rsid w:val="008E586A"/>
    <w:rsid w:val="008E6814"/>
    <w:rsid w:val="008E70CA"/>
    <w:rsid w:val="008F13C9"/>
    <w:rsid w:val="008F13CF"/>
    <w:rsid w:val="008F202E"/>
    <w:rsid w:val="008F2EF0"/>
    <w:rsid w:val="008F3BA5"/>
    <w:rsid w:val="008F4463"/>
    <w:rsid w:val="008F4F9E"/>
    <w:rsid w:val="008F6191"/>
    <w:rsid w:val="008F65AB"/>
    <w:rsid w:val="00901821"/>
    <w:rsid w:val="00903F1D"/>
    <w:rsid w:val="009046B7"/>
    <w:rsid w:val="009046C5"/>
    <w:rsid w:val="009049B6"/>
    <w:rsid w:val="00905362"/>
    <w:rsid w:val="009101B4"/>
    <w:rsid w:val="009120F7"/>
    <w:rsid w:val="00912857"/>
    <w:rsid w:val="00912C0C"/>
    <w:rsid w:val="009131A8"/>
    <w:rsid w:val="00913B32"/>
    <w:rsid w:val="009145F9"/>
    <w:rsid w:val="009146B1"/>
    <w:rsid w:val="00914DD0"/>
    <w:rsid w:val="00914F2F"/>
    <w:rsid w:val="00915933"/>
    <w:rsid w:val="00915DE6"/>
    <w:rsid w:val="00916DC0"/>
    <w:rsid w:val="00917595"/>
    <w:rsid w:val="0092004D"/>
    <w:rsid w:val="0092095E"/>
    <w:rsid w:val="00921843"/>
    <w:rsid w:val="009228CF"/>
    <w:rsid w:val="00923DDA"/>
    <w:rsid w:val="009241BE"/>
    <w:rsid w:val="009244A3"/>
    <w:rsid w:val="00924A5C"/>
    <w:rsid w:val="00924B8B"/>
    <w:rsid w:val="00924FDF"/>
    <w:rsid w:val="009257E5"/>
    <w:rsid w:val="00925B25"/>
    <w:rsid w:val="00926050"/>
    <w:rsid w:val="00927187"/>
    <w:rsid w:val="00927696"/>
    <w:rsid w:val="009276A0"/>
    <w:rsid w:val="009279F8"/>
    <w:rsid w:val="0093011E"/>
    <w:rsid w:val="00931346"/>
    <w:rsid w:val="009323B7"/>
    <w:rsid w:val="009331CC"/>
    <w:rsid w:val="0093477D"/>
    <w:rsid w:val="00935DC4"/>
    <w:rsid w:val="009379E2"/>
    <w:rsid w:val="009433E6"/>
    <w:rsid w:val="00943883"/>
    <w:rsid w:val="009440A6"/>
    <w:rsid w:val="009443E1"/>
    <w:rsid w:val="00944D32"/>
    <w:rsid w:val="00946F05"/>
    <w:rsid w:val="0095000D"/>
    <w:rsid w:val="00950FE0"/>
    <w:rsid w:val="00951A05"/>
    <w:rsid w:val="00952E5B"/>
    <w:rsid w:val="009538A5"/>
    <w:rsid w:val="00953B92"/>
    <w:rsid w:val="00955A8D"/>
    <w:rsid w:val="009561DF"/>
    <w:rsid w:val="00956A33"/>
    <w:rsid w:val="00956BAE"/>
    <w:rsid w:val="009579C1"/>
    <w:rsid w:val="00957B2F"/>
    <w:rsid w:val="00961054"/>
    <w:rsid w:val="00961215"/>
    <w:rsid w:val="00961355"/>
    <w:rsid w:val="009613B1"/>
    <w:rsid w:val="00963CA9"/>
    <w:rsid w:val="009653CF"/>
    <w:rsid w:val="009671AD"/>
    <w:rsid w:val="00967350"/>
    <w:rsid w:val="009702AC"/>
    <w:rsid w:val="00970A82"/>
    <w:rsid w:val="00971954"/>
    <w:rsid w:val="009726A5"/>
    <w:rsid w:val="0097490A"/>
    <w:rsid w:val="00976E2F"/>
    <w:rsid w:val="0097766A"/>
    <w:rsid w:val="00977CBE"/>
    <w:rsid w:val="00980029"/>
    <w:rsid w:val="00980883"/>
    <w:rsid w:val="00981087"/>
    <w:rsid w:val="00981B93"/>
    <w:rsid w:val="00983C1B"/>
    <w:rsid w:val="00983D04"/>
    <w:rsid w:val="0098400E"/>
    <w:rsid w:val="00984304"/>
    <w:rsid w:val="00984924"/>
    <w:rsid w:val="00984BAB"/>
    <w:rsid w:val="00985592"/>
    <w:rsid w:val="00985645"/>
    <w:rsid w:val="00985DB3"/>
    <w:rsid w:val="009862DF"/>
    <w:rsid w:val="0098700D"/>
    <w:rsid w:val="0098708A"/>
    <w:rsid w:val="00987394"/>
    <w:rsid w:val="009913B9"/>
    <w:rsid w:val="0099172B"/>
    <w:rsid w:val="00991F83"/>
    <w:rsid w:val="009932DD"/>
    <w:rsid w:val="009936D8"/>
    <w:rsid w:val="00993AF0"/>
    <w:rsid w:val="00994FEF"/>
    <w:rsid w:val="00995A64"/>
    <w:rsid w:val="00995BE7"/>
    <w:rsid w:val="00995D99"/>
    <w:rsid w:val="00995E58"/>
    <w:rsid w:val="00995F36"/>
    <w:rsid w:val="00995F9D"/>
    <w:rsid w:val="00996833"/>
    <w:rsid w:val="00997AA3"/>
    <w:rsid w:val="00997E3E"/>
    <w:rsid w:val="009A04B8"/>
    <w:rsid w:val="009A0DAF"/>
    <w:rsid w:val="009A165D"/>
    <w:rsid w:val="009A216B"/>
    <w:rsid w:val="009A2464"/>
    <w:rsid w:val="009A3164"/>
    <w:rsid w:val="009A476F"/>
    <w:rsid w:val="009A54BF"/>
    <w:rsid w:val="009A6103"/>
    <w:rsid w:val="009A6FF2"/>
    <w:rsid w:val="009A7AB2"/>
    <w:rsid w:val="009A7B77"/>
    <w:rsid w:val="009B1125"/>
    <w:rsid w:val="009B16C6"/>
    <w:rsid w:val="009B27B2"/>
    <w:rsid w:val="009B37EF"/>
    <w:rsid w:val="009B53E6"/>
    <w:rsid w:val="009B584F"/>
    <w:rsid w:val="009B65DA"/>
    <w:rsid w:val="009B6ACB"/>
    <w:rsid w:val="009B6FE0"/>
    <w:rsid w:val="009C004C"/>
    <w:rsid w:val="009C0170"/>
    <w:rsid w:val="009C1BEA"/>
    <w:rsid w:val="009C1E31"/>
    <w:rsid w:val="009C28BF"/>
    <w:rsid w:val="009C380F"/>
    <w:rsid w:val="009C475F"/>
    <w:rsid w:val="009C485D"/>
    <w:rsid w:val="009C6270"/>
    <w:rsid w:val="009C714D"/>
    <w:rsid w:val="009C7982"/>
    <w:rsid w:val="009D1B41"/>
    <w:rsid w:val="009D1B6A"/>
    <w:rsid w:val="009D21C0"/>
    <w:rsid w:val="009D221A"/>
    <w:rsid w:val="009D27AA"/>
    <w:rsid w:val="009D2D5C"/>
    <w:rsid w:val="009D4203"/>
    <w:rsid w:val="009D50DC"/>
    <w:rsid w:val="009D5D5A"/>
    <w:rsid w:val="009D604D"/>
    <w:rsid w:val="009D7A6B"/>
    <w:rsid w:val="009E0F5A"/>
    <w:rsid w:val="009E15A0"/>
    <w:rsid w:val="009E3024"/>
    <w:rsid w:val="009E31DB"/>
    <w:rsid w:val="009E37EA"/>
    <w:rsid w:val="009E3B95"/>
    <w:rsid w:val="009E3C1C"/>
    <w:rsid w:val="009E47C8"/>
    <w:rsid w:val="009E48BE"/>
    <w:rsid w:val="009E4949"/>
    <w:rsid w:val="009E4CDD"/>
    <w:rsid w:val="009E4F9A"/>
    <w:rsid w:val="009E58EE"/>
    <w:rsid w:val="009E5BA6"/>
    <w:rsid w:val="009E5E2D"/>
    <w:rsid w:val="009E619E"/>
    <w:rsid w:val="009E6DF4"/>
    <w:rsid w:val="009E7289"/>
    <w:rsid w:val="009E7FC3"/>
    <w:rsid w:val="009F0E55"/>
    <w:rsid w:val="009F15E4"/>
    <w:rsid w:val="009F1ACE"/>
    <w:rsid w:val="009F24F3"/>
    <w:rsid w:val="009F2547"/>
    <w:rsid w:val="009F2601"/>
    <w:rsid w:val="009F288C"/>
    <w:rsid w:val="009F3465"/>
    <w:rsid w:val="009F613B"/>
    <w:rsid w:val="009F68B0"/>
    <w:rsid w:val="009F69E8"/>
    <w:rsid w:val="00A019BD"/>
    <w:rsid w:val="00A0276C"/>
    <w:rsid w:val="00A03BAC"/>
    <w:rsid w:val="00A041BD"/>
    <w:rsid w:val="00A042B0"/>
    <w:rsid w:val="00A04AF0"/>
    <w:rsid w:val="00A04B94"/>
    <w:rsid w:val="00A04BCA"/>
    <w:rsid w:val="00A04BD5"/>
    <w:rsid w:val="00A05111"/>
    <w:rsid w:val="00A06010"/>
    <w:rsid w:val="00A0718C"/>
    <w:rsid w:val="00A073C7"/>
    <w:rsid w:val="00A0752E"/>
    <w:rsid w:val="00A079CE"/>
    <w:rsid w:val="00A10889"/>
    <w:rsid w:val="00A10CFF"/>
    <w:rsid w:val="00A1206A"/>
    <w:rsid w:val="00A13A94"/>
    <w:rsid w:val="00A13B7E"/>
    <w:rsid w:val="00A15F34"/>
    <w:rsid w:val="00A16B1D"/>
    <w:rsid w:val="00A177E5"/>
    <w:rsid w:val="00A17A83"/>
    <w:rsid w:val="00A20BA3"/>
    <w:rsid w:val="00A24A2A"/>
    <w:rsid w:val="00A25E79"/>
    <w:rsid w:val="00A262B2"/>
    <w:rsid w:val="00A26381"/>
    <w:rsid w:val="00A26B4C"/>
    <w:rsid w:val="00A26F74"/>
    <w:rsid w:val="00A30398"/>
    <w:rsid w:val="00A30602"/>
    <w:rsid w:val="00A30F72"/>
    <w:rsid w:val="00A3175B"/>
    <w:rsid w:val="00A31A3C"/>
    <w:rsid w:val="00A31DFE"/>
    <w:rsid w:val="00A33250"/>
    <w:rsid w:val="00A333B1"/>
    <w:rsid w:val="00A33835"/>
    <w:rsid w:val="00A3397E"/>
    <w:rsid w:val="00A33B8D"/>
    <w:rsid w:val="00A3491A"/>
    <w:rsid w:val="00A36017"/>
    <w:rsid w:val="00A3630A"/>
    <w:rsid w:val="00A364ED"/>
    <w:rsid w:val="00A3748C"/>
    <w:rsid w:val="00A4001E"/>
    <w:rsid w:val="00A40306"/>
    <w:rsid w:val="00A42BC9"/>
    <w:rsid w:val="00A42E38"/>
    <w:rsid w:val="00A43BA7"/>
    <w:rsid w:val="00A43C54"/>
    <w:rsid w:val="00A444FA"/>
    <w:rsid w:val="00A44B54"/>
    <w:rsid w:val="00A45A09"/>
    <w:rsid w:val="00A45ADC"/>
    <w:rsid w:val="00A4707F"/>
    <w:rsid w:val="00A500B8"/>
    <w:rsid w:val="00A510A5"/>
    <w:rsid w:val="00A51433"/>
    <w:rsid w:val="00A52DD8"/>
    <w:rsid w:val="00A53EB5"/>
    <w:rsid w:val="00A54549"/>
    <w:rsid w:val="00A547FB"/>
    <w:rsid w:val="00A54D3F"/>
    <w:rsid w:val="00A55B7B"/>
    <w:rsid w:val="00A561D8"/>
    <w:rsid w:val="00A56D71"/>
    <w:rsid w:val="00A572A8"/>
    <w:rsid w:val="00A574DD"/>
    <w:rsid w:val="00A576FB"/>
    <w:rsid w:val="00A57A40"/>
    <w:rsid w:val="00A57AC5"/>
    <w:rsid w:val="00A60CED"/>
    <w:rsid w:val="00A63C4A"/>
    <w:rsid w:val="00A64D50"/>
    <w:rsid w:val="00A6595A"/>
    <w:rsid w:val="00A65A65"/>
    <w:rsid w:val="00A65F14"/>
    <w:rsid w:val="00A66146"/>
    <w:rsid w:val="00A66419"/>
    <w:rsid w:val="00A66420"/>
    <w:rsid w:val="00A67E6A"/>
    <w:rsid w:val="00A72BE3"/>
    <w:rsid w:val="00A73181"/>
    <w:rsid w:val="00A73AD3"/>
    <w:rsid w:val="00A73E6A"/>
    <w:rsid w:val="00A74217"/>
    <w:rsid w:val="00A74E3C"/>
    <w:rsid w:val="00A7548D"/>
    <w:rsid w:val="00A75611"/>
    <w:rsid w:val="00A7564E"/>
    <w:rsid w:val="00A757CE"/>
    <w:rsid w:val="00A7690A"/>
    <w:rsid w:val="00A779E4"/>
    <w:rsid w:val="00A808E1"/>
    <w:rsid w:val="00A817A6"/>
    <w:rsid w:val="00A81B85"/>
    <w:rsid w:val="00A826B5"/>
    <w:rsid w:val="00A8435D"/>
    <w:rsid w:val="00A84C5E"/>
    <w:rsid w:val="00A85E5E"/>
    <w:rsid w:val="00A8655D"/>
    <w:rsid w:val="00A8797E"/>
    <w:rsid w:val="00A90D55"/>
    <w:rsid w:val="00A92E5D"/>
    <w:rsid w:val="00A94D2C"/>
    <w:rsid w:val="00A95457"/>
    <w:rsid w:val="00A95829"/>
    <w:rsid w:val="00A95A39"/>
    <w:rsid w:val="00A96419"/>
    <w:rsid w:val="00A96569"/>
    <w:rsid w:val="00A97D50"/>
    <w:rsid w:val="00A97EB8"/>
    <w:rsid w:val="00AA28AB"/>
    <w:rsid w:val="00AA3418"/>
    <w:rsid w:val="00AA4DCB"/>
    <w:rsid w:val="00AA5229"/>
    <w:rsid w:val="00AA6D69"/>
    <w:rsid w:val="00AA7C72"/>
    <w:rsid w:val="00AB0638"/>
    <w:rsid w:val="00AB12EE"/>
    <w:rsid w:val="00AB15BF"/>
    <w:rsid w:val="00AB190F"/>
    <w:rsid w:val="00AB2027"/>
    <w:rsid w:val="00AB208F"/>
    <w:rsid w:val="00AB2220"/>
    <w:rsid w:val="00AB2303"/>
    <w:rsid w:val="00AB2E46"/>
    <w:rsid w:val="00AB2FB7"/>
    <w:rsid w:val="00AB4333"/>
    <w:rsid w:val="00AB4E6E"/>
    <w:rsid w:val="00AB542B"/>
    <w:rsid w:val="00AB5AB2"/>
    <w:rsid w:val="00AB5DF6"/>
    <w:rsid w:val="00AB6401"/>
    <w:rsid w:val="00AB651D"/>
    <w:rsid w:val="00AB6916"/>
    <w:rsid w:val="00AB6A69"/>
    <w:rsid w:val="00AB7280"/>
    <w:rsid w:val="00AC14CE"/>
    <w:rsid w:val="00AC1FE3"/>
    <w:rsid w:val="00AC2CE0"/>
    <w:rsid w:val="00AC30A3"/>
    <w:rsid w:val="00AC49E9"/>
    <w:rsid w:val="00AC4B31"/>
    <w:rsid w:val="00AC5017"/>
    <w:rsid w:val="00AC70BA"/>
    <w:rsid w:val="00AD19C0"/>
    <w:rsid w:val="00AD37CF"/>
    <w:rsid w:val="00AD4FB2"/>
    <w:rsid w:val="00AD50AB"/>
    <w:rsid w:val="00AD5EE9"/>
    <w:rsid w:val="00AE01EE"/>
    <w:rsid w:val="00AE247D"/>
    <w:rsid w:val="00AE3413"/>
    <w:rsid w:val="00AE372E"/>
    <w:rsid w:val="00AE3D92"/>
    <w:rsid w:val="00AE5F1C"/>
    <w:rsid w:val="00AE722F"/>
    <w:rsid w:val="00AE74F3"/>
    <w:rsid w:val="00AE79FE"/>
    <w:rsid w:val="00AE7EF6"/>
    <w:rsid w:val="00AF0259"/>
    <w:rsid w:val="00AF13C0"/>
    <w:rsid w:val="00AF2E58"/>
    <w:rsid w:val="00AF35D1"/>
    <w:rsid w:val="00AF41C1"/>
    <w:rsid w:val="00AF6092"/>
    <w:rsid w:val="00AF65F5"/>
    <w:rsid w:val="00AF668C"/>
    <w:rsid w:val="00AF6723"/>
    <w:rsid w:val="00AF67F5"/>
    <w:rsid w:val="00AF6DF4"/>
    <w:rsid w:val="00AF6F34"/>
    <w:rsid w:val="00AF778A"/>
    <w:rsid w:val="00B00501"/>
    <w:rsid w:val="00B00F75"/>
    <w:rsid w:val="00B0157D"/>
    <w:rsid w:val="00B0172B"/>
    <w:rsid w:val="00B02820"/>
    <w:rsid w:val="00B03630"/>
    <w:rsid w:val="00B03DF0"/>
    <w:rsid w:val="00B04FAF"/>
    <w:rsid w:val="00B067E1"/>
    <w:rsid w:val="00B071F6"/>
    <w:rsid w:val="00B07C6D"/>
    <w:rsid w:val="00B10526"/>
    <w:rsid w:val="00B10631"/>
    <w:rsid w:val="00B107D1"/>
    <w:rsid w:val="00B10EE0"/>
    <w:rsid w:val="00B1117A"/>
    <w:rsid w:val="00B13881"/>
    <w:rsid w:val="00B16FCA"/>
    <w:rsid w:val="00B190CE"/>
    <w:rsid w:val="00B21610"/>
    <w:rsid w:val="00B22A71"/>
    <w:rsid w:val="00B23DF0"/>
    <w:rsid w:val="00B23E64"/>
    <w:rsid w:val="00B2485B"/>
    <w:rsid w:val="00B24E01"/>
    <w:rsid w:val="00B25BC1"/>
    <w:rsid w:val="00B264BE"/>
    <w:rsid w:val="00B2693D"/>
    <w:rsid w:val="00B26C91"/>
    <w:rsid w:val="00B27141"/>
    <w:rsid w:val="00B274C9"/>
    <w:rsid w:val="00B27E28"/>
    <w:rsid w:val="00B27FDF"/>
    <w:rsid w:val="00B30466"/>
    <w:rsid w:val="00B30C2A"/>
    <w:rsid w:val="00B3201E"/>
    <w:rsid w:val="00B32E34"/>
    <w:rsid w:val="00B3386A"/>
    <w:rsid w:val="00B33CCC"/>
    <w:rsid w:val="00B3458F"/>
    <w:rsid w:val="00B34B24"/>
    <w:rsid w:val="00B369EC"/>
    <w:rsid w:val="00B36AE4"/>
    <w:rsid w:val="00B36CA4"/>
    <w:rsid w:val="00B436C4"/>
    <w:rsid w:val="00B448CF"/>
    <w:rsid w:val="00B46D1A"/>
    <w:rsid w:val="00B47845"/>
    <w:rsid w:val="00B47FA5"/>
    <w:rsid w:val="00B5005F"/>
    <w:rsid w:val="00B5451C"/>
    <w:rsid w:val="00B554E7"/>
    <w:rsid w:val="00B55500"/>
    <w:rsid w:val="00B56F7A"/>
    <w:rsid w:val="00B5787E"/>
    <w:rsid w:val="00B579E8"/>
    <w:rsid w:val="00B57B0D"/>
    <w:rsid w:val="00B57BB5"/>
    <w:rsid w:val="00B60DAA"/>
    <w:rsid w:val="00B613A3"/>
    <w:rsid w:val="00B64278"/>
    <w:rsid w:val="00B64718"/>
    <w:rsid w:val="00B647E2"/>
    <w:rsid w:val="00B64C26"/>
    <w:rsid w:val="00B66523"/>
    <w:rsid w:val="00B66D90"/>
    <w:rsid w:val="00B67E59"/>
    <w:rsid w:val="00B72DB5"/>
    <w:rsid w:val="00B739AC"/>
    <w:rsid w:val="00B74575"/>
    <w:rsid w:val="00B745F4"/>
    <w:rsid w:val="00B74850"/>
    <w:rsid w:val="00B750D4"/>
    <w:rsid w:val="00B75AEE"/>
    <w:rsid w:val="00B76B39"/>
    <w:rsid w:val="00B77830"/>
    <w:rsid w:val="00B77D55"/>
    <w:rsid w:val="00B77FA6"/>
    <w:rsid w:val="00B80608"/>
    <w:rsid w:val="00B81009"/>
    <w:rsid w:val="00B82081"/>
    <w:rsid w:val="00B82256"/>
    <w:rsid w:val="00B82877"/>
    <w:rsid w:val="00B835E7"/>
    <w:rsid w:val="00B84677"/>
    <w:rsid w:val="00B84C65"/>
    <w:rsid w:val="00B84DC6"/>
    <w:rsid w:val="00B857A6"/>
    <w:rsid w:val="00B85C89"/>
    <w:rsid w:val="00B864A9"/>
    <w:rsid w:val="00B865F4"/>
    <w:rsid w:val="00B87F1B"/>
    <w:rsid w:val="00B9073B"/>
    <w:rsid w:val="00B9334D"/>
    <w:rsid w:val="00B9353D"/>
    <w:rsid w:val="00B93FF1"/>
    <w:rsid w:val="00B94652"/>
    <w:rsid w:val="00B948A9"/>
    <w:rsid w:val="00B9710D"/>
    <w:rsid w:val="00B97260"/>
    <w:rsid w:val="00BA11DD"/>
    <w:rsid w:val="00BA2E39"/>
    <w:rsid w:val="00BA3725"/>
    <w:rsid w:val="00BA431F"/>
    <w:rsid w:val="00BA47AA"/>
    <w:rsid w:val="00BA725D"/>
    <w:rsid w:val="00BA7EA0"/>
    <w:rsid w:val="00BB005F"/>
    <w:rsid w:val="00BB020B"/>
    <w:rsid w:val="00BB0B5C"/>
    <w:rsid w:val="00BB16A5"/>
    <w:rsid w:val="00BB1AFD"/>
    <w:rsid w:val="00BB22AC"/>
    <w:rsid w:val="00BB23E0"/>
    <w:rsid w:val="00BB27AC"/>
    <w:rsid w:val="00BB280A"/>
    <w:rsid w:val="00BB3642"/>
    <w:rsid w:val="00BB48D4"/>
    <w:rsid w:val="00BB6D96"/>
    <w:rsid w:val="00BB7442"/>
    <w:rsid w:val="00BB7EA2"/>
    <w:rsid w:val="00BC04A4"/>
    <w:rsid w:val="00BC0BFC"/>
    <w:rsid w:val="00BC0EB6"/>
    <w:rsid w:val="00BC1A69"/>
    <w:rsid w:val="00BC22C7"/>
    <w:rsid w:val="00BC2645"/>
    <w:rsid w:val="00BC2883"/>
    <w:rsid w:val="00BC2CA4"/>
    <w:rsid w:val="00BC2FBE"/>
    <w:rsid w:val="00BC31D3"/>
    <w:rsid w:val="00BC4DAB"/>
    <w:rsid w:val="00BC4F01"/>
    <w:rsid w:val="00BC529D"/>
    <w:rsid w:val="00BC6A1F"/>
    <w:rsid w:val="00BC751D"/>
    <w:rsid w:val="00BC78AF"/>
    <w:rsid w:val="00BD1308"/>
    <w:rsid w:val="00BD1913"/>
    <w:rsid w:val="00BD1984"/>
    <w:rsid w:val="00BD1C5E"/>
    <w:rsid w:val="00BD2858"/>
    <w:rsid w:val="00BD3584"/>
    <w:rsid w:val="00BD38B3"/>
    <w:rsid w:val="00BD3976"/>
    <w:rsid w:val="00BD42DB"/>
    <w:rsid w:val="00BD47A3"/>
    <w:rsid w:val="00BD611F"/>
    <w:rsid w:val="00BD6244"/>
    <w:rsid w:val="00BD7366"/>
    <w:rsid w:val="00BD7B74"/>
    <w:rsid w:val="00BD7DEC"/>
    <w:rsid w:val="00BE0003"/>
    <w:rsid w:val="00BE432A"/>
    <w:rsid w:val="00BE4E28"/>
    <w:rsid w:val="00BE55AB"/>
    <w:rsid w:val="00BE66A4"/>
    <w:rsid w:val="00BE7021"/>
    <w:rsid w:val="00BE7646"/>
    <w:rsid w:val="00BF05D6"/>
    <w:rsid w:val="00BF0D2E"/>
    <w:rsid w:val="00BF4058"/>
    <w:rsid w:val="00BF6A43"/>
    <w:rsid w:val="00BF746B"/>
    <w:rsid w:val="00C0022D"/>
    <w:rsid w:val="00C00AA8"/>
    <w:rsid w:val="00C02D51"/>
    <w:rsid w:val="00C03DFA"/>
    <w:rsid w:val="00C05C8D"/>
    <w:rsid w:val="00C05DEC"/>
    <w:rsid w:val="00C06145"/>
    <w:rsid w:val="00C069CE"/>
    <w:rsid w:val="00C079D2"/>
    <w:rsid w:val="00C07DA5"/>
    <w:rsid w:val="00C0D913"/>
    <w:rsid w:val="00C11439"/>
    <w:rsid w:val="00C11EEC"/>
    <w:rsid w:val="00C125FF"/>
    <w:rsid w:val="00C15460"/>
    <w:rsid w:val="00C167F5"/>
    <w:rsid w:val="00C1687D"/>
    <w:rsid w:val="00C16C65"/>
    <w:rsid w:val="00C20124"/>
    <w:rsid w:val="00C21102"/>
    <w:rsid w:val="00C216DC"/>
    <w:rsid w:val="00C21AB2"/>
    <w:rsid w:val="00C221F1"/>
    <w:rsid w:val="00C22803"/>
    <w:rsid w:val="00C22FDF"/>
    <w:rsid w:val="00C230BC"/>
    <w:rsid w:val="00C23641"/>
    <w:rsid w:val="00C251BD"/>
    <w:rsid w:val="00C268E5"/>
    <w:rsid w:val="00C26BD0"/>
    <w:rsid w:val="00C275FB"/>
    <w:rsid w:val="00C27DFB"/>
    <w:rsid w:val="00C30397"/>
    <w:rsid w:val="00C31441"/>
    <w:rsid w:val="00C31662"/>
    <w:rsid w:val="00C327DF"/>
    <w:rsid w:val="00C3327B"/>
    <w:rsid w:val="00C333B8"/>
    <w:rsid w:val="00C3416C"/>
    <w:rsid w:val="00C34A88"/>
    <w:rsid w:val="00C36152"/>
    <w:rsid w:val="00C36B5E"/>
    <w:rsid w:val="00C412EE"/>
    <w:rsid w:val="00C42B0B"/>
    <w:rsid w:val="00C47BF3"/>
    <w:rsid w:val="00C50E19"/>
    <w:rsid w:val="00C50F7B"/>
    <w:rsid w:val="00C54477"/>
    <w:rsid w:val="00C55781"/>
    <w:rsid w:val="00C57A19"/>
    <w:rsid w:val="00C57D83"/>
    <w:rsid w:val="00C60881"/>
    <w:rsid w:val="00C625CB"/>
    <w:rsid w:val="00C62802"/>
    <w:rsid w:val="00C636EF"/>
    <w:rsid w:val="00C63AA4"/>
    <w:rsid w:val="00C63F96"/>
    <w:rsid w:val="00C6418C"/>
    <w:rsid w:val="00C6632D"/>
    <w:rsid w:val="00C66F06"/>
    <w:rsid w:val="00C673CF"/>
    <w:rsid w:val="00C67980"/>
    <w:rsid w:val="00C709C8"/>
    <w:rsid w:val="00C70DAD"/>
    <w:rsid w:val="00C712A7"/>
    <w:rsid w:val="00C71AEF"/>
    <w:rsid w:val="00C73B25"/>
    <w:rsid w:val="00C751D8"/>
    <w:rsid w:val="00C7756B"/>
    <w:rsid w:val="00C779DB"/>
    <w:rsid w:val="00C807C1"/>
    <w:rsid w:val="00C80FCE"/>
    <w:rsid w:val="00C81806"/>
    <w:rsid w:val="00C83334"/>
    <w:rsid w:val="00C83586"/>
    <w:rsid w:val="00C837D9"/>
    <w:rsid w:val="00C83B78"/>
    <w:rsid w:val="00C84882"/>
    <w:rsid w:val="00C850D9"/>
    <w:rsid w:val="00C863F6"/>
    <w:rsid w:val="00C869F3"/>
    <w:rsid w:val="00C91D23"/>
    <w:rsid w:val="00C92EF1"/>
    <w:rsid w:val="00C9302C"/>
    <w:rsid w:val="00C93063"/>
    <w:rsid w:val="00C93ABC"/>
    <w:rsid w:val="00C94687"/>
    <w:rsid w:val="00C946D1"/>
    <w:rsid w:val="00C947B0"/>
    <w:rsid w:val="00C9521E"/>
    <w:rsid w:val="00C95832"/>
    <w:rsid w:val="00C96035"/>
    <w:rsid w:val="00C967A8"/>
    <w:rsid w:val="00C96DE7"/>
    <w:rsid w:val="00C97156"/>
    <w:rsid w:val="00C97B8A"/>
    <w:rsid w:val="00CA03A2"/>
    <w:rsid w:val="00CA15FB"/>
    <w:rsid w:val="00CA1BF4"/>
    <w:rsid w:val="00CA1F95"/>
    <w:rsid w:val="00CA222F"/>
    <w:rsid w:val="00CA258D"/>
    <w:rsid w:val="00CA2B61"/>
    <w:rsid w:val="00CA373A"/>
    <w:rsid w:val="00CA3990"/>
    <w:rsid w:val="00CA3F67"/>
    <w:rsid w:val="00CA5AFA"/>
    <w:rsid w:val="00CB06A6"/>
    <w:rsid w:val="00CB0A94"/>
    <w:rsid w:val="00CB0AC5"/>
    <w:rsid w:val="00CB14DA"/>
    <w:rsid w:val="00CB17E7"/>
    <w:rsid w:val="00CB3AE9"/>
    <w:rsid w:val="00CB53B4"/>
    <w:rsid w:val="00CB5CC7"/>
    <w:rsid w:val="00CB6124"/>
    <w:rsid w:val="00CB6507"/>
    <w:rsid w:val="00CB6C6B"/>
    <w:rsid w:val="00CB6E4F"/>
    <w:rsid w:val="00CB7556"/>
    <w:rsid w:val="00CB7B93"/>
    <w:rsid w:val="00CC0363"/>
    <w:rsid w:val="00CC22F8"/>
    <w:rsid w:val="00CC2BFE"/>
    <w:rsid w:val="00CC2E0D"/>
    <w:rsid w:val="00CC3151"/>
    <w:rsid w:val="00CC3197"/>
    <w:rsid w:val="00CC3813"/>
    <w:rsid w:val="00CC3930"/>
    <w:rsid w:val="00CC3D52"/>
    <w:rsid w:val="00CC406E"/>
    <w:rsid w:val="00CC61DE"/>
    <w:rsid w:val="00CC6365"/>
    <w:rsid w:val="00CC7208"/>
    <w:rsid w:val="00CC75C4"/>
    <w:rsid w:val="00CC7791"/>
    <w:rsid w:val="00CD1A8D"/>
    <w:rsid w:val="00CD23B2"/>
    <w:rsid w:val="00CD295C"/>
    <w:rsid w:val="00CD2D20"/>
    <w:rsid w:val="00CD357C"/>
    <w:rsid w:val="00CD37A8"/>
    <w:rsid w:val="00CD48A5"/>
    <w:rsid w:val="00CD55E6"/>
    <w:rsid w:val="00CD77C9"/>
    <w:rsid w:val="00CE08BD"/>
    <w:rsid w:val="00CE0F64"/>
    <w:rsid w:val="00CE137F"/>
    <w:rsid w:val="00CE2696"/>
    <w:rsid w:val="00CE2E4D"/>
    <w:rsid w:val="00CE4441"/>
    <w:rsid w:val="00CE4848"/>
    <w:rsid w:val="00CE4F91"/>
    <w:rsid w:val="00CE530B"/>
    <w:rsid w:val="00CE5869"/>
    <w:rsid w:val="00CE6025"/>
    <w:rsid w:val="00CE66A1"/>
    <w:rsid w:val="00CE6BE3"/>
    <w:rsid w:val="00CF0CD3"/>
    <w:rsid w:val="00CF1716"/>
    <w:rsid w:val="00CF1BAB"/>
    <w:rsid w:val="00CF224C"/>
    <w:rsid w:val="00CF25E4"/>
    <w:rsid w:val="00CF2B3D"/>
    <w:rsid w:val="00CF353F"/>
    <w:rsid w:val="00CF3542"/>
    <w:rsid w:val="00CF3E6E"/>
    <w:rsid w:val="00CF680F"/>
    <w:rsid w:val="00CF73A9"/>
    <w:rsid w:val="00CF7D10"/>
    <w:rsid w:val="00D0028A"/>
    <w:rsid w:val="00D00A02"/>
    <w:rsid w:val="00D01230"/>
    <w:rsid w:val="00D018C4"/>
    <w:rsid w:val="00D026B7"/>
    <w:rsid w:val="00D0295B"/>
    <w:rsid w:val="00D0307D"/>
    <w:rsid w:val="00D03D48"/>
    <w:rsid w:val="00D0542F"/>
    <w:rsid w:val="00D05637"/>
    <w:rsid w:val="00D06747"/>
    <w:rsid w:val="00D06BC3"/>
    <w:rsid w:val="00D0783C"/>
    <w:rsid w:val="00D10EE6"/>
    <w:rsid w:val="00D11079"/>
    <w:rsid w:val="00D119F0"/>
    <w:rsid w:val="00D11C73"/>
    <w:rsid w:val="00D15497"/>
    <w:rsid w:val="00D164FC"/>
    <w:rsid w:val="00D1732D"/>
    <w:rsid w:val="00D176FA"/>
    <w:rsid w:val="00D20EF4"/>
    <w:rsid w:val="00D21B82"/>
    <w:rsid w:val="00D21E72"/>
    <w:rsid w:val="00D22DDD"/>
    <w:rsid w:val="00D2358C"/>
    <w:rsid w:val="00D24253"/>
    <w:rsid w:val="00D247AB"/>
    <w:rsid w:val="00D26407"/>
    <w:rsid w:val="00D267A9"/>
    <w:rsid w:val="00D26853"/>
    <w:rsid w:val="00D26A5A"/>
    <w:rsid w:val="00D271B4"/>
    <w:rsid w:val="00D276A9"/>
    <w:rsid w:val="00D3082B"/>
    <w:rsid w:val="00D3169F"/>
    <w:rsid w:val="00D32265"/>
    <w:rsid w:val="00D32CD6"/>
    <w:rsid w:val="00D330D6"/>
    <w:rsid w:val="00D34910"/>
    <w:rsid w:val="00D34A19"/>
    <w:rsid w:val="00D352B8"/>
    <w:rsid w:val="00D365EE"/>
    <w:rsid w:val="00D372E5"/>
    <w:rsid w:val="00D3776F"/>
    <w:rsid w:val="00D40C6C"/>
    <w:rsid w:val="00D41490"/>
    <w:rsid w:val="00D42040"/>
    <w:rsid w:val="00D420C6"/>
    <w:rsid w:val="00D4214D"/>
    <w:rsid w:val="00D423EC"/>
    <w:rsid w:val="00D42674"/>
    <w:rsid w:val="00D43F67"/>
    <w:rsid w:val="00D44463"/>
    <w:rsid w:val="00D45F08"/>
    <w:rsid w:val="00D4706B"/>
    <w:rsid w:val="00D4717B"/>
    <w:rsid w:val="00D47919"/>
    <w:rsid w:val="00D50D52"/>
    <w:rsid w:val="00D51C71"/>
    <w:rsid w:val="00D527F0"/>
    <w:rsid w:val="00D530F5"/>
    <w:rsid w:val="00D5329E"/>
    <w:rsid w:val="00D553F1"/>
    <w:rsid w:val="00D55D4C"/>
    <w:rsid w:val="00D57C74"/>
    <w:rsid w:val="00D57E76"/>
    <w:rsid w:val="00D60041"/>
    <w:rsid w:val="00D60EA6"/>
    <w:rsid w:val="00D61DAC"/>
    <w:rsid w:val="00D62504"/>
    <w:rsid w:val="00D632B3"/>
    <w:rsid w:val="00D64529"/>
    <w:rsid w:val="00D64763"/>
    <w:rsid w:val="00D65BBB"/>
    <w:rsid w:val="00D66A9C"/>
    <w:rsid w:val="00D70567"/>
    <w:rsid w:val="00D70EF3"/>
    <w:rsid w:val="00D71641"/>
    <w:rsid w:val="00D7217C"/>
    <w:rsid w:val="00D7397D"/>
    <w:rsid w:val="00D77659"/>
    <w:rsid w:val="00D777F9"/>
    <w:rsid w:val="00D77E47"/>
    <w:rsid w:val="00D81535"/>
    <w:rsid w:val="00D82050"/>
    <w:rsid w:val="00D825E3"/>
    <w:rsid w:val="00D82A97"/>
    <w:rsid w:val="00D8562B"/>
    <w:rsid w:val="00D8592D"/>
    <w:rsid w:val="00D87AA8"/>
    <w:rsid w:val="00D910B0"/>
    <w:rsid w:val="00D913EB"/>
    <w:rsid w:val="00D916D2"/>
    <w:rsid w:val="00D91B52"/>
    <w:rsid w:val="00D927E5"/>
    <w:rsid w:val="00D941BE"/>
    <w:rsid w:val="00D9445E"/>
    <w:rsid w:val="00D945F9"/>
    <w:rsid w:val="00D94A72"/>
    <w:rsid w:val="00D94BA2"/>
    <w:rsid w:val="00D96022"/>
    <w:rsid w:val="00D966DD"/>
    <w:rsid w:val="00D96761"/>
    <w:rsid w:val="00D96EDA"/>
    <w:rsid w:val="00D96F6C"/>
    <w:rsid w:val="00D97EC9"/>
    <w:rsid w:val="00DA05CA"/>
    <w:rsid w:val="00DA060A"/>
    <w:rsid w:val="00DA1525"/>
    <w:rsid w:val="00DA2A61"/>
    <w:rsid w:val="00DA2A86"/>
    <w:rsid w:val="00DA2C9D"/>
    <w:rsid w:val="00DA3D2F"/>
    <w:rsid w:val="00DA4035"/>
    <w:rsid w:val="00DA41C0"/>
    <w:rsid w:val="00DA6C72"/>
    <w:rsid w:val="00DA6D74"/>
    <w:rsid w:val="00DA7E1D"/>
    <w:rsid w:val="00DB07E2"/>
    <w:rsid w:val="00DB0867"/>
    <w:rsid w:val="00DB1CA8"/>
    <w:rsid w:val="00DB20AA"/>
    <w:rsid w:val="00DB3757"/>
    <w:rsid w:val="00DB3A2B"/>
    <w:rsid w:val="00DB4478"/>
    <w:rsid w:val="00DB4501"/>
    <w:rsid w:val="00DB51FC"/>
    <w:rsid w:val="00DB5351"/>
    <w:rsid w:val="00DB5C7F"/>
    <w:rsid w:val="00DB60EC"/>
    <w:rsid w:val="00DB6C8C"/>
    <w:rsid w:val="00DB6E31"/>
    <w:rsid w:val="00DB7E7B"/>
    <w:rsid w:val="00DC07A1"/>
    <w:rsid w:val="00DC326D"/>
    <w:rsid w:val="00DC49D2"/>
    <w:rsid w:val="00DC5C4C"/>
    <w:rsid w:val="00DC70DC"/>
    <w:rsid w:val="00DC76BD"/>
    <w:rsid w:val="00DC772D"/>
    <w:rsid w:val="00DC7F01"/>
    <w:rsid w:val="00DD0749"/>
    <w:rsid w:val="00DD0B94"/>
    <w:rsid w:val="00DD165B"/>
    <w:rsid w:val="00DD276B"/>
    <w:rsid w:val="00DD35BD"/>
    <w:rsid w:val="00DD3A2C"/>
    <w:rsid w:val="00DD4C96"/>
    <w:rsid w:val="00DD5E96"/>
    <w:rsid w:val="00DD5EDF"/>
    <w:rsid w:val="00DD609F"/>
    <w:rsid w:val="00DD65E8"/>
    <w:rsid w:val="00DD6F23"/>
    <w:rsid w:val="00DE0871"/>
    <w:rsid w:val="00DE1334"/>
    <w:rsid w:val="00DE1C71"/>
    <w:rsid w:val="00DE1F0C"/>
    <w:rsid w:val="00DE5A85"/>
    <w:rsid w:val="00DE631A"/>
    <w:rsid w:val="00DE787C"/>
    <w:rsid w:val="00DF0C58"/>
    <w:rsid w:val="00DF16A6"/>
    <w:rsid w:val="00DF1721"/>
    <w:rsid w:val="00DF3600"/>
    <w:rsid w:val="00DF4CFB"/>
    <w:rsid w:val="00DF4D7D"/>
    <w:rsid w:val="00DF6126"/>
    <w:rsid w:val="00DF6224"/>
    <w:rsid w:val="00DF65AF"/>
    <w:rsid w:val="00DF750E"/>
    <w:rsid w:val="00DF795F"/>
    <w:rsid w:val="00E00584"/>
    <w:rsid w:val="00E03089"/>
    <w:rsid w:val="00E03D58"/>
    <w:rsid w:val="00E040D6"/>
    <w:rsid w:val="00E06EC7"/>
    <w:rsid w:val="00E076F4"/>
    <w:rsid w:val="00E112B9"/>
    <w:rsid w:val="00E11F01"/>
    <w:rsid w:val="00E126F9"/>
    <w:rsid w:val="00E1500C"/>
    <w:rsid w:val="00E1556F"/>
    <w:rsid w:val="00E16551"/>
    <w:rsid w:val="00E16C46"/>
    <w:rsid w:val="00E174E1"/>
    <w:rsid w:val="00E20497"/>
    <w:rsid w:val="00E20BC3"/>
    <w:rsid w:val="00E22717"/>
    <w:rsid w:val="00E22998"/>
    <w:rsid w:val="00E22E31"/>
    <w:rsid w:val="00E23A7E"/>
    <w:rsid w:val="00E23CFC"/>
    <w:rsid w:val="00E23D68"/>
    <w:rsid w:val="00E26173"/>
    <w:rsid w:val="00E30028"/>
    <w:rsid w:val="00E30112"/>
    <w:rsid w:val="00E31DEB"/>
    <w:rsid w:val="00E32237"/>
    <w:rsid w:val="00E338C2"/>
    <w:rsid w:val="00E34367"/>
    <w:rsid w:val="00E348EB"/>
    <w:rsid w:val="00E35ED1"/>
    <w:rsid w:val="00E36212"/>
    <w:rsid w:val="00E3D6E5"/>
    <w:rsid w:val="00E4035B"/>
    <w:rsid w:val="00E40CB2"/>
    <w:rsid w:val="00E41155"/>
    <w:rsid w:val="00E4132E"/>
    <w:rsid w:val="00E4138F"/>
    <w:rsid w:val="00E435A0"/>
    <w:rsid w:val="00E436D1"/>
    <w:rsid w:val="00E44E03"/>
    <w:rsid w:val="00E462E6"/>
    <w:rsid w:val="00E47613"/>
    <w:rsid w:val="00E47F61"/>
    <w:rsid w:val="00E50A38"/>
    <w:rsid w:val="00E511EC"/>
    <w:rsid w:val="00E51323"/>
    <w:rsid w:val="00E518AE"/>
    <w:rsid w:val="00E522FA"/>
    <w:rsid w:val="00E5257F"/>
    <w:rsid w:val="00E528C3"/>
    <w:rsid w:val="00E53EB7"/>
    <w:rsid w:val="00E5457F"/>
    <w:rsid w:val="00E5502E"/>
    <w:rsid w:val="00E55617"/>
    <w:rsid w:val="00E57A3E"/>
    <w:rsid w:val="00E57BEE"/>
    <w:rsid w:val="00E6016E"/>
    <w:rsid w:val="00E60B6D"/>
    <w:rsid w:val="00E61AE7"/>
    <w:rsid w:val="00E61B19"/>
    <w:rsid w:val="00E61BD3"/>
    <w:rsid w:val="00E61DAA"/>
    <w:rsid w:val="00E62170"/>
    <w:rsid w:val="00E62268"/>
    <w:rsid w:val="00E63075"/>
    <w:rsid w:val="00E63F32"/>
    <w:rsid w:val="00E63FEB"/>
    <w:rsid w:val="00E640FA"/>
    <w:rsid w:val="00E6665D"/>
    <w:rsid w:val="00E66736"/>
    <w:rsid w:val="00E667CB"/>
    <w:rsid w:val="00E66847"/>
    <w:rsid w:val="00E70365"/>
    <w:rsid w:val="00E71695"/>
    <w:rsid w:val="00E73C6F"/>
    <w:rsid w:val="00E73E68"/>
    <w:rsid w:val="00E747D1"/>
    <w:rsid w:val="00E74CCA"/>
    <w:rsid w:val="00E75048"/>
    <w:rsid w:val="00E758D0"/>
    <w:rsid w:val="00E76A51"/>
    <w:rsid w:val="00E76B8C"/>
    <w:rsid w:val="00E773DA"/>
    <w:rsid w:val="00E80129"/>
    <w:rsid w:val="00E80997"/>
    <w:rsid w:val="00E81066"/>
    <w:rsid w:val="00E81650"/>
    <w:rsid w:val="00E81A9A"/>
    <w:rsid w:val="00E8205D"/>
    <w:rsid w:val="00E824A4"/>
    <w:rsid w:val="00E828F0"/>
    <w:rsid w:val="00E84374"/>
    <w:rsid w:val="00E84697"/>
    <w:rsid w:val="00E86C37"/>
    <w:rsid w:val="00E917D7"/>
    <w:rsid w:val="00E91CAC"/>
    <w:rsid w:val="00E928CB"/>
    <w:rsid w:val="00E93010"/>
    <w:rsid w:val="00E93733"/>
    <w:rsid w:val="00E94168"/>
    <w:rsid w:val="00E95E89"/>
    <w:rsid w:val="00E96072"/>
    <w:rsid w:val="00E960CE"/>
    <w:rsid w:val="00EA079A"/>
    <w:rsid w:val="00EA0885"/>
    <w:rsid w:val="00EA08AC"/>
    <w:rsid w:val="00EA1B18"/>
    <w:rsid w:val="00EA2C13"/>
    <w:rsid w:val="00EA335B"/>
    <w:rsid w:val="00EA37DD"/>
    <w:rsid w:val="00EA3815"/>
    <w:rsid w:val="00EA3935"/>
    <w:rsid w:val="00EA5233"/>
    <w:rsid w:val="00EA62BF"/>
    <w:rsid w:val="00EA7485"/>
    <w:rsid w:val="00EA7BA6"/>
    <w:rsid w:val="00EB15D0"/>
    <w:rsid w:val="00EB2D5D"/>
    <w:rsid w:val="00EB402A"/>
    <w:rsid w:val="00EB4257"/>
    <w:rsid w:val="00EB4F9D"/>
    <w:rsid w:val="00EB5493"/>
    <w:rsid w:val="00EB5E75"/>
    <w:rsid w:val="00EB5F9D"/>
    <w:rsid w:val="00EB6D4D"/>
    <w:rsid w:val="00EB7092"/>
    <w:rsid w:val="00EC0E4F"/>
    <w:rsid w:val="00EC1D2F"/>
    <w:rsid w:val="00EC2D0A"/>
    <w:rsid w:val="00EC37BA"/>
    <w:rsid w:val="00EC6126"/>
    <w:rsid w:val="00EC64BC"/>
    <w:rsid w:val="00EC658F"/>
    <w:rsid w:val="00EC6DBC"/>
    <w:rsid w:val="00EC7A58"/>
    <w:rsid w:val="00ED05E2"/>
    <w:rsid w:val="00ED1233"/>
    <w:rsid w:val="00ED16A6"/>
    <w:rsid w:val="00ED1917"/>
    <w:rsid w:val="00ED2CF6"/>
    <w:rsid w:val="00ED3C8E"/>
    <w:rsid w:val="00ED416F"/>
    <w:rsid w:val="00ED703A"/>
    <w:rsid w:val="00ED7536"/>
    <w:rsid w:val="00ED765F"/>
    <w:rsid w:val="00ED7A1D"/>
    <w:rsid w:val="00EE037C"/>
    <w:rsid w:val="00EE2B13"/>
    <w:rsid w:val="00EE37E2"/>
    <w:rsid w:val="00EE79C5"/>
    <w:rsid w:val="00EF0706"/>
    <w:rsid w:val="00EF0ABE"/>
    <w:rsid w:val="00EF0C62"/>
    <w:rsid w:val="00EF10A0"/>
    <w:rsid w:val="00EF1B9A"/>
    <w:rsid w:val="00EF2972"/>
    <w:rsid w:val="00EF2EDF"/>
    <w:rsid w:val="00EF3711"/>
    <w:rsid w:val="00EF41C9"/>
    <w:rsid w:val="00EF53A0"/>
    <w:rsid w:val="00EF5A0B"/>
    <w:rsid w:val="00EF6863"/>
    <w:rsid w:val="00EF6A98"/>
    <w:rsid w:val="00EF70E0"/>
    <w:rsid w:val="00EF7330"/>
    <w:rsid w:val="00EF7736"/>
    <w:rsid w:val="00EF7B1C"/>
    <w:rsid w:val="00EF7B6E"/>
    <w:rsid w:val="00F003C1"/>
    <w:rsid w:val="00F00CEE"/>
    <w:rsid w:val="00F02337"/>
    <w:rsid w:val="00F02E86"/>
    <w:rsid w:val="00F02FBF"/>
    <w:rsid w:val="00F06904"/>
    <w:rsid w:val="00F06B77"/>
    <w:rsid w:val="00F07CB7"/>
    <w:rsid w:val="00F10D39"/>
    <w:rsid w:val="00F12BE3"/>
    <w:rsid w:val="00F136CB"/>
    <w:rsid w:val="00F13844"/>
    <w:rsid w:val="00F13B77"/>
    <w:rsid w:val="00F13BD0"/>
    <w:rsid w:val="00F13C30"/>
    <w:rsid w:val="00F13D12"/>
    <w:rsid w:val="00F14588"/>
    <w:rsid w:val="00F149CE"/>
    <w:rsid w:val="00F1508B"/>
    <w:rsid w:val="00F168A0"/>
    <w:rsid w:val="00F16D8E"/>
    <w:rsid w:val="00F17422"/>
    <w:rsid w:val="00F2040D"/>
    <w:rsid w:val="00F21508"/>
    <w:rsid w:val="00F21599"/>
    <w:rsid w:val="00F21B66"/>
    <w:rsid w:val="00F2253D"/>
    <w:rsid w:val="00F2425D"/>
    <w:rsid w:val="00F258EA"/>
    <w:rsid w:val="00F25D7F"/>
    <w:rsid w:val="00F25F54"/>
    <w:rsid w:val="00F26BE2"/>
    <w:rsid w:val="00F27766"/>
    <w:rsid w:val="00F27C29"/>
    <w:rsid w:val="00F27C46"/>
    <w:rsid w:val="00F300E8"/>
    <w:rsid w:val="00F30EEB"/>
    <w:rsid w:val="00F31134"/>
    <w:rsid w:val="00F3128A"/>
    <w:rsid w:val="00F31A9F"/>
    <w:rsid w:val="00F3217F"/>
    <w:rsid w:val="00F33813"/>
    <w:rsid w:val="00F33963"/>
    <w:rsid w:val="00F33DF2"/>
    <w:rsid w:val="00F34530"/>
    <w:rsid w:val="00F34E6A"/>
    <w:rsid w:val="00F40E26"/>
    <w:rsid w:val="00F42E91"/>
    <w:rsid w:val="00F448C1"/>
    <w:rsid w:val="00F448EE"/>
    <w:rsid w:val="00F44ACE"/>
    <w:rsid w:val="00F44E8A"/>
    <w:rsid w:val="00F465B0"/>
    <w:rsid w:val="00F469D3"/>
    <w:rsid w:val="00F46B07"/>
    <w:rsid w:val="00F46C5A"/>
    <w:rsid w:val="00F46C9B"/>
    <w:rsid w:val="00F46DF4"/>
    <w:rsid w:val="00F47002"/>
    <w:rsid w:val="00F5102F"/>
    <w:rsid w:val="00F51DBE"/>
    <w:rsid w:val="00F51ED0"/>
    <w:rsid w:val="00F52DE4"/>
    <w:rsid w:val="00F53B39"/>
    <w:rsid w:val="00F543ED"/>
    <w:rsid w:val="00F551B3"/>
    <w:rsid w:val="00F553ED"/>
    <w:rsid w:val="00F556D0"/>
    <w:rsid w:val="00F55D51"/>
    <w:rsid w:val="00F56312"/>
    <w:rsid w:val="00F5734D"/>
    <w:rsid w:val="00F60E6C"/>
    <w:rsid w:val="00F61ACF"/>
    <w:rsid w:val="00F62255"/>
    <w:rsid w:val="00F6263B"/>
    <w:rsid w:val="00F640AB"/>
    <w:rsid w:val="00F64259"/>
    <w:rsid w:val="00F644E1"/>
    <w:rsid w:val="00F64F37"/>
    <w:rsid w:val="00F657EB"/>
    <w:rsid w:val="00F66119"/>
    <w:rsid w:val="00F67B1B"/>
    <w:rsid w:val="00F70713"/>
    <w:rsid w:val="00F71026"/>
    <w:rsid w:val="00F71077"/>
    <w:rsid w:val="00F712A6"/>
    <w:rsid w:val="00F72207"/>
    <w:rsid w:val="00F74BE6"/>
    <w:rsid w:val="00F7598D"/>
    <w:rsid w:val="00F75C88"/>
    <w:rsid w:val="00F77987"/>
    <w:rsid w:val="00F80D43"/>
    <w:rsid w:val="00F80EC0"/>
    <w:rsid w:val="00F8118C"/>
    <w:rsid w:val="00F81513"/>
    <w:rsid w:val="00F8224A"/>
    <w:rsid w:val="00F84803"/>
    <w:rsid w:val="00F84C5E"/>
    <w:rsid w:val="00F85073"/>
    <w:rsid w:val="00F860BD"/>
    <w:rsid w:val="00F865F2"/>
    <w:rsid w:val="00F868F6"/>
    <w:rsid w:val="00F87690"/>
    <w:rsid w:val="00F87DA7"/>
    <w:rsid w:val="00F90875"/>
    <w:rsid w:val="00F90AE5"/>
    <w:rsid w:val="00F91044"/>
    <w:rsid w:val="00F91074"/>
    <w:rsid w:val="00F921FB"/>
    <w:rsid w:val="00F93B61"/>
    <w:rsid w:val="00F94231"/>
    <w:rsid w:val="00F94443"/>
    <w:rsid w:val="00F95C88"/>
    <w:rsid w:val="00FA0163"/>
    <w:rsid w:val="00FA06EB"/>
    <w:rsid w:val="00FA16D6"/>
    <w:rsid w:val="00FA30B5"/>
    <w:rsid w:val="00FA681A"/>
    <w:rsid w:val="00FA79BC"/>
    <w:rsid w:val="00FB0F84"/>
    <w:rsid w:val="00FB1B5C"/>
    <w:rsid w:val="00FB3579"/>
    <w:rsid w:val="00FB3BED"/>
    <w:rsid w:val="00FB4A9D"/>
    <w:rsid w:val="00FB509F"/>
    <w:rsid w:val="00FB532B"/>
    <w:rsid w:val="00FB7542"/>
    <w:rsid w:val="00FB7B76"/>
    <w:rsid w:val="00FC0199"/>
    <w:rsid w:val="00FC03EC"/>
    <w:rsid w:val="00FC19B9"/>
    <w:rsid w:val="00FC268D"/>
    <w:rsid w:val="00FC33C2"/>
    <w:rsid w:val="00FC63D2"/>
    <w:rsid w:val="00FC6505"/>
    <w:rsid w:val="00FC6821"/>
    <w:rsid w:val="00FC7A4D"/>
    <w:rsid w:val="00FD0269"/>
    <w:rsid w:val="00FD07ED"/>
    <w:rsid w:val="00FD0C7F"/>
    <w:rsid w:val="00FD389E"/>
    <w:rsid w:val="00FD68A6"/>
    <w:rsid w:val="00FD737B"/>
    <w:rsid w:val="00FD7EE3"/>
    <w:rsid w:val="00FE023A"/>
    <w:rsid w:val="00FE034A"/>
    <w:rsid w:val="00FE0839"/>
    <w:rsid w:val="00FE18D1"/>
    <w:rsid w:val="00FE1A21"/>
    <w:rsid w:val="00FE23D5"/>
    <w:rsid w:val="00FE409B"/>
    <w:rsid w:val="00FE40CD"/>
    <w:rsid w:val="00FE4BE8"/>
    <w:rsid w:val="00FE4EE6"/>
    <w:rsid w:val="00FE61A2"/>
    <w:rsid w:val="00FE7078"/>
    <w:rsid w:val="00FE7E07"/>
    <w:rsid w:val="00FF0144"/>
    <w:rsid w:val="00FF11BE"/>
    <w:rsid w:val="00FF2212"/>
    <w:rsid w:val="00FF2967"/>
    <w:rsid w:val="00FF33E5"/>
    <w:rsid w:val="00FF39F7"/>
    <w:rsid w:val="00FF3BE3"/>
    <w:rsid w:val="00FF4BD4"/>
    <w:rsid w:val="00FF4DA4"/>
    <w:rsid w:val="00FF59A2"/>
    <w:rsid w:val="00FF7111"/>
    <w:rsid w:val="00FF74B7"/>
    <w:rsid w:val="010C8FBE"/>
    <w:rsid w:val="0122237E"/>
    <w:rsid w:val="0125698E"/>
    <w:rsid w:val="012A1D9E"/>
    <w:rsid w:val="013465F9"/>
    <w:rsid w:val="0144CA68"/>
    <w:rsid w:val="0152F78F"/>
    <w:rsid w:val="01B47A0B"/>
    <w:rsid w:val="01BF141F"/>
    <w:rsid w:val="01DAFBDC"/>
    <w:rsid w:val="01DED5E7"/>
    <w:rsid w:val="01FE8F2A"/>
    <w:rsid w:val="01FEE44B"/>
    <w:rsid w:val="021726E9"/>
    <w:rsid w:val="0219945B"/>
    <w:rsid w:val="026A14EC"/>
    <w:rsid w:val="02857E97"/>
    <w:rsid w:val="028D3DEF"/>
    <w:rsid w:val="0295A7DC"/>
    <w:rsid w:val="02DBE197"/>
    <w:rsid w:val="02E433C6"/>
    <w:rsid w:val="02F723A7"/>
    <w:rsid w:val="031D043D"/>
    <w:rsid w:val="031DB8D5"/>
    <w:rsid w:val="0333D5A5"/>
    <w:rsid w:val="0348D6D9"/>
    <w:rsid w:val="03617E31"/>
    <w:rsid w:val="036F12B6"/>
    <w:rsid w:val="03BE62A4"/>
    <w:rsid w:val="03C69FA2"/>
    <w:rsid w:val="03EE7592"/>
    <w:rsid w:val="03F1ED50"/>
    <w:rsid w:val="041F0DAA"/>
    <w:rsid w:val="0429917B"/>
    <w:rsid w:val="042E5076"/>
    <w:rsid w:val="043BE134"/>
    <w:rsid w:val="044CFBFE"/>
    <w:rsid w:val="04762DCC"/>
    <w:rsid w:val="048E34E3"/>
    <w:rsid w:val="04C904DC"/>
    <w:rsid w:val="04D66CD7"/>
    <w:rsid w:val="04D93F90"/>
    <w:rsid w:val="04DB05F8"/>
    <w:rsid w:val="04F651E1"/>
    <w:rsid w:val="05116AB6"/>
    <w:rsid w:val="053909DA"/>
    <w:rsid w:val="055CEEDB"/>
    <w:rsid w:val="05748762"/>
    <w:rsid w:val="0584B333"/>
    <w:rsid w:val="058625BB"/>
    <w:rsid w:val="058BEA36"/>
    <w:rsid w:val="05BADE0B"/>
    <w:rsid w:val="05BD5D4A"/>
    <w:rsid w:val="05BF9286"/>
    <w:rsid w:val="06123EEE"/>
    <w:rsid w:val="062983C0"/>
    <w:rsid w:val="063EEC46"/>
    <w:rsid w:val="064456B0"/>
    <w:rsid w:val="06473472"/>
    <w:rsid w:val="0675DE9E"/>
    <w:rsid w:val="0684F5AF"/>
    <w:rsid w:val="06AEA0FE"/>
    <w:rsid w:val="06C16B54"/>
    <w:rsid w:val="06D0B1D6"/>
    <w:rsid w:val="06D4DA3B"/>
    <w:rsid w:val="06E2E34C"/>
    <w:rsid w:val="06F20467"/>
    <w:rsid w:val="070DF615"/>
    <w:rsid w:val="0715D314"/>
    <w:rsid w:val="0726297C"/>
    <w:rsid w:val="072C325A"/>
    <w:rsid w:val="07443865"/>
    <w:rsid w:val="07554D8D"/>
    <w:rsid w:val="0756AE6C"/>
    <w:rsid w:val="07606146"/>
    <w:rsid w:val="07701565"/>
    <w:rsid w:val="07B2FF42"/>
    <w:rsid w:val="07B403F6"/>
    <w:rsid w:val="07D35C87"/>
    <w:rsid w:val="07D72A14"/>
    <w:rsid w:val="07D73033"/>
    <w:rsid w:val="07D82259"/>
    <w:rsid w:val="07F3A88E"/>
    <w:rsid w:val="08052B32"/>
    <w:rsid w:val="081D6A87"/>
    <w:rsid w:val="083C42E8"/>
    <w:rsid w:val="087AC345"/>
    <w:rsid w:val="088CAF3B"/>
    <w:rsid w:val="088F1319"/>
    <w:rsid w:val="08916003"/>
    <w:rsid w:val="08AEA3D0"/>
    <w:rsid w:val="08B274EB"/>
    <w:rsid w:val="08CE6C76"/>
    <w:rsid w:val="08E436C5"/>
    <w:rsid w:val="08FC80EB"/>
    <w:rsid w:val="098699E5"/>
    <w:rsid w:val="09ACF6CE"/>
    <w:rsid w:val="09D8C576"/>
    <w:rsid w:val="09FA6E02"/>
    <w:rsid w:val="0A0113A1"/>
    <w:rsid w:val="0A06D3DA"/>
    <w:rsid w:val="0A0B6496"/>
    <w:rsid w:val="0A4E9241"/>
    <w:rsid w:val="0A53DD8A"/>
    <w:rsid w:val="0A85F335"/>
    <w:rsid w:val="0A979FBC"/>
    <w:rsid w:val="0A9C68BD"/>
    <w:rsid w:val="0ABB2DDD"/>
    <w:rsid w:val="0AC7722D"/>
    <w:rsid w:val="0ACB4025"/>
    <w:rsid w:val="0ADA62AA"/>
    <w:rsid w:val="0ADA9F19"/>
    <w:rsid w:val="0AFC11EE"/>
    <w:rsid w:val="0B281622"/>
    <w:rsid w:val="0B2C81E5"/>
    <w:rsid w:val="0B4AB2CB"/>
    <w:rsid w:val="0B61C8E1"/>
    <w:rsid w:val="0B6AE202"/>
    <w:rsid w:val="0B86106D"/>
    <w:rsid w:val="0BC0F69C"/>
    <w:rsid w:val="0BC2360E"/>
    <w:rsid w:val="0BC859AA"/>
    <w:rsid w:val="0BD140D5"/>
    <w:rsid w:val="0BD4864D"/>
    <w:rsid w:val="0BDDEB34"/>
    <w:rsid w:val="0BEC6E20"/>
    <w:rsid w:val="0C0FA3B8"/>
    <w:rsid w:val="0C26AF15"/>
    <w:rsid w:val="0C2F872F"/>
    <w:rsid w:val="0C5102EF"/>
    <w:rsid w:val="0C5FB6C5"/>
    <w:rsid w:val="0C619E31"/>
    <w:rsid w:val="0C674A41"/>
    <w:rsid w:val="0CCD601B"/>
    <w:rsid w:val="0CD7D8FA"/>
    <w:rsid w:val="0CE43A0D"/>
    <w:rsid w:val="0CF31023"/>
    <w:rsid w:val="0CFF2B8B"/>
    <w:rsid w:val="0D16BB7B"/>
    <w:rsid w:val="0D22C560"/>
    <w:rsid w:val="0D4F2917"/>
    <w:rsid w:val="0D643488"/>
    <w:rsid w:val="0D66FCA5"/>
    <w:rsid w:val="0D844C56"/>
    <w:rsid w:val="0DB75B0E"/>
    <w:rsid w:val="0DB95712"/>
    <w:rsid w:val="0DCDF93A"/>
    <w:rsid w:val="0DE5F990"/>
    <w:rsid w:val="0DEEAF8B"/>
    <w:rsid w:val="0DF8EF39"/>
    <w:rsid w:val="0E03558E"/>
    <w:rsid w:val="0E1038B5"/>
    <w:rsid w:val="0E1917FA"/>
    <w:rsid w:val="0E1A6A26"/>
    <w:rsid w:val="0E22B203"/>
    <w:rsid w:val="0E345E25"/>
    <w:rsid w:val="0E62718F"/>
    <w:rsid w:val="0E6CF015"/>
    <w:rsid w:val="0E7F65F9"/>
    <w:rsid w:val="0EACF942"/>
    <w:rsid w:val="0F16339F"/>
    <w:rsid w:val="0F26DBFD"/>
    <w:rsid w:val="0F33BEAF"/>
    <w:rsid w:val="0F450DB5"/>
    <w:rsid w:val="0F48DCA4"/>
    <w:rsid w:val="0F509DD5"/>
    <w:rsid w:val="0F64F8AB"/>
    <w:rsid w:val="0F6FC68E"/>
    <w:rsid w:val="0F779229"/>
    <w:rsid w:val="0F8BCA82"/>
    <w:rsid w:val="0FAFE8FA"/>
    <w:rsid w:val="0FB1F3B9"/>
    <w:rsid w:val="0FB4E85B"/>
    <w:rsid w:val="0FB81F51"/>
    <w:rsid w:val="0FBD4E63"/>
    <w:rsid w:val="0FD8EE87"/>
    <w:rsid w:val="0FE8C4E2"/>
    <w:rsid w:val="1019C95F"/>
    <w:rsid w:val="1035B20C"/>
    <w:rsid w:val="10374086"/>
    <w:rsid w:val="1048FE5B"/>
    <w:rsid w:val="104974F9"/>
    <w:rsid w:val="10582FBB"/>
    <w:rsid w:val="1088F86A"/>
    <w:rsid w:val="108E6960"/>
    <w:rsid w:val="10A16A16"/>
    <w:rsid w:val="10A4F6F4"/>
    <w:rsid w:val="10E039E7"/>
    <w:rsid w:val="1106E140"/>
    <w:rsid w:val="1109FE05"/>
    <w:rsid w:val="112998DB"/>
    <w:rsid w:val="118CBCFD"/>
    <w:rsid w:val="11930A08"/>
    <w:rsid w:val="11A9BBE1"/>
    <w:rsid w:val="11CD13DF"/>
    <w:rsid w:val="11EB1CF0"/>
    <w:rsid w:val="12101FB3"/>
    <w:rsid w:val="1234045B"/>
    <w:rsid w:val="1238F803"/>
    <w:rsid w:val="12475E3E"/>
    <w:rsid w:val="127B7C5C"/>
    <w:rsid w:val="128108B7"/>
    <w:rsid w:val="1281253E"/>
    <w:rsid w:val="128B1A99"/>
    <w:rsid w:val="128B34FD"/>
    <w:rsid w:val="12A11880"/>
    <w:rsid w:val="12C69E4F"/>
    <w:rsid w:val="12FC6D93"/>
    <w:rsid w:val="13090A7E"/>
    <w:rsid w:val="130E77B3"/>
    <w:rsid w:val="1327242F"/>
    <w:rsid w:val="1336A0C2"/>
    <w:rsid w:val="1368F529"/>
    <w:rsid w:val="13698C95"/>
    <w:rsid w:val="1388C321"/>
    <w:rsid w:val="13A52BA5"/>
    <w:rsid w:val="13BB1F4F"/>
    <w:rsid w:val="13BB8AAF"/>
    <w:rsid w:val="13DA9EDF"/>
    <w:rsid w:val="13DEE259"/>
    <w:rsid w:val="13E1958B"/>
    <w:rsid w:val="13F60E4A"/>
    <w:rsid w:val="13FBAE34"/>
    <w:rsid w:val="14003909"/>
    <w:rsid w:val="1404B813"/>
    <w:rsid w:val="141A9667"/>
    <w:rsid w:val="143E8202"/>
    <w:rsid w:val="144048B0"/>
    <w:rsid w:val="144E275D"/>
    <w:rsid w:val="14A43847"/>
    <w:rsid w:val="14A8C516"/>
    <w:rsid w:val="14AA6603"/>
    <w:rsid w:val="14CC15F9"/>
    <w:rsid w:val="14FA5B4D"/>
    <w:rsid w:val="152B35B5"/>
    <w:rsid w:val="153285A0"/>
    <w:rsid w:val="1548B226"/>
    <w:rsid w:val="155BB330"/>
    <w:rsid w:val="1579CD46"/>
    <w:rsid w:val="157AF24E"/>
    <w:rsid w:val="15897180"/>
    <w:rsid w:val="1597B3B0"/>
    <w:rsid w:val="15BFB598"/>
    <w:rsid w:val="15E930CE"/>
    <w:rsid w:val="15FA1EFA"/>
    <w:rsid w:val="16070E63"/>
    <w:rsid w:val="161E1A62"/>
    <w:rsid w:val="163A7219"/>
    <w:rsid w:val="1641F37D"/>
    <w:rsid w:val="16590187"/>
    <w:rsid w:val="166E8573"/>
    <w:rsid w:val="16768099"/>
    <w:rsid w:val="1694F967"/>
    <w:rsid w:val="16B258F4"/>
    <w:rsid w:val="16D559C1"/>
    <w:rsid w:val="16E49FB7"/>
    <w:rsid w:val="16E80A58"/>
    <w:rsid w:val="16EB4782"/>
    <w:rsid w:val="16EBFAD4"/>
    <w:rsid w:val="170B8D58"/>
    <w:rsid w:val="1758AD14"/>
    <w:rsid w:val="1777BDF4"/>
    <w:rsid w:val="1796866C"/>
    <w:rsid w:val="17A7B5A9"/>
    <w:rsid w:val="17CD1FC9"/>
    <w:rsid w:val="17D2042D"/>
    <w:rsid w:val="1850A424"/>
    <w:rsid w:val="1892A750"/>
    <w:rsid w:val="18997B45"/>
    <w:rsid w:val="18AC7BFB"/>
    <w:rsid w:val="18DDA8F7"/>
    <w:rsid w:val="18F7CEA9"/>
    <w:rsid w:val="1900C337"/>
    <w:rsid w:val="1921BEAD"/>
    <w:rsid w:val="192B3B7F"/>
    <w:rsid w:val="19538D5E"/>
    <w:rsid w:val="195DFBCE"/>
    <w:rsid w:val="19688E91"/>
    <w:rsid w:val="196A4700"/>
    <w:rsid w:val="1979943F"/>
    <w:rsid w:val="19BE14AE"/>
    <w:rsid w:val="19C51357"/>
    <w:rsid w:val="1A1BD89F"/>
    <w:rsid w:val="1A2A2BD1"/>
    <w:rsid w:val="1A4EB17E"/>
    <w:rsid w:val="1A4FC6C4"/>
    <w:rsid w:val="1A52CCA9"/>
    <w:rsid w:val="1A617529"/>
    <w:rsid w:val="1A6204A9"/>
    <w:rsid w:val="1A62B9BB"/>
    <w:rsid w:val="1A65564E"/>
    <w:rsid w:val="1A71FB75"/>
    <w:rsid w:val="1A8FCF7E"/>
    <w:rsid w:val="1A90C794"/>
    <w:rsid w:val="1A98A1B5"/>
    <w:rsid w:val="1A9EF1CF"/>
    <w:rsid w:val="1AA1C531"/>
    <w:rsid w:val="1AA7E1B7"/>
    <w:rsid w:val="1ABD4FB8"/>
    <w:rsid w:val="1AD8B2C3"/>
    <w:rsid w:val="1B2190C7"/>
    <w:rsid w:val="1B23F2C1"/>
    <w:rsid w:val="1B614163"/>
    <w:rsid w:val="1B742113"/>
    <w:rsid w:val="1B82AB72"/>
    <w:rsid w:val="1B96DF37"/>
    <w:rsid w:val="1BA290A7"/>
    <w:rsid w:val="1BBB7B7B"/>
    <w:rsid w:val="1BC2CD0C"/>
    <w:rsid w:val="1BF86008"/>
    <w:rsid w:val="1C060B22"/>
    <w:rsid w:val="1C174072"/>
    <w:rsid w:val="1C2E6B41"/>
    <w:rsid w:val="1C404359"/>
    <w:rsid w:val="1C52493B"/>
    <w:rsid w:val="1C8E41F3"/>
    <w:rsid w:val="1CA41F22"/>
    <w:rsid w:val="1CB975FB"/>
    <w:rsid w:val="1CBFC322"/>
    <w:rsid w:val="1CD10B2E"/>
    <w:rsid w:val="1CD51613"/>
    <w:rsid w:val="1CEFA917"/>
    <w:rsid w:val="1CF69F0D"/>
    <w:rsid w:val="1CF6DED2"/>
    <w:rsid w:val="1D0E027A"/>
    <w:rsid w:val="1D0FF174"/>
    <w:rsid w:val="1D251833"/>
    <w:rsid w:val="1D2F42A3"/>
    <w:rsid w:val="1D32EF03"/>
    <w:rsid w:val="1D3F80DA"/>
    <w:rsid w:val="1D623AED"/>
    <w:rsid w:val="1D661873"/>
    <w:rsid w:val="1D76B702"/>
    <w:rsid w:val="1D82802D"/>
    <w:rsid w:val="1DA4F7F4"/>
    <w:rsid w:val="1DD555F0"/>
    <w:rsid w:val="1DD7E85D"/>
    <w:rsid w:val="1DDC13BA"/>
    <w:rsid w:val="1DE9576B"/>
    <w:rsid w:val="1E06B35C"/>
    <w:rsid w:val="1E35FF27"/>
    <w:rsid w:val="1E42E330"/>
    <w:rsid w:val="1E5B9383"/>
    <w:rsid w:val="1E5D4846"/>
    <w:rsid w:val="1E664429"/>
    <w:rsid w:val="1EA0D732"/>
    <w:rsid w:val="1EC2FEFB"/>
    <w:rsid w:val="1ECC5F98"/>
    <w:rsid w:val="1ECDC05E"/>
    <w:rsid w:val="1EFD9CF4"/>
    <w:rsid w:val="1F1BBD7F"/>
    <w:rsid w:val="1F1F410F"/>
    <w:rsid w:val="1F30424D"/>
    <w:rsid w:val="1F6F4243"/>
    <w:rsid w:val="1F7AAC3B"/>
    <w:rsid w:val="1F89D247"/>
    <w:rsid w:val="1F9716D6"/>
    <w:rsid w:val="1FDD8B32"/>
    <w:rsid w:val="1FE7AD64"/>
    <w:rsid w:val="20043A82"/>
    <w:rsid w:val="200A8844"/>
    <w:rsid w:val="200B72ED"/>
    <w:rsid w:val="202C5AF7"/>
    <w:rsid w:val="20466324"/>
    <w:rsid w:val="204C26B9"/>
    <w:rsid w:val="2053393D"/>
    <w:rsid w:val="207016AE"/>
    <w:rsid w:val="207214E8"/>
    <w:rsid w:val="208EB9CD"/>
    <w:rsid w:val="209DCCD5"/>
    <w:rsid w:val="20AAE288"/>
    <w:rsid w:val="20C8BE52"/>
    <w:rsid w:val="20D4353C"/>
    <w:rsid w:val="20F60150"/>
    <w:rsid w:val="2105A35B"/>
    <w:rsid w:val="21068F4E"/>
    <w:rsid w:val="210F03C9"/>
    <w:rsid w:val="2125A2A8"/>
    <w:rsid w:val="21354CD3"/>
    <w:rsid w:val="21385E1A"/>
    <w:rsid w:val="2149E31E"/>
    <w:rsid w:val="21558424"/>
    <w:rsid w:val="21847E1C"/>
    <w:rsid w:val="219791D4"/>
    <w:rsid w:val="21C90930"/>
    <w:rsid w:val="21FE902F"/>
    <w:rsid w:val="22005E48"/>
    <w:rsid w:val="2200B9A5"/>
    <w:rsid w:val="220A113D"/>
    <w:rsid w:val="228E2B38"/>
    <w:rsid w:val="228EFE26"/>
    <w:rsid w:val="229D1AFD"/>
    <w:rsid w:val="22B65E55"/>
    <w:rsid w:val="22D709E0"/>
    <w:rsid w:val="2301E80A"/>
    <w:rsid w:val="23075D70"/>
    <w:rsid w:val="23099A56"/>
    <w:rsid w:val="232A8547"/>
    <w:rsid w:val="2333E2F0"/>
    <w:rsid w:val="23551939"/>
    <w:rsid w:val="237320DB"/>
    <w:rsid w:val="23778B36"/>
    <w:rsid w:val="238D476D"/>
    <w:rsid w:val="239C8A06"/>
    <w:rsid w:val="23A0DA59"/>
    <w:rsid w:val="23A347D0"/>
    <w:rsid w:val="23A65458"/>
    <w:rsid w:val="23CB463C"/>
    <w:rsid w:val="23E999D6"/>
    <w:rsid w:val="24354B92"/>
    <w:rsid w:val="24436AF5"/>
    <w:rsid w:val="244A4BB3"/>
    <w:rsid w:val="2457E477"/>
    <w:rsid w:val="24659F83"/>
    <w:rsid w:val="247BDD38"/>
    <w:rsid w:val="248DF9D3"/>
    <w:rsid w:val="24A09DA8"/>
    <w:rsid w:val="24D0E224"/>
    <w:rsid w:val="24F772F0"/>
    <w:rsid w:val="25055A75"/>
    <w:rsid w:val="2514B4FD"/>
    <w:rsid w:val="2563811E"/>
    <w:rsid w:val="25823BD4"/>
    <w:rsid w:val="258FA7D3"/>
    <w:rsid w:val="25A6B3E3"/>
    <w:rsid w:val="25BBC6D6"/>
    <w:rsid w:val="25D7A5A6"/>
    <w:rsid w:val="25EDF816"/>
    <w:rsid w:val="25F0FD54"/>
    <w:rsid w:val="25F93058"/>
    <w:rsid w:val="261195F3"/>
    <w:rsid w:val="26367784"/>
    <w:rsid w:val="264A1EF2"/>
    <w:rsid w:val="2668ED94"/>
    <w:rsid w:val="2672DD6B"/>
    <w:rsid w:val="267431B8"/>
    <w:rsid w:val="267E40DC"/>
    <w:rsid w:val="268F80F8"/>
    <w:rsid w:val="2698642D"/>
    <w:rsid w:val="26E4DE13"/>
    <w:rsid w:val="26FF517F"/>
    <w:rsid w:val="27104C22"/>
    <w:rsid w:val="271B1CEC"/>
    <w:rsid w:val="273B6F42"/>
    <w:rsid w:val="2761457B"/>
    <w:rsid w:val="27695F30"/>
    <w:rsid w:val="276D3C62"/>
    <w:rsid w:val="277124BD"/>
    <w:rsid w:val="27BEBA80"/>
    <w:rsid w:val="27F989DF"/>
    <w:rsid w:val="281DEB9E"/>
    <w:rsid w:val="282822A8"/>
    <w:rsid w:val="283C6A1F"/>
    <w:rsid w:val="28441615"/>
    <w:rsid w:val="286ADA79"/>
    <w:rsid w:val="288AA0F2"/>
    <w:rsid w:val="28975F36"/>
    <w:rsid w:val="28B199BA"/>
    <w:rsid w:val="28C2905B"/>
    <w:rsid w:val="28E631AC"/>
    <w:rsid w:val="28EBC9BE"/>
    <w:rsid w:val="29178C30"/>
    <w:rsid w:val="291A6B72"/>
    <w:rsid w:val="292850AC"/>
    <w:rsid w:val="292D546C"/>
    <w:rsid w:val="296B9344"/>
    <w:rsid w:val="296E2DB7"/>
    <w:rsid w:val="2970CFFE"/>
    <w:rsid w:val="2975C261"/>
    <w:rsid w:val="298969CF"/>
    <w:rsid w:val="29C10B57"/>
    <w:rsid w:val="29D7E4A3"/>
    <w:rsid w:val="29DB8A0A"/>
    <w:rsid w:val="29EC9346"/>
    <w:rsid w:val="2A00C1A1"/>
    <w:rsid w:val="2A0DF1C3"/>
    <w:rsid w:val="2A0FF16A"/>
    <w:rsid w:val="2A161705"/>
    <w:rsid w:val="2A31D0C8"/>
    <w:rsid w:val="2A34F61E"/>
    <w:rsid w:val="2A5B17BC"/>
    <w:rsid w:val="2A8AA511"/>
    <w:rsid w:val="2A923654"/>
    <w:rsid w:val="2A962971"/>
    <w:rsid w:val="2A9ADE9C"/>
    <w:rsid w:val="2AC35EC2"/>
    <w:rsid w:val="2B31CFA7"/>
    <w:rsid w:val="2B41AE6C"/>
    <w:rsid w:val="2B453A5B"/>
    <w:rsid w:val="2B49B56E"/>
    <w:rsid w:val="2B4A7B75"/>
    <w:rsid w:val="2B4F7102"/>
    <w:rsid w:val="2B6C14E1"/>
    <w:rsid w:val="2B83F681"/>
    <w:rsid w:val="2B953158"/>
    <w:rsid w:val="2BA2BAC7"/>
    <w:rsid w:val="2BAB135D"/>
    <w:rsid w:val="2BAE8F0E"/>
    <w:rsid w:val="2BAF1276"/>
    <w:rsid w:val="2BC52ECA"/>
    <w:rsid w:val="2BE40D82"/>
    <w:rsid w:val="2BF6E81D"/>
    <w:rsid w:val="2C0D4170"/>
    <w:rsid w:val="2C17DD91"/>
    <w:rsid w:val="2C6871DC"/>
    <w:rsid w:val="2C6BC858"/>
    <w:rsid w:val="2C7B3412"/>
    <w:rsid w:val="2C878826"/>
    <w:rsid w:val="2C9CBF22"/>
    <w:rsid w:val="2CABEC12"/>
    <w:rsid w:val="2CB68814"/>
    <w:rsid w:val="2CC1DA67"/>
    <w:rsid w:val="2CCBA501"/>
    <w:rsid w:val="2CCF4651"/>
    <w:rsid w:val="2CD47B1D"/>
    <w:rsid w:val="2CED3EA9"/>
    <w:rsid w:val="2CEE0F67"/>
    <w:rsid w:val="2D095C0D"/>
    <w:rsid w:val="2D3101B9"/>
    <w:rsid w:val="2D4BDFE8"/>
    <w:rsid w:val="2D5E1215"/>
    <w:rsid w:val="2D768CB4"/>
    <w:rsid w:val="2DD444C8"/>
    <w:rsid w:val="2DE053F3"/>
    <w:rsid w:val="2DF7C5C2"/>
    <w:rsid w:val="2DF7EF46"/>
    <w:rsid w:val="2DFEB514"/>
    <w:rsid w:val="2E0AAA58"/>
    <w:rsid w:val="2E269391"/>
    <w:rsid w:val="2E2CE37F"/>
    <w:rsid w:val="2E2EC552"/>
    <w:rsid w:val="2E6D5314"/>
    <w:rsid w:val="2E866AB1"/>
    <w:rsid w:val="2EBD57E9"/>
    <w:rsid w:val="2EC6C08D"/>
    <w:rsid w:val="2EDF531B"/>
    <w:rsid w:val="2F266DD5"/>
    <w:rsid w:val="2F292E53"/>
    <w:rsid w:val="2F57398F"/>
    <w:rsid w:val="2F81323E"/>
    <w:rsid w:val="2F8E056C"/>
    <w:rsid w:val="2F91E118"/>
    <w:rsid w:val="2FA4F141"/>
    <w:rsid w:val="2FA76CB0"/>
    <w:rsid w:val="2FB48F47"/>
    <w:rsid w:val="2FD34A1E"/>
    <w:rsid w:val="2FEA936B"/>
    <w:rsid w:val="2FEF9D61"/>
    <w:rsid w:val="3007C18A"/>
    <w:rsid w:val="3026D5F7"/>
    <w:rsid w:val="304115FD"/>
    <w:rsid w:val="304ED40A"/>
    <w:rsid w:val="309489AF"/>
    <w:rsid w:val="3095B2D7"/>
    <w:rsid w:val="30B4470A"/>
    <w:rsid w:val="30CBC0FE"/>
    <w:rsid w:val="310058B3"/>
    <w:rsid w:val="31052B32"/>
    <w:rsid w:val="3143A4AB"/>
    <w:rsid w:val="3148C2C2"/>
    <w:rsid w:val="3155D4BD"/>
    <w:rsid w:val="3179F995"/>
    <w:rsid w:val="317F8839"/>
    <w:rsid w:val="3195B13D"/>
    <w:rsid w:val="31E84D47"/>
    <w:rsid w:val="31F0E532"/>
    <w:rsid w:val="31F4A2D9"/>
    <w:rsid w:val="32027066"/>
    <w:rsid w:val="32053C9C"/>
    <w:rsid w:val="323CAA61"/>
    <w:rsid w:val="3246060C"/>
    <w:rsid w:val="325C0634"/>
    <w:rsid w:val="326F1C67"/>
    <w:rsid w:val="32DF0D72"/>
    <w:rsid w:val="32E737DB"/>
    <w:rsid w:val="32F24BCB"/>
    <w:rsid w:val="32F71E86"/>
    <w:rsid w:val="3321C54C"/>
    <w:rsid w:val="3322342D"/>
    <w:rsid w:val="33255F78"/>
    <w:rsid w:val="33496474"/>
    <w:rsid w:val="33735053"/>
    <w:rsid w:val="33CDFCAC"/>
    <w:rsid w:val="33D89F9F"/>
    <w:rsid w:val="33F41795"/>
    <w:rsid w:val="3401B276"/>
    <w:rsid w:val="3403FE8B"/>
    <w:rsid w:val="340B2B52"/>
    <w:rsid w:val="342C8758"/>
    <w:rsid w:val="3433623B"/>
    <w:rsid w:val="346E1D8D"/>
    <w:rsid w:val="348DCF7B"/>
    <w:rsid w:val="34A01E91"/>
    <w:rsid w:val="34A6EC89"/>
    <w:rsid w:val="34BE94C2"/>
    <w:rsid w:val="34D1EEA9"/>
    <w:rsid w:val="34D3F748"/>
    <w:rsid w:val="34F905F5"/>
    <w:rsid w:val="352BE71D"/>
    <w:rsid w:val="353C895F"/>
    <w:rsid w:val="355D86A2"/>
    <w:rsid w:val="356B3730"/>
    <w:rsid w:val="3576B08B"/>
    <w:rsid w:val="357DB170"/>
    <w:rsid w:val="358AEFC8"/>
    <w:rsid w:val="3599DF21"/>
    <w:rsid w:val="359E7FC3"/>
    <w:rsid w:val="35A38D0E"/>
    <w:rsid w:val="35B8D96E"/>
    <w:rsid w:val="35D303A7"/>
    <w:rsid w:val="35D5F7D0"/>
    <w:rsid w:val="35D9D57E"/>
    <w:rsid w:val="3607A9F0"/>
    <w:rsid w:val="36080696"/>
    <w:rsid w:val="361972BE"/>
    <w:rsid w:val="362141AF"/>
    <w:rsid w:val="3638D675"/>
    <w:rsid w:val="36724C24"/>
    <w:rsid w:val="368279B5"/>
    <w:rsid w:val="368F1D14"/>
    <w:rsid w:val="3694574E"/>
    <w:rsid w:val="36A4BF5F"/>
    <w:rsid w:val="36B464C6"/>
    <w:rsid w:val="36B6E246"/>
    <w:rsid w:val="36D11480"/>
    <w:rsid w:val="37043FD7"/>
    <w:rsid w:val="3705C7A7"/>
    <w:rsid w:val="370EE7BA"/>
    <w:rsid w:val="370F7367"/>
    <w:rsid w:val="371268BF"/>
    <w:rsid w:val="371D8D7E"/>
    <w:rsid w:val="3730CA07"/>
    <w:rsid w:val="37C9DDAB"/>
    <w:rsid w:val="37FC6301"/>
    <w:rsid w:val="37FF8778"/>
    <w:rsid w:val="380BF14C"/>
    <w:rsid w:val="380CB6B8"/>
    <w:rsid w:val="3823723B"/>
    <w:rsid w:val="383C62A7"/>
    <w:rsid w:val="3873E9B9"/>
    <w:rsid w:val="3879904B"/>
    <w:rsid w:val="3882CA57"/>
    <w:rsid w:val="38A184A8"/>
    <w:rsid w:val="38B07AB1"/>
    <w:rsid w:val="38C6DC6A"/>
    <w:rsid w:val="38CA356E"/>
    <w:rsid w:val="38D7B32A"/>
    <w:rsid w:val="38DDFE17"/>
    <w:rsid w:val="38E5252B"/>
    <w:rsid w:val="38E6088E"/>
    <w:rsid w:val="392AE73B"/>
    <w:rsid w:val="395FA8E2"/>
    <w:rsid w:val="396CE0CF"/>
    <w:rsid w:val="3970C7E1"/>
    <w:rsid w:val="39A84AF5"/>
    <w:rsid w:val="39C3E828"/>
    <w:rsid w:val="39FE18F1"/>
    <w:rsid w:val="3A0F2BDA"/>
    <w:rsid w:val="3A1BEAAA"/>
    <w:rsid w:val="3A1EC211"/>
    <w:rsid w:val="3A4F2BFB"/>
    <w:rsid w:val="3A5B1E91"/>
    <w:rsid w:val="3A635919"/>
    <w:rsid w:val="3A72A0BE"/>
    <w:rsid w:val="3A805407"/>
    <w:rsid w:val="3A931DBC"/>
    <w:rsid w:val="3A9CE853"/>
    <w:rsid w:val="3AB144DF"/>
    <w:rsid w:val="3AC687F8"/>
    <w:rsid w:val="3AF20CDD"/>
    <w:rsid w:val="3AF64FDC"/>
    <w:rsid w:val="3B12E3B5"/>
    <w:rsid w:val="3B26D891"/>
    <w:rsid w:val="3B329C6C"/>
    <w:rsid w:val="3B3D4761"/>
    <w:rsid w:val="3B45F86A"/>
    <w:rsid w:val="3B492CB1"/>
    <w:rsid w:val="3BA4FC2E"/>
    <w:rsid w:val="3BBC1BBB"/>
    <w:rsid w:val="3BC33163"/>
    <w:rsid w:val="3BF6834B"/>
    <w:rsid w:val="3C33AA6A"/>
    <w:rsid w:val="3C4D83E2"/>
    <w:rsid w:val="3C640040"/>
    <w:rsid w:val="3C6DF247"/>
    <w:rsid w:val="3C79B335"/>
    <w:rsid w:val="3C7FB903"/>
    <w:rsid w:val="3C84A0E6"/>
    <w:rsid w:val="3C8DDD3E"/>
    <w:rsid w:val="3CB2511A"/>
    <w:rsid w:val="3CD917C2"/>
    <w:rsid w:val="3D0F7CED"/>
    <w:rsid w:val="3D161ED6"/>
    <w:rsid w:val="3D1EF3A5"/>
    <w:rsid w:val="3D31AFB4"/>
    <w:rsid w:val="3D3EB30C"/>
    <w:rsid w:val="3D470B10"/>
    <w:rsid w:val="3D4A07B3"/>
    <w:rsid w:val="3D6076B3"/>
    <w:rsid w:val="3DA01751"/>
    <w:rsid w:val="3DE465B6"/>
    <w:rsid w:val="3DFAEB04"/>
    <w:rsid w:val="3DFF4C15"/>
    <w:rsid w:val="3E0ECADA"/>
    <w:rsid w:val="3E3F2168"/>
    <w:rsid w:val="3E47FF77"/>
    <w:rsid w:val="3E5C03AE"/>
    <w:rsid w:val="3E607FE6"/>
    <w:rsid w:val="3E664FC6"/>
    <w:rsid w:val="3E696CB2"/>
    <w:rsid w:val="3E88A93C"/>
    <w:rsid w:val="3E94D3E3"/>
    <w:rsid w:val="3E9C9CF7"/>
    <w:rsid w:val="3E9F8274"/>
    <w:rsid w:val="3EB4A4EF"/>
    <w:rsid w:val="3EEE8E97"/>
    <w:rsid w:val="3F1FB1E0"/>
    <w:rsid w:val="3F38A5D7"/>
    <w:rsid w:val="3F412A5E"/>
    <w:rsid w:val="3F4E6928"/>
    <w:rsid w:val="3F671D47"/>
    <w:rsid w:val="3F715C1F"/>
    <w:rsid w:val="3F79D388"/>
    <w:rsid w:val="3F7E3CA6"/>
    <w:rsid w:val="3F96BA83"/>
    <w:rsid w:val="3F9C53CE"/>
    <w:rsid w:val="3FBCF539"/>
    <w:rsid w:val="3FC5B28A"/>
    <w:rsid w:val="3FEAAD8D"/>
    <w:rsid w:val="40084D4F"/>
    <w:rsid w:val="401155C4"/>
    <w:rsid w:val="403ECA8A"/>
    <w:rsid w:val="40581220"/>
    <w:rsid w:val="406EDFAF"/>
    <w:rsid w:val="407A443E"/>
    <w:rsid w:val="408C3B32"/>
    <w:rsid w:val="40A9EC15"/>
    <w:rsid w:val="40CBFECF"/>
    <w:rsid w:val="40F8111F"/>
    <w:rsid w:val="410F8612"/>
    <w:rsid w:val="4117C022"/>
    <w:rsid w:val="4136AF7A"/>
    <w:rsid w:val="4140DEFD"/>
    <w:rsid w:val="4159318D"/>
    <w:rsid w:val="41704D09"/>
    <w:rsid w:val="41A3D471"/>
    <w:rsid w:val="41AC5BDC"/>
    <w:rsid w:val="41B9B35A"/>
    <w:rsid w:val="41C29E06"/>
    <w:rsid w:val="41CE6CE3"/>
    <w:rsid w:val="41D2F2F8"/>
    <w:rsid w:val="41EB2C25"/>
    <w:rsid w:val="424BCCAD"/>
    <w:rsid w:val="427293CB"/>
    <w:rsid w:val="4287B623"/>
    <w:rsid w:val="42AA60D7"/>
    <w:rsid w:val="42B1BAF1"/>
    <w:rsid w:val="42B4D7FC"/>
    <w:rsid w:val="42B63DA5"/>
    <w:rsid w:val="43052101"/>
    <w:rsid w:val="431B9D4A"/>
    <w:rsid w:val="433B8342"/>
    <w:rsid w:val="434F2D3B"/>
    <w:rsid w:val="437074CD"/>
    <w:rsid w:val="43743C43"/>
    <w:rsid w:val="437B5208"/>
    <w:rsid w:val="43A8E101"/>
    <w:rsid w:val="43C5130A"/>
    <w:rsid w:val="43CB983E"/>
    <w:rsid w:val="440E1705"/>
    <w:rsid w:val="444F2ED4"/>
    <w:rsid w:val="4454AC1E"/>
    <w:rsid w:val="445AFA02"/>
    <w:rsid w:val="447ADA3B"/>
    <w:rsid w:val="447B1D46"/>
    <w:rsid w:val="4481656A"/>
    <w:rsid w:val="44954B50"/>
    <w:rsid w:val="44A2A1FD"/>
    <w:rsid w:val="44F09F03"/>
    <w:rsid w:val="44FC7556"/>
    <w:rsid w:val="44FFC514"/>
    <w:rsid w:val="45103233"/>
    <w:rsid w:val="4539C961"/>
    <w:rsid w:val="459CD5A4"/>
    <w:rsid w:val="45CE552D"/>
    <w:rsid w:val="45CFFF14"/>
    <w:rsid w:val="45EE7DFA"/>
    <w:rsid w:val="4602E3D9"/>
    <w:rsid w:val="4612D5BB"/>
    <w:rsid w:val="4615676E"/>
    <w:rsid w:val="4626FD38"/>
    <w:rsid w:val="464EDFB8"/>
    <w:rsid w:val="465D0B8A"/>
    <w:rsid w:val="46BA3CB9"/>
    <w:rsid w:val="46C8221B"/>
    <w:rsid w:val="46D1FA7C"/>
    <w:rsid w:val="46DA3E48"/>
    <w:rsid w:val="46DC35AC"/>
    <w:rsid w:val="46E16EA5"/>
    <w:rsid w:val="46EA6413"/>
    <w:rsid w:val="46EF3785"/>
    <w:rsid w:val="46F09A0F"/>
    <w:rsid w:val="4715C83D"/>
    <w:rsid w:val="473FAC73"/>
    <w:rsid w:val="4741330A"/>
    <w:rsid w:val="474A934F"/>
    <w:rsid w:val="476BCF75"/>
    <w:rsid w:val="4773BCFB"/>
    <w:rsid w:val="4777797B"/>
    <w:rsid w:val="47A3D9F4"/>
    <w:rsid w:val="47AEE36C"/>
    <w:rsid w:val="47B0BEAD"/>
    <w:rsid w:val="47B91349"/>
    <w:rsid w:val="47C1E485"/>
    <w:rsid w:val="47EC6964"/>
    <w:rsid w:val="486583CE"/>
    <w:rsid w:val="489F0961"/>
    <w:rsid w:val="48C63DB4"/>
    <w:rsid w:val="48E95908"/>
    <w:rsid w:val="4950B978"/>
    <w:rsid w:val="49570C80"/>
    <w:rsid w:val="49870BA8"/>
    <w:rsid w:val="49B9444A"/>
    <w:rsid w:val="49BE1449"/>
    <w:rsid w:val="49C26ADF"/>
    <w:rsid w:val="4A08CC77"/>
    <w:rsid w:val="4A146DB4"/>
    <w:rsid w:val="4A1F84F0"/>
    <w:rsid w:val="4A341543"/>
    <w:rsid w:val="4A656ECC"/>
    <w:rsid w:val="4A663837"/>
    <w:rsid w:val="4A66A0C8"/>
    <w:rsid w:val="4A6ED86C"/>
    <w:rsid w:val="4A85706D"/>
    <w:rsid w:val="4B03B1E0"/>
    <w:rsid w:val="4B12314D"/>
    <w:rsid w:val="4B304093"/>
    <w:rsid w:val="4B3D82C5"/>
    <w:rsid w:val="4B6E5128"/>
    <w:rsid w:val="4BA15C1F"/>
    <w:rsid w:val="4BAB15A3"/>
    <w:rsid w:val="4BC20AFE"/>
    <w:rsid w:val="4BCBBB78"/>
    <w:rsid w:val="4BCD5683"/>
    <w:rsid w:val="4BFC24E7"/>
    <w:rsid w:val="4C10643F"/>
    <w:rsid w:val="4C13FC59"/>
    <w:rsid w:val="4C25E546"/>
    <w:rsid w:val="4C268ED7"/>
    <w:rsid w:val="4C29A033"/>
    <w:rsid w:val="4C4FB3FA"/>
    <w:rsid w:val="4C7B33F3"/>
    <w:rsid w:val="4C87A927"/>
    <w:rsid w:val="4C9BA50F"/>
    <w:rsid w:val="4C9C1382"/>
    <w:rsid w:val="4CA1B0D2"/>
    <w:rsid w:val="4CA445B8"/>
    <w:rsid w:val="4CB2A28E"/>
    <w:rsid w:val="4CB96267"/>
    <w:rsid w:val="4CCC10F4"/>
    <w:rsid w:val="4CD6B06F"/>
    <w:rsid w:val="4CEEA9FF"/>
    <w:rsid w:val="4D0BD671"/>
    <w:rsid w:val="4D2A8A20"/>
    <w:rsid w:val="4D30FA6E"/>
    <w:rsid w:val="4D457082"/>
    <w:rsid w:val="4D59FA5B"/>
    <w:rsid w:val="4D778EB9"/>
    <w:rsid w:val="4D7E74A4"/>
    <w:rsid w:val="4D913509"/>
    <w:rsid w:val="4DA448C7"/>
    <w:rsid w:val="4DAA6D67"/>
    <w:rsid w:val="4DBBFE96"/>
    <w:rsid w:val="4DC8923D"/>
    <w:rsid w:val="4DDAFE94"/>
    <w:rsid w:val="4DFE0465"/>
    <w:rsid w:val="4E036A6E"/>
    <w:rsid w:val="4E04BF43"/>
    <w:rsid w:val="4E0D2715"/>
    <w:rsid w:val="4E26A90C"/>
    <w:rsid w:val="4E4921F7"/>
    <w:rsid w:val="4E78409B"/>
    <w:rsid w:val="4E90A242"/>
    <w:rsid w:val="4E9A403F"/>
    <w:rsid w:val="4EA39A51"/>
    <w:rsid w:val="4EA5369D"/>
    <w:rsid w:val="4EB49D0B"/>
    <w:rsid w:val="4ED12656"/>
    <w:rsid w:val="4EEB454C"/>
    <w:rsid w:val="4EED89D0"/>
    <w:rsid w:val="4EFA496A"/>
    <w:rsid w:val="4F0A0DD4"/>
    <w:rsid w:val="4F21B490"/>
    <w:rsid w:val="4F285FAE"/>
    <w:rsid w:val="4F43C282"/>
    <w:rsid w:val="4F5010BE"/>
    <w:rsid w:val="4F59CD99"/>
    <w:rsid w:val="4F65A683"/>
    <w:rsid w:val="4F7BE29F"/>
    <w:rsid w:val="4FB17B79"/>
    <w:rsid w:val="4FCF8B5C"/>
    <w:rsid w:val="5035EB0A"/>
    <w:rsid w:val="5037900D"/>
    <w:rsid w:val="504610DF"/>
    <w:rsid w:val="504E2BD4"/>
    <w:rsid w:val="5069A4AF"/>
    <w:rsid w:val="5069F045"/>
    <w:rsid w:val="506F965C"/>
    <w:rsid w:val="50898E65"/>
    <w:rsid w:val="508EC674"/>
    <w:rsid w:val="5090F2E9"/>
    <w:rsid w:val="509EB2EA"/>
    <w:rsid w:val="50A76496"/>
    <w:rsid w:val="50ADE48B"/>
    <w:rsid w:val="50C747E9"/>
    <w:rsid w:val="50CB51F9"/>
    <w:rsid w:val="50CC3539"/>
    <w:rsid w:val="50E71120"/>
    <w:rsid w:val="50FE16A6"/>
    <w:rsid w:val="5118B802"/>
    <w:rsid w:val="51450DD6"/>
    <w:rsid w:val="516A6F4B"/>
    <w:rsid w:val="516DC4C5"/>
    <w:rsid w:val="51732D52"/>
    <w:rsid w:val="51AE7E8F"/>
    <w:rsid w:val="51B2938D"/>
    <w:rsid w:val="51BAA3BE"/>
    <w:rsid w:val="51BDC431"/>
    <w:rsid w:val="51F7D9ED"/>
    <w:rsid w:val="520011C2"/>
    <w:rsid w:val="521F7F99"/>
    <w:rsid w:val="5222462D"/>
    <w:rsid w:val="52249FEE"/>
    <w:rsid w:val="524E582D"/>
    <w:rsid w:val="526769FC"/>
    <w:rsid w:val="526A06AC"/>
    <w:rsid w:val="527EBA5C"/>
    <w:rsid w:val="52B0656E"/>
    <w:rsid w:val="52B784A5"/>
    <w:rsid w:val="52DD2EFD"/>
    <w:rsid w:val="52E0DE37"/>
    <w:rsid w:val="52F170DB"/>
    <w:rsid w:val="530BCEAF"/>
    <w:rsid w:val="531C931A"/>
    <w:rsid w:val="532B50A3"/>
    <w:rsid w:val="53315AD8"/>
    <w:rsid w:val="5338E173"/>
    <w:rsid w:val="53599492"/>
    <w:rsid w:val="53936D2B"/>
    <w:rsid w:val="5393AA4E"/>
    <w:rsid w:val="53A23C6E"/>
    <w:rsid w:val="53AD0980"/>
    <w:rsid w:val="53B0DDCB"/>
    <w:rsid w:val="53B67802"/>
    <w:rsid w:val="53DC3161"/>
    <w:rsid w:val="54183576"/>
    <w:rsid w:val="5418ADB5"/>
    <w:rsid w:val="543DC3BA"/>
    <w:rsid w:val="544268CB"/>
    <w:rsid w:val="5444CC39"/>
    <w:rsid w:val="5453CD96"/>
    <w:rsid w:val="547573B4"/>
    <w:rsid w:val="54862D06"/>
    <w:rsid w:val="549A7C5B"/>
    <w:rsid w:val="54B3F019"/>
    <w:rsid w:val="54B72B0B"/>
    <w:rsid w:val="54DE80E8"/>
    <w:rsid w:val="550F59FB"/>
    <w:rsid w:val="55442FEE"/>
    <w:rsid w:val="5566336A"/>
    <w:rsid w:val="55774D4B"/>
    <w:rsid w:val="5579B943"/>
    <w:rsid w:val="559F9D57"/>
    <w:rsid w:val="55A5AD11"/>
    <w:rsid w:val="55AAF4B3"/>
    <w:rsid w:val="55B30406"/>
    <w:rsid w:val="55B65F7E"/>
    <w:rsid w:val="55EB6448"/>
    <w:rsid w:val="560B31F4"/>
    <w:rsid w:val="560C5679"/>
    <w:rsid w:val="560FFD3B"/>
    <w:rsid w:val="56380F75"/>
    <w:rsid w:val="56442584"/>
    <w:rsid w:val="5674C3A6"/>
    <w:rsid w:val="569AA278"/>
    <w:rsid w:val="56B906A1"/>
    <w:rsid w:val="56CB4B10"/>
    <w:rsid w:val="57153465"/>
    <w:rsid w:val="572BD1E1"/>
    <w:rsid w:val="5752B0BF"/>
    <w:rsid w:val="575897D3"/>
    <w:rsid w:val="578775B1"/>
    <w:rsid w:val="57904A5C"/>
    <w:rsid w:val="57950C9C"/>
    <w:rsid w:val="57B4FAED"/>
    <w:rsid w:val="57BD4694"/>
    <w:rsid w:val="57BEA5BB"/>
    <w:rsid w:val="57EB7DFE"/>
    <w:rsid w:val="57FE4AB7"/>
    <w:rsid w:val="580521ED"/>
    <w:rsid w:val="581FFF7E"/>
    <w:rsid w:val="58296465"/>
    <w:rsid w:val="583D2CF0"/>
    <w:rsid w:val="584E35F1"/>
    <w:rsid w:val="586278F9"/>
    <w:rsid w:val="586977B3"/>
    <w:rsid w:val="5874659F"/>
    <w:rsid w:val="58886829"/>
    <w:rsid w:val="589553F0"/>
    <w:rsid w:val="58A825E8"/>
    <w:rsid w:val="58BA400E"/>
    <w:rsid w:val="58D021CA"/>
    <w:rsid w:val="58D82AF5"/>
    <w:rsid w:val="59329C97"/>
    <w:rsid w:val="5934501D"/>
    <w:rsid w:val="593C2C6C"/>
    <w:rsid w:val="596980C3"/>
    <w:rsid w:val="598F51D5"/>
    <w:rsid w:val="5993472F"/>
    <w:rsid w:val="59AB6F4C"/>
    <w:rsid w:val="59D029CD"/>
    <w:rsid w:val="59D12DF2"/>
    <w:rsid w:val="59E56AFB"/>
    <w:rsid w:val="59E6F252"/>
    <w:rsid w:val="59FCF64D"/>
    <w:rsid w:val="5A02608C"/>
    <w:rsid w:val="5A0E3F73"/>
    <w:rsid w:val="5A1A52B3"/>
    <w:rsid w:val="5A2031E5"/>
    <w:rsid w:val="5A24388A"/>
    <w:rsid w:val="5A421700"/>
    <w:rsid w:val="5A54310D"/>
    <w:rsid w:val="5A5D1EA6"/>
    <w:rsid w:val="5A71758F"/>
    <w:rsid w:val="5AB5AB76"/>
    <w:rsid w:val="5ACA60A7"/>
    <w:rsid w:val="5AE4A9A5"/>
    <w:rsid w:val="5AF228F8"/>
    <w:rsid w:val="5B163AE5"/>
    <w:rsid w:val="5B2962E7"/>
    <w:rsid w:val="5B2DE16E"/>
    <w:rsid w:val="5B36DE32"/>
    <w:rsid w:val="5B474E0B"/>
    <w:rsid w:val="5B4C3E1F"/>
    <w:rsid w:val="5B6E6D03"/>
    <w:rsid w:val="5B6F5589"/>
    <w:rsid w:val="5B8F1EC4"/>
    <w:rsid w:val="5BB21390"/>
    <w:rsid w:val="5BC4B60D"/>
    <w:rsid w:val="5BDA674E"/>
    <w:rsid w:val="5BEC40E1"/>
    <w:rsid w:val="5BF6C317"/>
    <w:rsid w:val="5C010DAE"/>
    <w:rsid w:val="5C11001B"/>
    <w:rsid w:val="5C3193D0"/>
    <w:rsid w:val="5C3A2750"/>
    <w:rsid w:val="5C3C2D58"/>
    <w:rsid w:val="5C44298B"/>
    <w:rsid w:val="5C532D7C"/>
    <w:rsid w:val="5C72EDDA"/>
    <w:rsid w:val="5CCBC532"/>
    <w:rsid w:val="5CD3EA2F"/>
    <w:rsid w:val="5CEDFBCC"/>
    <w:rsid w:val="5CFD47B4"/>
    <w:rsid w:val="5D076A52"/>
    <w:rsid w:val="5D09040D"/>
    <w:rsid w:val="5D0D82CF"/>
    <w:rsid w:val="5D4106EF"/>
    <w:rsid w:val="5D6501E7"/>
    <w:rsid w:val="5D8CA294"/>
    <w:rsid w:val="5D9DF6C0"/>
    <w:rsid w:val="5DC9AB4D"/>
    <w:rsid w:val="5DD78B48"/>
    <w:rsid w:val="5DEAF2CE"/>
    <w:rsid w:val="5E1C4A67"/>
    <w:rsid w:val="5E67DDC9"/>
    <w:rsid w:val="5E7AB643"/>
    <w:rsid w:val="5E7DB039"/>
    <w:rsid w:val="5E85F2A5"/>
    <w:rsid w:val="5E97B3B4"/>
    <w:rsid w:val="5EB2A94C"/>
    <w:rsid w:val="5EE4CF93"/>
    <w:rsid w:val="5EF10BEA"/>
    <w:rsid w:val="5F030604"/>
    <w:rsid w:val="5F2F9DD2"/>
    <w:rsid w:val="5F346D09"/>
    <w:rsid w:val="5F54DB76"/>
    <w:rsid w:val="5F752C23"/>
    <w:rsid w:val="5F950915"/>
    <w:rsid w:val="5FA638E2"/>
    <w:rsid w:val="5FB497CA"/>
    <w:rsid w:val="5FD89D37"/>
    <w:rsid w:val="5FDE426C"/>
    <w:rsid w:val="5FF7D413"/>
    <w:rsid w:val="5FFD9CEC"/>
    <w:rsid w:val="60096A8B"/>
    <w:rsid w:val="60277961"/>
    <w:rsid w:val="6031DAED"/>
    <w:rsid w:val="604998B0"/>
    <w:rsid w:val="604BB101"/>
    <w:rsid w:val="6055AACD"/>
    <w:rsid w:val="60849B08"/>
    <w:rsid w:val="60ABDDBB"/>
    <w:rsid w:val="60B92D15"/>
    <w:rsid w:val="60D78441"/>
    <w:rsid w:val="60D8A464"/>
    <w:rsid w:val="60DDD05A"/>
    <w:rsid w:val="60DEFC2F"/>
    <w:rsid w:val="60EBCAA5"/>
    <w:rsid w:val="6127D1A5"/>
    <w:rsid w:val="612B5DCB"/>
    <w:rsid w:val="612D51C5"/>
    <w:rsid w:val="614824BC"/>
    <w:rsid w:val="6171DEEE"/>
    <w:rsid w:val="617D571B"/>
    <w:rsid w:val="6197C4C9"/>
    <w:rsid w:val="61A5C400"/>
    <w:rsid w:val="61BA6B86"/>
    <w:rsid w:val="61E17D72"/>
    <w:rsid w:val="61FB4ED2"/>
    <w:rsid w:val="6210EFBF"/>
    <w:rsid w:val="6217AFFA"/>
    <w:rsid w:val="621ED913"/>
    <w:rsid w:val="6235CC36"/>
    <w:rsid w:val="62437663"/>
    <w:rsid w:val="62595210"/>
    <w:rsid w:val="62704F5E"/>
    <w:rsid w:val="62B7438E"/>
    <w:rsid w:val="62B85780"/>
    <w:rsid w:val="63127008"/>
    <w:rsid w:val="632132AA"/>
    <w:rsid w:val="634B509C"/>
    <w:rsid w:val="6352764D"/>
    <w:rsid w:val="636A9FAB"/>
    <w:rsid w:val="6386C7F3"/>
    <w:rsid w:val="63AB70C7"/>
    <w:rsid w:val="63B2D00D"/>
    <w:rsid w:val="63E37E7D"/>
    <w:rsid w:val="63FBA4F3"/>
    <w:rsid w:val="641826C4"/>
    <w:rsid w:val="64566E68"/>
    <w:rsid w:val="645F0950"/>
    <w:rsid w:val="64688D21"/>
    <w:rsid w:val="64A55090"/>
    <w:rsid w:val="64A67AC3"/>
    <w:rsid w:val="64AEE81B"/>
    <w:rsid w:val="64C6AD22"/>
    <w:rsid w:val="64D28681"/>
    <w:rsid w:val="64D8EBE5"/>
    <w:rsid w:val="64DA7952"/>
    <w:rsid w:val="64F53429"/>
    <w:rsid w:val="64FFD3A4"/>
    <w:rsid w:val="651A20AB"/>
    <w:rsid w:val="6521AA7D"/>
    <w:rsid w:val="65230606"/>
    <w:rsid w:val="6524586B"/>
    <w:rsid w:val="653E2061"/>
    <w:rsid w:val="654D8BFF"/>
    <w:rsid w:val="65518D1E"/>
    <w:rsid w:val="655C26C0"/>
    <w:rsid w:val="655F4011"/>
    <w:rsid w:val="6564E261"/>
    <w:rsid w:val="65681928"/>
    <w:rsid w:val="657C4229"/>
    <w:rsid w:val="6585401A"/>
    <w:rsid w:val="6589FF5B"/>
    <w:rsid w:val="65B23BE0"/>
    <w:rsid w:val="65B66271"/>
    <w:rsid w:val="65BDFBEA"/>
    <w:rsid w:val="65C1DD55"/>
    <w:rsid w:val="65C2F0AE"/>
    <w:rsid w:val="66018812"/>
    <w:rsid w:val="662E1FC8"/>
    <w:rsid w:val="66399841"/>
    <w:rsid w:val="6655A433"/>
    <w:rsid w:val="6666F193"/>
    <w:rsid w:val="6684CF5F"/>
    <w:rsid w:val="66A439E1"/>
    <w:rsid w:val="66B5E4E6"/>
    <w:rsid w:val="66FF11AC"/>
    <w:rsid w:val="670CA405"/>
    <w:rsid w:val="6720004F"/>
    <w:rsid w:val="6721E3E0"/>
    <w:rsid w:val="6728EA5E"/>
    <w:rsid w:val="672EBCDC"/>
    <w:rsid w:val="67459293"/>
    <w:rsid w:val="675DC9EF"/>
    <w:rsid w:val="677BE7EA"/>
    <w:rsid w:val="67868F95"/>
    <w:rsid w:val="679D6C40"/>
    <w:rsid w:val="67B21526"/>
    <w:rsid w:val="67C9C4B5"/>
    <w:rsid w:val="67D568A2"/>
    <w:rsid w:val="67D771B4"/>
    <w:rsid w:val="67E71DDB"/>
    <w:rsid w:val="67E93EA1"/>
    <w:rsid w:val="67F4A5B3"/>
    <w:rsid w:val="6806CF2F"/>
    <w:rsid w:val="6808702C"/>
    <w:rsid w:val="683FF8E1"/>
    <w:rsid w:val="684775B5"/>
    <w:rsid w:val="684A37A1"/>
    <w:rsid w:val="684F4663"/>
    <w:rsid w:val="685452EC"/>
    <w:rsid w:val="685839F9"/>
    <w:rsid w:val="6878FF6A"/>
    <w:rsid w:val="687BDA23"/>
    <w:rsid w:val="687D4076"/>
    <w:rsid w:val="688E94B6"/>
    <w:rsid w:val="68B07AB1"/>
    <w:rsid w:val="68CCF5DF"/>
    <w:rsid w:val="68CE89FB"/>
    <w:rsid w:val="68D13B5A"/>
    <w:rsid w:val="68DF4D32"/>
    <w:rsid w:val="6910582B"/>
    <w:rsid w:val="691E2F4D"/>
    <w:rsid w:val="69247166"/>
    <w:rsid w:val="693E8FAA"/>
    <w:rsid w:val="696A3F26"/>
    <w:rsid w:val="6974C7E1"/>
    <w:rsid w:val="6978C1B3"/>
    <w:rsid w:val="698587E2"/>
    <w:rsid w:val="69876D03"/>
    <w:rsid w:val="698CA29C"/>
    <w:rsid w:val="69A7035A"/>
    <w:rsid w:val="69B506F5"/>
    <w:rsid w:val="69C49F77"/>
    <w:rsid w:val="69CF317B"/>
    <w:rsid w:val="69D5B20F"/>
    <w:rsid w:val="69E19AE9"/>
    <w:rsid w:val="69EA5BBE"/>
    <w:rsid w:val="69EDB24B"/>
    <w:rsid w:val="6A047FE0"/>
    <w:rsid w:val="6A091D85"/>
    <w:rsid w:val="6A270E15"/>
    <w:rsid w:val="6A3474CF"/>
    <w:rsid w:val="6A360E75"/>
    <w:rsid w:val="6A36648C"/>
    <w:rsid w:val="6A5175C9"/>
    <w:rsid w:val="6A5BCA2B"/>
    <w:rsid w:val="6A71C138"/>
    <w:rsid w:val="6A79487B"/>
    <w:rsid w:val="6A81EE9D"/>
    <w:rsid w:val="6A9FD5E3"/>
    <w:rsid w:val="6ABF3AE5"/>
    <w:rsid w:val="6B10C1EF"/>
    <w:rsid w:val="6B359A67"/>
    <w:rsid w:val="6B544C93"/>
    <w:rsid w:val="6B68810C"/>
    <w:rsid w:val="6B7D67AB"/>
    <w:rsid w:val="6B951A37"/>
    <w:rsid w:val="6BA62577"/>
    <w:rsid w:val="6BAFFF98"/>
    <w:rsid w:val="6BB8B7A1"/>
    <w:rsid w:val="6BC3EE3B"/>
    <w:rsid w:val="6BE2B544"/>
    <w:rsid w:val="6BE67284"/>
    <w:rsid w:val="6C075B9F"/>
    <w:rsid w:val="6C0B23D3"/>
    <w:rsid w:val="6C165653"/>
    <w:rsid w:val="6C321C30"/>
    <w:rsid w:val="6C4A1718"/>
    <w:rsid w:val="6C55D00F"/>
    <w:rsid w:val="6C5DEEFB"/>
    <w:rsid w:val="6C737D85"/>
    <w:rsid w:val="6CE53B56"/>
    <w:rsid w:val="6CE89B0D"/>
    <w:rsid w:val="6D15174B"/>
    <w:rsid w:val="6D165B02"/>
    <w:rsid w:val="6D1AFA72"/>
    <w:rsid w:val="6D1AFC08"/>
    <w:rsid w:val="6D76560E"/>
    <w:rsid w:val="6D8F015C"/>
    <w:rsid w:val="6DA5203B"/>
    <w:rsid w:val="6DAF6722"/>
    <w:rsid w:val="6DCFE68A"/>
    <w:rsid w:val="6DD1B245"/>
    <w:rsid w:val="6DDE1F79"/>
    <w:rsid w:val="6E0161CC"/>
    <w:rsid w:val="6E1B5A13"/>
    <w:rsid w:val="6E2C9BE3"/>
    <w:rsid w:val="6E3BC163"/>
    <w:rsid w:val="6E411F33"/>
    <w:rsid w:val="6E42A7EB"/>
    <w:rsid w:val="6E5061F6"/>
    <w:rsid w:val="6E567D41"/>
    <w:rsid w:val="6EC0C3B3"/>
    <w:rsid w:val="6ECE673A"/>
    <w:rsid w:val="6EDCCE1E"/>
    <w:rsid w:val="6EDD98C7"/>
    <w:rsid w:val="6EE906D3"/>
    <w:rsid w:val="6EEC911C"/>
    <w:rsid w:val="6EF347AD"/>
    <w:rsid w:val="6EFD3EC2"/>
    <w:rsid w:val="6F05495B"/>
    <w:rsid w:val="6F386D19"/>
    <w:rsid w:val="6F39690B"/>
    <w:rsid w:val="6F70613E"/>
    <w:rsid w:val="6F70A62F"/>
    <w:rsid w:val="6F856694"/>
    <w:rsid w:val="6F8D0599"/>
    <w:rsid w:val="6FB9C75D"/>
    <w:rsid w:val="6FC2ED70"/>
    <w:rsid w:val="6FD0DBA4"/>
    <w:rsid w:val="6FD78795"/>
    <w:rsid w:val="6FE5E563"/>
    <w:rsid w:val="6FF6AE87"/>
    <w:rsid w:val="706D9627"/>
    <w:rsid w:val="70A284B3"/>
    <w:rsid w:val="70A43630"/>
    <w:rsid w:val="70BE6F1C"/>
    <w:rsid w:val="70D6E2D5"/>
    <w:rsid w:val="711226D1"/>
    <w:rsid w:val="7115C03B"/>
    <w:rsid w:val="711C83A1"/>
    <w:rsid w:val="711F8677"/>
    <w:rsid w:val="71225E83"/>
    <w:rsid w:val="71253EED"/>
    <w:rsid w:val="714AEC8C"/>
    <w:rsid w:val="71504A51"/>
    <w:rsid w:val="7171FC79"/>
    <w:rsid w:val="719A8D02"/>
    <w:rsid w:val="71C8ACB4"/>
    <w:rsid w:val="71D3BF2D"/>
    <w:rsid w:val="71F643D8"/>
    <w:rsid w:val="7209AAA2"/>
    <w:rsid w:val="721AD93A"/>
    <w:rsid w:val="7221DA2F"/>
    <w:rsid w:val="722752A8"/>
    <w:rsid w:val="72562C26"/>
    <w:rsid w:val="727A25E7"/>
    <w:rsid w:val="72A3DD90"/>
    <w:rsid w:val="72B1A894"/>
    <w:rsid w:val="72D17C5F"/>
    <w:rsid w:val="72FC31F0"/>
    <w:rsid w:val="730AA82F"/>
    <w:rsid w:val="730D6D43"/>
    <w:rsid w:val="7312A63A"/>
    <w:rsid w:val="7314EADF"/>
    <w:rsid w:val="7315445E"/>
    <w:rsid w:val="731C0559"/>
    <w:rsid w:val="73511DBA"/>
    <w:rsid w:val="73600A2E"/>
    <w:rsid w:val="73605D68"/>
    <w:rsid w:val="7382B11F"/>
    <w:rsid w:val="7387847D"/>
    <w:rsid w:val="738E16D6"/>
    <w:rsid w:val="73980D6A"/>
    <w:rsid w:val="73BDBB8B"/>
    <w:rsid w:val="73DCEC72"/>
    <w:rsid w:val="74192A8B"/>
    <w:rsid w:val="7431A38E"/>
    <w:rsid w:val="74348372"/>
    <w:rsid w:val="7472F44D"/>
    <w:rsid w:val="7475E18F"/>
    <w:rsid w:val="748031BA"/>
    <w:rsid w:val="74A99D3B"/>
    <w:rsid w:val="74B00465"/>
    <w:rsid w:val="74DCD0EC"/>
    <w:rsid w:val="74F43D59"/>
    <w:rsid w:val="74FCCDB5"/>
    <w:rsid w:val="75134465"/>
    <w:rsid w:val="7525F8BD"/>
    <w:rsid w:val="7533BA6D"/>
    <w:rsid w:val="755A33FC"/>
    <w:rsid w:val="757084DC"/>
    <w:rsid w:val="7574A8C4"/>
    <w:rsid w:val="758F01C0"/>
    <w:rsid w:val="75951588"/>
    <w:rsid w:val="759BF8D4"/>
    <w:rsid w:val="75F333D9"/>
    <w:rsid w:val="76021E8F"/>
    <w:rsid w:val="760B0A20"/>
    <w:rsid w:val="7615062D"/>
    <w:rsid w:val="761B270E"/>
    <w:rsid w:val="76288456"/>
    <w:rsid w:val="767AA468"/>
    <w:rsid w:val="76816B6A"/>
    <w:rsid w:val="7693963E"/>
    <w:rsid w:val="7698AE80"/>
    <w:rsid w:val="76B5B283"/>
    <w:rsid w:val="76D5F096"/>
    <w:rsid w:val="76DEDF28"/>
    <w:rsid w:val="76F4F28E"/>
    <w:rsid w:val="76F732E3"/>
    <w:rsid w:val="77346EAD"/>
    <w:rsid w:val="775A7E9A"/>
    <w:rsid w:val="778F90C5"/>
    <w:rsid w:val="77AC5DD5"/>
    <w:rsid w:val="77B1A354"/>
    <w:rsid w:val="77B8308E"/>
    <w:rsid w:val="78036511"/>
    <w:rsid w:val="783DD7C3"/>
    <w:rsid w:val="7868CD59"/>
    <w:rsid w:val="78738C4F"/>
    <w:rsid w:val="788641D2"/>
    <w:rsid w:val="788E16D3"/>
    <w:rsid w:val="78A79189"/>
    <w:rsid w:val="78A81DF5"/>
    <w:rsid w:val="78CCB64A"/>
    <w:rsid w:val="78D20BFE"/>
    <w:rsid w:val="78EDCB32"/>
    <w:rsid w:val="78EE6FF5"/>
    <w:rsid w:val="78F38CAE"/>
    <w:rsid w:val="78FF3639"/>
    <w:rsid w:val="7902722A"/>
    <w:rsid w:val="791ABF82"/>
    <w:rsid w:val="792E697B"/>
    <w:rsid w:val="7957DB72"/>
    <w:rsid w:val="796BDBC2"/>
    <w:rsid w:val="79845547"/>
    <w:rsid w:val="79949034"/>
    <w:rsid w:val="79979EC2"/>
    <w:rsid w:val="79C2B38E"/>
    <w:rsid w:val="79C42198"/>
    <w:rsid w:val="79D5741A"/>
    <w:rsid w:val="79DA373E"/>
    <w:rsid w:val="79DF9A28"/>
    <w:rsid w:val="79E2233E"/>
    <w:rsid w:val="79EA58B0"/>
    <w:rsid w:val="79EE91E5"/>
    <w:rsid w:val="79F86706"/>
    <w:rsid w:val="7A33A428"/>
    <w:rsid w:val="7A343E42"/>
    <w:rsid w:val="7A367E1A"/>
    <w:rsid w:val="7A58BF99"/>
    <w:rsid w:val="7A5D4143"/>
    <w:rsid w:val="7A703DDD"/>
    <w:rsid w:val="7A899B93"/>
    <w:rsid w:val="7A93D755"/>
    <w:rsid w:val="7A9B5466"/>
    <w:rsid w:val="7AA3316E"/>
    <w:rsid w:val="7AA37A24"/>
    <w:rsid w:val="7AABFF22"/>
    <w:rsid w:val="7B1C0A63"/>
    <w:rsid w:val="7B1F70AA"/>
    <w:rsid w:val="7B2ABF4A"/>
    <w:rsid w:val="7B587DBA"/>
    <w:rsid w:val="7B59E91D"/>
    <w:rsid w:val="7B652C12"/>
    <w:rsid w:val="7B77755A"/>
    <w:rsid w:val="7B862911"/>
    <w:rsid w:val="7B8BB623"/>
    <w:rsid w:val="7B931A58"/>
    <w:rsid w:val="7BAA52D6"/>
    <w:rsid w:val="7BAEFD51"/>
    <w:rsid w:val="7BB4621E"/>
    <w:rsid w:val="7BD9836C"/>
    <w:rsid w:val="7BDF5670"/>
    <w:rsid w:val="7BEA9FBC"/>
    <w:rsid w:val="7BED4130"/>
    <w:rsid w:val="7C210B3E"/>
    <w:rsid w:val="7C256BF4"/>
    <w:rsid w:val="7C268FCB"/>
    <w:rsid w:val="7C3E73A2"/>
    <w:rsid w:val="7C412D7B"/>
    <w:rsid w:val="7C8566F2"/>
    <w:rsid w:val="7C8AA25A"/>
    <w:rsid w:val="7CF96B04"/>
    <w:rsid w:val="7D07BEB7"/>
    <w:rsid w:val="7D23CADF"/>
    <w:rsid w:val="7D30B1B2"/>
    <w:rsid w:val="7D3B5492"/>
    <w:rsid w:val="7D4ACDB2"/>
    <w:rsid w:val="7D5D7DEA"/>
    <w:rsid w:val="7D644A7D"/>
    <w:rsid w:val="7D841174"/>
    <w:rsid w:val="7D9A7C06"/>
    <w:rsid w:val="7DA63C28"/>
    <w:rsid w:val="7DB2F5DB"/>
    <w:rsid w:val="7DCE891D"/>
    <w:rsid w:val="7DDBFE61"/>
    <w:rsid w:val="7DEE30A5"/>
    <w:rsid w:val="7DEE42FA"/>
    <w:rsid w:val="7DFBB961"/>
    <w:rsid w:val="7DFFBA11"/>
    <w:rsid w:val="7E35495A"/>
    <w:rsid w:val="7E693D3D"/>
    <w:rsid w:val="7E7683DB"/>
    <w:rsid w:val="7E9C07A1"/>
    <w:rsid w:val="7EA38F18"/>
    <w:rsid w:val="7EBAD409"/>
    <w:rsid w:val="7EBDC9D3"/>
    <w:rsid w:val="7EE30B0B"/>
    <w:rsid w:val="7EF699CF"/>
    <w:rsid w:val="7F001ADE"/>
    <w:rsid w:val="7F1B0AD9"/>
    <w:rsid w:val="7F3DAA6C"/>
    <w:rsid w:val="7F43E78A"/>
    <w:rsid w:val="7F46545B"/>
    <w:rsid w:val="7F4B9C86"/>
    <w:rsid w:val="7F6F1C6E"/>
    <w:rsid w:val="7F8E4D3C"/>
    <w:rsid w:val="7F94199B"/>
    <w:rsid w:val="7F95C92B"/>
    <w:rsid w:val="7FAACE30"/>
    <w:rsid w:val="7FABF160"/>
    <w:rsid w:val="7FC7CAE5"/>
    <w:rsid w:val="7FCAE564"/>
    <w:rsid w:val="7FCD3B6F"/>
    <w:rsid w:val="7FD125B8"/>
    <w:rsid w:val="7FE3838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4B3233"/>
  <w15:chartTrackingRefBased/>
  <w15:docId w15:val="{161EE2A1-2D08-4714-A118-575788361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8336CA"/>
  </w:style>
  <w:style w:type="paragraph" w:styleId="Heading1">
    <w:name w:val="heading 1"/>
    <w:basedOn w:val="Normal"/>
    <w:next w:val="Normal"/>
    <w:link w:val="Heading1Char"/>
    <w:uiPriority w:val="9"/>
    <w:qFormat/>
    <w:rsid w:val="00010FDF"/>
    <w:pPr>
      <w:keepNext/>
      <w:keepLines/>
      <w:spacing w:before="240" w:after="0"/>
      <w:outlineLvl w:val="0"/>
    </w:pPr>
    <w:rPr>
      <w:rFonts w:asciiTheme="majorHAnsi" w:eastAsiaTheme="majorEastAsia" w:hAnsiTheme="majorHAnsi" w:cstheme="majorBidi"/>
      <w:b/>
      <w:color w:val="2F5496" w:themeColor="accent1" w:themeShade="BF"/>
      <w:sz w:val="36"/>
      <w:szCs w:val="32"/>
    </w:rPr>
  </w:style>
  <w:style w:type="paragraph" w:styleId="Heading2">
    <w:name w:val="heading 2"/>
    <w:basedOn w:val="Normal"/>
    <w:next w:val="Normal"/>
    <w:link w:val="Heading2Char"/>
    <w:uiPriority w:val="9"/>
    <w:unhideWhenUsed/>
    <w:qFormat/>
    <w:rsid w:val="005044A3"/>
    <w:pPr>
      <w:keepNext/>
      <w:keepLines/>
      <w:spacing w:before="360" w:after="0" w:line="240" w:lineRule="auto"/>
      <w:outlineLvl w:val="1"/>
    </w:pPr>
    <w:rPr>
      <w:rFonts w:asciiTheme="majorHAnsi" w:eastAsiaTheme="majorEastAsia" w:hAnsiTheme="majorHAnsi" w:cstheme="majorBidi"/>
      <w:b/>
      <w:bCs/>
      <w:color w:val="2F5496" w:themeColor="accent1" w:themeShade="BF"/>
      <w:sz w:val="26"/>
      <w:szCs w:val="26"/>
    </w:rPr>
  </w:style>
  <w:style w:type="paragraph" w:styleId="Heading3">
    <w:name w:val="heading 3"/>
    <w:basedOn w:val="Normal"/>
    <w:next w:val="Normal"/>
    <w:link w:val="Heading3Char"/>
    <w:uiPriority w:val="9"/>
    <w:unhideWhenUsed/>
    <w:qFormat/>
    <w:rsid w:val="00F1458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94BA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7968E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8336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336CA"/>
    <w:rPr>
      <w:rFonts w:ascii="Segoe UI" w:hAnsi="Segoe UI" w:cs="Segoe UI"/>
      <w:sz w:val="18"/>
      <w:szCs w:val="18"/>
    </w:rPr>
  </w:style>
  <w:style w:type="paragraph" w:styleId="BodyText">
    <w:name w:val="Body Text"/>
    <w:basedOn w:val="Normal"/>
    <w:link w:val="BodyTextChar"/>
    <w:uiPriority w:val="1"/>
    <w:qFormat/>
    <w:rsid w:val="008D32BD"/>
    <w:pPr>
      <w:widowControl w:val="0"/>
      <w:autoSpaceDE w:val="0"/>
      <w:autoSpaceDN w:val="0"/>
      <w:spacing w:before="120" w:after="120" w:line="240" w:lineRule="auto"/>
    </w:pPr>
    <w:rPr>
      <w:rFonts w:ascii="Calibri" w:eastAsia="Calibri" w:hAnsi="Calibri" w:cs="Calibri"/>
      <w:lang w:bidi="en-US"/>
    </w:rPr>
  </w:style>
  <w:style w:type="character" w:customStyle="1" w:styleId="BodyTextChar">
    <w:name w:val="Body Text Char"/>
    <w:basedOn w:val="DefaultParagraphFont"/>
    <w:link w:val="BodyText"/>
    <w:uiPriority w:val="1"/>
    <w:rsid w:val="008D32BD"/>
    <w:rPr>
      <w:rFonts w:ascii="Calibri" w:eastAsia="Calibri" w:hAnsi="Calibri" w:cs="Calibri"/>
      <w:lang w:bidi="en-US"/>
    </w:rPr>
  </w:style>
  <w:style w:type="paragraph" w:styleId="ListParagraph">
    <w:name w:val="List Paragraph"/>
    <w:aliases w:val="Body Bullet,Bullet,Bullet List,Bullet OSM,Bullet Style,Dot pt,F5 List Paragraph,FooterText,Lettre d'introduction,List Paragraph 1,List Paragraph1,List Paragraph2,Paragraph,Proposal Bullet List,Rec para,TOC style,bl,lp1,numbered"/>
    <w:basedOn w:val="Normal"/>
    <w:link w:val="ListParagraphChar"/>
    <w:uiPriority w:val="34"/>
    <w:qFormat/>
    <w:rsid w:val="008336CA"/>
    <w:pPr>
      <w:widowControl w:val="0"/>
      <w:autoSpaceDE w:val="0"/>
      <w:autoSpaceDN w:val="0"/>
      <w:spacing w:after="0" w:line="240" w:lineRule="auto"/>
      <w:ind w:left="1080" w:hanging="361"/>
    </w:pPr>
    <w:rPr>
      <w:rFonts w:ascii="Calibri" w:eastAsia="Calibri" w:hAnsi="Calibri" w:cs="Calibri"/>
      <w:lang w:bidi="en-US"/>
    </w:rPr>
  </w:style>
  <w:style w:type="character" w:customStyle="1" w:styleId="ListParagraphChar">
    <w:name w:val="List Paragraph Char"/>
    <w:aliases w:val="Body Bullet Char,Bullet Char,Bullet List Char,Bullet OSM Char,Bullet Style Char,Dot pt Char,F5 List Paragraph Char,FooterText Char,Lettre d'introduction Char,List Paragraph 1 Char,List Paragraph1 Char,List Paragraph2 Char,bl Char"/>
    <w:link w:val="ListParagraph"/>
    <w:uiPriority w:val="34"/>
    <w:locked/>
    <w:rsid w:val="008336CA"/>
    <w:rPr>
      <w:rFonts w:ascii="Calibri" w:eastAsia="Calibri" w:hAnsi="Calibri" w:cs="Calibri"/>
      <w:lang w:bidi="en-US"/>
    </w:rPr>
  </w:style>
  <w:style w:type="character" w:styleId="CommentReference">
    <w:name w:val="annotation reference"/>
    <w:basedOn w:val="DefaultParagraphFont"/>
    <w:uiPriority w:val="99"/>
    <w:semiHidden/>
    <w:unhideWhenUsed/>
    <w:rsid w:val="008336CA"/>
    <w:rPr>
      <w:sz w:val="16"/>
      <w:szCs w:val="16"/>
    </w:rPr>
  </w:style>
  <w:style w:type="paragraph" w:styleId="CommentText">
    <w:name w:val="annotation text"/>
    <w:basedOn w:val="Normal"/>
    <w:link w:val="CommentTextChar"/>
    <w:uiPriority w:val="99"/>
    <w:unhideWhenUsed/>
    <w:rsid w:val="008336CA"/>
    <w:pPr>
      <w:widowControl w:val="0"/>
      <w:autoSpaceDE w:val="0"/>
      <w:autoSpaceDN w:val="0"/>
      <w:spacing w:after="0" w:line="240" w:lineRule="auto"/>
    </w:pPr>
    <w:rPr>
      <w:rFonts w:ascii="Calibri" w:eastAsia="Calibri" w:hAnsi="Calibri" w:cs="Calibri"/>
      <w:sz w:val="20"/>
      <w:szCs w:val="20"/>
      <w:lang w:bidi="en-US"/>
    </w:rPr>
  </w:style>
  <w:style w:type="character" w:customStyle="1" w:styleId="CommentTextChar">
    <w:name w:val="Comment Text Char"/>
    <w:basedOn w:val="DefaultParagraphFont"/>
    <w:link w:val="CommentText"/>
    <w:uiPriority w:val="99"/>
    <w:rsid w:val="008336CA"/>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773089"/>
    <w:pPr>
      <w:widowControl/>
      <w:autoSpaceDE/>
      <w:autoSpaceDN/>
      <w:spacing w:after="160"/>
    </w:pPr>
    <w:rPr>
      <w:rFonts w:asciiTheme="minorHAnsi" w:eastAsiaTheme="minorHAnsi" w:hAnsiTheme="minorHAnsi" w:cstheme="minorBidi"/>
      <w:b/>
      <w:bCs/>
      <w:lang w:bidi="ar-SA"/>
    </w:rPr>
  </w:style>
  <w:style w:type="character" w:customStyle="1" w:styleId="CommentSubjectChar">
    <w:name w:val="Comment Subject Char"/>
    <w:basedOn w:val="CommentTextChar"/>
    <w:link w:val="CommentSubject"/>
    <w:uiPriority w:val="99"/>
    <w:semiHidden/>
    <w:rsid w:val="00773089"/>
    <w:rPr>
      <w:rFonts w:ascii="Calibri" w:eastAsia="Calibri" w:hAnsi="Calibri" w:cs="Calibri"/>
      <w:b/>
      <w:bCs/>
      <w:sz w:val="20"/>
      <w:szCs w:val="20"/>
      <w:lang w:bidi="en-US"/>
    </w:rPr>
  </w:style>
  <w:style w:type="character" w:styleId="Hyperlink">
    <w:name w:val="Hyperlink"/>
    <w:basedOn w:val="DefaultParagraphFont"/>
    <w:uiPriority w:val="99"/>
    <w:unhideWhenUsed/>
    <w:rsid w:val="00FD07ED"/>
    <w:rPr>
      <w:color w:val="0563C1" w:themeColor="hyperlink"/>
      <w:u w:val="single"/>
    </w:rPr>
  </w:style>
  <w:style w:type="paragraph" w:styleId="Header">
    <w:name w:val="header"/>
    <w:basedOn w:val="Normal"/>
    <w:link w:val="HeaderChar"/>
    <w:uiPriority w:val="99"/>
    <w:unhideWhenUsed/>
    <w:rsid w:val="00387C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7CE0"/>
  </w:style>
  <w:style w:type="paragraph" w:styleId="Footer">
    <w:name w:val="footer"/>
    <w:basedOn w:val="Normal"/>
    <w:link w:val="FooterChar"/>
    <w:uiPriority w:val="99"/>
    <w:unhideWhenUsed/>
    <w:rsid w:val="00387C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7CE0"/>
  </w:style>
  <w:style w:type="paragraph" w:styleId="Revision">
    <w:name w:val="Revision"/>
    <w:hidden/>
    <w:uiPriority w:val="99"/>
    <w:semiHidden/>
    <w:rsid w:val="00836C1D"/>
    <w:pPr>
      <w:spacing w:after="0" w:line="240" w:lineRule="auto"/>
    </w:pPr>
  </w:style>
  <w:style w:type="character" w:customStyle="1" w:styleId="UnresolvedMention1">
    <w:name w:val="Unresolved Mention1"/>
    <w:basedOn w:val="DefaultParagraphFont"/>
    <w:uiPriority w:val="99"/>
    <w:semiHidden/>
    <w:unhideWhenUsed/>
    <w:rsid w:val="00714868"/>
    <w:rPr>
      <w:color w:val="605E5C"/>
      <w:shd w:val="clear" w:color="auto" w:fill="E1DFDD"/>
    </w:rPr>
  </w:style>
  <w:style w:type="table" w:styleId="TableGrid">
    <w:name w:val="Table Grid"/>
    <w:basedOn w:val="TableNormal"/>
    <w:uiPriority w:val="39"/>
    <w:rsid w:val="00361F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5044A3"/>
    <w:rPr>
      <w:rFonts w:asciiTheme="majorHAnsi" w:eastAsiaTheme="majorEastAsia" w:hAnsiTheme="majorHAnsi" w:cstheme="majorBidi"/>
      <w:b/>
      <w:bCs/>
      <w:color w:val="2F5496" w:themeColor="accent1" w:themeShade="BF"/>
      <w:sz w:val="26"/>
      <w:szCs w:val="26"/>
    </w:rPr>
  </w:style>
  <w:style w:type="character" w:styleId="SubtleEmphasis">
    <w:name w:val="Subtle Emphasis"/>
    <w:basedOn w:val="DefaultParagraphFont"/>
    <w:uiPriority w:val="99"/>
    <w:qFormat/>
    <w:rsid w:val="00E26173"/>
    <w:rPr>
      <w:i/>
      <w:iCs/>
      <w:color w:val="404040" w:themeColor="text1" w:themeTint="BF"/>
    </w:rPr>
  </w:style>
  <w:style w:type="paragraph" w:customStyle="1" w:styleId="paragraph">
    <w:name w:val="paragraph"/>
    <w:basedOn w:val="Normal"/>
    <w:rsid w:val="00A3325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A33250"/>
  </w:style>
  <w:style w:type="character" w:customStyle="1" w:styleId="eop">
    <w:name w:val="eop"/>
    <w:basedOn w:val="DefaultParagraphFont"/>
    <w:rsid w:val="00A33250"/>
  </w:style>
  <w:style w:type="paragraph" w:styleId="Subtitle">
    <w:name w:val="Subtitle"/>
    <w:basedOn w:val="Normal"/>
    <w:next w:val="Normal"/>
    <w:link w:val="SubtitleChar"/>
    <w:uiPriority w:val="99"/>
    <w:qFormat/>
    <w:rsid w:val="00C26BD0"/>
    <w:pPr>
      <w:spacing w:before="120" w:after="120" w:line="240" w:lineRule="auto"/>
    </w:pPr>
  </w:style>
  <w:style w:type="character" w:customStyle="1" w:styleId="SubtitleChar">
    <w:name w:val="Subtitle Char"/>
    <w:basedOn w:val="DefaultParagraphFont"/>
    <w:link w:val="Subtitle"/>
    <w:uiPriority w:val="99"/>
    <w:rsid w:val="00C26BD0"/>
  </w:style>
  <w:style w:type="character" w:customStyle="1" w:styleId="Mention1">
    <w:name w:val="Mention1"/>
    <w:basedOn w:val="DefaultParagraphFont"/>
    <w:uiPriority w:val="99"/>
    <w:unhideWhenUsed/>
    <w:rPr>
      <w:color w:val="2B579A"/>
      <w:shd w:val="clear" w:color="auto" w:fill="E6E6E6"/>
    </w:rPr>
  </w:style>
  <w:style w:type="character" w:customStyle="1" w:styleId="Heading4Char">
    <w:name w:val="Heading 4 Char"/>
    <w:basedOn w:val="DefaultParagraphFont"/>
    <w:link w:val="Heading4"/>
    <w:uiPriority w:val="9"/>
    <w:rsid w:val="00D94BA2"/>
    <w:rPr>
      <w:rFonts w:asciiTheme="majorHAnsi" w:eastAsiaTheme="majorEastAsia" w:hAnsiTheme="majorHAnsi" w:cstheme="majorBidi"/>
      <w:i/>
      <w:iCs/>
      <w:color w:val="2F5496" w:themeColor="accent1" w:themeShade="BF"/>
    </w:rPr>
  </w:style>
  <w:style w:type="paragraph" w:styleId="Title">
    <w:name w:val="Title"/>
    <w:basedOn w:val="Normal"/>
    <w:next w:val="Normal"/>
    <w:link w:val="TitleChar"/>
    <w:uiPriority w:val="10"/>
    <w:qFormat/>
    <w:rsid w:val="00D94BA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94BA2"/>
    <w:rPr>
      <w:rFonts w:asciiTheme="majorHAnsi" w:eastAsiaTheme="majorEastAsia" w:hAnsiTheme="majorHAnsi" w:cstheme="majorBidi"/>
      <w:spacing w:val="-10"/>
      <w:kern w:val="28"/>
      <w:sz w:val="56"/>
      <w:szCs w:val="56"/>
    </w:rPr>
  </w:style>
  <w:style w:type="paragraph" w:styleId="ListBullet">
    <w:name w:val="List Bullet"/>
    <w:basedOn w:val="Normal"/>
    <w:uiPriority w:val="99"/>
    <w:unhideWhenUsed/>
    <w:rsid w:val="00BD3976"/>
    <w:pPr>
      <w:numPr>
        <w:numId w:val="5"/>
      </w:numPr>
      <w:contextualSpacing/>
    </w:pPr>
  </w:style>
  <w:style w:type="character" w:styleId="FollowedHyperlink">
    <w:name w:val="FollowedHyperlink"/>
    <w:basedOn w:val="DefaultParagraphFont"/>
    <w:uiPriority w:val="99"/>
    <w:semiHidden/>
    <w:unhideWhenUsed/>
    <w:rsid w:val="006053E8"/>
    <w:rPr>
      <w:color w:val="954F72" w:themeColor="followedHyperlink"/>
      <w:u w:val="single"/>
    </w:rPr>
  </w:style>
  <w:style w:type="paragraph" w:styleId="FootnoteText">
    <w:name w:val="footnote text"/>
    <w:basedOn w:val="Normal"/>
    <w:link w:val="FootnoteTextChar"/>
    <w:uiPriority w:val="99"/>
    <w:semiHidden/>
    <w:unhideWhenUsed/>
    <w:rsid w:val="00142E7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42E7D"/>
    <w:rPr>
      <w:sz w:val="20"/>
      <w:szCs w:val="20"/>
    </w:rPr>
  </w:style>
  <w:style w:type="character" w:styleId="FootnoteReference">
    <w:name w:val="footnote reference"/>
    <w:basedOn w:val="DefaultParagraphFont"/>
    <w:uiPriority w:val="99"/>
    <w:semiHidden/>
    <w:unhideWhenUsed/>
    <w:rsid w:val="00142E7D"/>
    <w:rPr>
      <w:vertAlign w:val="superscript"/>
    </w:rPr>
  </w:style>
  <w:style w:type="character" w:customStyle="1" w:styleId="Heading1Char">
    <w:name w:val="Heading 1 Char"/>
    <w:basedOn w:val="DefaultParagraphFont"/>
    <w:link w:val="Heading1"/>
    <w:uiPriority w:val="9"/>
    <w:rsid w:val="00010FDF"/>
    <w:rPr>
      <w:rFonts w:asciiTheme="majorHAnsi" w:eastAsiaTheme="majorEastAsia" w:hAnsiTheme="majorHAnsi" w:cstheme="majorBidi"/>
      <w:b/>
      <w:color w:val="2F5496" w:themeColor="accent1" w:themeShade="BF"/>
      <w:sz w:val="36"/>
      <w:szCs w:val="32"/>
    </w:rPr>
  </w:style>
  <w:style w:type="paragraph" w:styleId="TOCHeading">
    <w:name w:val="TOC Heading"/>
    <w:basedOn w:val="Heading1"/>
    <w:next w:val="Normal"/>
    <w:uiPriority w:val="39"/>
    <w:unhideWhenUsed/>
    <w:qFormat/>
    <w:rsid w:val="000260CA"/>
    <w:pPr>
      <w:outlineLvl w:val="9"/>
    </w:pPr>
  </w:style>
  <w:style w:type="paragraph" w:styleId="TOC2">
    <w:name w:val="toc 2"/>
    <w:basedOn w:val="Normal"/>
    <w:next w:val="Normal"/>
    <w:autoRedefine/>
    <w:uiPriority w:val="39"/>
    <w:unhideWhenUsed/>
    <w:rsid w:val="000260CA"/>
    <w:pPr>
      <w:spacing w:before="120" w:after="0"/>
      <w:ind w:left="220"/>
    </w:pPr>
    <w:rPr>
      <w:rFonts w:cstheme="minorHAnsi"/>
      <w:b/>
      <w:bCs/>
    </w:rPr>
  </w:style>
  <w:style w:type="character" w:styleId="UnresolvedMention">
    <w:name w:val="Unresolved Mention"/>
    <w:basedOn w:val="DefaultParagraphFont"/>
    <w:uiPriority w:val="99"/>
    <w:rsid w:val="00EF2972"/>
    <w:rPr>
      <w:color w:val="605E5C"/>
      <w:shd w:val="clear" w:color="auto" w:fill="E1DFDD"/>
    </w:rPr>
  </w:style>
  <w:style w:type="character" w:customStyle="1" w:styleId="Heading5Char">
    <w:name w:val="Heading 5 Char"/>
    <w:basedOn w:val="DefaultParagraphFont"/>
    <w:link w:val="Heading5"/>
    <w:uiPriority w:val="9"/>
    <w:rsid w:val="007968EA"/>
    <w:rPr>
      <w:rFonts w:asciiTheme="majorHAnsi" w:eastAsiaTheme="majorEastAsia" w:hAnsiTheme="majorHAnsi" w:cstheme="majorBidi"/>
      <w:color w:val="2F5496" w:themeColor="accent1" w:themeShade="BF"/>
    </w:rPr>
  </w:style>
  <w:style w:type="character" w:customStyle="1" w:styleId="Heading3Char">
    <w:name w:val="Heading 3 Char"/>
    <w:basedOn w:val="DefaultParagraphFont"/>
    <w:link w:val="Heading3"/>
    <w:uiPriority w:val="9"/>
    <w:rsid w:val="0000343C"/>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B5451C"/>
    <w:rPr>
      <w:b/>
      <w:bCs/>
    </w:rPr>
  </w:style>
  <w:style w:type="paragraph" w:styleId="TOC1">
    <w:name w:val="toc 1"/>
    <w:basedOn w:val="Normal"/>
    <w:next w:val="Normal"/>
    <w:autoRedefine/>
    <w:uiPriority w:val="39"/>
    <w:unhideWhenUsed/>
    <w:rsid w:val="000A205E"/>
    <w:pPr>
      <w:tabs>
        <w:tab w:val="right" w:leader="dot" w:pos="10070"/>
      </w:tabs>
      <w:spacing w:after="0"/>
    </w:pPr>
    <w:rPr>
      <w:rFonts w:cstheme="minorHAnsi"/>
      <w:b/>
      <w:bCs/>
      <w:i/>
      <w:iCs/>
      <w:sz w:val="20"/>
      <w:szCs w:val="24"/>
    </w:rPr>
  </w:style>
  <w:style w:type="paragraph" w:styleId="TOC3">
    <w:name w:val="toc 3"/>
    <w:basedOn w:val="Normal"/>
    <w:next w:val="Normal"/>
    <w:autoRedefine/>
    <w:uiPriority w:val="39"/>
    <w:unhideWhenUsed/>
    <w:rsid w:val="00127DB0"/>
    <w:pPr>
      <w:spacing w:after="0"/>
      <w:ind w:left="440"/>
    </w:pPr>
    <w:rPr>
      <w:rFonts w:cstheme="minorHAnsi"/>
      <w:sz w:val="20"/>
      <w:szCs w:val="20"/>
    </w:rPr>
  </w:style>
  <w:style w:type="paragraph" w:styleId="TOC4">
    <w:name w:val="toc 4"/>
    <w:basedOn w:val="Normal"/>
    <w:next w:val="Normal"/>
    <w:autoRedefine/>
    <w:uiPriority w:val="39"/>
    <w:semiHidden/>
    <w:unhideWhenUsed/>
    <w:rsid w:val="00127DB0"/>
    <w:pPr>
      <w:spacing w:after="0"/>
      <w:ind w:left="660"/>
    </w:pPr>
    <w:rPr>
      <w:rFonts w:cstheme="minorHAnsi"/>
      <w:sz w:val="20"/>
      <w:szCs w:val="20"/>
    </w:rPr>
  </w:style>
  <w:style w:type="paragraph" w:styleId="TOC5">
    <w:name w:val="toc 5"/>
    <w:basedOn w:val="Normal"/>
    <w:next w:val="Normal"/>
    <w:autoRedefine/>
    <w:uiPriority w:val="39"/>
    <w:semiHidden/>
    <w:unhideWhenUsed/>
    <w:rsid w:val="00127DB0"/>
    <w:pPr>
      <w:spacing w:after="0"/>
      <w:ind w:left="880"/>
    </w:pPr>
    <w:rPr>
      <w:rFonts w:cstheme="minorHAnsi"/>
      <w:sz w:val="20"/>
      <w:szCs w:val="20"/>
    </w:rPr>
  </w:style>
  <w:style w:type="paragraph" w:styleId="TOC6">
    <w:name w:val="toc 6"/>
    <w:basedOn w:val="Normal"/>
    <w:next w:val="Normal"/>
    <w:autoRedefine/>
    <w:uiPriority w:val="39"/>
    <w:semiHidden/>
    <w:unhideWhenUsed/>
    <w:rsid w:val="00127DB0"/>
    <w:pPr>
      <w:spacing w:after="0"/>
      <w:ind w:left="1100"/>
    </w:pPr>
    <w:rPr>
      <w:rFonts w:cstheme="minorHAnsi"/>
      <w:sz w:val="20"/>
      <w:szCs w:val="20"/>
    </w:rPr>
  </w:style>
  <w:style w:type="paragraph" w:styleId="TOC7">
    <w:name w:val="toc 7"/>
    <w:basedOn w:val="Normal"/>
    <w:next w:val="Normal"/>
    <w:autoRedefine/>
    <w:uiPriority w:val="39"/>
    <w:semiHidden/>
    <w:unhideWhenUsed/>
    <w:rsid w:val="00127DB0"/>
    <w:pPr>
      <w:spacing w:after="0"/>
      <w:ind w:left="1320"/>
    </w:pPr>
    <w:rPr>
      <w:rFonts w:cstheme="minorHAnsi"/>
      <w:sz w:val="20"/>
      <w:szCs w:val="20"/>
    </w:rPr>
  </w:style>
  <w:style w:type="paragraph" w:styleId="TOC8">
    <w:name w:val="toc 8"/>
    <w:basedOn w:val="Normal"/>
    <w:next w:val="Normal"/>
    <w:autoRedefine/>
    <w:uiPriority w:val="39"/>
    <w:semiHidden/>
    <w:unhideWhenUsed/>
    <w:rsid w:val="00127DB0"/>
    <w:pPr>
      <w:spacing w:after="0"/>
      <w:ind w:left="1540"/>
    </w:pPr>
    <w:rPr>
      <w:rFonts w:cstheme="minorHAnsi"/>
      <w:sz w:val="20"/>
      <w:szCs w:val="20"/>
    </w:rPr>
  </w:style>
  <w:style w:type="paragraph" w:styleId="TOC9">
    <w:name w:val="toc 9"/>
    <w:basedOn w:val="Normal"/>
    <w:next w:val="Normal"/>
    <w:autoRedefine/>
    <w:uiPriority w:val="39"/>
    <w:semiHidden/>
    <w:unhideWhenUsed/>
    <w:rsid w:val="00127DB0"/>
    <w:pPr>
      <w:spacing w:after="0"/>
      <w:ind w:left="1760"/>
    </w:pPr>
    <w:rPr>
      <w:rFonts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918338">
      <w:bodyDiv w:val="1"/>
      <w:marLeft w:val="0"/>
      <w:marRight w:val="0"/>
      <w:marTop w:val="0"/>
      <w:marBottom w:val="0"/>
      <w:divBdr>
        <w:top w:val="none" w:sz="0" w:space="0" w:color="auto"/>
        <w:left w:val="none" w:sz="0" w:space="0" w:color="auto"/>
        <w:bottom w:val="none" w:sz="0" w:space="0" w:color="auto"/>
        <w:right w:val="none" w:sz="0" w:space="0" w:color="auto"/>
      </w:divBdr>
    </w:div>
    <w:div w:id="415441387">
      <w:bodyDiv w:val="1"/>
      <w:marLeft w:val="0"/>
      <w:marRight w:val="0"/>
      <w:marTop w:val="0"/>
      <w:marBottom w:val="0"/>
      <w:divBdr>
        <w:top w:val="none" w:sz="0" w:space="0" w:color="auto"/>
        <w:left w:val="none" w:sz="0" w:space="0" w:color="auto"/>
        <w:bottom w:val="none" w:sz="0" w:space="0" w:color="auto"/>
        <w:right w:val="none" w:sz="0" w:space="0" w:color="auto"/>
      </w:divBdr>
    </w:div>
    <w:div w:id="559637832">
      <w:bodyDiv w:val="1"/>
      <w:marLeft w:val="0"/>
      <w:marRight w:val="0"/>
      <w:marTop w:val="0"/>
      <w:marBottom w:val="0"/>
      <w:divBdr>
        <w:top w:val="none" w:sz="0" w:space="0" w:color="auto"/>
        <w:left w:val="none" w:sz="0" w:space="0" w:color="auto"/>
        <w:bottom w:val="none" w:sz="0" w:space="0" w:color="auto"/>
        <w:right w:val="none" w:sz="0" w:space="0" w:color="auto"/>
      </w:divBdr>
    </w:div>
    <w:div w:id="625357772">
      <w:bodyDiv w:val="1"/>
      <w:marLeft w:val="0"/>
      <w:marRight w:val="0"/>
      <w:marTop w:val="0"/>
      <w:marBottom w:val="0"/>
      <w:divBdr>
        <w:top w:val="none" w:sz="0" w:space="0" w:color="auto"/>
        <w:left w:val="none" w:sz="0" w:space="0" w:color="auto"/>
        <w:bottom w:val="none" w:sz="0" w:space="0" w:color="auto"/>
        <w:right w:val="none" w:sz="0" w:space="0" w:color="auto"/>
      </w:divBdr>
    </w:div>
    <w:div w:id="741485306">
      <w:bodyDiv w:val="1"/>
      <w:marLeft w:val="0"/>
      <w:marRight w:val="0"/>
      <w:marTop w:val="0"/>
      <w:marBottom w:val="0"/>
      <w:divBdr>
        <w:top w:val="none" w:sz="0" w:space="0" w:color="auto"/>
        <w:left w:val="none" w:sz="0" w:space="0" w:color="auto"/>
        <w:bottom w:val="none" w:sz="0" w:space="0" w:color="auto"/>
        <w:right w:val="none" w:sz="0" w:space="0" w:color="auto"/>
      </w:divBdr>
    </w:div>
    <w:div w:id="843862393">
      <w:bodyDiv w:val="1"/>
      <w:marLeft w:val="0"/>
      <w:marRight w:val="0"/>
      <w:marTop w:val="0"/>
      <w:marBottom w:val="0"/>
      <w:divBdr>
        <w:top w:val="none" w:sz="0" w:space="0" w:color="auto"/>
        <w:left w:val="none" w:sz="0" w:space="0" w:color="auto"/>
        <w:bottom w:val="none" w:sz="0" w:space="0" w:color="auto"/>
        <w:right w:val="none" w:sz="0" w:space="0" w:color="auto"/>
      </w:divBdr>
    </w:div>
    <w:div w:id="947396522">
      <w:bodyDiv w:val="1"/>
      <w:marLeft w:val="0"/>
      <w:marRight w:val="0"/>
      <w:marTop w:val="0"/>
      <w:marBottom w:val="0"/>
      <w:divBdr>
        <w:top w:val="none" w:sz="0" w:space="0" w:color="auto"/>
        <w:left w:val="none" w:sz="0" w:space="0" w:color="auto"/>
        <w:bottom w:val="none" w:sz="0" w:space="0" w:color="auto"/>
        <w:right w:val="none" w:sz="0" w:space="0" w:color="auto"/>
      </w:divBdr>
    </w:div>
    <w:div w:id="999625086">
      <w:bodyDiv w:val="1"/>
      <w:marLeft w:val="0"/>
      <w:marRight w:val="0"/>
      <w:marTop w:val="0"/>
      <w:marBottom w:val="0"/>
      <w:divBdr>
        <w:top w:val="none" w:sz="0" w:space="0" w:color="auto"/>
        <w:left w:val="none" w:sz="0" w:space="0" w:color="auto"/>
        <w:bottom w:val="none" w:sz="0" w:space="0" w:color="auto"/>
        <w:right w:val="none" w:sz="0" w:space="0" w:color="auto"/>
      </w:divBdr>
    </w:div>
    <w:div w:id="1184591432">
      <w:bodyDiv w:val="1"/>
      <w:marLeft w:val="0"/>
      <w:marRight w:val="0"/>
      <w:marTop w:val="0"/>
      <w:marBottom w:val="0"/>
      <w:divBdr>
        <w:top w:val="none" w:sz="0" w:space="0" w:color="auto"/>
        <w:left w:val="none" w:sz="0" w:space="0" w:color="auto"/>
        <w:bottom w:val="none" w:sz="0" w:space="0" w:color="auto"/>
        <w:right w:val="none" w:sz="0" w:space="0" w:color="auto"/>
      </w:divBdr>
    </w:div>
    <w:div w:id="1186792836">
      <w:bodyDiv w:val="1"/>
      <w:marLeft w:val="0"/>
      <w:marRight w:val="0"/>
      <w:marTop w:val="0"/>
      <w:marBottom w:val="0"/>
      <w:divBdr>
        <w:top w:val="none" w:sz="0" w:space="0" w:color="auto"/>
        <w:left w:val="none" w:sz="0" w:space="0" w:color="auto"/>
        <w:bottom w:val="none" w:sz="0" w:space="0" w:color="auto"/>
        <w:right w:val="none" w:sz="0" w:space="0" w:color="auto"/>
      </w:divBdr>
    </w:div>
    <w:div w:id="1218661478">
      <w:bodyDiv w:val="1"/>
      <w:marLeft w:val="0"/>
      <w:marRight w:val="0"/>
      <w:marTop w:val="0"/>
      <w:marBottom w:val="0"/>
      <w:divBdr>
        <w:top w:val="none" w:sz="0" w:space="0" w:color="auto"/>
        <w:left w:val="none" w:sz="0" w:space="0" w:color="auto"/>
        <w:bottom w:val="none" w:sz="0" w:space="0" w:color="auto"/>
        <w:right w:val="none" w:sz="0" w:space="0" w:color="auto"/>
      </w:divBdr>
    </w:div>
    <w:div w:id="1574201394">
      <w:bodyDiv w:val="1"/>
      <w:marLeft w:val="0"/>
      <w:marRight w:val="0"/>
      <w:marTop w:val="0"/>
      <w:marBottom w:val="0"/>
      <w:divBdr>
        <w:top w:val="none" w:sz="0" w:space="0" w:color="auto"/>
        <w:left w:val="none" w:sz="0" w:space="0" w:color="auto"/>
        <w:bottom w:val="none" w:sz="0" w:space="0" w:color="auto"/>
        <w:right w:val="none" w:sz="0" w:space="0" w:color="auto"/>
      </w:divBdr>
    </w:div>
    <w:div w:id="1629579260">
      <w:bodyDiv w:val="1"/>
      <w:marLeft w:val="0"/>
      <w:marRight w:val="0"/>
      <w:marTop w:val="0"/>
      <w:marBottom w:val="0"/>
      <w:divBdr>
        <w:top w:val="none" w:sz="0" w:space="0" w:color="auto"/>
        <w:left w:val="none" w:sz="0" w:space="0" w:color="auto"/>
        <w:bottom w:val="none" w:sz="0" w:space="0" w:color="auto"/>
        <w:right w:val="none" w:sz="0" w:space="0" w:color="auto"/>
      </w:divBdr>
    </w:div>
    <w:div w:id="1647474288">
      <w:bodyDiv w:val="1"/>
      <w:marLeft w:val="0"/>
      <w:marRight w:val="0"/>
      <w:marTop w:val="0"/>
      <w:marBottom w:val="0"/>
      <w:divBdr>
        <w:top w:val="none" w:sz="0" w:space="0" w:color="auto"/>
        <w:left w:val="none" w:sz="0" w:space="0" w:color="auto"/>
        <w:bottom w:val="none" w:sz="0" w:space="0" w:color="auto"/>
        <w:right w:val="none" w:sz="0" w:space="0" w:color="auto"/>
      </w:divBdr>
    </w:div>
    <w:div w:id="1704481621">
      <w:bodyDiv w:val="1"/>
      <w:marLeft w:val="0"/>
      <w:marRight w:val="0"/>
      <w:marTop w:val="0"/>
      <w:marBottom w:val="0"/>
      <w:divBdr>
        <w:top w:val="none" w:sz="0" w:space="0" w:color="auto"/>
        <w:left w:val="none" w:sz="0" w:space="0" w:color="auto"/>
        <w:bottom w:val="none" w:sz="0" w:space="0" w:color="auto"/>
        <w:right w:val="none" w:sz="0" w:space="0" w:color="auto"/>
      </w:divBdr>
    </w:div>
    <w:div w:id="1748649807">
      <w:bodyDiv w:val="1"/>
      <w:marLeft w:val="0"/>
      <w:marRight w:val="0"/>
      <w:marTop w:val="0"/>
      <w:marBottom w:val="0"/>
      <w:divBdr>
        <w:top w:val="none" w:sz="0" w:space="0" w:color="auto"/>
        <w:left w:val="none" w:sz="0" w:space="0" w:color="auto"/>
        <w:bottom w:val="none" w:sz="0" w:space="0" w:color="auto"/>
        <w:right w:val="none" w:sz="0" w:space="0" w:color="auto"/>
      </w:divBdr>
    </w:div>
    <w:div w:id="1899126713">
      <w:bodyDiv w:val="1"/>
      <w:marLeft w:val="0"/>
      <w:marRight w:val="0"/>
      <w:marTop w:val="0"/>
      <w:marBottom w:val="0"/>
      <w:divBdr>
        <w:top w:val="none" w:sz="0" w:space="0" w:color="auto"/>
        <w:left w:val="none" w:sz="0" w:space="0" w:color="auto"/>
        <w:bottom w:val="none" w:sz="0" w:space="0" w:color="auto"/>
        <w:right w:val="none" w:sz="0" w:space="0" w:color="auto"/>
      </w:divBdr>
    </w:div>
    <w:div w:id="1954241390">
      <w:bodyDiv w:val="1"/>
      <w:marLeft w:val="0"/>
      <w:marRight w:val="0"/>
      <w:marTop w:val="0"/>
      <w:marBottom w:val="0"/>
      <w:divBdr>
        <w:top w:val="none" w:sz="0" w:space="0" w:color="auto"/>
        <w:left w:val="none" w:sz="0" w:space="0" w:color="auto"/>
        <w:bottom w:val="none" w:sz="0" w:space="0" w:color="auto"/>
        <w:right w:val="none" w:sz="0" w:space="0" w:color="auto"/>
      </w:divBdr>
    </w:div>
    <w:div w:id="1998460335">
      <w:bodyDiv w:val="1"/>
      <w:marLeft w:val="0"/>
      <w:marRight w:val="0"/>
      <w:marTop w:val="0"/>
      <w:marBottom w:val="0"/>
      <w:divBdr>
        <w:top w:val="none" w:sz="0" w:space="0" w:color="auto"/>
        <w:left w:val="none" w:sz="0" w:space="0" w:color="auto"/>
        <w:bottom w:val="none" w:sz="0" w:space="0" w:color="auto"/>
        <w:right w:val="none" w:sz="0" w:space="0" w:color="auto"/>
      </w:divBdr>
    </w:div>
    <w:div w:id="2002729827">
      <w:bodyDiv w:val="1"/>
      <w:marLeft w:val="0"/>
      <w:marRight w:val="0"/>
      <w:marTop w:val="0"/>
      <w:marBottom w:val="0"/>
      <w:divBdr>
        <w:top w:val="none" w:sz="0" w:space="0" w:color="auto"/>
        <w:left w:val="none" w:sz="0" w:space="0" w:color="auto"/>
        <w:bottom w:val="none" w:sz="0" w:space="0" w:color="auto"/>
        <w:right w:val="none" w:sz="0" w:space="0" w:color="auto"/>
      </w:divBdr>
    </w:div>
    <w:div w:id="2010207187">
      <w:bodyDiv w:val="1"/>
      <w:marLeft w:val="0"/>
      <w:marRight w:val="0"/>
      <w:marTop w:val="0"/>
      <w:marBottom w:val="0"/>
      <w:divBdr>
        <w:top w:val="none" w:sz="0" w:space="0" w:color="auto"/>
        <w:left w:val="none" w:sz="0" w:space="0" w:color="auto"/>
        <w:bottom w:val="none" w:sz="0" w:space="0" w:color="auto"/>
        <w:right w:val="none" w:sz="0" w:space="0" w:color="auto"/>
      </w:divBdr>
    </w:div>
    <w:div w:id="2040231229">
      <w:bodyDiv w:val="1"/>
      <w:marLeft w:val="0"/>
      <w:marRight w:val="0"/>
      <w:marTop w:val="0"/>
      <w:marBottom w:val="0"/>
      <w:divBdr>
        <w:top w:val="none" w:sz="0" w:space="0" w:color="auto"/>
        <w:left w:val="none" w:sz="0" w:space="0" w:color="auto"/>
        <w:bottom w:val="none" w:sz="0" w:space="0" w:color="auto"/>
        <w:right w:val="none" w:sz="0" w:space="0" w:color="auto"/>
      </w:divBdr>
    </w:div>
    <w:div w:id="2043241320">
      <w:bodyDiv w:val="1"/>
      <w:marLeft w:val="0"/>
      <w:marRight w:val="0"/>
      <w:marTop w:val="0"/>
      <w:marBottom w:val="0"/>
      <w:divBdr>
        <w:top w:val="none" w:sz="0" w:space="0" w:color="auto"/>
        <w:left w:val="none" w:sz="0" w:space="0" w:color="auto"/>
        <w:bottom w:val="none" w:sz="0" w:space="0" w:color="auto"/>
        <w:right w:val="none" w:sz="0" w:space="0" w:color="auto"/>
      </w:divBdr>
    </w:div>
    <w:div w:id="2051489509">
      <w:bodyDiv w:val="1"/>
      <w:marLeft w:val="0"/>
      <w:marRight w:val="0"/>
      <w:marTop w:val="0"/>
      <w:marBottom w:val="0"/>
      <w:divBdr>
        <w:top w:val="none" w:sz="0" w:space="0" w:color="auto"/>
        <w:left w:val="none" w:sz="0" w:space="0" w:color="auto"/>
        <w:bottom w:val="none" w:sz="0" w:space="0" w:color="auto"/>
        <w:right w:val="none" w:sz="0" w:space="0" w:color="auto"/>
      </w:divBdr>
    </w:div>
    <w:div w:id="2063357697">
      <w:bodyDiv w:val="1"/>
      <w:marLeft w:val="0"/>
      <w:marRight w:val="0"/>
      <w:marTop w:val="0"/>
      <w:marBottom w:val="0"/>
      <w:divBdr>
        <w:top w:val="none" w:sz="0" w:space="0" w:color="auto"/>
        <w:left w:val="none" w:sz="0" w:space="0" w:color="auto"/>
        <w:bottom w:val="none" w:sz="0" w:space="0" w:color="auto"/>
        <w:right w:val="none" w:sz="0" w:space="0" w:color="auto"/>
      </w:divBdr>
    </w:div>
    <w:div w:id="2083868053">
      <w:bodyDiv w:val="1"/>
      <w:marLeft w:val="0"/>
      <w:marRight w:val="0"/>
      <w:marTop w:val="0"/>
      <w:marBottom w:val="0"/>
      <w:divBdr>
        <w:top w:val="none" w:sz="0" w:space="0" w:color="auto"/>
        <w:left w:val="none" w:sz="0" w:space="0" w:color="auto"/>
        <w:bottom w:val="none" w:sz="0" w:space="0" w:color="auto"/>
        <w:right w:val="none" w:sz="0" w:space="0" w:color="auto"/>
      </w:divBdr>
    </w:div>
    <w:div w:id="2085029941">
      <w:bodyDiv w:val="1"/>
      <w:marLeft w:val="0"/>
      <w:marRight w:val="0"/>
      <w:marTop w:val="0"/>
      <w:marBottom w:val="0"/>
      <w:divBdr>
        <w:top w:val="none" w:sz="0" w:space="0" w:color="auto"/>
        <w:left w:val="none" w:sz="0" w:space="0" w:color="auto"/>
        <w:bottom w:val="none" w:sz="0" w:space="0" w:color="auto"/>
        <w:right w:val="none" w:sz="0" w:space="0" w:color="auto"/>
      </w:divBdr>
    </w:div>
    <w:div w:id="2107185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jpeg"/><Relationship Id="rId21" Type="http://schemas.openxmlformats.org/officeDocument/2006/relationships/hyperlink" Target="https://www.pixel.labcorp.com/nc" TargetMode="External"/><Relationship Id="rId42" Type="http://schemas.openxmlformats.org/officeDocument/2006/relationships/hyperlink" Target="https://www.cdc.gov/coronavirus/2019-ncov/vaccines/faq.html" TargetMode="External"/><Relationship Id="rId63" Type="http://schemas.openxmlformats.org/officeDocument/2006/relationships/hyperlink" Target="https://www.cdc.gov/coronavirus/2019-ncov/variants/index.html?CDC_AA_refVal=https%3A%2F%2Fwww.cdc.gov%2Fcoronavirus%2F2019-ncov%2Fvariants%2Fomicron-variant.html" TargetMode="External"/><Relationship Id="rId84" Type="http://schemas.openxmlformats.org/officeDocument/2006/relationships/hyperlink" Target="https://www.cdc.gov/coronavirus/2019-ncov/vaccines/recommendations/pregnancy.html" TargetMode="External"/><Relationship Id="rId138" Type="http://schemas.openxmlformats.org/officeDocument/2006/relationships/header" Target="header1.xml"/><Relationship Id="rId107" Type="http://schemas.openxmlformats.org/officeDocument/2006/relationships/hyperlink" Target="https://www.cdc.gov/coronavirus/2019-ncov/vaccines/safety/safety-of-vaccines.html" TargetMode="External"/><Relationship Id="rId11" Type="http://schemas.openxmlformats.org/officeDocument/2006/relationships/hyperlink" Target="https://epi.dph.ncdhhs.gov/cd/lhds/manuals/cd/coronavirus/Handling%20and%20Preventing%20Duplicates%20Quick%20Reference.pdf?ver=1.1" TargetMode="External"/><Relationship Id="rId32" Type="http://schemas.openxmlformats.org/officeDocument/2006/relationships/hyperlink" Target="https://www.cdc.gov/coronavirus/2019-ncov/vaccines/different-vaccines/how-they-work.html?CDC_AA_refVal=https%3A%2F%2Fwww.cdc.gov%2Fcoronavirus%2F2019-ncov%2Fvaccines%2Fdistributing%2Fsteps-ensure-safety.html" TargetMode="External"/><Relationship Id="rId37" Type="http://schemas.openxmlformats.org/officeDocument/2006/relationships/hyperlink" Target="https://covid.cdc.gov/covid-data-tracker/" TargetMode="External"/><Relationship Id="rId53" Type="http://schemas.openxmlformats.org/officeDocument/2006/relationships/hyperlink" Target="https://www.cdc.gov/coronavirus/2019-ncov/vaccines/recommendations/immuno.html" TargetMode="External"/><Relationship Id="rId58" Type="http://schemas.openxmlformats.org/officeDocument/2006/relationships/hyperlink" Target="https://www.cdc.gov/coronavirus/2019-ncov/vaccines/expect/after.html" TargetMode="External"/><Relationship Id="rId74" Type="http://schemas.openxmlformats.org/officeDocument/2006/relationships/hyperlink" Target="https://www.cdc.gov/coronavirus/2019-ncov/variants/index.html?CDC_AA_refVal=https%3A%2F%2Fwww.cdc.gov%2Fcoronavirus%2F2019-ncov%2Fvariants%2Fomicron-variant.html" TargetMode="External"/><Relationship Id="rId79" Type="http://schemas.openxmlformats.org/officeDocument/2006/relationships/hyperlink" Target="https://www.cdc.gov/coronavirus/2019-ncov/vaccines/recommendations/pregnancy.html" TargetMode="External"/><Relationship Id="rId102" Type="http://schemas.openxmlformats.org/officeDocument/2006/relationships/hyperlink" Target="https://www.cdc.gov/coronavirus/2019-ncov/vaccines/safety/safety-of-vaccines.html" TargetMode="External"/><Relationship Id="rId123" Type="http://schemas.openxmlformats.org/officeDocument/2006/relationships/image" Target="media/image12.jpeg"/><Relationship Id="rId128" Type="http://schemas.openxmlformats.org/officeDocument/2006/relationships/image" Target="media/image17.png"/><Relationship Id="rId5" Type="http://schemas.openxmlformats.org/officeDocument/2006/relationships/numbering" Target="numbering.xml"/><Relationship Id="rId90" Type="http://schemas.openxmlformats.org/officeDocument/2006/relationships/hyperlink" Target="https://www.cdc.gov/coronavirus/2019-ncov/vaccines/different-vaccines/how-they-work.html?CDC_AA_refVal=https%3A%2F%2Fwww.cdc.gov%2Fcoronavirus%2F2019-ncov%2Fvaccines%2Fdistributing%2Fsteps-ensure-safety.html" TargetMode="External"/><Relationship Id="rId95" Type="http://schemas.openxmlformats.org/officeDocument/2006/relationships/hyperlink" Target="https://www.cdc.gov/coronavirus/2019-ncov/vaccines/safety/safety-of-vaccines.html" TargetMode="External"/><Relationship Id="rId22" Type="http://schemas.openxmlformats.org/officeDocument/2006/relationships/hyperlink" Target="https://epi.dph.ncdhhs.gov/cd/lhds/manuals/cd/coronavirus/Helping%20Contacts%20Order%20Pixel%20At-Home%20Test.pdf?ver=1.1" TargetMode="External"/><Relationship Id="rId27" Type="http://schemas.openxmlformats.org/officeDocument/2006/relationships/hyperlink" Target="https://epi.dph.ncdhhs.gov/cd/lhds/manuals/cd/coronavirus/Documenting%20a%20Referral%20Job%20Aid.pdf?ver=1.1" TargetMode="External"/><Relationship Id="rId43" Type="http://schemas.openxmlformats.org/officeDocument/2006/relationships/hyperlink" Target="https://covid.cdc.gov/covid-data-tracker/" TargetMode="External"/><Relationship Id="rId48" Type="http://schemas.openxmlformats.org/officeDocument/2006/relationships/hyperlink" Target="https://www.cdc.gov/coronavirus/2019-ncov/vaccines/stay-up-to-date.html?s_cid=11747:cdc%20up%20to%20date%20vaccine:sem.ga:p:RG:GM:gen:PTN:FY22" TargetMode="External"/><Relationship Id="rId64" Type="http://schemas.openxmlformats.org/officeDocument/2006/relationships/hyperlink" Target="https://www.cdc.gov/mmwr/volumes/70/wr/mm7032e1.htm?s_cid=mm7032e1_e&amp;ACSTrackingID=USCDC_921-DM63289&amp;ACSTrackingLabel=MMWR%20Early%20Release%20-%20Vol.%2070%2C%20August%206%2C%202021&amp;deliveryName=USCDC_921-DM63289" TargetMode="External"/><Relationship Id="rId69" Type="http://schemas.openxmlformats.org/officeDocument/2006/relationships/image" Target="media/image4.jpeg"/><Relationship Id="rId113" Type="http://schemas.openxmlformats.org/officeDocument/2006/relationships/hyperlink" Target="https://www.cdc.gov/coronavirus/2019-ncov/vaccines/stay-up-to-date.html?s_cid=11747:cdc%20up%20to%20date%20vaccine:sem.ga:p:RG:GM:gen:PTN:FY22" TargetMode="External"/><Relationship Id="rId118" Type="http://schemas.openxmlformats.org/officeDocument/2006/relationships/image" Target="media/image11.jpeg"/><Relationship Id="rId134" Type="http://schemas.openxmlformats.org/officeDocument/2006/relationships/image" Target="media/image23.svg"/><Relationship Id="rId139" Type="http://schemas.openxmlformats.org/officeDocument/2006/relationships/footer" Target="footer1.xml"/><Relationship Id="rId80" Type="http://schemas.openxmlformats.org/officeDocument/2006/relationships/hyperlink" Target="https://www.cdc.gov/coronavirus/2019-ncov/vaccines/recommendations/pregnancy.html" TargetMode="External"/><Relationship Id="rId85" Type="http://schemas.openxmlformats.org/officeDocument/2006/relationships/hyperlink" Target="https://www.cdc.gov/coronavirus/2019-ncov/vaccines/recommendations/pregnancy.html" TargetMode="External"/><Relationship Id="rId12" Type="http://schemas.openxmlformats.org/officeDocument/2006/relationships/hyperlink" Target="https://www.cdc.gov/coronavirus/2019-ncov/your-health/if-you-were-exposed.html" TargetMode="External"/><Relationship Id="rId17" Type="http://schemas.openxmlformats.org/officeDocument/2006/relationships/hyperlink" Target="https://epi.dph.ncdhhs.gov/cd/lhds/manuals/cd/coronavirus/Documenting%20a%20Referral%20Job%20Aid.pdf?ver=1.1" TargetMode="External"/><Relationship Id="rId33" Type="http://schemas.openxmlformats.org/officeDocument/2006/relationships/hyperlink" Target="https://www.cdc.gov/coronavirus/2019-ncov/vaccines/facts.html" TargetMode="External"/><Relationship Id="rId38" Type="http://schemas.openxmlformats.org/officeDocument/2006/relationships/hyperlink" Target="https://covid.cdc.gov/covid-data-tracker/" TargetMode="External"/><Relationship Id="rId59" Type="http://schemas.openxmlformats.org/officeDocument/2006/relationships/hyperlink" Target="https://www.cdc.gov/coronavirus/2019-ncov/vaccines/different-vaccines/how-they-work.html?CDC_AA_refVal=https%3A%2F%2Fwww.cdc.gov%2Fcoronavirus%2F2019-ncov%2Fvaccines%2Fdistributing%2Fsteps-ensure-safety.html" TargetMode="External"/><Relationship Id="rId103" Type="http://schemas.openxmlformats.org/officeDocument/2006/relationships/hyperlink" Target="https://www.cdc.gov/coronavirus/2019-ncov/vaccines/why-vaccinate-children-teens.html" TargetMode="External"/><Relationship Id="rId108" Type="http://schemas.openxmlformats.org/officeDocument/2006/relationships/hyperlink" Target="https://www.cdc.gov/coronavirus/2019-ncov/vaccines/why-vaccinate-children-teens.html" TargetMode="External"/><Relationship Id="rId124" Type="http://schemas.openxmlformats.org/officeDocument/2006/relationships/image" Target="media/image13.png"/><Relationship Id="rId129" Type="http://schemas.openxmlformats.org/officeDocument/2006/relationships/image" Target="media/image18.svg"/><Relationship Id="rId54" Type="http://schemas.openxmlformats.org/officeDocument/2006/relationships/image" Target="media/image1.jpeg"/><Relationship Id="rId70" Type="http://schemas.openxmlformats.org/officeDocument/2006/relationships/hyperlink" Target="https://covid19.ncdhhs.gov/vaccines/frequently-asked-questions-about-covid-19-vaccinations" TargetMode="External"/><Relationship Id="rId75" Type="http://schemas.openxmlformats.org/officeDocument/2006/relationships/hyperlink" Target="https://covid.cdc.gov/covid-data-tracker/" TargetMode="External"/><Relationship Id="rId91" Type="http://schemas.openxmlformats.org/officeDocument/2006/relationships/hyperlink" Target="https://www.cdc.gov/coronavirus/2019-ncov/vaccines/safety/safety-of-vaccines.html" TargetMode="External"/><Relationship Id="rId96" Type="http://schemas.openxmlformats.org/officeDocument/2006/relationships/hyperlink" Target="https://www.cdc.gov/coronavirus/2019-ncov/vaccines/different-vaccines/how-they-work.html?CDC_AA_refVal=https%3A%2F%2Fwww.cdc.gov%2Fcoronavirus%2F2019-ncov%2Fvaccines%2Fdistributing%2Fsteps-ensure-safety.html" TargetMode="External"/><Relationship Id="rId14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tellyourcontacts.org/" TargetMode="External"/><Relationship Id="rId28" Type="http://schemas.openxmlformats.org/officeDocument/2006/relationships/hyperlink" Target="https://espanol.cdc.gov/coronavirus/2019-ncov/vaccines/booster-shot.html" TargetMode="External"/><Relationship Id="rId49" Type="http://schemas.openxmlformats.org/officeDocument/2006/relationships/hyperlink" Target="https://www.cdc.gov/coronavirus/2019-ncov/vaccines/stay-up-to-date.html?s_cid=11747:cdc%20up%20to%20date%20vaccine:sem.ga:p:RG:GM:gen:PTN:FY22" TargetMode="External"/><Relationship Id="rId114" Type="http://schemas.openxmlformats.org/officeDocument/2006/relationships/hyperlink" Target="https://covid19.ncdhhs.gov/vaccines" TargetMode="External"/><Relationship Id="rId119" Type="http://schemas.openxmlformats.org/officeDocument/2006/relationships/hyperlink" Target="https://covid.cdc.gov/covid-data-tracker/" TargetMode="External"/><Relationship Id="rId44" Type="http://schemas.openxmlformats.org/officeDocument/2006/relationships/hyperlink" Target="https://covid.cdc.gov/covid-data-tracker/" TargetMode="External"/><Relationship Id="rId60" Type="http://schemas.openxmlformats.org/officeDocument/2006/relationships/hyperlink" Target="https://www.cdc.gov/coronavirus/2019-ncov/vaccines/effectiveness/index.html" TargetMode="External"/><Relationship Id="rId65" Type="http://schemas.openxmlformats.org/officeDocument/2006/relationships/hyperlink" Target="https://covid.cdc.gov/covid-data-tracker/" TargetMode="External"/><Relationship Id="rId81" Type="http://schemas.openxmlformats.org/officeDocument/2006/relationships/hyperlink" Target="https://pubmed.ncbi.nlm.nih.gov/35051292/" TargetMode="External"/><Relationship Id="rId86" Type="http://schemas.openxmlformats.org/officeDocument/2006/relationships/hyperlink" Target="https://pubmed.ncbi.nlm.nih.gov/35051292/" TargetMode="External"/><Relationship Id="rId130" Type="http://schemas.openxmlformats.org/officeDocument/2006/relationships/image" Target="media/image19.png"/><Relationship Id="rId135" Type="http://schemas.openxmlformats.org/officeDocument/2006/relationships/hyperlink" Target="https://covid19.ncdhhs.gov/vaccines" TargetMode="External"/><Relationship Id="rId13" Type="http://schemas.openxmlformats.org/officeDocument/2006/relationships/hyperlink" Target="https://epi.dph.ncdhhs.gov/cd/lhds/manuals/cd/coronavirus/OOJ_One%20Pager.pdf?ver=1.1" TargetMode="External"/><Relationship Id="rId18" Type="http://schemas.openxmlformats.org/officeDocument/2006/relationships/hyperlink" Target="https://www.cdc.gov/coronavirus/2019-ncov/your-health/quarantine-isolation.html" TargetMode="External"/><Relationship Id="rId39" Type="http://schemas.openxmlformats.org/officeDocument/2006/relationships/hyperlink" Target="https://ncconnect.sharepoint.com/sites/COVID-19/Shared%20Documents/CONTACT%20TRACING-Workforce%20_%20Active%20Tracing/Scripts/Focus%20Group%20Meeting/Focus%20Group%20Mtg.%20Materials/Vaccine%20Hesitancy/vaxchat.org" TargetMode="External"/><Relationship Id="rId109" Type="http://schemas.openxmlformats.org/officeDocument/2006/relationships/hyperlink" Target="https://www.cdc.gov/vaccines/covid-19/planning/children/6-things-to-know.html" TargetMode="External"/><Relationship Id="rId34" Type="http://schemas.openxmlformats.org/officeDocument/2006/relationships/hyperlink" Target="https://www.cdc.gov/coronavirus/2019-ncov/vaccines/stay-up-to-date.html?CDC_AA_refVal=https%3A%2F%2Fwww.cdc.gov%2Fcoronavirus%2F2019-ncov%2Fvaccines%2Fbooster-shot.html" TargetMode="External"/><Relationship Id="rId50" Type="http://schemas.openxmlformats.org/officeDocument/2006/relationships/hyperlink" Target="https://www.cdc.gov/coronavirus/2019-ncov/vaccines/recommendations/immuno.html" TargetMode="External"/><Relationship Id="rId55" Type="http://schemas.openxmlformats.org/officeDocument/2006/relationships/hyperlink" Target="https://www.cdc.gov/coronavirus/2019-ncov/vaccines/expect/after.html" TargetMode="External"/><Relationship Id="rId76" Type="http://schemas.openxmlformats.org/officeDocument/2006/relationships/hyperlink" Target="https://covid.cdc.gov/covid-data-tracker/" TargetMode="External"/><Relationship Id="rId97" Type="http://schemas.openxmlformats.org/officeDocument/2006/relationships/hyperlink" Target="https://www.cdc.gov/coronavirus/2019-ncov/vaccines/safety.html" TargetMode="External"/><Relationship Id="rId104" Type="http://schemas.openxmlformats.org/officeDocument/2006/relationships/hyperlink" Target="https://www.cdc.gov/vaccines/covid-19/planning/children/6-things-to-know.html" TargetMode="External"/><Relationship Id="rId120" Type="http://schemas.openxmlformats.org/officeDocument/2006/relationships/hyperlink" Target="https://covid.cdc.gov/covid-data-tracker/" TargetMode="External"/><Relationship Id="rId125" Type="http://schemas.openxmlformats.org/officeDocument/2006/relationships/image" Target="media/image14.png"/><Relationship Id="rId141"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covid19.ncdhhs.gov/vaccines/frequently-asked-questions-about-covid-19-vaccinations" TargetMode="External"/><Relationship Id="rId92" Type="http://schemas.openxmlformats.org/officeDocument/2006/relationships/hyperlink" Target="https://www.cdc.gov/coronavirus/2019-ncov/vaccines/different-vaccines/how-they-work.html?CDC_AA_refVal=https%3A%2F%2Fwww.cdc.gov%2Fcoronavirus%2F2019-ncov%2Fvaccines%2Fdistributing%2Fsteps-ensure-safety.html" TargetMode="External"/><Relationship Id="rId2" Type="http://schemas.openxmlformats.org/officeDocument/2006/relationships/customXml" Target="../customXml/item2.xml"/><Relationship Id="rId29" Type="http://schemas.openxmlformats.org/officeDocument/2006/relationships/hyperlink" Target="https://www.cdc.gov/media/releases/2021/p1021-covid-booster.html" TargetMode="External"/><Relationship Id="rId24" Type="http://schemas.openxmlformats.org/officeDocument/2006/relationships/hyperlink" Target="https://epi.dph.ncdhhs.gov/cd/lhds/manuals/cd/coronavirus/CCTO%20Assessment.pdf?ver=1.0" TargetMode="External"/><Relationship Id="rId40" Type="http://schemas.openxmlformats.org/officeDocument/2006/relationships/hyperlink" Target="https://covid19.ncdhhs.gov/vaccines" TargetMode="External"/><Relationship Id="rId45" Type="http://schemas.openxmlformats.org/officeDocument/2006/relationships/hyperlink" Target="https://covid.cdc.gov/covid-data-tracker/" TargetMode="External"/><Relationship Id="rId66" Type="http://schemas.openxmlformats.org/officeDocument/2006/relationships/hyperlink" Target="https://www.cdc.gov/coronavirus/2019-ncov/variants/index.html?CDC_AA_refVal=https%3A%2F%2Fwww.cdc.gov%2Fcoronavirus%2F2019-ncov%2Fvariants%2Fomicron-variant.html" TargetMode="External"/><Relationship Id="rId87" Type="http://schemas.openxmlformats.org/officeDocument/2006/relationships/hyperlink" Target="https://www.cdc.gov/media/releases/2021/s0811-vaccine-safe-pregnant.html" TargetMode="External"/><Relationship Id="rId110" Type="http://schemas.openxmlformats.org/officeDocument/2006/relationships/hyperlink" Target="https://healthychildren.org/English/health-issues/conditions/COVID-19/Pages/The-Science-Behind-the-COVID-19-Vaccine-Parent-FAQs.aspx" TargetMode="External"/><Relationship Id="rId115" Type="http://schemas.openxmlformats.org/officeDocument/2006/relationships/hyperlink" Target="https://www.cdc.gov/coronavirus/2019-ncov/vaccines/stay-up-to-date.html?s_cid=11747:cdc%20up%20to%20date%20vaccine:sem.ga:p:RG:GM:gen:PTN:FY22" TargetMode="External"/><Relationship Id="rId131" Type="http://schemas.openxmlformats.org/officeDocument/2006/relationships/image" Target="media/image20.svg"/><Relationship Id="rId136" Type="http://schemas.openxmlformats.org/officeDocument/2006/relationships/image" Target="media/image24.png"/><Relationship Id="rId61" Type="http://schemas.openxmlformats.org/officeDocument/2006/relationships/image" Target="media/image2.jpeg"/><Relationship Id="rId82" Type="http://schemas.openxmlformats.org/officeDocument/2006/relationships/hyperlink" Target="https://www.cdc.gov/media/releases/2021/s0811-vaccine-safe-pregnant.html" TargetMode="External"/><Relationship Id="rId19" Type="http://schemas.openxmlformats.org/officeDocument/2006/relationships/hyperlink" Target="https://www.cdc.gov/coronavirus/2019-ncov/testing/diagnostic-testing.html" TargetMode="External"/><Relationship Id="rId14" Type="http://schemas.openxmlformats.org/officeDocument/2006/relationships/hyperlink" Target="https://epi.dph.ncdhhs.gov/cd/lhds/manuals/cd/coronavirus/OOJ_One%20Pager.pdf?ver=1.1" TargetMode="External"/><Relationship Id="rId30" Type="http://schemas.openxmlformats.org/officeDocument/2006/relationships/hyperlink" Target="https://www.cdc.gov/coronavirus/2019-ncov/vaccines/stay-up-to-date.html" TargetMode="External"/><Relationship Id="rId35" Type="http://schemas.openxmlformats.org/officeDocument/2006/relationships/hyperlink" Target="https://www.cdc.gov/coronavirus/2019-ncov/vaccines/faq.html" TargetMode="External"/><Relationship Id="rId56" Type="http://schemas.openxmlformats.org/officeDocument/2006/relationships/hyperlink" Target="https://www.cdc.gov/coronavirus/2019-ncov/vaccines/different-vaccines/how-they-work.html?CDC_AA_refVal=https%3A%2F%2Fwww.cdc.gov%2Fcoronavirus%2F2019-ncov%2Fvaccines%2Fdistributing%2Fsteps-ensure-safety.html" TargetMode="External"/><Relationship Id="rId77" Type="http://schemas.openxmlformats.org/officeDocument/2006/relationships/hyperlink" Target="https://www.cdc.gov/coronavirus/2019-ncov/variants/index.html?CDC_AA_refVal=https%3A%2F%2Fwww.cdc.gov%2Fcoronavirus%2F2019-ncov%2Fvariants%2Fomicron-variant.html" TargetMode="External"/><Relationship Id="rId100" Type="http://schemas.openxmlformats.org/officeDocument/2006/relationships/hyperlink" Target="https://www.cdc.gov/coronavirus/2019-ncov/vaccines/different-vaccines/overview-COVID-19-vaccines.html" TargetMode="External"/><Relationship Id="rId105" Type="http://schemas.openxmlformats.org/officeDocument/2006/relationships/hyperlink" Target="https://healthychildren.org/English/health-issues/conditions/COVID-19/Pages/The-Science-Behind-the-COVID-19-Vaccine-Parent-FAQs.aspx" TargetMode="External"/><Relationship Id="rId126" Type="http://schemas.openxmlformats.org/officeDocument/2006/relationships/image" Target="media/image15.png"/><Relationship Id="rId8" Type="http://schemas.openxmlformats.org/officeDocument/2006/relationships/webSettings" Target="webSettings.xml"/><Relationship Id="rId51" Type="http://schemas.openxmlformats.org/officeDocument/2006/relationships/hyperlink" Target="https://www.cdc.gov/coronavirus/2019-ncov/vaccines/recommendations/immuno.html" TargetMode="External"/><Relationship Id="rId72" Type="http://schemas.openxmlformats.org/officeDocument/2006/relationships/image" Target="media/image5.jpeg"/><Relationship Id="rId93" Type="http://schemas.openxmlformats.org/officeDocument/2006/relationships/hyperlink" Target="https://www.cdc.gov/coronavirus/2019-ncov/vaccines/safety.html" TargetMode="External"/><Relationship Id="rId98" Type="http://schemas.openxmlformats.org/officeDocument/2006/relationships/image" Target="media/image7.jpeg"/><Relationship Id="rId121" Type="http://schemas.openxmlformats.org/officeDocument/2006/relationships/hyperlink" Target="https://covid.cdc.gov/covid-data-tracker/" TargetMode="External"/><Relationship Id="rId3" Type="http://schemas.openxmlformats.org/officeDocument/2006/relationships/customXml" Target="../customXml/item3.xml"/><Relationship Id="rId25" Type="http://schemas.openxmlformats.org/officeDocument/2006/relationships/hyperlink" Target="https://epi.dph.ncdhhs.gov/cd/lhds/manuals/cd/coronavirus/Documenting%20a%20Referral%20Job%20Aid.pdf?ver=1.1" TargetMode="External"/><Relationship Id="rId46" Type="http://schemas.openxmlformats.org/officeDocument/2006/relationships/hyperlink" Target="https://ncconnect.sharepoint.com/sites/COVID-19/Shared%20Documents/CONTACT%20TRACING-Workforce%20_%20Active%20Tracing/Scripts/Focus%20Group%20Meeting/Focus%20Group%20Mtg.%20Materials/Vaccine%20Hesitancy/vaxchat.org" TargetMode="External"/><Relationship Id="rId67" Type="http://schemas.openxmlformats.org/officeDocument/2006/relationships/hyperlink" Target="https://www.cdc.gov/mmwr/volumes/70/wr/mm7032e1.htm?s_cid=mm7032e1_e&amp;ACSTrackingID=USCDC_921-DM63289&amp;ACSTrackingLabel=MMWR%20Early%20Release%20-%20Vol.%2070%2C%20August%206%2C%202021&amp;deliveryName=USCDC_921-DM63289" TargetMode="External"/><Relationship Id="rId116" Type="http://schemas.openxmlformats.org/officeDocument/2006/relationships/hyperlink" Target="https://covid19.ncdhhs.gov/vaccines" TargetMode="External"/><Relationship Id="rId137" Type="http://schemas.openxmlformats.org/officeDocument/2006/relationships/image" Target="media/image25.png"/><Relationship Id="rId20" Type="http://schemas.openxmlformats.org/officeDocument/2006/relationships/hyperlink" Target="https://covid19.ncdhhs.gov/about-covid-19/testing" TargetMode="External"/><Relationship Id="rId41" Type="http://schemas.openxmlformats.org/officeDocument/2006/relationships/hyperlink" Target="https://www.cdc.gov/coronavirus/2019-ncov/vaccines/stay-up-to-date.html?CDC_AA_refVal=https%3A%2F%2Fwww.cdc.gov%2Fcoronavirus%2F2019-ncov%2Fvaccines%2Fbooster-shot.html" TargetMode="External"/><Relationship Id="rId62" Type="http://schemas.openxmlformats.org/officeDocument/2006/relationships/hyperlink" Target="https://covid.cdc.gov/covid-data-tracker/" TargetMode="External"/><Relationship Id="rId83" Type="http://schemas.openxmlformats.org/officeDocument/2006/relationships/hyperlink" Target="https://mothertobaby.org/contact/" TargetMode="External"/><Relationship Id="rId88" Type="http://schemas.openxmlformats.org/officeDocument/2006/relationships/hyperlink" Target="https://mothertobaby.org/contact/" TargetMode="External"/><Relationship Id="rId111" Type="http://schemas.openxmlformats.org/officeDocument/2006/relationships/hyperlink" Target="https://www.cdc.gov/vaccines/covid-19/planning/children/6-things-to-know.html" TargetMode="External"/><Relationship Id="rId132" Type="http://schemas.openxmlformats.org/officeDocument/2006/relationships/image" Target="media/image21.png"/><Relationship Id="rId15" Type="http://schemas.openxmlformats.org/officeDocument/2006/relationships/hyperlink" Target="https://epi.dph.ncdhhs.gov/cd/lhds/manuals/cd/coronavirus/OOJ_One%20Pager.pdf?ver=1.1" TargetMode="External"/><Relationship Id="rId36" Type="http://schemas.openxmlformats.org/officeDocument/2006/relationships/hyperlink" Target="https://covid.cdc.gov/covid-data-tracker/" TargetMode="External"/><Relationship Id="rId57" Type="http://schemas.openxmlformats.org/officeDocument/2006/relationships/hyperlink" Target="https://www.cdc.gov/coronavirus/2019-ncov/vaccines/effectiveness/index.html" TargetMode="External"/><Relationship Id="rId106" Type="http://schemas.openxmlformats.org/officeDocument/2006/relationships/hyperlink" Target="https://www.cdc.gov/vaccines/covid-19/planning/children/6-things-to-know.html" TargetMode="External"/><Relationship Id="rId127" Type="http://schemas.openxmlformats.org/officeDocument/2006/relationships/image" Target="media/image16.svg"/><Relationship Id="rId10" Type="http://schemas.openxmlformats.org/officeDocument/2006/relationships/endnotes" Target="endnotes.xml"/><Relationship Id="rId31" Type="http://schemas.openxmlformats.org/officeDocument/2006/relationships/hyperlink" Target="https://www.cdc.gov/vaccines/covid-19/hcp/engaging-patients.html" TargetMode="External"/><Relationship Id="rId52" Type="http://schemas.openxmlformats.org/officeDocument/2006/relationships/hyperlink" Target="https://www.cdc.gov/coronavirus/2019-ncov/vaccines/recommendations/immuno.html" TargetMode="External"/><Relationship Id="rId73" Type="http://schemas.openxmlformats.org/officeDocument/2006/relationships/hyperlink" Target="https://covid.cdc.gov/covid-data-tracker/" TargetMode="External"/><Relationship Id="rId78" Type="http://schemas.openxmlformats.org/officeDocument/2006/relationships/hyperlink" Target="https://covid.cdc.gov/covid-data-tracker/" TargetMode="External"/><Relationship Id="rId94" Type="http://schemas.openxmlformats.org/officeDocument/2006/relationships/hyperlink" Target="https://www.cdc.gov/coronavirus/2019-ncov/vaccines/different-vaccines/how-they-work.html?CDC_AA_refVal=https%3A%2F%2Fwww.cdc.gov%2Fcoronavirus%2F2019-ncov%2Fvaccines%2Fdistributing%2Fsteps-ensure-safety.html" TargetMode="External"/><Relationship Id="rId99" Type="http://schemas.openxmlformats.org/officeDocument/2006/relationships/hyperlink" Target="https://www.cdc.gov/coronavirus/2019-ncov/vaccines/different-vaccines/overview-COVID-19-vaccines.html" TargetMode="External"/><Relationship Id="rId101" Type="http://schemas.openxmlformats.org/officeDocument/2006/relationships/image" Target="media/image8.jpeg"/><Relationship Id="rId122" Type="http://schemas.openxmlformats.org/officeDocument/2006/relationships/hyperlink" Target="https://covid.cdc.gov/covid-data-tracker/"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ncdhhs.gov/media/10809/download" TargetMode="External"/><Relationship Id="rId47" Type="http://schemas.openxmlformats.org/officeDocument/2006/relationships/hyperlink" Target="https://covid19.ncdhhs.gov/vaccines" TargetMode="External"/><Relationship Id="rId68" Type="http://schemas.openxmlformats.org/officeDocument/2006/relationships/image" Target="media/image3.jpeg"/><Relationship Id="rId89" Type="http://schemas.openxmlformats.org/officeDocument/2006/relationships/image" Target="media/image6.jpeg"/><Relationship Id="rId112" Type="http://schemas.openxmlformats.org/officeDocument/2006/relationships/image" Target="media/image9.jpeg"/><Relationship Id="rId133" Type="http://schemas.openxmlformats.org/officeDocument/2006/relationships/image" Target="media/image22.png"/><Relationship Id="rId16" Type="http://schemas.openxmlformats.org/officeDocument/2006/relationships/hyperlink" Target="https://epi.dph.ncdhhs.gov/cd/lhds/manuals/cd/coronavirus/CCTO%20Assessment.pdf?ver=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Notes0 xmlns="74d61543-0b61-4671-82ca-38c443c70a24" xsi:nil="true"/>
    <lcf76f155ced4ddcb4097134ff3c332f xmlns="74d61543-0b61-4671-82ca-38c443c70a24">
      <Terms xmlns="http://schemas.microsoft.com/office/infopath/2007/PartnerControls"/>
    </lcf76f155ced4ddcb4097134ff3c332f>
    <TaxCatchAll xmlns="e519310d-fb73-46d5-9f91-9df25b56a055"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4042674D9E715409B97947C644B0284" ma:contentTypeVersion="17" ma:contentTypeDescription="Create a new document." ma:contentTypeScope="" ma:versionID="11d24ea0c3b2970e118e525ce4717c3c">
  <xsd:schema xmlns:xsd="http://www.w3.org/2001/XMLSchema" xmlns:xs="http://www.w3.org/2001/XMLSchema" xmlns:p="http://schemas.microsoft.com/office/2006/metadata/properties" xmlns:ns1="http://schemas.microsoft.com/sharepoint/v3" xmlns:ns2="e519310d-fb73-46d5-9f91-9df25b56a055" xmlns:ns3="74d61543-0b61-4671-82ca-38c443c70a24" targetNamespace="http://schemas.microsoft.com/office/2006/metadata/properties" ma:root="true" ma:fieldsID="cef33f578944fee4dbde0658cf84ef88" ns1:_="" ns2:_="" ns3:_="">
    <xsd:import namespace="http://schemas.microsoft.com/sharepoint/v3"/>
    <xsd:import namespace="e519310d-fb73-46d5-9f91-9df25b56a055"/>
    <xsd:import namespace="74d61543-0b61-4671-82ca-38c443c70a2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Notes0" minOccurs="0"/>
                <xsd:element ref="ns3:MediaServiceLocation" minOccurs="0"/>
                <xsd:element ref="ns3:MediaLengthInSeconds" minOccurs="0"/>
                <xsd:element ref="ns1:_ip_UnifiedCompliancePolicyProperties" minOccurs="0"/>
                <xsd:element ref="ns1:_ip_UnifiedCompliancePolicyUIActio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519310d-fb73-46d5-9f91-9df25b56a05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cb1acb84-5de8-4c88-9fbf-000da08e8ad5}" ma:internalName="TaxCatchAll" ma:showField="CatchAllData" ma:web="e519310d-fb73-46d5-9f91-9df25b56a05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4d61543-0b61-4671-82ca-38c443c70a2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0" ma:index="17" nillable="true" ma:displayName="Notes" ma:internalName="Notes0">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64E53D-BFAA-4102-BB81-092627CD7D30}">
  <ds:schemaRefs>
    <ds:schemaRef ds:uri="http://purl.org/dc/terms/"/>
    <ds:schemaRef ds:uri="e519310d-fb73-46d5-9f91-9df25b56a055"/>
    <ds:schemaRef ds:uri="http://purl.org/dc/elements/1.1/"/>
    <ds:schemaRef ds:uri="http://schemas.microsoft.com/office/infopath/2007/PartnerControls"/>
    <ds:schemaRef ds:uri="74d61543-0b61-4671-82ca-38c443c70a24"/>
    <ds:schemaRef ds:uri="http://schemas.openxmlformats.org/package/2006/metadata/core-properties"/>
    <ds:schemaRef ds:uri="http://schemas.microsoft.com/sharepoint/v3"/>
    <ds:schemaRef ds:uri="http://schemas.microsoft.com/office/2006/documentManagement/types"/>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2E74459F-6011-4BA4-9466-866F533F6736}">
  <ds:schemaRefs>
    <ds:schemaRef ds:uri="http://schemas.openxmlformats.org/officeDocument/2006/bibliography"/>
  </ds:schemaRefs>
</ds:datastoreItem>
</file>

<file path=customXml/itemProps3.xml><?xml version="1.0" encoding="utf-8"?>
<ds:datastoreItem xmlns:ds="http://schemas.openxmlformats.org/officeDocument/2006/customXml" ds:itemID="{4DEAA6FD-4513-4111-91FE-DCB114BE6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519310d-fb73-46d5-9f91-9df25b56a055"/>
    <ds:schemaRef ds:uri="74d61543-0b61-4671-82ca-38c443c70a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3523BA-77F2-4D72-B432-B74B2531DF9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5798</Words>
  <Characters>33052</Characters>
  <Application>Microsoft Office Word</Application>
  <DocSecurity>0</DocSecurity>
  <Lines>275</Lines>
  <Paragraphs>77</Paragraphs>
  <ScaleCrop>false</ScaleCrop>
  <Company/>
  <LinksUpToDate>false</LinksUpToDate>
  <CharactersWithSpaces>38773</CharactersWithSpaces>
  <SharedDoc>false</SharedDoc>
  <HLinks>
    <vt:vector size="588" baseType="variant">
      <vt:variant>
        <vt:i4>7864424</vt:i4>
      </vt:variant>
      <vt:variant>
        <vt:i4>135</vt:i4>
      </vt:variant>
      <vt:variant>
        <vt:i4>0</vt:i4>
      </vt:variant>
      <vt:variant>
        <vt:i4>5</vt:i4>
      </vt:variant>
      <vt:variant>
        <vt:lpwstr>https://covid19.ncdhhs.gov/vaccines</vt:lpwstr>
      </vt:variant>
      <vt:variant>
        <vt:lpwstr/>
      </vt:variant>
      <vt:variant>
        <vt:i4>5963803</vt:i4>
      </vt:variant>
      <vt:variant>
        <vt:i4>132</vt:i4>
      </vt:variant>
      <vt:variant>
        <vt:i4>0</vt:i4>
      </vt:variant>
      <vt:variant>
        <vt:i4>5</vt:i4>
      </vt:variant>
      <vt:variant>
        <vt:lpwstr>https://www.cdc.gov/coronavirus/2019-ncov/vaccines/facts.html</vt:lpwstr>
      </vt:variant>
      <vt:variant>
        <vt:lpwstr/>
      </vt:variant>
      <vt:variant>
        <vt:i4>4653086</vt:i4>
      </vt:variant>
      <vt:variant>
        <vt:i4>129</vt:i4>
      </vt:variant>
      <vt:variant>
        <vt:i4>0</vt:i4>
      </vt:variant>
      <vt:variant>
        <vt:i4>5</vt:i4>
      </vt:variant>
      <vt:variant>
        <vt:lpwstr>https://www.cdc.gov/coronavirus/2019-ncov/vaccines/different-vaccines/how-they-work.html?CDC_AA_refVal=https%3A%2F%2Fwww.cdc.gov%2Fcoronavirus%2F2019-ncov%2Fvaccines%2Fdistributing%2Fsteps-ensure-safety.html</vt:lpwstr>
      </vt:variant>
      <vt:variant>
        <vt:lpwstr/>
      </vt:variant>
      <vt:variant>
        <vt:i4>6029403</vt:i4>
      </vt:variant>
      <vt:variant>
        <vt:i4>126</vt:i4>
      </vt:variant>
      <vt:variant>
        <vt:i4>0</vt:i4>
      </vt:variant>
      <vt:variant>
        <vt:i4>5</vt:i4>
      </vt:variant>
      <vt:variant>
        <vt:lpwstr>https://www.cdc.gov/vaccines/covid-19/hcp/engaging-patients.html</vt:lpwstr>
      </vt:variant>
      <vt:variant>
        <vt:lpwstr/>
      </vt:variant>
      <vt:variant>
        <vt:i4>4128804</vt:i4>
      </vt:variant>
      <vt:variant>
        <vt:i4>123</vt:i4>
      </vt:variant>
      <vt:variant>
        <vt:i4>0</vt:i4>
      </vt:variant>
      <vt:variant>
        <vt:i4>5</vt:i4>
      </vt:variant>
      <vt:variant>
        <vt:lpwstr>https://www.cdc.gov/coronavirus/2019-ncov/vaccines/stay-up-to-date.html</vt:lpwstr>
      </vt:variant>
      <vt:variant>
        <vt:lpwstr/>
      </vt:variant>
      <vt:variant>
        <vt:i4>262147</vt:i4>
      </vt:variant>
      <vt:variant>
        <vt:i4>117</vt:i4>
      </vt:variant>
      <vt:variant>
        <vt:i4>0</vt:i4>
      </vt:variant>
      <vt:variant>
        <vt:i4>5</vt:i4>
      </vt:variant>
      <vt:variant>
        <vt:lpwstr>https://www.cdc.gov/media/releases/2021/p1021-covid-booster.html</vt:lpwstr>
      </vt:variant>
      <vt:variant>
        <vt:lpwstr/>
      </vt:variant>
      <vt:variant>
        <vt:i4>196622</vt:i4>
      </vt:variant>
      <vt:variant>
        <vt:i4>114</vt:i4>
      </vt:variant>
      <vt:variant>
        <vt:i4>0</vt:i4>
      </vt:variant>
      <vt:variant>
        <vt:i4>5</vt:i4>
      </vt:variant>
      <vt:variant>
        <vt:lpwstr>https://espanol.cdc.gov/coronavirus/2019-ncov/vaccines/booster-shot.html</vt:lpwstr>
      </vt:variant>
      <vt:variant>
        <vt:lpwstr/>
      </vt:variant>
      <vt:variant>
        <vt:i4>4456541</vt:i4>
      </vt:variant>
      <vt:variant>
        <vt:i4>111</vt:i4>
      </vt:variant>
      <vt:variant>
        <vt:i4>0</vt:i4>
      </vt:variant>
      <vt:variant>
        <vt:i4>5</vt:i4>
      </vt:variant>
      <vt:variant>
        <vt:lpwstr>https://epi.dph.ncdhhs.gov/cd/lhds/manuals/cd/coronavirus/Documenting a Referral Job Aid.pdf?ver=1.1</vt:lpwstr>
      </vt:variant>
      <vt:variant>
        <vt:lpwstr/>
      </vt:variant>
      <vt:variant>
        <vt:i4>6750254</vt:i4>
      </vt:variant>
      <vt:variant>
        <vt:i4>105</vt:i4>
      </vt:variant>
      <vt:variant>
        <vt:i4>0</vt:i4>
      </vt:variant>
      <vt:variant>
        <vt:i4>5</vt:i4>
      </vt:variant>
      <vt:variant>
        <vt:lpwstr>https://www.ncdhhs.gov/media/10809/download</vt:lpwstr>
      </vt:variant>
      <vt:variant>
        <vt:lpwstr/>
      </vt:variant>
      <vt:variant>
        <vt:i4>4456541</vt:i4>
      </vt:variant>
      <vt:variant>
        <vt:i4>102</vt:i4>
      </vt:variant>
      <vt:variant>
        <vt:i4>0</vt:i4>
      </vt:variant>
      <vt:variant>
        <vt:i4>5</vt:i4>
      </vt:variant>
      <vt:variant>
        <vt:lpwstr>https://epi.dph.ncdhhs.gov/cd/lhds/manuals/cd/coronavirus/Documenting a Referral Job Aid.pdf?ver=1.1</vt:lpwstr>
      </vt:variant>
      <vt:variant>
        <vt:lpwstr/>
      </vt:variant>
      <vt:variant>
        <vt:i4>5046356</vt:i4>
      </vt:variant>
      <vt:variant>
        <vt:i4>99</vt:i4>
      </vt:variant>
      <vt:variant>
        <vt:i4>0</vt:i4>
      </vt:variant>
      <vt:variant>
        <vt:i4>5</vt:i4>
      </vt:variant>
      <vt:variant>
        <vt:lpwstr>https://epi.dph.ncdhhs.gov/cd/lhds/manuals/cd/coronavirus/CCTO Assessment.pdf?ver=1.0</vt:lpwstr>
      </vt:variant>
      <vt:variant>
        <vt:lpwstr/>
      </vt:variant>
      <vt:variant>
        <vt:i4>393232</vt:i4>
      </vt:variant>
      <vt:variant>
        <vt:i4>96</vt:i4>
      </vt:variant>
      <vt:variant>
        <vt:i4>0</vt:i4>
      </vt:variant>
      <vt:variant>
        <vt:i4>5</vt:i4>
      </vt:variant>
      <vt:variant>
        <vt:lpwstr>https://tellyourcontacts.org/</vt:lpwstr>
      </vt:variant>
      <vt:variant>
        <vt:lpwstr/>
      </vt:variant>
      <vt:variant>
        <vt:i4>3080318</vt:i4>
      </vt:variant>
      <vt:variant>
        <vt:i4>93</vt:i4>
      </vt:variant>
      <vt:variant>
        <vt:i4>0</vt:i4>
      </vt:variant>
      <vt:variant>
        <vt:i4>5</vt:i4>
      </vt:variant>
      <vt:variant>
        <vt:lpwstr>https://epi.dph.ncdhhs.gov/cd/lhds/manuals/cd/coronavirus/Helping Contacts Order Pixel At-Home Test.pdf?ver=1.1</vt:lpwstr>
      </vt:variant>
      <vt:variant>
        <vt:lpwstr/>
      </vt:variant>
      <vt:variant>
        <vt:i4>1507413</vt:i4>
      </vt:variant>
      <vt:variant>
        <vt:i4>90</vt:i4>
      </vt:variant>
      <vt:variant>
        <vt:i4>0</vt:i4>
      </vt:variant>
      <vt:variant>
        <vt:i4>5</vt:i4>
      </vt:variant>
      <vt:variant>
        <vt:lpwstr>https://www.pixel.labcorp.com/nc</vt:lpwstr>
      </vt:variant>
      <vt:variant>
        <vt:lpwstr/>
      </vt:variant>
      <vt:variant>
        <vt:i4>720962</vt:i4>
      </vt:variant>
      <vt:variant>
        <vt:i4>87</vt:i4>
      </vt:variant>
      <vt:variant>
        <vt:i4>0</vt:i4>
      </vt:variant>
      <vt:variant>
        <vt:i4>5</vt:i4>
      </vt:variant>
      <vt:variant>
        <vt:lpwstr>https://covid19.ncdhhs.gov/about-covid-19/testing</vt:lpwstr>
      </vt:variant>
      <vt:variant>
        <vt:lpwstr/>
      </vt:variant>
      <vt:variant>
        <vt:i4>5242894</vt:i4>
      </vt:variant>
      <vt:variant>
        <vt:i4>84</vt:i4>
      </vt:variant>
      <vt:variant>
        <vt:i4>0</vt:i4>
      </vt:variant>
      <vt:variant>
        <vt:i4>5</vt:i4>
      </vt:variant>
      <vt:variant>
        <vt:lpwstr>https://www.cdc.gov/coronavirus/2019-ncov/testing/diagnostic-testing.html</vt:lpwstr>
      </vt:variant>
      <vt:variant>
        <vt:lpwstr>who-should-get-tested</vt:lpwstr>
      </vt:variant>
      <vt:variant>
        <vt:i4>7864378</vt:i4>
      </vt:variant>
      <vt:variant>
        <vt:i4>78</vt:i4>
      </vt:variant>
      <vt:variant>
        <vt:i4>0</vt:i4>
      </vt:variant>
      <vt:variant>
        <vt:i4>5</vt:i4>
      </vt:variant>
      <vt:variant>
        <vt:lpwstr>https://www.cdc.gov/coronavirus/2019-ncov/your-health/quarantine-isolation.html</vt:lpwstr>
      </vt:variant>
      <vt:variant>
        <vt:lpwstr/>
      </vt:variant>
      <vt:variant>
        <vt:i4>4456541</vt:i4>
      </vt:variant>
      <vt:variant>
        <vt:i4>75</vt:i4>
      </vt:variant>
      <vt:variant>
        <vt:i4>0</vt:i4>
      </vt:variant>
      <vt:variant>
        <vt:i4>5</vt:i4>
      </vt:variant>
      <vt:variant>
        <vt:lpwstr>https://epi.dph.ncdhhs.gov/cd/lhds/manuals/cd/coronavirus/Documenting a Referral Job Aid.pdf?ver=1.1</vt:lpwstr>
      </vt:variant>
      <vt:variant>
        <vt:lpwstr/>
      </vt:variant>
      <vt:variant>
        <vt:i4>5046356</vt:i4>
      </vt:variant>
      <vt:variant>
        <vt:i4>72</vt:i4>
      </vt:variant>
      <vt:variant>
        <vt:i4>0</vt:i4>
      </vt:variant>
      <vt:variant>
        <vt:i4>5</vt:i4>
      </vt:variant>
      <vt:variant>
        <vt:lpwstr>https://epi.dph.ncdhhs.gov/cd/lhds/manuals/cd/coronavirus/CCTO Assessment.pdf?ver=1.0</vt:lpwstr>
      </vt:variant>
      <vt:variant>
        <vt:lpwstr/>
      </vt:variant>
      <vt:variant>
        <vt:i4>5832829</vt:i4>
      </vt:variant>
      <vt:variant>
        <vt:i4>69</vt:i4>
      </vt:variant>
      <vt:variant>
        <vt:i4>0</vt:i4>
      </vt:variant>
      <vt:variant>
        <vt:i4>5</vt:i4>
      </vt:variant>
      <vt:variant>
        <vt:lpwstr>https://epi.dph.ncdhhs.gov/cd/lhds/manuals/cd/coronavirus/OOJ_One Pager.pdf?ver=1.1</vt:lpwstr>
      </vt:variant>
      <vt:variant>
        <vt:lpwstr/>
      </vt:variant>
      <vt:variant>
        <vt:i4>5832829</vt:i4>
      </vt:variant>
      <vt:variant>
        <vt:i4>66</vt:i4>
      </vt:variant>
      <vt:variant>
        <vt:i4>0</vt:i4>
      </vt:variant>
      <vt:variant>
        <vt:i4>5</vt:i4>
      </vt:variant>
      <vt:variant>
        <vt:lpwstr>https://epi.dph.ncdhhs.gov/cd/lhds/manuals/cd/coronavirus/OOJ_One Pager.pdf?ver=1.1</vt:lpwstr>
      </vt:variant>
      <vt:variant>
        <vt:lpwstr/>
      </vt:variant>
      <vt:variant>
        <vt:i4>5832829</vt:i4>
      </vt:variant>
      <vt:variant>
        <vt:i4>63</vt:i4>
      </vt:variant>
      <vt:variant>
        <vt:i4>0</vt:i4>
      </vt:variant>
      <vt:variant>
        <vt:i4>5</vt:i4>
      </vt:variant>
      <vt:variant>
        <vt:lpwstr>https://epi.dph.ncdhhs.gov/cd/lhds/manuals/cd/coronavirus/OOJ_One Pager.pdf?ver=1.1</vt:lpwstr>
      </vt:variant>
      <vt:variant>
        <vt:lpwstr/>
      </vt:variant>
      <vt:variant>
        <vt:i4>8257571</vt:i4>
      </vt:variant>
      <vt:variant>
        <vt:i4>60</vt:i4>
      </vt:variant>
      <vt:variant>
        <vt:i4>0</vt:i4>
      </vt:variant>
      <vt:variant>
        <vt:i4>5</vt:i4>
      </vt:variant>
      <vt:variant>
        <vt:lpwstr>https://www.cdc.gov/coronavirus/2019-ncov/your-health/if-you-were-exposed.html</vt:lpwstr>
      </vt:variant>
      <vt:variant>
        <vt:lpwstr/>
      </vt:variant>
      <vt:variant>
        <vt:i4>1376336</vt:i4>
      </vt:variant>
      <vt:variant>
        <vt:i4>57</vt:i4>
      </vt:variant>
      <vt:variant>
        <vt:i4>0</vt:i4>
      </vt:variant>
      <vt:variant>
        <vt:i4>5</vt:i4>
      </vt:variant>
      <vt:variant>
        <vt:lpwstr>https://epi.dph.ncdhhs.gov/cd/lhds/manuals/cd/coronavirus/Handling and Preventing Duplicates Quick Reference.pdf?ver=1.1</vt:lpwstr>
      </vt:variant>
      <vt:variant>
        <vt:lpwstr/>
      </vt:variant>
      <vt:variant>
        <vt:i4>1245243</vt:i4>
      </vt:variant>
      <vt:variant>
        <vt:i4>50</vt:i4>
      </vt:variant>
      <vt:variant>
        <vt:i4>0</vt:i4>
      </vt:variant>
      <vt:variant>
        <vt:i4>5</vt:i4>
      </vt:variant>
      <vt:variant>
        <vt:lpwstr/>
      </vt:variant>
      <vt:variant>
        <vt:lpwstr>_Toc118354724</vt:lpwstr>
      </vt:variant>
      <vt:variant>
        <vt:i4>1245243</vt:i4>
      </vt:variant>
      <vt:variant>
        <vt:i4>44</vt:i4>
      </vt:variant>
      <vt:variant>
        <vt:i4>0</vt:i4>
      </vt:variant>
      <vt:variant>
        <vt:i4>5</vt:i4>
      </vt:variant>
      <vt:variant>
        <vt:lpwstr/>
      </vt:variant>
      <vt:variant>
        <vt:lpwstr>_Toc118354723</vt:lpwstr>
      </vt:variant>
      <vt:variant>
        <vt:i4>1245243</vt:i4>
      </vt:variant>
      <vt:variant>
        <vt:i4>38</vt:i4>
      </vt:variant>
      <vt:variant>
        <vt:i4>0</vt:i4>
      </vt:variant>
      <vt:variant>
        <vt:i4>5</vt:i4>
      </vt:variant>
      <vt:variant>
        <vt:lpwstr/>
      </vt:variant>
      <vt:variant>
        <vt:lpwstr>_Toc118354722</vt:lpwstr>
      </vt:variant>
      <vt:variant>
        <vt:i4>1245243</vt:i4>
      </vt:variant>
      <vt:variant>
        <vt:i4>32</vt:i4>
      </vt:variant>
      <vt:variant>
        <vt:i4>0</vt:i4>
      </vt:variant>
      <vt:variant>
        <vt:i4>5</vt:i4>
      </vt:variant>
      <vt:variant>
        <vt:lpwstr/>
      </vt:variant>
      <vt:variant>
        <vt:lpwstr>_Toc118354721</vt:lpwstr>
      </vt:variant>
      <vt:variant>
        <vt:i4>1245243</vt:i4>
      </vt:variant>
      <vt:variant>
        <vt:i4>26</vt:i4>
      </vt:variant>
      <vt:variant>
        <vt:i4>0</vt:i4>
      </vt:variant>
      <vt:variant>
        <vt:i4>5</vt:i4>
      </vt:variant>
      <vt:variant>
        <vt:lpwstr/>
      </vt:variant>
      <vt:variant>
        <vt:lpwstr>_Toc118354720</vt:lpwstr>
      </vt:variant>
      <vt:variant>
        <vt:i4>1048635</vt:i4>
      </vt:variant>
      <vt:variant>
        <vt:i4>20</vt:i4>
      </vt:variant>
      <vt:variant>
        <vt:i4>0</vt:i4>
      </vt:variant>
      <vt:variant>
        <vt:i4>5</vt:i4>
      </vt:variant>
      <vt:variant>
        <vt:lpwstr/>
      </vt:variant>
      <vt:variant>
        <vt:lpwstr>_Toc118354719</vt:lpwstr>
      </vt:variant>
      <vt:variant>
        <vt:i4>1048635</vt:i4>
      </vt:variant>
      <vt:variant>
        <vt:i4>14</vt:i4>
      </vt:variant>
      <vt:variant>
        <vt:i4>0</vt:i4>
      </vt:variant>
      <vt:variant>
        <vt:i4>5</vt:i4>
      </vt:variant>
      <vt:variant>
        <vt:lpwstr/>
      </vt:variant>
      <vt:variant>
        <vt:lpwstr>_Toc118354718</vt:lpwstr>
      </vt:variant>
      <vt:variant>
        <vt:i4>1048635</vt:i4>
      </vt:variant>
      <vt:variant>
        <vt:i4>8</vt:i4>
      </vt:variant>
      <vt:variant>
        <vt:i4>0</vt:i4>
      </vt:variant>
      <vt:variant>
        <vt:i4>5</vt:i4>
      </vt:variant>
      <vt:variant>
        <vt:lpwstr/>
      </vt:variant>
      <vt:variant>
        <vt:lpwstr>_Toc118354717</vt:lpwstr>
      </vt:variant>
      <vt:variant>
        <vt:i4>1048635</vt:i4>
      </vt:variant>
      <vt:variant>
        <vt:i4>2</vt:i4>
      </vt:variant>
      <vt:variant>
        <vt:i4>0</vt:i4>
      </vt:variant>
      <vt:variant>
        <vt:i4>5</vt:i4>
      </vt:variant>
      <vt:variant>
        <vt:lpwstr/>
      </vt:variant>
      <vt:variant>
        <vt:lpwstr>_Toc118354716</vt:lpwstr>
      </vt:variant>
      <vt:variant>
        <vt:i4>4784136</vt:i4>
      </vt:variant>
      <vt:variant>
        <vt:i4>192</vt:i4>
      </vt:variant>
      <vt:variant>
        <vt:i4>0</vt:i4>
      </vt:variant>
      <vt:variant>
        <vt:i4>5</vt:i4>
      </vt:variant>
      <vt:variant>
        <vt:lpwstr>https://covid.cdc.gov/covid-data-tracker/</vt:lpwstr>
      </vt:variant>
      <vt:variant>
        <vt:lpwstr>vaccine-effectiveness</vt:lpwstr>
      </vt:variant>
      <vt:variant>
        <vt:i4>5111872</vt:i4>
      </vt:variant>
      <vt:variant>
        <vt:i4>189</vt:i4>
      </vt:variant>
      <vt:variant>
        <vt:i4>0</vt:i4>
      </vt:variant>
      <vt:variant>
        <vt:i4>5</vt:i4>
      </vt:variant>
      <vt:variant>
        <vt:lpwstr>https://covid.cdc.gov/covid-data-tracker/</vt:lpwstr>
      </vt:variant>
      <vt:variant>
        <vt:lpwstr>covidnet-hospitalizations-vaccination</vt:lpwstr>
      </vt:variant>
      <vt:variant>
        <vt:i4>2818052</vt:i4>
      </vt:variant>
      <vt:variant>
        <vt:i4>186</vt:i4>
      </vt:variant>
      <vt:variant>
        <vt:i4>0</vt:i4>
      </vt:variant>
      <vt:variant>
        <vt:i4>5</vt:i4>
      </vt:variant>
      <vt:variant>
        <vt:lpwstr/>
      </vt:variant>
      <vt:variant>
        <vt:lpwstr>_Información_Básica_Sobre</vt:lpwstr>
      </vt:variant>
      <vt:variant>
        <vt:i4>7864424</vt:i4>
      </vt:variant>
      <vt:variant>
        <vt:i4>183</vt:i4>
      </vt:variant>
      <vt:variant>
        <vt:i4>0</vt:i4>
      </vt:variant>
      <vt:variant>
        <vt:i4>5</vt:i4>
      </vt:variant>
      <vt:variant>
        <vt:lpwstr>https://covid19.ncdhhs.gov/vaccines</vt:lpwstr>
      </vt:variant>
      <vt:variant>
        <vt:lpwstr/>
      </vt:variant>
      <vt:variant>
        <vt:i4>5242989</vt:i4>
      </vt:variant>
      <vt:variant>
        <vt:i4>180</vt:i4>
      </vt:variant>
      <vt:variant>
        <vt:i4>0</vt:i4>
      </vt:variant>
      <vt:variant>
        <vt:i4>5</vt:i4>
      </vt:variant>
      <vt:variant>
        <vt:lpwstr>https://www.cdc.gov/coronavirus/2019-ncov/vaccines/stay-up-to-date.html?s_cid=11747:cdc%20up%20to%20date%20vaccine:sem.ga:p:RG:GM:gen:PTN:FY22</vt:lpwstr>
      </vt:variant>
      <vt:variant>
        <vt:lpwstr/>
      </vt:variant>
      <vt:variant>
        <vt:i4>458755</vt:i4>
      </vt:variant>
      <vt:variant>
        <vt:i4>177</vt:i4>
      </vt:variant>
      <vt:variant>
        <vt:i4>0</vt:i4>
      </vt:variant>
      <vt:variant>
        <vt:i4>5</vt:i4>
      </vt:variant>
      <vt:variant>
        <vt:lpwstr>https://www.cdc.gov/vaccines/covid-19/planning/children/6-things-to-know.html</vt:lpwstr>
      </vt:variant>
      <vt:variant>
        <vt:lpwstr/>
      </vt:variant>
      <vt:variant>
        <vt:i4>5898253</vt:i4>
      </vt:variant>
      <vt:variant>
        <vt:i4>174</vt:i4>
      </vt:variant>
      <vt:variant>
        <vt:i4>0</vt:i4>
      </vt:variant>
      <vt:variant>
        <vt:i4>5</vt:i4>
      </vt:variant>
      <vt:variant>
        <vt:lpwstr>https://healthychildren.org/English/health-issues/conditions/COVID-19/Pages/The-Science-Behind-the-COVID-19-Vaccine-Parent-FAQs.aspx</vt:lpwstr>
      </vt:variant>
      <vt:variant>
        <vt:lpwstr/>
      </vt:variant>
      <vt:variant>
        <vt:i4>458755</vt:i4>
      </vt:variant>
      <vt:variant>
        <vt:i4>171</vt:i4>
      </vt:variant>
      <vt:variant>
        <vt:i4>0</vt:i4>
      </vt:variant>
      <vt:variant>
        <vt:i4>5</vt:i4>
      </vt:variant>
      <vt:variant>
        <vt:lpwstr>https://www.cdc.gov/vaccines/covid-19/planning/children/6-things-to-know.html</vt:lpwstr>
      </vt:variant>
      <vt:variant>
        <vt:lpwstr/>
      </vt:variant>
      <vt:variant>
        <vt:i4>4522075</vt:i4>
      </vt:variant>
      <vt:variant>
        <vt:i4>168</vt:i4>
      </vt:variant>
      <vt:variant>
        <vt:i4>0</vt:i4>
      </vt:variant>
      <vt:variant>
        <vt:i4>5</vt:i4>
      </vt:variant>
      <vt:variant>
        <vt:lpwstr>https://www.cdc.gov/coronavirus/2019-ncov/vaccines/why-vaccinate-children-teens.html</vt:lpwstr>
      </vt:variant>
      <vt:variant>
        <vt:lpwstr/>
      </vt:variant>
      <vt:variant>
        <vt:i4>4390976</vt:i4>
      </vt:variant>
      <vt:variant>
        <vt:i4>165</vt:i4>
      </vt:variant>
      <vt:variant>
        <vt:i4>0</vt:i4>
      </vt:variant>
      <vt:variant>
        <vt:i4>5</vt:i4>
      </vt:variant>
      <vt:variant>
        <vt:lpwstr>https://www.cdc.gov/coronavirus/2019-ncov/vaccines/safety/safety-of-vaccines.html</vt:lpwstr>
      </vt:variant>
      <vt:variant>
        <vt:lpwstr/>
      </vt:variant>
      <vt:variant>
        <vt:i4>5111872</vt:i4>
      </vt:variant>
      <vt:variant>
        <vt:i4>162</vt:i4>
      </vt:variant>
      <vt:variant>
        <vt:i4>0</vt:i4>
      </vt:variant>
      <vt:variant>
        <vt:i4>5</vt:i4>
      </vt:variant>
      <vt:variant>
        <vt:lpwstr>https://covid.cdc.gov/covid-data-tracker/</vt:lpwstr>
      </vt:variant>
      <vt:variant>
        <vt:lpwstr>covidnet-hospitalizations-vaccination</vt:lpwstr>
      </vt:variant>
      <vt:variant>
        <vt:i4>2949183</vt:i4>
      </vt:variant>
      <vt:variant>
        <vt:i4>159</vt:i4>
      </vt:variant>
      <vt:variant>
        <vt:i4>0</vt:i4>
      </vt:variant>
      <vt:variant>
        <vt:i4>5</vt:i4>
      </vt:variant>
      <vt:variant>
        <vt:lpwstr>https://www.cdc.gov/coronavirus/2019-ncov/variants/index.html?CDC_AA_refVal=https%3A%2F%2Fwww.cdc.gov%2Fcoronavirus%2F2019-ncov%2Fvariants%2Fomicron-variant.html</vt:lpwstr>
      </vt:variant>
      <vt:variant>
        <vt:lpwstr/>
      </vt:variant>
      <vt:variant>
        <vt:i4>1048703</vt:i4>
      </vt:variant>
      <vt:variant>
        <vt:i4>156</vt:i4>
      </vt:variant>
      <vt:variant>
        <vt:i4>0</vt:i4>
      </vt:variant>
      <vt:variant>
        <vt:i4>5</vt:i4>
      </vt:variant>
      <vt:variant>
        <vt:lpwstr>https://covid.cdc.gov/covid-data-tracker/</vt:lpwstr>
      </vt:variant>
      <vt:variant>
        <vt:lpwstr>trends_dailycases_select_00</vt:lpwstr>
      </vt:variant>
      <vt:variant>
        <vt:i4>327696</vt:i4>
      </vt:variant>
      <vt:variant>
        <vt:i4>153</vt:i4>
      </vt:variant>
      <vt:variant>
        <vt:i4>0</vt:i4>
      </vt:variant>
      <vt:variant>
        <vt:i4>5</vt:i4>
      </vt:variant>
      <vt:variant>
        <vt:lpwstr>https://www.cdc.gov/coronavirus/2019-ncov/vaccines/different-vaccines/overview-COVID-19-vaccines.html</vt:lpwstr>
      </vt:variant>
      <vt:variant>
        <vt:lpwstr/>
      </vt:variant>
      <vt:variant>
        <vt:i4>196675</vt:i4>
      </vt:variant>
      <vt:variant>
        <vt:i4>150</vt:i4>
      </vt:variant>
      <vt:variant>
        <vt:i4>0</vt:i4>
      </vt:variant>
      <vt:variant>
        <vt:i4>5</vt:i4>
      </vt:variant>
      <vt:variant>
        <vt:lpwstr>https://mothertobaby.org/contact/</vt:lpwstr>
      </vt:variant>
      <vt:variant>
        <vt:lpwstr/>
      </vt:variant>
      <vt:variant>
        <vt:i4>262227</vt:i4>
      </vt:variant>
      <vt:variant>
        <vt:i4>147</vt:i4>
      </vt:variant>
      <vt:variant>
        <vt:i4>0</vt:i4>
      </vt:variant>
      <vt:variant>
        <vt:i4>5</vt:i4>
      </vt:variant>
      <vt:variant>
        <vt:lpwstr>https://www.cdc.gov/media/releases/2021/s0811-vaccine-safe-pregnant.html</vt:lpwstr>
      </vt:variant>
      <vt:variant>
        <vt:lpwstr/>
      </vt:variant>
      <vt:variant>
        <vt:i4>655372</vt:i4>
      </vt:variant>
      <vt:variant>
        <vt:i4>144</vt:i4>
      </vt:variant>
      <vt:variant>
        <vt:i4>0</vt:i4>
      </vt:variant>
      <vt:variant>
        <vt:i4>5</vt:i4>
      </vt:variant>
      <vt:variant>
        <vt:lpwstr>https://pubmed.ncbi.nlm.nih.gov/35051292/</vt:lpwstr>
      </vt:variant>
      <vt:variant>
        <vt:lpwstr/>
      </vt:variant>
      <vt:variant>
        <vt:i4>5505113</vt:i4>
      </vt:variant>
      <vt:variant>
        <vt:i4>141</vt:i4>
      </vt:variant>
      <vt:variant>
        <vt:i4>0</vt:i4>
      </vt:variant>
      <vt:variant>
        <vt:i4>5</vt:i4>
      </vt:variant>
      <vt:variant>
        <vt:lpwstr>https://www.cdc.gov/coronavirus/2019-ncov/vaccines/recommendations/pregnancy.html</vt:lpwstr>
      </vt:variant>
      <vt:variant>
        <vt:lpwstr/>
      </vt:variant>
      <vt:variant>
        <vt:i4>1048673</vt:i4>
      </vt:variant>
      <vt:variant>
        <vt:i4>138</vt:i4>
      </vt:variant>
      <vt:variant>
        <vt:i4>0</vt:i4>
      </vt:variant>
      <vt:variant>
        <vt:i4>5</vt:i4>
      </vt:variant>
      <vt:variant>
        <vt:lpwstr>https://www.cdc.gov/coronavirus/2019-ncov/vaccines/recommendations/pregnancy.html</vt:lpwstr>
      </vt:variant>
      <vt:variant>
        <vt:lpwstr>anchor_1628692520287</vt:lpwstr>
      </vt:variant>
      <vt:variant>
        <vt:i4>8323116</vt:i4>
      </vt:variant>
      <vt:variant>
        <vt:i4>135</vt:i4>
      </vt:variant>
      <vt:variant>
        <vt:i4>0</vt:i4>
      </vt:variant>
      <vt:variant>
        <vt:i4>5</vt:i4>
      </vt:variant>
      <vt:variant>
        <vt:lpwstr>https://www.cdc.gov/coronavirus/2019-ncov/vaccines/safety.html</vt:lpwstr>
      </vt:variant>
      <vt:variant>
        <vt:lpwstr/>
      </vt:variant>
      <vt:variant>
        <vt:i4>4653086</vt:i4>
      </vt:variant>
      <vt:variant>
        <vt:i4>132</vt:i4>
      </vt:variant>
      <vt:variant>
        <vt:i4>0</vt:i4>
      </vt:variant>
      <vt:variant>
        <vt:i4>5</vt:i4>
      </vt:variant>
      <vt:variant>
        <vt:lpwstr>https://www.cdc.gov/coronavirus/2019-ncov/vaccines/different-vaccines/how-they-work.html?CDC_AA_refVal=https%3A%2F%2Fwww.cdc.gov%2Fcoronavirus%2F2019-ncov%2Fvaccines%2Fdistributing%2Fsteps-ensure-safety.html</vt:lpwstr>
      </vt:variant>
      <vt:variant>
        <vt:lpwstr/>
      </vt:variant>
      <vt:variant>
        <vt:i4>4390976</vt:i4>
      </vt:variant>
      <vt:variant>
        <vt:i4>129</vt:i4>
      </vt:variant>
      <vt:variant>
        <vt:i4>0</vt:i4>
      </vt:variant>
      <vt:variant>
        <vt:i4>5</vt:i4>
      </vt:variant>
      <vt:variant>
        <vt:lpwstr>https://www.cdc.gov/coronavirus/2019-ncov/vaccines/safety/safety-of-vaccines.html</vt:lpwstr>
      </vt:variant>
      <vt:variant>
        <vt:lpwstr/>
      </vt:variant>
      <vt:variant>
        <vt:i4>4653086</vt:i4>
      </vt:variant>
      <vt:variant>
        <vt:i4>126</vt:i4>
      </vt:variant>
      <vt:variant>
        <vt:i4>0</vt:i4>
      </vt:variant>
      <vt:variant>
        <vt:i4>5</vt:i4>
      </vt:variant>
      <vt:variant>
        <vt:lpwstr>https://www.cdc.gov/coronavirus/2019-ncov/vaccines/different-vaccines/how-they-work.html?CDC_AA_refVal=https%3A%2F%2Fwww.cdc.gov%2Fcoronavirus%2F2019-ncov%2Fvaccines%2Fdistributing%2Fsteps-ensure-safety.html</vt:lpwstr>
      </vt:variant>
      <vt:variant>
        <vt:lpwstr/>
      </vt:variant>
      <vt:variant>
        <vt:i4>6357094</vt:i4>
      </vt:variant>
      <vt:variant>
        <vt:i4>123</vt:i4>
      </vt:variant>
      <vt:variant>
        <vt:i4>0</vt:i4>
      </vt:variant>
      <vt:variant>
        <vt:i4>5</vt:i4>
      </vt:variant>
      <vt:variant>
        <vt:lpwstr>https://www.cdc.gov/coronavirus/2019-ncov/vaccines/recommendations/immuno.html</vt:lpwstr>
      </vt:variant>
      <vt:variant>
        <vt:lpwstr/>
      </vt:variant>
      <vt:variant>
        <vt:i4>6357094</vt:i4>
      </vt:variant>
      <vt:variant>
        <vt:i4>120</vt:i4>
      </vt:variant>
      <vt:variant>
        <vt:i4>0</vt:i4>
      </vt:variant>
      <vt:variant>
        <vt:i4>5</vt:i4>
      </vt:variant>
      <vt:variant>
        <vt:lpwstr>https://www.cdc.gov/coronavirus/2019-ncov/vaccines/recommendations/immuno.html</vt:lpwstr>
      </vt:variant>
      <vt:variant>
        <vt:lpwstr/>
      </vt:variant>
      <vt:variant>
        <vt:i4>2228278</vt:i4>
      </vt:variant>
      <vt:variant>
        <vt:i4>117</vt:i4>
      </vt:variant>
      <vt:variant>
        <vt:i4>0</vt:i4>
      </vt:variant>
      <vt:variant>
        <vt:i4>5</vt:i4>
      </vt:variant>
      <vt:variant>
        <vt:lpwstr>https://www.cdc.gov/coronavirus/2019-ncov/vaccines/effectiveness/index.html</vt:lpwstr>
      </vt:variant>
      <vt:variant>
        <vt:lpwstr/>
      </vt:variant>
      <vt:variant>
        <vt:i4>4653086</vt:i4>
      </vt:variant>
      <vt:variant>
        <vt:i4>114</vt:i4>
      </vt:variant>
      <vt:variant>
        <vt:i4>0</vt:i4>
      </vt:variant>
      <vt:variant>
        <vt:i4>5</vt:i4>
      </vt:variant>
      <vt:variant>
        <vt:lpwstr>https://www.cdc.gov/coronavirus/2019-ncov/vaccines/different-vaccines/how-they-work.html?CDC_AA_refVal=https%3A%2F%2Fwww.cdc.gov%2Fcoronavirus%2F2019-ncov%2Fvaccines%2Fdistributing%2Fsteps-ensure-safety.html</vt:lpwstr>
      </vt:variant>
      <vt:variant>
        <vt:lpwstr/>
      </vt:variant>
      <vt:variant>
        <vt:i4>4456543</vt:i4>
      </vt:variant>
      <vt:variant>
        <vt:i4>111</vt:i4>
      </vt:variant>
      <vt:variant>
        <vt:i4>0</vt:i4>
      </vt:variant>
      <vt:variant>
        <vt:i4>5</vt:i4>
      </vt:variant>
      <vt:variant>
        <vt:lpwstr>https://www.cdc.gov/coronavirus/2019-ncov/vaccines/expect/after.html</vt:lpwstr>
      </vt:variant>
      <vt:variant>
        <vt:lpwstr/>
      </vt:variant>
      <vt:variant>
        <vt:i4>1572936</vt:i4>
      </vt:variant>
      <vt:variant>
        <vt:i4>108</vt:i4>
      </vt:variant>
      <vt:variant>
        <vt:i4>0</vt:i4>
      </vt:variant>
      <vt:variant>
        <vt:i4>5</vt:i4>
      </vt:variant>
      <vt:variant>
        <vt:lpwstr>https://www.cdc.gov/mmwr/volumes/70/wr/mm7032e1.htm?s_cid=mm7032e1_e&amp;ACSTrackingID=USCDC_921-DM63289&amp;ACSTrackingLabel=MMWR%20Early%20Release%20-%20Vol.%2070%2C%20August%206%2C%202021&amp;deliveryName=USCDC_921-DM63289</vt:lpwstr>
      </vt:variant>
      <vt:variant>
        <vt:lpwstr/>
      </vt:variant>
      <vt:variant>
        <vt:i4>2949183</vt:i4>
      </vt:variant>
      <vt:variant>
        <vt:i4>105</vt:i4>
      </vt:variant>
      <vt:variant>
        <vt:i4>0</vt:i4>
      </vt:variant>
      <vt:variant>
        <vt:i4>5</vt:i4>
      </vt:variant>
      <vt:variant>
        <vt:lpwstr>https://www.cdc.gov/coronavirus/2019-ncov/variants/index.html?CDC_AA_refVal=https%3A%2F%2Fwww.cdc.gov%2Fcoronavirus%2F2019-ncov%2Fvariants%2Fomicron-variant.html</vt:lpwstr>
      </vt:variant>
      <vt:variant>
        <vt:lpwstr/>
      </vt:variant>
      <vt:variant>
        <vt:i4>4784136</vt:i4>
      </vt:variant>
      <vt:variant>
        <vt:i4>102</vt:i4>
      </vt:variant>
      <vt:variant>
        <vt:i4>0</vt:i4>
      </vt:variant>
      <vt:variant>
        <vt:i4>5</vt:i4>
      </vt:variant>
      <vt:variant>
        <vt:lpwstr>https://covid.cdc.gov/covid-data-tracker/</vt:lpwstr>
      </vt:variant>
      <vt:variant>
        <vt:lpwstr>vaccine-effectiveness</vt:lpwstr>
      </vt:variant>
      <vt:variant>
        <vt:i4>4784200</vt:i4>
      </vt:variant>
      <vt:variant>
        <vt:i4>99</vt:i4>
      </vt:variant>
      <vt:variant>
        <vt:i4>0</vt:i4>
      </vt:variant>
      <vt:variant>
        <vt:i4>5</vt:i4>
      </vt:variant>
      <vt:variant>
        <vt:lpwstr>https://covid19.ncdhhs.gov/vaccines/frequently-asked-questions-about-covid-19-vaccinations</vt:lpwstr>
      </vt:variant>
      <vt:variant>
        <vt:lpwstr>how-much-do-the-vaccines-and-boosters-cost</vt:lpwstr>
      </vt:variant>
      <vt:variant>
        <vt:i4>5701752</vt:i4>
      </vt:variant>
      <vt:variant>
        <vt:i4>96</vt:i4>
      </vt:variant>
      <vt:variant>
        <vt:i4>0</vt:i4>
      </vt:variant>
      <vt:variant>
        <vt:i4>5</vt:i4>
      </vt:variant>
      <vt:variant>
        <vt:lpwstr/>
      </vt:variant>
      <vt:variant>
        <vt:lpwstr>_I_am_pregnant,</vt:lpwstr>
      </vt:variant>
      <vt:variant>
        <vt:i4>2621444</vt:i4>
      </vt:variant>
      <vt:variant>
        <vt:i4>93</vt:i4>
      </vt:variant>
      <vt:variant>
        <vt:i4>0</vt:i4>
      </vt:variant>
      <vt:variant>
        <vt:i4>5</vt:i4>
      </vt:variant>
      <vt:variant>
        <vt:lpwstr/>
      </vt:variant>
      <vt:variant>
        <vt:lpwstr>_I_have_a</vt:lpwstr>
      </vt:variant>
      <vt:variant>
        <vt:i4>4661366</vt:i4>
      </vt:variant>
      <vt:variant>
        <vt:i4>90</vt:i4>
      </vt:variant>
      <vt:variant>
        <vt:i4>0</vt:i4>
      </vt:variant>
      <vt:variant>
        <vt:i4>5</vt:i4>
      </vt:variant>
      <vt:variant>
        <vt:lpwstr/>
      </vt:variant>
      <vt:variant>
        <vt:lpwstr>_I’m_worried_about_1</vt:lpwstr>
      </vt:variant>
      <vt:variant>
        <vt:i4>1253447</vt:i4>
      </vt:variant>
      <vt:variant>
        <vt:i4>87</vt:i4>
      </vt:variant>
      <vt:variant>
        <vt:i4>0</vt:i4>
      </vt:variant>
      <vt:variant>
        <vt:i4>5</vt:i4>
      </vt:variant>
      <vt:variant>
        <vt:lpwstr/>
      </vt:variant>
      <vt:variant>
        <vt:lpwstr>_I_don’t_know</vt:lpwstr>
      </vt:variant>
      <vt:variant>
        <vt:i4>5251184</vt:i4>
      </vt:variant>
      <vt:variant>
        <vt:i4>84</vt:i4>
      </vt:variant>
      <vt:variant>
        <vt:i4>0</vt:i4>
      </vt:variant>
      <vt:variant>
        <vt:i4>5</vt:i4>
      </vt:variant>
      <vt:variant>
        <vt:lpwstr/>
      </vt:variant>
      <vt:variant>
        <vt:lpwstr>_I_don’t_think_1</vt:lpwstr>
      </vt:variant>
      <vt:variant>
        <vt:i4>3997797</vt:i4>
      </vt:variant>
      <vt:variant>
        <vt:i4>81</vt:i4>
      </vt:variant>
      <vt:variant>
        <vt:i4>0</vt:i4>
      </vt:variant>
      <vt:variant>
        <vt:i4>5</vt:i4>
      </vt:variant>
      <vt:variant>
        <vt:lpwstr/>
      </vt:variant>
      <vt:variant>
        <vt:lpwstr>_The_vaccine_was_1</vt:lpwstr>
      </vt:variant>
      <vt:variant>
        <vt:i4>1376292</vt:i4>
      </vt:variant>
      <vt:variant>
        <vt:i4>78</vt:i4>
      </vt:variant>
      <vt:variant>
        <vt:i4>0</vt:i4>
      </vt:variant>
      <vt:variant>
        <vt:i4>5</vt:i4>
      </vt:variant>
      <vt:variant>
        <vt:lpwstr/>
      </vt:variant>
      <vt:variant>
        <vt:lpwstr>_Getting_the_vaccine</vt:lpwstr>
      </vt:variant>
      <vt:variant>
        <vt:i4>925768</vt:i4>
      </vt:variant>
      <vt:variant>
        <vt:i4>75</vt:i4>
      </vt:variant>
      <vt:variant>
        <vt:i4>0</vt:i4>
      </vt:variant>
      <vt:variant>
        <vt:i4>5</vt:i4>
      </vt:variant>
      <vt:variant>
        <vt:lpwstr/>
      </vt:variant>
      <vt:variant>
        <vt:lpwstr>_I_don’t_want</vt:lpwstr>
      </vt:variant>
      <vt:variant>
        <vt:i4>7536723</vt:i4>
      </vt:variant>
      <vt:variant>
        <vt:i4>72</vt:i4>
      </vt:variant>
      <vt:variant>
        <vt:i4>0</vt:i4>
      </vt:variant>
      <vt:variant>
        <vt:i4>5</vt:i4>
      </vt:variant>
      <vt:variant>
        <vt:lpwstr/>
      </vt:variant>
      <vt:variant>
        <vt:lpwstr>_No_one_is</vt:lpwstr>
      </vt:variant>
      <vt:variant>
        <vt:i4>6365231</vt:i4>
      </vt:variant>
      <vt:variant>
        <vt:i4>69</vt:i4>
      </vt:variant>
      <vt:variant>
        <vt:i4>0</vt:i4>
      </vt:variant>
      <vt:variant>
        <vt:i4>5</vt:i4>
      </vt:variant>
      <vt:variant>
        <vt:lpwstr/>
      </vt:variant>
      <vt:variant>
        <vt:lpwstr>_I_don’t_think</vt:lpwstr>
      </vt:variant>
      <vt:variant>
        <vt:i4>7741481</vt:i4>
      </vt:variant>
      <vt:variant>
        <vt:i4>66</vt:i4>
      </vt:variant>
      <vt:variant>
        <vt:i4>0</vt:i4>
      </vt:variant>
      <vt:variant>
        <vt:i4>5</vt:i4>
      </vt:variant>
      <vt:variant>
        <vt:lpwstr/>
      </vt:variant>
      <vt:variant>
        <vt:lpwstr>_I’m_worried_about</vt:lpwstr>
      </vt:variant>
      <vt:variant>
        <vt:i4>2490373</vt:i4>
      </vt:variant>
      <vt:variant>
        <vt:i4>63</vt:i4>
      </vt:variant>
      <vt:variant>
        <vt:i4>0</vt:i4>
      </vt:variant>
      <vt:variant>
        <vt:i4>5</vt:i4>
      </vt:variant>
      <vt:variant>
        <vt:lpwstr/>
      </vt:variant>
      <vt:variant>
        <vt:lpwstr>_No_quiero_tener</vt:lpwstr>
      </vt:variant>
      <vt:variant>
        <vt:i4>8454202</vt:i4>
      </vt:variant>
      <vt:variant>
        <vt:i4>60</vt:i4>
      </vt:variant>
      <vt:variant>
        <vt:i4>0</vt:i4>
      </vt:variant>
      <vt:variant>
        <vt:i4>5</vt:i4>
      </vt:variant>
      <vt:variant>
        <vt:lpwstr/>
      </vt:variant>
      <vt:variant>
        <vt:lpwstr>_Padezco_una_afección</vt:lpwstr>
      </vt:variant>
      <vt:variant>
        <vt:i4>14286963</vt:i4>
      </vt:variant>
      <vt:variant>
        <vt:i4>57</vt:i4>
      </vt:variant>
      <vt:variant>
        <vt:i4>0</vt:i4>
      </vt:variant>
      <vt:variant>
        <vt:i4>5</vt:i4>
      </vt:variant>
      <vt:variant>
        <vt:lpwstr/>
      </vt:variant>
      <vt:variant>
        <vt:lpwstr>_No_sé_por</vt:lpwstr>
      </vt:variant>
      <vt:variant>
        <vt:i4>720958</vt:i4>
      </vt:variant>
      <vt:variant>
        <vt:i4>54</vt:i4>
      </vt:variant>
      <vt:variant>
        <vt:i4>0</vt:i4>
      </vt:variant>
      <vt:variant>
        <vt:i4>5</vt:i4>
      </vt:variant>
      <vt:variant>
        <vt:lpwstr/>
      </vt:variant>
      <vt:variant>
        <vt:lpwstr>_Me_preocupan_los</vt:lpwstr>
      </vt:variant>
      <vt:variant>
        <vt:i4>6029425</vt:i4>
      </vt:variant>
      <vt:variant>
        <vt:i4>51</vt:i4>
      </vt:variant>
      <vt:variant>
        <vt:i4>0</vt:i4>
      </vt:variant>
      <vt:variant>
        <vt:i4>5</vt:i4>
      </vt:variant>
      <vt:variant>
        <vt:lpwstr/>
      </vt:variant>
      <vt:variant>
        <vt:lpwstr>_Estoy_embarazada_o</vt:lpwstr>
      </vt:variant>
      <vt:variant>
        <vt:i4>4653183</vt:i4>
      </vt:variant>
      <vt:variant>
        <vt:i4>48</vt:i4>
      </vt:variant>
      <vt:variant>
        <vt:i4>0</vt:i4>
      </vt:variant>
      <vt:variant>
        <vt:i4>5</vt:i4>
      </vt:variant>
      <vt:variant>
        <vt:lpwstr/>
      </vt:variant>
      <vt:variant>
        <vt:lpwstr>_Recibir_la_vacuna</vt:lpwstr>
      </vt:variant>
      <vt:variant>
        <vt:i4>14876736</vt:i4>
      </vt:variant>
      <vt:variant>
        <vt:i4>45</vt:i4>
      </vt:variant>
      <vt:variant>
        <vt:i4>0</vt:i4>
      </vt:variant>
      <vt:variant>
        <vt:i4>5</vt:i4>
      </vt:variant>
      <vt:variant>
        <vt:lpwstr/>
      </vt:variant>
      <vt:variant>
        <vt:lpwstr>_Ya_nadie_está</vt:lpwstr>
      </vt:variant>
      <vt:variant>
        <vt:i4>589891</vt:i4>
      </vt:variant>
      <vt:variant>
        <vt:i4>42</vt:i4>
      </vt:variant>
      <vt:variant>
        <vt:i4>0</vt:i4>
      </vt:variant>
      <vt:variant>
        <vt:i4>5</vt:i4>
      </vt:variant>
      <vt:variant>
        <vt:lpwstr/>
      </vt:variant>
      <vt:variant>
        <vt:lpwstr>_No_creo_que_1</vt:lpwstr>
      </vt:variant>
      <vt:variant>
        <vt:i4>3473434</vt:i4>
      </vt:variant>
      <vt:variant>
        <vt:i4>39</vt:i4>
      </vt:variant>
      <vt:variant>
        <vt:i4>0</vt:i4>
      </vt:variant>
      <vt:variant>
        <vt:i4>5</vt:i4>
      </vt:variant>
      <vt:variant>
        <vt:lpwstr/>
      </vt:variant>
      <vt:variant>
        <vt:lpwstr>_La_vacuna_se</vt:lpwstr>
      </vt:variant>
      <vt:variant>
        <vt:i4>3670044</vt:i4>
      </vt:variant>
      <vt:variant>
        <vt:i4>36</vt:i4>
      </vt:variant>
      <vt:variant>
        <vt:i4>0</vt:i4>
      </vt:variant>
      <vt:variant>
        <vt:i4>5</vt:i4>
      </vt:variant>
      <vt:variant>
        <vt:lpwstr/>
      </vt:variant>
      <vt:variant>
        <vt:lpwstr>_No_creo_que</vt:lpwstr>
      </vt:variant>
      <vt:variant>
        <vt:i4>6160483</vt:i4>
      </vt:variant>
      <vt:variant>
        <vt:i4>33</vt:i4>
      </vt:variant>
      <vt:variant>
        <vt:i4>0</vt:i4>
      </vt:variant>
      <vt:variant>
        <vt:i4>5</vt:i4>
      </vt:variant>
      <vt:variant>
        <vt:lpwstr/>
      </vt:variant>
      <vt:variant>
        <vt:lpwstr>_Me_preocupa_el</vt:lpwstr>
      </vt:variant>
      <vt:variant>
        <vt:i4>5242989</vt:i4>
      </vt:variant>
      <vt:variant>
        <vt:i4>30</vt:i4>
      </vt:variant>
      <vt:variant>
        <vt:i4>0</vt:i4>
      </vt:variant>
      <vt:variant>
        <vt:i4>5</vt:i4>
      </vt:variant>
      <vt:variant>
        <vt:lpwstr>https://www.cdc.gov/coronavirus/2019-ncov/vaccines/stay-up-to-date.html?s_cid=11747:cdc%20up%20to%20date%20vaccine:sem.ga:p:RG:GM:gen:PTN:FY22</vt:lpwstr>
      </vt:variant>
      <vt:variant>
        <vt:lpwstr/>
      </vt:variant>
      <vt:variant>
        <vt:i4>4587638</vt:i4>
      </vt:variant>
      <vt:variant>
        <vt:i4>27</vt:i4>
      </vt:variant>
      <vt:variant>
        <vt:i4>0</vt:i4>
      </vt:variant>
      <vt:variant>
        <vt:i4>5</vt:i4>
      </vt:variant>
      <vt:variant>
        <vt:lpwstr/>
      </vt:variant>
      <vt:variant>
        <vt:lpwstr>_Calendarización_de_vacunación</vt:lpwstr>
      </vt:variant>
      <vt:variant>
        <vt:i4>4587638</vt:i4>
      </vt:variant>
      <vt:variant>
        <vt:i4>24</vt:i4>
      </vt:variant>
      <vt:variant>
        <vt:i4>0</vt:i4>
      </vt:variant>
      <vt:variant>
        <vt:i4>5</vt:i4>
      </vt:variant>
      <vt:variant>
        <vt:lpwstr/>
      </vt:variant>
      <vt:variant>
        <vt:lpwstr>_Calendarización_de_vacunación</vt:lpwstr>
      </vt:variant>
      <vt:variant>
        <vt:i4>2687105</vt:i4>
      </vt:variant>
      <vt:variant>
        <vt:i4>21</vt:i4>
      </vt:variant>
      <vt:variant>
        <vt:i4>0</vt:i4>
      </vt:variant>
      <vt:variant>
        <vt:i4>5</vt:i4>
      </vt:variant>
      <vt:variant>
        <vt:lpwstr/>
      </vt:variant>
      <vt:variant>
        <vt:lpwstr>_Recibí_la_serie</vt:lpwstr>
      </vt:variant>
      <vt:variant>
        <vt:i4>7864424</vt:i4>
      </vt:variant>
      <vt:variant>
        <vt:i4>18</vt:i4>
      </vt:variant>
      <vt:variant>
        <vt:i4>0</vt:i4>
      </vt:variant>
      <vt:variant>
        <vt:i4>5</vt:i4>
      </vt:variant>
      <vt:variant>
        <vt:lpwstr>https://covid19.ncdhhs.gov/vaccines</vt:lpwstr>
      </vt:variant>
      <vt:variant>
        <vt:lpwstr/>
      </vt:variant>
      <vt:variant>
        <vt:i4>3604556</vt:i4>
      </vt:variant>
      <vt:variant>
        <vt:i4>15</vt:i4>
      </vt:variant>
      <vt:variant>
        <vt:i4>0</vt:i4>
      </vt:variant>
      <vt:variant>
        <vt:i4>5</vt:i4>
      </vt:variant>
      <vt:variant>
        <vt:lpwstr>https://ncconnect.sharepoint.com/sites/COVID-19/Shared Documents/CONTACT TRACING-Workforce _ Active Tracing/Scripts/Focus Group Meeting/Focus Group Mtg. Materials/Vaccine Hesitancy/vaxchat.org</vt:lpwstr>
      </vt:variant>
      <vt:variant>
        <vt:lpwstr/>
      </vt:variant>
      <vt:variant>
        <vt:i4>4653057</vt:i4>
      </vt:variant>
      <vt:variant>
        <vt:i4>12</vt:i4>
      </vt:variant>
      <vt:variant>
        <vt:i4>0</vt:i4>
      </vt:variant>
      <vt:variant>
        <vt:i4>5</vt:i4>
      </vt:variant>
      <vt:variant>
        <vt:lpwstr>https://covid.cdc.gov/covid-data-tracker/</vt:lpwstr>
      </vt:variant>
      <vt:variant>
        <vt:lpwstr>datatracker-home</vt:lpwstr>
      </vt:variant>
      <vt:variant>
        <vt:i4>4653057</vt:i4>
      </vt:variant>
      <vt:variant>
        <vt:i4>9</vt:i4>
      </vt:variant>
      <vt:variant>
        <vt:i4>0</vt:i4>
      </vt:variant>
      <vt:variant>
        <vt:i4>5</vt:i4>
      </vt:variant>
      <vt:variant>
        <vt:lpwstr>https://covid.cdc.gov/covid-data-tracker/</vt:lpwstr>
      </vt:variant>
      <vt:variant>
        <vt:lpwstr>datatracker-home</vt:lpwstr>
      </vt:variant>
      <vt:variant>
        <vt:i4>4653057</vt:i4>
      </vt:variant>
      <vt:variant>
        <vt:i4>6</vt:i4>
      </vt:variant>
      <vt:variant>
        <vt:i4>0</vt:i4>
      </vt:variant>
      <vt:variant>
        <vt:i4>5</vt:i4>
      </vt:variant>
      <vt:variant>
        <vt:lpwstr>https://covid.cdc.gov/covid-data-tracker/</vt:lpwstr>
      </vt:variant>
      <vt:variant>
        <vt:lpwstr>datatracker-home</vt:lpwstr>
      </vt:variant>
      <vt:variant>
        <vt:i4>3801199</vt:i4>
      </vt:variant>
      <vt:variant>
        <vt:i4>3</vt:i4>
      </vt:variant>
      <vt:variant>
        <vt:i4>0</vt:i4>
      </vt:variant>
      <vt:variant>
        <vt:i4>5</vt:i4>
      </vt:variant>
      <vt:variant>
        <vt:lpwstr>https://www.cdc.gov/coronavirus/2019-ncov/vaccines/faq.html</vt:lpwstr>
      </vt:variant>
      <vt:variant>
        <vt:lpwstr/>
      </vt:variant>
      <vt:variant>
        <vt:i4>6619171</vt:i4>
      </vt:variant>
      <vt:variant>
        <vt:i4>0</vt:i4>
      </vt:variant>
      <vt:variant>
        <vt:i4>0</vt:i4>
      </vt:variant>
      <vt:variant>
        <vt:i4>5</vt:i4>
      </vt:variant>
      <vt:variant>
        <vt:lpwstr>https://www.cdc.gov/coronavirus/2019-ncov/vaccines/stay-up-to-date.html?CDC_AA_refVal=https%3A%2F%2Fwww.cdc.gov%2Fcoronavirus%2F2019-ncov%2Fvaccines%2Fbooster-shot.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bley, Victoria L</dc:creator>
  <cp:keywords/>
  <cp:lastModifiedBy>Escamilla, Sonja</cp:lastModifiedBy>
  <cp:revision>2</cp:revision>
  <dcterms:created xsi:type="dcterms:W3CDTF">2022-11-17T21:20:00Z</dcterms:created>
  <dcterms:modified xsi:type="dcterms:W3CDTF">2022-11-17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042674D9E715409B97947C644B0284</vt:lpwstr>
  </property>
  <property fmtid="{D5CDD505-2E9C-101B-9397-08002B2CF9AE}" pid="3" name="MediaServiceImageTags">
    <vt:lpwstr/>
  </property>
</Properties>
</file>